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D45BF2" w14:textId="77777777" w:rsidR="00AE3B79" w:rsidRDefault="004C1C99" w:rsidP="0004261A">
      <w:pPr>
        <w:adjustRightInd w:val="0"/>
        <w:snapToGrid w:val="0"/>
        <w:spacing w:after="240"/>
        <w:jc w:val="center"/>
        <w:rPr>
          <w:b/>
          <w:bCs/>
          <w:kern w:val="0"/>
          <w:sz w:val="28"/>
          <w:szCs w:val="28"/>
          <w:lang w:val="en-GB"/>
        </w:rPr>
      </w:pPr>
      <w:r>
        <w:rPr>
          <w:b/>
          <w:bCs/>
          <w:kern w:val="0"/>
          <w:sz w:val="28"/>
          <w:szCs w:val="28"/>
          <w:lang w:val="en-GB"/>
        </w:rPr>
        <w:t>Bridge Gap Fund (BGF)</w:t>
      </w:r>
      <w:r w:rsidR="006E462C">
        <w:rPr>
          <w:b/>
          <w:bCs/>
          <w:kern w:val="0"/>
          <w:sz w:val="28"/>
          <w:szCs w:val="28"/>
          <w:lang w:val="en-GB"/>
        </w:rPr>
        <w:t xml:space="preserve"> </w:t>
      </w:r>
    </w:p>
    <w:p w14:paraId="22D42221" w14:textId="349FC591" w:rsidR="006D44F0" w:rsidRPr="008C73AA" w:rsidRDefault="006D44F0" w:rsidP="0052307E">
      <w:pPr>
        <w:snapToGrid w:val="0"/>
        <w:spacing w:after="480"/>
        <w:jc w:val="center"/>
        <w:rPr>
          <w:b/>
          <w:sz w:val="28"/>
          <w:szCs w:val="28"/>
          <w:lang w:val="en-GB"/>
        </w:rPr>
      </w:pPr>
      <w:r w:rsidRPr="008C73AA">
        <w:rPr>
          <w:b/>
          <w:sz w:val="28"/>
          <w:szCs w:val="28"/>
          <w:lang w:val="en-GB"/>
        </w:rPr>
        <w:t>Application</w:t>
      </w:r>
      <w:r w:rsidR="006E462C">
        <w:rPr>
          <w:b/>
          <w:sz w:val="28"/>
          <w:szCs w:val="28"/>
          <w:lang w:val="en-GB"/>
        </w:rPr>
        <w:t xml:space="preserve"> form</w:t>
      </w:r>
    </w:p>
    <w:tbl>
      <w:tblPr>
        <w:tblStyle w:val="TableGrid"/>
        <w:tblW w:w="0" w:type="auto"/>
        <w:tblInd w:w="4320" w:type="dxa"/>
        <w:tblLook w:val="04A0" w:firstRow="1" w:lastRow="0" w:firstColumn="1" w:lastColumn="0" w:noHBand="0" w:noVBand="1"/>
      </w:tblPr>
      <w:tblGrid>
        <w:gridCol w:w="2031"/>
        <w:gridCol w:w="2670"/>
      </w:tblGrid>
      <w:tr w:rsidR="0004261A" w14:paraId="6A63C1FB" w14:textId="77777777" w:rsidTr="0052307E">
        <w:tc>
          <w:tcPr>
            <w:tcW w:w="2088" w:type="dxa"/>
            <w:tcBorders>
              <w:top w:val="nil"/>
              <w:left w:val="nil"/>
              <w:bottom w:val="nil"/>
              <w:right w:val="single" w:sz="4" w:space="0" w:color="auto"/>
            </w:tcBorders>
          </w:tcPr>
          <w:p w14:paraId="24380075" w14:textId="1035E629" w:rsidR="0004261A" w:rsidRPr="008C73AA" w:rsidRDefault="0004261A" w:rsidP="0052307E">
            <w:pPr>
              <w:adjustRightInd w:val="0"/>
              <w:snapToGrid w:val="0"/>
              <w:jc w:val="left"/>
              <w:rPr>
                <w:bCs/>
                <w:i/>
                <w:kern w:val="0"/>
                <w:sz w:val="24"/>
                <w:lang w:val="en-GB"/>
              </w:rPr>
            </w:pPr>
            <w:r w:rsidRPr="008C73AA">
              <w:rPr>
                <w:bCs/>
                <w:i/>
                <w:kern w:val="0"/>
                <w:sz w:val="24"/>
                <w:lang w:val="en-GB"/>
              </w:rPr>
              <w:t>Reference number</w:t>
            </w:r>
          </w:p>
          <w:p w14:paraId="77FF1605" w14:textId="49BA2FD7" w:rsidR="0004261A" w:rsidRDefault="0004261A" w:rsidP="0052307E">
            <w:pPr>
              <w:adjustRightInd w:val="0"/>
              <w:snapToGrid w:val="0"/>
              <w:jc w:val="left"/>
              <w:rPr>
                <w:bCs/>
                <w:i/>
                <w:kern w:val="0"/>
                <w:sz w:val="24"/>
                <w:lang w:val="en-GB"/>
              </w:rPr>
            </w:pPr>
            <w:r w:rsidRPr="008C73AA">
              <w:rPr>
                <w:bCs/>
                <w:i/>
                <w:kern w:val="0"/>
                <w:sz w:val="24"/>
                <w:lang w:val="en-GB"/>
              </w:rPr>
              <w:t xml:space="preserve">(for </w:t>
            </w:r>
            <w:r w:rsidR="004C1C99">
              <w:rPr>
                <w:bCs/>
                <w:i/>
                <w:kern w:val="0"/>
                <w:sz w:val="24"/>
                <w:lang w:val="en-GB"/>
              </w:rPr>
              <w:t>OKT</w:t>
            </w:r>
            <w:r w:rsidRPr="008C73AA">
              <w:rPr>
                <w:bCs/>
                <w:i/>
                <w:kern w:val="0"/>
                <w:sz w:val="24"/>
                <w:lang w:val="en-GB"/>
              </w:rPr>
              <w:t xml:space="preserve"> use):</w:t>
            </w:r>
          </w:p>
        </w:tc>
        <w:tc>
          <w:tcPr>
            <w:tcW w:w="2834" w:type="dxa"/>
            <w:tcBorders>
              <w:top w:val="single" w:sz="4" w:space="0" w:color="auto"/>
              <w:left w:val="single" w:sz="4" w:space="0" w:color="auto"/>
              <w:bottom w:val="single" w:sz="4" w:space="0" w:color="auto"/>
              <w:right w:val="single" w:sz="4" w:space="0" w:color="auto"/>
            </w:tcBorders>
            <w:vAlign w:val="center"/>
          </w:tcPr>
          <w:p w14:paraId="0FFCA572" w14:textId="77777777" w:rsidR="0004261A" w:rsidRPr="0052307E" w:rsidRDefault="0004261A" w:rsidP="0052307E">
            <w:pPr>
              <w:adjustRightInd w:val="0"/>
              <w:snapToGrid w:val="0"/>
              <w:jc w:val="center"/>
              <w:rPr>
                <w:bCs/>
                <w:kern w:val="0"/>
                <w:sz w:val="24"/>
                <w:lang w:val="en-GB"/>
              </w:rPr>
            </w:pPr>
          </w:p>
        </w:tc>
      </w:tr>
    </w:tbl>
    <w:p w14:paraId="5054C852" w14:textId="076BE3A4" w:rsidR="00740327" w:rsidRPr="008C73AA" w:rsidRDefault="0003637A" w:rsidP="003359D1">
      <w:pPr>
        <w:pStyle w:val="ListParagraph"/>
        <w:widowControl/>
        <w:overflowPunct w:val="0"/>
        <w:snapToGrid w:val="0"/>
        <w:spacing w:before="480" w:after="240"/>
        <w:ind w:leftChars="0" w:left="0"/>
        <w:rPr>
          <w:b/>
          <w:szCs w:val="26"/>
          <w:u w:val="single"/>
          <w:lang w:val="en-GB"/>
        </w:rPr>
      </w:pPr>
      <w:r w:rsidRPr="008C73AA">
        <w:rPr>
          <w:b/>
          <w:szCs w:val="26"/>
          <w:u w:val="single"/>
          <w:lang w:val="en-GB"/>
        </w:rPr>
        <w:t>NOTES</w:t>
      </w:r>
    </w:p>
    <w:p w14:paraId="0113FC1D" w14:textId="6D3FC399" w:rsidR="004C1C99" w:rsidRPr="00260453" w:rsidRDefault="0006188D" w:rsidP="00137F73">
      <w:pPr>
        <w:pStyle w:val="ListParagraph"/>
        <w:widowControl/>
        <w:numPr>
          <w:ilvl w:val="0"/>
          <w:numId w:val="9"/>
        </w:numPr>
        <w:ind w:leftChars="0"/>
        <w:rPr>
          <w:szCs w:val="26"/>
          <w:lang w:val="en-GB"/>
        </w:rPr>
      </w:pPr>
      <w:r>
        <w:rPr>
          <w:szCs w:val="26"/>
          <w:lang w:val="en-GB"/>
        </w:rPr>
        <w:t>The form</w:t>
      </w:r>
      <w:r w:rsidR="004C1C99" w:rsidRPr="004C1C99">
        <w:rPr>
          <w:szCs w:val="26"/>
          <w:lang w:val="en-GB"/>
        </w:rPr>
        <w:t xml:space="preserve"> should be completed by the Principal Investigator (PI). </w:t>
      </w:r>
      <w:r w:rsidR="00132122">
        <w:rPr>
          <w:szCs w:val="26"/>
          <w:lang w:val="en-GB"/>
        </w:rPr>
        <w:t xml:space="preserve">PI must </w:t>
      </w:r>
      <w:r w:rsidR="00132122" w:rsidRPr="00260453">
        <w:rPr>
          <w:szCs w:val="26"/>
          <w:lang w:val="en-GB"/>
        </w:rPr>
        <w:t xml:space="preserve">be </w:t>
      </w:r>
      <w:r w:rsidR="00260453" w:rsidRPr="00296E26">
        <w:rPr>
          <w:szCs w:val="26"/>
          <w:lang w:val="en-HK"/>
        </w:rPr>
        <w:t>a full-time faculty member at HKUST</w:t>
      </w:r>
      <w:r w:rsidR="00260453" w:rsidRPr="00296E26">
        <w:rPr>
          <w:rFonts w:eastAsiaTheme="minorEastAsia"/>
          <w:szCs w:val="26"/>
          <w:lang w:val="en-HK" w:eastAsia="zh-CN"/>
        </w:rPr>
        <w:t xml:space="preserve"> (Clear Water Bay)</w:t>
      </w:r>
      <w:r w:rsidR="00260453" w:rsidRPr="00296E26">
        <w:rPr>
          <w:szCs w:val="26"/>
          <w:lang w:val="en-HK"/>
        </w:rPr>
        <w:t>.</w:t>
      </w:r>
    </w:p>
    <w:p w14:paraId="76BBA054" w14:textId="658469FD" w:rsidR="004C1C99" w:rsidRDefault="004C1C99" w:rsidP="00137F73">
      <w:pPr>
        <w:pStyle w:val="ListParagraph"/>
        <w:widowControl/>
        <w:numPr>
          <w:ilvl w:val="0"/>
          <w:numId w:val="9"/>
        </w:numPr>
        <w:ind w:leftChars="0"/>
        <w:rPr>
          <w:szCs w:val="26"/>
          <w:lang w:val="en-GB"/>
        </w:rPr>
      </w:pPr>
      <w:r w:rsidRPr="004C1C99">
        <w:rPr>
          <w:szCs w:val="26"/>
          <w:lang w:val="en-GB"/>
        </w:rPr>
        <w:t>Please carefully review the BGF Guideline before completing this form.</w:t>
      </w:r>
    </w:p>
    <w:p w14:paraId="0E693039" w14:textId="67C6ED23" w:rsidR="00F631F0" w:rsidRPr="00CF3928" w:rsidRDefault="00F631F0" w:rsidP="00137F73">
      <w:pPr>
        <w:pStyle w:val="ListParagraph"/>
        <w:widowControl/>
        <w:numPr>
          <w:ilvl w:val="0"/>
          <w:numId w:val="9"/>
        </w:numPr>
        <w:ind w:leftChars="0"/>
        <w:rPr>
          <w:szCs w:val="26"/>
          <w:lang w:val="en-GB"/>
        </w:rPr>
      </w:pPr>
      <w:r w:rsidRPr="00F631F0">
        <w:rPr>
          <w:szCs w:val="26"/>
        </w:rPr>
        <w:t>All applicants should complete the </w:t>
      </w:r>
      <w:hyperlink r:id="rId12" w:tgtFrame="_blank" w:history="1">
        <w:r w:rsidRPr="00F631F0">
          <w:rPr>
            <w:rStyle w:val="Hyperlink"/>
            <w:szCs w:val="26"/>
          </w:rPr>
          <w:t>Online Research Project Submission Approval (ORPA) Form</w:t>
        </w:r>
      </w:hyperlink>
      <w:r w:rsidR="00D54A97" w:rsidRPr="00D54A97">
        <w:rPr>
          <w:szCs w:val="26"/>
        </w:rPr>
        <w:t xml:space="preserve"> </w:t>
      </w:r>
      <w:r w:rsidR="00D54A97" w:rsidRPr="00F631F0">
        <w:rPr>
          <w:szCs w:val="26"/>
        </w:rPr>
        <w:t>before submitting this form</w:t>
      </w:r>
      <w:r w:rsidR="00D54A97">
        <w:rPr>
          <w:szCs w:val="26"/>
          <w:lang w:val="en-GB"/>
        </w:rPr>
        <w:t xml:space="preserve"> </w:t>
      </w:r>
      <w:r w:rsidR="0026392C">
        <w:rPr>
          <w:szCs w:val="26"/>
          <w:lang w:val="en-GB"/>
        </w:rPr>
        <w:t xml:space="preserve">and </w:t>
      </w:r>
      <w:r w:rsidR="0044045F">
        <w:rPr>
          <w:szCs w:val="26"/>
          <w:lang w:val="en-GB"/>
        </w:rPr>
        <w:t>enclose</w:t>
      </w:r>
      <w:r w:rsidR="00BE0B5A">
        <w:rPr>
          <w:szCs w:val="26"/>
          <w:lang w:val="en-GB"/>
        </w:rPr>
        <w:t xml:space="preserve"> </w:t>
      </w:r>
      <w:r w:rsidR="00460D40">
        <w:rPr>
          <w:szCs w:val="26"/>
          <w:lang w:val="en-GB"/>
        </w:rPr>
        <w:t xml:space="preserve">all </w:t>
      </w:r>
      <w:r w:rsidR="00280DD2">
        <w:rPr>
          <w:szCs w:val="26"/>
          <w:lang w:val="en-GB"/>
        </w:rPr>
        <w:t xml:space="preserve">the </w:t>
      </w:r>
      <w:r w:rsidR="007C5070">
        <w:rPr>
          <w:szCs w:val="26"/>
          <w:lang w:val="en-GB"/>
        </w:rPr>
        <w:t xml:space="preserve">listed </w:t>
      </w:r>
      <w:r w:rsidR="0026392C">
        <w:rPr>
          <w:szCs w:val="26"/>
          <w:lang w:val="en-GB"/>
        </w:rPr>
        <w:t xml:space="preserve">supporting documents </w:t>
      </w:r>
      <w:r w:rsidR="007C5070">
        <w:rPr>
          <w:szCs w:val="26"/>
        </w:rPr>
        <w:t xml:space="preserve">in the </w:t>
      </w:r>
      <w:r w:rsidR="00BE5A53">
        <w:rPr>
          <w:szCs w:val="26"/>
        </w:rPr>
        <w:t>application</w:t>
      </w:r>
      <w:r w:rsidRPr="00F631F0">
        <w:rPr>
          <w:szCs w:val="26"/>
        </w:rPr>
        <w:t>.</w:t>
      </w:r>
    </w:p>
    <w:p w14:paraId="4F254B5D" w14:textId="0FC721D4" w:rsidR="004E2D55" w:rsidRDefault="004E2D55" w:rsidP="00137F73">
      <w:pPr>
        <w:pStyle w:val="ListParagraph"/>
        <w:widowControl/>
        <w:numPr>
          <w:ilvl w:val="0"/>
          <w:numId w:val="17"/>
        </w:numPr>
        <w:ind w:leftChars="0"/>
        <w:rPr>
          <w:szCs w:val="26"/>
          <w:lang w:val="en-GB"/>
        </w:rPr>
      </w:pPr>
      <w:r>
        <w:rPr>
          <w:szCs w:val="26"/>
          <w:lang w:val="en-GB"/>
        </w:rPr>
        <w:t xml:space="preserve">Online Research Project Submission Approval (OPRA) </w:t>
      </w:r>
      <w:proofErr w:type="gramStart"/>
      <w:r>
        <w:rPr>
          <w:szCs w:val="26"/>
          <w:lang w:val="en-GB"/>
        </w:rPr>
        <w:t>Form;</w:t>
      </w:r>
      <w:proofErr w:type="gramEnd"/>
    </w:p>
    <w:p w14:paraId="683C924F" w14:textId="0EDAE73B" w:rsidR="004E2D55" w:rsidRDefault="004E2D55" w:rsidP="00137F73">
      <w:pPr>
        <w:pStyle w:val="ListParagraph"/>
        <w:widowControl/>
        <w:numPr>
          <w:ilvl w:val="0"/>
          <w:numId w:val="17"/>
        </w:numPr>
        <w:ind w:leftChars="0"/>
        <w:rPr>
          <w:szCs w:val="26"/>
          <w:lang w:val="en-GB"/>
        </w:rPr>
      </w:pPr>
      <w:r>
        <w:rPr>
          <w:szCs w:val="26"/>
          <w:lang w:val="en-GB"/>
        </w:rPr>
        <w:t xml:space="preserve">Approved </w:t>
      </w:r>
      <w:hyperlink r:id="rId13" w:history="1">
        <w:r w:rsidRPr="00625902">
          <w:rPr>
            <w:rStyle w:val="Hyperlink"/>
            <w:szCs w:val="26"/>
            <w:lang w:val="en-GB"/>
          </w:rPr>
          <w:t>Committee on Research Practices</w:t>
        </w:r>
      </w:hyperlink>
      <w:r>
        <w:rPr>
          <w:szCs w:val="26"/>
          <w:lang w:val="en-GB"/>
        </w:rPr>
        <w:t xml:space="preserve"> (CRP) Review Form, if applicable</w:t>
      </w:r>
      <w:r w:rsidR="00E448CF">
        <w:rPr>
          <w:szCs w:val="26"/>
          <w:lang w:val="en-GB"/>
        </w:rPr>
        <w:t>;</w:t>
      </w:r>
    </w:p>
    <w:p w14:paraId="68EFA864" w14:textId="4DC5B333" w:rsidR="00E448CF" w:rsidRDefault="00E448CF" w:rsidP="00137F73">
      <w:pPr>
        <w:pStyle w:val="ListParagraph"/>
        <w:widowControl/>
        <w:numPr>
          <w:ilvl w:val="0"/>
          <w:numId w:val="17"/>
        </w:numPr>
        <w:ind w:leftChars="0"/>
        <w:rPr>
          <w:szCs w:val="26"/>
          <w:lang w:val="en-GB"/>
        </w:rPr>
      </w:pPr>
      <w:r>
        <w:rPr>
          <w:szCs w:val="26"/>
          <w:lang w:val="en-GB"/>
        </w:rPr>
        <w:t xml:space="preserve">CVs of </w:t>
      </w:r>
      <w:r w:rsidR="004003E0" w:rsidRPr="00DD395A">
        <w:rPr>
          <w:b/>
          <w:bCs/>
          <w:szCs w:val="26"/>
          <w:lang w:val="en-GB"/>
        </w:rPr>
        <w:t>ALL</w:t>
      </w:r>
      <w:r>
        <w:rPr>
          <w:szCs w:val="26"/>
          <w:lang w:val="en-GB"/>
        </w:rPr>
        <w:t xml:space="preserve"> team members (please download the template on the </w:t>
      </w:r>
      <w:hyperlink r:id="rId14" w:history="1">
        <w:r w:rsidRPr="00285975">
          <w:rPr>
            <w:rStyle w:val="Hyperlink"/>
            <w:szCs w:val="26"/>
            <w:lang w:val="en-GB"/>
          </w:rPr>
          <w:t>website</w:t>
        </w:r>
      </w:hyperlink>
      <w:r>
        <w:rPr>
          <w:szCs w:val="26"/>
          <w:lang w:val="en-GB"/>
        </w:rPr>
        <w:t>)</w:t>
      </w:r>
    </w:p>
    <w:p w14:paraId="63FB54F3" w14:textId="4E8182D2" w:rsidR="00E448CF" w:rsidRDefault="00FC47A1" w:rsidP="00137F73">
      <w:pPr>
        <w:pStyle w:val="ListParagraph"/>
        <w:widowControl/>
        <w:numPr>
          <w:ilvl w:val="0"/>
          <w:numId w:val="17"/>
        </w:numPr>
        <w:ind w:leftChars="0"/>
        <w:rPr>
          <w:szCs w:val="26"/>
          <w:lang w:val="en-GB"/>
        </w:rPr>
      </w:pPr>
      <w:r>
        <w:rPr>
          <w:szCs w:val="26"/>
          <w:lang w:val="en-GB"/>
        </w:rPr>
        <w:t>B</w:t>
      </w:r>
      <w:r w:rsidR="00285975">
        <w:rPr>
          <w:szCs w:val="26"/>
          <w:lang w:val="en-GB"/>
        </w:rPr>
        <w:t>usiness proposal (</w:t>
      </w:r>
      <w:r w:rsidR="009127C0">
        <w:rPr>
          <w:rFonts w:eastAsia="DFKai-SB"/>
          <w:szCs w:val="26"/>
          <w:lang w:val="en-GB"/>
        </w:rPr>
        <w:t xml:space="preserve">please download the template on the </w:t>
      </w:r>
      <w:hyperlink r:id="rId15" w:history="1">
        <w:r w:rsidR="009127C0" w:rsidRPr="00951794">
          <w:rPr>
            <w:rStyle w:val="Hyperlink"/>
            <w:rFonts w:eastAsia="DFKai-SB"/>
            <w:szCs w:val="26"/>
            <w:lang w:val="en-GB"/>
          </w:rPr>
          <w:t>website</w:t>
        </w:r>
      </w:hyperlink>
      <w:proofErr w:type="gramStart"/>
      <w:r w:rsidR="00285975">
        <w:rPr>
          <w:szCs w:val="26"/>
          <w:lang w:val="en-GB"/>
        </w:rPr>
        <w:t>);</w:t>
      </w:r>
      <w:proofErr w:type="gramEnd"/>
    </w:p>
    <w:p w14:paraId="6C50DF2F" w14:textId="74DFBF5A" w:rsidR="00AF29D2" w:rsidRDefault="00451234" w:rsidP="00137F73">
      <w:pPr>
        <w:pStyle w:val="ListParagraph"/>
        <w:widowControl/>
        <w:numPr>
          <w:ilvl w:val="0"/>
          <w:numId w:val="17"/>
        </w:numPr>
        <w:ind w:leftChars="0"/>
        <w:rPr>
          <w:szCs w:val="26"/>
          <w:lang w:val="en-GB"/>
        </w:rPr>
      </w:pPr>
      <w:r w:rsidRPr="00946EC4">
        <w:rPr>
          <w:szCs w:val="26"/>
          <w:lang w:val="en-GB"/>
        </w:rPr>
        <w:t>Self-Certification of Compliance with Conflict of Interest and Outside Activities (</w:t>
      </w:r>
      <w:r w:rsidRPr="00946EC4">
        <w:rPr>
          <w:rFonts w:eastAsia="DFKai-SB"/>
          <w:szCs w:val="26"/>
          <w:lang w:val="en-GB"/>
        </w:rPr>
        <w:t xml:space="preserve">please download the template on the </w:t>
      </w:r>
      <w:hyperlink r:id="rId16" w:history="1">
        <w:r w:rsidRPr="00946EC4">
          <w:rPr>
            <w:rStyle w:val="Hyperlink"/>
            <w:rFonts w:eastAsia="DFKai-SB"/>
            <w:szCs w:val="26"/>
            <w:lang w:val="en-GB"/>
          </w:rPr>
          <w:t>website</w:t>
        </w:r>
      </w:hyperlink>
      <w:proofErr w:type="gramStart"/>
      <w:r w:rsidRPr="00946EC4">
        <w:rPr>
          <w:rFonts w:eastAsia="DFKai-SB"/>
          <w:szCs w:val="26"/>
          <w:lang w:val="en-GB"/>
        </w:rPr>
        <w:t>)</w:t>
      </w:r>
      <w:r w:rsidR="001F45A6">
        <w:rPr>
          <w:rFonts w:eastAsia="DFKai-SB" w:hint="eastAsia"/>
          <w:szCs w:val="26"/>
          <w:lang w:val="en-GB"/>
        </w:rPr>
        <w:t>;</w:t>
      </w:r>
      <w:proofErr w:type="gramEnd"/>
    </w:p>
    <w:p w14:paraId="0C2DAC22" w14:textId="4D1C503A" w:rsidR="00285975" w:rsidRPr="00296E26" w:rsidRDefault="00285975" w:rsidP="00137F73">
      <w:pPr>
        <w:pStyle w:val="ListParagraph"/>
        <w:widowControl/>
        <w:numPr>
          <w:ilvl w:val="0"/>
          <w:numId w:val="17"/>
        </w:numPr>
        <w:ind w:leftChars="0"/>
        <w:rPr>
          <w:szCs w:val="26"/>
          <w:lang w:val="en-GB"/>
        </w:rPr>
      </w:pPr>
      <w:r>
        <w:rPr>
          <w:szCs w:val="26"/>
          <w:lang w:val="en-GB"/>
        </w:rPr>
        <w:t>Other documents that can support your proposal</w:t>
      </w:r>
      <w:r w:rsidR="001F45A6">
        <w:rPr>
          <w:rFonts w:hint="eastAsia"/>
          <w:szCs w:val="26"/>
          <w:lang w:val="en-GB"/>
        </w:rPr>
        <w:t>.</w:t>
      </w:r>
    </w:p>
    <w:p w14:paraId="6FB4F12E" w14:textId="4A14630C" w:rsidR="00B117AA" w:rsidRPr="00E33A2A" w:rsidRDefault="00B117AA" w:rsidP="00137F73">
      <w:pPr>
        <w:pStyle w:val="ListParagraph"/>
        <w:widowControl/>
        <w:numPr>
          <w:ilvl w:val="0"/>
          <w:numId w:val="9"/>
        </w:numPr>
        <w:ind w:leftChars="0"/>
        <w:rPr>
          <w:szCs w:val="26"/>
          <w:lang w:val="en-GB"/>
        </w:rPr>
      </w:pPr>
      <w:r w:rsidRPr="00B117AA">
        <w:rPr>
          <w:szCs w:val="26"/>
        </w:rPr>
        <w:t>All applicants are required to complete this form on or before the stipulated deadline. Late submission</w:t>
      </w:r>
      <w:r w:rsidR="00273564">
        <w:rPr>
          <w:szCs w:val="26"/>
        </w:rPr>
        <w:t>s</w:t>
      </w:r>
      <w:r w:rsidRPr="00B117AA">
        <w:rPr>
          <w:szCs w:val="26"/>
        </w:rPr>
        <w:t xml:space="preserve"> will not be considered. Also, any projects received or are receiving other funding </w:t>
      </w:r>
      <w:r w:rsidR="00C5130E">
        <w:rPr>
          <w:szCs w:val="26"/>
        </w:rPr>
        <w:t>to support</w:t>
      </w:r>
      <w:r w:rsidRPr="00B117AA">
        <w:rPr>
          <w:szCs w:val="26"/>
        </w:rPr>
        <w:t xml:space="preserve"> the same deliverables and/or projects that focus on basic research are </w:t>
      </w:r>
      <w:r w:rsidR="0036211B">
        <w:rPr>
          <w:szCs w:val="26"/>
        </w:rPr>
        <w:t>NOT</w:t>
      </w:r>
      <w:r w:rsidRPr="00B117AA">
        <w:rPr>
          <w:szCs w:val="26"/>
        </w:rPr>
        <w:t xml:space="preserve"> eligible.</w:t>
      </w:r>
    </w:p>
    <w:p w14:paraId="51419AE8" w14:textId="5030FAEE" w:rsidR="00E360F4" w:rsidRPr="00B01D23" w:rsidRDefault="00A65E84" w:rsidP="00137F73">
      <w:pPr>
        <w:pStyle w:val="ListParagraph"/>
        <w:widowControl/>
        <w:numPr>
          <w:ilvl w:val="0"/>
          <w:numId w:val="9"/>
        </w:numPr>
        <w:ind w:leftChars="0"/>
        <w:rPr>
          <w:szCs w:val="26"/>
          <w:lang w:val="en-GB"/>
        </w:rPr>
      </w:pPr>
      <w:r w:rsidRPr="00B01D23">
        <w:rPr>
          <w:szCs w:val="26"/>
        </w:rPr>
        <w:t xml:space="preserve">PI </w:t>
      </w:r>
      <w:r w:rsidR="00755A3D" w:rsidRPr="00B01D23">
        <w:rPr>
          <w:szCs w:val="26"/>
        </w:rPr>
        <w:t xml:space="preserve">and </w:t>
      </w:r>
      <w:r w:rsidR="00DB4C2E" w:rsidRPr="00B01D23">
        <w:rPr>
          <w:szCs w:val="26"/>
        </w:rPr>
        <w:t>Co-Principal Investigator (</w:t>
      </w:r>
      <w:r w:rsidR="00100390" w:rsidRPr="00B01D23">
        <w:rPr>
          <w:szCs w:val="26"/>
        </w:rPr>
        <w:t>Co-PI</w:t>
      </w:r>
      <w:r w:rsidR="00DB4C2E" w:rsidRPr="00B01D23">
        <w:rPr>
          <w:szCs w:val="26"/>
        </w:rPr>
        <w:t>) (if any)</w:t>
      </w:r>
      <w:r w:rsidR="00100390" w:rsidRPr="00B01D23">
        <w:rPr>
          <w:szCs w:val="26"/>
        </w:rPr>
        <w:t xml:space="preserve"> </w:t>
      </w:r>
      <w:r w:rsidRPr="00B01D23">
        <w:rPr>
          <w:szCs w:val="26"/>
        </w:rPr>
        <w:t>can only submit</w:t>
      </w:r>
      <w:r w:rsidRPr="00E33A2A">
        <w:rPr>
          <w:b/>
          <w:bCs/>
          <w:szCs w:val="26"/>
        </w:rPr>
        <w:t xml:space="preserve"> ONE </w:t>
      </w:r>
      <w:r w:rsidRPr="00B01D23">
        <w:rPr>
          <w:szCs w:val="26"/>
        </w:rPr>
        <w:t>application</w:t>
      </w:r>
      <w:r>
        <w:rPr>
          <w:szCs w:val="26"/>
        </w:rPr>
        <w:t>.</w:t>
      </w:r>
    </w:p>
    <w:p w14:paraId="70E221C1" w14:textId="231A56C1" w:rsidR="00036044" w:rsidRDefault="00036044">
      <w:pPr>
        <w:pStyle w:val="ListParagraph"/>
        <w:numPr>
          <w:ilvl w:val="0"/>
          <w:numId w:val="9"/>
        </w:numPr>
        <w:ind w:leftChars="0"/>
        <w:rPr>
          <w:szCs w:val="26"/>
          <w:lang w:val="en-GB"/>
        </w:rPr>
      </w:pPr>
      <w:r w:rsidRPr="00036044">
        <w:rPr>
          <w:szCs w:val="26"/>
          <w:lang w:val="en-GB"/>
        </w:rPr>
        <w:t xml:space="preserve">PI </w:t>
      </w:r>
      <w:r w:rsidRPr="00B01D23">
        <w:rPr>
          <w:b/>
          <w:bCs/>
          <w:szCs w:val="26"/>
          <w:lang w:val="en-GB"/>
        </w:rPr>
        <w:t>CANNOT</w:t>
      </w:r>
      <w:r w:rsidRPr="00036044">
        <w:rPr>
          <w:szCs w:val="26"/>
          <w:lang w:val="en-GB"/>
        </w:rPr>
        <w:t xml:space="preserve"> receive BGF funding </w:t>
      </w:r>
      <w:r w:rsidRPr="00B01D23">
        <w:rPr>
          <w:szCs w:val="26"/>
          <w:u w:val="single"/>
          <w:lang w:val="en-GB"/>
        </w:rPr>
        <w:t>in consecutive years</w:t>
      </w:r>
      <w:r w:rsidRPr="00036044">
        <w:rPr>
          <w:szCs w:val="26"/>
          <w:lang w:val="en-GB"/>
        </w:rPr>
        <w:t>.</w:t>
      </w:r>
    </w:p>
    <w:p w14:paraId="1AEA8A20" w14:textId="7913CE9C" w:rsidR="003F7049" w:rsidRPr="00B95A82" w:rsidRDefault="00B95A82" w:rsidP="00B01D23">
      <w:pPr>
        <w:pStyle w:val="ListParagraph"/>
        <w:numPr>
          <w:ilvl w:val="0"/>
          <w:numId w:val="9"/>
        </w:numPr>
        <w:ind w:leftChars="0"/>
        <w:rPr>
          <w:szCs w:val="26"/>
          <w:lang w:val="en-GB"/>
        </w:rPr>
      </w:pPr>
      <w:r w:rsidRPr="00B95A82">
        <w:rPr>
          <w:szCs w:val="26"/>
          <w:lang w:val="en-GB"/>
        </w:rPr>
        <w:t xml:space="preserve">PI </w:t>
      </w:r>
      <w:r w:rsidRPr="00B01D23">
        <w:rPr>
          <w:b/>
          <w:bCs/>
          <w:szCs w:val="26"/>
          <w:lang w:val="en-GB"/>
        </w:rPr>
        <w:t>CANNOT</w:t>
      </w:r>
      <w:r w:rsidRPr="00B95A82">
        <w:rPr>
          <w:szCs w:val="26"/>
          <w:lang w:val="en-GB"/>
        </w:rPr>
        <w:t xml:space="preserve"> receive BGF funding for projects on similar topics twice.</w:t>
      </w:r>
    </w:p>
    <w:p w14:paraId="6AEE4E3C" w14:textId="5719B9D4" w:rsidR="00AF307C" w:rsidRPr="009D4EB9" w:rsidRDefault="00454CE5" w:rsidP="00137F73">
      <w:pPr>
        <w:pStyle w:val="ListParagraph"/>
        <w:widowControl/>
        <w:numPr>
          <w:ilvl w:val="0"/>
          <w:numId w:val="9"/>
        </w:numPr>
        <w:ind w:leftChars="0"/>
        <w:rPr>
          <w:rFonts w:eastAsia="SimSun"/>
          <w:bCs/>
          <w:szCs w:val="26"/>
          <w:lang w:val="en-GB" w:eastAsia="zh-CN"/>
        </w:rPr>
      </w:pPr>
      <w:r>
        <w:rPr>
          <w:szCs w:val="26"/>
          <w:lang w:val="en-GB"/>
        </w:rPr>
        <w:t>Sections/</w:t>
      </w:r>
      <w:r w:rsidR="00523354">
        <w:rPr>
          <w:szCs w:val="26"/>
          <w:lang w:val="en-GB"/>
        </w:rPr>
        <w:t>sub-sections/</w:t>
      </w:r>
      <w:r w:rsidR="00AF307C" w:rsidRPr="009D4EB9">
        <w:rPr>
          <w:szCs w:val="26"/>
          <w:lang w:val="en-GB"/>
        </w:rPr>
        <w:t>Questions with * are mandatory.</w:t>
      </w:r>
    </w:p>
    <w:p w14:paraId="4C2D1847" w14:textId="77777777" w:rsidR="00BB15F6" w:rsidRDefault="00BB15F6" w:rsidP="00A34011">
      <w:pPr>
        <w:widowControl/>
        <w:rPr>
          <w:rFonts w:eastAsia="SimSun"/>
          <w:bCs/>
          <w:szCs w:val="26"/>
          <w:lang w:val="en-GB" w:eastAsia="zh-CN"/>
        </w:rPr>
      </w:pPr>
    </w:p>
    <w:tbl>
      <w:tblPr>
        <w:tblW w:w="5000" w:type="pct"/>
        <w:tblCellMar>
          <w:left w:w="0" w:type="dxa"/>
          <w:right w:w="0" w:type="dxa"/>
        </w:tblCellMar>
        <w:tblLook w:val="04A0" w:firstRow="1" w:lastRow="0" w:firstColumn="1" w:lastColumn="0" w:noHBand="0" w:noVBand="1"/>
      </w:tblPr>
      <w:tblGrid>
        <w:gridCol w:w="3034"/>
        <w:gridCol w:w="3000"/>
        <w:gridCol w:w="2992"/>
      </w:tblGrid>
      <w:tr w:rsidR="00BC7B55" w:rsidRPr="00BC7B55" w14:paraId="7AC4286F" w14:textId="77777777" w:rsidTr="00E0704A">
        <w:trPr>
          <w:trHeight w:val="390"/>
        </w:trPr>
        <w:tc>
          <w:tcPr>
            <w:tcW w:w="5000" w:type="pct"/>
            <w:gridSpan w:val="3"/>
            <w:tcMar>
              <w:top w:w="15" w:type="dxa"/>
              <w:left w:w="15" w:type="dxa"/>
              <w:bottom w:w="15" w:type="dxa"/>
              <w:right w:w="15" w:type="dxa"/>
            </w:tcMar>
            <w:vAlign w:val="center"/>
            <w:hideMark/>
          </w:tcPr>
          <w:p w14:paraId="002E83C5" w14:textId="77777777" w:rsidR="00017DE0" w:rsidRPr="009D0443" w:rsidRDefault="00017DE0" w:rsidP="00BC7B55">
            <w:pPr>
              <w:widowControl/>
              <w:jc w:val="left"/>
              <w:rPr>
                <w:rFonts w:eastAsia="SimSun"/>
                <w:b/>
                <w:bCs/>
                <w:szCs w:val="26"/>
                <w:u w:val="single"/>
                <w:lang w:val="en-HK" w:eastAsia="zh-CN"/>
              </w:rPr>
            </w:pPr>
          </w:p>
          <w:p w14:paraId="5A08ED07" w14:textId="77777777" w:rsidR="00017DE0" w:rsidRPr="009D0443" w:rsidRDefault="00017DE0" w:rsidP="00BC7B55">
            <w:pPr>
              <w:widowControl/>
              <w:jc w:val="left"/>
              <w:rPr>
                <w:rFonts w:eastAsia="SimSun"/>
                <w:b/>
                <w:bCs/>
                <w:szCs w:val="26"/>
                <w:u w:val="single"/>
                <w:lang w:val="en-HK" w:eastAsia="zh-CN"/>
              </w:rPr>
            </w:pPr>
          </w:p>
          <w:p w14:paraId="5A38D7E3" w14:textId="77777777" w:rsidR="00C43D69" w:rsidRPr="009D0443" w:rsidRDefault="00C43D69" w:rsidP="00BC7B55">
            <w:pPr>
              <w:widowControl/>
              <w:jc w:val="left"/>
              <w:rPr>
                <w:rFonts w:eastAsia="SimSun"/>
                <w:b/>
                <w:bCs/>
                <w:szCs w:val="26"/>
                <w:u w:val="single"/>
                <w:lang w:val="en-HK" w:eastAsia="zh-CN"/>
              </w:rPr>
            </w:pPr>
          </w:p>
          <w:p w14:paraId="6C802887" w14:textId="77777777" w:rsidR="00496CB4" w:rsidRPr="009D0443" w:rsidRDefault="00496CB4" w:rsidP="00BC7B55">
            <w:pPr>
              <w:widowControl/>
              <w:jc w:val="left"/>
              <w:rPr>
                <w:rFonts w:eastAsia="SimSun"/>
                <w:b/>
                <w:bCs/>
                <w:szCs w:val="26"/>
                <w:u w:val="single"/>
                <w:lang w:val="en-HK" w:eastAsia="zh-CN"/>
              </w:rPr>
            </w:pPr>
          </w:p>
          <w:p w14:paraId="44D06A05" w14:textId="77777777" w:rsidR="00017DE0" w:rsidRPr="009D0443" w:rsidRDefault="00017DE0" w:rsidP="00BC7B55">
            <w:pPr>
              <w:widowControl/>
              <w:jc w:val="left"/>
              <w:rPr>
                <w:rFonts w:eastAsia="SimSun"/>
                <w:b/>
                <w:bCs/>
                <w:szCs w:val="26"/>
                <w:u w:val="single"/>
                <w:lang w:val="en-HK" w:eastAsia="zh-CN"/>
              </w:rPr>
            </w:pPr>
          </w:p>
          <w:p w14:paraId="0188D162" w14:textId="77777777" w:rsidR="00017DE0" w:rsidRPr="009D0443" w:rsidRDefault="00017DE0" w:rsidP="00BC7B55">
            <w:pPr>
              <w:widowControl/>
              <w:jc w:val="left"/>
              <w:rPr>
                <w:rFonts w:eastAsia="SimSun"/>
                <w:b/>
                <w:bCs/>
                <w:szCs w:val="26"/>
                <w:u w:val="single"/>
                <w:lang w:val="en-HK" w:eastAsia="zh-CN"/>
              </w:rPr>
            </w:pPr>
          </w:p>
          <w:p w14:paraId="0355E939" w14:textId="77777777" w:rsidR="00017DE0" w:rsidRPr="009D0443" w:rsidRDefault="00017DE0" w:rsidP="00BC7B55">
            <w:pPr>
              <w:widowControl/>
              <w:jc w:val="left"/>
              <w:rPr>
                <w:rFonts w:eastAsia="SimSun"/>
                <w:b/>
                <w:bCs/>
                <w:szCs w:val="26"/>
                <w:u w:val="single"/>
                <w:lang w:val="en-HK" w:eastAsia="zh-CN"/>
              </w:rPr>
            </w:pPr>
          </w:p>
          <w:p w14:paraId="35AE4CC6" w14:textId="6031D209" w:rsidR="00BC7B55" w:rsidRPr="009D0443" w:rsidRDefault="00BC7B55" w:rsidP="00545CC0">
            <w:pPr>
              <w:widowControl/>
              <w:rPr>
                <w:rFonts w:eastAsia="SimSun"/>
                <w:bCs/>
                <w:szCs w:val="26"/>
                <w:u w:val="single"/>
                <w:lang w:val="en-HK" w:eastAsia="zh-CN"/>
              </w:rPr>
            </w:pPr>
            <w:r w:rsidRPr="009D0443">
              <w:rPr>
                <w:rFonts w:eastAsia="SimSun"/>
                <w:b/>
                <w:bCs/>
                <w:szCs w:val="26"/>
                <w:u w:val="single"/>
                <w:lang w:val="en-HK" w:eastAsia="zh-CN"/>
              </w:rPr>
              <w:t xml:space="preserve">WHAT HAVE I COMMITTED/AGREED </w:t>
            </w:r>
            <w:r w:rsidR="004B316E">
              <w:rPr>
                <w:rFonts w:eastAsia="SimSun"/>
                <w:b/>
                <w:bCs/>
                <w:szCs w:val="26"/>
                <w:u w:val="single"/>
                <w:lang w:val="en-HK" w:eastAsia="zh-CN"/>
              </w:rPr>
              <w:t xml:space="preserve">TO </w:t>
            </w:r>
            <w:r w:rsidRPr="009D0443">
              <w:rPr>
                <w:rFonts w:eastAsia="SimSun"/>
                <w:b/>
                <w:bCs/>
                <w:szCs w:val="26"/>
                <w:u w:val="single"/>
                <w:lang w:val="en-HK" w:eastAsia="zh-CN"/>
              </w:rPr>
              <w:t>WHEN I COMPLETE THE FORM?</w:t>
            </w:r>
          </w:p>
        </w:tc>
      </w:tr>
      <w:tr w:rsidR="00285EE9" w:rsidRPr="00BC7B55" w14:paraId="135B6D44" w14:textId="77777777" w:rsidTr="00E0704A">
        <w:trPr>
          <w:trHeight w:val="285"/>
        </w:trPr>
        <w:tc>
          <w:tcPr>
            <w:tcW w:w="1672" w:type="pct"/>
            <w:tcMar>
              <w:top w:w="15" w:type="dxa"/>
              <w:left w:w="15" w:type="dxa"/>
              <w:bottom w:w="15" w:type="dxa"/>
              <w:right w:w="15" w:type="dxa"/>
            </w:tcMar>
            <w:vAlign w:val="center"/>
            <w:hideMark/>
          </w:tcPr>
          <w:p w14:paraId="525028BA" w14:textId="77777777" w:rsidR="00BC7B55" w:rsidRPr="009D0443" w:rsidRDefault="00BC7B55" w:rsidP="00BC7B55">
            <w:pPr>
              <w:widowControl/>
              <w:jc w:val="left"/>
              <w:rPr>
                <w:rFonts w:eastAsia="SimSun"/>
                <w:bCs/>
                <w:szCs w:val="26"/>
                <w:lang w:val="en-HK" w:eastAsia="zh-CN"/>
              </w:rPr>
            </w:pPr>
          </w:p>
        </w:tc>
        <w:tc>
          <w:tcPr>
            <w:tcW w:w="1666" w:type="pct"/>
            <w:tcMar>
              <w:top w:w="15" w:type="dxa"/>
              <w:left w:w="15" w:type="dxa"/>
              <w:bottom w:w="15" w:type="dxa"/>
              <w:right w:w="15" w:type="dxa"/>
            </w:tcMar>
            <w:vAlign w:val="center"/>
            <w:hideMark/>
          </w:tcPr>
          <w:p w14:paraId="683751E4" w14:textId="77777777" w:rsidR="00BC7B55" w:rsidRPr="009D0443" w:rsidRDefault="00BC7B55" w:rsidP="00BC7B55">
            <w:pPr>
              <w:widowControl/>
              <w:jc w:val="left"/>
              <w:rPr>
                <w:rFonts w:eastAsia="SimSun"/>
                <w:bCs/>
                <w:szCs w:val="26"/>
                <w:lang w:val="en-HK" w:eastAsia="zh-CN"/>
              </w:rPr>
            </w:pPr>
          </w:p>
        </w:tc>
        <w:tc>
          <w:tcPr>
            <w:tcW w:w="1662" w:type="pct"/>
            <w:tcMar>
              <w:top w:w="15" w:type="dxa"/>
              <w:left w:w="15" w:type="dxa"/>
              <w:bottom w:w="15" w:type="dxa"/>
              <w:right w:w="15" w:type="dxa"/>
            </w:tcMar>
            <w:vAlign w:val="center"/>
            <w:hideMark/>
          </w:tcPr>
          <w:p w14:paraId="2D4D8E5E" w14:textId="77777777" w:rsidR="00BC7B55" w:rsidRPr="009D0443" w:rsidRDefault="00BC7B55" w:rsidP="00BC7B55">
            <w:pPr>
              <w:widowControl/>
              <w:jc w:val="left"/>
              <w:rPr>
                <w:rFonts w:eastAsia="SimSun"/>
                <w:bCs/>
                <w:szCs w:val="26"/>
                <w:lang w:val="en-HK" w:eastAsia="zh-CN"/>
              </w:rPr>
            </w:pPr>
          </w:p>
        </w:tc>
      </w:tr>
      <w:tr w:rsidR="00BC7B55" w:rsidRPr="00BC7B55" w14:paraId="5C9B0999" w14:textId="77777777" w:rsidTr="00E0704A">
        <w:trPr>
          <w:trHeight w:val="540"/>
        </w:trPr>
        <w:tc>
          <w:tcPr>
            <w:tcW w:w="5000" w:type="pct"/>
            <w:gridSpan w:val="3"/>
            <w:tcMar>
              <w:top w:w="15" w:type="dxa"/>
              <w:left w:w="15" w:type="dxa"/>
              <w:bottom w:w="15" w:type="dxa"/>
              <w:right w:w="15" w:type="dxa"/>
            </w:tcMar>
            <w:vAlign w:val="center"/>
            <w:hideMark/>
          </w:tcPr>
          <w:p w14:paraId="3C37F7DE" w14:textId="2132DF0B" w:rsidR="006A48EB" w:rsidRPr="009D0443" w:rsidRDefault="006A48EB" w:rsidP="00012B82">
            <w:pPr>
              <w:widowControl/>
              <w:rPr>
                <w:rFonts w:eastAsia="SimSun"/>
                <w:bCs/>
                <w:szCs w:val="26"/>
                <w:lang w:eastAsia="zh-CN"/>
              </w:rPr>
            </w:pPr>
            <w:r w:rsidRPr="009D0443">
              <w:rPr>
                <w:szCs w:val="26"/>
                <w:lang w:val="en-GB"/>
              </w:rPr>
              <w:t>All information provided will be used for processing the application and related purposes by the Office of Knowledge Transfer (OKT). It may be disclosed to relevant HKUST entities, government bodies, or third parties for assessment, funding decisions, or as required by law. Submission signifies consent from the PI and endorsing unit to such disclosure.</w:t>
            </w:r>
          </w:p>
          <w:p w14:paraId="45C34AFE" w14:textId="77777777" w:rsidR="006A48EB" w:rsidRPr="009D0443" w:rsidRDefault="006A48EB" w:rsidP="00012B82">
            <w:pPr>
              <w:widowControl/>
              <w:rPr>
                <w:rFonts w:eastAsia="SimSun"/>
                <w:bCs/>
                <w:szCs w:val="26"/>
                <w:lang w:eastAsia="zh-CN"/>
              </w:rPr>
            </w:pPr>
          </w:p>
          <w:p w14:paraId="357B7743" w14:textId="3BA86194" w:rsidR="00BC7B55" w:rsidRPr="009D0443" w:rsidRDefault="00BC7B55" w:rsidP="00012B82">
            <w:pPr>
              <w:widowControl/>
              <w:rPr>
                <w:rFonts w:eastAsia="SimSun"/>
                <w:bCs/>
                <w:szCs w:val="26"/>
                <w:lang w:val="en-HK" w:eastAsia="zh-CN"/>
              </w:rPr>
            </w:pPr>
            <w:r w:rsidRPr="009D0443">
              <w:rPr>
                <w:rFonts w:eastAsia="SimSun"/>
                <w:bCs/>
                <w:szCs w:val="26"/>
                <w:lang w:eastAsia="zh-CN"/>
              </w:rPr>
              <w:t>By completing the form, the staff member is committed to conduct</w:t>
            </w:r>
            <w:r w:rsidR="004B316E">
              <w:rPr>
                <w:rFonts w:eastAsia="SimSun"/>
                <w:bCs/>
                <w:szCs w:val="26"/>
                <w:lang w:eastAsia="zh-CN"/>
              </w:rPr>
              <w:t>ing</w:t>
            </w:r>
            <w:r w:rsidRPr="009D0443">
              <w:rPr>
                <w:rFonts w:eastAsia="SimSun"/>
                <w:bCs/>
                <w:szCs w:val="26"/>
                <w:lang w:eastAsia="zh-CN"/>
              </w:rPr>
              <w:t xml:space="preserve"> the project according to the BGF guidelines and meet</w:t>
            </w:r>
            <w:r w:rsidR="008B5BC3">
              <w:rPr>
                <w:rFonts w:eastAsia="SimSun"/>
                <w:bCs/>
                <w:szCs w:val="26"/>
                <w:lang w:eastAsia="zh-CN"/>
              </w:rPr>
              <w:t>ing</w:t>
            </w:r>
            <w:r w:rsidRPr="009D0443">
              <w:rPr>
                <w:rFonts w:eastAsia="SimSun"/>
                <w:bCs/>
                <w:szCs w:val="26"/>
                <w:lang w:eastAsia="zh-CN"/>
              </w:rPr>
              <w:t xml:space="preserve"> the requirements of the University policies and regulations, which include, but </w:t>
            </w:r>
            <w:r w:rsidR="002B2ECE">
              <w:rPr>
                <w:rFonts w:eastAsia="SimSun"/>
                <w:bCs/>
                <w:szCs w:val="26"/>
                <w:lang w:eastAsia="zh-CN"/>
              </w:rPr>
              <w:t xml:space="preserve">are </w:t>
            </w:r>
            <w:r w:rsidRPr="009D0443">
              <w:rPr>
                <w:rFonts w:eastAsia="SimSun"/>
                <w:bCs/>
                <w:szCs w:val="26"/>
                <w:lang w:eastAsia="zh-CN"/>
              </w:rPr>
              <w:t>not limited to the following:</w:t>
            </w:r>
          </w:p>
        </w:tc>
      </w:tr>
      <w:tr w:rsidR="00285EE9" w:rsidRPr="00BC7B55" w14:paraId="7C51FAFA" w14:textId="77777777" w:rsidTr="00E0704A">
        <w:trPr>
          <w:trHeight w:val="285"/>
        </w:trPr>
        <w:tc>
          <w:tcPr>
            <w:tcW w:w="1672" w:type="pct"/>
            <w:tcMar>
              <w:top w:w="15" w:type="dxa"/>
              <w:left w:w="15" w:type="dxa"/>
              <w:bottom w:w="15" w:type="dxa"/>
              <w:right w:w="15" w:type="dxa"/>
            </w:tcMar>
            <w:vAlign w:val="center"/>
            <w:hideMark/>
          </w:tcPr>
          <w:p w14:paraId="42CC1EA1" w14:textId="77777777" w:rsidR="00BC7B55" w:rsidRPr="009D0443" w:rsidRDefault="00BC7B55" w:rsidP="00BC7B55">
            <w:pPr>
              <w:widowControl/>
              <w:jc w:val="left"/>
              <w:rPr>
                <w:rFonts w:eastAsia="SimSun"/>
                <w:bCs/>
                <w:szCs w:val="26"/>
                <w:lang w:val="en-HK" w:eastAsia="zh-CN"/>
              </w:rPr>
            </w:pPr>
          </w:p>
        </w:tc>
        <w:tc>
          <w:tcPr>
            <w:tcW w:w="1666" w:type="pct"/>
            <w:tcMar>
              <w:top w:w="15" w:type="dxa"/>
              <w:left w:w="15" w:type="dxa"/>
              <w:bottom w:w="15" w:type="dxa"/>
              <w:right w:w="15" w:type="dxa"/>
            </w:tcMar>
            <w:vAlign w:val="center"/>
            <w:hideMark/>
          </w:tcPr>
          <w:p w14:paraId="2BBFDD7B" w14:textId="77777777" w:rsidR="00BC7B55" w:rsidRPr="009D0443" w:rsidRDefault="00BC7B55" w:rsidP="00012B82">
            <w:pPr>
              <w:widowControl/>
              <w:rPr>
                <w:rFonts w:eastAsia="SimSun"/>
                <w:bCs/>
                <w:szCs w:val="26"/>
                <w:lang w:val="en-HK" w:eastAsia="zh-CN"/>
              </w:rPr>
            </w:pPr>
          </w:p>
        </w:tc>
        <w:tc>
          <w:tcPr>
            <w:tcW w:w="1662" w:type="pct"/>
            <w:tcMar>
              <w:top w:w="15" w:type="dxa"/>
              <w:left w:w="15" w:type="dxa"/>
              <w:bottom w:w="15" w:type="dxa"/>
              <w:right w:w="15" w:type="dxa"/>
            </w:tcMar>
            <w:vAlign w:val="center"/>
            <w:hideMark/>
          </w:tcPr>
          <w:p w14:paraId="7AA08D19" w14:textId="77777777" w:rsidR="00BC7B55" w:rsidRPr="009D0443" w:rsidRDefault="00BC7B55" w:rsidP="00BC7B55">
            <w:pPr>
              <w:widowControl/>
              <w:jc w:val="left"/>
              <w:rPr>
                <w:rFonts w:eastAsia="SimSun"/>
                <w:bCs/>
                <w:szCs w:val="26"/>
                <w:lang w:val="en-HK" w:eastAsia="zh-CN"/>
              </w:rPr>
            </w:pPr>
          </w:p>
        </w:tc>
      </w:tr>
      <w:tr w:rsidR="00BC7B55" w:rsidRPr="00BC7B55" w14:paraId="1CDC9ECA" w14:textId="77777777" w:rsidTr="00E0704A">
        <w:trPr>
          <w:trHeight w:val="2520"/>
        </w:trPr>
        <w:tc>
          <w:tcPr>
            <w:tcW w:w="5000" w:type="pct"/>
            <w:gridSpan w:val="3"/>
            <w:tcMar>
              <w:top w:w="15" w:type="dxa"/>
              <w:left w:w="15" w:type="dxa"/>
              <w:bottom w:w="15" w:type="dxa"/>
              <w:right w:w="15" w:type="dxa"/>
            </w:tcMar>
            <w:vAlign w:val="center"/>
            <w:hideMark/>
          </w:tcPr>
          <w:tbl>
            <w:tblPr>
              <w:tblW w:w="5000" w:type="pct"/>
              <w:tblCellMar>
                <w:left w:w="0" w:type="dxa"/>
                <w:right w:w="0" w:type="dxa"/>
              </w:tblCellMar>
              <w:tblLook w:val="04A0" w:firstRow="1" w:lastRow="0" w:firstColumn="1" w:lastColumn="0" w:noHBand="0" w:noVBand="1"/>
            </w:tblPr>
            <w:tblGrid>
              <w:gridCol w:w="754"/>
              <w:gridCol w:w="8242"/>
            </w:tblGrid>
            <w:tr w:rsidR="00BC7B55" w:rsidRPr="009D0443" w14:paraId="42EFAE29" w14:textId="77777777" w:rsidTr="00601BBD">
              <w:trPr>
                <w:trHeight w:val="285"/>
              </w:trPr>
              <w:tc>
                <w:tcPr>
                  <w:tcW w:w="419" w:type="pct"/>
                  <w:tcMar>
                    <w:top w:w="15" w:type="dxa"/>
                    <w:left w:w="15" w:type="dxa"/>
                    <w:bottom w:w="15" w:type="dxa"/>
                    <w:right w:w="15" w:type="dxa"/>
                  </w:tcMar>
                  <w:hideMark/>
                </w:tcPr>
                <w:p w14:paraId="7016559C" w14:textId="10FAE971" w:rsidR="00BC7B55" w:rsidRPr="009D0443" w:rsidRDefault="00BC7B55" w:rsidP="00BC7B55">
                  <w:pPr>
                    <w:widowControl/>
                    <w:jc w:val="left"/>
                    <w:rPr>
                      <w:rFonts w:eastAsia="SimSun"/>
                      <w:bCs/>
                      <w:szCs w:val="26"/>
                      <w:lang w:val="en-HK" w:eastAsia="zh-CN"/>
                    </w:rPr>
                  </w:pPr>
                  <w:r w:rsidRPr="009D0443">
                    <w:rPr>
                      <w:rFonts w:eastAsia="SimSun"/>
                      <w:bCs/>
                      <w:szCs w:val="26"/>
                      <w:lang w:val="en-HK" w:eastAsia="zh-CN"/>
                    </w:rPr>
                    <w:t>(</w:t>
                  </w:r>
                  <w:r w:rsidR="001E6FA0">
                    <w:rPr>
                      <w:rFonts w:eastAsia="SimSun"/>
                      <w:bCs/>
                      <w:szCs w:val="26"/>
                      <w:lang w:val="en-HK" w:eastAsia="zh-CN"/>
                    </w:rPr>
                    <w:t>1</w:t>
                  </w:r>
                  <w:r w:rsidRPr="009D0443">
                    <w:rPr>
                      <w:rFonts w:eastAsia="SimSun"/>
                      <w:bCs/>
                      <w:szCs w:val="26"/>
                      <w:lang w:val="en-HK" w:eastAsia="zh-CN"/>
                    </w:rPr>
                    <w:t>)</w:t>
                  </w:r>
                </w:p>
              </w:tc>
              <w:tc>
                <w:tcPr>
                  <w:tcW w:w="4581" w:type="pct"/>
                  <w:tcMar>
                    <w:top w:w="15" w:type="dxa"/>
                    <w:left w:w="15" w:type="dxa"/>
                    <w:bottom w:w="15" w:type="dxa"/>
                    <w:right w:w="15" w:type="dxa"/>
                  </w:tcMar>
                  <w:hideMark/>
                </w:tcPr>
                <w:p w14:paraId="23DF2734" w14:textId="04DA3BFE" w:rsidR="00BC7B55" w:rsidRPr="009D0443" w:rsidRDefault="00847041" w:rsidP="00BC7B55">
                  <w:pPr>
                    <w:widowControl/>
                    <w:jc w:val="left"/>
                    <w:rPr>
                      <w:rFonts w:eastAsia="SimSun"/>
                      <w:bCs/>
                      <w:szCs w:val="26"/>
                      <w:lang w:val="en-HK" w:eastAsia="zh-CN"/>
                    </w:rPr>
                  </w:pPr>
                  <w:hyperlink r:id="rId17" w:tgtFrame="_blank" w:history="1">
                    <w:r>
                      <w:rPr>
                        <w:rStyle w:val="Hyperlink"/>
                        <w:rFonts w:eastAsia="SimSun"/>
                        <w:bCs/>
                        <w:szCs w:val="26"/>
                        <w:lang w:eastAsia="zh-CN"/>
                      </w:rPr>
                      <w:t>I</w:t>
                    </w:r>
                    <w:r w:rsidR="00BC7B55" w:rsidRPr="009D0443">
                      <w:rPr>
                        <w:rStyle w:val="Hyperlink"/>
                        <w:rFonts w:eastAsia="SimSun"/>
                        <w:bCs/>
                        <w:szCs w:val="26"/>
                        <w:lang w:eastAsia="zh-CN"/>
                      </w:rPr>
                      <w:t>ntellectual property policy</w:t>
                    </w:r>
                  </w:hyperlink>
                  <w:r w:rsidR="00BC7B55" w:rsidRPr="009D0443">
                    <w:rPr>
                      <w:rFonts w:eastAsia="SimSun"/>
                      <w:bCs/>
                      <w:szCs w:val="26"/>
                      <w:lang w:val="en-HK" w:eastAsia="zh-CN"/>
                    </w:rPr>
                    <w:t> ;</w:t>
                  </w:r>
                </w:p>
              </w:tc>
            </w:tr>
            <w:tr w:rsidR="00BC7B55" w:rsidRPr="009D0443" w14:paraId="34BB077D" w14:textId="77777777" w:rsidTr="00AB22A2">
              <w:tc>
                <w:tcPr>
                  <w:tcW w:w="0" w:type="auto"/>
                  <w:tcMar>
                    <w:top w:w="15" w:type="dxa"/>
                    <w:left w:w="15" w:type="dxa"/>
                    <w:bottom w:w="15" w:type="dxa"/>
                    <w:right w:w="15" w:type="dxa"/>
                  </w:tcMar>
                  <w:hideMark/>
                </w:tcPr>
                <w:p w14:paraId="7FF9448A" w14:textId="433C2BA2" w:rsidR="00BC7B55" w:rsidRPr="009D0443" w:rsidRDefault="00BC7B55" w:rsidP="00BC7B55">
                  <w:pPr>
                    <w:widowControl/>
                    <w:jc w:val="left"/>
                    <w:rPr>
                      <w:rFonts w:eastAsia="SimSun"/>
                      <w:bCs/>
                      <w:szCs w:val="26"/>
                      <w:lang w:val="en-HK" w:eastAsia="zh-CN"/>
                    </w:rPr>
                  </w:pPr>
                  <w:r w:rsidRPr="009D0443">
                    <w:rPr>
                      <w:rFonts w:eastAsia="SimSun"/>
                      <w:bCs/>
                      <w:szCs w:val="26"/>
                      <w:lang w:val="en-HK" w:eastAsia="zh-CN"/>
                    </w:rPr>
                    <w:t>(</w:t>
                  </w:r>
                  <w:r w:rsidR="001E6FA0">
                    <w:rPr>
                      <w:rFonts w:eastAsia="SimSun"/>
                      <w:bCs/>
                      <w:szCs w:val="26"/>
                      <w:lang w:val="en-HK" w:eastAsia="zh-CN"/>
                    </w:rPr>
                    <w:t>2</w:t>
                  </w:r>
                  <w:r w:rsidRPr="009D0443">
                    <w:rPr>
                      <w:rFonts w:eastAsia="SimSun"/>
                      <w:bCs/>
                      <w:szCs w:val="26"/>
                      <w:lang w:val="en-HK" w:eastAsia="zh-CN"/>
                    </w:rPr>
                    <w:t>)</w:t>
                  </w:r>
                </w:p>
              </w:tc>
              <w:tc>
                <w:tcPr>
                  <w:tcW w:w="0" w:type="auto"/>
                  <w:tcMar>
                    <w:top w:w="15" w:type="dxa"/>
                    <w:left w:w="15" w:type="dxa"/>
                    <w:bottom w:w="15" w:type="dxa"/>
                    <w:right w:w="15" w:type="dxa"/>
                  </w:tcMar>
                  <w:hideMark/>
                </w:tcPr>
                <w:p w14:paraId="18C766AF" w14:textId="7662ADB4" w:rsidR="00BC7B55" w:rsidRPr="009D0443" w:rsidRDefault="00847041" w:rsidP="00BC7B55">
                  <w:pPr>
                    <w:widowControl/>
                    <w:jc w:val="left"/>
                    <w:rPr>
                      <w:rFonts w:eastAsia="SimSun"/>
                      <w:bCs/>
                      <w:szCs w:val="26"/>
                      <w:lang w:val="en-HK" w:eastAsia="zh-CN"/>
                    </w:rPr>
                  </w:pPr>
                  <w:hyperlink r:id="rId18" w:tgtFrame="_blank" w:history="1">
                    <w:r>
                      <w:rPr>
                        <w:rStyle w:val="Hyperlink"/>
                        <w:rFonts w:eastAsia="SimSun"/>
                        <w:bCs/>
                        <w:szCs w:val="26"/>
                        <w:lang w:eastAsia="zh-CN"/>
                      </w:rPr>
                      <w:t>P</w:t>
                    </w:r>
                    <w:r w:rsidR="00BC7B55" w:rsidRPr="009D0443">
                      <w:rPr>
                        <w:rStyle w:val="Hyperlink"/>
                        <w:rFonts w:eastAsia="SimSun"/>
                        <w:bCs/>
                        <w:szCs w:val="26"/>
                        <w:lang w:eastAsia="zh-CN"/>
                      </w:rPr>
                      <w:t>olicy on research conduct and integrity</w:t>
                    </w:r>
                  </w:hyperlink>
                  <w:r w:rsidR="00BC7B55" w:rsidRPr="009D0443">
                    <w:rPr>
                      <w:rFonts w:eastAsia="SimSun"/>
                      <w:bCs/>
                      <w:szCs w:val="26"/>
                      <w:lang w:val="en-HK" w:eastAsia="zh-CN"/>
                    </w:rPr>
                    <w:t> ;</w:t>
                  </w:r>
                </w:p>
              </w:tc>
            </w:tr>
            <w:tr w:rsidR="001A3BA5" w:rsidRPr="009D0443" w14:paraId="22AD7CC6" w14:textId="77777777" w:rsidTr="00AB22A2">
              <w:tc>
                <w:tcPr>
                  <w:tcW w:w="0" w:type="auto"/>
                  <w:tcMar>
                    <w:top w:w="15" w:type="dxa"/>
                    <w:left w:w="15" w:type="dxa"/>
                    <w:bottom w:w="15" w:type="dxa"/>
                    <w:right w:w="15" w:type="dxa"/>
                  </w:tcMar>
                </w:tcPr>
                <w:p w14:paraId="4AAA827C" w14:textId="0199104D" w:rsidR="001A3BA5" w:rsidRPr="009D0443" w:rsidRDefault="001A3BA5" w:rsidP="001A3BA5">
                  <w:pPr>
                    <w:widowControl/>
                    <w:jc w:val="left"/>
                    <w:rPr>
                      <w:rFonts w:eastAsia="SimSun"/>
                      <w:bCs/>
                      <w:szCs w:val="26"/>
                      <w:lang w:val="en-HK" w:eastAsia="zh-CN"/>
                    </w:rPr>
                  </w:pPr>
                  <w:r w:rsidRPr="009D0443">
                    <w:rPr>
                      <w:rFonts w:eastAsia="SimSun"/>
                      <w:bCs/>
                      <w:szCs w:val="26"/>
                      <w:lang w:val="en-HK" w:eastAsia="zh-CN"/>
                    </w:rPr>
                    <w:t>(</w:t>
                  </w:r>
                  <w:r w:rsidR="001E6FA0">
                    <w:rPr>
                      <w:rFonts w:eastAsia="SimSun"/>
                      <w:bCs/>
                      <w:szCs w:val="26"/>
                      <w:lang w:val="en-HK" w:eastAsia="zh-CN"/>
                    </w:rPr>
                    <w:t>3</w:t>
                  </w:r>
                  <w:r w:rsidRPr="009D0443">
                    <w:rPr>
                      <w:rFonts w:eastAsia="SimSun"/>
                      <w:bCs/>
                      <w:szCs w:val="26"/>
                      <w:lang w:val="en-HK" w:eastAsia="zh-CN"/>
                    </w:rPr>
                    <w:t>)</w:t>
                  </w:r>
                </w:p>
              </w:tc>
              <w:tc>
                <w:tcPr>
                  <w:tcW w:w="0" w:type="auto"/>
                  <w:tcMar>
                    <w:top w:w="15" w:type="dxa"/>
                    <w:left w:w="15" w:type="dxa"/>
                    <w:bottom w:w="15" w:type="dxa"/>
                    <w:right w:w="15" w:type="dxa"/>
                  </w:tcMar>
                </w:tcPr>
                <w:p w14:paraId="0A5CBC39" w14:textId="6665D8ED" w:rsidR="001A3BA5" w:rsidRDefault="001A3BA5" w:rsidP="001A3BA5">
                  <w:pPr>
                    <w:widowControl/>
                    <w:jc w:val="left"/>
                  </w:pPr>
                  <w:hyperlink r:id="rId19" w:tgtFrame="_blank" w:history="1">
                    <w:r>
                      <w:rPr>
                        <w:rStyle w:val="Hyperlink"/>
                        <w:rFonts w:eastAsia="SimSun"/>
                        <w:bCs/>
                        <w:szCs w:val="26"/>
                        <w:lang w:eastAsia="zh-CN"/>
                      </w:rPr>
                      <w:t>S</w:t>
                    </w:r>
                    <w:r w:rsidRPr="009D0443">
                      <w:rPr>
                        <w:rStyle w:val="Hyperlink"/>
                        <w:rFonts w:eastAsia="SimSun"/>
                        <w:bCs/>
                        <w:szCs w:val="26"/>
                        <w:lang w:eastAsia="zh-CN"/>
                      </w:rPr>
                      <w:t>afety and environmental protection, use of animals, human participants, or materials that are potentially hazardous</w:t>
                    </w:r>
                  </w:hyperlink>
                  <w:r w:rsidRPr="009D0443">
                    <w:rPr>
                      <w:rFonts w:eastAsia="SimSun"/>
                      <w:bCs/>
                      <w:szCs w:val="26"/>
                      <w:lang w:val="en-HK" w:eastAsia="zh-CN"/>
                    </w:rPr>
                    <w:t> ;</w:t>
                  </w:r>
                </w:p>
              </w:tc>
            </w:tr>
            <w:tr w:rsidR="001A3BA5" w:rsidRPr="009D0443" w14:paraId="3C14607A" w14:textId="77777777" w:rsidTr="00AB22A2">
              <w:tc>
                <w:tcPr>
                  <w:tcW w:w="0" w:type="auto"/>
                  <w:tcMar>
                    <w:top w:w="15" w:type="dxa"/>
                    <w:left w:w="15" w:type="dxa"/>
                    <w:bottom w:w="15" w:type="dxa"/>
                    <w:right w:w="15" w:type="dxa"/>
                  </w:tcMar>
                </w:tcPr>
                <w:p w14:paraId="27B66EC7" w14:textId="6B8C2DBB" w:rsidR="001A3BA5" w:rsidRPr="009D0443" w:rsidRDefault="001A3BA5" w:rsidP="001A3BA5">
                  <w:pPr>
                    <w:widowControl/>
                    <w:jc w:val="left"/>
                    <w:rPr>
                      <w:rFonts w:eastAsia="SimSun"/>
                      <w:bCs/>
                      <w:szCs w:val="26"/>
                      <w:lang w:val="en-HK" w:eastAsia="zh-CN"/>
                    </w:rPr>
                  </w:pPr>
                  <w:r w:rsidRPr="009D0443">
                    <w:rPr>
                      <w:rFonts w:eastAsia="SimSun"/>
                      <w:bCs/>
                      <w:szCs w:val="26"/>
                      <w:lang w:val="en-HK" w:eastAsia="zh-CN"/>
                    </w:rPr>
                    <w:t>(</w:t>
                  </w:r>
                  <w:r w:rsidR="001E6FA0">
                    <w:rPr>
                      <w:rFonts w:eastAsia="SimSun"/>
                      <w:bCs/>
                      <w:szCs w:val="26"/>
                      <w:lang w:val="en-HK" w:eastAsia="zh-CN"/>
                    </w:rPr>
                    <w:t>4</w:t>
                  </w:r>
                  <w:r w:rsidRPr="009D0443">
                    <w:rPr>
                      <w:rFonts w:eastAsia="SimSun"/>
                      <w:bCs/>
                      <w:szCs w:val="26"/>
                      <w:lang w:val="en-HK" w:eastAsia="zh-CN"/>
                    </w:rPr>
                    <w:t>)</w:t>
                  </w:r>
                </w:p>
              </w:tc>
              <w:tc>
                <w:tcPr>
                  <w:tcW w:w="0" w:type="auto"/>
                  <w:tcMar>
                    <w:top w:w="15" w:type="dxa"/>
                    <w:left w:w="15" w:type="dxa"/>
                    <w:bottom w:w="15" w:type="dxa"/>
                    <w:right w:w="15" w:type="dxa"/>
                  </w:tcMar>
                </w:tcPr>
                <w:p w14:paraId="1CC491A6" w14:textId="3F7CAB8E" w:rsidR="001A3BA5" w:rsidRDefault="001A3BA5" w:rsidP="001A3BA5">
                  <w:pPr>
                    <w:widowControl/>
                    <w:jc w:val="left"/>
                  </w:pPr>
                  <w:hyperlink r:id="rId20" w:tgtFrame="_blank" w:history="1">
                    <w:r>
                      <w:rPr>
                        <w:rStyle w:val="Hyperlink"/>
                        <w:rFonts w:eastAsia="SimSun"/>
                        <w:bCs/>
                        <w:szCs w:val="26"/>
                        <w:lang w:eastAsia="zh-CN"/>
                      </w:rPr>
                      <w:t>R</w:t>
                    </w:r>
                    <w:r w:rsidRPr="009D0443">
                      <w:rPr>
                        <w:rStyle w:val="Hyperlink"/>
                        <w:rFonts w:eastAsia="SimSun"/>
                        <w:bCs/>
                        <w:szCs w:val="26"/>
                        <w:lang w:eastAsia="zh-CN"/>
                      </w:rPr>
                      <w:t>esearch integrity training requirement for staff/students who are going to conduct research at the University (CITI Program)</w:t>
                    </w:r>
                  </w:hyperlink>
                  <w:r w:rsidRPr="009D0443">
                    <w:rPr>
                      <w:rFonts w:eastAsia="SimSun"/>
                      <w:bCs/>
                      <w:szCs w:val="26"/>
                      <w:lang w:eastAsia="zh-CN"/>
                    </w:rPr>
                    <w:t>.</w:t>
                  </w:r>
                </w:p>
              </w:tc>
            </w:tr>
            <w:tr w:rsidR="001A3BA5" w:rsidRPr="009D0443" w14:paraId="1D294C84" w14:textId="77777777" w:rsidTr="00AB22A2">
              <w:tc>
                <w:tcPr>
                  <w:tcW w:w="0" w:type="auto"/>
                  <w:tcMar>
                    <w:top w:w="15" w:type="dxa"/>
                    <w:left w:w="15" w:type="dxa"/>
                    <w:bottom w:w="15" w:type="dxa"/>
                    <w:right w:w="15" w:type="dxa"/>
                  </w:tcMar>
                  <w:hideMark/>
                </w:tcPr>
                <w:p w14:paraId="061B1DEE" w14:textId="42AEDA03" w:rsidR="001A3BA5" w:rsidRPr="009D0443" w:rsidRDefault="001A3BA5" w:rsidP="001A3BA5">
                  <w:pPr>
                    <w:widowControl/>
                    <w:jc w:val="left"/>
                    <w:rPr>
                      <w:rFonts w:eastAsia="SimSun"/>
                      <w:bCs/>
                      <w:szCs w:val="26"/>
                      <w:lang w:val="en-HK" w:eastAsia="zh-CN"/>
                    </w:rPr>
                  </w:pPr>
                  <w:r w:rsidRPr="009D0443">
                    <w:rPr>
                      <w:rFonts w:eastAsia="SimSun"/>
                      <w:bCs/>
                      <w:szCs w:val="26"/>
                      <w:lang w:val="en-HK" w:eastAsia="zh-CN"/>
                    </w:rPr>
                    <w:t>(</w:t>
                  </w:r>
                  <w:r w:rsidR="001E6FA0">
                    <w:rPr>
                      <w:rFonts w:eastAsia="SimSun"/>
                      <w:bCs/>
                      <w:szCs w:val="26"/>
                      <w:lang w:val="en-HK" w:eastAsia="zh-CN"/>
                    </w:rPr>
                    <w:t>5</w:t>
                  </w:r>
                  <w:r w:rsidRPr="009D0443">
                    <w:rPr>
                      <w:rFonts w:eastAsia="SimSun"/>
                      <w:bCs/>
                      <w:szCs w:val="26"/>
                      <w:lang w:val="en-HK" w:eastAsia="zh-CN"/>
                    </w:rPr>
                    <w:t>)</w:t>
                  </w:r>
                </w:p>
              </w:tc>
              <w:tc>
                <w:tcPr>
                  <w:tcW w:w="0" w:type="auto"/>
                  <w:tcMar>
                    <w:top w:w="15" w:type="dxa"/>
                    <w:left w:w="15" w:type="dxa"/>
                    <w:bottom w:w="15" w:type="dxa"/>
                    <w:right w:w="15" w:type="dxa"/>
                  </w:tcMar>
                  <w:hideMark/>
                </w:tcPr>
                <w:p w14:paraId="5957ECEE" w14:textId="48EE763D" w:rsidR="001A3BA5" w:rsidRPr="009D0443" w:rsidRDefault="001A3BA5" w:rsidP="001A3BA5">
                  <w:pPr>
                    <w:widowControl/>
                    <w:jc w:val="left"/>
                    <w:rPr>
                      <w:rFonts w:eastAsia="SimSun"/>
                      <w:bCs/>
                      <w:szCs w:val="26"/>
                      <w:lang w:val="en-HK" w:eastAsia="zh-CN"/>
                    </w:rPr>
                  </w:pPr>
                  <w:hyperlink r:id="rId21" w:tgtFrame="_blank" w:history="1">
                    <w:r>
                      <w:rPr>
                        <w:rStyle w:val="Hyperlink"/>
                        <w:rFonts w:eastAsia="SimSun"/>
                        <w:bCs/>
                        <w:szCs w:val="26"/>
                        <w:lang w:eastAsia="zh-CN"/>
                      </w:rPr>
                      <w:t>F</w:t>
                    </w:r>
                    <w:r w:rsidRPr="009D0443">
                      <w:rPr>
                        <w:rStyle w:val="Hyperlink"/>
                        <w:rFonts w:eastAsia="SimSun"/>
                        <w:bCs/>
                        <w:szCs w:val="26"/>
                        <w:lang w:eastAsia="zh-CN"/>
                      </w:rPr>
                      <w:t>inancial regulations/guidelines</w:t>
                    </w:r>
                  </w:hyperlink>
                  <w:r w:rsidRPr="009D0443">
                    <w:rPr>
                      <w:rFonts w:eastAsia="SimSun"/>
                      <w:bCs/>
                      <w:szCs w:val="26"/>
                      <w:lang w:val="en-HK" w:eastAsia="zh-CN"/>
                    </w:rPr>
                    <w:t> ;</w:t>
                  </w:r>
                </w:p>
              </w:tc>
            </w:tr>
            <w:tr w:rsidR="001A3BA5" w:rsidRPr="009D0443" w14:paraId="5745B627" w14:textId="77777777" w:rsidTr="00AB22A2">
              <w:tc>
                <w:tcPr>
                  <w:tcW w:w="0" w:type="auto"/>
                  <w:tcMar>
                    <w:top w:w="15" w:type="dxa"/>
                    <w:left w:w="15" w:type="dxa"/>
                    <w:bottom w:w="15" w:type="dxa"/>
                    <w:right w:w="15" w:type="dxa"/>
                  </w:tcMar>
                  <w:hideMark/>
                </w:tcPr>
                <w:p w14:paraId="54692690" w14:textId="7F3AD122" w:rsidR="001A3BA5" w:rsidRPr="009D0443" w:rsidRDefault="001A3BA5" w:rsidP="001A3BA5">
                  <w:pPr>
                    <w:widowControl/>
                    <w:jc w:val="left"/>
                    <w:rPr>
                      <w:rFonts w:eastAsia="SimSun"/>
                      <w:bCs/>
                      <w:szCs w:val="26"/>
                      <w:lang w:val="en-HK" w:eastAsia="zh-CN"/>
                    </w:rPr>
                  </w:pPr>
                  <w:r w:rsidRPr="009D0443">
                    <w:rPr>
                      <w:rFonts w:eastAsia="SimSun"/>
                      <w:bCs/>
                      <w:szCs w:val="26"/>
                      <w:lang w:val="en-HK" w:eastAsia="zh-CN"/>
                    </w:rPr>
                    <w:t>(</w:t>
                  </w:r>
                  <w:r w:rsidR="001E6FA0">
                    <w:rPr>
                      <w:rFonts w:eastAsia="SimSun"/>
                      <w:bCs/>
                      <w:szCs w:val="26"/>
                      <w:lang w:val="en-HK" w:eastAsia="zh-CN"/>
                    </w:rPr>
                    <w:t>6</w:t>
                  </w:r>
                  <w:r w:rsidRPr="009D0443">
                    <w:rPr>
                      <w:rFonts w:eastAsia="SimSun"/>
                      <w:bCs/>
                      <w:szCs w:val="26"/>
                      <w:lang w:val="en-HK" w:eastAsia="zh-CN"/>
                    </w:rPr>
                    <w:t>)</w:t>
                  </w:r>
                </w:p>
              </w:tc>
              <w:tc>
                <w:tcPr>
                  <w:tcW w:w="0" w:type="auto"/>
                  <w:tcMar>
                    <w:top w:w="15" w:type="dxa"/>
                    <w:left w:w="15" w:type="dxa"/>
                    <w:bottom w:w="15" w:type="dxa"/>
                    <w:right w:w="15" w:type="dxa"/>
                  </w:tcMar>
                  <w:hideMark/>
                </w:tcPr>
                <w:p w14:paraId="60F94E82" w14:textId="0E75F06D" w:rsidR="001A3BA5" w:rsidRPr="009D0443" w:rsidRDefault="001A3BA5" w:rsidP="001A3BA5">
                  <w:pPr>
                    <w:widowControl/>
                    <w:jc w:val="left"/>
                    <w:rPr>
                      <w:rFonts w:eastAsia="SimSun"/>
                      <w:bCs/>
                      <w:szCs w:val="26"/>
                      <w:lang w:val="en-HK" w:eastAsia="zh-CN"/>
                    </w:rPr>
                  </w:pPr>
                  <w:hyperlink r:id="rId22" w:tgtFrame="_blank" w:history="1">
                    <w:r>
                      <w:rPr>
                        <w:rStyle w:val="Hyperlink"/>
                        <w:rFonts w:eastAsia="SimSun"/>
                        <w:bCs/>
                        <w:szCs w:val="26"/>
                        <w:lang w:eastAsia="zh-CN"/>
                      </w:rPr>
                      <w:t>G</w:t>
                    </w:r>
                    <w:r w:rsidRPr="009D0443">
                      <w:rPr>
                        <w:rStyle w:val="Hyperlink"/>
                        <w:rFonts w:eastAsia="SimSun"/>
                        <w:bCs/>
                        <w:szCs w:val="26"/>
                        <w:lang w:eastAsia="zh-CN"/>
                      </w:rPr>
                      <w:t>eneral guidelines on the management and administration of research grants</w:t>
                    </w:r>
                  </w:hyperlink>
                  <w:r w:rsidRPr="009D0443">
                    <w:rPr>
                      <w:rFonts w:eastAsia="SimSun"/>
                      <w:bCs/>
                      <w:szCs w:val="26"/>
                      <w:lang w:val="en-HK" w:eastAsia="zh-CN"/>
                    </w:rPr>
                    <w:t> ;</w:t>
                  </w:r>
                </w:p>
              </w:tc>
            </w:tr>
            <w:tr w:rsidR="001A3BA5" w:rsidRPr="009D0443" w14:paraId="2B5038F1" w14:textId="77777777" w:rsidTr="00AB22A2">
              <w:trPr>
                <w:trHeight w:val="270"/>
              </w:trPr>
              <w:tc>
                <w:tcPr>
                  <w:tcW w:w="0" w:type="auto"/>
                  <w:tcMar>
                    <w:top w:w="15" w:type="dxa"/>
                    <w:left w:w="15" w:type="dxa"/>
                    <w:bottom w:w="15" w:type="dxa"/>
                    <w:right w:w="15" w:type="dxa"/>
                  </w:tcMar>
                  <w:hideMark/>
                </w:tcPr>
                <w:p w14:paraId="2869E9B6" w14:textId="5D954ECD" w:rsidR="001A3BA5" w:rsidRPr="009D0443" w:rsidRDefault="001A3BA5" w:rsidP="001A3BA5">
                  <w:pPr>
                    <w:widowControl/>
                    <w:jc w:val="left"/>
                    <w:rPr>
                      <w:rFonts w:eastAsia="SimSun"/>
                      <w:bCs/>
                      <w:szCs w:val="26"/>
                      <w:lang w:val="en-HK" w:eastAsia="zh-CN"/>
                    </w:rPr>
                  </w:pPr>
                  <w:r w:rsidRPr="009D0443">
                    <w:rPr>
                      <w:rFonts w:eastAsia="SimSun"/>
                      <w:bCs/>
                      <w:szCs w:val="26"/>
                      <w:lang w:val="en-HK" w:eastAsia="zh-CN"/>
                    </w:rPr>
                    <w:t>(</w:t>
                  </w:r>
                  <w:r w:rsidR="001E6FA0">
                    <w:rPr>
                      <w:rFonts w:eastAsia="SimSun"/>
                      <w:bCs/>
                      <w:szCs w:val="26"/>
                      <w:lang w:val="en-HK" w:eastAsia="zh-CN"/>
                    </w:rPr>
                    <w:t>7</w:t>
                  </w:r>
                  <w:r w:rsidRPr="009D0443">
                    <w:rPr>
                      <w:rFonts w:eastAsia="SimSun"/>
                      <w:bCs/>
                      <w:szCs w:val="26"/>
                      <w:lang w:val="en-HK" w:eastAsia="zh-CN"/>
                    </w:rPr>
                    <w:t>)</w:t>
                  </w:r>
                </w:p>
              </w:tc>
              <w:tc>
                <w:tcPr>
                  <w:tcW w:w="0" w:type="auto"/>
                  <w:tcMar>
                    <w:top w:w="15" w:type="dxa"/>
                    <w:left w:w="15" w:type="dxa"/>
                    <w:bottom w:w="15" w:type="dxa"/>
                    <w:right w:w="15" w:type="dxa"/>
                  </w:tcMar>
                  <w:hideMark/>
                </w:tcPr>
                <w:p w14:paraId="0237A20B" w14:textId="43FCFA12" w:rsidR="001A3BA5" w:rsidRPr="009D0443" w:rsidRDefault="001A3BA5" w:rsidP="001A3BA5">
                  <w:pPr>
                    <w:widowControl/>
                    <w:jc w:val="left"/>
                    <w:rPr>
                      <w:rFonts w:eastAsia="SimSun"/>
                      <w:bCs/>
                      <w:szCs w:val="26"/>
                      <w:lang w:val="en-HK" w:eastAsia="zh-CN"/>
                    </w:rPr>
                  </w:pPr>
                  <w:hyperlink r:id="rId23" w:tgtFrame="_blank" w:history="1">
                    <w:r>
                      <w:rPr>
                        <w:rStyle w:val="Hyperlink"/>
                        <w:rFonts w:eastAsia="SimSun"/>
                        <w:bCs/>
                        <w:szCs w:val="26"/>
                        <w:lang w:eastAsia="zh-CN"/>
                      </w:rPr>
                      <w:t>B</w:t>
                    </w:r>
                    <w:r w:rsidRPr="009D0443">
                      <w:rPr>
                        <w:rStyle w:val="Hyperlink"/>
                        <w:rFonts w:eastAsia="SimSun"/>
                        <w:bCs/>
                        <w:szCs w:val="26"/>
                        <w:lang w:eastAsia="zh-CN"/>
                      </w:rPr>
                      <w:t>udget guidelines and overhead policy</w:t>
                    </w:r>
                  </w:hyperlink>
                  <w:r w:rsidRPr="009D0443">
                    <w:rPr>
                      <w:rFonts w:eastAsia="SimSun"/>
                      <w:bCs/>
                      <w:szCs w:val="26"/>
                      <w:lang w:val="en-HK" w:eastAsia="zh-CN"/>
                    </w:rPr>
                    <w:t> ;</w:t>
                  </w:r>
                </w:p>
              </w:tc>
            </w:tr>
            <w:tr w:rsidR="001A3BA5" w:rsidRPr="009D0443" w14:paraId="4624709E" w14:textId="77777777" w:rsidTr="00AB22A2">
              <w:tc>
                <w:tcPr>
                  <w:tcW w:w="0" w:type="auto"/>
                  <w:tcMar>
                    <w:top w:w="15" w:type="dxa"/>
                    <w:left w:w="15" w:type="dxa"/>
                    <w:bottom w:w="15" w:type="dxa"/>
                    <w:right w:w="15" w:type="dxa"/>
                  </w:tcMar>
                  <w:hideMark/>
                </w:tcPr>
                <w:p w14:paraId="677269DA" w14:textId="5B125815" w:rsidR="001A3BA5" w:rsidRPr="009D0443" w:rsidRDefault="001A3BA5" w:rsidP="001A3BA5">
                  <w:pPr>
                    <w:widowControl/>
                    <w:jc w:val="left"/>
                    <w:rPr>
                      <w:rFonts w:eastAsia="SimSun"/>
                      <w:bCs/>
                      <w:szCs w:val="26"/>
                      <w:lang w:val="en-HK" w:eastAsia="zh-CN"/>
                    </w:rPr>
                  </w:pPr>
                  <w:r w:rsidRPr="009D0443">
                    <w:rPr>
                      <w:rFonts w:eastAsia="SimSun"/>
                      <w:bCs/>
                      <w:szCs w:val="26"/>
                      <w:lang w:val="en-HK" w:eastAsia="zh-CN"/>
                    </w:rPr>
                    <w:t>(</w:t>
                  </w:r>
                  <w:r w:rsidR="001E6FA0">
                    <w:rPr>
                      <w:rFonts w:eastAsia="SimSun"/>
                      <w:bCs/>
                      <w:szCs w:val="26"/>
                      <w:lang w:val="en-HK" w:eastAsia="zh-CN"/>
                    </w:rPr>
                    <w:t>8</w:t>
                  </w:r>
                  <w:r w:rsidRPr="009D0443">
                    <w:rPr>
                      <w:rFonts w:eastAsia="SimSun"/>
                      <w:bCs/>
                      <w:szCs w:val="26"/>
                      <w:lang w:val="en-HK" w:eastAsia="zh-CN"/>
                    </w:rPr>
                    <w:t>)</w:t>
                  </w:r>
                </w:p>
              </w:tc>
              <w:tc>
                <w:tcPr>
                  <w:tcW w:w="0" w:type="auto"/>
                  <w:tcMar>
                    <w:top w:w="15" w:type="dxa"/>
                    <w:left w:w="15" w:type="dxa"/>
                    <w:bottom w:w="15" w:type="dxa"/>
                    <w:right w:w="15" w:type="dxa"/>
                  </w:tcMar>
                  <w:hideMark/>
                </w:tcPr>
                <w:p w14:paraId="2B53BA72" w14:textId="07328539" w:rsidR="001A3BA5" w:rsidRPr="009D0443" w:rsidRDefault="001A3BA5" w:rsidP="001A3BA5">
                  <w:pPr>
                    <w:widowControl/>
                    <w:jc w:val="left"/>
                    <w:rPr>
                      <w:rFonts w:eastAsia="SimSun"/>
                      <w:bCs/>
                      <w:szCs w:val="26"/>
                      <w:lang w:val="en-HK" w:eastAsia="zh-CN"/>
                    </w:rPr>
                  </w:pPr>
                  <w:r>
                    <w:rPr>
                      <w:rFonts w:eastAsia="SimSun"/>
                      <w:bCs/>
                      <w:szCs w:val="26"/>
                      <w:lang w:eastAsia="zh-CN"/>
                    </w:rPr>
                    <w:t>F</w:t>
                  </w:r>
                  <w:r w:rsidRPr="009D0443">
                    <w:rPr>
                      <w:rFonts w:eastAsia="SimSun"/>
                      <w:bCs/>
                      <w:szCs w:val="26"/>
                      <w:lang w:eastAsia="zh-CN"/>
                    </w:rPr>
                    <w:t>aculty involvement in </w:t>
                  </w:r>
                  <w:hyperlink r:id="rId24" w:tgtFrame="_blank" w:history="1">
                    <w:r w:rsidRPr="009D0443">
                      <w:rPr>
                        <w:rStyle w:val="Hyperlink"/>
                        <w:rFonts w:eastAsia="SimSun"/>
                        <w:bCs/>
                        <w:szCs w:val="26"/>
                        <w:lang w:eastAsia="zh-CN"/>
                      </w:rPr>
                      <w:t>consulting activities</w:t>
                    </w:r>
                  </w:hyperlink>
                  <w:r w:rsidRPr="009D0443">
                    <w:rPr>
                      <w:rFonts w:eastAsia="SimSun"/>
                      <w:bCs/>
                      <w:szCs w:val="26"/>
                      <w:lang w:val="en-HK" w:eastAsia="zh-CN"/>
                    </w:rPr>
                    <w:t> , </w:t>
                  </w:r>
                  <w:hyperlink r:id="rId25" w:tgtFrame="_blank" w:history="1">
                    <w:r w:rsidRPr="009D0443">
                      <w:rPr>
                        <w:rStyle w:val="Hyperlink"/>
                        <w:rFonts w:eastAsia="SimSun"/>
                        <w:bCs/>
                        <w:szCs w:val="26"/>
                        <w:lang w:eastAsia="zh-CN"/>
                      </w:rPr>
                      <w:t>commercial pursuits</w:t>
                    </w:r>
                  </w:hyperlink>
                  <w:r w:rsidRPr="009D0443">
                    <w:rPr>
                      <w:rFonts w:eastAsia="SimSun"/>
                      <w:bCs/>
                      <w:szCs w:val="26"/>
                      <w:lang w:eastAsia="zh-CN"/>
                    </w:rPr>
                    <w:t>;</w:t>
                  </w:r>
                  <w:r>
                    <w:t xml:space="preserve"> </w:t>
                  </w:r>
                  <w:hyperlink r:id="rId26" w:tgtFrame="_blank" w:history="1">
                    <w:r w:rsidRPr="009D0443">
                      <w:rPr>
                        <w:rStyle w:val="Hyperlink"/>
                        <w:rFonts w:eastAsia="SimSun"/>
                        <w:bCs/>
                        <w:szCs w:val="26"/>
                        <w:lang w:eastAsia="zh-CN"/>
                      </w:rPr>
                      <w:t>conflict of interest</w:t>
                    </w:r>
                  </w:hyperlink>
                  <w:r w:rsidRPr="009D0443">
                    <w:rPr>
                      <w:rFonts w:eastAsia="SimSun"/>
                      <w:bCs/>
                      <w:szCs w:val="26"/>
                      <w:lang w:val="en-GB" w:eastAsia="zh-CN"/>
                    </w:rPr>
                    <w:t>;</w:t>
                  </w:r>
                </w:p>
              </w:tc>
            </w:tr>
            <w:tr w:rsidR="001A3BA5" w:rsidRPr="009D0443" w14:paraId="5F64D9CB" w14:textId="77777777" w:rsidTr="00AB22A2">
              <w:tc>
                <w:tcPr>
                  <w:tcW w:w="0" w:type="auto"/>
                  <w:tcMar>
                    <w:top w:w="15" w:type="dxa"/>
                    <w:left w:w="15" w:type="dxa"/>
                    <w:bottom w:w="15" w:type="dxa"/>
                    <w:right w:w="15" w:type="dxa"/>
                  </w:tcMar>
                </w:tcPr>
                <w:p w14:paraId="2FCF7BB4" w14:textId="4F7FC132" w:rsidR="001A3BA5" w:rsidRPr="009D0443" w:rsidRDefault="001A3BA5" w:rsidP="001A3BA5">
                  <w:pPr>
                    <w:widowControl/>
                    <w:jc w:val="left"/>
                    <w:rPr>
                      <w:rFonts w:eastAsia="SimSun"/>
                      <w:bCs/>
                      <w:szCs w:val="26"/>
                      <w:lang w:val="en-HK" w:eastAsia="zh-CN"/>
                    </w:rPr>
                  </w:pPr>
                  <w:r>
                    <w:rPr>
                      <w:rFonts w:eastAsia="SimSun"/>
                      <w:bCs/>
                      <w:szCs w:val="26"/>
                      <w:lang w:val="en-HK" w:eastAsia="zh-CN"/>
                    </w:rPr>
                    <w:t>(</w:t>
                  </w:r>
                  <w:r w:rsidR="001E6FA0">
                    <w:rPr>
                      <w:rFonts w:eastAsia="SimSun"/>
                      <w:bCs/>
                      <w:szCs w:val="26"/>
                      <w:lang w:val="en-HK" w:eastAsia="zh-CN"/>
                    </w:rPr>
                    <w:t>9</w:t>
                  </w:r>
                  <w:r>
                    <w:rPr>
                      <w:rFonts w:eastAsia="SimSun"/>
                      <w:bCs/>
                      <w:szCs w:val="26"/>
                      <w:lang w:val="en-HK" w:eastAsia="zh-CN"/>
                    </w:rPr>
                    <w:t>)</w:t>
                  </w:r>
                </w:p>
              </w:tc>
              <w:tc>
                <w:tcPr>
                  <w:tcW w:w="0" w:type="auto"/>
                  <w:tcMar>
                    <w:top w:w="15" w:type="dxa"/>
                    <w:left w:w="15" w:type="dxa"/>
                    <w:bottom w:w="15" w:type="dxa"/>
                    <w:right w:w="15" w:type="dxa"/>
                  </w:tcMar>
                </w:tcPr>
                <w:p w14:paraId="45C987A0" w14:textId="7C05C485" w:rsidR="001A3BA5" w:rsidRPr="00601BBD" w:rsidRDefault="001A3BA5" w:rsidP="001A3BA5">
                  <w:pPr>
                    <w:widowControl/>
                    <w:jc w:val="left"/>
                    <w:rPr>
                      <w:rFonts w:eastAsia="SimSun"/>
                      <w:bCs/>
                      <w:color w:val="0000FF"/>
                      <w:szCs w:val="26"/>
                      <w:u w:val="single"/>
                      <w:lang w:eastAsia="zh-CN"/>
                    </w:rPr>
                  </w:pPr>
                  <w:hyperlink r:id="rId27" w:history="1">
                    <w:r w:rsidRPr="00601BBD">
                      <w:rPr>
                        <w:rStyle w:val="Hyperlink"/>
                        <w:rFonts w:eastAsia="SimSun"/>
                        <w:bCs/>
                        <w:szCs w:val="26"/>
                        <w:lang w:eastAsia="zh-CN"/>
                      </w:rPr>
                      <w:t>Guidelines on Acceptance of Advantages</w:t>
                    </w:r>
                  </w:hyperlink>
                </w:p>
              </w:tc>
            </w:tr>
            <w:tr w:rsidR="001A3BA5" w:rsidRPr="009D0443" w14:paraId="5532EA2F" w14:textId="77777777" w:rsidTr="00AB22A2">
              <w:tc>
                <w:tcPr>
                  <w:tcW w:w="0" w:type="auto"/>
                  <w:tcMar>
                    <w:top w:w="15" w:type="dxa"/>
                    <w:left w:w="15" w:type="dxa"/>
                    <w:bottom w:w="15" w:type="dxa"/>
                    <w:right w:w="15" w:type="dxa"/>
                  </w:tcMar>
                </w:tcPr>
                <w:p w14:paraId="59162FA0" w14:textId="5E2332DB" w:rsidR="001A3BA5" w:rsidRDefault="001A3BA5" w:rsidP="001A3BA5">
                  <w:pPr>
                    <w:widowControl/>
                    <w:jc w:val="left"/>
                    <w:rPr>
                      <w:rFonts w:eastAsia="SimSun"/>
                      <w:bCs/>
                      <w:szCs w:val="26"/>
                      <w:lang w:val="en-HK" w:eastAsia="zh-CN"/>
                    </w:rPr>
                  </w:pPr>
                  <w:r>
                    <w:rPr>
                      <w:rFonts w:eastAsia="SimSun"/>
                      <w:bCs/>
                      <w:szCs w:val="26"/>
                      <w:lang w:val="en-HK" w:eastAsia="zh-CN"/>
                    </w:rPr>
                    <w:t>(</w:t>
                  </w:r>
                  <w:r w:rsidR="001E6FA0">
                    <w:rPr>
                      <w:rFonts w:eastAsia="SimSun"/>
                      <w:bCs/>
                      <w:szCs w:val="26"/>
                      <w:lang w:val="en-HK" w:eastAsia="zh-CN"/>
                    </w:rPr>
                    <w:t>10</w:t>
                  </w:r>
                  <w:r>
                    <w:rPr>
                      <w:rFonts w:eastAsia="SimSun"/>
                      <w:bCs/>
                      <w:szCs w:val="26"/>
                      <w:lang w:val="en-HK" w:eastAsia="zh-CN"/>
                    </w:rPr>
                    <w:t>)</w:t>
                  </w:r>
                </w:p>
              </w:tc>
              <w:tc>
                <w:tcPr>
                  <w:tcW w:w="0" w:type="auto"/>
                  <w:tcMar>
                    <w:top w:w="15" w:type="dxa"/>
                    <w:left w:w="15" w:type="dxa"/>
                    <w:bottom w:w="15" w:type="dxa"/>
                    <w:right w:w="15" w:type="dxa"/>
                  </w:tcMar>
                </w:tcPr>
                <w:p w14:paraId="432DF593" w14:textId="58186DAF" w:rsidR="001A3BA5" w:rsidRPr="00601BBD" w:rsidRDefault="001A3BA5" w:rsidP="001A3BA5">
                  <w:pPr>
                    <w:widowControl/>
                    <w:jc w:val="left"/>
                    <w:rPr>
                      <w:kern w:val="0"/>
                      <w:sz w:val="24"/>
                    </w:rPr>
                  </w:pPr>
                  <w:hyperlink r:id="rId28" w:history="1">
                    <w:r w:rsidRPr="00601BBD">
                      <w:rPr>
                        <w:rStyle w:val="Hyperlink"/>
                        <w:rFonts w:eastAsia="SimSun"/>
                        <w:bCs/>
                        <w:szCs w:val="26"/>
                        <w:lang w:eastAsia="zh-CN"/>
                      </w:rPr>
                      <w:t>Policy on Facility Involvement in Start-up Companies and HKUST Faculty Entrepreneurship Program</w:t>
                    </w:r>
                  </w:hyperlink>
                </w:p>
              </w:tc>
            </w:tr>
            <w:tr w:rsidR="001A3BA5" w:rsidRPr="009D0443" w14:paraId="62C8B1A2" w14:textId="77777777" w:rsidTr="00AB22A2">
              <w:tc>
                <w:tcPr>
                  <w:tcW w:w="0" w:type="auto"/>
                  <w:tcMar>
                    <w:top w:w="15" w:type="dxa"/>
                    <w:left w:w="15" w:type="dxa"/>
                    <w:bottom w:w="15" w:type="dxa"/>
                    <w:right w:w="15" w:type="dxa"/>
                  </w:tcMar>
                </w:tcPr>
                <w:p w14:paraId="26972B03" w14:textId="78A226F4" w:rsidR="001A3BA5" w:rsidRDefault="001A3BA5" w:rsidP="001A3BA5">
                  <w:pPr>
                    <w:widowControl/>
                    <w:jc w:val="left"/>
                    <w:rPr>
                      <w:rFonts w:eastAsia="SimSun"/>
                      <w:bCs/>
                      <w:szCs w:val="26"/>
                      <w:lang w:val="en-HK" w:eastAsia="zh-CN"/>
                    </w:rPr>
                  </w:pPr>
                  <w:r>
                    <w:rPr>
                      <w:rFonts w:eastAsia="SimSun"/>
                      <w:bCs/>
                      <w:szCs w:val="26"/>
                      <w:lang w:val="en-HK" w:eastAsia="zh-CN"/>
                    </w:rPr>
                    <w:t>(</w:t>
                  </w:r>
                  <w:r w:rsidR="001E6FA0">
                    <w:rPr>
                      <w:rFonts w:eastAsia="SimSun"/>
                      <w:bCs/>
                      <w:szCs w:val="26"/>
                      <w:lang w:val="en-HK" w:eastAsia="zh-CN"/>
                    </w:rPr>
                    <w:t>11</w:t>
                  </w:r>
                  <w:r>
                    <w:rPr>
                      <w:rFonts w:eastAsia="SimSun"/>
                      <w:bCs/>
                      <w:szCs w:val="26"/>
                      <w:lang w:val="en-HK" w:eastAsia="zh-CN"/>
                    </w:rPr>
                    <w:t>)</w:t>
                  </w:r>
                </w:p>
              </w:tc>
              <w:tc>
                <w:tcPr>
                  <w:tcW w:w="0" w:type="auto"/>
                  <w:tcMar>
                    <w:top w:w="15" w:type="dxa"/>
                    <w:left w:w="15" w:type="dxa"/>
                    <w:bottom w:w="15" w:type="dxa"/>
                    <w:right w:w="15" w:type="dxa"/>
                  </w:tcMar>
                </w:tcPr>
                <w:p w14:paraId="1059DEE5" w14:textId="75123CA9" w:rsidR="001A3BA5" w:rsidRPr="00601BBD" w:rsidRDefault="001A3BA5" w:rsidP="001A3BA5">
                  <w:pPr>
                    <w:widowControl/>
                    <w:jc w:val="left"/>
                    <w:rPr>
                      <w:kern w:val="0"/>
                      <w:sz w:val="24"/>
                    </w:rPr>
                  </w:pPr>
                  <w:hyperlink r:id="rId29" w:history="1">
                    <w:r w:rsidRPr="00601BBD">
                      <w:rPr>
                        <w:rStyle w:val="Hyperlink"/>
                        <w:rFonts w:eastAsia="SimSun"/>
                        <w:bCs/>
                        <w:szCs w:val="26"/>
                        <w:lang w:eastAsia="zh-CN"/>
                      </w:rPr>
                      <w:t>Policy on Outside Activities for Non-Academic Staff</w:t>
                    </w:r>
                  </w:hyperlink>
                  <w:r>
                    <w:rPr>
                      <w:rStyle w:val="fontstyle01"/>
                    </w:rPr>
                    <w:t xml:space="preserve"> </w:t>
                  </w:r>
                </w:p>
              </w:tc>
            </w:tr>
          </w:tbl>
          <w:p w14:paraId="0A32E0B0" w14:textId="77777777" w:rsidR="00BC7B55" w:rsidRPr="009D0443" w:rsidRDefault="00BC7B55" w:rsidP="00BC7B55">
            <w:pPr>
              <w:widowControl/>
              <w:jc w:val="left"/>
              <w:rPr>
                <w:rFonts w:eastAsia="SimSun"/>
                <w:bCs/>
                <w:szCs w:val="26"/>
                <w:lang w:val="en-HK" w:eastAsia="zh-CN"/>
              </w:rPr>
            </w:pPr>
          </w:p>
          <w:p w14:paraId="6E4DD595" w14:textId="77777777" w:rsidR="003C37DD" w:rsidRPr="009D0443" w:rsidRDefault="003C37DD" w:rsidP="003C37DD">
            <w:pPr>
              <w:rPr>
                <w:rFonts w:eastAsia="SimSun"/>
                <w:b/>
                <w:bCs/>
                <w:szCs w:val="26"/>
                <w:lang w:eastAsia="zh-CN"/>
              </w:rPr>
            </w:pPr>
            <w:r w:rsidRPr="009D0443">
              <w:rPr>
                <w:rFonts w:eastAsia="Microsoft YaHei"/>
              </w:rPr>
              <w:t xml:space="preserve">For details of the funding, please </w:t>
            </w:r>
            <w:proofErr w:type="gramStart"/>
            <w:r w:rsidRPr="009D0443">
              <w:rPr>
                <w:rFonts w:eastAsia="Microsoft YaHei"/>
              </w:rPr>
              <w:t>refer here</w:t>
            </w:r>
            <w:proofErr w:type="gramEnd"/>
            <w:r w:rsidRPr="009D0443">
              <w:rPr>
                <w:rFonts w:eastAsia="Microsoft YaHei"/>
              </w:rPr>
              <w:t>:</w:t>
            </w:r>
          </w:p>
          <w:p w14:paraId="22597F50" w14:textId="3B079B1B" w:rsidR="00017DE0" w:rsidRPr="009D0443" w:rsidRDefault="003C37DD" w:rsidP="003C37DD">
            <w:pPr>
              <w:widowControl/>
              <w:jc w:val="left"/>
              <w:rPr>
                <w:rFonts w:eastAsia="SimSun"/>
                <w:b/>
                <w:bCs/>
                <w:szCs w:val="26"/>
                <w:u w:val="single"/>
                <w:lang w:eastAsia="zh-CN"/>
              </w:rPr>
            </w:pPr>
            <w:hyperlink r:id="rId30" w:history="1">
              <w:r w:rsidRPr="009D0443">
                <w:rPr>
                  <w:rStyle w:val="Hyperlink"/>
                  <w:rFonts w:eastAsia="Microsoft YaHei"/>
                </w:rPr>
                <w:t>https://okt.hkust.edu.hk/bridge-gap-fund</w:t>
              </w:r>
            </w:hyperlink>
          </w:p>
          <w:p w14:paraId="75405B39" w14:textId="77777777" w:rsidR="00017DE0" w:rsidRPr="009D0443" w:rsidRDefault="00017DE0" w:rsidP="00BC7B55">
            <w:pPr>
              <w:widowControl/>
              <w:jc w:val="left"/>
              <w:rPr>
                <w:rFonts w:eastAsia="SimSun"/>
                <w:b/>
                <w:bCs/>
                <w:szCs w:val="26"/>
                <w:u w:val="single"/>
                <w:lang w:eastAsia="zh-CN"/>
              </w:rPr>
            </w:pPr>
          </w:p>
          <w:p w14:paraId="6A028E4A" w14:textId="77777777" w:rsidR="00017DE0" w:rsidRPr="009D0443" w:rsidRDefault="00017DE0" w:rsidP="00BC7B55">
            <w:pPr>
              <w:widowControl/>
              <w:jc w:val="left"/>
              <w:rPr>
                <w:rFonts w:eastAsia="SimSun"/>
                <w:b/>
                <w:bCs/>
                <w:szCs w:val="26"/>
                <w:u w:val="single"/>
                <w:lang w:eastAsia="zh-CN"/>
              </w:rPr>
            </w:pPr>
          </w:p>
          <w:p w14:paraId="5F5A350F" w14:textId="77777777" w:rsidR="00017DE0" w:rsidRDefault="00017DE0" w:rsidP="00BC7B55">
            <w:pPr>
              <w:widowControl/>
              <w:jc w:val="left"/>
              <w:rPr>
                <w:rFonts w:eastAsia="SimSun"/>
                <w:b/>
                <w:bCs/>
                <w:szCs w:val="26"/>
                <w:u w:val="single"/>
                <w:lang w:eastAsia="zh-CN"/>
              </w:rPr>
            </w:pPr>
          </w:p>
          <w:p w14:paraId="24ED7669" w14:textId="77777777" w:rsidR="0056561A" w:rsidRDefault="0056561A" w:rsidP="00BC7B55">
            <w:pPr>
              <w:widowControl/>
              <w:jc w:val="left"/>
              <w:rPr>
                <w:rFonts w:eastAsiaTheme="minorEastAsia"/>
                <w:b/>
                <w:bCs/>
                <w:szCs w:val="26"/>
                <w:u w:val="single"/>
              </w:rPr>
            </w:pPr>
          </w:p>
          <w:p w14:paraId="6F649A6D" w14:textId="77777777" w:rsidR="00FA40C7" w:rsidRPr="00B01D23" w:rsidRDefault="00FA40C7" w:rsidP="00BC7B55">
            <w:pPr>
              <w:widowControl/>
              <w:jc w:val="left"/>
              <w:rPr>
                <w:rFonts w:eastAsiaTheme="minorEastAsia"/>
                <w:b/>
                <w:bCs/>
                <w:szCs w:val="26"/>
                <w:u w:val="single"/>
              </w:rPr>
            </w:pPr>
          </w:p>
          <w:p w14:paraId="5D82A74A" w14:textId="14BA1E9E" w:rsidR="00C9537E" w:rsidRPr="009D0443" w:rsidRDefault="00C9537E" w:rsidP="00BC7B55">
            <w:pPr>
              <w:widowControl/>
              <w:jc w:val="left"/>
              <w:rPr>
                <w:rFonts w:eastAsia="SimSun"/>
                <w:b/>
                <w:bCs/>
                <w:szCs w:val="26"/>
                <w:u w:val="single"/>
                <w:lang w:eastAsia="zh-CN"/>
              </w:rPr>
            </w:pPr>
            <w:r w:rsidRPr="00C524F0">
              <w:rPr>
                <w:rFonts w:eastAsia="SimSun"/>
                <w:b/>
                <w:bCs/>
                <w:szCs w:val="26"/>
                <w:u w:val="single"/>
                <w:lang w:eastAsia="zh-CN"/>
              </w:rPr>
              <w:lastRenderedPageBreak/>
              <w:t>ENQUIRIES</w:t>
            </w:r>
          </w:p>
          <w:tbl>
            <w:tblPr>
              <w:tblW w:w="10446" w:type="dxa"/>
              <w:shd w:val="clear" w:color="auto" w:fill="FFFFFF"/>
              <w:tblCellMar>
                <w:left w:w="0" w:type="dxa"/>
                <w:right w:w="0" w:type="dxa"/>
              </w:tblCellMar>
              <w:tblLook w:val="04A0" w:firstRow="1" w:lastRow="0" w:firstColumn="1" w:lastColumn="0" w:noHBand="0" w:noVBand="1"/>
            </w:tblPr>
            <w:tblGrid>
              <w:gridCol w:w="2740"/>
              <w:gridCol w:w="3178"/>
              <w:gridCol w:w="1078"/>
              <w:gridCol w:w="1910"/>
              <w:gridCol w:w="1504"/>
              <w:gridCol w:w="15"/>
              <w:gridCol w:w="21"/>
            </w:tblGrid>
            <w:tr w:rsidR="003C37DD" w:rsidRPr="009D0443" w14:paraId="0154B10A" w14:textId="77777777" w:rsidTr="00A3756B">
              <w:trPr>
                <w:trHeight w:val="285"/>
                <w:tblHeader/>
              </w:trPr>
              <w:tc>
                <w:tcPr>
                  <w:tcW w:w="1312"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265EEABD" w14:textId="30446AA6" w:rsidR="0058789F" w:rsidRPr="009D0443" w:rsidRDefault="0071039A" w:rsidP="00C9537E">
                  <w:pPr>
                    <w:widowControl/>
                    <w:jc w:val="left"/>
                    <w:rPr>
                      <w:rFonts w:eastAsia="Microsoft YaHei"/>
                      <w:b/>
                      <w:bCs/>
                      <w:sz w:val="22"/>
                      <w:szCs w:val="22"/>
                    </w:rPr>
                  </w:pPr>
                  <w:r w:rsidRPr="009D0443">
                    <w:rPr>
                      <w:rFonts w:eastAsia="Microsoft YaHei"/>
                      <w:b/>
                      <w:bCs/>
                      <w:sz w:val="22"/>
                      <w:szCs w:val="22"/>
                    </w:rPr>
                    <w:t>Enquiry</w:t>
                  </w:r>
                </w:p>
              </w:tc>
              <w:tc>
                <w:tcPr>
                  <w:tcW w:w="1521"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15" w:type="dxa"/>
                    <w:left w:w="15" w:type="dxa"/>
                    <w:bottom w:w="15" w:type="dxa"/>
                    <w:right w:w="15" w:type="dxa"/>
                  </w:tcMar>
                  <w:vAlign w:val="center"/>
                  <w:hideMark/>
                </w:tcPr>
                <w:p w14:paraId="417DF877" w14:textId="5755C52E" w:rsidR="0058789F" w:rsidRPr="009D0443" w:rsidRDefault="0058789F" w:rsidP="00C9537E">
                  <w:pPr>
                    <w:widowControl/>
                    <w:jc w:val="left"/>
                    <w:rPr>
                      <w:rFonts w:eastAsia="Microsoft YaHei"/>
                      <w:b/>
                      <w:bCs/>
                      <w:kern w:val="0"/>
                      <w:sz w:val="22"/>
                      <w:szCs w:val="22"/>
                    </w:rPr>
                  </w:pPr>
                  <w:r w:rsidRPr="009D0443">
                    <w:rPr>
                      <w:rFonts w:eastAsia="Microsoft YaHei"/>
                      <w:b/>
                      <w:bCs/>
                      <w:sz w:val="22"/>
                      <w:szCs w:val="22"/>
                    </w:rPr>
                    <w:t>Contact P</w:t>
                  </w:r>
                  <w:r w:rsidR="00C91218" w:rsidRPr="009D0443">
                    <w:rPr>
                      <w:rFonts w:eastAsia="Microsoft YaHei"/>
                      <w:b/>
                      <w:bCs/>
                      <w:sz w:val="22"/>
                      <w:szCs w:val="22"/>
                    </w:rPr>
                    <w:t>oint</w:t>
                  </w:r>
                </w:p>
              </w:tc>
              <w:tc>
                <w:tcPr>
                  <w:tcW w:w="516"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15" w:type="dxa"/>
                    <w:left w:w="15" w:type="dxa"/>
                    <w:bottom w:w="15" w:type="dxa"/>
                    <w:right w:w="15" w:type="dxa"/>
                  </w:tcMar>
                  <w:vAlign w:val="center"/>
                  <w:hideMark/>
                </w:tcPr>
                <w:p w14:paraId="18B1C187" w14:textId="05FC6CD5" w:rsidR="0058789F" w:rsidRPr="009D0443" w:rsidRDefault="0073203B" w:rsidP="00C9537E">
                  <w:pPr>
                    <w:rPr>
                      <w:rFonts w:eastAsia="Microsoft YaHei"/>
                      <w:b/>
                      <w:bCs/>
                      <w:sz w:val="22"/>
                      <w:szCs w:val="22"/>
                    </w:rPr>
                  </w:pPr>
                  <w:r w:rsidRPr="009D0443">
                    <w:rPr>
                      <w:rFonts w:eastAsia="Microsoft YaHei"/>
                      <w:b/>
                      <w:bCs/>
                      <w:sz w:val="22"/>
                      <w:szCs w:val="22"/>
                    </w:rPr>
                    <w:t>Office Tel</w:t>
                  </w:r>
                </w:p>
              </w:tc>
              <w:tc>
                <w:tcPr>
                  <w:tcW w:w="914"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15" w:type="dxa"/>
                    <w:left w:w="15" w:type="dxa"/>
                    <w:bottom w:w="15" w:type="dxa"/>
                    <w:right w:w="15" w:type="dxa"/>
                  </w:tcMar>
                  <w:vAlign w:val="center"/>
                  <w:hideMark/>
                </w:tcPr>
                <w:p w14:paraId="765A18C7" w14:textId="77777777" w:rsidR="0058789F" w:rsidRPr="009D0443" w:rsidRDefault="0058789F" w:rsidP="00C9537E">
                  <w:pPr>
                    <w:rPr>
                      <w:rFonts w:eastAsia="Microsoft YaHei"/>
                      <w:b/>
                      <w:bCs/>
                      <w:sz w:val="22"/>
                      <w:szCs w:val="22"/>
                    </w:rPr>
                  </w:pPr>
                  <w:r w:rsidRPr="009D0443">
                    <w:rPr>
                      <w:rFonts w:eastAsia="Microsoft YaHei"/>
                      <w:b/>
                      <w:bCs/>
                      <w:sz w:val="22"/>
                      <w:szCs w:val="22"/>
                    </w:rPr>
                    <w:t>Email</w:t>
                  </w:r>
                </w:p>
              </w:tc>
              <w:tc>
                <w:tcPr>
                  <w:tcW w:w="720" w:type="pct"/>
                  <w:shd w:val="clear" w:color="auto" w:fill="FFFFFF" w:themeFill="background1"/>
                  <w:tcMar>
                    <w:top w:w="15" w:type="dxa"/>
                    <w:left w:w="15" w:type="dxa"/>
                    <w:bottom w:w="15" w:type="dxa"/>
                    <w:right w:w="15" w:type="dxa"/>
                  </w:tcMar>
                  <w:vAlign w:val="center"/>
                  <w:hideMark/>
                </w:tcPr>
                <w:p w14:paraId="79758818" w14:textId="77777777" w:rsidR="0058789F" w:rsidRPr="009D0443" w:rsidRDefault="0058789F" w:rsidP="00C9537E">
                  <w:pPr>
                    <w:rPr>
                      <w:rFonts w:eastAsia="Microsoft YaHei"/>
                      <w:sz w:val="22"/>
                      <w:szCs w:val="22"/>
                    </w:rPr>
                  </w:pPr>
                </w:p>
              </w:tc>
              <w:tc>
                <w:tcPr>
                  <w:tcW w:w="17" w:type="pct"/>
                  <w:gridSpan w:val="2"/>
                  <w:shd w:val="clear" w:color="auto" w:fill="FFFFFF" w:themeFill="background1"/>
                  <w:tcMar>
                    <w:top w:w="15" w:type="dxa"/>
                    <w:left w:w="15" w:type="dxa"/>
                    <w:bottom w:w="15" w:type="dxa"/>
                    <w:right w:w="15" w:type="dxa"/>
                  </w:tcMar>
                  <w:vAlign w:val="center"/>
                  <w:hideMark/>
                </w:tcPr>
                <w:p w14:paraId="2CF30006" w14:textId="77777777" w:rsidR="0058789F" w:rsidRPr="009D0443" w:rsidRDefault="0058789F" w:rsidP="00C9537E">
                  <w:pPr>
                    <w:rPr>
                      <w:sz w:val="22"/>
                      <w:szCs w:val="22"/>
                    </w:rPr>
                  </w:pPr>
                </w:p>
              </w:tc>
            </w:tr>
            <w:tr w:rsidR="003C37DD" w:rsidRPr="009D0443" w14:paraId="69614828" w14:textId="77777777" w:rsidTr="00A3756B">
              <w:trPr>
                <w:trHeight w:val="4362"/>
              </w:trPr>
              <w:tc>
                <w:tcPr>
                  <w:tcW w:w="1312"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117D0B87" w14:textId="3B7400C2" w:rsidR="000211EA" w:rsidRPr="009D0443" w:rsidRDefault="00E5254A" w:rsidP="00914033">
                  <w:pPr>
                    <w:jc w:val="left"/>
                    <w:rPr>
                      <w:rFonts w:eastAsia="Microsoft YaHei"/>
                      <w:sz w:val="22"/>
                      <w:szCs w:val="22"/>
                    </w:rPr>
                  </w:pPr>
                  <w:r w:rsidRPr="009D0443">
                    <w:rPr>
                      <w:rFonts w:eastAsia="Microsoft YaHei"/>
                      <w:sz w:val="22"/>
                      <w:szCs w:val="22"/>
                    </w:rPr>
                    <w:t>Project selectio</w:t>
                  </w:r>
                  <w:r w:rsidR="00683381" w:rsidRPr="009D0443">
                    <w:rPr>
                      <w:rFonts w:eastAsia="Microsoft YaHei"/>
                      <w:sz w:val="22"/>
                      <w:szCs w:val="22"/>
                    </w:rPr>
                    <w:t>n</w:t>
                  </w:r>
                  <w:r w:rsidR="000C7E9C" w:rsidRPr="009D0443">
                    <w:rPr>
                      <w:rFonts w:eastAsia="Microsoft YaHei"/>
                      <w:sz w:val="22"/>
                      <w:szCs w:val="22"/>
                    </w:rPr>
                    <w:t>;</w:t>
                  </w:r>
                  <w:r w:rsidR="00683381" w:rsidRPr="009D0443">
                    <w:rPr>
                      <w:rFonts w:eastAsia="Microsoft YaHei"/>
                      <w:sz w:val="22"/>
                      <w:szCs w:val="22"/>
                    </w:rPr>
                    <w:t xml:space="preserve"> </w:t>
                  </w:r>
                  <w:r w:rsidR="00DB0AE2" w:rsidRPr="009D0443">
                    <w:rPr>
                      <w:rFonts w:eastAsia="Microsoft YaHei"/>
                      <w:sz w:val="22"/>
                      <w:szCs w:val="22"/>
                    </w:rPr>
                    <w:t>all-round support</w:t>
                  </w:r>
                  <w:r w:rsidR="004919F1" w:rsidRPr="009D0443">
                    <w:rPr>
                      <w:rFonts w:eastAsia="Microsoft YaHei"/>
                      <w:sz w:val="22"/>
                      <w:szCs w:val="22"/>
                    </w:rPr>
                    <w:t xml:space="preserve"> and advice on</w:t>
                  </w:r>
                  <w:r w:rsidR="00A00884" w:rsidRPr="009D0443">
                    <w:rPr>
                      <w:rFonts w:eastAsia="Microsoft YaHei"/>
                      <w:sz w:val="22"/>
                      <w:szCs w:val="22"/>
                    </w:rPr>
                    <w:t xml:space="preserve"> </w:t>
                  </w:r>
                  <w:r w:rsidR="00F81CC4" w:rsidRPr="009D0443">
                    <w:rPr>
                      <w:rFonts w:eastAsia="Microsoft YaHei"/>
                      <w:sz w:val="22"/>
                      <w:szCs w:val="22"/>
                    </w:rPr>
                    <w:t xml:space="preserve">proposal preparation, </w:t>
                  </w:r>
                  <w:r w:rsidR="004919F1" w:rsidRPr="009D0443">
                    <w:rPr>
                      <w:rFonts w:eastAsia="Microsoft YaHei"/>
                      <w:sz w:val="22"/>
                      <w:szCs w:val="22"/>
                    </w:rPr>
                    <w:t>commercialization</w:t>
                  </w:r>
                  <w:r w:rsidR="00A563EC" w:rsidRPr="009D0443">
                    <w:rPr>
                      <w:rFonts w:eastAsia="Microsoft YaHei"/>
                      <w:sz w:val="22"/>
                      <w:szCs w:val="22"/>
                    </w:rPr>
                    <w:t>, licensing potential</w:t>
                  </w:r>
                  <w:r w:rsidR="000C7E9C" w:rsidRPr="009D0443">
                    <w:rPr>
                      <w:rFonts w:eastAsia="Microsoft YaHei"/>
                      <w:sz w:val="22"/>
                      <w:szCs w:val="22"/>
                    </w:rPr>
                    <w:t xml:space="preserve"> and project development; </w:t>
                  </w:r>
                  <w:r w:rsidR="00F53F1F" w:rsidRPr="009D0443">
                    <w:rPr>
                      <w:rFonts w:eastAsia="Microsoft YaHei"/>
                      <w:sz w:val="22"/>
                      <w:szCs w:val="22"/>
                    </w:rPr>
                    <w:t>industry &amp; customer engagement</w:t>
                  </w:r>
                  <w:r w:rsidR="00A00983" w:rsidRPr="009D0443">
                    <w:rPr>
                      <w:rFonts w:eastAsia="Microsoft YaHei"/>
                      <w:sz w:val="22"/>
                      <w:szCs w:val="22"/>
                    </w:rPr>
                    <w:t xml:space="preserve"> &amp; collaboration</w:t>
                  </w:r>
                  <w:r w:rsidR="00F53F1F" w:rsidRPr="009D0443">
                    <w:rPr>
                      <w:rFonts w:eastAsia="Microsoft YaHei"/>
                      <w:sz w:val="22"/>
                      <w:szCs w:val="22"/>
                    </w:rPr>
                    <w:t xml:space="preserve"> </w:t>
                  </w:r>
                  <w:r w:rsidR="00A00983" w:rsidRPr="009D0443">
                    <w:rPr>
                      <w:rFonts w:eastAsia="Microsoft YaHei"/>
                      <w:sz w:val="22"/>
                      <w:szCs w:val="22"/>
                    </w:rPr>
                    <w:t>opportunities</w:t>
                  </w:r>
                </w:p>
              </w:tc>
              <w:tc>
                <w:tcPr>
                  <w:tcW w:w="1521"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15" w:type="dxa"/>
                    <w:left w:w="15" w:type="dxa"/>
                    <w:bottom w:w="15" w:type="dxa"/>
                    <w:right w:w="15" w:type="dxa"/>
                  </w:tcMar>
                </w:tcPr>
                <w:p w14:paraId="471594A6" w14:textId="77777777" w:rsidR="000211EA" w:rsidRPr="009D0443" w:rsidRDefault="0068721B" w:rsidP="000211EA">
                  <w:pPr>
                    <w:jc w:val="left"/>
                    <w:rPr>
                      <w:rFonts w:eastAsia="Microsoft YaHei"/>
                      <w:b/>
                      <w:bCs/>
                      <w:sz w:val="22"/>
                      <w:szCs w:val="22"/>
                    </w:rPr>
                  </w:pPr>
                  <w:r w:rsidRPr="009D0443">
                    <w:rPr>
                      <w:rFonts w:eastAsia="Microsoft YaHei"/>
                      <w:b/>
                      <w:bCs/>
                      <w:sz w:val="22"/>
                      <w:szCs w:val="22"/>
                    </w:rPr>
                    <w:t>Business Development Team</w:t>
                  </w:r>
                </w:p>
                <w:p w14:paraId="12A2750A" w14:textId="77777777" w:rsidR="0068721B" w:rsidRPr="009D0443" w:rsidRDefault="0068721B" w:rsidP="000211EA">
                  <w:pPr>
                    <w:jc w:val="left"/>
                    <w:rPr>
                      <w:rFonts w:eastAsia="Microsoft YaHei"/>
                      <w:sz w:val="22"/>
                      <w:szCs w:val="22"/>
                    </w:rPr>
                  </w:pPr>
                  <w:r w:rsidRPr="009D0443">
                    <w:rPr>
                      <w:rFonts w:eastAsia="Microsoft YaHei"/>
                      <w:sz w:val="22"/>
                      <w:szCs w:val="22"/>
                    </w:rPr>
                    <w:t>Dr. Carol LI,</w:t>
                  </w:r>
                </w:p>
                <w:p w14:paraId="7761E746" w14:textId="77777777" w:rsidR="0068721B" w:rsidRPr="009D0443" w:rsidRDefault="0068721B" w:rsidP="000211EA">
                  <w:pPr>
                    <w:jc w:val="left"/>
                    <w:rPr>
                      <w:rFonts w:eastAsia="Microsoft YaHei"/>
                      <w:sz w:val="22"/>
                      <w:szCs w:val="22"/>
                    </w:rPr>
                  </w:pPr>
                  <w:r w:rsidRPr="009D0443">
                    <w:rPr>
                      <w:rFonts w:eastAsia="Microsoft YaHei"/>
                      <w:sz w:val="22"/>
                      <w:szCs w:val="22"/>
                    </w:rPr>
                    <w:t>Head (Materials and Sustainable Technologies)</w:t>
                  </w:r>
                </w:p>
                <w:p w14:paraId="5684133A" w14:textId="77777777" w:rsidR="0068721B" w:rsidRPr="009D0443" w:rsidRDefault="0068721B" w:rsidP="000211EA">
                  <w:pPr>
                    <w:jc w:val="left"/>
                    <w:rPr>
                      <w:rFonts w:eastAsia="Microsoft YaHei"/>
                      <w:sz w:val="22"/>
                      <w:szCs w:val="22"/>
                    </w:rPr>
                  </w:pPr>
                </w:p>
                <w:p w14:paraId="25199500" w14:textId="77777777" w:rsidR="0068721B" w:rsidRPr="009D0443" w:rsidRDefault="0068721B" w:rsidP="000211EA">
                  <w:pPr>
                    <w:jc w:val="left"/>
                    <w:rPr>
                      <w:rFonts w:eastAsia="Microsoft YaHei"/>
                      <w:sz w:val="22"/>
                      <w:szCs w:val="22"/>
                    </w:rPr>
                  </w:pPr>
                  <w:r w:rsidRPr="009D0443">
                    <w:rPr>
                      <w:rFonts w:eastAsia="Microsoft YaHei"/>
                      <w:sz w:val="22"/>
                      <w:szCs w:val="22"/>
                    </w:rPr>
                    <w:t>Dr. David LEUNG,</w:t>
                  </w:r>
                </w:p>
                <w:p w14:paraId="4A0BF294" w14:textId="77777777" w:rsidR="004C08C0" w:rsidRPr="009D0443" w:rsidRDefault="004C08C0" w:rsidP="004C08C0">
                  <w:pPr>
                    <w:widowControl/>
                    <w:jc w:val="left"/>
                    <w:rPr>
                      <w:color w:val="212529"/>
                      <w:kern w:val="0"/>
                      <w:sz w:val="22"/>
                      <w:szCs w:val="22"/>
                    </w:rPr>
                  </w:pPr>
                  <w:r w:rsidRPr="009D0443">
                    <w:rPr>
                      <w:color w:val="212529"/>
                      <w:sz w:val="22"/>
                      <w:szCs w:val="22"/>
                    </w:rPr>
                    <w:t>Head (Smart System and Project Development)</w:t>
                  </w:r>
                </w:p>
                <w:p w14:paraId="7FA0EA12" w14:textId="77777777" w:rsidR="0068721B" w:rsidRPr="009D0443" w:rsidRDefault="0068721B" w:rsidP="000211EA">
                  <w:pPr>
                    <w:jc w:val="left"/>
                    <w:rPr>
                      <w:rFonts w:eastAsia="Microsoft YaHei"/>
                      <w:sz w:val="22"/>
                      <w:szCs w:val="22"/>
                    </w:rPr>
                  </w:pPr>
                </w:p>
                <w:p w14:paraId="5F2B038B" w14:textId="77777777" w:rsidR="004C08C0" w:rsidRPr="009D0443" w:rsidRDefault="004C08C0" w:rsidP="000211EA">
                  <w:pPr>
                    <w:jc w:val="left"/>
                    <w:rPr>
                      <w:rFonts w:eastAsia="Microsoft YaHei"/>
                      <w:sz w:val="22"/>
                      <w:szCs w:val="22"/>
                    </w:rPr>
                  </w:pPr>
                  <w:r w:rsidRPr="009D0443">
                    <w:rPr>
                      <w:rFonts w:eastAsia="Microsoft YaHei"/>
                      <w:sz w:val="22"/>
                      <w:szCs w:val="22"/>
                    </w:rPr>
                    <w:t>Mr. Wayne TAN,</w:t>
                  </w:r>
                </w:p>
                <w:p w14:paraId="052FEA4D" w14:textId="4127B5F1" w:rsidR="004C08C0" w:rsidRPr="009D0443" w:rsidRDefault="004C08C0" w:rsidP="00914033">
                  <w:pPr>
                    <w:jc w:val="left"/>
                    <w:rPr>
                      <w:rFonts w:eastAsia="Microsoft YaHei"/>
                      <w:sz w:val="22"/>
                      <w:szCs w:val="22"/>
                    </w:rPr>
                  </w:pPr>
                  <w:r w:rsidRPr="009D0443">
                    <w:rPr>
                      <w:rFonts w:eastAsia="Microsoft YaHei"/>
                      <w:sz w:val="22"/>
                      <w:szCs w:val="22"/>
                    </w:rPr>
                    <w:t>Head (Bio-Medical and Healthcare)</w:t>
                  </w:r>
                </w:p>
              </w:tc>
              <w:tc>
                <w:tcPr>
                  <w:tcW w:w="516"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15" w:type="dxa"/>
                    <w:left w:w="15" w:type="dxa"/>
                    <w:bottom w:w="15" w:type="dxa"/>
                    <w:right w:w="15" w:type="dxa"/>
                  </w:tcMar>
                </w:tcPr>
                <w:p w14:paraId="11ACD85B" w14:textId="77777777" w:rsidR="00082AFE" w:rsidRPr="009D0443" w:rsidRDefault="00082AFE" w:rsidP="000211EA">
                  <w:pPr>
                    <w:jc w:val="left"/>
                    <w:rPr>
                      <w:rFonts w:eastAsia="Microsoft YaHei"/>
                      <w:sz w:val="22"/>
                      <w:szCs w:val="22"/>
                    </w:rPr>
                  </w:pPr>
                </w:p>
                <w:p w14:paraId="5508C45E" w14:textId="6B365B47" w:rsidR="00082AFE" w:rsidRPr="009D0443" w:rsidRDefault="004209C4" w:rsidP="001A30CA">
                  <w:pPr>
                    <w:widowControl/>
                    <w:jc w:val="left"/>
                    <w:rPr>
                      <w:rStyle w:val="text-nowrap"/>
                      <w:color w:val="212529"/>
                      <w:sz w:val="22"/>
                      <w:szCs w:val="22"/>
                    </w:rPr>
                  </w:pPr>
                  <w:r w:rsidRPr="009D0443">
                    <w:rPr>
                      <w:rStyle w:val="text-nowrap"/>
                      <w:color w:val="212529"/>
                      <w:sz w:val="22"/>
                      <w:szCs w:val="22"/>
                    </w:rPr>
                    <w:t>2358 7915</w:t>
                  </w:r>
                </w:p>
                <w:p w14:paraId="11E01782" w14:textId="77777777" w:rsidR="00082AFE" w:rsidRPr="009D0443" w:rsidRDefault="00082AFE" w:rsidP="001A30CA">
                  <w:pPr>
                    <w:widowControl/>
                    <w:jc w:val="left"/>
                    <w:rPr>
                      <w:rStyle w:val="text-nowrap"/>
                      <w:color w:val="212529"/>
                      <w:sz w:val="22"/>
                      <w:szCs w:val="22"/>
                    </w:rPr>
                  </w:pPr>
                </w:p>
                <w:p w14:paraId="35212855" w14:textId="77777777" w:rsidR="006E26ED" w:rsidRPr="009D0443" w:rsidRDefault="00082AFE" w:rsidP="001A30CA">
                  <w:pPr>
                    <w:widowControl/>
                    <w:jc w:val="left"/>
                    <w:rPr>
                      <w:rStyle w:val="text-nowrap"/>
                      <w:color w:val="212529"/>
                      <w:sz w:val="22"/>
                      <w:szCs w:val="22"/>
                    </w:rPr>
                  </w:pPr>
                  <w:r w:rsidRPr="009D0443">
                    <w:rPr>
                      <w:color w:val="003875"/>
                      <w:sz w:val="22"/>
                      <w:szCs w:val="22"/>
                    </w:rPr>
                    <w:br/>
                  </w:r>
                </w:p>
                <w:p w14:paraId="250E55ED" w14:textId="5C409857" w:rsidR="001A30CA" w:rsidRPr="009D0443" w:rsidRDefault="00082AFE" w:rsidP="001A30CA">
                  <w:pPr>
                    <w:widowControl/>
                    <w:jc w:val="left"/>
                    <w:rPr>
                      <w:color w:val="212529"/>
                      <w:kern w:val="0"/>
                      <w:sz w:val="22"/>
                      <w:szCs w:val="22"/>
                    </w:rPr>
                  </w:pPr>
                  <w:r w:rsidRPr="009D0443">
                    <w:rPr>
                      <w:rStyle w:val="text-nowrap"/>
                      <w:color w:val="212529"/>
                      <w:sz w:val="22"/>
                      <w:szCs w:val="22"/>
                    </w:rPr>
                    <w:t>3469 2955</w:t>
                  </w:r>
                </w:p>
                <w:p w14:paraId="11C8C9C3" w14:textId="77777777" w:rsidR="001A30CA" w:rsidRPr="009D0443" w:rsidRDefault="001A30CA" w:rsidP="000211EA">
                  <w:pPr>
                    <w:jc w:val="left"/>
                    <w:rPr>
                      <w:rFonts w:eastAsia="Microsoft YaHei"/>
                      <w:sz w:val="22"/>
                      <w:szCs w:val="22"/>
                    </w:rPr>
                  </w:pPr>
                </w:p>
                <w:p w14:paraId="6F15A713" w14:textId="77777777" w:rsidR="001A30CA" w:rsidRPr="009D0443" w:rsidRDefault="001A30CA" w:rsidP="000211EA">
                  <w:pPr>
                    <w:jc w:val="left"/>
                    <w:rPr>
                      <w:rFonts w:eastAsia="Microsoft YaHei"/>
                      <w:sz w:val="22"/>
                      <w:szCs w:val="22"/>
                    </w:rPr>
                  </w:pPr>
                </w:p>
                <w:p w14:paraId="1A3C3E8D" w14:textId="753519F0" w:rsidR="00082AFE" w:rsidRPr="009D0443" w:rsidRDefault="00082AFE" w:rsidP="006E26ED">
                  <w:pPr>
                    <w:widowControl/>
                    <w:jc w:val="left"/>
                    <w:rPr>
                      <w:color w:val="212529"/>
                      <w:kern w:val="0"/>
                      <w:sz w:val="22"/>
                      <w:szCs w:val="22"/>
                    </w:rPr>
                  </w:pPr>
                  <w:r w:rsidRPr="009D0443">
                    <w:rPr>
                      <w:color w:val="003875"/>
                      <w:sz w:val="22"/>
                      <w:szCs w:val="22"/>
                    </w:rPr>
                    <w:br/>
                  </w:r>
                  <w:r w:rsidRPr="009D0443">
                    <w:rPr>
                      <w:rStyle w:val="text-nowrap"/>
                      <w:color w:val="212529"/>
                      <w:sz w:val="22"/>
                      <w:szCs w:val="22"/>
                    </w:rPr>
                    <w:t>2358 5902</w:t>
                  </w:r>
                </w:p>
              </w:tc>
              <w:tc>
                <w:tcPr>
                  <w:tcW w:w="914" w:type="pct"/>
                  <w:tcBorders>
                    <w:top w:val="single" w:sz="6" w:space="0" w:color="000000" w:themeColor="text1"/>
                    <w:left w:val="nil"/>
                    <w:bottom w:val="single" w:sz="4" w:space="0" w:color="auto"/>
                    <w:right w:val="single" w:sz="6" w:space="0" w:color="000000" w:themeColor="text1"/>
                  </w:tcBorders>
                  <w:shd w:val="clear" w:color="auto" w:fill="FFFFFF" w:themeFill="background1"/>
                  <w:tcMar>
                    <w:top w:w="15" w:type="dxa"/>
                    <w:left w:w="15" w:type="dxa"/>
                    <w:bottom w:w="15" w:type="dxa"/>
                    <w:right w:w="15" w:type="dxa"/>
                  </w:tcMar>
                </w:tcPr>
                <w:p w14:paraId="606D30FB" w14:textId="77777777" w:rsidR="000211EA" w:rsidRPr="009D0443" w:rsidRDefault="000211EA" w:rsidP="000211EA">
                  <w:pPr>
                    <w:jc w:val="left"/>
                    <w:rPr>
                      <w:rFonts w:eastAsia="Microsoft YaHei"/>
                      <w:sz w:val="22"/>
                      <w:szCs w:val="22"/>
                    </w:rPr>
                  </w:pPr>
                </w:p>
                <w:p w14:paraId="0E15723C" w14:textId="46A6838E" w:rsidR="00045F12" w:rsidRPr="009D0443" w:rsidRDefault="00045F12" w:rsidP="00045F12">
                  <w:pPr>
                    <w:widowControl/>
                    <w:jc w:val="left"/>
                    <w:rPr>
                      <w:color w:val="212529"/>
                      <w:kern w:val="0"/>
                      <w:sz w:val="22"/>
                      <w:szCs w:val="22"/>
                    </w:rPr>
                  </w:pPr>
                  <w:r w:rsidRPr="009D0443">
                    <w:rPr>
                      <w:color w:val="212529"/>
                      <w:sz w:val="22"/>
                      <w:szCs w:val="22"/>
                    </w:rPr>
                    <w:t>carolli@ust.hk</w:t>
                  </w:r>
                </w:p>
                <w:p w14:paraId="732F613D" w14:textId="77777777" w:rsidR="00F81CC4" w:rsidRPr="009D0443" w:rsidRDefault="00F81CC4" w:rsidP="000211EA">
                  <w:pPr>
                    <w:jc w:val="left"/>
                    <w:rPr>
                      <w:rFonts w:eastAsia="Microsoft YaHei"/>
                      <w:sz w:val="22"/>
                      <w:szCs w:val="22"/>
                    </w:rPr>
                  </w:pPr>
                </w:p>
                <w:p w14:paraId="764B65DA" w14:textId="77777777" w:rsidR="00045F12" w:rsidRPr="009D0443" w:rsidRDefault="00045F12" w:rsidP="000211EA">
                  <w:pPr>
                    <w:jc w:val="left"/>
                    <w:rPr>
                      <w:rFonts w:eastAsia="Microsoft YaHei"/>
                      <w:sz w:val="22"/>
                      <w:szCs w:val="22"/>
                    </w:rPr>
                  </w:pPr>
                </w:p>
                <w:p w14:paraId="44368088" w14:textId="77777777" w:rsidR="006E26ED" w:rsidRPr="009D0443" w:rsidRDefault="006E26ED" w:rsidP="000211EA">
                  <w:pPr>
                    <w:jc w:val="left"/>
                    <w:rPr>
                      <w:rFonts w:eastAsia="Microsoft YaHei"/>
                      <w:sz w:val="22"/>
                      <w:szCs w:val="22"/>
                    </w:rPr>
                  </w:pPr>
                </w:p>
                <w:p w14:paraId="3C266BEE" w14:textId="5050BB83" w:rsidR="00045F12" w:rsidRPr="009D0443" w:rsidRDefault="006E26ED" w:rsidP="000211EA">
                  <w:pPr>
                    <w:jc w:val="left"/>
                    <w:rPr>
                      <w:rFonts w:eastAsia="Microsoft YaHei"/>
                      <w:sz w:val="22"/>
                      <w:szCs w:val="22"/>
                    </w:rPr>
                  </w:pPr>
                  <w:r w:rsidRPr="009D0443">
                    <w:rPr>
                      <w:rFonts w:eastAsia="Microsoft YaHei"/>
                      <w:sz w:val="22"/>
                      <w:szCs w:val="22"/>
                    </w:rPr>
                    <w:t>dcwleung@ust.hk</w:t>
                  </w:r>
                </w:p>
                <w:p w14:paraId="6628E245" w14:textId="77777777" w:rsidR="00045F12" w:rsidRPr="009D0443" w:rsidRDefault="00045F12" w:rsidP="000211EA">
                  <w:pPr>
                    <w:jc w:val="left"/>
                    <w:rPr>
                      <w:rFonts w:eastAsia="Microsoft YaHei"/>
                      <w:sz w:val="22"/>
                      <w:szCs w:val="22"/>
                    </w:rPr>
                  </w:pPr>
                </w:p>
                <w:p w14:paraId="232FD2A7" w14:textId="77777777" w:rsidR="00045F12" w:rsidRPr="009D0443" w:rsidRDefault="00045F12" w:rsidP="000211EA">
                  <w:pPr>
                    <w:jc w:val="left"/>
                    <w:rPr>
                      <w:rFonts w:eastAsia="Microsoft YaHei"/>
                      <w:sz w:val="22"/>
                      <w:szCs w:val="22"/>
                    </w:rPr>
                  </w:pPr>
                </w:p>
                <w:p w14:paraId="6F0707F0" w14:textId="77777777" w:rsidR="006E26ED" w:rsidRPr="009D0443" w:rsidRDefault="006E26ED" w:rsidP="00045F12">
                  <w:pPr>
                    <w:widowControl/>
                    <w:jc w:val="left"/>
                    <w:rPr>
                      <w:color w:val="212529"/>
                      <w:sz w:val="22"/>
                      <w:szCs w:val="22"/>
                    </w:rPr>
                  </w:pPr>
                </w:p>
                <w:p w14:paraId="00F132C8" w14:textId="307AFFA8" w:rsidR="00045F12" w:rsidRPr="009D0443" w:rsidRDefault="00045F12" w:rsidP="00045F12">
                  <w:pPr>
                    <w:widowControl/>
                    <w:jc w:val="left"/>
                    <w:rPr>
                      <w:color w:val="212529"/>
                      <w:sz w:val="22"/>
                      <w:szCs w:val="22"/>
                    </w:rPr>
                  </w:pPr>
                  <w:r w:rsidRPr="009D0443">
                    <w:rPr>
                      <w:color w:val="212529"/>
                      <w:sz w:val="22"/>
                      <w:szCs w:val="22"/>
                    </w:rPr>
                    <w:t>waynetan@ust.hk</w:t>
                  </w:r>
                </w:p>
                <w:p w14:paraId="14387201" w14:textId="31435534" w:rsidR="00045F12" w:rsidRPr="009D0443" w:rsidRDefault="00045F12" w:rsidP="00914033">
                  <w:pPr>
                    <w:widowControl/>
                    <w:jc w:val="left"/>
                    <w:rPr>
                      <w:rFonts w:eastAsia="Microsoft YaHei"/>
                      <w:sz w:val="22"/>
                      <w:szCs w:val="22"/>
                    </w:rPr>
                  </w:pPr>
                </w:p>
              </w:tc>
              <w:tc>
                <w:tcPr>
                  <w:tcW w:w="720" w:type="pct"/>
                  <w:shd w:val="clear" w:color="auto" w:fill="FFFFFF" w:themeFill="background1"/>
                  <w:tcMar>
                    <w:top w:w="15" w:type="dxa"/>
                    <w:left w:w="15" w:type="dxa"/>
                    <w:bottom w:w="15" w:type="dxa"/>
                    <w:right w:w="15" w:type="dxa"/>
                  </w:tcMar>
                  <w:vAlign w:val="center"/>
                </w:tcPr>
                <w:p w14:paraId="547A4E7A" w14:textId="77777777" w:rsidR="000211EA" w:rsidRPr="009D0443" w:rsidRDefault="000211EA" w:rsidP="00C9537E">
                  <w:pPr>
                    <w:rPr>
                      <w:rFonts w:eastAsia="Microsoft YaHei"/>
                      <w:sz w:val="22"/>
                      <w:szCs w:val="22"/>
                    </w:rPr>
                  </w:pPr>
                </w:p>
              </w:tc>
              <w:tc>
                <w:tcPr>
                  <w:tcW w:w="17" w:type="pct"/>
                  <w:gridSpan w:val="2"/>
                  <w:shd w:val="clear" w:color="auto" w:fill="FFFFFF" w:themeFill="background1"/>
                  <w:tcMar>
                    <w:top w:w="15" w:type="dxa"/>
                    <w:left w:w="15" w:type="dxa"/>
                    <w:bottom w:w="15" w:type="dxa"/>
                    <w:right w:w="15" w:type="dxa"/>
                  </w:tcMar>
                  <w:vAlign w:val="center"/>
                </w:tcPr>
                <w:p w14:paraId="73218E69" w14:textId="77777777" w:rsidR="000211EA" w:rsidRPr="009D0443" w:rsidRDefault="000211EA" w:rsidP="00C9537E">
                  <w:pPr>
                    <w:rPr>
                      <w:sz w:val="22"/>
                      <w:szCs w:val="22"/>
                    </w:rPr>
                  </w:pPr>
                </w:p>
              </w:tc>
            </w:tr>
            <w:tr w:rsidR="00914033" w:rsidRPr="009D0443" w14:paraId="5B36AAF1" w14:textId="77777777" w:rsidTr="00A3756B">
              <w:trPr>
                <w:trHeight w:val="1527"/>
              </w:trPr>
              <w:tc>
                <w:tcPr>
                  <w:tcW w:w="1312"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63A35155" w14:textId="63673FD8" w:rsidR="00914033" w:rsidRPr="009D0443" w:rsidRDefault="00914033" w:rsidP="00914033">
                  <w:pPr>
                    <w:jc w:val="left"/>
                    <w:rPr>
                      <w:rFonts w:eastAsia="Microsoft YaHei"/>
                      <w:sz w:val="22"/>
                      <w:szCs w:val="22"/>
                    </w:rPr>
                  </w:pPr>
                  <w:r w:rsidRPr="009D0443">
                    <w:rPr>
                      <w:sz w:val="22"/>
                      <w:szCs w:val="22"/>
                    </w:rPr>
                    <w:t>Business validity and commercialization prospects of project</w:t>
                  </w:r>
                  <w:r w:rsidR="00011C4C" w:rsidRPr="009D0443">
                    <w:rPr>
                      <w:sz w:val="22"/>
                      <w:szCs w:val="22"/>
                    </w:rPr>
                    <w:t xml:space="preserve">; </w:t>
                  </w:r>
                  <w:r w:rsidR="00BD1591" w:rsidRPr="009D0443">
                    <w:rPr>
                      <w:sz w:val="22"/>
                      <w:szCs w:val="22"/>
                    </w:rPr>
                    <w:t>M</w:t>
                  </w:r>
                  <w:r w:rsidR="00C54732" w:rsidRPr="009D0443">
                    <w:rPr>
                      <w:sz w:val="22"/>
                      <w:szCs w:val="22"/>
                    </w:rPr>
                    <w:t>entorship and business advisory</w:t>
                  </w:r>
                </w:p>
              </w:tc>
              <w:tc>
                <w:tcPr>
                  <w:tcW w:w="1521"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15" w:type="dxa"/>
                    <w:left w:w="15" w:type="dxa"/>
                    <w:bottom w:w="15" w:type="dxa"/>
                    <w:right w:w="15" w:type="dxa"/>
                  </w:tcMar>
                </w:tcPr>
                <w:p w14:paraId="61F0FAB5" w14:textId="57D2C15B" w:rsidR="00914033" w:rsidRPr="009D0443" w:rsidRDefault="4E10BD2C" w:rsidP="00914033">
                  <w:pPr>
                    <w:jc w:val="left"/>
                    <w:rPr>
                      <w:rFonts w:eastAsia="Microsoft YaHei"/>
                      <w:b/>
                      <w:bCs/>
                      <w:sz w:val="22"/>
                      <w:szCs w:val="22"/>
                    </w:rPr>
                  </w:pPr>
                  <w:r w:rsidRPr="009D0443">
                    <w:rPr>
                      <w:rFonts w:eastAsia="Microsoft YaHei"/>
                      <w:b/>
                      <w:bCs/>
                      <w:sz w:val="22"/>
                      <w:szCs w:val="22"/>
                    </w:rPr>
                    <w:t>Entrepreneur in Residence for Engineering Technology (</w:t>
                  </w:r>
                  <w:r w:rsidR="08C3172A" w:rsidRPr="009D0443">
                    <w:rPr>
                      <w:rFonts w:eastAsia="Microsoft YaHei"/>
                      <w:b/>
                      <w:bCs/>
                      <w:sz w:val="22"/>
                      <w:szCs w:val="22"/>
                    </w:rPr>
                    <w:t>EIR</w:t>
                  </w:r>
                  <w:r w:rsidR="7F4EF81E" w:rsidRPr="009D0443">
                    <w:rPr>
                      <w:rFonts w:eastAsia="Microsoft YaHei"/>
                      <w:b/>
                      <w:bCs/>
                      <w:sz w:val="22"/>
                      <w:szCs w:val="22"/>
                    </w:rPr>
                    <w:t>)</w:t>
                  </w:r>
                  <w:r w:rsidR="08C3172A" w:rsidRPr="009D0443">
                    <w:rPr>
                      <w:rFonts w:eastAsia="Microsoft YaHei"/>
                      <w:b/>
                      <w:bCs/>
                      <w:sz w:val="22"/>
                      <w:szCs w:val="22"/>
                    </w:rPr>
                    <w:t xml:space="preserve"> Team</w:t>
                  </w:r>
                </w:p>
                <w:p w14:paraId="74CEEAE9" w14:textId="7406CA51" w:rsidR="00914033" w:rsidRPr="009D0443" w:rsidRDefault="00914033" w:rsidP="00914033">
                  <w:pPr>
                    <w:widowControl/>
                    <w:jc w:val="left"/>
                    <w:rPr>
                      <w:color w:val="212529"/>
                      <w:sz w:val="22"/>
                      <w:szCs w:val="22"/>
                    </w:rPr>
                  </w:pPr>
                  <w:r w:rsidRPr="009D0443">
                    <w:rPr>
                      <w:color w:val="212529"/>
                      <w:sz w:val="22"/>
                      <w:szCs w:val="22"/>
                    </w:rPr>
                    <w:t>Mr</w:t>
                  </w:r>
                  <w:r w:rsidR="00DA0CB3" w:rsidRPr="009D0443">
                    <w:rPr>
                      <w:color w:val="212529"/>
                      <w:sz w:val="22"/>
                      <w:szCs w:val="22"/>
                    </w:rPr>
                    <w:t>.</w:t>
                  </w:r>
                  <w:r w:rsidRPr="009D0443">
                    <w:rPr>
                      <w:color w:val="212529"/>
                      <w:sz w:val="22"/>
                      <w:szCs w:val="22"/>
                    </w:rPr>
                    <w:t xml:space="preserve"> </w:t>
                  </w:r>
                  <w:proofErr w:type="spellStart"/>
                  <w:r w:rsidRPr="009D0443">
                    <w:rPr>
                      <w:color w:val="212529"/>
                      <w:sz w:val="22"/>
                      <w:szCs w:val="22"/>
                    </w:rPr>
                    <w:t>Wenlei</w:t>
                  </w:r>
                  <w:proofErr w:type="spellEnd"/>
                  <w:r w:rsidRPr="009D0443">
                    <w:rPr>
                      <w:color w:val="212529"/>
                      <w:sz w:val="22"/>
                      <w:szCs w:val="22"/>
                    </w:rPr>
                    <w:t xml:space="preserve"> ZHUANG,</w:t>
                  </w:r>
                </w:p>
                <w:p w14:paraId="0B74122F" w14:textId="4116E1D5" w:rsidR="00914033" w:rsidRPr="009D0443" w:rsidRDefault="00914033" w:rsidP="00914033">
                  <w:pPr>
                    <w:jc w:val="left"/>
                    <w:rPr>
                      <w:rFonts w:eastAsia="Microsoft YaHei"/>
                      <w:b/>
                      <w:bCs/>
                      <w:sz w:val="22"/>
                      <w:szCs w:val="22"/>
                    </w:rPr>
                  </w:pPr>
                  <w:r w:rsidRPr="009D0443">
                    <w:rPr>
                      <w:color w:val="212529"/>
                      <w:kern w:val="0"/>
                      <w:sz w:val="22"/>
                      <w:szCs w:val="22"/>
                    </w:rPr>
                    <w:t>Head (Entrepreneur in Residence for Engineering Technology)</w:t>
                  </w:r>
                </w:p>
              </w:tc>
              <w:tc>
                <w:tcPr>
                  <w:tcW w:w="516"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15" w:type="dxa"/>
                    <w:left w:w="15" w:type="dxa"/>
                    <w:bottom w:w="15" w:type="dxa"/>
                    <w:right w:w="15" w:type="dxa"/>
                  </w:tcMar>
                </w:tcPr>
                <w:p w14:paraId="647C330C" w14:textId="77777777" w:rsidR="00914033" w:rsidRPr="009D0443" w:rsidRDefault="00914033" w:rsidP="00914033">
                  <w:pPr>
                    <w:jc w:val="left"/>
                    <w:rPr>
                      <w:rStyle w:val="text-nowrap"/>
                      <w:color w:val="212529"/>
                      <w:sz w:val="22"/>
                      <w:szCs w:val="22"/>
                    </w:rPr>
                  </w:pPr>
                </w:p>
                <w:p w14:paraId="5FF4F172" w14:textId="77777777" w:rsidR="000E25AB" w:rsidRPr="009D0443" w:rsidRDefault="000E25AB" w:rsidP="00914033">
                  <w:pPr>
                    <w:jc w:val="left"/>
                    <w:rPr>
                      <w:rStyle w:val="text-nowrap"/>
                      <w:color w:val="212529"/>
                      <w:sz w:val="22"/>
                      <w:szCs w:val="22"/>
                    </w:rPr>
                  </w:pPr>
                </w:p>
                <w:p w14:paraId="56344CB6" w14:textId="77777777" w:rsidR="000E25AB" w:rsidRPr="009D0443" w:rsidRDefault="000E25AB" w:rsidP="00914033">
                  <w:pPr>
                    <w:jc w:val="left"/>
                    <w:rPr>
                      <w:rStyle w:val="text-nowrap"/>
                      <w:color w:val="212529"/>
                      <w:sz w:val="22"/>
                      <w:szCs w:val="22"/>
                    </w:rPr>
                  </w:pPr>
                </w:p>
                <w:p w14:paraId="7EEA428D" w14:textId="329D4386" w:rsidR="00914033" w:rsidRPr="009D0443" w:rsidRDefault="00914033" w:rsidP="00914033">
                  <w:pPr>
                    <w:jc w:val="left"/>
                    <w:rPr>
                      <w:rFonts w:eastAsia="Microsoft YaHei"/>
                      <w:sz w:val="22"/>
                      <w:szCs w:val="22"/>
                    </w:rPr>
                  </w:pPr>
                  <w:r w:rsidRPr="009D0443">
                    <w:rPr>
                      <w:rStyle w:val="text-nowrap"/>
                      <w:color w:val="212529"/>
                      <w:sz w:val="22"/>
                      <w:szCs w:val="22"/>
                    </w:rPr>
                    <w:t>3469 3149</w:t>
                  </w:r>
                </w:p>
              </w:tc>
              <w:tc>
                <w:tcPr>
                  <w:tcW w:w="914" w:type="pct"/>
                  <w:tcBorders>
                    <w:top w:val="single" w:sz="6" w:space="0" w:color="000000" w:themeColor="text1"/>
                    <w:left w:val="nil"/>
                    <w:bottom w:val="single" w:sz="4" w:space="0" w:color="auto"/>
                    <w:right w:val="single" w:sz="6" w:space="0" w:color="000000" w:themeColor="text1"/>
                  </w:tcBorders>
                  <w:shd w:val="clear" w:color="auto" w:fill="FFFFFF" w:themeFill="background1"/>
                  <w:tcMar>
                    <w:top w:w="15" w:type="dxa"/>
                    <w:left w:w="15" w:type="dxa"/>
                    <w:bottom w:w="15" w:type="dxa"/>
                    <w:right w:w="15" w:type="dxa"/>
                  </w:tcMar>
                </w:tcPr>
                <w:p w14:paraId="7EA5195C" w14:textId="77777777" w:rsidR="00914033" w:rsidRPr="009D0443" w:rsidRDefault="00914033" w:rsidP="00914033">
                  <w:pPr>
                    <w:jc w:val="left"/>
                    <w:rPr>
                      <w:color w:val="212529"/>
                      <w:sz w:val="22"/>
                      <w:szCs w:val="22"/>
                    </w:rPr>
                  </w:pPr>
                </w:p>
                <w:p w14:paraId="25920D8F" w14:textId="77777777" w:rsidR="000E25AB" w:rsidRPr="009D0443" w:rsidRDefault="000E25AB" w:rsidP="00914033">
                  <w:pPr>
                    <w:jc w:val="left"/>
                    <w:rPr>
                      <w:color w:val="212529"/>
                      <w:sz w:val="22"/>
                      <w:szCs w:val="22"/>
                    </w:rPr>
                  </w:pPr>
                </w:p>
                <w:p w14:paraId="6883231A" w14:textId="77777777" w:rsidR="000E25AB" w:rsidRPr="009D0443" w:rsidRDefault="000E25AB" w:rsidP="00914033">
                  <w:pPr>
                    <w:jc w:val="left"/>
                    <w:rPr>
                      <w:color w:val="212529"/>
                      <w:sz w:val="22"/>
                      <w:szCs w:val="22"/>
                    </w:rPr>
                  </w:pPr>
                </w:p>
                <w:p w14:paraId="7C08253D" w14:textId="27CFC346" w:rsidR="00914033" w:rsidRPr="009D0443" w:rsidRDefault="00914033" w:rsidP="00914033">
                  <w:pPr>
                    <w:jc w:val="left"/>
                    <w:rPr>
                      <w:rFonts w:eastAsia="Microsoft YaHei"/>
                      <w:sz w:val="22"/>
                      <w:szCs w:val="22"/>
                    </w:rPr>
                  </w:pPr>
                  <w:r w:rsidRPr="009D0443">
                    <w:rPr>
                      <w:color w:val="212529"/>
                      <w:sz w:val="22"/>
                      <w:szCs w:val="22"/>
                    </w:rPr>
                    <w:t>wenlei@ust.hk</w:t>
                  </w:r>
                </w:p>
              </w:tc>
              <w:tc>
                <w:tcPr>
                  <w:tcW w:w="720" w:type="pct"/>
                  <w:shd w:val="clear" w:color="auto" w:fill="FFFFFF" w:themeFill="background1"/>
                  <w:tcMar>
                    <w:top w:w="15" w:type="dxa"/>
                    <w:left w:w="15" w:type="dxa"/>
                    <w:bottom w:w="15" w:type="dxa"/>
                    <w:right w:w="15" w:type="dxa"/>
                  </w:tcMar>
                  <w:vAlign w:val="center"/>
                </w:tcPr>
                <w:p w14:paraId="5F89857A" w14:textId="77777777" w:rsidR="00914033" w:rsidRPr="009D0443" w:rsidRDefault="00914033" w:rsidP="00914033">
                  <w:pPr>
                    <w:rPr>
                      <w:rFonts w:eastAsia="Microsoft YaHei"/>
                      <w:sz w:val="22"/>
                      <w:szCs w:val="22"/>
                    </w:rPr>
                  </w:pPr>
                </w:p>
              </w:tc>
              <w:tc>
                <w:tcPr>
                  <w:tcW w:w="17" w:type="pct"/>
                  <w:gridSpan w:val="2"/>
                  <w:shd w:val="clear" w:color="auto" w:fill="FFFFFF" w:themeFill="background1"/>
                  <w:tcMar>
                    <w:top w:w="15" w:type="dxa"/>
                    <w:left w:w="15" w:type="dxa"/>
                    <w:bottom w:w="15" w:type="dxa"/>
                    <w:right w:w="15" w:type="dxa"/>
                  </w:tcMar>
                  <w:vAlign w:val="center"/>
                </w:tcPr>
                <w:p w14:paraId="39D27DF3" w14:textId="77777777" w:rsidR="00914033" w:rsidRPr="009D0443" w:rsidRDefault="00914033" w:rsidP="00914033">
                  <w:pPr>
                    <w:rPr>
                      <w:sz w:val="22"/>
                      <w:szCs w:val="22"/>
                    </w:rPr>
                  </w:pPr>
                </w:p>
              </w:tc>
            </w:tr>
            <w:tr w:rsidR="00914033" w:rsidRPr="009D0443" w14:paraId="10ACE6EC" w14:textId="77777777" w:rsidTr="00A3756B">
              <w:trPr>
                <w:trHeight w:val="582"/>
              </w:trPr>
              <w:tc>
                <w:tcPr>
                  <w:tcW w:w="1312"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0C40D329" w14:textId="1F92E61C" w:rsidR="00914033" w:rsidRPr="009D0443" w:rsidRDefault="00914033" w:rsidP="00914033">
                  <w:pPr>
                    <w:jc w:val="left"/>
                    <w:rPr>
                      <w:rFonts w:eastAsia="Microsoft YaHei"/>
                      <w:sz w:val="22"/>
                      <w:szCs w:val="22"/>
                    </w:rPr>
                  </w:pPr>
                  <w:r w:rsidRPr="009D0443">
                    <w:rPr>
                      <w:rFonts w:eastAsia="Microsoft YaHei"/>
                      <w:sz w:val="22"/>
                      <w:szCs w:val="22"/>
                    </w:rPr>
                    <w:t>BGF revamp</w:t>
                  </w:r>
                  <w:r w:rsidR="001D21C6" w:rsidRPr="009D0443">
                    <w:rPr>
                      <w:rFonts w:eastAsia="Microsoft YaHei"/>
                      <w:sz w:val="22"/>
                      <w:szCs w:val="22"/>
                    </w:rPr>
                    <w:t xml:space="preserve">; </w:t>
                  </w:r>
                  <w:r w:rsidR="004A77CD" w:rsidRPr="009D0443">
                    <w:rPr>
                      <w:rFonts w:eastAsia="Microsoft YaHei"/>
                      <w:sz w:val="22"/>
                      <w:szCs w:val="22"/>
                    </w:rPr>
                    <w:t>BGF</w:t>
                  </w:r>
                  <w:r w:rsidR="005835B7" w:rsidRPr="009D0443">
                    <w:rPr>
                      <w:rFonts w:eastAsia="Microsoft YaHei"/>
                      <w:sz w:val="22"/>
                      <w:szCs w:val="22"/>
                    </w:rPr>
                    <w:t xml:space="preserve"> setting</w:t>
                  </w:r>
                  <w:r w:rsidR="00B061A8" w:rsidRPr="009D0443">
                    <w:rPr>
                      <w:rFonts w:eastAsia="Microsoft YaHei"/>
                      <w:sz w:val="22"/>
                      <w:szCs w:val="22"/>
                    </w:rPr>
                    <w:t xml:space="preserve"> and adjustment</w:t>
                  </w:r>
                </w:p>
              </w:tc>
              <w:tc>
                <w:tcPr>
                  <w:tcW w:w="1521"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15" w:type="dxa"/>
                    <w:left w:w="15" w:type="dxa"/>
                    <w:bottom w:w="15" w:type="dxa"/>
                    <w:right w:w="15" w:type="dxa"/>
                  </w:tcMar>
                  <w:vAlign w:val="center"/>
                </w:tcPr>
                <w:p w14:paraId="15C58E02" w14:textId="5B7ED167" w:rsidR="00914033" w:rsidRPr="009D0443" w:rsidRDefault="00914033" w:rsidP="00914033">
                  <w:pPr>
                    <w:widowControl/>
                    <w:jc w:val="left"/>
                    <w:rPr>
                      <w:color w:val="212529"/>
                      <w:kern w:val="0"/>
                      <w:sz w:val="22"/>
                      <w:szCs w:val="22"/>
                    </w:rPr>
                  </w:pPr>
                  <w:r w:rsidRPr="009D0443">
                    <w:rPr>
                      <w:b/>
                      <w:bCs/>
                      <w:sz w:val="22"/>
                      <w:szCs w:val="22"/>
                    </w:rPr>
                    <w:t>Innovation Infrastructure Development</w:t>
                  </w:r>
                  <w:r w:rsidRPr="009D0443">
                    <w:rPr>
                      <w:rFonts w:eastAsia="Microsoft YaHei"/>
                      <w:b/>
                      <w:bCs/>
                      <w:sz w:val="22"/>
                      <w:szCs w:val="22"/>
                    </w:rPr>
                    <w:t xml:space="preserve"> Team</w:t>
                  </w:r>
                </w:p>
                <w:p w14:paraId="28760D72" w14:textId="382D8A77" w:rsidR="00914033" w:rsidRPr="009D0443" w:rsidRDefault="00914033" w:rsidP="00914033">
                  <w:pPr>
                    <w:widowControl/>
                    <w:jc w:val="left"/>
                    <w:rPr>
                      <w:color w:val="212529"/>
                      <w:kern w:val="0"/>
                      <w:sz w:val="22"/>
                      <w:szCs w:val="22"/>
                    </w:rPr>
                  </w:pPr>
                  <w:r w:rsidRPr="009D0443">
                    <w:rPr>
                      <w:color w:val="212529"/>
                      <w:kern w:val="0"/>
                      <w:sz w:val="22"/>
                      <w:szCs w:val="22"/>
                    </w:rPr>
                    <w:t>Dr</w:t>
                  </w:r>
                  <w:r w:rsidR="00DA0CB3" w:rsidRPr="009D0443">
                    <w:rPr>
                      <w:color w:val="212529"/>
                      <w:kern w:val="0"/>
                      <w:sz w:val="22"/>
                      <w:szCs w:val="22"/>
                    </w:rPr>
                    <w:t>.</w:t>
                  </w:r>
                  <w:r w:rsidRPr="009D0443">
                    <w:rPr>
                      <w:color w:val="212529"/>
                      <w:kern w:val="0"/>
                      <w:sz w:val="22"/>
                      <w:szCs w:val="22"/>
                    </w:rPr>
                    <w:t xml:space="preserve"> </w:t>
                  </w:r>
                  <w:r w:rsidR="00051928">
                    <w:rPr>
                      <w:color w:val="212529"/>
                      <w:kern w:val="0"/>
                      <w:sz w:val="22"/>
                      <w:szCs w:val="22"/>
                    </w:rPr>
                    <w:t>Justin</w:t>
                  </w:r>
                  <w:r w:rsidR="00051928" w:rsidRPr="009D0443">
                    <w:rPr>
                      <w:color w:val="212529"/>
                      <w:kern w:val="0"/>
                      <w:sz w:val="22"/>
                      <w:szCs w:val="22"/>
                    </w:rPr>
                    <w:t xml:space="preserve"> </w:t>
                  </w:r>
                  <w:r w:rsidRPr="009D0443">
                    <w:rPr>
                      <w:color w:val="212529"/>
                      <w:kern w:val="0"/>
                      <w:sz w:val="22"/>
                      <w:szCs w:val="22"/>
                    </w:rPr>
                    <w:t>JIA,</w:t>
                  </w:r>
                </w:p>
                <w:p w14:paraId="2DF17063" w14:textId="53EE955F" w:rsidR="00914033" w:rsidRPr="009D0443" w:rsidRDefault="00914033" w:rsidP="00914033">
                  <w:pPr>
                    <w:jc w:val="left"/>
                    <w:rPr>
                      <w:rFonts w:eastAsia="Microsoft YaHei"/>
                      <w:b/>
                      <w:bCs/>
                      <w:sz w:val="22"/>
                      <w:szCs w:val="22"/>
                    </w:rPr>
                  </w:pPr>
                  <w:r w:rsidRPr="009D0443">
                    <w:rPr>
                      <w:color w:val="212529"/>
                      <w:kern w:val="0"/>
                      <w:sz w:val="22"/>
                      <w:szCs w:val="22"/>
                    </w:rPr>
                    <w:t>Head (Innovation Infrastructure Development)</w:t>
                  </w:r>
                </w:p>
              </w:tc>
              <w:tc>
                <w:tcPr>
                  <w:tcW w:w="516"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15" w:type="dxa"/>
                    <w:left w:w="15" w:type="dxa"/>
                    <w:bottom w:w="15" w:type="dxa"/>
                    <w:right w:w="15" w:type="dxa"/>
                  </w:tcMar>
                </w:tcPr>
                <w:p w14:paraId="79604353" w14:textId="77777777" w:rsidR="00914033" w:rsidRPr="009D0443" w:rsidRDefault="00914033" w:rsidP="00914033">
                  <w:pPr>
                    <w:jc w:val="left"/>
                    <w:rPr>
                      <w:rStyle w:val="text-nowrap"/>
                      <w:color w:val="212529"/>
                      <w:sz w:val="22"/>
                      <w:szCs w:val="22"/>
                    </w:rPr>
                  </w:pPr>
                </w:p>
                <w:p w14:paraId="7947D05F" w14:textId="77777777" w:rsidR="00914033" w:rsidRPr="009D0443" w:rsidRDefault="00914033" w:rsidP="00914033">
                  <w:pPr>
                    <w:jc w:val="left"/>
                    <w:rPr>
                      <w:rStyle w:val="text-nowrap"/>
                      <w:color w:val="212529"/>
                      <w:sz w:val="22"/>
                      <w:szCs w:val="22"/>
                    </w:rPr>
                  </w:pPr>
                </w:p>
                <w:p w14:paraId="22714B0D" w14:textId="36FBE9DF" w:rsidR="00914033" w:rsidRPr="009D0443" w:rsidRDefault="00914033" w:rsidP="00914033">
                  <w:pPr>
                    <w:jc w:val="left"/>
                    <w:rPr>
                      <w:rFonts w:eastAsia="Microsoft YaHei"/>
                      <w:sz w:val="22"/>
                      <w:szCs w:val="22"/>
                    </w:rPr>
                  </w:pPr>
                  <w:r w:rsidRPr="009D0443">
                    <w:rPr>
                      <w:rStyle w:val="text-nowrap"/>
                      <w:color w:val="212529"/>
                      <w:sz w:val="22"/>
                      <w:szCs w:val="22"/>
                    </w:rPr>
                    <w:t>3469 3082</w:t>
                  </w:r>
                </w:p>
              </w:tc>
              <w:tc>
                <w:tcPr>
                  <w:tcW w:w="914" w:type="pct"/>
                  <w:tcBorders>
                    <w:top w:val="single" w:sz="6" w:space="0" w:color="000000" w:themeColor="text1"/>
                    <w:left w:val="nil"/>
                    <w:bottom w:val="single" w:sz="4" w:space="0" w:color="auto"/>
                    <w:right w:val="single" w:sz="6" w:space="0" w:color="000000" w:themeColor="text1"/>
                  </w:tcBorders>
                  <w:shd w:val="clear" w:color="auto" w:fill="FFFFFF" w:themeFill="background1"/>
                  <w:tcMar>
                    <w:top w:w="15" w:type="dxa"/>
                    <w:left w:w="15" w:type="dxa"/>
                    <w:bottom w:w="15" w:type="dxa"/>
                    <w:right w:w="15" w:type="dxa"/>
                  </w:tcMar>
                </w:tcPr>
                <w:p w14:paraId="1BEB1ECE" w14:textId="77777777" w:rsidR="00914033" w:rsidRPr="009D0443" w:rsidRDefault="00914033" w:rsidP="00914033">
                  <w:pPr>
                    <w:widowControl/>
                    <w:jc w:val="left"/>
                    <w:rPr>
                      <w:color w:val="212529"/>
                      <w:sz w:val="22"/>
                      <w:szCs w:val="22"/>
                    </w:rPr>
                  </w:pPr>
                </w:p>
                <w:p w14:paraId="448D1E80" w14:textId="77777777" w:rsidR="00914033" w:rsidRPr="009D0443" w:rsidRDefault="00914033" w:rsidP="00914033">
                  <w:pPr>
                    <w:widowControl/>
                    <w:jc w:val="left"/>
                    <w:rPr>
                      <w:color w:val="212529"/>
                      <w:sz w:val="22"/>
                      <w:szCs w:val="22"/>
                    </w:rPr>
                  </w:pPr>
                </w:p>
                <w:p w14:paraId="6DD156B3" w14:textId="0B43D69E" w:rsidR="00914033" w:rsidRPr="009D0443" w:rsidRDefault="00914033" w:rsidP="00914033">
                  <w:pPr>
                    <w:widowControl/>
                    <w:jc w:val="left"/>
                    <w:rPr>
                      <w:color w:val="212529"/>
                      <w:kern w:val="0"/>
                      <w:sz w:val="22"/>
                      <w:szCs w:val="22"/>
                    </w:rPr>
                  </w:pPr>
                  <w:r w:rsidRPr="009D0443">
                    <w:rPr>
                      <w:color w:val="212529"/>
                      <w:sz w:val="22"/>
                      <w:szCs w:val="22"/>
                    </w:rPr>
                    <w:t>yuejia@ust.hk</w:t>
                  </w:r>
                </w:p>
                <w:p w14:paraId="6F58F754" w14:textId="77777777" w:rsidR="00914033" w:rsidRPr="009D0443" w:rsidRDefault="00914033" w:rsidP="00914033">
                  <w:pPr>
                    <w:jc w:val="left"/>
                    <w:rPr>
                      <w:rFonts w:eastAsia="Microsoft YaHei"/>
                      <w:sz w:val="22"/>
                      <w:szCs w:val="22"/>
                    </w:rPr>
                  </w:pPr>
                </w:p>
              </w:tc>
              <w:tc>
                <w:tcPr>
                  <w:tcW w:w="720" w:type="pct"/>
                  <w:shd w:val="clear" w:color="auto" w:fill="FFFFFF" w:themeFill="background1"/>
                  <w:tcMar>
                    <w:top w:w="15" w:type="dxa"/>
                    <w:left w:w="15" w:type="dxa"/>
                    <w:bottom w:w="15" w:type="dxa"/>
                    <w:right w:w="15" w:type="dxa"/>
                  </w:tcMar>
                  <w:vAlign w:val="center"/>
                </w:tcPr>
                <w:p w14:paraId="431547E7" w14:textId="77777777" w:rsidR="00914033" w:rsidRPr="009D0443" w:rsidRDefault="00914033" w:rsidP="00914033">
                  <w:pPr>
                    <w:rPr>
                      <w:rFonts w:eastAsia="Microsoft YaHei"/>
                      <w:sz w:val="22"/>
                      <w:szCs w:val="22"/>
                    </w:rPr>
                  </w:pPr>
                </w:p>
              </w:tc>
              <w:tc>
                <w:tcPr>
                  <w:tcW w:w="17" w:type="pct"/>
                  <w:gridSpan w:val="2"/>
                  <w:shd w:val="clear" w:color="auto" w:fill="FFFFFF" w:themeFill="background1"/>
                  <w:tcMar>
                    <w:top w:w="15" w:type="dxa"/>
                    <w:left w:w="15" w:type="dxa"/>
                    <w:bottom w:w="15" w:type="dxa"/>
                    <w:right w:w="15" w:type="dxa"/>
                  </w:tcMar>
                  <w:vAlign w:val="center"/>
                </w:tcPr>
                <w:p w14:paraId="22744276" w14:textId="77777777" w:rsidR="00914033" w:rsidRPr="009D0443" w:rsidRDefault="00914033" w:rsidP="00914033">
                  <w:pPr>
                    <w:rPr>
                      <w:sz w:val="22"/>
                      <w:szCs w:val="22"/>
                    </w:rPr>
                  </w:pPr>
                </w:p>
              </w:tc>
            </w:tr>
            <w:tr w:rsidR="00914033" w:rsidRPr="009D0443" w14:paraId="4E577324" w14:textId="77777777" w:rsidTr="00A3756B">
              <w:trPr>
                <w:trHeight w:val="582"/>
              </w:trPr>
              <w:tc>
                <w:tcPr>
                  <w:tcW w:w="1312"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5611D7A9" w14:textId="0E399548" w:rsidR="00914033" w:rsidRPr="009D0443" w:rsidRDefault="00914033" w:rsidP="00914033">
                  <w:pPr>
                    <w:jc w:val="left"/>
                    <w:rPr>
                      <w:rFonts w:eastAsia="Microsoft YaHei"/>
                      <w:sz w:val="22"/>
                      <w:szCs w:val="22"/>
                    </w:rPr>
                  </w:pPr>
                  <w:r w:rsidRPr="009D0443">
                    <w:rPr>
                      <w:rFonts w:eastAsia="Microsoft YaHei"/>
                      <w:sz w:val="22"/>
                      <w:szCs w:val="22"/>
                    </w:rPr>
                    <w:t>Investment advice; introduction of co-investment partners</w:t>
                  </w:r>
                </w:p>
              </w:tc>
              <w:tc>
                <w:tcPr>
                  <w:tcW w:w="1521"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15" w:type="dxa"/>
                    <w:left w:w="15" w:type="dxa"/>
                    <w:bottom w:w="15" w:type="dxa"/>
                    <w:right w:w="15" w:type="dxa"/>
                  </w:tcMar>
                  <w:vAlign w:val="center"/>
                </w:tcPr>
                <w:p w14:paraId="522099FC" w14:textId="77777777" w:rsidR="00914033" w:rsidRPr="009D0443" w:rsidRDefault="00914033" w:rsidP="00914033">
                  <w:pPr>
                    <w:jc w:val="left"/>
                    <w:rPr>
                      <w:rFonts w:eastAsia="Microsoft YaHei"/>
                      <w:b/>
                      <w:bCs/>
                      <w:sz w:val="22"/>
                      <w:szCs w:val="22"/>
                    </w:rPr>
                  </w:pPr>
                  <w:r w:rsidRPr="009D0443">
                    <w:rPr>
                      <w:rFonts w:eastAsia="Microsoft YaHei"/>
                      <w:b/>
                      <w:bCs/>
                      <w:sz w:val="22"/>
                      <w:szCs w:val="22"/>
                    </w:rPr>
                    <w:t>Start-up Incubation and Investment Team</w:t>
                  </w:r>
                </w:p>
                <w:p w14:paraId="47C0468B" w14:textId="77777777" w:rsidR="00914033" w:rsidRPr="009D0443" w:rsidRDefault="00914033" w:rsidP="00914033">
                  <w:pPr>
                    <w:jc w:val="left"/>
                    <w:rPr>
                      <w:rFonts w:eastAsia="Microsoft YaHei"/>
                      <w:sz w:val="22"/>
                      <w:szCs w:val="22"/>
                    </w:rPr>
                  </w:pPr>
                  <w:r w:rsidRPr="009D0443">
                    <w:rPr>
                      <w:rFonts w:eastAsia="Microsoft YaHei"/>
                      <w:sz w:val="22"/>
                      <w:szCs w:val="22"/>
                    </w:rPr>
                    <w:t>Mr. Pok Man YIU,</w:t>
                  </w:r>
                </w:p>
                <w:p w14:paraId="058B46F7" w14:textId="365F0ED9" w:rsidR="00914033" w:rsidRPr="009D0443" w:rsidRDefault="00914033" w:rsidP="00914033">
                  <w:pPr>
                    <w:widowControl/>
                    <w:jc w:val="left"/>
                    <w:rPr>
                      <w:rFonts w:eastAsia="Microsoft YaHei"/>
                      <w:b/>
                      <w:bCs/>
                      <w:sz w:val="22"/>
                      <w:szCs w:val="22"/>
                    </w:rPr>
                  </w:pPr>
                  <w:r w:rsidRPr="009D0443">
                    <w:rPr>
                      <w:color w:val="212529"/>
                      <w:sz w:val="22"/>
                      <w:szCs w:val="22"/>
                    </w:rPr>
                    <w:t>Head (Start-up Incubation and Investment)</w:t>
                  </w:r>
                </w:p>
              </w:tc>
              <w:tc>
                <w:tcPr>
                  <w:tcW w:w="516"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15" w:type="dxa"/>
                    <w:left w:w="15" w:type="dxa"/>
                    <w:bottom w:w="15" w:type="dxa"/>
                    <w:right w:w="15" w:type="dxa"/>
                  </w:tcMar>
                  <w:vAlign w:val="center"/>
                </w:tcPr>
                <w:p w14:paraId="4B2E19AB" w14:textId="77C97831" w:rsidR="00914033" w:rsidRPr="009D0443" w:rsidRDefault="00914033" w:rsidP="00914033">
                  <w:pPr>
                    <w:jc w:val="left"/>
                    <w:rPr>
                      <w:rStyle w:val="text-nowrap"/>
                      <w:color w:val="212529"/>
                      <w:sz w:val="22"/>
                      <w:szCs w:val="22"/>
                    </w:rPr>
                  </w:pPr>
                  <w:r w:rsidRPr="009D0443">
                    <w:rPr>
                      <w:rFonts w:eastAsia="Microsoft YaHei"/>
                      <w:sz w:val="22"/>
                      <w:szCs w:val="22"/>
                    </w:rPr>
                    <w:t>2358 7920</w:t>
                  </w:r>
                </w:p>
              </w:tc>
              <w:tc>
                <w:tcPr>
                  <w:tcW w:w="914" w:type="pct"/>
                  <w:tcBorders>
                    <w:top w:val="single" w:sz="6" w:space="0" w:color="000000" w:themeColor="text1"/>
                    <w:left w:val="nil"/>
                    <w:bottom w:val="single" w:sz="4" w:space="0" w:color="auto"/>
                    <w:right w:val="single" w:sz="6" w:space="0" w:color="000000" w:themeColor="text1"/>
                  </w:tcBorders>
                  <w:shd w:val="clear" w:color="auto" w:fill="FFFFFF" w:themeFill="background1"/>
                  <w:tcMar>
                    <w:top w:w="15" w:type="dxa"/>
                    <w:left w:w="15" w:type="dxa"/>
                    <w:bottom w:w="15" w:type="dxa"/>
                    <w:right w:w="15" w:type="dxa"/>
                  </w:tcMar>
                  <w:vAlign w:val="center"/>
                </w:tcPr>
                <w:p w14:paraId="0714D615" w14:textId="77777777" w:rsidR="00914033" w:rsidRPr="009D0443" w:rsidRDefault="00914033" w:rsidP="00914033">
                  <w:pPr>
                    <w:widowControl/>
                    <w:jc w:val="left"/>
                    <w:rPr>
                      <w:color w:val="212529"/>
                      <w:kern w:val="0"/>
                      <w:sz w:val="22"/>
                      <w:szCs w:val="22"/>
                    </w:rPr>
                  </w:pPr>
                  <w:r w:rsidRPr="009D0443">
                    <w:rPr>
                      <w:color w:val="003875"/>
                      <w:sz w:val="22"/>
                      <w:szCs w:val="22"/>
                    </w:rPr>
                    <w:br/>
                  </w:r>
                  <w:r w:rsidRPr="009D0443">
                    <w:rPr>
                      <w:color w:val="212529"/>
                      <w:sz w:val="22"/>
                      <w:szCs w:val="22"/>
                    </w:rPr>
                    <w:t>pokmanyiu@ust.hk</w:t>
                  </w:r>
                </w:p>
                <w:p w14:paraId="429B87D8" w14:textId="77777777" w:rsidR="00914033" w:rsidRPr="009D0443" w:rsidRDefault="00914033" w:rsidP="00914033">
                  <w:pPr>
                    <w:widowControl/>
                    <w:jc w:val="left"/>
                    <w:rPr>
                      <w:color w:val="212529"/>
                      <w:sz w:val="22"/>
                      <w:szCs w:val="22"/>
                    </w:rPr>
                  </w:pPr>
                </w:p>
              </w:tc>
              <w:tc>
                <w:tcPr>
                  <w:tcW w:w="720" w:type="pct"/>
                  <w:shd w:val="clear" w:color="auto" w:fill="FFFFFF" w:themeFill="background1"/>
                  <w:tcMar>
                    <w:top w:w="15" w:type="dxa"/>
                    <w:left w:w="15" w:type="dxa"/>
                    <w:bottom w:w="15" w:type="dxa"/>
                    <w:right w:w="15" w:type="dxa"/>
                  </w:tcMar>
                  <w:vAlign w:val="center"/>
                </w:tcPr>
                <w:p w14:paraId="63B73153" w14:textId="77777777" w:rsidR="00914033" w:rsidRPr="009D0443" w:rsidRDefault="00914033" w:rsidP="00914033">
                  <w:pPr>
                    <w:rPr>
                      <w:rFonts w:eastAsia="Microsoft YaHei"/>
                      <w:sz w:val="22"/>
                      <w:szCs w:val="22"/>
                    </w:rPr>
                  </w:pPr>
                </w:p>
              </w:tc>
              <w:tc>
                <w:tcPr>
                  <w:tcW w:w="17" w:type="pct"/>
                  <w:gridSpan w:val="2"/>
                  <w:shd w:val="clear" w:color="auto" w:fill="FFFFFF" w:themeFill="background1"/>
                  <w:tcMar>
                    <w:top w:w="15" w:type="dxa"/>
                    <w:left w:w="15" w:type="dxa"/>
                    <w:bottom w:w="15" w:type="dxa"/>
                    <w:right w:w="15" w:type="dxa"/>
                  </w:tcMar>
                  <w:vAlign w:val="center"/>
                </w:tcPr>
                <w:p w14:paraId="05EC1E6A" w14:textId="77777777" w:rsidR="00914033" w:rsidRPr="009D0443" w:rsidRDefault="00914033" w:rsidP="00914033">
                  <w:pPr>
                    <w:rPr>
                      <w:sz w:val="22"/>
                      <w:szCs w:val="22"/>
                    </w:rPr>
                  </w:pPr>
                </w:p>
              </w:tc>
            </w:tr>
            <w:tr w:rsidR="00914033" w:rsidRPr="009D0443" w14:paraId="65C8A7B1" w14:textId="77777777" w:rsidTr="00A3756B">
              <w:trPr>
                <w:trHeight w:val="285"/>
              </w:trPr>
              <w:tc>
                <w:tcPr>
                  <w:tcW w:w="1312"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49B5FA5D" w14:textId="6E0A698C" w:rsidR="00914033" w:rsidRPr="009D0443" w:rsidRDefault="00DA6D70" w:rsidP="00914033">
                  <w:pPr>
                    <w:jc w:val="left"/>
                    <w:rPr>
                      <w:sz w:val="22"/>
                      <w:szCs w:val="22"/>
                      <w:highlight w:val="yellow"/>
                    </w:rPr>
                  </w:pPr>
                  <w:r>
                    <w:rPr>
                      <w:sz w:val="22"/>
                      <w:szCs w:val="22"/>
                    </w:rPr>
                    <w:t>Intellectual Property</w:t>
                  </w:r>
                </w:p>
              </w:tc>
              <w:tc>
                <w:tcPr>
                  <w:tcW w:w="1521"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15" w:type="dxa"/>
                    <w:left w:w="15" w:type="dxa"/>
                    <w:bottom w:w="15" w:type="dxa"/>
                    <w:right w:w="15" w:type="dxa"/>
                  </w:tcMar>
                  <w:vAlign w:val="center"/>
                </w:tcPr>
                <w:p w14:paraId="6A160FCE" w14:textId="77777777" w:rsidR="00914033" w:rsidRPr="009D0443" w:rsidRDefault="00914033" w:rsidP="00914033">
                  <w:pPr>
                    <w:jc w:val="left"/>
                    <w:rPr>
                      <w:rFonts w:eastAsia="Microsoft YaHei"/>
                      <w:b/>
                      <w:bCs/>
                      <w:sz w:val="22"/>
                      <w:szCs w:val="22"/>
                    </w:rPr>
                  </w:pPr>
                  <w:r w:rsidRPr="009D0443">
                    <w:rPr>
                      <w:rFonts w:eastAsia="Microsoft YaHei"/>
                      <w:b/>
                      <w:bCs/>
                      <w:sz w:val="22"/>
                      <w:szCs w:val="22"/>
                    </w:rPr>
                    <w:t>Intellectual Property Team</w:t>
                  </w:r>
                </w:p>
                <w:p w14:paraId="1D2AD7F8" w14:textId="77777777" w:rsidR="00914033" w:rsidRPr="009D0443" w:rsidRDefault="00914033" w:rsidP="00914033">
                  <w:pPr>
                    <w:jc w:val="left"/>
                    <w:rPr>
                      <w:rFonts w:eastAsia="Microsoft YaHei"/>
                      <w:sz w:val="22"/>
                      <w:szCs w:val="22"/>
                    </w:rPr>
                  </w:pPr>
                  <w:r w:rsidRPr="009D0443">
                    <w:rPr>
                      <w:rFonts w:eastAsia="Microsoft YaHei"/>
                      <w:sz w:val="22"/>
                      <w:szCs w:val="22"/>
                    </w:rPr>
                    <w:t>Dr. Karman LEUNG,</w:t>
                  </w:r>
                </w:p>
                <w:p w14:paraId="6552A7FC" w14:textId="1153A76A" w:rsidR="00914033" w:rsidRPr="009D0443" w:rsidRDefault="00914033" w:rsidP="00914033">
                  <w:pPr>
                    <w:jc w:val="left"/>
                    <w:rPr>
                      <w:rFonts w:eastAsia="Microsoft YaHei"/>
                      <w:sz w:val="22"/>
                      <w:szCs w:val="22"/>
                    </w:rPr>
                  </w:pPr>
                  <w:r w:rsidRPr="009D0443">
                    <w:rPr>
                      <w:rFonts w:eastAsia="Microsoft YaHei"/>
                      <w:sz w:val="22"/>
                      <w:szCs w:val="22"/>
                    </w:rPr>
                    <w:t>Head (Intellectual Property Management)</w:t>
                  </w:r>
                </w:p>
              </w:tc>
              <w:tc>
                <w:tcPr>
                  <w:tcW w:w="516"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15" w:type="dxa"/>
                    <w:left w:w="15" w:type="dxa"/>
                    <w:bottom w:w="15" w:type="dxa"/>
                    <w:right w:w="15" w:type="dxa"/>
                  </w:tcMar>
                </w:tcPr>
                <w:p w14:paraId="4A6AE5DB" w14:textId="77777777" w:rsidR="00914033" w:rsidRPr="009D0443" w:rsidRDefault="00914033" w:rsidP="00914033">
                  <w:pPr>
                    <w:jc w:val="left"/>
                    <w:rPr>
                      <w:rFonts w:eastAsia="Microsoft YaHei"/>
                      <w:sz w:val="22"/>
                      <w:szCs w:val="22"/>
                    </w:rPr>
                  </w:pPr>
                </w:p>
                <w:p w14:paraId="2F036576" w14:textId="737FC3E2" w:rsidR="00914033" w:rsidRPr="009D0443" w:rsidRDefault="00914033" w:rsidP="00914033">
                  <w:pPr>
                    <w:jc w:val="left"/>
                    <w:rPr>
                      <w:rFonts w:eastAsia="Microsoft YaHei"/>
                      <w:sz w:val="22"/>
                      <w:szCs w:val="22"/>
                    </w:rPr>
                  </w:pPr>
                  <w:r w:rsidRPr="009D0443">
                    <w:rPr>
                      <w:rFonts w:eastAsia="Microsoft YaHei"/>
                      <w:sz w:val="22"/>
                      <w:szCs w:val="22"/>
                    </w:rPr>
                    <w:t>2358 5899</w:t>
                  </w:r>
                </w:p>
              </w:tc>
              <w:tc>
                <w:tcPr>
                  <w:tcW w:w="914" w:type="pct"/>
                  <w:tcBorders>
                    <w:top w:val="single" w:sz="4" w:space="0" w:color="auto"/>
                    <w:left w:val="nil"/>
                    <w:bottom w:val="single" w:sz="4" w:space="0" w:color="auto"/>
                    <w:right w:val="single" w:sz="6" w:space="0" w:color="000000" w:themeColor="text1"/>
                  </w:tcBorders>
                  <w:shd w:val="clear" w:color="auto" w:fill="FFFFFF" w:themeFill="background1"/>
                </w:tcPr>
                <w:p w14:paraId="186B748E" w14:textId="77777777" w:rsidR="00914033" w:rsidRPr="009D0443" w:rsidRDefault="00914033" w:rsidP="00914033">
                  <w:pPr>
                    <w:jc w:val="left"/>
                    <w:rPr>
                      <w:rFonts w:eastAsia="Microsoft YaHei"/>
                      <w:sz w:val="22"/>
                      <w:szCs w:val="22"/>
                    </w:rPr>
                  </w:pPr>
                </w:p>
                <w:p w14:paraId="30581D76" w14:textId="53941F83" w:rsidR="00914033" w:rsidRPr="009D0443" w:rsidRDefault="00914033" w:rsidP="00914033">
                  <w:pPr>
                    <w:jc w:val="left"/>
                    <w:rPr>
                      <w:rFonts w:eastAsia="Microsoft YaHei"/>
                      <w:sz w:val="22"/>
                      <w:szCs w:val="22"/>
                    </w:rPr>
                  </w:pPr>
                  <w:r w:rsidRPr="009D0443">
                    <w:rPr>
                      <w:rFonts w:eastAsia="Microsoft YaHei"/>
                      <w:sz w:val="22"/>
                      <w:szCs w:val="22"/>
                    </w:rPr>
                    <w:t>karmanleung@ust.hk</w:t>
                  </w:r>
                </w:p>
              </w:tc>
              <w:tc>
                <w:tcPr>
                  <w:tcW w:w="720" w:type="pct"/>
                  <w:shd w:val="clear" w:color="auto" w:fill="FFFFFF" w:themeFill="background1"/>
                  <w:tcMar>
                    <w:top w:w="15" w:type="dxa"/>
                    <w:left w:w="15" w:type="dxa"/>
                    <w:bottom w:w="15" w:type="dxa"/>
                    <w:right w:w="15" w:type="dxa"/>
                  </w:tcMar>
                  <w:vAlign w:val="center"/>
                </w:tcPr>
                <w:p w14:paraId="3F6EF72F" w14:textId="77777777" w:rsidR="00914033" w:rsidRPr="009D0443" w:rsidRDefault="00914033" w:rsidP="00914033">
                  <w:pPr>
                    <w:rPr>
                      <w:rFonts w:eastAsia="Microsoft YaHei"/>
                      <w:sz w:val="22"/>
                      <w:szCs w:val="22"/>
                    </w:rPr>
                  </w:pPr>
                </w:p>
              </w:tc>
              <w:tc>
                <w:tcPr>
                  <w:tcW w:w="17" w:type="pct"/>
                  <w:gridSpan w:val="2"/>
                  <w:shd w:val="clear" w:color="auto" w:fill="FFFFFF" w:themeFill="background1"/>
                  <w:tcMar>
                    <w:top w:w="15" w:type="dxa"/>
                    <w:left w:w="15" w:type="dxa"/>
                    <w:bottom w:w="15" w:type="dxa"/>
                    <w:right w:w="15" w:type="dxa"/>
                  </w:tcMar>
                  <w:vAlign w:val="center"/>
                </w:tcPr>
                <w:p w14:paraId="1F0D8C36" w14:textId="77777777" w:rsidR="00914033" w:rsidRPr="009D0443" w:rsidRDefault="00914033" w:rsidP="00914033">
                  <w:pPr>
                    <w:rPr>
                      <w:sz w:val="22"/>
                      <w:szCs w:val="22"/>
                    </w:rPr>
                  </w:pPr>
                </w:p>
              </w:tc>
            </w:tr>
            <w:tr w:rsidR="00914033" w:rsidRPr="009D0443" w14:paraId="058C806C" w14:textId="77777777" w:rsidTr="00A3756B">
              <w:trPr>
                <w:gridAfter w:val="1"/>
                <w:wAfter w:w="10" w:type="pct"/>
                <w:trHeight w:val="403"/>
              </w:trPr>
              <w:tc>
                <w:tcPr>
                  <w:tcW w:w="1312" w:type="pct"/>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tcPr>
                <w:p w14:paraId="63952D50" w14:textId="5BED05AB" w:rsidR="00914033" w:rsidRPr="009D0443" w:rsidRDefault="00914033" w:rsidP="00914033">
                  <w:pPr>
                    <w:jc w:val="left"/>
                    <w:rPr>
                      <w:rFonts w:eastAsia="Microsoft YaHei"/>
                      <w:sz w:val="22"/>
                      <w:szCs w:val="22"/>
                      <w:highlight w:val="yellow"/>
                    </w:rPr>
                  </w:pPr>
                  <w:r w:rsidRPr="009D0443">
                    <w:rPr>
                      <w:rFonts w:eastAsia="Microsoft YaHei"/>
                      <w:sz w:val="22"/>
                      <w:szCs w:val="22"/>
                    </w:rPr>
                    <w:t>Administrative procedures and operation</w:t>
                  </w:r>
                </w:p>
              </w:tc>
              <w:tc>
                <w:tcPr>
                  <w:tcW w:w="1521" w:type="pct"/>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tcMar>
                    <w:top w:w="15" w:type="dxa"/>
                    <w:left w:w="15" w:type="dxa"/>
                    <w:bottom w:w="15" w:type="dxa"/>
                    <w:right w:w="15" w:type="dxa"/>
                  </w:tcMar>
                  <w:vAlign w:val="center"/>
                </w:tcPr>
                <w:p w14:paraId="27F6B08F" w14:textId="5D8C283A" w:rsidR="00914033" w:rsidRPr="009D0443" w:rsidRDefault="00914033" w:rsidP="00914033">
                  <w:pPr>
                    <w:jc w:val="left"/>
                    <w:rPr>
                      <w:rFonts w:eastAsia="Microsoft YaHei"/>
                      <w:b/>
                      <w:bCs/>
                      <w:sz w:val="22"/>
                      <w:szCs w:val="22"/>
                    </w:rPr>
                  </w:pPr>
                  <w:r w:rsidRPr="009D0443">
                    <w:rPr>
                      <w:rFonts w:eastAsia="Microsoft YaHei"/>
                      <w:b/>
                      <w:bCs/>
                      <w:sz w:val="22"/>
                      <w:szCs w:val="22"/>
                    </w:rPr>
                    <w:t>Translational Project Team</w:t>
                  </w:r>
                </w:p>
                <w:p w14:paraId="1DA1ACCB" w14:textId="77777777" w:rsidR="00914033" w:rsidRPr="009D0443" w:rsidRDefault="00914033" w:rsidP="00914033">
                  <w:pPr>
                    <w:jc w:val="left"/>
                    <w:rPr>
                      <w:rFonts w:eastAsia="Microsoft YaHei"/>
                      <w:sz w:val="22"/>
                      <w:szCs w:val="22"/>
                    </w:rPr>
                  </w:pPr>
                  <w:r w:rsidRPr="009D0443">
                    <w:rPr>
                      <w:rFonts w:eastAsia="Microsoft YaHei"/>
                      <w:sz w:val="22"/>
                      <w:szCs w:val="22"/>
                    </w:rPr>
                    <w:t>Mr. Joshua LEUNG,</w:t>
                  </w:r>
                </w:p>
                <w:p w14:paraId="7FBB040C" w14:textId="11D7C4B2" w:rsidR="00914033" w:rsidRPr="009D0443" w:rsidRDefault="00914033" w:rsidP="00914033">
                  <w:pPr>
                    <w:jc w:val="left"/>
                    <w:rPr>
                      <w:rFonts w:eastAsia="Microsoft YaHei"/>
                      <w:sz w:val="22"/>
                      <w:szCs w:val="22"/>
                    </w:rPr>
                  </w:pPr>
                  <w:r w:rsidRPr="009D0443">
                    <w:rPr>
                      <w:rFonts w:eastAsia="Microsoft YaHei"/>
                      <w:sz w:val="22"/>
                      <w:szCs w:val="22"/>
                    </w:rPr>
                    <w:t>Head of Translational Project Team</w:t>
                  </w:r>
                </w:p>
              </w:tc>
              <w:tc>
                <w:tcPr>
                  <w:tcW w:w="516" w:type="pct"/>
                  <w:tcBorders>
                    <w:top w:val="nil"/>
                    <w:left w:val="nil"/>
                    <w:bottom w:val="single" w:sz="6" w:space="0" w:color="000000" w:themeColor="text1"/>
                    <w:right w:val="single" w:sz="4" w:space="0" w:color="auto"/>
                  </w:tcBorders>
                  <w:shd w:val="clear" w:color="auto" w:fill="FFFFFF" w:themeFill="background1"/>
                  <w:tcMar>
                    <w:top w:w="15" w:type="dxa"/>
                    <w:left w:w="15" w:type="dxa"/>
                    <w:bottom w:w="15" w:type="dxa"/>
                    <w:right w:w="15" w:type="dxa"/>
                  </w:tcMar>
                </w:tcPr>
                <w:p w14:paraId="34C318B0" w14:textId="77777777" w:rsidR="00914033" w:rsidRPr="009D0443" w:rsidRDefault="00914033" w:rsidP="00914033">
                  <w:pPr>
                    <w:widowControl/>
                    <w:jc w:val="left"/>
                    <w:rPr>
                      <w:rStyle w:val="text-nowrap"/>
                      <w:color w:val="212529"/>
                      <w:sz w:val="22"/>
                      <w:szCs w:val="22"/>
                    </w:rPr>
                  </w:pPr>
                </w:p>
                <w:p w14:paraId="3E4979F1" w14:textId="033C20CD" w:rsidR="00914033" w:rsidRPr="009D0443" w:rsidRDefault="00914033" w:rsidP="00914033">
                  <w:pPr>
                    <w:widowControl/>
                    <w:jc w:val="left"/>
                    <w:rPr>
                      <w:color w:val="212529"/>
                      <w:kern w:val="0"/>
                      <w:sz w:val="22"/>
                      <w:szCs w:val="22"/>
                    </w:rPr>
                  </w:pPr>
                  <w:r w:rsidRPr="009D0443">
                    <w:rPr>
                      <w:rStyle w:val="text-nowrap"/>
                      <w:color w:val="212529"/>
                      <w:sz w:val="22"/>
                      <w:szCs w:val="22"/>
                    </w:rPr>
                    <w:t>2358 6164</w:t>
                  </w:r>
                </w:p>
                <w:p w14:paraId="4497455B" w14:textId="4C493F1C" w:rsidR="00914033" w:rsidRPr="009D0443" w:rsidRDefault="00914033" w:rsidP="00914033">
                  <w:pPr>
                    <w:jc w:val="left"/>
                    <w:rPr>
                      <w:rFonts w:eastAsia="Microsoft YaHei"/>
                      <w:sz w:val="22"/>
                      <w:szCs w:val="22"/>
                    </w:rPr>
                  </w:pPr>
                </w:p>
              </w:tc>
              <w:tc>
                <w:tcPr>
                  <w:tcW w:w="91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D4441D2" w14:textId="77777777" w:rsidR="00914033" w:rsidRPr="009D0443" w:rsidRDefault="00914033" w:rsidP="00914033">
                  <w:pPr>
                    <w:widowControl/>
                    <w:jc w:val="left"/>
                    <w:rPr>
                      <w:color w:val="212529"/>
                      <w:sz w:val="22"/>
                      <w:szCs w:val="22"/>
                    </w:rPr>
                  </w:pPr>
                </w:p>
                <w:p w14:paraId="7A4C9DC7" w14:textId="4F716BE0" w:rsidR="00914033" w:rsidRPr="009D0443" w:rsidRDefault="00914033" w:rsidP="00914033">
                  <w:pPr>
                    <w:widowControl/>
                    <w:jc w:val="left"/>
                    <w:rPr>
                      <w:color w:val="212529"/>
                      <w:kern w:val="0"/>
                      <w:sz w:val="22"/>
                      <w:szCs w:val="22"/>
                    </w:rPr>
                  </w:pPr>
                  <w:r w:rsidRPr="009D0443">
                    <w:rPr>
                      <w:color w:val="212529"/>
                      <w:sz w:val="22"/>
                      <w:szCs w:val="22"/>
                    </w:rPr>
                    <w:t>joshua.leung@ust.hk</w:t>
                  </w:r>
                </w:p>
              </w:tc>
              <w:tc>
                <w:tcPr>
                  <w:tcW w:w="720" w:type="pct"/>
                  <w:tcBorders>
                    <w:left w:val="single" w:sz="4" w:space="0" w:color="auto"/>
                  </w:tcBorders>
                  <w:shd w:val="clear" w:color="auto" w:fill="FFFFFF" w:themeFill="background1"/>
                  <w:vAlign w:val="center"/>
                  <w:hideMark/>
                </w:tcPr>
                <w:p w14:paraId="684DE6CF" w14:textId="77777777" w:rsidR="00914033" w:rsidRPr="009D0443" w:rsidRDefault="00914033" w:rsidP="00914033">
                  <w:pPr>
                    <w:rPr>
                      <w:sz w:val="22"/>
                      <w:szCs w:val="22"/>
                    </w:rPr>
                  </w:pPr>
                </w:p>
              </w:tc>
              <w:tc>
                <w:tcPr>
                  <w:tcW w:w="7" w:type="pct"/>
                  <w:shd w:val="clear" w:color="auto" w:fill="FFFFFF" w:themeFill="background1"/>
                  <w:vAlign w:val="center"/>
                  <w:hideMark/>
                </w:tcPr>
                <w:p w14:paraId="0F9C756F" w14:textId="77777777" w:rsidR="00914033" w:rsidRPr="009D0443" w:rsidRDefault="00914033" w:rsidP="00914033">
                  <w:pPr>
                    <w:rPr>
                      <w:sz w:val="22"/>
                      <w:szCs w:val="22"/>
                    </w:rPr>
                  </w:pPr>
                </w:p>
              </w:tc>
            </w:tr>
          </w:tbl>
          <w:p w14:paraId="354B17CB" w14:textId="236212A8" w:rsidR="00C9537E" w:rsidRPr="009D0443" w:rsidRDefault="00C9537E" w:rsidP="006A3408">
            <w:pPr>
              <w:rPr>
                <w:rFonts w:eastAsia="SimSun"/>
                <w:szCs w:val="26"/>
                <w:lang w:val="en-HK" w:eastAsia="zh-CN"/>
              </w:rPr>
            </w:pPr>
          </w:p>
        </w:tc>
      </w:tr>
    </w:tbl>
    <w:p w14:paraId="7AE17B46" w14:textId="2A82B72B" w:rsidR="0052307E" w:rsidRDefault="006D0944" w:rsidP="00946351">
      <w:pPr>
        <w:widowControl/>
        <w:jc w:val="left"/>
        <w:rPr>
          <w:rFonts w:eastAsia="SimSun"/>
          <w:b/>
          <w:szCs w:val="26"/>
          <w:u w:val="single"/>
          <w:lang w:val="en-GB" w:eastAsia="zh-CN"/>
        </w:rPr>
      </w:pPr>
      <w:r w:rsidRPr="008C73AA">
        <w:rPr>
          <w:rFonts w:eastAsia="SimSun"/>
          <w:b/>
          <w:szCs w:val="26"/>
          <w:u w:val="single"/>
          <w:lang w:val="en-GB" w:eastAsia="zh-CN"/>
        </w:rPr>
        <w:lastRenderedPageBreak/>
        <w:t>S</w:t>
      </w:r>
      <w:r w:rsidR="00EC4C6C" w:rsidRPr="008C73AA">
        <w:rPr>
          <w:rFonts w:eastAsia="SimSun"/>
          <w:b/>
          <w:szCs w:val="26"/>
          <w:u w:val="single"/>
          <w:lang w:val="en-GB" w:eastAsia="zh-CN"/>
        </w:rPr>
        <w:t>ECTION</w:t>
      </w:r>
      <w:r w:rsidRPr="008C73AA">
        <w:rPr>
          <w:rFonts w:eastAsia="SimSun"/>
          <w:b/>
          <w:szCs w:val="26"/>
          <w:u w:val="single"/>
          <w:lang w:val="en-GB" w:eastAsia="zh-CN"/>
        </w:rPr>
        <w:t xml:space="preserve"> A</w:t>
      </w:r>
      <w:r w:rsidR="00526475" w:rsidRPr="008C73AA">
        <w:rPr>
          <w:rFonts w:eastAsia="SimSun"/>
          <w:b/>
          <w:szCs w:val="26"/>
          <w:u w:val="single"/>
          <w:lang w:val="en-GB" w:eastAsia="zh-CN"/>
        </w:rPr>
        <w:t xml:space="preserve">: </w:t>
      </w:r>
      <w:r w:rsidR="00FA6A73">
        <w:rPr>
          <w:rFonts w:eastAsia="SimSun"/>
          <w:b/>
          <w:szCs w:val="26"/>
          <w:u w:val="single"/>
          <w:lang w:val="en-GB" w:eastAsia="zh-CN"/>
        </w:rPr>
        <w:t>General Information of the Proposal and the Team</w:t>
      </w:r>
    </w:p>
    <w:p w14:paraId="66582010" w14:textId="4BFC81A7" w:rsidR="0008629F" w:rsidRDefault="0008629F" w:rsidP="003359D1">
      <w:pPr>
        <w:pStyle w:val="ListParagraph"/>
        <w:keepNext/>
        <w:widowControl/>
        <w:snapToGrid w:val="0"/>
        <w:spacing w:after="240"/>
        <w:ind w:leftChars="0" w:left="0"/>
        <w:rPr>
          <w:rFonts w:eastAsia="SimSun"/>
          <w:i/>
          <w:sz w:val="24"/>
          <w:lang w:val="en-GB" w:eastAsia="zh-CN"/>
        </w:rPr>
      </w:pPr>
      <w:r w:rsidRPr="008C73AA">
        <w:rPr>
          <w:rFonts w:eastAsia="SimSun"/>
          <w:i/>
          <w:sz w:val="24"/>
          <w:lang w:val="en-GB" w:eastAsia="zh-CN"/>
        </w:rPr>
        <w:t xml:space="preserve">(To be completed by the </w:t>
      </w:r>
      <w:r w:rsidR="00AF313D">
        <w:rPr>
          <w:rFonts w:eastAsia="SimSun"/>
          <w:i/>
          <w:sz w:val="24"/>
          <w:lang w:val="en-GB" w:eastAsia="zh-CN"/>
        </w:rPr>
        <w:t>PI</w:t>
      </w:r>
      <w:r w:rsidR="00A25288" w:rsidRPr="00A25288">
        <w:rPr>
          <w:rFonts w:eastAsia="SimSun"/>
          <w:i/>
          <w:sz w:val="24"/>
          <w:lang w:val="en-GB" w:eastAsia="zh-CN"/>
        </w:rPr>
        <w:t xml:space="preserve"> </w:t>
      </w:r>
      <w:r w:rsidR="00A25288" w:rsidRPr="008C73AA">
        <w:rPr>
          <w:rFonts w:eastAsia="SimSun"/>
          <w:i/>
          <w:sz w:val="24"/>
          <w:lang w:val="en-GB" w:eastAsia="zh-CN"/>
        </w:rPr>
        <w:t xml:space="preserve">of the applicant </w:t>
      </w:r>
      <w:r w:rsidR="00A25288">
        <w:rPr>
          <w:rFonts w:eastAsia="SimSun" w:hint="eastAsia"/>
          <w:i/>
          <w:sz w:val="24"/>
          <w:lang w:val="en-GB" w:eastAsia="zh-CN"/>
        </w:rPr>
        <w:t>team</w:t>
      </w:r>
      <w:r w:rsidRPr="008C73AA">
        <w:rPr>
          <w:rFonts w:eastAsia="SimSun"/>
          <w:i/>
          <w:sz w:val="24"/>
          <w:lang w:val="en-GB" w:eastAsia="zh-CN"/>
        </w:rPr>
        <w:t>)</w:t>
      </w:r>
    </w:p>
    <w:tbl>
      <w:tblPr>
        <w:tblW w:w="9052" w:type="dxa"/>
        <w:tblLook w:val="0400" w:firstRow="0" w:lastRow="0" w:firstColumn="0" w:lastColumn="0" w:noHBand="0" w:noVBand="1"/>
        <w:tblCaption w:val="section_a"/>
      </w:tblPr>
      <w:tblGrid>
        <w:gridCol w:w="3188"/>
        <w:gridCol w:w="5864"/>
      </w:tblGrid>
      <w:tr w:rsidR="00FA6A73" w:rsidRPr="00E2343F" w14:paraId="46D74D68" w14:textId="77777777" w:rsidTr="00F01F30">
        <w:trPr>
          <w:cantSplit/>
          <w:trHeight w:val="815"/>
        </w:trPr>
        <w:tc>
          <w:tcPr>
            <w:tcW w:w="3188" w:type="dxa"/>
            <w:vAlign w:val="bottom"/>
          </w:tcPr>
          <w:p w14:paraId="05C3E941" w14:textId="593D1AEA" w:rsidR="00FA6A73" w:rsidRPr="008C73AA" w:rsidRDefault="00FA6A73" w:rsidP="00F27161">
            <w:pPr>
              <w:pStyle w:val="ListParagraph"/>
              <w:widowControl/>
              <w:tabs>
                <w:tab w:val="right" w:pos="5137"/>
              </w:tabs>
              <w:overflowPunct w:val="0"/>
              <w:snapToGrid w:val="0"/>
              <w:spacing w:before="240"/>
              <w:ind w:leftChars="0" w:left="0"/>
              <w:jc w:val="left"/>
              <w:rPr>
                <w:rFonts w:eastAsia="SimSun"/>
                <w:sz w:val="24"/>
                <w:lang w:val="en-GB" w:eastAsia="zh-CN"/>
              </w:rPr>
            </w:pPr>
            <w:r w:rsidRPr="008C73AA">
              <w:rPr>
                <w:sz w:val="24"/>
                <w:lang w:val="en-GB"/>
              </w:rPr>
              <w:t xml:space="preserve">Name of </w:t>
            </w:r>
            <w:r>
              <w:rPr>
                <w:sz w:val="24"/>
                <w:lang w:val="en-GB"/>
              </w:rPr>
              <w:t>Project</w:t>
            </w:r>
            <w:r w:rsidR="00E673A7">
              <w:rPr>
                <w:sz w:val="24"/>
                <w:lang w:val="en-GB"/>
              </w:rPr>
              <w:t>*</w:t>
            </w:r>
            <w:r>
              <w:rPr>
                <w:sz w:val="24"/>
                <w:lang w:val="en-GB"/>
              </w:rPr>
              <w:t xml:space="preserve"> </w:t>
            </w:r>
            <w:r>
              <w:rPr>
                <w:sz w:val="24"/>
                <w:lang w:val="en-GB"/>
              </w:rPr>
              <w:br/>
            </w:r>
            <w:r w:rsidRPr="008C73AA">
              <w:rPr>
                <w:rFonts w:eastAsia="SimSun"/>
                <w:sz w:val="24"/>
                <w:lang w:val="en-GB" w:eastAsia="zh-CN"/>
              </w:rPr>
              <w:t>(</w:t>
            </w:r>
            <w:r w:rsidRPr="008C73AA">
              <w:rPr>
                <w:sz w:val="24"/>
                <w:lang w:val="en-GB"/>
              </w:rPr>
              <w:t>i</w:t>
            </w:r>
            <w:r w:rsidRPr="008C73AA">
              <w:rPr>
                <w:rFonts w:eastAsia="SimSun"/>
                <w:sz w:val="24"/>
                <w:lang w:val="en-GB" w:eastAsia="zh-CN"/>
              </w:rPr>
              <w:t>n English)</w:t>
            </w:r>
            <w:r>
              <w:rPr>
                <w:rFonts w:eastAsia="SimSun"/>
                <w:sz w:val="24"/>
                <w:lang w:val="en-GB" w:eastAsia="zh-CN"/>
              </w:rPr>
              <w:t>:</w:t>
            </w:r>
          </w:p>
        </w:tc>
        <w:tc>
          <w:tcPr>
            <w:tcW w:w="5864" w:type="dxa"/>
            <w:tcBorders>
              <w:bottom w:val="single" w:sz="4" w:space="0" w:color="auto"/>
            </w:tcBorders>
            <w:vAlign w:val="bottom"/>
          </w:tcPr>
          <w:p w14:paraId="47D80F7F" w14:textId="77777777" w:rsidR="00FA6A73" w:rsidRPr="00E2343F" w:rsidRDefault="00FA6A73" w:rsidP="00F27161">
            <w:pPr>
              <w:pStyle w:val="ListParagraph"/>
              <w:widowControl/>
              <w:overflowPunct w:val="0"/>
              <w:snapToGrid w:val="0"/>
              <w:spacing w:before="240"/>
              <w:ind w:leftChars="0" w:left="0"/>
              <w:rPr>
                <w:rFonts w:eastAsia="DFKai-SB"/>
                <w:sz w:val="20"/>
                <w:szCs w:val="20"/>
                <w:lang w:val="en-GB"/>
              </w:rPr>
            </w:pPr>
          </w:p>
        </w:tc>
      </w:tr>
      <w:tr w:rsidR="00190FCF" w:rsidRPr="008C73AA" w14:paraId="1B87C3C7" w14:textId="77777777" w:rsidTr="00190FCF">
        <w:trPr>
          <w:cantSplit/>
          <w:trHeight w:val="800"/>
        </w:trPr>
        <w:tc>
          <w:tcPr>
            <w:tcW w:w="3188" w:type="dxa"/>
            <w:vAlign w:val="bottom"/>
          </w:tcPr>
          <w:p w14:paraId="4CC1798E" w14:textId="4AEEBAF4" w:rsidR="00FA6A73" w:rsidRPr="008C73AA" w:rsidRDefault="00FA6A73" w:rsidP="00F27161">
            <w:pPr>
              <w:pStyle w:val="ListParagraph"/>
              <w:widowControl/>
              <w:overflowPunct w:val="0"/>
              <w:snapToGrid w:val="0"/>
              <w:spacing w:before="240"/>
              <w:ind w:leftChars="0" w:left="0"/>
              <w:jc w:val="left"/>
              <w:rPr>
                <w:rFonts w:eastAsia="SimSun"/>
                <w:sz w:val="24"/>
                <w:lang w:val="en-GB" w:eastAsia="zh-CN"/>
              </w:rPr>
            </w:pPr>
            <w:r w:rsidRPr="008C73AA">
              <w:rPr>
                <w:sz w:val="24"/>
                <w:lang w:val="en-GB"/>
              </w:rPr>
              <w:t xml:space="preserve">Name of </w:t>
            </w:r>
            <w:r>
              <w:rPr>
                <w:sz w:val="24"/>
                <w:lang w:val="en-GB"/>
              </w:rPr>
              <w:t>Project</w:t>
            </w:r>
            <w:r>
              <w:rPr>
                <w:sz w:val="24"/>
                <w:lang w:val="en-GB"/>
              </w:rPr>
              <w:br/>
            </w:r>
            <w:r w:rsidRPr="008C73AA">
              <w:rPr>
                <w:rFonts w:eastAsia="SimSun"/>
                <w:sz w:val="24"/>
                <w:lang w:val="en-GB" w:eastAsia="zh-CN"/>
              </w:rPr>
              <w:t>(</w:t>
            </w:r>
            <w:r w:rsidRPr="008C73AA">
              <w:rPr>
                <w:sz w:val="24"/>
                <w:lang w:val="en-GB"/>
              </w:rPr>
              <w:t>i</w:t>
            </w:r>
            <w:r w:rsidRPr="008C73AA">
              <w:rPr>
                <w:rFonts w:eastAsia="SimSun"/>
                <w:sz w:val="24"/>
                <w:lang w:val="en-GB" w:eastAsia="zh-CN"/>
              </w:rPr>
              <w:t>n Chinese)</w:t>
            </w:r>
            <w:r>
              <w:rPr>
                <w:rFonts w:eastAsia="SimSun"/>
                <w:sz w:val="24"/>
                <w:lang w:val="en-GB" w:eastAsia="zh-CN"/>
              </w:rPr>
              <w:t>:</w:t>
            </w:r>
          </w:p>
        </w:tc>
        <w:tc>
          <w:tcPr>
            <w:tcW w:w="5864" w:type="dxa"/>
            <w:tcBorders>
              <w:top w:val="single" w:sz="4" w:space="0" w:color="auto"/>
              <w:bottom w:val="single" w:sz="4" w:space="0" w:color="auto"/>
            </w:tcBorders>
            <w:vAlign w:val="bottom"/>
          </w:tcPr>
          <w:p w14:paraId="35611035" w14:textId="77777777" w:rsidR="00FA6A73" w:rsidRPr="008C73AA" w:rsidRDefault="00FA6A73" w:rsidP="00F27161">
            <w:pPr>
              <w:pStyle w:val="ListParagraph"/>
              <w:widowControl/>
              <w:overflowPunct w:val="0"/>
              <w:snapToGrid w:val="0"/>
              <w:spacing w:before="240"/>
              <w:ind w:leftChars="0" w:left="0"/>
              <w:rPr>
                <w:rFonts w:eastAsia="DFKai-SB"/>
                <w:sz w:val="20"/>
                <w:szCs w:val="20"/>
                <w:lang w:val="en-GB"/>
              </w:rPr>
            </w:pPr>
          </w:p>
        </w:tc>
      </w:tr>
      <w:tr w:rsidR="00067AED" w:rsidRPr="008C73AA" w14:paraId="165C82DF" w14:textId="77777777" w:rsidTr="00DD395A">
        <w:trPr>
          <w:cantSplit/>
          <w:trHeight w:val="800"/>
        </w:trPr>
        <w:tc>
          <w:tcPr>
            <w:tcW w:w="3188" w:type="dxa"/>
            <w:vAlign w:val="bottom"/>
          </w:tcPr>
          <w:p w14:paraId="133F9C38" w14:textId="5F964283" w:rsidR="00067AED" w:rsidRPr="009D0443" w:rsidRDefault="00067AED" w:rsidP="00F27161">
            <w:pPr>
              <w:pStyle w:val="ListParagraph"/>
              <w:widowControl/>
              <w:overflowPunct w:val="0"/>
              <w:snapToGrid w:val="0"/>
              <w:spacing w:before="240"/>
              <w:ind w:leftChars="0" w:left="0"/>
              <w:jc w:val="left"/>
              <w:rPr>
                <w:sz w:val="24"/>
                <w:lang w:val="en-GB"/>
              </w:rPr>
            </w:pPr>
            <w:proofErr w:type="gramStart"/>
            <w:r w:rsidRPr="009D0443">
              <w:rPr>
                <w:sz w:val="24"/>
                <w:lang w:val="en-GB"/>
              </w:rPr>
              <w:t>Preference:</w:t>
            </w:r>
            <w:r w:rsidR="00E673A7" w:rsidRPr="009D0443">
              <w:rPr>
                <w:sz w:val="24"/>
                <w:lang w:val="en-GB"/>
              </w:rPr>
              <w:t>*</w:t>
            </w:r>
            <w:proofErr w:type="gramEnd"/>
            <w:r w:rsidRPr="009D0443">
              <w:rPr>
                <w:sz w:val="24"/>
                <w:lang w:val="en-GB"/>
              </w:rPr>
              <w:t xml:space="preserve"> </w:t>
            </w:r>
          </w:p>
          <w:p w14:paraId="11A960D2" w14:textId="4625B7E5" w:rsidR="00067AED" w:rsidRPr="009D0443" w:rsidRDefault="00067AED" w:rsidP="00B01D23">
            <w:pPr>
              <w:pStyle w:val="ListParagraph"/>
              <w:widowControl/>
              <w:overflowPunct w:val="0"/>
              <w:snapToGrid w:val="0"/>
              <w:ind w:leftChars="0" w:left="0"/>
              <w:jc w:val="left"/>
              <w:rPr>
                <w:sz w:val="24"/>
                <w:lang w:val="en-GB"/>
              </w:rPr>
            </w:pPr>
            <w:r w:rsidRPr="009D0443">
              <w:rPr>
                <w:sz w:val="24"/>
                <w:lang w:val="en-GB"/>
              </w:rPr>
              <w:t xml:space="preserve">(please choose </w:t>
            </w:r>
            <w:r w:rsidR="00E40F59" w:rsidRPr="00B01D23">
              <w:rPr>
                <w:b/>
                <w:bCs/>
                <w:sz w:val="24"/>
                <w:lang w:val="en-GB"/>
              </w:rPr>
              <w:t>ONE</w:t>
            </w:r>
            <w:r w:rsidR="00E40F59" w:rsidRPr="009D0443">
              <w:rPr>
                <w:sz w:val="24"/>
                <w:lang w:val="en-GB"/>
              </w:rPr>
              <w:t xml:space="preserve"> </w:t>
            </w:r>
            <w:r w:rsidRPr="009D0443">
              <w:rPr>
                <w:sz w:val="24"/>
                <w:lang w:val="en-GB"/>
              </w:rPr>
              <w:t>only):</w:t>
            </w:r>
          </w:p>
        </w:tc>
        <w:tc>
          <w:tcPr>
            <w:tcW w:w="5864" w:type="dxa"/>
            <w:tcBorders>
              <w:top w:val="single" w:sz="4" w:space="0" w:color="auto"/>
            </w:tcBorders>
            <w:vAlign w:val="bottom"/>
          </w:tcPr>
          <w:p w14:paraId="29F425D7" w14:textId="60D4420B" w:rsidR="007E0C68" w:rsidRPr="00F01F30" w:rsidRDefault="00000000" w:rsidP="00F01F30">
            <w:pPr>
              <w:pStyle w:val="ListParagraph"/>
              <w:widowControl/>
              <w:overflowPunct w:val="0"/>
              <w:adjustRightInd w:val="0"/>
              <w:snapToGrid w:val="0"/>
              <w:spacing w:before="240" w:line="280" w:lineRule="exact"/>
              <w:ind w:leftChars="0" w:left="0"/>
              <w:rPr>
                <w:rFonts w:eastAsia="DFKai-SB"/>
                <w:sz w:val="24"/>
                <w:lang w:val="en-GB"/>
              </w:rPr>
            </w:pPr>
            <w:sdt>
              <w:sdtPr>
                <w:tag w:val="track_s"/>
                <w:id w:val="412436979"/>
                <w14:checkbox>
                  <w14:checked w14:val="0"/>
                  <w14:checkedState w14:val="2612" w14:font="MS Gothic"/>
                  <w14:uncheckedState w14:val="2610" w14:font="MS Gothic"/>
                </w14:checkbox>
              </w:sdtPr>
              <w:sdtContent>
                <w:r w:rsidR="00C5750E">
                  <w:rPr>
                    <w:rFonts w:ascii="MS Gothic" w:eastAsia="MS Gothic" w:hAnsi="MS Gothic" w:hint="eastAsia"/>
                  </w:rPr>
                  <w:t>☐</w:t>
                </w:r>
              </w:sdtContent>
            </w:sdt>
            <w:r w:rsidR="00067AED" w:rsidRPr="008F101B">
              <w:rPr>
                <w:rFonts w:eastAsia="DFKai-SB"/>
                <w:sz w:val="24"/>
                <w:lang w:val="en-GB"/>
              </w:rPr>
              <w:t xml:space="preserve"> </w:t>
            </w:r>
            <w:r w:rsidR="00067AED">
              <w:rPr>
                <w:rFonts w:eastAsia="DFKai-SB"/>
                <w:sz w:val="24"/>
                <w:lang w:val="en-GB"/>
              </w:rPr>
              <w:t xml:space="preserve">Startup Track   </w:t>
            </w:r>
            <w:sdt>
              <w:sdtPr>
                <w:tag w:val="track_t"/>
                <w:id w:val="1046648326"/>
                <w14:checkbox>
                  <w14:checked w14:val="0"/>
                  <w14:checkedState w14:val="2612" w14:font="MS Gothic"/>
                  <w14:uncheckedState w14:val="2610" w14:font="MS Gothic"/>
                </w14:checkbox>
              </w:sdtPr>
              <w:sdtContent>
                <w:r w:rsidR="00C5750E">
                  <w:rPr>
                    <w:rFonts w:ascii="MS Gothic" w:eastAsia="MS Gothic" w:hAnsi="MS Gothic" w:hint="eastAsia"/>
                  </w:rPr>
                  <w:t>☐</w:t>
                </w:r>
              </w:sdtContent>
            </w:sdt>
            <w:r w:rsidR="00067AED" w:rsidRPr="008F101B">
              <w:rPr>
                <w:rFonts w:eastAsia="DFKai-SB"/>
                <w:sz w:val="24"/>
                <w:lang w:val="en-GB"/>
              </w:rPr>
              <w:t xml:space="preserve"> </w:t>
            </w:r>
            <w:r w:rsidR="00067AED">
              <w:rPr>
                <w:rFonts w:eastAsia="DFKai-SB"/>
                <w:sz w:val="24"/>
                <w:lang w:val="en-GB"/>
              </w:rPr>
              <w:t>Technology Transfer Track</w:t>
            </w:r>
          </w:p>
        </w:tc>
      </w:tr>
      <w:tr w:rsidR="00FF2EB5" w:rsidRPr="008C73AA" w14:paraId="660DD3EC" w14:textId="77777777">
        <w:trPr>
          <w:cantSplit/>
          <w:trHeight w:val="1566"/>
        </w:trPr>
        <w:tc>
          <w:tcPr>
            <w:tcW w:w="3188" w:type="dxa"/>
            <w:vAlign w:val="center"/>
          </w:tcPr>
          <w:p w14:paraId="321A117A" w14:textId="4025714F" w:rsidR="00FF2EB5" w:rsidRPr="009D0443" w:rsidRDefault="00FF2EB5" w:rsidP="00B01D23">
            <w:pPr>
              <w:pStyle w:val="ListParagraph"/>
              <w:widowControl/>
              <w:overflowPunct w:val="0"/>
              <w:snapToGrid w:val="0"/>
              <w:ind w:leftChars="0" w:left="0"/>
              <w:jc w:val="left"/>
              <w:rPr>
                <w:sz w:val="24"/>
                <w:lang w:val="en-GB"/>
              </w:rPr>
            </w:pPr>
            <w:r w:rsidRPr="00DD395A">
              <w:rPr>
                <w:b/>
                <w:bCs/>
                <w:sz w:val="24"/>
                <w:lang w:val="en-GB"/>
              </w:rPr>
              <w:t>For Technology Transfer Track</w:t>
            </w:r>
            <w:r w:rsidRPr="009D0443">
              <w:rPr>
                <w:sz w:val="24"/>
                <w:lang w:val="en-GB"/>
              </w:rPr>
              <w:t xml:space="preserve">, please </w:t>
            </w:r>
            <w:proofErr w:type="gramStart"/>
            <w:r w:rsidRPr="009D0443">
              <w:rPr>
                <w:sz w:val="24"/>
                <w:lang w:val="en-GB"/>
              </w:rPr>
              <w:t>indicate:*</w:t>
            </w:r>
            <w:proofErr w:type="gramEnd"/>
          </w:p>
        </w:tc>
        <w:tc>
          <w:tcPr>
            <w:tcW w:w="5864" w:type="dxa"/>
            <w:vAlign w:val="bottom"/>
          </w:tcPr>
          <w:p w14:paraId="2D1D31CA" w14:textId="77777777" w:rsidR="00FF2EB5" w:rsidRDefault="00FF2EB5">
            <w:pPr>
              <w:pStyle w:val="ListParagraph"/>
              <w:widowControl/>
              <w:overflowPunct w:val="0"/>
              <w:adjustRightInd w:val="0"/>
              <w:snapToGrid w:val="0"/>
              <w:spacing w:before="240"/>
              <w:ind w:leftChars="0" w:left="0"/>
              <w:rPr>
                <w:sz w:val="24"/>
                <w:lang w:val="en-GB"/>
              </w:rPr>
            </w:pPr>
            <w:r w:rsidRPr="00F01F30">
              <w:rPr>
                <w:sz w:val="24"/>
                <w:lang w:val="en-GB"/>
              </w:rPr>
              <w:t>Pilot demo of the IP generated from the project at HKUST campuses, and/or</w:t>
            </w:r>
            <w:r>
              <w:rPr>
                <w:sz w:val="24"/>
                <w:lang w:val="en-GB"/>
              </w:rPr>
              <w:t xml:space="preserve"> </w:t>
            </w:r>
            <w:r w:rsidRPr="00350F72">
              <w:rPr>
                <w:sz w:val="24"/>
                <w:lang w:val="en-GB"/>
              </w:rPr>
              <w:t>Exclusive/Non-Exclusive IP Licensing to</w:t>
            </w:r>
          </w:p>
          <w:p w14:paraId="540BDC43" w14:textId="77777777" w:rsidR="00FF2EB5" w:rsidRPr="00F01F30" w:rsidRDefault="00FF2EB5">
            <w:pPr>
              <w:pStyle w:val="ListParagraph"/>
              <w:widowControl/>
              <w:overflowPunct w:val="0"/>
              <w:adjustRightInd w:val="0"/>
              <w:snapToGrid w:val="0"/>
              <w:ind w:leftChars="0" w:left="0"/>
              <w:rPr>
                <w:sz w:val="24"/>
                <w:lang w:val="en-GB"/>
              </w:rPr>
            </w:pPr>
            <w:r>
              <w:rPr>
                <w:sz w:val="24"/>
                <w:u w:val="single"/>
                <w:lang w:val="en-GB"/>
              </w:rPr>
              <w:t xml:space="preserve"> </w:t>
            </w:r>
            <w:r w:rsidRPr="00DD395A">
              <w:rPr>
                <w:i/>
                <w:iCs/>
                <w:sz w:val="24"/>
                <w:u w:val="single"/>
                <w:lang w:val="en-GB"/>
              </w:rPr>
              <w:t>(</w:t>
            </w:r>
            <w:r>
              <w:rPr>
                <w:i/>
                <w:iCs/>
                <w:sz w:val="24"/>
                <w:u w:val="single"/>
                <w:lang w:val="en-GB"/>
              </w:rPr>
              <w:t xml:space="preserve">please indicate the </w:t>
            </w:r>
            <w:r w:rsidRPr="00DD395A">
              <w:rPr>
                <w:i/>
                <w:iCs/>
                <w:sz w:val="24"/>
                <w:u w:val="single"/>
                <w:lang w:val="en-GB"/>
              </w:rPr>
              <w:t xml:space="preserve">targeted field of industry/ licensees/ companies/ start-up that you would like to license the IP </w:t>
            </w:r>
            <w:proofErr w:type="gramStart"/>
            <w:r w:rsidRPr="00DD395A">
              <w:rPr>
                <w:i/>
                <w:iCs/>
                <w:sz w:val="24"/>
                <w:u w:val="single"/>
                <w:lang w:val="en-GB"/>
              </w:rPr>
              <w:t>to)</w:t>
            </w:r>
            <w:r>
              <w:rPr>
                <w:sz w:val="24"/>
                <w:u w:val="single"/>
                <w:lang w:val="en-GB"/>
              </w:rPr>
              <w:t xml:space="preserve">   </w:t>
            </w:r>
            <w:proofErr w:type="gramEnd"/>
            <w:r>
              <w:rPr>
                <w:sz w:val="24"/>
                <w:u w:val="single"/>
                <w:lang w:val="en-GB"/>
              </w:rPr>
              <w:t xml:space="preserve">   </w:t>
            </w:r>
          </w:p>
        </w:tc>
      </w:tr>
      <w:tr w:rsidR="00FF2EB5" w:rsidRPr="008C73AA" w14:paraId="01E7E6A4" w14:textId="77777777">
        <w:trPr>
          <w:cantSplit/>
          <w:trHeight w:val="455"/>
        </w:trPr>
        <w:tc>
          <w:tcPr>
            <w:tcW w:w="3188" w:type="dxa"/>
            <w:vAlign w:val="center"/>
          </w:tcPr>
          <w:p w14:paraId="3B87FFEB" w14:textId="77777777" w:rsidR="00FF2EB5" w:rsidRPr="00DD395A" w:rsidRDefault="00FF2EB5">
            <w:pPr>
              <w:pStyle w:val="ListParagraph"/>
              <w:widowControl/>
              <w:overflowPunct w:val="0"/>
              <w:snapToGrid w:val="0"/>
              <w:spacing w:before="240"/>
              <w:ind w:leftChars="0" w:left="0"/>
              <w:jc w:val="left"/>
              <w:rPr>
                <w:b/>
                <w:bCs/>
                <w:sz w:val="24"/>
                <w:lang w:val="en-GB"/>
              </w:rPr>
            </w:pPr>
          </w:p>
        </w:tc>
        <w:tc>
          <w:tcPr>
            <w:tcW w:w="5864" w:type="dxa"/>
            <w:tcBorders>
              <w:bottom w:val="single" w:sz="4" w:space="0" w:color="auto"/>
            </w:tcBorders>
            <w:vAlign w:val="bottom"/>
          </w:tcPr>
          <w:p w14:paraId="6B71A586" w14:textId="4DE32DD9" w:rsidR="00FF2EB5" w:rsidRPr="00F01F30" w:rsidRDefault="00FF2EB5">
            <w:pPr>
              <w:pStyle w:val="ListParagraph"/>
              <w:widowControl/>
              <w:overflowPunct w:val="0"/>
              <w:adjustRightInd w:val="0"/>
              <w:snapToGrid w:val="0"/>
              <w:spacing w:before="240" w:line="280" w:lineRule="exact"/>
              <w:ind w:leftChars="0" w:left="0"/>
              <w:rPr>
                <w:sz w:val="24"/>
                <w:lang w:val="en-GB"/>
              </w:rPr>
            </w:pPr>
          </w:p>
        </w:tc>
      </w:tr>
      <w:tr w:rsidR="00FF2EB5" w:rsidRPr="008C73AA" w14:paraId="12D22F3F" w14:textId="77777777" w:rsidTr="00B01D23">
        <w:trPr>
          <w:cantSplit/>
          <w:trHeight w:val="207"/>
        </w:trPr>
        <w:tc>
          <w:tcPr>
            <w:tcW w:w="3188" w:type="dxa"/>
            <w:vAlign w:val="center"/>
          </w:tcPr>
          <w:p w14:paraId="3887D6DA" w14:textId="77777777" w:rsidR="00FF2EB5" w:rsidRPr="00DD395A" w:rsidRDefault="00FF2EB5">
            <w:pPr>
              <w:pStyle w:val="ListParagraph"/>
              <w:widowControl/>
              <w:overflowPunct w:val="0"/>
              <w:snapToGrid w:val="0"/>
              <w:spacing w:before="240"/>
              <w:ind w:leftChars="0" w:left="0"/>
              <w:jc w:val="left"/>
              <w:rPr>
                <w:b/>
                <w:bCs/>
                <w:sz w:val="24"/>
                <w:lang w:val="en-GB"/>
              </w:rPr>
            </w:pPr>
          </w:p>
        </w:tc>
        <w:tc>
          <w:tcPr>
            <w:tcW w:w="5864" w:type="dxa"/>
            <w:tcBorders>
              <w:top w:val="single" w:sz="4" w:space="0" w:color="auto"/>
            </w:tcBorders>
            <w:vAlign w:val="bottom"/>
          </w:tcPr>
          <w:p w14:paraId="4E4A48A8" w14:textId="77777777" w:rsidR="00FF2EB5" w:rsidRPr="00F01F30" w:rsidRDefault="00FF2EB5">
            <w:pPr>
              <w:pStyle w:val="ListParagraph"/>
              <w:widowControl/>
              <w:overflowPunct w:val="0"/>
              <w:adjustRightInd w:val="0"/>
              <w:snapToGrid w:val="0"/>
              <w:spacing w:line="280" w:lineRule="exact"/>
              <w:ind w:leftChars="0" w:left="0"/>
              <w:rPr>
                <w:sz w:val="24"/>
                <w:lang w:val="en-GB"/>
              </w:rPr>
            </w:pPr>
            <w:r w:rsidRPr="00F01F30">
              <w:rPr>
                <w:sz w:val="24"/>
                <w:lang w:val="en-GB"/>
              </w:rPr>
              <w:t xml:space="preserve">and benefit sharing among all </w:t>
            </w:r>
            <w:r w:rsidRPr="00B926B2">
              <w:rPr>
                <w:sz w:val="24"/>
                <w:lang w:val="en-GB"/>
              </w:rPr>
              <w:t>stakeholders according to the University's IP policy.</w:t>
            </w:r>
          </w:p>
        </w:tc>
      </w:tr>
      <w:tr w:rsidR="008328E1" w:rsidRPr="008C73AA" w14:paraId="620FB8F1" w14:textId="77777777" w:rsidTr="00B01D23">
        <w:trPr>
          <w:cantSplit/>
          <w:trHeight w:val="754"/>
        </w:trPr>
        <w:tc>
          <w:tcPr>
            <w:tcW w:w="3188" w:type="dxa"/>
            <w:vAlign w:val="bottom"/>
          </w:tcPr>
          <w:p w14:paraId="565F0ACD" w14:textId="4E53E58F" w:rsidR="008328E1" w:rsidRPr="009D0443" w:rsidRDefault="008328E1" w:rsidP="008328E1">
            <w:pPr>
              <w:pStyle w:val="ListParagraph"/>
              <w:widowControl/>
              <w:overflowPunct w:val="0"/>
              <w:snapToGrid w:val="0"/>
              <w:spacing w:before="240"/>
              <w:ind w:leftChars="0" w:left="0"/>
              <w:jc w:val="left"/>
              <w:rPr>
                <w:i/>
                <w:iCs/>
                <w:sz w:val="24"/>
                <w:lang w:val="en-GB"/>
              </w:rPr>
            </w:pPr>
            <w:r w:rsidRPr="009D0443">
              <w:rPr>
                <w:sz w:val="24"/>
                <w:lang w:val="en-GB"/>
              </w:rPr>
              <w:t>Project Period:</w:t>
            </w:r>
          </w:p>
        </w:tc>
        <w:tc>
          <w:tcPr>
            <w:tcW w:w="5864" w:type="dxa"/>
            <w:vAlign w:val="bottom"/>
          </w:tcPr>
          <w:p w14:paraId="172E30B8" w14:textId="32AA498C" w:rsidR="008328E1" w:rsidRPr="008C73AA" w:rsidRDefault="008328E1" w:rsidP="008328E1">
            <w:pPr>
              <w:pStyle w:val="ListParagraph"/>
              <w:widowControl/>
              <w:overflowPunct w:val="0"/>
              <w:snapToGrid w:val="0"/>
              <w:spacing w:before="240"/>
              <w:ind w:leftChars="0" w:left="0"/>
              <w:rPr>
                <w:rFonts w:eastAsia="DFKai-SB"/>
                <w:sz w:val="20"/>
                <w:szCs w:val="20"/>
                <w:lang w:val="en-GB"/>
              </w:rPr>
            </w:pPr>
            <w:r w:rsidRPr="000A0719">
              <w:rPr>
                <w:rFonts w:eastAsia="DFKai-SB"/>
                <w:sz w:val="24"/>
                <w:lang w:val="en-GB"/>
              </w:rPr>
              <w:t>From 1 Jul 202</w:t>
            </w:r>
            <w:r w:rsidR="00153A15" w:rsidRPr="000A0719">
              <w:rPr>
                <w:rFonts w:eastAsia="DFKai-SB"/>
                <w:sz w:val="24"/>
                <w:lang w:val="en-GB"/>
              </w:rPr>
              <w:t>6</w:t>
            </w:r>
            <w:r w:rsidRPr="000A0719">
              <w:rPr>
                <w:rFonts w:eastAsia="DFKai-SB"/>
                <w:sz w:val="24"/>
                <w:lang w:val="en-GB"/>
              </w:rPr>
              <w:t xml:space="preserve"> to</w:t>
            </w:r>
            <w:r w:rsidR="00EA49DA" w:rsidRPr="000A0719">
              <w:rPr>
                <w:rFonts w:eastAsia="DFKai-SB"/>
                <w:sz w:val="24"/>
                <w:lang w:val="en-GB"/>
              </w:rPr>
              <w:t xml:space="preserve"> 30 Jun 2027</w:t>
            </w:r>
            <w:r w:rsidR="004B34E2">
              <w:rPr>
                <w:rFonts w:eastAsia="DFKai-SB"/>
                <w:sz w:val="24"/>
                <w:lang w:val="en-GB"/>
              </w:rPr>
              <w:fldChar w:fldCharType="begin"/>
            </w:r>
            <w:r w:rsidR="004B34E2">
              <w:rPr>
                <w:rFonts w:eastAsia="DFKai-SB"/>
                <w:sz w:val="24"/>
                <w:lang w:val="en-GB"/>
              </w:rPr>
              <w:instrText xml:space="preserve"> </w:instrText>
            </w:r>
            <w:r w:rsidR="004D766C">
              <w:rPr>
                <w:rFonts w:eastAsia="DFKai-SB"/>
                <w:sz w:val="24"/>
                <w:lang w:val="en-GB"/>
              </w:rPr>
              <w:instrText>IF{REF Count}=“6 months”“31 Dec 2026”</w:instrText>
            </w:r>
            <w:r w:rsidR="004B34E2">
              <w:rPr>
                <w:rFonts w:eastAsia="DFKai-SB"/>
                <w:sz w:val="24"/>
                <w:lang w:val="en-GB"/>
              </w:rPr>
              <w:instrText xml:space="preserve"> </w:instrText>
            </w:r>
            <w:r w:rsidR="004B34E2">
              <w:rPr>
                <w:rFonts w:eastAsia="DFKai-SB"/>
                <w:sz w:val="24"/>
                <w:lang w:val="en-GB"/>
              </w:rPr>
              <w:fldChar w:fldCharType="separate"/>
            </w:r>
            <w:r w:rsidR="004B34E2">
              <w:rPr>
                <w:rFonts w:eastAsia="DFKai-SB"/>
                <w:sz w:val="24"/>
                <w:lang w:val="en-GB"/>
              </w:rPr>
              <w:fldChar w:fldCharType="end"/>
            </w:r>
            <w:r w:rsidR="005535FF">
              <w:rPr>
                <w:rFonts w:eastAsia="DFKai-SB"/>
                <w:sz w:val="24"/>
                <w:lang w:val="en-GB"/>
              </w:rPr>
              <w:fldChar w:fldCharType="begin"/>
            </w:r>
            <w:r w:rsidR="005535FF">
              <w:rPr>
                <w:rFonts w:eastAsia="DFKai-SB"/>
                <w:sz w:val="24"/>
                <w:lang w:val="en-GB"/>
              </w:rPr>
              <w:instrText xml:space="preserve"> IF{REF Count}=“6 months”“31 Dec 2026”</w:instrText>
            </w:r>
            <w:r w:rsidR="004B34E2">
              <w:rPr>
                <w:rFonts w:eastAsia="DFKai-SB"/>
                <w:sz w:val="24"/>
                <w:lang w:val="en-GB"/>
              </w:rPr>
              <w:instrText xml:space="preserve"> </w:instrText>
            </w:r>
            <w:r w:rsidR="005535FF">
              <w:rPr>
                <w:rFonts w:eastAsia="DFKai-SB"/>
                <w:sz w:val="24"/>
                <w:lang w:val="en-GB"/>
              </w:rPr>
              <w:fldChar w:fldCharType="separate"/>
            </w:r>
            <w:r w:rsidR="005535FF">
              <w:rPr>
                <w:rFonts w:eastAsia="DFKai-SB"/>
                <w:sz w:val="24"/>
                <w:lang w:val="en-GB"/>
              </w:rPr>
              <w:fldChar w:fldCharType="end"/>
            </w:r>
            <w:r w:rsidR="0050708B">
              <w:rPr>
                <w:rFonts w:eastAsia="DFKai-SB"/>
                <w:sz w:val="24"/>
                <w:lang w:val="en-GB"/>
              </w:rPr>
              <w:fldChar w:fldCharType="begin"/>
            </w:r>
            <w:r w:rsidR="0050708B">
              <w:rPr>
                <w:rFonts w:eastAsia="DFKai-SB"/>
                <w:sz w:val="24"/>
                <w:lang w:val="en-GB"/>
              </w:rPr>
              <w:instrText>IF{REF Count}=“6 months”“31 Dec 2026” {IF{REF Count}=“7 months”“31 Jan 2027” {IF{REF Count}=“8 months”“28 Feb 2027” {IF{REF Count}=“9 months”“31 Mar 2027” {IF{REF Count}=“10 months”“30 Apr 2027” {IF{REF Count}=“11 months”“31 May 2027” {IF{REF Count}=“12 months”“30 Jun 2027”}</w:instrText>
            </w:r>
            <w:r w:rsidR="0050708B">
              <w:rPr>
                <w:rFonts w:eastAsia="DFKai-SB"/>
                <w:sz w:val="24"/>
                <w:lang w:val="en-GB"/>
              </w:rPr>
              <w:fldChar w:fldCharType="separate"/>
            </w:r>
            <w:r w:rsidR="0050708B">
              <w:rPr>
                <w:rFonts w:eastAsia="DFKai-SB"/>
                <w:sz w:val="24"/>
                <w:lang w:val="en-GB"/>
              </w:rPr>
              <w:fldChar w:fldCharType="end"/>
            </w:r>
            <w:r w:rsidR="00D42D83">
              <w:rPr>
                <w:rFonts w:eastAsia="DFKai-SB"/>
                <w:sz w:val="24"/>
                <w:lang w:val="en-GB"/>
              </w:rPr>
              <w:fldChar w:fldCharType="begin"/>
            </w:r>
            <w:r w:rsidR="00D42D83">
              <w:rPr>
                <w:rFonts w:eastAsia="DFKai-SB"/>
                <w:sz w:val="24"/>
                <w:lang w:val="en-GB"/>
              </w:rPr>
              <w:instrText xml:space="preserve"> IF{REF Count}=“6 months”“31 Dec 2026” {IF{REF Count}=“7 months”“31 Jan 2027” {IF{REF Count}=“8 months”“28 Feb 2027” {IF{REF Count}=“9 months”“31 Mar 2027” {IF{REF Count}=“10 months”“30 Apr 2027” {IF{REF Count}=“11 months”“31 May 2027” {IF{REF Count}=“12 months”“30 Jun 2027”} </w:instrText>
            </w:r>
            <w:r w:rsidR="00D42D83">
              <w:rPr>
                <w:rFonts w:eastAsia="DFKai-SB"/>
                <w:sz w:val="24"/>
                <w:lang w:val="en-GB"/>
              </w:rPr>
              <w:fldChar w:fldCharType="separate"/>
            </w:r>
            <w:r w:rsidR="00D42D83">
              <w:rPr>
                <w:rFonts w:eastAsia="DFKai-SB"/>
                <w:sz w:val="24"/>
                <w:lang w:val="en-GB"/>
              </w:rPr>
              <w:fldChar w:fldCharType="end"/>
            </w:r>
          </w:p>
        </w:tc>
      </w:tr>
      <w:tr w:rsidR="008328E1" w:rsidRPr="008C73AA" w14:paraId="430561E0" w14:textId="77777777" w:rsidTr="00B01D23">
        <w:trPr>
          <w:cantSplit/>
          <w:trHeight w:val="523"/>
        </w:trPr>
        <w:tc>
          <w:tcPr>
            <w:tcW w:w="3188" w:type="dxa"/>
            <w:vAlign w:val="bottom"/>
          </w:tcPr>
          <w:p w14:paraId="3581FF62" w14:textId="77777777" w:rsidR="008E2128" w:rsidRDefault="008E2128" w:rsidP="008328E1">
            <w:pPr>
              <w:pStyle w:val="ListParagraph"/>
              <w:widowControl/>
              <w:overflowPunct w:val="0"/>
              <w:snapToGrid w:val="0"/>
              <w:spacing w:before="240"/>
              <w:ind w:leftChars="0" w:left="0"/>
              <w:jc w:val="left"/>
              <w:rPr>
                <w:sz w:val="24"/>
              </w:rPr>
            </w:pPr>
          </w:p>
          <w:p w14:paraId="31F001EB" w14:textId="3EACF1C6" w:rsidR="008328E1" w:rsidRPr="009D0443" w:rsidRDefault="008328E1" w:rsidP="008328E1">
            <w:pPr>
              <w:pStyle w:val="ListParagraph"/>
              <w:widowControl/>
              <w:overflowPunct w:val="0"/>
              <w:snapToGrid w:val="0"/>
              <w:spacing w:before="240"/>
              <w:ind w:leftChars="0" w:left="0"/>
              <w:jc w:val="left"/>
              <w:rPr>
                <w:i/>
                <w:iCs/>
                <w:sz w:val="24"/>
              </w:rPr>
            </w:pPr>
            <w:r w:rsidRPr="009D0443">
              <w:rPr>
                <w:sz w:val="24"/>
              </w:rPr>
              <w:t>Budget (HKD</w:t>
            </w:r>
            <w:proofErr w:type="gramStart"/>
            <w:r w:rsidRPr="009D0443">
              <w:rPr>
                <w:sz w:val="24"/>
              </w:rPr>
              <w:t>):*</w:t>
            </w:r>
            <w:proofErr w:type="gramEnd"/>
          </w:p>
        </w:tc>
        <w:tc>
          <w:tcPr>
            <w:tcW w:w="5864" w:type="dxa"/>
            <w:tcBorders>
              <w:bottom w:val="single" w:sz="4" w:space="0" w:color="auto"/>
            </w:tcBorders>
            <w:vAlign w:val="bottom"/>
          </w:tcPr>
          <w:p w14:paraId="5F866CB6" w14:textId="03AD6BDD" w:rsidR="008328E1" w:rsidRPr="00DD395A" w:rsidRDefault="00366337" w:rsidP="008328E1">
            <w:pPr>
              <w:pStyle w:val="ListParagraph"/>
              <w:widowControl/>
              <w:overflowPunct w:val="0"/>
              <w:snapToGrid w:val="0"/>
              <w:spacing w:before="240"/>
              <w:ind w:leftChars="0" w:left="0"/>
              <w:rPr>
                <w:rFonts w:eastAsia="DFKai-SB"/>
                <w:sz w:val="24"/>
                <w:lang w:val="en-GB"/>
              </w:rPr>
            </w:pPr>
            <w:r w:rsidRPr="00DD395A">
              <w:rPr>
                <w:rFonts w:eastAsia="DFKai-SB"/>
                <w:sz w:val="24"/>
                <w:lang w:val="en-GB"/>
              </w:rPr>
              <w:t>$</w:t>
            </w:r>
          </w:p>
        </w:tc>
      </w:tr>
      <w:tr w:rsidR="00BE6AD1" w:rsidRPr="008C73AA" w14:paraId="644C2881" w14:textId="77777777" w:rsidTr="00B01D23">
        <w:trPr>
          <w:cantSplit/>
          <w:trHeight w:val="523"/>
        </w:trPr>
        <w:tc>
          <w:tcPr>
            <w:tcW w:w="3188" w:type="dxa"/>
            <w:vAlign w:val="bottom"/>
          </w:tcPr>
          <w:p w14:paraId="10DA6B64" w14:textId="77777777" w:rsidR="00BE6AD1" w:rsidRPr="009D0443" w:rsidRDefault="00BE6AD1" w:rsidP="008328E1">
            <w:pPr>
              <w:pStyle w:val="ListParagraph"/>
              <w:widowControl/>
              <w:overflowPunct w:val="0"/>
              <w:snapToGrid w:val="0"/>
              <w:spacing w:before="240"/>
              <w:ind w:leftChars="0" w:left="0"/>
              <w:jc w:val="left"/>
              <w:rPr>
                <w:sz w:val="24"/>
              </w:rPr>
            </w:pPr>
          </w:p>
        </w:tc>
        <w:tc>
          <w:tcPr>
            <w:tcW w:w="5864" w:type="dxa"/>
            <w:tcBorders>
              <w:top w:val="single" w:sz="4" w:space="0" w:color="auto"/>
            </w:tcBorders>
            <w:vAlign w:val="bottom"/>
          </w:tcPr>
          <w:p w14:paraId="2656A030" w14:textId="68429B16" w:rsidR="00BE6AD1" w:rsidRPr="00DD395A" w:rsidRDefault="00BE6AD1" w:rsidP="00B01D23">
            <w:pPr>
              <w:pStyle w:val="ListParagraph"/>
              <w:widowControl/>
              <w:overflowPunct w:val="0"/>
              <w:snapToGrid w:val="0"/>
              <w:ind w:leftChars="0" w:left="0"/>
              <w:rPr>
                <w:rFonts w:eastAsia="DFKai-SB"/>
                <w:sz w:val="24"/>
                <w:lang w:val="en-GB"/>
              </w:rPr>
            </w:pPr>
            <w:r w:rsidRPr="009D0443">
              <w:rPr>
                <w:i/>
                <w:iCs/>
                <w:sz w:val="24"/>
              </w:rPr>
              <w:t>(Up to HK$0.5M</w:t>
            </w:r>
            <w:r>
              <w:rPr>
                <w:i/>
                <w:iCs/>
                <w:sz w:val="24"/>
              </w:rPr>
              <w:t xml:space="preserve">, must be equal to the total BGF budget in Section </w:t>
            </w:r>
            <w:proofErr w:type="gramStart"/>
            <w:r>
              <w:rPr>
                <w:i/>
                <w:iCs/>
                <w:sz w:val="24"/>
              </w:rPr>
              <w:t>B(</w:t>
            </w:r>
            <w:proofErr w:type="gramEnd"/>
            <w:r>
              <w:rPr>
                <w:i/>
                <w:iCs/>
                <w:sz w:val="24"/>
              </w:rPr>
              <w:t>5)</w:t>
            </w:r>
            <w:r w:rsidRPr="009D0443">
              <w:rPr>
                <w:i/>
                <w:iCs/>
                <w:sz w:val="24"/>
              </w:rPr>
              <w:t>)</w:t>
            </w:r>
          </w:p>
        </w:tc>
      </w:tr>
    </w:tbl>
    <w:p w14:paraId="176BACEA" w14:textId="44BF71FA" w:rsidR="00FA6A73" w:rsidRPr="00BF176A" w:rsidRDefault="00E0385B" w:rsidP="003359D1">
      <w:pPr>
        <w:pStyle w:val="ListParagraph"/>
        <w:keepNext/>
        <w:widowControl/>
        <w:snapToGrid w:val="0"/>
        <w:spacing w:after="240"/>
        <w:ind w:leftChars="0" w:left="0"/>
        <w:rPr>
          <w:rFonts w:eastAsia="SimSun"/>
          <w:iCs/>
          <w:sz w:val="24"/>
          <w:lang w:val="en-GB" w:eastAsia="zh-CN"/>
        </w:rPr>
      </w:pPr>
      <w:r>
        <w:rPr>
          <w:rFonts w:eastAsia="SimSun"/>
          <w:iCs/>
          <w:sz w:val="24"/>
          <w:lang w:val="en-GB" w:eastAsia="zh-CN"/>
        </w:rPr>
        <w:t xml:space="preserve"> </w:t>
      </w:r>
    </w:p>
    <w:p w14:paraId="45FEE9C0" w14:textId="1729D219" w:rsidR="00714AF1" w:rsidRPr="00714AF1" w:rsidRDefault="00714AF1" w:rsidP="00A57B07">
      <w:pPr>
        <w:pStyle w:val="ListParagraph"/>
        <w:tabs>
          <w:tab w:val="left" w:pos="1080"/>
        </w:tabs>
        <w:snapToGrid w:val="0"/>
        <w:ind w:leftChars="0" w:left="1620" w:hanging="1080"/>
        <w:rPr>
          <w:rFonts w:eastAsia="DFKai-SB"/>
          <w:sz w:val="4"/>
          <w:szCs w:val="4"/>
          <w:lang w:val="en-GB"/>
        </w:rPr>
      </w:pPr>
    </w:p>
    <w:p w14:paraId="0307BA79" w14:textId="77777777" w:rsidR="00714AF1" w:rsidRDefault="00714AF1" w:rsidP="00A57B07">
      <w:pPr>
        <w:pStyle w:val="ListParagraph"/>
        <w:tabs>
          <w:tab w:val="left" w:pos="1080"/>
        </w:tabs>
        <w:snapToGrid w:val="0"/>
        <w:ind w:leftChars="0" w:left="1620" w:hanging="1080"/>
        <w:rPr>
          <w:rFonts w:eastAsia="DFKai-SB"/>
          <w:sz w:val="4"/>
          <w:szCs w:val="4"/>
          <w:lang w:val="en-GB"/>
        </w:rPr>
      </w:pPr>
    </w:p>
    <w:p w14:paraId="337ED305" w14:textId="77777777" w:rsidR="00FC2123" w:rsidRDefault="00FC2123" w:rsidP="00A57B07">
      <w:pPr>
        <w:pStyle w:val="ListParagraph"/>
        <w:tabs>
          <w:tab w:val="left" w:pos="1080"/>
        </w:tabs>
        <w:snapToGrid w:val="0"/>
        <w:ind w:leftChars="0" w:left="1620" w:hanging="1080"/>
        <w:rPr>
          <w:rFonts w:eastAsia="DFKai-SB"/>
          <w:sz w:val="4"/>
          <w:szCs w:val="4"/>
          <w:lang w:val="en-GB"/>
        </w:rPr>
      </w:pPr>
    </w:p>
    <w:p w14:paraId="0737BF1B" w14:textId="77777777" w:rsidR="00FC2123" w:rsidRDefault="00FC2123" w:rsidP="00A57B07">
      <w:pPr>
        <w:pStyle w:val="ListParagraph"/>
        <w:tabs>
          <w:tab w:val="left" w:pos="1080"/>
        </w:tabs>
        <w:snapToGrid w:val="0"/>
        <w:ind w:leftChars="0" w:left="1620" w:hanging="1080"/>
        <w:rPr>
          <w:rFonts w:eastAsia="DFKai-SB"/>
          <w:sz w:val="4"/>
          <w:szCs w:val="4"/>
          <w:lang w:val="en-GB"/>
        </w:rPr>
      </w:pPr>
    </w:p>
    <w:p w14:paraId="53C609A2" w14:textId="77777777" w:rsidR="00FC2123" w:rsidRPr="00714AF1" w:rsidRDefault="00FC2123" w:rsidP="00A57B07">
      <w:pPr>
        <w:pStyle w:val="ListParagraph"/>
        <w:tabs>
          <w:tab w:val="left" w:pos="1080"/>
        </w:tabs>
        <w:snapToGrid w:val="0"/>
        <w:ind w:leftChars="0" w:left="1620" w:hanging="1080"/>
        <w:rPr>
          <w:rFonts w:eastAsia="DFKai-SB"/>
          <w:sz w:val="4"/>
          <w:szCs w:val="4"/>
          <w:lang w:val="en-GB"/>
        </w:rPr>
      </w:pPr>
    </w:p>
    <w:p w14:paraId="29D8EEB8" w14:textId="77777777" w:rsidR="00FC2123" w:rsidRDefault="00FC2123" w:rsidP="00090E04">
      <w:pPr>
        <w:pStyle w:val="ListParagraph"/>
        <w:keepNext/>
        <w:widowControl/>
        <w:tabs>
          <w:tab w:val="left" w:pos="540"/>
        </w:tabs>
        <w:overflowPunct w:val="0"/>
        <w:snapToGrid w:val="0"/>
        <w:spacing w:before="240"/>
        <w:ind w:leftChars="0" w:left="0"/>
        <w:rPr>
          <w:rFonts w:eastAsia="DFKai-SB"/>
          <w:b/>
          <w:szCs w:val="26"/>
          <w:lang w:val="en-GB"/>
        </w:rPr>
      </w:pPr>
    </w:p>
    <w:p w14:paraId="512C6CE9" w14:textId="77777777" w:rsidR="00FC2123" w:rsidRDefault="00FC2123" w:rsidP="00090E04">
      <w:pPr>
        <w:pStyle w:val="ListParagraph"/>
        <w:keepNext/>
        <w:widowControl/>
        <w:tabs>
          <w:tab w:val="left" w:pos="540"/>
        </w:tabs>
        <w:overflowPunct w:val="0"/>
        <w:snapToGrid w:val="0"/>
        <w:spacing w:before="240"/>
        <w:ind w:leftChars="0" w:left="0"/>
        <w:rPr>
          <w:rFonts w:eastAsia="DFKai-SB"/>
          <w:b/>
          <w:szCs w:val="26"/>
          <w:lang w:val="en-GB"/>
        </w:rPr>
      </w:pPr>
    </w:p>
    <w:p w14:paraId="24A56C2E" w14:textId="1CC44CF3" w:rsidR="00FC2123" w:rsidRDefault="00FC2123">
      <w:pPr>
        <w:widowControl/>
        <w:jc w:val="left"/>
        <w:rPr>
          <w:rFonts w:eastAsia="DFKai-SB"/>
          <w:b/>
          <w:szCs w:val="26"/>
          <w:lang w:val="en-GB"/>
        </w:rPr>
      </w:pPr>
      <w:r>
        <w:rPr>
          <w:rFonts w:eastAsia="DFKai-SB"/>
          <w:b/>
          <w:szCs w:val="26"/>
          <w:lang w:val="en-GB"/>
        </w:rPr>
        <w:br w:type="page"/>
      </w:r>
    </w:p>
    <w:p w14:paraId="24568D96" w14:textId="135F8A77" w:rsidR="00AD1BD4" w:rsidRDefault="005F4C3B" w:rsidP="00DD395A">
      <w:pPr>
        <w:pStyle w:val="ListParagraph"/>
        <w:keepNext/>
        <w:widowControl/>
        <w:numPr>
          <w:ilvl w:val="0"/>
          <w:numId w:val="20"/>
        </w:numPr>
        <w:tabs>
          <w:tab w:val="left" w:pos="540"/>
        </w:tabs>
        <w:overflowPunct w:val="0"/>
        <w:snapToGrid w:val="0"/>
        <w:spacing w:before="240"/>
        <w:ind w:leftChars="0"/>
        <w:rPr>
          <w:rFonts w:eastAsia="DFKai-SB"/>
          <w:b/>
          <w:szCs w:val="26"/>
          <w:lang w:val="en-GB"/>
        </w:rPr>
      </w:pPr>
      <w:proofErr w:type="gramStart"/>
      <w:r w:rsidRPr="009D0443">
        <w:rPr>
          <w:rFonts w:eastAsia="DFKai-SB"/>
          <w:b/>
          <w:szCs w:val="26"/>
          <w:lang w:val="en-GB"/>
        </w:rPr>
        <w:lastRenderedPageBreak/>
        <w:t>Particulars</w:t>
      </w:r>
      <w:r w:rsidR="00137AC7" w:rsidRPr="009D0443">
        <w:rPr>
          <w:rFonts w:eastAsia="DFKai-SB"/>
          <w:b/>
          <w:szCs w:val="26"/>
          <w:lang w:val="en-GB"/>
        </w:rPr>
        <w:t xml:space="preserve"> o</w:t>
      </w:r>
      <w:r w:rsidR="00824030" w:rsidRPr="009D0443">
        <w:rPr>
          <w:rFonts w:eastAsia="DFKai-SB"/>
          <w:b/>
          <w:szCs w:val="26"/>
          <w:lang w:val="en-GB" w:eastAsia="zh-HK"/>
        </w:rPr>
        <w:t>f</w:t>
      </w:r>
      <w:proofErr w:type="gramEnd"/>
      <w:r w:rsidR="00137AC7" w:rsidRPr="009D0443">
        <w:rPr>
          <w:rFonts w:eastAsia="DFKai-SB"/>
          <w:b/>
          <w:szCs w:val="26"/>
          <w:lang w:val="en-GB"/>
        </w:rPr>
        <w:t xml:space="preserve"> the </w:t>
      </w:r>
      <w:r w:rsidR="00EF2A6F" w:rsidRPr="009D0443">
        <w:rPr>
          <w:rFonts w:eastAsia="DFKai-SB"/>
          <w:b/>
          <w:szCs w:val="26"/>
          <w:lang w:val="en-GB"/>
        </w:rPr>
        <w:t>Princip</w:t>
      </w:r>
      <w:r w:rsidR="00EC6D28" w:rsidRPr="009D0443">
        <w:rPr>
          <w:rFonts w:eastAsia="DFKai-SB"/>
          <w:b/>
          <w:szCs w:val="26"/>
          <w:lang w:val="en-GB"/>
        </w:rPr>
        <w:t>al</w:t>
      </w:r>
      <w:r w:rsidR="00EF2A6F" w:rsidRPr="009D0443">
        <w:rPr>
          <w:rFonts w:eastAsia="DFKai-SB"/>
          <w:b/>
          <w:szCs w:val="26"/>
          <w:lang w:val="en-GB"/>
        </w:rPr>
        <w:t xml:space="preserve"> Investigator (PI)</w:t>
      </w:r>
    </w:p>
    <w:p w14:paraId="4AA90CA6" w14:textId="534FB3B2" w:rsidR="00674C56" w:rsidRPr="00B01D23" w:rsidRDefault="00674C56" w:rsidP="00DD395A">
      <w:pPr>
        <w:pStyle w:val="ListParagraph"/>
        <w:keepNext/>
        <w:widowControl/>
        <w:tabs>
          <w:tab w:val="left" w:pos="540"/>
        </w:tabs>
        <w:overflowPunct w:val="0"/>
        <w:snapToGrid w:val="0"/>
        <w:spacing w:before="240"/>
        <w:ind w:leftChars="0" w:left="900"/>
        <w:rPr>
          <w:b/>
          <w:i/>
          <w:iCs/>
          <w:sz w:val="24"/>
          <w:lang w:val="en-GB" w:eastAsia="zh-CN"/>
        </w:rPr>
      </w:pPr>
      <w:r w:rsidRPr="00B01D23">
        <w:rPr>
          <w:b/>
          <w:i/>
          <w:iCs/>
          <w:sz w:val="24"/>
          <w:lang w:val="en-GB" w:eastAsia="zh-CN"/>
        </w:rPr>
        <w:t xml:space="preserve">PI should be </w:t>
      </w:r>
      <w:r w:rsidR="00F433E9" w:rsidRPr="00B01D23">
        <w:rPr>
          <w:b/>
          <w:i/>
          <w:iCs/>
          <w:sz w:val="24"/>
          <w:lang w:val="en-GB"/>
        </w:rPr>
        <w:t xml:space="preserve">a </w:t>
      </w:r>
      <w:r w:rsidRPr="00B01D23">
        <w:rPr>
          <w:b/>
          <w:i/>
          <w:iCs/>
          <w:sz w:val="24"/>
          <w:lang w:val="en-GB" w:eastAsia="zh-CN"/>
        </w:rPr>
        <w:t>full-time HKUST(CWB) faculty member.</w:t>
      </w:r>
    </w:p>
    <w:tbl>
      <w:tblPr>
        <w:tblW w:w="0" w:type="auto"/>
        <w:tblInd w:w="648" w:type="dxa"/>
        <w:tblLook w:val="0400" w:firstRow="0" w:lastRow="0" w:firstColumn="0" w:lastColumn="0" w:noHBand="0" w:noVBand="1"/>
        <w:tblCaption w:val="a_pi"/>
      </w:tblPr>
      <w:tblGrid>
        <w:gridCol w:w="2951"/>
        <w:gridCol w:w="5427"/>
      </w:tblGrid>
      <w:tr w:rsidR="004C1C99" w:rsidRPr="009D0443" w14:paraId="1AC6C3D0" w14:textId="77777777" w:rsidTr="003F15FC">
        <w:trPr>
          <w:cantSplit/>
        </w:trPr>
        <w:tc>
          <w:tcPr>
            <w:tcW w:w="2951" w:type="dxa"/>
            <w:vAlign w:val="bottom"/>
          </w:tcPr>
          <w:p w14:paraId="3F10B5C3" w14:textId="5C04B9E8" w:rsidR="004C1C99" w:rsidRPr="009D0443" w:rsidRDefault="00AE3B79" w:rsidP="004C1C99">
            <w:pPr>
              <w:pStyle w:val="ListParagraph"/>
              <w:snapToGrid w:val="0"/>
              <w:spacing w:before="240"/>
              <w:ind w:leftChars="0" w:left="0"/>
              <w:rPr>
                <w:rFonts w:eastAsia="DFKai-SB"/>
                <w:sz w:val="24"/>
              </w:rPr>
            </w:pPr>
            <w:r w:rsidRPr="009D0443">
              <w:rPr>
                <w:rFonts w:eastAsia="DFKai-SB"/>
                <w:sz w:val="24"/>
              </w:rPr>
              <w:t xml:space="preserve">PI </w:t>
            </w:r>
            <w:r w:rsidR="00EF2A6F" w:rsidRPr="009D0443">
              <w:rPr>
                <w:rFonts w:eastAsia="DFKai-SB"/>
                <w:sz w:val="24"/>
              </w:rPr>
              <w:t xml:space="preserve">Full </w:t>
            </w:r>
            <w:r w:rsidR="004C1C99" w:rsidRPr="009D0443">
              <w:rPr>
                <w:rFonts w:eastAsia="DFKai-SB"/>
                <w:sz w:val="24"/>
              </w:rPr>
              <w:t>Name (in English</w:t>
            </w:r>
            <w:proofErr w:type="gramStart"/>
            <w:r w:rsidR="004C1C99" w:rsidRPr="009D0443">
              <w:rPr>
                <w:rFonts w:eastAsia="DFKai-SB"/>
                <w:sz w:val="24"/>
              </w:rPr>
              <w:t>):</w:t>
            </w:r>
            <w:r w:rsidR="00E673A7" w:rsidRPr="009D0443">
              <w:rPr>
                <w:rFonts w:eastAsia="DFKai-SB"/>
                <w:sz w:val="24"/>
              </w:rPr>
              <w:t>*</w:t>
            </w:r>
            <w:proofErr w:type="gramEnd"/>
          </w:p>
        </w:tc>
        <w:tc>
          <w:tcPr>
            <w:tcW w:w="5427" w:type="dxa"/>
            <w:tcBorders>
              <w:bottom w:val="single" w:sz="4" w:space="0" w:color="auto"/>
            </w:tcBorders>
            <w:vAlign w:val="bottom"/>
          </w:tcPr>
          <w:p w14:paraId="7F19C5D0" w14:textId="77777777" w:rsidR="004C1C99" w:rsidRPr="009D0443" w:rsidRDefault="004C1C99" w:rsidP="00E2343F">
            <w:pPr>
              <w:pStyle w:val="ListParagraph"/>
              <w:snapToGrid w:val="0"/>
              <w:spacing w:before="240"/>
              <w:ind w:leftChars="0" w:left="0"/>
              <w:jc w:val="left"/>
              <w:rPr>
                <w:rFonts w:eastAsia="DFKai-SB"/>
                <w:sz w:val="20"/>
                <w:szCs w:val="20"/>
                <w:lang w:val="en-GB"/>
              </w:rPr>
            </w:pPr>
          </w:p>
        </w:tc>
      </w:tr>
      <w:tr w:rsidR="004C1C99" w:rsidRPr="009D0443" w14:paraId="475E0F08" w14:textId="77777777" w:rsidTr="003F15FC">
        <w:trPr>
          <w:cantSplit/>
        </w:trPr>
        <w:tc>
          <w:tcPr>
            <w:tcW w:w="2951" w:type="dxa"/>
            <w:vAlign w:val="bottom"/>
          </w:tcPr>
          <w:p w14:paraId="095FE862" w14:textId="186E9C54" w:rsidR="004C1C99" w:rsidRPr="009D0443" w:rsidRDefault="00AE3B79" w:rsidP="004C1C99">
            <w:pPr>
              <w:pStyle w:val="ListParagraph"/>
              <w:snapToGrid w:val="0"/>
              <w:spacing w:before="240"/>
              <w:ind w:leftChars="0" w:left="0"/>
              <w:rPr>
                <w:rFonts w:eastAsia="DFKai-SB"/>
                <w:sz w:val="24"/>
                <w:lang w:val="en-GB"/>
              </w:rPr>
            </w:pPr>
            <w:r w:rsidRPr="009D0443">
              <w:rPr>
                <w:rFonts w:eastAsia="DFKai-SB"/>
                <w:sz w:val="24"/>
                <w:lang w:val="en-GB"/>
              </w:rPr>
              <w:t xml:space="preserve">PI </w:t>
            </w:r>
            <w:r w:rsidR="00EF2A6F" w:rsidRPr="009D0443">
              <w:rPr>
                <w:rFonts w:eastAsia="DFKai-SB"/>
                <w:sz w:val="24"/>
                <w:lang w:val="en-GB"/>
              </w:rPr>
              <w:t xml:space="preserve">Full </w:t>
            </w:r>
            <w:r w:rsidR="004C1C99" w:rsidRPr="009D0443">
              <w:rPr>
                <w:rFonts w:eastAsia="DFKai-SB"/>
                <w:sz w:val="24"/>
                <w:lang w:val="en-GB"/>
              </w:rPr>
              <w:t>Name (in Chinese):</w:t>
            </w:r>
          </w:p>
        </w:tc>
        <w:tc>
          <w:tcPr>
            <w:tcW w:w="5427" w:type="dxa"/>
            <w:tcBorders>
              <w:top w:val="single" w:sz="4" w:space="0" w:color="auto"/>
              <w:bottom w:val="single" w:sz="4" w:space="0" w:color="auto"/>
            </w:tcBorders>
            <w:vAlign w:val="bottom"/>
          </w:tcPr>
          <w:p w14:paraId="3F62AB9A" w14:textId="77777777" w:rsidR="004C1C99" w:rsidRPr="009D0443" w:rsidRDefault="004C1C99" w:rsidP="00E2343F">
            <w:pPr>
              <w:pStyle w:val="ListParagraph"/>
              <w:snapToGrid w:val="0"/>
              <w:spacing w:before="240"/>
              <w:ind w:leftChars="0" w:left="0"/>
              <w:jc w:val="left"/>
              <w:rPr>
                <w:rFonts w:eastAsia="DFKai-SB"/>
                <w:sz w:val="20"/>
                <w:szCs w:val="20"/>
                <w:lang w:val="en-GB"/>
              </w:rPr>
            </w:pPr>
          </w:p>
        </w:tc>
      </w:tr>
      <w:tr w:rsidR="004C1C99" w:rsidRPr="009D0443" w14:paraId="2C0C66A7" w14:textId="77777777" w:rsidTr="003F15FC">
        <w:trPr>
          <w:cantSplit/>
        </w:trPr>
        <w:tc>
          <w:tcPr>
            <w:tcW w:w="2951" w:type="dxa"/>
            <w:vAlign w:val="bottom"/>
          </w:tcPr>
          <w:p w14:paraId="3D7BB361" w14:textId="388CB26E" w:rsidR="004C1C99" w:rsidRPr="009D0443" w:rsidRDefault="004C1C99" w:rsidP="004C1C99">
            <w:pPr>
              <w:pStyle w:val="ListParagraph"/>
              <w:snapToGrid w:val="0"/>
              <w:spacing w:before="240"/>
              <w:ind w:leftChars="0" w:left="0"/>
              <w:rPr>
                <w:rFonts w:eastAsia="DFKai-SB"/>
                <w:sz w:val="24"/>
                <w:lang w:val="en-GB"/>
              </w:rPr>
            </w:pPr>
            <w:proofErr w:type="gramStart"/>
            <w:r w:rsidRPr="009D0443">
              <w:rPr>
                <w:rFonts w:eastAsia="DFKai-SB"/>
                <w:sz w:val="24"/>
                <w:lang w:val="en-GB"/>
              </w:rPr>
              <w:t>Position:</w:t>
            </w:r>
            <w:r w:rsidR="00E673A7" w:rsidRPr="009D0443">
              <w:rPr>
                <w:rFonts w:eastAsia="DFKai-SB"/>
                <w:sz w:val="24"/>
                <w:lang w:val="en-GB"/>
              </w:rPr>
              <w:t>*</w:t>
            </w:r>
            <w:proofErr w:type="gramEnd"/>
          </w:p>
        </w:tc>
        <w:tc>
          <w:tcPr>
            <w:tcW w:w="5427" w:type="dxa"/>
            <w:tcBorders>
              <w:top w:val="single" w:sz="4" w:space="0" w:color="auto"/>
              <w:bottom w:val="single" w:sz="4" w:space="0" w:color="auto"/>
            </w:tcBorders>
            <w:vAlign w:val="bottom"/>
          </w:tcPr>
          <w:p w14:paraId="4D9D7132" w14:textId="77777777" w:rsidR="004C1C99" w:rsidRPr="009D0443" w:rsidRDefault="004C1C99" w:rsidP="00E2343F">
            <w:pPr>
              <w:pStyle w:val="ListParagraph"/>
              <w:snapToGrid w:val="0"/>
              <w:spacing w:before="240"/>
              <w:ind w:leftChars="0" w:left="0"/>
              <w:jc w:val="left"/>
              <w:rPr>
                <w:rFonts w:eastAsia="DFKai-SB"/>
                <w:sz w:val="20"/>
                <w:szCs w:val="20"/>
                <w:lang w:val="en-GB"/>
              </w:rPr>
            </w:pPr>
          </w:p>
        </w:tc>
      </w:tr>
      <w:tr w:rsidR="004C1C99" w:rsidRPr="009D0443" w14:paraId="600300E0" w14:textId="77777777" w:rsidTr="004C1C99">
        <w:trPr>
          <w:cantSplit/>
        </w:trPr>
        <w:tc>
          <w:tcPr>
            <w:tcW w:w="2951" w:type="dxa"/>
            <w:vAlign w:val="bottom"/>
          </w:tcPr>
          <w:p w14:paraId="478F080D" w14:textId="2BB90851" w:rsidR="004C1C99" w:rsidRPr="009D0443" w:rsidRDefault="004C1C99" w:rsidP="004C1C99">
            <w:pPr>
              <w:pStyle w:val="ListParagraph"/>
              <w:snapToGrid w:val="0"/>
              <w:spacing w:before="240"/>
              <w:ind w:leftChars="0" w:left="0"/>
              <w:jc w:val="left"/>
              <w:rPr>
                <w:rFonts w:eastAsia="DFKai-SB"/>
                <w:sz w:val="24"/>
                <w:lang w:val="en-GB"/>
              </w:rPr>
            </w:pPr>
            <w:proofErr w:type="gramStart"/>
            <w:r w:rsidRPr="009D0443">
              <w:rPr>
                <w:rFonts w:eastAsia="DFKai-SB"/>
                <w:sz w:val="24"/>
                <w:lang w:val="en-GB"/>
              </w:rPr>
              <w:t>Department:</w:t>
            </w:r>
            <w:r w:rsidR="00E673A7" w:rsidRPr="009D0443">
              <w:rPr>
                <w:rFonts w:eastAsia="DFKai-SB"/>
                <w:sz w:val="24"/>
                <w:lang w:val="en-GB"/>
              </w:rPr>
              <w:t>*</w:t>
            </w:r>
            <w:proofErr w:type="gramEnd"/>
          </w:p>
        </w:tc>
        <w:tc>
          <w:tcPr>
            <w:tcW w:w="5427" w:type="dxa"/>
            <w:tcBorders>
              <w:top w:val="single" w:sz="4" w:space="0" w:color="auto"/>
              <w:bottom w:val="single" w:sz="4" w:space="0" w:color="auto"/>
            </w:tcBorders>
            <w:vAlign w:val="bottom"/>
          </w:tcPr>
          <w:p w14:paraId="5534A74C" w14:textId="77777777" w:rsidR="004C1C99" w:rsidRPr="009D0443" w:rsidRDefault="004C1C99" w:rsidP="00E2343F">
            <w:pPr>
              <w:pStyle w:val="ListParagraph"/>
              <w:snapToGrid w:val="0"/>
              <w:spacing w:before="240"/>
              <w:ind w:leftChars="0" w:left="0"/>
              <w:jc w:val="left"/>
              <w:rPr>
                <w:rFonts w:eastAsia="DFKai-SB"/>
                <w:sz w:val="20"/>
                <w:szCs w:val="20"/>
                <w:lang w:val="en-GB"/>
              </w:rPr>
            </w:pPr>
          </w:p>
        </w:tc>
      </w:tr>
      <w:tr w:rsidR="00033467" w:rsidRPr="009D0443" w14:paraId="34D90A1E" w14:textId="77777777" w:rsidTr="007A70CB">
        <w:trPr>
          <w:cantSplit/>
        </w:trPr>
        <w:tc>
          <w:tcPr>
            <w:tcW w:w="2951" w:type="dxa"/>
            <w:vAlign w:val="bottom"/>
          </w:tcPr>
          <w:p w14:paraId="1BB5968C" w14:textId="62EDB79E" w:rsidR="00033467" w:rsidRPr="009D0443" w:rsidRDefault="00EF2A6F" w:rsidP="004C1C99">
            <w:pPr>
              <w:pStyle w:val="ListParagraph"/>
              <w:snapToGrid w:val="0"/>
              <w:spacing w:before="240"/>
              <w:ind w:leftChars="0" w:left="0"/>
              <w:jc w:val="left"/>
              <w:rPr>
                <w:rFonts w:eastAsia="DFKai-SB"/>
                <w:sz w:val="24"/>
                <w:lang w:val="en-GB"/>
              </w:rPr>
            </w:pPr>
            <w:r w:rsidRPr="009D0443">
              <w:rPr>
                <w:rFonts w:eastAsia="DFKai-SB"/>
                <w:sz w:val="24"/>
                <w:lang w:val="en-GB"/>
              </w:rPr>
              <w:t xml:space="preserve">Office </w:t>
            </w:r>
            <w:r w:rsidR="00033467" w:rsidRPr="009D0443">
              <w:rPr>
                <w:rFonts w:eastAsia="DFKai-SB"/>
                <w:sz w:val="24"/>
                <w:lang w:val="en-GB"/>
              </w:rPr>
              <w:t xml:space="preserve">Telephone </w:t>
            </w:r>
            <w:proofErr w:type="gramStart"/>
            <w:r w:rsidR="00033467" w:rsidRPr="009D0443">
              <w:rPr>
                <w:rFonts w:eastAsia="DFKai-SB"/>
                <w:sz w:val="24"/>
                <w:lang w:val="en-GB"/>
              </w:rPr>
              <w:t>Number</w:t>
            </w:r>
            <w:r w:rsidR="00E2343F" w:rsidRPr="009D0443">
              <w:rPr>
                <w:rFonts w:eastAsia="DFKai-SB"/>
                <w:sz w:val="24"/>
                <w:lang w:val="en-GB"/>
              </w:rPr>
              <w:t>:</w:t>
            </w:r>
            <w:r w:rsidR="00E673A7" w:rsidRPr="009D0443">
              <w:rPr>
                <w:rFonts w:eastAsia="DFKai-SB"/>
                <w:sz w:val="24"/>
                <w:lang w:val="en-GB"/>
              </w:rPr>
              <w:t>*</w:t>
            </w:r>
            <w:proofErr w:type="gramEnd"/>
          </w:p>
        </w:tc>
        <w:tc>
          <w:tcPr>
            <w:tcW w:w="5427" w:type="dxa"/>
            <w:tcBorders>
              <w:top w:val="single" w:sz="4" w:space="0" w:color="auto"/>
              <w:bottom w:val="single" w:sz="4" w:space="0" w:color="auto"/>
            </w:tcBorders>
            <w:vAlign w:val="bottom"/>
          </w:tcPr>
          <w:p w14:paraId="205D42D1" w14:textId="77777777" w:rsidR="00033467" w:rsidRPr="009D0443" w:rsidRDefault="00033467" w:rsidP="00E2343F">
            <w:pPr>
              <w:pStyle w:val="ListParagraph"/>
              <w:snapToGrid w:val="0"/>
              <w:spacing w:before="240"/>
              <w:ind w:leftChars="0" w:left="0"/>
              <w:jc w:val="left"/>
              <w:rPr>
                <w:rFonts w:eastAsia="DFKai-SB"/>
                <w:sz w:val="20"/>
                <w:szCs w:val="20"/>
                <w:lang w:val="en-GB"/>
              </w:rPr>
            </w:pPr>
          </w:p>
        </w:tc>
      </w:tr>
      <w:tr w:rsidR="00EF2A6F" w:rsidRPr="009D0443" w14:paraId="2EE38D59" w14:textId="77777777" w:rsidTr="007A70CB">
        <w:trPr>
          <w:cantSplit/>
        </w:trPr>
        <w:tc>
          <w:tcPr>
            <w:tcW w:w="2951" w:type="dxa"/>
            <w:vAlign w:val="bottom"/>
          </w:tcPr>
          <w:p w14:paraId="318A033B" w14:textId="33ADA3E8" w:rsidR="00EF2A6F" w:rsidRPr="009D0443" w:rsidRDefault="00DF1A88" w:rsidP="00E2343F">
            <w:pPr>
              <w:pStyle w:val="ListParagraph"/>
              <w:snapToGrid w:val="0"/>
              <w:spacing w:before="240"/>
              <w:ind w:leftChars="0" w:left="0"/>
              <w:jc w:val="left"/>
              <w:rPr>
                <w:rFonts w:eastAsia="DFKai-SB"/>
                <w:sz w:val="24"/>
                <w:lang w:val="en-GB"/>
              </w:rPr>
            </w:pPr>
            <w:r>
              <w:rPr>
                <w:rFonts w:eastAsia="DFKai-SB"/>
                <w:sz w:val="24"/>
                <w:lang w:val="en-GB"/>
              </w:rPr>
              <w:t>Mobile</w:t>
            </w:r>
            <w:r w:rsidR="00EF2A6F" w:rsidRPr="009D0443">
              <w:rPr>
                <w:rFonts w:eastAsia="DFKai-SB"/>
                <w:sz w:val="24"/>
                <w:lang w:val="en-GB"/>
              </w:rPr>
              <w:t xml:space="preserve"> </w:t>
            </w:r>
            <w:proofErr w:type="gramStart"/>
            <w:r w:rsidR="00EF2A6F" w:rsidRPr="009D0443">
              <w:rPr>
                <w:rFonts w:eastAsia="DFKai-SB"/>
                <w:sz w:val="24"/>
                <w:lang w:val="en-GB"/>
              </w:rPr>
              <w:t>Number:</w:t>
            </w:r>
            <w:r w:rsidR="00E673A7" w:rsidRPr="009D0443">
              <w:rPr>
                <w:rFonts w:eastAsia="DFKai-SB"/>
                <w:sz w:val="24"/>
                <w:lang w:val="en-GB"/>
              </w:rPr>
              <w:t>*</w:t>
            </w:r>
            <w:proofErr w:type="gramEnd"/>
          </w:p>
        </w:tc>
        <w:tc>
          <w:tcPr>
            <w:tcW w:w="5427" w:type="dxa"/>
            <w:tcBorders>
              <w:top w:val="single" w:sz="4" w:space="0" w:color="auto"/>
              <w:bottom w:val="single" w:sz="4" w:space="0" w:color="auto"/>
            </w:tcBorders>
            <w:vAlign w:val="bottom"/>
          </w:tcPr>
          <w:p w14:paraId="16AABB63" w14:textId="77777777" w:rsidR="00EF2A6F" w:rsidRPr="009D0443" w:rsidRDefault="00EF2A6F" w:rsidP="00E2343F">
            <w:pPr>
              <w:pStyle w:val="ListParagraph"/>
              <w:snapToGrid w:val="0"/>
              <w:spacing w:before="240"/>
              <w:ind w:leftChars="0" w:left="0"/>
              <w:jc w:val="left"/>
              <w:rPr>
                <w:rFonts w:eastAsia="DFKai-SB"/>
                <w:sz w:val="20"/>
                <w:szCs w:val="20"/>
                <w:lang w:val="en-GB"/>
              </w:rPr>
            </w:pPr>
          </w:p>
        </w:tc>
      </w:tr>
      <w:tr w:rsidR="00033467" w:rsidRPr="009D0443" w14:paraId="13787D9C" w14:textId="77777777" w:rsidTr="004C1C99">
        <w:trPr>
          <w:cantSplit/>
        </w:trPr>
        <w:tc>
          <w:tcPr>
            <w:tcW w:w="2951" w:type="dxa"/>
            <w:vAlign w:val="bottom"/>
          </w:tcPr>
          <w:p w14:paraId="0565F19A" w14:textId="5E91C598" w:rsidR="00033467" w:rsidRPr="009D0443" w:rsidRDefault="00033467" w:rsidP="00E2343F">
            <w:pPr>
              <w:pStyle w:val="ListParagraph"/>
              <w:snapToGrid w:val="0"/>
              <w:spacing w:before="240"/>
              <w:ind w:leftChars="0" w:left="0"/>
              <w:jc w:val="left"/>
              <w:rPr>
                <w:rFonts w:eastAsia="DFKai-SB"/>
                <w:sz w:val="24"/>
                <w:lang w:val="en-GB"/>
              </w:rPr>
            </w:pPr>
            <w:r w:rsidRPr="009D0443">
              <w:rPr>
                <w:rFonts w:eastAsia="DFKai-SB"/>
                <w:sz w:val="24"/>
                <w:lang w:val="en-GB"/>
              </w:rPr>
              <w:t>Fax Number</w:t>
            </w:r>
            <w:r w:rsidR="00E2343F" w:rsidRPr="009D0443">
              <w:rPr>
                <w:rFonts w:eastAsia="DFKai-SB"/>
                <w:sz w:val="24"/>
                <w:lang w:val="en-GB"/>
              </w:rPr>
              <w:t>:</w:t>
            </w:r>
          </w:p>
        </w:tc>
        <w:tc>
          <w:tcPr>
            <w:tcW w:w="5427" w:type="dxa"/>
            <w:tcBorders>
              <w:top w:val="single" w:sz="4" w:space="0" w:color="auto"/>
              <w:bottom w:val="single" w:sz="4" w:space="0" w:color="auto"/>
            </w:tcBorders>
            <w:vAlign w:val="bottom"/>
          </w:tcPr>
          <w:p w14:paraId="32F2461C" w14:textId="77777777" w:rsidR="00033467" w:rsidRPr="009D0443" w:rsidRDefault="00033467" w:rsidP="00E2343F">
            <w:pPr>
              <w:pStyle w:val="ListParagraph"/>
              <w:snapToGrid w:val="0"/>
              <w:spacing w:before="240"/>
              <w:ind w:leftChars="0" w:left="0"/>
              <w:jc w:val="left"/>
              <w:rPr>
                <w:rFonts w:eastAsia="DFKai-SB"/>
                <w:sz w:val="20"/>
                <w:szCs w:val="20"/>
                <w:lang w:val="en-GB"/>
              </w:rPr>
            </w:pPr>
          </w:p>
        </w:tc>
      </w:tr>
      <w:tr w:rsidR="00033467" w:rsidRPr="009D0443" w14:paraId="29A1FF65" w14:textId="77777777" w:rsidTr="004C1C99">
        <w:trPr>
          <w:cantSplit/>
        </w:trPr>
        <w:tc>
          <w:tcPr>
            <w:tcW w:w="2951" w:type="dxa"/>
            <w:vAlign w:val="bottom"/>
          </w:tcPr>
          <w:p w14:paraId="1077908F" w14:textId="4FD81608" w:rsidR="00033467" w:rsidRPr="009D0443" w:rsidRDefault="00033467" w:rsidP="00E2343F">
            <w:pPr>
              <w:pStyle w:val="ListParagraph"/>
              <w:snapToGrid w:val="0"/>
              <w:spacing w:before="240"/>
              <w:ind w:leftChars="0" w:left="0"/>
              <w:jc w:val="left"/>
              <w:rPr>
                <w:rFonts w:eastAsia="DFKai-SB"/>
                <w:sz w:val="24"/>
                <w:lang w:val="en-GB"/>
              </w:rPr>
            </w:pPr>
            <w:r w:rsidRPr="009D0443">
              <w:rPr>
                <w:rFonts w:eastAsia="DFKai-SB"/>
                <w:sz w:val="24"/>
                <w:lang w:val="en-GB"/>
              </w:rPr>
              <w:t xml:space="preserve">Email </w:t>
            </w:r>
            <w:proofErr w:type="gramStart"/>
            <w:r w:rsidRPr="009D0443">
              <w:rPr>
                <w:rFonts w:eastAsia="DFKai-SB"/>
                <w:sz w:val="24"/>
                <w:lang w:val="en-GB"/>
              </w:rPr>
              <w:t>Address</w:t>
            </w:r>
            <w:r w:rsidR="00E2343F" w:rsidRPr="009D0443">
              <w:rPr>
                <w:rFonts w:eastAsia="DFKai-SB"/>
                <w:sz w:val="24"/>
                <w:lang w:val="en-GB"/>
              </w:rPr>
              <w:t>:</w:t>
            </w:r>
            <w:r w:rsidR="00E673A7" w:rsidRPr="009D0443">
              <w:rPr>
                <w:rFonts w:eastAsia="DFKai-SB"/>
                <w:sz w:val="24"/>
                <w:lang w:val="en-GB"/>
              </w:rPr>
              <w:t>*</w:t>
            </w:r>
            <w:proofErr w:type="gramEnd"/>
          </w:p>
        </w:tc>
        <w:tc>
          <w:tcPr>
            <w:tcW w:w="5427" w:type="dxa"/>
            <w:tcBorders>
              <w:top w:val="single" w:sz="4" w:space="0" w:color="auto"/>
              <w:bottom w:val="single" w:sz="4" w:space="0" w:color="auto"/>
            </w:tcBorders>
            <w:vAlign w:val="bottom"/>
          </w:tcPr>
          <w:p w14:paraId="55F16AFB" w14:textId="77777777" w:rsidR="00033467" w:rsidRPr="009D0443" w:rsidRDefault="00033467" w:rsidP="00E2343F">
            <w:pPr>
              <w:pStyle w:val="ListParagraph"/>
              <w:snapToGrid w:val="0"/>
              <w:spacing w:before="240"/>
              <w:ind w:leftChars="0" w:left="0"/>
              <w:jc w:val="left"/>
              <w:rPr>
                <w:rFonts w:eastAsia="DFKai-SB"/>
                <w:sz w:val="20"/>
                <w:szCs w:val="20"/>
                <w:lang w:val="en-GB"/>
              </w:rPr>
            </w:pPr>
          </w:p>
        </w:tc>
      </w:tr>
      <w:tr w:rsidR="00EF2A6F" w:rsidRPr="009D0443" w14:paraId="46D8513D" w14:textId="77777777" w:rsidTr="004C1C99">
        <w:trPr>
          <w:cantSplit/>
        </w:trPr>
        <w:tc>
          <w:tcPr>
            <w:tcW w:w="2951" w:type="dxa"/>
            <w:vAlign w:val="bottom"/>
          </w:tcPr>
          <w:p w14:paraId="4DCCB013" w14:textId="2E5BC5A3" w:rsidR="00EF2A6F" w:rsidRPr="009D0443" w:rsidRDefault="00EF2A6F" w:rsidP="00E2343F">
            <w:pPr>
              <w:pStyle w:val="ListParagraph"/>
              <w:snapToGrid w:val="0"/>
              <w:spacing w:before="240"/>
              <w:ind w:leftChars="0" w:left="0"/>
              <w:jc w:val="left"/>
              <w:rPr>
                <w:rFonts w:eastAsia="DFKai-SB"/>
                <w:sz w:val="24"/>
                <w:lang w:val="en-GB"/>
              </w:rPr>
            </w:pPr>
            <w:r w:rsidRPr="009D0443">
              <w:rPr>
                <w:rFonts w:eastAsia="DFKai-SB"/>
                <w:sz w:val="24"/>
                <w:lang w:val="en-GB"/>
              </w:rPr>
              <w:t>WeChat Number (if any):</w:t>
            </w:r>
          </w:p>
        </w:tc>
        <w:tc>
          <w:tcPr>
            <w:tcW w:w="5427" w:type="dxa"/>
            <w:tcBorders>
              <w:top w:val="single" w:sz="4" w:space="0" w:color="auto"/>
              <w:bottom w:val="single" w:sz="4" w:space="0" w:color="auto"/>
            </w:tcBorders>
            <w:vAlign w:val="bottom"/>
          </w:tcPr>
          <w:p w14:paraId="408B9B79" w14:textId="77777777" w:rsidR="00EF2A6F" w:rsidRPr="009D0443" w:rsidRDefault="00EF2A6F" w:rsidP="00E2343F">
            <w:pPr>
              <w:pStyle w:val="ListParagraph"/>
              <w:snapToGrid w:val="0"/>
              <w:spacing w:before="240"/>
              <w:ind w:leftChars="0" w:left="0"/>
              <w:jc w:val="left"/>
              <w:rPr>
                <w:rFonts w:eastAsia="DFKai-SB"/>
                <w:sz w:val="20"/>
                <w:szCs w:val="20"/>
                <w:lang w:val="en-GB"/>
              </w:rPr>
            </w:pPr>
          </w:p>
        </w:tc>
      </w:tr>
    </w:tbl>
    <w:p w14:paraId="7D796819" w14:textId="2713B667" w:rsidR="00272CD0" w:rsidRPr="009D0443" w:rsidRDefault="00EF2A6F" w:rsidP="00B01D23">
      <w:pPr>
        <w:pStyle w:val="ListParagraph"/>
        <w:keepNext/>
        <w:widowControl/>
        <w:numPr>
          <w:ilvl w:val="0"/>
          <w:numId w:val="20"/>
        </w:numPr>
        <w:tabs>
          <w:tab w:val="left" w:pos="540"/>
        </w:tabs>
        <w:overflowPunct w:val="0"/>
        <w:snapToGrid w:val="0"/>
        <w:spacing w:before="240"/>
        <w:ind w:leftChars="0"/>
        <w:rPr>
          <w:rFonts w:eastAsia="DFKai-SB"/>
          <w:b/>
        </w:rPr>
      </w:pPr>
      <w:proofErr w:type="gramStart"/>
      <w:r w:rsidRPr="009D0443">
        <w:rPr>
          <w:rFonts w:eastAsia="DFKai-SB"/>
          <w:b/>
        </w:rPr>
        <w:t>Particulars o</w:t>
      </w:r>
      <w:r w:rsidRPr="009D0443">
        <w:rPr>
          <w:rFonts w:eastAsia="DFKai-SB"/>
          <w:b/>
          <w:lang w:eastAsia="zh-HK"/>
        </w:rPr>
        <w:t>f</w:t>
      </w:r>
      <w:proofErr w:type="gramEnd"/>
      <w:r w:rsidRPr="009D0443">
        <w:rPr>
          <w:rFonts w:eastAsia="DFKai-SB"/>
          <w:b/>
        </w:rPr>
        <w:t xml:space="preserve"> the Co-Princip</w:t>
      </w:r>
      <w:r w:rsidR="00EC6D28" w:rsidRPr="009D0443">
        <w:rPr>
          <w:rFonts w:eastAsia="DFKai-SB"/>
          <w:b/>
        </w:rPr>
        <w:t>al</w:t>
      </w:r>
      <w:r w:rsidRPr="009D0443">
        <w:rPr>
          <w:rFonts w:eastAsia="DFKai-SB"/>
          <w:b/>
        </w:rPr>
        <w:t xml:space="preserve"> Investigator (Co-PI), if any</w:t>
      </w:r>
    </w:p>
    <w:tbl>
      <w:tblPr>
        <w:tblW w:w="0" w:type="auto"/>
        <w:tblInd w:w="648" w:type="dxa"/>
        <w:tblLook w:val="0400" w:firstRow="0" w:lastRow="0" w:firstColumn="0" w:lastColumn="0" w:noHBand="0" w:noVBand="1"/>
        <w:tblCaption w:val="a_copi1"/>
      </w:tblPr>
      <w:tblGrid>
        <w:gridCol w:w="2952"/>
        <w:gridCol w:w="5426"/>
      </w:tblGrid>
      <w:tr w:rsidR="00EF2A6F" w:rsidRPr="009D0443" w14:paraId="3848E3E8" w14:textId="77777777" w:rsidTr="00E4239C">
        <w:trPr>
          <w:cantSplit/>
        </w:trPr>
        <w:tc>
          <w:tcPr>
            <w:tcW w:w="2952" w:type="dxa"/>
            <w:vAlign w:val="bottom"/>
          </w:tcPr>
          <w:p w14:paraId="2395AFB5" w14:textId="77777777" w:rsidR="003C7B3F" w:rsidRPr="009D0443" w:rsidRDefault="003C7B3F" w:rsidP="00F27161">
            <w:pPr>
              <w:pStyle w:val="ListParagraph"/>
              <w:snapToGrid w:val="0"/>
              <w:spacing w:before="240"/>
              <w:ind w:leftChars="0" w:left="0"/>
              <w:rPr>
                <w:rFonts w:eastAsia="DFKai-SB"/>
                <w:sz w:val="24"/>
                <w:lang w:val="en-GB"/>
              </w:rPr>
            </w:pPr>
            <w:r w:rsidRPr="009D0443">
              <w:rPr>
                <w:rFonts w:eastAsia="DFKai-SB"/>
                <w:sz w:val="24"/>
                <w:lang w:val="en-GB"/>
              </w:rPr>
              <w:t>Co-</w:t>
            </w:r>
            <w:r w:rsidR="00EF2A6F" w:rsidRPr="009D0443">
              <w:rPr>
                <w:rFonts w:eastAsia="DFKai-SB"/>
                <w:sz w:val="24"/>
                <w:lang w:val="en-GB"/>
              </w:rPr>
              <w:t xml:space="preserve">PI Full Name </w:t>
            </w:r>
          </w:p>
          <w:p w14:paraId="7E1DE76C" w14:textId="676868A8" w:rsidR="00EF2A6F" w:rsidRPr="009D0443" w:rsidRDefault="00EF2A6F" w:rsidP="00F27161">
            <w:pPr>
              <w:pStyle w:val="ListParagraph"/>
              <w:snapToGrid w:val="0"/>
              <w:spacing w:before="240"/>
              <w:ind w:leftChars="0" w:left="0"/>
              <w:rPr>
                <w:rFonts w:eastAsia="DFKai-SB"/>
                <w:sz w:val="24"/>
              </w:rPr>
            </w:pPr>
            <w:r w:rsidRPr="009D0443">
              <w:rPr>
                <w:rFonts w:eastAsia="DFKai-SB"/>
                <w:sz w:val="24"/>
              </w:rPr>
              <w:t>(in English</w:t>
            </w:r>
            <w:proofErr w:type="gramStart"/>
            <w:r w:rsidRPr="009D0443">
              <w:rPr>
                <w:rFonts w:eastAsia="DFKai-SB"/>
                <w:sz w:val="24"/>
              </w:rPr>
              <w:t>):</w:t>
            </w:r>
            <w:r w:rsidR="003C7B3F" w:rsidRPr="009D0443">
              <w:rPr>
                <w:rFonts w:eastAsia="DFKai-SB"/>
                <w:sz w:val="24"/>
              </w:rPr>
              <w:t>*</w:t>
            </w:r>
            <w:proofErr w:type="gramEnd"/>
          </w:p>
        </w:tc>
        <w:tc>
          <w:tcPr>
            <w:tcW w:w="5426" w:type="dxa"/>
            <w:tcBorders>
              <w:bottom w:val="single" w:sz="4" w:space="0" w:color="auto"/>
            </w:tcBorders>
            <w:vAlign w:val="bottom"/>
          </w:tcPr>
          <w:p w14:paraId="5C44038B" w14:textId="77777777" w:rsidR="00EF2A6F" w:rsidRPr="009D0443" w:rsidRDefault="00EF2A6F" w:rsidP="00F27161">
            <w:pPr>
              <w:pStyle w:val="ListParagraph"/>
              <w:snapToGrid w:val="0"/>
              <w:spacing w:before="240"/>
              <w:ind w:leftChars="0" w:left="0"/>
              <w:jc w:val="left"/>
              <w:rPr>
                <w:rFonts w:eastAsia="DFKai-SB"/>
                <w:sz w:val="20"/>
                <w:szCs w:val="20"/>
                <w:lang w:val="en-GB"/>
              </w:rPr>
            </w:pPr>
          </w:p>
        </w:tc>
      </w:tr>
      <w:tr w:rsidR="00EF2A6F" w:rsidRPr="009D0443" w14:paraId="39461902" w14:textId="77777777" w:rsidTr="00E4239C">
        <w:trPr>
          <w:cantSplit/>
        </w:trPr>
        <w:tc>
          <w:tcPr>
            <w:tcW w:w="2952" w:type="dxa"/>
            <w:vAlign w:val="bottom"/>
          </w:tcPr>
          <w:p w14:paraId="4F8C4C8B" w14:textId="77777777" w:rsidR="003C7B3F" w:rsidRPr="009D0443" w:rsidRDefault="003C7B3F" w:rsidP="00F27161">
            <w:pPr>
              <w:pStyle w:val="ListParagraph"/>
              <w:snapToGrid w:val="0"/>
              <w:spacing w:before="240"/>
              <w:ind w:leftChars="0" w:left="0"/>
              <w:rPr>
                <w:rFonts w:eastAsia="DFKai-SB"/>
                <w:sz w:val="24"/>
                <w:lang w:val="en-GB"/>
              </w:rPr>
            </w:pPr>
            <w:r w:rsidRPr="009D0443">
              <w:rPr>
                <w:rFonts w:eastAsia="DFKai-SB"/>
                <w:sz w:val="24"/>
              </w:rPr>
              <w:t>Co-</w:t>
            </w:r>
            <w:r w:rsidR="00EF2A6F" w:rsidRPr="009D0443">
              <w:rPr>
                <w:rFonts w:eastAsia="DFKai-SB"/>
                <w:sz w:val="24"/>
                <w:lang w:val="en-GB"/>
              </w:rPr>
              <w:t>PI Full Name</w:t>
            </w:r>
          </w:p>
          <w:p w14:paraId="5F5C1126" w14:textId="69503221" w:rsidR="00EF2A6F" w:rsidRPr="009D0443" w:rsidRDefault="00EF2A6F" w:rsidP="00F27161">
            <w:pPr>
              <w:pStyle w:val="ListParagraph"/>
              <w:snapToGrid w:val="0"/>
              <w:spacing w:before="240"/>
              <w:ind w:leftChars="0" w:left="0"/>
              <w:rPr>
                <w:rFonts w:eastAsia="DFKai-SB"/>
                <w:sz w:val="24"/>
                <w:lang w:val="en-GB"/>
              </w:rPr>
            </w:pPr>
            <w:r w:rsidRPr="009D0443">
              <w:rPr>
                <w:rFonts w:eastAsia="DFKai-SB"/>
                <w:sz w:val="24"/>
                <w:lang w:val="en-GB"/>
              </w:rPr>
              <w:t>(in Chinese):</w:t>
            </w:r>
          </w:p>
        </w:tc>
        <w:tc>
          <w:tcPr>
            <w:tcW w:w="5426" w:type="dxa"/>
            <w:tcBorders>
              <w:top w:val="single" w:sz="4" w:space="0" w:color="auto"/>
              <w:bottom w:val="single" w:sz="4" w:space="0" w:color="auto"/>
            </w:tcBorders>
            <w:vAlign w:val="bottom"/>
          </w:tcPr>
          <w:p w14:paraId="6A0ABEC9" w14:textId="77777777" w:rsidR="00EF2A6F" w:rsidRPr="009D0443" w:rsidRDefault="00EF2A6F" w:rsidP="00F27161">
            <w:pPr>
              <w:pStyle w:val="ListParagraph"/>
              <w:snapToGrid w:val="0"/>
              <w:spacing w:before="240"/>
              <w:ind w:leftChars="0" w:left="0"/>
              <w:jc w:val="left"/>
              <w:rPr>
                <w:rFonts w:eastAsia="DFKai-SB"/>
                <w:sz w:val="20"/>
                <w:szCs w:val="20"/>
                <w:lang w:val="en-GB"/>
              </w:rPr>
            </w:pPr>
          </w:p>
        </w:tc>
      </w:tr>
      <w:tr w:rsidR="00EF2A6F" w:rsidRPr="009D0443" w14:paraId="02046CAB" w14:textId="77777777" w:rsidTr="00E4239C">
        <w:trPr>
          <w:cantSplit/>
        </w:trPr>
        <w:tc>
          <w:tcPr>
            <w:tcW w:w="2952" w:type="dxa"/>
            <w:vAlign w:val="bottom"/>
          </w:tcPr>
          <w:p w14:paraId="513A4275" w14:textId="5B228613" w:rsidR="00EF2A6F" w:rsidRPr="009D0443" w:rsidRDefault="00EF2A6F" w:rsidP="00F27161">
            <w:pPr>
              <w:pStyle w:val="ListParagraph"/>
              <w:snapToGrid w:val="0"/>
              <w:spacing w:before="240"/>
              <w:ind w:leftChars="0" w:left="0"/>
              <w:rPr>
                <w:rFonts w:eastAsia="DFKai-SB"/>
                <w:sz w:val="24"/>
                <w:lang w:val="en-GB"/>
              </w:rPr>
            </w:pPr>
            <w:proofErr w:type="gramStart"/>
            <w:r w:rsidRPr="009D0443">
              <w:rPr>
                <w:rFonts w:eastAsia="DFKai-SB"/>
                <w:sz w:val="24"/>
                <w:lang w:val="en-GB"/>
              </w:rPr>
              <w:t>Position:</w:t>
            </w:r>
            <w:r w:rsidR="003C7B3F" w:rsidRPr="009D0443">
              <w:rPr>
                <w:rFonts w:eastAsia="DFKai-SB"/>
                <w:sz w:val="24"/>
                <w:lang w:val="en-GB"/>
              </w:rPr>
              <w:t>*</w:t>
            </w:r>
            <w:proofErr w:type="gramEnd"/>
          </w:p>
        </w:tc>
        <w:tc>
          <w:tcPr>
            <w:tcW w:w="5426" w:type="dxa"/>
            <w:tcBorders>
              <w:top w:val="single" w:sz="4" w:space="0" w:color="auto"/>
              <w:bottom w:val="single" w:sz="4" w:space="0" w:color="auto"/>
            </w:tcBorders>
            <w:vAlign w:val="bottom"/>
          </w:tcPr>
          <w:p w14:paraId="43146F73" w14:textId="77777777" w:rsidR="00EF2A6F" w:rsidRPr="009D0443" w:rsidRDefault="00EF2A6F" w:rsidP="00F27161">
            <w:pPr>
              <w:pStyle w:val="ListParagraph"/>
              <w:snapToGrid w:val="0"/>
              <w:spacing w:before="240"/>
              <w:ind w:leftChars="0" w:left="0"/>
              <w:jc w:val="left"/>
              <w:rPr>
                <w:rFonts w:eastAsia="DFKai-SB"/>
                <w:sz w:val="20"/>
                <w:szCs w:val="20"/>
                <w:lang w:val="en-GB"/>
              </w:rPr>
            </w:pPr>
          </w:p>
        </w:tc>
      </w:tr>
      <w:tr w:rsidR="00EF2A6F" w:rsidRPr="009D0443" w14:paraId="2651B8A4" w14:textId="77777777" w:rsidTr="00E4239C">
        <w:trPr>
          <w:cantSplit/>
        </w:trPr>
        <w:tc>
          <w:tcPr>
            <w:tcW w:w="2952" w:type="dxa"/>
            <w:vAlign w:val="bottom"/>
          </w:tcPr>
          <w:p w14:paraId="7EC98015" w14:textId="3C0E0FC0" w:rsidR="00EF2A6F" w:rsidRPr="009D0443" w:rsidRDefault="00EF2A6F" w:rsidP="00F27161">
            <w:pPr>
              <w:pStyle w:val="ListParagraph"/>
              <w:snapToGrid w:val="0"/>
              <w:spacing w:before="240"/>
              <w:ind w:leftChars="0" w:left="0"/>
              <w:jc w:val="left"/>
              <w:rPr>
                <w:rFonts w:eastAsia="DFKai-SB"/>
                <w:sz w:val="24"/>
                <w:lang w:val="en-GB"/>
              </w:rPr>
            </w:pPr>
            <w:proofErr w:type="gramStart"/>
            <w:r w:rsidRPr="009D0443">
              <w:rPr>
                <w:rFonts w:eastAsia="DFKai-SB"/>
                <w:sz w:val="24"/>
                <w:lang w:val="en-GB"/>
              </w:rPr>
              <w:t>Department:</w:t>
            </w:r>
            <w:r w:rsidR="003C7B3F" w:rsidRPr="009D0443">
              <w:rPr>
                <w:rFonts w:eastAsia="DFKai-SB"/>
                <w:sz w:val="24"/>
                <w:lang w:val="en-GB"/>
              </w:rPr>
              <w:t>*</w:t>
            </w:r>
            <w:proofErr w:type="gramEnd"/>
          </w:p>
        </w:tc>
        <w:tc>
          <w:tcPr>
            <w:tcW w:w="5426" w:type="dxa"/>
            <w:tcBorders>
              <w:top w:val="single" w:sz="4" w:space="0" w:color="auto"/>
              <w:bottom w:val="single" w:sz="4" w:space="0" w:color="auto"/>
            </w:tcBorders>
            <w:vAlign w:val="bottom"/>
          </w:tcPr>
          <w:p w14:paraId="1343AD08" w14:textId="77777777" w:rsidR="00EF2A6F" w:rsidRPr="009D0443" w:rsidRDefault="00EF2A6F" w:rsidP="00F27161">
            <w:pPr>
              <w:pStyle w:val="ListParagraph"/>
              <w:snapToGrid w:val="0"/>
              <w:spacing w:before="240"/>
              <w:ind w:leftChars="0" w:left="0"/>
              <w:jc w:val="left"/>
              <w:rPr>
                <w:rFonts w:eastAsia="DFKai-SB"/>
                <w:sz w:val="20"/>
                <w:szCs w:val="20"/>
                <w:lang w:val="en-GB"/>
              </w:rPr>
            </w:pPr>
          </w:p>
        </w:tc>
      </w:tr>
      <w:tr w:rsidR="00EF2A6F" w:rsidRPr="009D0443" w14:paraId="203C5644" w14:textId="77777777" w:rsidTr="00E4239C">
        <w:trPr>
          <w:cantSplit/>
        </w:trPr>
        <w:tc>
          <w:tcPr>
            <w:tcW w:w="2952" w:type="dxa"/>
            <w:vAlign w:val="bottom"/>
          </w:tcPr>
          <w:p w14:paraId="28252FEA" w14:textId="311585C2" w:rsidR="00EF2A6F" w:rsidRPr="009D0443" w:rsidRDefault="00EF2A6F" w:rsidP="00F27161">
            <w:pPr>
              <w:pStyle w:val="ListParagraph"/>
              <w:snapToGrid w:val="0"/>
              <w:spacing w:before="240"/>
              <w:ind w:leftChars="0" w:left="0"/>
              <w:jc w:val="left"/>
              <w:rPr>
                <w:rFonts w:eastAsia="DFKai-SB"/>
                <w:sz w:val="24"/>
                <w:lang w:val="en-GB"/>
              </w:rPr>
            </w:pPr>
            <w:r w:rsidRPr="009D0443">
              <w:rPr>
                <w:rFonts w:eastAsia="DFKai-SB"/>
                <w:sz w:val="24"/>
                <w:lang w:val="en-GB"/>
              </w:rPr>
              <w:t xml:space="preserve">Office Telephone </w:t>
            </w:r>
            <w:proofErr w:type="gramStart"/>
            <w:r w:rsidRPr="009D0443">
              <w:rPr>
                <w:rFonts w:eastAsia="DFKai-SB"/>
                <w:sz w:val="24"/>
                <w:lang w:val="en-GB"/>
              </w:rPr>
              <w:t>Number:</w:t>
            </w:r>
            <w:r w:rsidR="003C7B3F" w:rsidRPr="009D0443">
              <w:rPr>
                <w:rFonts w:eastAsia="DFKai-SB"/>
                <w:sz w:val="24"/>
                <w:lang w:val="en-GB"/>
              </w:rPr>
              <w:t>*</w:t>
            </w:r>
            <w:proofErr w:type="gramEnd"/>
          </w:p>
        </w:tc>
        <w:tc>
          <w:tcPr>
            <w:tcW w:w="5426" w:type="dxa"/>
            <w:tcBorders>
              <w:top w:val="single" w:sz="4" w:space="0" w:color="auto"/>
              <w:bottom w:val="single" w:sz="4" w:space="0" w:color="auto"/>
            </w:tcBorders>
            <w:vAlign w:val="bottom"/>
          </w:tcPr>
          <w:p w14:paraId="35ABF0A9" w14:textId="77777777" w:rsidR="00EF2A6F" w:rsidRPr="009D0443" w:rsidRDefault="00EF2A6F" w:rsidP="00F27161">
            <w:pPr>
              <w:pStyle w:val="ListParagraph"/>
              <w:snapToGrid w:val="0"/>
              <w:spacing w:before="240"/>
              <w:ind w:leftChars="0" w:left="0"/>
              <w:jc w:val="left"/>
              <w:rPr>
                <w:rFonts w:eastAsia="DFKai-SB"/>
                <w:sz w:val="20"/>
                <w:szCs w:val="20"/>
                <w:lang w:val="en-GB"/>
              </w:rPr>
            </w:pPr>
          </w:p>
        </w:tc>
      </w:tr>
      <w:tr w:rsidR="00EF2A6F" w:rsidRPr="009D0443" w14:paraId="15ECCAEB" w14:textId="77777777" w:rsidTr="00E4239C">
        <w:trPr>
          <w:cantSplit/>
        </w:trPr>
        <w:tc>
          <w:tcPr>
            <w:tcW w:w="2952" w:type="dxa"/>
            <w:vAlign w:val="bottom"/>
          </w:tcPr>
          <w:p w14:paraId="45C6447F" w14:textId="3A4961DD" w:rsidR="00EF2A6F" w:rsidRPr="009D0443" w:rsidRDefault="00DF1A88" w:rsidP="00F27161">
            <w:pPr>
              <w:pStyle w:val="ListParagraph"/>
              <w:snapToGrid w:val="0"/>
              <w:spacing w:before="240"/>
              <w:ind w:leftChars="0" w:left="0"/>
              <w:jc w:val="left"/>
              <w:rPr>
                <w:rFonts w:eastAsia="DFKai-SB"/>
                <w:sz w:val="24"/>
                <w:lang w:val="en-GB"/>
              </w:rPr>
            </w:pPr>
            <w:r>
              <w:rPr>
                <w:rFonts w:eastAsia="DFKai-SB"/>
                <w:sz w:val="24"/>
                <w:lang w:val="en-GB"/>
              </w:rPr>
              <w:t>Mobile</w:t>
            </w:r>
            <w:r w:rsidR="00EF2A6F" w:rsidRPr="009D0443">
              <w:rPr>
                <w:rFonts w:eastAsia="DFKai-SB"/>
                <w:sz w:val="24"/>
                <w:lang w:val="en-GB"/>
              </w:rPr>
              <w:t xml:space="preserve"> </w:t>
            </w:r>
            <w:proofErr w:type="gramStart"/>
            <w:r w:rsidR="00EF2A6F" w:rsidRPr="009D0443">
              <w:rPr>
                <w:rFonts w:eastAsia="DFKai-SB"/>
                <w:sz w:val="24"/>
                <w:lang w:val="en-GB"/>
              </w:rPr>
              <w:t>Number:</w:t>
            </w:r>
            <w:r w:rsidR="003C7B3F" w:rsidRPr="009D0443">
              <w:rPr>
                <w:rFonts w:eastAsia="DFKai-SB"/>
                <w:sz w:val="24"/>
                <w:lang w:val="en-GB"/>
              </w:rPr>
              <w:t>*</w:t>
            </w:r>
            <w:proofErr w:type="gramEnd"/>
          </w:p>
        </w:tc>
        <w:tc>
          <w:tcPr>
            <w:tcW w:w="5426" w:type="dxa"/>
            <w:tcBorders>
              <w:top w:val="single" w:sz="4" w:space="0" w:color="auto"/>
              <w:bottom w:val="single" w:sz="4" w:space="0" w:color="auto"/>
            </w:tcBorders>
            <w:vAlign w:val="bottom"/>
          </w:tcPr>
          <w:p w14:paraId="623E9526" w14:textId="77777777" w:rsidR="00EF2A6F" w:rsidRPr="009D0443" w:rsidRDefault="00EF2A6F" w:rsidP="00F27161">
            <w:pPr>
              <w:pStyle w:val="ListParagraph"/>
              <w:snapToGrid w:val="0"/>
              <w:spacing w:before="240"/>
              <w:ind w:leftChars="0" w:left="0"/>
              <w:jc w:val="left"/>
              <w:rPr>
                <w:rFonts w:eastAsia="DFKai-SB"/>
                <w:sz w:val="20"/>
                <w:szCs w:val="20"/>
                <w:lang w:val="en-GB"/>
              </w:rPr>
            </w:pPr>
          </w:p>
        </w:tc>
      </w:tr>
      <w:tr w:rsidR="00EF2A6F" w:rsidRPr="009D0443" w14:paraId="671B14BD" w14:textId="77777777" w:rsidTr="00E4239C">
        <w:trPr>
          <w:cantSplit/>
        </w:trPr>
        <w:tc>
          <w:tcPr>
            <w:tcW w:w="2952" w:type="dxa"/>
            <w:vAlign w:val="bottom"/>
          </w:tcPr>
          <w:p w14:paraId="3831535E" w14:textId="77777777" w:rsidR="00EF2A6F" w:rsidRPr="009D0443" w:rsidRDefault="00EF2A6F" w:rsidP="00F27161">
            <w:pPr>
              <w:pStyle w:val="ListParagraph"/>
              <w:snapToGrid w:val="0"/>
              <w:spacing w:before="240"/>
              <w:ind w:leftChars="0" w:left="0"/>
              <w:jc w:val="left"/>
              <w:rPr>
                <w:rFonts w:eastAsia="DFKai-SB"/>
                <w:sz w:val="24"/>
                <w:lang w:val="en-GB"/>
              </w:rPr>
            </w:pPr>
            <w:r w:rsidRPr="009D0443">
              <w:rPr>
                <w:rFonts w:eastAsia="DFKai-SB"/>
                <w:sz w:val="24"/>
                <w:lang w:val="en-GB"/>
              </w:rPr>
              <w:t>Fax Number:</w:t>
            </w:r>
          </w:p>
        </w:tc>
        <w:tc>
          <w:tcPr>
            <w:tcW w:w="5426" w:type="dxa"/>
            <w:tcBorders>
              <w:top w:val="single" w:sz="4" w:space="0" w:color="auto"/>
              <w:bottom w:val="single" w:sz="4" w:space="0" w:color="auto"/>
            </w:tcBorders>
            <w:vAlign w:val="bottom"/>
          </w:tcPr>
          <w:p w14:paraId="57580740" w14:textId="77777777" w:rsidR="00EF2A6F" w:rsidRPr="009D0443" w:rsidRDefault="00EF2A6F" w:rsidP="00F27161">
            <w:pPr>
              <w:pStyle w:val="ListParagraph"/>
              <w:snapToGrid w:val="0"/>
              <w:spacing w:before="240"/>
              <w:ind w:leftChars="0" w:left="0"/>
              <w:jc w:val="left"/>
              <w:rPr>
                <w:rFonts w:eastAsia="DFKai-SB"/>
                <w:sz w:val="20"/>
                <w:szCs w:val="20"/>
                <w:lang w:val="en-GB"/>
              </w:rPr>
            </w:pPr>
          </w:p>
        </w:tc>
      </w:tr>
      <w:tr w:rsidR="00EF2A6F" w:rsidRPr="009D0443" w14:paraId="06AE32C3" w14:textId="77777777" w:rsidTr="00E4239C">
        <w:trPr>
          <w:cantSplit/>
        </w:trPr>
        <w:tc>
          <w:tcPr>
            <w:tcW w:w="2952" w:type="dxa"/>
            <w:vAlign w:val="bottom"/>
          </w:tcPr>
          <w:p w14:paraId="14F7857B" w14:textId="7A3768F1" w:rsidR="00EF2A6F" w:rsidRPr="009D0443" w:rsidRDefault="00EF2A6F" w:rsidP="00F27161">
            <w:pPr>
              <w:pStyle w:val="ListParagraph"/>
              <w:snapToGrid w:val="0"/>
              <w:spacing w:before="240"/>
              <w:ind w:leftChars="0" w:left="0"/>
              <w:jc w:val="left"/>
              <w:rPr>
                <w:rFonts w:eastAsia="DFKai-SB"/>
                <w:sz w:val="24"/>
                <w:lang w:val="en-GB"/>
              </w:rPr>
            </w:pPr>
            <w:r w:rsidRPr="009D0443">
              <w:rPr>
                <w:rFonts w:eastAsia="DFKai-SB"/>
                <w:sz w:val="24"/>
                <w:lang w:val="en-GB"/>
              </w:rPr>
              <w:t xml:space="preserve">Email </w:t>
            </w:r>
            <w:proofErr w:type="gramStart"/>
            <w:r w:rsidRPr="009D0443">
              <w:rPr>
                <w:rFonts w:eastAsia="DFKai-SB"/>
                <w:sz w:val="24"/>
                <w:lang w:val="en-GB"/>
              </w:rPr>
              <w:t>Address:</w:t>
            </w:r>
            <w:r w:rsidR="003C7B3F" w:rsidRPr="009D0443">
              <w:rPr>
                <w:rFonts w:eastAsia="DFKai-SB"/>
                <w:sz w:val="24"/>
                <w:lang w:val="en-GB"/>
              </w:rPr>
              <w:t>*</w:t>
            </w:r>
            <w:proofErr w:type="gramEnd"/>
          </w:p>
        </w:tc>
        <w:tc>
          <w:tcPr>
            <w:tcW w:w="5426" w:type="dxa"/>
            <w:tcBorders>
              <w:top w:val="single" w:sz="4" w:space="0" w:color="auto"/>
              <w:bottom w:val="single" w:sz="4" w:space="0" w:color="auto"/>
            </w:tcBorders>
            <w:vAlign w:val="bottom"/>
          </w:tcPr>
          <w:p w14:paraId="76C88BF5" w14:textId="77777777" w:rsidR="00EF2A6F" w:rsidRPr="009D0443" w:rsidRDefault="00EF2A6F" w:rsidP="00F27161">
            <w:pPr>
              <w:pStyle w:val="ListParagraph"/>
              <w:snapToGrid w:val="0"/>
              <w:spacing w:before="240"/>
              <w:ind w:leftChars="0" w:left="0"/>
              <w:jc w:val="left"/>
              <w:rPr>
                <w:rFonts w:eastAsia="DFKai-SB"/>
                <w:sz w:val="20"/>
                <w:szCs w:val="20"/>
                <w:lang w:val="en-GB"/>
              </w:rPr>
            </w:pPr>
          </w:p>
        </w:tc>
      </w:tr>
      <w:tr w:rsidR="00EF2A6F" w:rsidRPr="009D0443" w14:paraId="122CB334" w14:textId="77777777" w:rsidTr="00E4239C">
        <w:trPr>
          <w:cantSplit/>
        </w:trPr>
        <w:tc>
          <w:tcPr>
            <w:tcW w:w="2952" w:type="dxa"/>
            <w:vAlign w:val="bottom"/>
          </w:tcPr>
          <w:p w14:paraId="63DE26F3" w14:textId="77777777" w:rsidR="00EF2A6F" w:rsidRPr="009D0443" w:rsidRDefault="00EF2A6F" w:rsidP="00F27161">
            <w:pPr>
              <w:pStyle w:val="ListParagraph"/>
              <w:snapToGrid w:val="0"/>
              <w:spacing w:before="240"/>
              <w:ind w:leftChars="0" w:left="0"/>
              <w:jc w:val="left"/>
              <w:rPr>
                <w:rFonts w:eastAsia="DFKai-SB"/>
                <w:sz w:val="24"/>
                <w:lang w:val="en-GB"/>
              </w:rPr>
            </w:pPr>
            <w:r w:rsidRPr="009D0443">
              <w:rPr>
                <w:rFonts w:eastAsia="DFKai-SB"/>
                <w:sz w:val="24"/>
                <w:lang w:val="en-GB"/>
              </w:rPr>
              <w:t>WeChat Number (if any):</w:t>
            </w:r>
          </w:p>
        </w:tc>
        <w:tc>
          <w:tcPr>
            <w:tcW w:w="5426" w:type="dxa"/>
            <w:tcBorders>
              <w:top w:val="single" w:sz="4" w:space="0" w:color="auto"/>
              <w:bottom w:val="single" w:sz="4" w:space="0" w:color="auto"/>
            </w:tcBorders>
            <w:vAlign w:val="bottom"/>
          </w:tcPr>
          <w:p w14:paraId="5C891663" w14:textId="77777777" w:rsidR="00EF2A6F" w:rsidRPr="009D0443" w:rsidRDefault="00EF2A6F" w:rsidP="00F27161">
            <w:pPr>
              <w:pStyle w:val="ListParagraph"/>
              <w:snapToGrid w:val="0"/>
              <w:spacing w:before="240"/>
              <w:ind w:leftChars="0" w:left="0"/>
              <w:jc w:val="left"/>
              <w:rPr>
                <w:rFonts w:eastAsia="DFKai-SB"/>
                <w:sz w:val="20"/>
                <w:szCs w:val="20"/>
                <w:lang w:val="en-GB"/>
              </w:rPr>
            </w:pPr>
          </w:p>
        </w:tc>
      </w:tr>
    </w:tbl>
    <w:p w14:paraId="46B92FCB" w14:textId="77777777" w:rsidR="00FC2123" w:rsidRDefault="00FC2123" w:rsidP="00EF2A6F">
      <w:pPr>
        <w:pStyle w:val="ListParagraph"/>
        <w:keepNext/>
        <w:widowControl/>
        <w:tabs>
          <w:tab w:val="left" w:pos="540"/>
        </w:tabs>
        <w:overflowPunct w:val="0"/>
        <w:snapToGrid w:val="0"/>
        <w:spacing w:before="240"/>
        <w:ind w:leftChars="0" w:left="0"/>
        <w:rPr>
          <w:b/>
          <w:lang w:val="en-GB" w:eastAsia="zh-CN"/>
        </w:rPr>
      </w:pPr>
    </w:p>
    <w:p w14:paraId="156D6E04" w14:textId="77777777" w:rsidR="00FC2123" w:rsidRDefault="00FC2123">
      <w:pPr>
        <w:widowControl/>
        <w:jc w:val="left"/>
        <w:rPr>
          <w:b/>
          <w:lang w:val="en-GB" w:eastAsia="zh-CN"/>
        </w:rPr>
      </w:pPr>
      <w:r>
        <w:rPr>
          <w:b/>
          <w:lang w:val="en-GB" w:eastAsia="zh-CN"/>
        </w:rPr>
        <w:br w:type="page"/>
      </w:r>
    </w:p>
    <w:p w14:paraId="2B794DE4" w14:textId="4CEC044A" w:rsidR="00EF2A6F" w:rsidRPr="0052307E" w:rsidRDefault="00946602" w:rsidP="00EF2A6F">
      <w:pPr>
        <w:pStyle w:val="ListParagraph"/>
        <w:keepNext/>
        <w:widowControl/>
        <w:tabs>
          <w:tab w:val="left" w:pos="540"/>
        </w:tabs>
        <w:overflowPunct w:val="0"/>
        <w:snapToGrid w:val="0"/>
        <w:spacing w:before="240"/>
        <w:ind w:leftChars="0" w:left="0"/>
        <w:rPr>
          <w:b/>
          <w:lang w:val="en-GB" w:eastAsia="zh-CN"/>
        </w:rPr>
      </w:pPr>
      <w:r>
        <w:rPr>
          <w:b/>
          <w:lang w:val="en-GB" w:eastAsia="zh-CN"/>
        </w:rPr>
        <w:lastRenderedPageBreak/>
        <w:t xml:space="preserve">If </w:t>
      </w:r>
      <w:r w:rsidR="004E4B8A">
        <w:rPr>
          <w:b/>
          <w:lang w:val="en-GB" w:eastAsia="zh-CN"/>
        </w:rPr>
        <w:t xml:space="preserve">you have </w:t>
      </w:r>
      <w:r>
        <w:rPr>
          <w:b/>
          <w:lang w:val="en-GB" w:eastAsia="zh-CN"/>
        </w:rPr>
        <w:t>more than one Co-PI, please fill-in information below.</w:t>
      </w:r>
    </w:p>
    <w:tbl>
      <w:tblPr>
        <w:tblW w:w="0" w:type="auto"/>
        <w:tblInd w:w="648" w:type="dxa"/>
        <w:tblLook w:val="0400" w:firstRow="0" w:lastRow="0" w:firstColumn="0" w:lastColumn="0" w:noHBand="0" w:noVBand="1"/>
        <w:tblCaption w:val="a_copi2"/>
      </w:tblPr>
      <w:tblGrid>
        <w:gridCol w:w="2952"/>
        <w:gridCol w:w="5426"/>
      </w:tblGrid>
      <w:tr w:rsidR="00946602" w:rsidRPr="008C73AA" w14:paraId="254DC569" w14:textId="77777777" w:rsidTr="765B103B">
        <w:trPr>
          <w:cantSplit/>
        </w:trPr>
        <w:tc>
          <w:tcPr>
            <w:tcW w:w="2952" w:type="dxa"/>
            <w:vAlign w:val="bottom"/>
          </w:tcPr>
          <w:p w14:paraId="2CEBA755" w14:textId="77777777" w:rsidR="00946602" w:rsidRDefault="00946602" w:rsidP="00F27161">
            <w:pPr>
              <w:pStyle w:val="ListParagraph"/>
              <w:snapToGrid w:val="0"/>
              <w:spacing w:before="240"/>
              <w:ind w:leftChars="0" w:left="0"/>
              <w:rPr>
                <w:rFonts w:eastAsia="DFKai-SB"/>
                <w:sz w:val="24"/>
                <w:lang w:val="en-GB"/>
              </w:rPr>
            </w:pPr>
            <w:r>
              <w:rPr>
                <w:rFonts w:eastAsia="DFKai-SB"/>
                <w:sz w:val="24"/>
                <w:lang w:val="en-GB"/>
              </w:rPr>
              <w:t xml:space="preserve">Co-PI Full </w:t>
            </w:r>
            <w:r w:rsidRPr="004C1C99">
              <w:rPr>
                <w:rFonts w:eastAsia="DFKai-SB"/>
                <w:sz w:val="24"/>
                <w:lang w:val="en-GB"/>
              </w:rPr>
              <w:t xml:space="preserve">Name </w:t>
            </w:r>
          </w:p>
          <w:p w14:paraId="677F2851" w14:textId="77777777" w:rsidR="00946602" w:rsidRPr="004C1C99" w:rsidRDefault="00946602" w:rsidP="765B103B">
            <w:pPr>
              <w:pStyle w:val="ListParagraph"/>
              <w:snapToGrid w:val="0"/>
              <w:spacing w:before="240"/>
              <w:ind w:leftChars="0" w:left="0"/>
              <w:rPr>
                <w:rFonts w:eastAsia="DFKai-SB"/>
                <w:sz w:val="24"/>
              </w:rPr>
            </w:pPr>
            <w:r w:rsidRPr="765B103B">
              <w:rPr>
                <w:rFonts w:eastAsia="DFKai-SB"/>
                <w:sz w:val="24"/>
              </w:rPr>
              <w:t>(in English</w:t>
            </w:r>
            <w:proofErr w:type="gramStart"/>
            <w:r w:rsidRPr="765B103B">
              <w:rPr>
                <w:rFonts w:eastAsia="DFKai-SB"/>
                <w:sz w:val="24"/>
              </w:rPr>
              <w:t>):*</w:t>
            </w:r>
            <w:proofErr w:type="gramEnd"/>
          </w:p>
        </w:tc>
        <w:tc>
          <w:tcPr>
            <w:tcW w:w="5426" w:type="dxa"/>
            <w:tcBorders>
              <w:bottom w:val="single" w:sz="4" w:space="0" w:color="auto"/>
            </w:tcBorders>
            <w:vAlign w:val="bottom"/>
          </w:tcPr>
          <w:p w14:paraId="143A8D5C" w14:textId="77777777" w:rsidR="00946602" w:rsidRPr="008C73AA" w:rsidRDefault="00946602" w:rsidP="00F27161">
            <w:pPr>
              <w:pStyle w:val="ListParagraph"/>
              <w:snapToGrid w:val="0"/>
              <w:spacing w:before="240"/>
              <w:ind w:leftChars="0" w:left="0"/>
              <w:jc w:val="left"/>
              <w:rPr>
                <w:rFonts w:eastAsia="DFKai-SB"/>
                <w:sz w:val="20"/>
                <w:szCs w:val="20"/>
                <w:lang w:val="en-GB"/>
              </w:rPr>
            </w:pPr>
          </w:p>
        </w:tc>
      </w:tr>
      <w:tr w:rsidR="00946602" w:rsidRPr="008C73AA" w14:paraId="74C37EDA" w14:textId="77777777" w:rsidTr="765B103B">
        <w:trPr>
          <w:cantSplit/>
        </w:trPr>
        <w:tc>
          <w:tcPr>
            <w:tcW w:w="2952" w:type="dxa"/>
            <w:vAlign w:val="bottom"/>
          </w:tcPr>
          <w:p w14:paraId="339B0F75" w14:textId="77777777" w:rsidR="00946602" w:rsidRDefault="00946602" w:rsidP="00F27161">
            <w:pPr>
              <w:pStyle w:val="ListParagraph"/>
              <w:snapToGrid w:val="0"/>
              <w:spacing w:before="240"/>
              <w:ind w:leftChars="0" w:left="0"/>
              <w:rPr>
                <w:rFonts w:eastAsia="DFKai-SB"/>
                <w:sz w:val="24"/>
                <w:lang w:val="en-GB"/>
              </w:rPr>
            </w:pPr>
            <w:r>
              <w:rPr>
                <w:rFonts w:eastAsia="DFKai-SB"/>
                <w:sz w:val="24"/>
              </w:rPr>
              <w:t>Co-</w:t>
            </w:r>
            <w:r>
              <w:rPr>
                <w:rFonts w:eastAsia="DFKai-SB"/>
                <w:sz w:val="24"/>
                <w:lang w:val="en-GB"/>
              </w:rPr>
              <w:t xml:space="preserve">PI Full </w:t>
            </w:r>
            <w:r w:rsidRPr="004C1C99">
              <w:rPr>
                <w:rFonts w:eastAsia="DFKai-SB"/>
                <w:sz w:val="24"/>
                <w:lang w:val="en-GB"/>
              </w:rPr>
              <w:t>Name</w:t>
            </w:r>
          </w:p>
          <w:p w14:paraId="5EACCBD3" w14:textId="77777777" w:rsidR="00946602" w:rsidRPr="004C1C99" w:rsidRDefault="00946602" w:rsidP="00F27161">
            <w:pPr>
              <w:pStyle w:val="ListParagraph"/>
              <w:snapToGrid w:val="0"/>
              <w:spacing w:before="240"/>
              <w:ind w:leftChars="0" w:left="0"/>
              <w:rPr>
                <w:rFonts w:eastAsia="DFKai-SB"/>
                <w:sz w:val="24"/>
                <w:lang w:val="en-GB"/>
              </w:rPr>
            </w:pPr>
            <w:r w:rsidRPr="004C1C99">
              <w:rPr>
                <w:rFonts w:eastAsia="DFKai-SB"/>
                <w:sz w:val="24"/>
                <w:lang w:val="en-GB"/>
              </w:rPr>
              <w:t>(in Chinese):</w:t>
            </w:r>
          </w:p>
        </w:tc>
        <w:tc>
          <w:tcPr>
            <w:tcW w:w="5426" w:type="dxa"/>
            <w:tcBorders>
              <w:top w:val="single" w:sz="4" w:space="0" w:color="auto"/>
              <w:bottom w:val="single" w:sz="4" w:space="0" w:color="auto"/>
            </w:tcBorders>
            <w:vAlign w:val="bottom"/>
          </w:tcPr>
          <w:p w14:paraId="26145311" w14:textId="77777777" w:rsidR="00946602" w:rsidRPr="008C73AA" w:rsidRDefault="00946602" w:rsidP="00F27161">
            <w:pPr>
              <w:pStyle w:val="ListParagraph"/>
              <w:snapToGrid w:val="0"/>
              <w:spacing w:before="240"/>
              <w:ind w:leftChars="0" w:left="0"/>
              <w:jc w:val="left"/>
              <w:rPr>
                <w:rFonts w:eastAsia="DFKai-SB"/>
                <w:sz w:val="20"/>
                <w:szCs w:val="20"/>
                <w:lang w:val="en-GB"/>
              </w:rPr>
            </w:pPr>
          </w:p>
        </w:tc>
      </w:tr>
      <w:tr w:rsidR="00946602" w:rsidRPr="008C73AA" w14:paraId="5F21C639" w14:textId="77777777" w:rsidTr="765B103B">
        <w:trPr>
          <w:cantSplit/>
        </w:trPr>
        <w:tc>
          <w:tcPr>
            <w:tcW w:w="2952" w:type="dxa"/>
            <w:vAlign w:val="bottom"/>
          </w:tcPr>
          <w:p w14:paraId="0AE65C92" w14:textId="77777777" w:rsidR="00946602" w:rsidRPr="004C1C99" w:rsidRDefault="00946602" w:rsidP="00F27161">
            <w:pPr>
              <w:pStyle w:val="ListParagraph"/>
              <w:snapToGrid w:val="0"/>
              <w:spacing w:before="240"/>
              <w:ind w:leftChars="0" w:left="0"/>
              <w:rPr>
                <w:rFonts w:eastAsia="DFKai-SB"/>
                <w:sz w:val="24"/>
                <w:lang w:val="en-GB"/>
              </w:rPr>
            </w:pPr>
            <w:proofErr w:type="gramStart"/>
            <w:r>
              <w:rPr>
                <w:rFonts w:eastAsia="DFKai-SB"/>
                <w:sz w:val="24"/>
                <w:lang w:val="en-GB"/>
              </w:rPr>
              <w:t>Position:*</w:t>
            </w:r>
            <w:proofErr w:type="gramEnd"/>
          </w:p>
        </w:tc>
        <w:tc>
          <w:tcPr>
            <w:tcW w:w="5426" w:type="dxa"/>
            <w:tcBorders>
              <w:top w:val="single" w:sz="4" w:space="0" w:color="auto"/>
              <w:bottom w:val="single" w:sz="4" w:space="0" w:color="auto"/>
            </w:tcBorders>
            <w:vAlign w:val="bottom"/>
          </w:tcPr>
          <w:p w14:paraId="427A0BC1" w14:textId="77777777" w:rsidR="00946602" w:rsidRPr="008C73AA" w:rsidRDefault="00946602" w:rsidP="00F27161">
            <w:pPr>
              <w:pStyle w:val="ListParagraph"/>
              <w:snapToGrid w:val="0"/>
              <w:spacing w:before="240"/>
              <w:ind w:leftChars="0" w:left="0"/>
              <w:jc w:val="left"/>
              <w:rPr>
                <w:rFonts w:eastAsia="DFKai-SB"/>
                <w:sz w:val="20"/>
                <w:szCs w:val="20"/>
                <w:lang w:val="en-GB"/>
              </w:rPr>
            </w:pPr>
          </w:p>
        </w:tc>
      </w:tr>
      <w:tr w:rsidR="00946602" w:rsidRPr="008C73AA" w14:paraId="10E207D1" w14:textId="77777777" w:rsidTr="765B103B">
        <w:trPr>
          <w:cantSplit/>
        </w:trPr>
        <w:tc>
          <w:tcPr>
            <w:tcW w:w="2952" w:type="dxa"/>
            <w:vAlign w:val="bottom"/>
          </w:tcPr>
          <w:p w14:paraId="2DBE741E" w14:textId="77777777" w:rsidR="00946602" w:rsidRPr="008C73AA" w:rsidRDefault="00946602" w:rsidP="00F27161">
            <w:pPr>
              <w:pStyle w:val="ListParagraph"/>
              <w:snapToGrid w:val="0"/>
              <w:spacing w:before="240"/>
              <w:ind w:leftChars="0" w:left="0"/>
              <w:jc w:val="left"/>
              <w:rPr>
                <w:rFonts w:eastAsia="DFKai-SB"/>
                <w:sz w:val="24"/>
                <w:lang w:val="en-GB"/>
              </w:rPr>
            </w:pPr>
            <w:proofErr w:type="gramStart"/>
            <w:r>
              <w:rPr>
                <w:rFonts w:eastAsia="DFKai-SB"/>
                <w:sz w:val="24"/>
                <w:lang w:val="en-GB"/>
              </w:rPr>
              <w:t>Department:*</w:t>
            </w:r>
            <w:proofErr w:type="gramEnd"/>
          </w:p>
        </w:tc>
        <w:tc>
          <w:tcPr>
            <w:tcW w:w="5426" w:type="dxa"/>
            <w:tcBorders>
              <w:top w:val="single" w:sz="4" w:space="0" w:color="auto"/>
              <w:bottom w:val="single" w:sz="4" w:space="0" w:color="auto"/>
            </w:tcBorders>
            <w:vAlign w:val="bottom"/>
          </w:tcPr>
          <w:p w14:paraId="7E795C97" w14:textId="77777777" w:rsidR="00946602" w:rsidRPr="008C73AA" w:rsidRDefault="00946602" w:rsidP="00F27161">
            <w:pPr>
              <w:pStyle w:val="ListParagraph"/>
              <w:snapToGrid w:val="0"/>
              <w:spacing w:before="240"/>
              <w:ind w:leftChars="0" w:left="0"/>
              <w:jc w:val="left"/>
              <w:rPr>
                <w:rFonts w:eastAsia="DFKai-SB"/>
                <w:sz w:val="20"/>
                <w:szCs w:val="20"/>
                <w:lang w:val="en-GB"/>
              </w:rPr>
            </w:pPr>
          </w:p>
        </w:tc>
      </w:tr>
      <w:tr w:rsidR="00946602" w:rsidRPr="008C73AA" w14:paraId="4390B097" w14:textId="77777777" w:rsidTr="765B103B">
        <w:trPr>
          <w:cantSplit/>
        </w:trPr>
        <w:tc>
          <w:tcPr>
            <w:tcW w:w="2952" w:type="dxa"/>
            <w:vAlign w:val="bottom"/>
          </w:tcPr>
          <w:p w14:paraId="4A529340" w14:textId="77777777" w:rsidR="00946602" w:rsidRPr="008C73AA" w:rsidRDefault="00946602" w:rsidP="00F27161">
            <w:pPr>
              <w:pStyle w:val="ListParagraph"/>
              <w:snapToGrid w:val="0"/>
              <w:spacing w:before="240"/>
              <w:ind w:leftChars="0" w:left="0"/>
              <w:jc w:val="left"/>
              <w:rPr>
                <w:rFonts w:eastAsia="DFKai-SB"/>
                <w:sz w:val="24"/>
                <w:lang w:val="en-GB"/>
              </w:rPr>
            </w:pPr>
            <w:r>
              <w:rPr>
                <w:rFonts w:eastAsia="DFKai-SB"/>
                <w:sz w:val="24"/>
                <w:lang w:val="en-GB"/>
              </w:rPr>
              <w:t xml:space="preserve">Office </w:t>
            </w:r>
            <w:r w:rsidRPr="008C73AA">
              <w:rPr>
                <w:rFonts w:eastAsia="DFKai-SB"/>
                <w:sz w:val="24"/>
                <w:lang w:val="en-GB"/>
              </w:rPr>
              <w:t xml:space="preserve">Telephone </w:t>
            </w:r>
            <w:proofErr w:type="gramStart"/>
            <w:r w:rsidRPr="008C73AA">
              <w:rPr>
                <w:rFonts w:eastAsia="DFKai-SB"/>
                <w:sz w:val="24"/>
                <w:lang w:val="en-GB"/>
              </w:rPr>
              <w:t>Number</w:t>
            </w:r>
            <w:r>
              <w:rPr>
                <w:rFonts w:eastAsia="DFKai-SB"/>
                <w:sz w:val="24"/>
                <w:lang w:val="en-GB"/>
              </w:rPr>
              <w:t>:*</w:t>
            </w:r>
            <w:proofErr w:type="gramEnd"/>
          </w:p>
        </w:tc>
        <w:tc>
          <w:tcPr>
            <w:tcW w:w="5426" w:type="dxa"/>
            <w:tcBorders>
              <w:top w:val="single" w:sz="4" w:space="0" w:color="auto"/>
              <w:bottom w:val="single" w:sz="4" w:space="0" w:color="auto"/>
            </w:tcBorders>
            <w:vAlign w:val="bottom"/>
          </w:tcPr>
          <w:p w14:paraId="5CE7CC2D" w14:textId="77777777" w:rsidR="00946602" w:rsidRPr="008C73AA" w:rsidRDefault="00946602" w:rsidP="00F27161">
            <w:pPr>
              <w:pStyle w:val="ListParagraph"/>
              <w:snapToGrid w:val="0"/>
              <w:spacing w:before="240"/>
              <w:ind w:leftChars="0" w:left="0"/>
              <w:jc w:val="left"/>
              <w:rPr>
                <w:rFonts w:eastAsia="DFKai-SB"/>
                <w:sz w:val="20"/>
                <w:szCs w:val="20"/>
                <w:lang w:val="en-GB"/>
              </w:rPr>
            </w:pPr>
          </w:p>
        </w:tc>
      </w:tr>
      <w:tr w:rsidR="00946602" w:rsidRPr="008C73AA" w14:paraId="5A0736CE" w14:textId="77777777" w:rsidTr="765B103B">
        <w:trPr>
          <w:cantSplit/>
        </w:trPr>
        <w:tc>
          <w:tcPr>
            <w:tcW w:w="2952" w:type="dxa"/>
            <w:vAlign w:val="bottom"/>
          </w:tcPr>
          <w:p w14:paraId="20D36D52" w14:textId="2C3C29F6" w:rsidR="00946602" w:rsidRDefault="00DF1A88" w:rsidP="00F27161">
            <w:pPr>
              <w:pStyle w:val="ListParagraph"/>
              <w:snapToGrid w:val="0"/>
              <w:spacing w:before="240"/>
              <w:ind w:leftChars="0" w:left="0"/>
              <w:jc w:val="left"/>
              <w:rPr>
                <w:rFonts w:eastAsia="DFKai-SB"/>
                <w:sz w:val="24"/>
                <w:lang w:val="en-GB"/>
              </w:rPr>
            </w:pPr>
            <w:r>
              <w:rPr>
                <w:rFonts w:eastAsia="DFKai-SB"/>
                <w:sz w:val="24"/>
                <w:lang w:val="en-GB"/>
              </w:rPr>
              <w:t>Mobile</w:t>
            </w:r>
            <w:r w:rsidR="00946602">
              <w:rPr>
                <w:rFonts w:eastAsia="DFKai-SB"/>
                <w:sz w:val="24"/>
                <w:lang w:val="en-GB"/>
              </w:rPr>
              <w:t xml:space="preserve"> </w:t>
            </w:r>
            <w:proofErr w:type="gramStart"/>
            <w:r w:rsidR="00946602">
              <w:rPr>
                <w:rFonts w:eastAsia="DFKai-SB"/>
                <w:sz w:val="24"/>
                <w:lang w:val="en-GB"/>
              </w:rPr>
              <w:t>Number:*</w:t>
            </w:r>
            <w:proofErr w:type="gramEnd"/>
          </w:p>
        </w:tc>
        <w:tc>
          <w:tcPr>
            <w:tcW w:w="5426" w:type="dxa"/>
            <w:tcBorders>
              <w:top w:val="single" w:sz="4" w:space="0" w:color="auto"/>
              <w:bottom w:val="single" w:sz="4" w:space="0" w:color="auto"/>
            </w:tcBorders>
            <w:vAlign w:val="bottom"/>
          </w:tcPr>
          <w:p w14:paraId="6A159BCF" w14:textId="77777777" w:rsidR="00946602" w:rsidRPr="008C73AA" w:rsidRDefault="00946602" w:rsidP="00F27161">
            <w:pPr>
              <w:pStyle w:val="ListParagraph"/>
              <w:snapToGrid w:val="0"/>
              <w:spacing w:before="240"/>
              <w:ind w:leftChars="0" w:left="0"/>
              <w:jc w:val="left"/>
              <w:rPr>
                <w:rFonts w:eastAsia="DFKai-SB"/>
                <w:sz w:val="20"/>
                <w:szCs w:val="20"/>
                <w:lang w:val="en-GB"/>
              </w:rPr>
            </w:pPr>
          </w:p>
        </w:tc>
      </w:tr>
      <w:tr w:rsidR="00946602" w:rsidRPr="008C73AA" w14:paraId="20679985" w14:textId="77777777" w:rsidTr="765B103B">
        <w:trPr>
          <w:cantSplit/>
        </w:trPr>
        <w:tc>
          <w:tcPr>
            <w:tcW w:w="2952" w:type="dxa"/>
            <w:vAlign w:val="bottom"/>
          </w:tcPr>
          <w:p w14:paraId="61CE582C" w14:textId="77777777" w:rsidR="00946602" w:rsidRPr="008C73AA" w:rsidRDefault="00946602" w:rsidP="00F27161">
            <w:pPr>
              <w:pStyle w:val="ListParagraph"/>
              <w:snapToGrid w:val="0"/>
              <w:spacing w:before="240"/>
              <w:ind w:leftChars="0" w:left="0"/>
              <w:jc w:val="left"/>
              <w:rPr>
                <w:rFonts w:eastAsia="DFKai-SB"/>
                <w:sz w:val="24"/>
                <w:lang w:val="en-GB"/>
              </w:rPr>
            </w:pPr>
            <w:r w:rsidRPr="008C73AA">
              <w:rPr>
                <w:rFonts w:eastAsia="DFKai-SB"/>
                <w:sz w:val="24"/>
                <w:lang w:val="en-GB"/>
              </w:rPr>
              <w:t>Fax Number</w:t>
            </w:r>
            <w:r>
              <w:rPr>
                <w:rFonts w:eastAsia="DFKai-SB"/>
                <w:sz w:val="24"/>
                <w:lang w:val="en-GB"/>
              </w:rPr>
              <w:t>:</w:t>
            </w:r>
          </w:p>
        </w:tc>
        <w:tc>
          <w:tcPr>
            <w:tcW w:w="5426" w:type="dxa"/>
            <w:tcBorders>
              <w:top w:val="single" w:sz="4" w:space="0" w:color="auto"/>
              <w:bottom w:val="single" w:sz="4" w:space="0" w:color="auto"/>
            </w:tcBorders>
            <w:vAlign w:val="bottom"/>
          </w:tcPr>
          <w:p w14:paraId="441979EF" w14:textId="77777777" w:rsidR="00946602" w:rsidRPr="008C73AA" w:rsidRDefault="00946602" w:rsidP="00F27161">
            <w:pPr>
              <w:pStyle w:val="ListParagraph"/>
              <w:snapToGrid w:val="0"/>
              <w:spacing w:before="240"/>
              <w:ind w:leftChars="0" w:left="0"/>
              <w:jc w:val="left"/>
              <w:rPr>
                <w:rFonts w:eastAsia="DFKai-SB"/>
                <w:sz w:val="20"/>
                <w:szCs w:val="20"/>
                <w:lang w:val="en-GB"/>
              </w:rPr>
            </w:pPr>
          </w:p>
        </w:tc>
      </w:tr>
      <w:tr w:rsidR="00946602" w:rsidRPr="008C73AA" w14:paraId="6F9C794B" w14:textId="77777777" w:rsidTr="765B103B">
        <w:trPr>
          <w:cantSplit/>
        </w:trPr>
        <w:tc>
          <w:tcPr>
            <w:tcW w:w="2952" w:type="dxa"/>
            <w:vAlign w:val="bottom"/>
          </w:tcPr>
          <w:p w14:paraId="41795909" w14:textId="77777777" w:rsidR="00946602" w:rsidRPr="008C73AA" w:rsidRDefault="00946602" w:rsidP="00F27161">
            <w:pPr>
              <w:pStyle w:val="ListParagraph"/>
              <w:snapToGrid w:val="0"/>
              <w:spacing w:before="240"/>
              <w:ind w:leftChars="0" w:left="0"/>
              <w:jc w:val="left"/>
              <w:rPr>
                <w:rFonts w:eastAsia="DFKai-SB"/>
                <w:sz w:val="24"/>
                <w:lang w:val="en-GB"/>
              </w:rPr>
            </w:pPr>
            <w:r w:rsidRPr="008C73AA">
              <w:rPr>
                <w:rFonts w:eastAsia="DFKai-SB"/>
                <w:sz w:val="24"/>
                <w:lang w:val="en-GB"/>
              </w:rPr>
              <w:t xml:space="preserve">Email </w:t>
            </w:r>
            <w:proofErr w:type="gramStart"/>
            <w:r w:rsidRPr="008C73AA">
              <w:rPr>
                <w:rFonts w:eastAsia="DFKai-SB"/>
                <w:sz w:val="24"/>
                <w:lang w:val="en-GB"/>
              </w:rPr>
              <w:t>Address</w:t>
            </w:r>
            <w:r>
              <w:rPr>
                <w:rFonts w:eastAsia="DFKai-SB"/>
                <w:sz w:val="24"/>
                <w:lang w:val="en-GB"/>
              </w:rPr>
              <w:t>:*</w:t>
            </w:r>
            <w:proofErr w:type="gramEnd"/>
          </w:p>
        </w:tc>
        <w:tc>
          <w:tcPr>
            <w:tcW w:w="5426" w:type="dxa"/>
            <w:tcBorders>
              <w:top w:val="single" w:sz="4" w:space="0" w:color="auto"/>
              <w:bottom w:val="single" w:sz="4" w:space="0" w:color="auto"/>
            </w:tcBorders>
            <w:vAlign w:val="bottom"/>
          </w:tcPr>
          <w:p w14:paraId="67598050" w14:textId="77777777" w:rsidR="00946602" w:rsidRPr="008C73AA" w:rsidRDefault="00946602" w:rsidP="00F27161">
            <w:pPr>
              <w:pStyle w:val="ListParagraph"/>
              <w:snapToGrid w:val="0"/>
              <w:spacing w:before="240"/>
              <w:ind w:leftChars="0" w:left="0"/>
              <w:jc w:val="left"/>
              <w:rPr>
                <w:rFonts w:eastAsia="DFKai-SB"/>
                <w:sz w:val="20"/>
                <w:szCs w:val="20"/>
                <w:lang w:val="en-GB"/>
              </w:rPr>
            </w:pPr>
          </w:p>
        </w:tc>
      </w:tr>
      <w:tr w:rsidR="00946602" w:rsidRPr="008C73AA" w14:paraId="065B130E" w14:textId="77777777" w:rsidTr="765B103B">
        <w:trPr>
          <w:cantSplit/>
        </w:trPr>
        <w:tc>
          <w:tcPr>
            <w:tcW w:w="2952" w:type="dxa"/>
            <w:vAlign w:val="bottom"/>
          </w:tcPr>
          <w:p w14:paraId="60E6123A" w14:textId="77777777" w:rsidR="00946602" w:rsidRPr="008C73AA" w:rsidRDefault="00946602" w:rsidP="00F27161">
            <w:pPr>
              <w:pStyle w:val="ListParagraph"/>
              <w:snapToGrid w:val="0"/>
              <w:spacing w:before="240"/>
              <w:ind w:leftChars="0" w:left="0"/>
              <w:jc w:val="left"/>
              <w:rPr>
                <w:rFonts w:eastAsia="DFKai-SB"/>
                <w:sz w:val="24"/>
                <w:lang w:val="en-GB"/>
              </w:rPr>
            </w:pPr>
            <w:r>
              <w:rPr>
                <w:rFonts w:eastAsia="DFKai-SB"/>
                <w:sz w:val="24"/>
                <w:lang w:val="en-GB"/>
              </w:rPr>
              <w:t>WeChat Number (if any):</w:t>
            </w:r>
          </w:p>
        </w:tc>
        <w:tc>
          <w:tcPr>
            <w:tcW w:w="5426" w:type="dxa"/>
            <w:tcBorders>
              <w:top w:val="single" w:sz="4" w:space="0" w:color="auto"/>
              <w:bottom w:val="single" w:sz="4" w:space="0" w:color="auto"/>
            </w:tcBorders>
            <w:vAlign w:val="bottom"/>
          </w:tcPr>
          <w:p w14:paraId="75562F22" w14:textId="77777777" w:rsidR="00946602" w:rsidRPr="008C73AA" w:rsidRDefault="00946602" w:rsidP="00F27161">
            <w:pPr>
              <w:pStyle w:val="ListParagraph"/>
              <w:snapToGrid w:val="0"/>
              <w:spacing w:before="240"/>
              <w:ind w:leftChars="0" w:left="0"/>
              <w:jc w:val="left"/>
              <w:rPr>
                <w:rFonts w:eastAsia="DFKai-SB"/>
                <w:sz w:val="20"/>
                <w:szCs w:val="20"/>
                <w:lang w:val="en-GB"/>
              </w:rPr>
            </w:pPr>
          </w:p>
        </w:tc>
      </w:tr>
    </w:tbl>
    <w:p w14:paraId="0F18BE41" w14:textId="6FACDFCF" w:rsidR="003359D1" w:rsidRDefault="003359D1">
      <w:pPr>
        <w:widowControl/>
        <w:jc w:val="left"/>
        <w:rPr>
          <w:rFonts w:eastAsia="DFKai-SB"/>
          <w:b/>
          <w:szCs w:val="26"/>
          <w:lang w:val="en-GB"/>
        </w:rPr>
      </w:pPr>
      <w:r>
        <w:rPr>
          <w:rFonts w:eastAsia="DFKai-SB"/>
          <w:b/>
          <w:szCs w:val="26"/>
          <w:lang w:val="en-GB"/>
        </w:rPr>
        <w:br w:type="page"/>
      </w:r>
    </w:p>
    <w:p w14:paraId="2D381E9C" w14:textId="3EB46B28" w:rsidR="00392793" w:rsidRPr="008C73AA" w:rsidRDefault="0083723B" w:rsidP="003359D1">
      <w:pPr>
        <w:pStyle w:val="ListParagraph"/>
        <w:keepNext/>
        <w:widowControl/>
        <w:snapToGrid w:val="0"/>
        <w:spacing w:before="240"/>
        <w:ind w:leftChars="0" w:left="540" w:hanging="547"/>
        <w:rPr>
          <w:rFonts w:eastAsia="SimSun"/>
          <w:b/>
          <w:szCs w:val="26"/>
          <w:lang w:val="en-GB" w:eastAsia="zh-CN"/>
        </w:rPr>
      </w:pPr>
      <w:r w:rsidRPr="00AB44E4">
        <w:rPr>
          <w:rFonts w:eastAsia="DFKai-SB"/>
          <w:b/>
          <w:szCs w:val="26"/>
          <w:lang w:val="en-GB"/>
        </w:rPr>
        <w:lastRenderedPageBreak/>
        <w:t>(</w:t>
      </w:r>
      <w:r w:rsidR="006F5493" w:rsidRPr="0009390F">
        <w:rPr>
          <w:rFonts w:eastAsia="DengXian"/>
          <w:b/>
          <w:szCs w:val="26"/>
          <w:lang w:val="en-GB" w:eastAsia="zh-CN"/>
        </w:rPr>
        <w:t>3</w:t>
      </w:r>
      <w:r w:rsidRPr="00AB44E4">
        <w:rPr>
          <w:rFonts w:eastAsia="DFKai-SB"/>
          <w:b/>
          <w:szCs w:val="26"/>
          <w:lang w:val="en-GB"/>
        </w:rPr>
        <w:t>)</w:t>
      </w:r>
      <w:r>
        <w:rPr>
          <w:rFonts w:eastAsia="DFKai-SB"/>
          <w:b/>
          <w:szCs w:val="26"/>
          <w:lang w:val="en-GB"/>
        </w:rPr>
        <w:tab/>
      </w:r>
      <w:r w:rsidR="00616062" w:rsidRPr="008C73AA">
        <w:rPr>
          <w:rFonts w:eastAsia="DFKai-SB"/>
          <w:b/>
          <w:szCs w:val="26"/>
          <w:lang w:val="en-GB"/>
        </w:rPr>
        <w:t>Composition</w:t>
      </w:r>
      <w:r w:rsidR="00616062" w:rsidRPr="008C73AA">
        <w:rPr>
          <w:b/>
          <w:szCs w:val="26"/>
          <w:lang w:val="en-GB"/>
        </w:rPr>
        <w:t xml:space="preserve"> of the Applicant Team</w:t>
      </w:r>
    </w:p>
    <w:p w14:paraId="04B6B963" w14:textId="28FC6F84" w:rsidR="009C4B4E" w:rsidRPr="009C4B4E" w:rsidRDefault="002E75F8" w:rsidP="00137F73">
      <w:pPr>
        <w:pStyle w:val="ListParagraph"/>
        <w:keepNext/>
        <w:widowControl/>
        <w:numPr>
          <w:ilvl w:val="0"/>
          <w:numId w:val="4"/>
        </w:numPr>
        <w:snapToGrid w:val="0"/>
        <w:spacing w:before="240"/>
        <w:ind w:leftChars="0" w:left="1080" w:hanging="547"/>
        <w:rPr>
          <w:rFonts w:eastAsia="DFKai-SB"/>
          <w:b/>
          <w:i/>
          <w:iCs/>
          <w:szCs w:val="26"/>
          <w:lang w:val="en-GB"/>
        </w:rPr>
      </w:pPr>
      <w:r>
        <w:rPr>
          <w:rFonts w:eastAsiaTheme="minorEastAsia" w:hint="eastAsia"/>
          <w:b/>
          <w:szCs w:val="26"/>
          <w:lang w:val="en-GB"/>
        </w:rPr>
        <w:t>Person</w:t>
      </w:r>
      <w:r w:rsidR="00222DA4">
        <w:rPr>
          <w:rFonts w:eastAsiaTheme="minorEastAsia" w:hint="eastAsia"/>
          <w:b/>
          <w:szCs w:val="26"/>
          <w:lang w:val="en-GB"/>
        </w:rPr>
        <w:t xml:space="preserve"> i</w:t>
      </w:r>
      <w:r>
        <w:rPr>
          <w:rFonts w:eastAsiaTheme="minorEastAsia" w:hint="eastAsia"/>
          <w:b/>
          <w:szCs w:val="26"/>
          <w:lang w:val="en-GB"/>
        </w:rPr>
        <w:t>n</w:t>
      </w:r>
      <w:r w:rsidR="00222DA4">
        <w:rPr>
          <w:rFonts w:eastAsiaTheme="minorEastAsia" w:hint="eastAsia"/>
          <w:b/>
          <w:szCs w:val="26"/>
          <w:lang w:val="en-GB"/>
        </w:rPr>
        <w:t xml:space="preserve"> c</w:t>
      </w:r>
      <w:r>
        <w:rPr>
          <w:rFonts w:eastAsiaTheme="minorEastAsia" w:hint="eastAsia"/>
          <w:b/>
          <w:szCs w:val="26"/>
          <w:lang w:val="en-GB"/>
        </w:rPr>
        <w:t>harge (</w:t>
      </w:r>
      <w:r w:rsidR="00AE3B79">
        <w:rPr>
          <w:rFonts w:eastAsia="SimSun"/>
          <w:b/>
          <w:szCs w:val="26"/>
          <w:lang w:val="en-GB" w:eastAsia="zh-CN"/>
        </w:rPr>
        <w:t>PIC</w:t>
      </w:r>
      <w:r>
        <w:rPr>
          <w:rFonts w:eastAsiaTheme="minorEastAsia" w:hint="eastAsia"/>
          <w:b/>
          <w:szCs w:val="26"/>
          <w:lang w:val="en-GB"/>
        </w:rPr>
        <w:t>)</w:t>
      </w:r>
      <w:r w:rsidR="004C1C99">
        <w:rPr>
          <w:rFonts w:eastAsia="SimSun"/>
          <w:b/>
          <w:szCs w:val="26"/>
          <w:lang w:val="en-GB" w:eastAsia="zh-CN"/>
        </w:rPr>
        <w:t xml:space="preserve"> </w:t>
      </w:r>
      <w:r w:rsidR="00616062" w:rsidRPr="008C73AA">
        <w:rPr>
          <w:b/>
          <w:szCs w:val="26"/>
          <w:lang w:val="en-GB"/>
        </w:rPr>
        <w:t xml:space="preserve">of the </w:t>
      </w:r>
      <w:r w:rsidR="004C1C99">
        <w:rPr>
          <w:b/>
          <w:szCs w:val="26"/>
          <w:lang w:val="en-GB"/>
        </w:rPr>
        <w:t>Team</w:t>
      </w:r>
      <w:r w:rsidR="006C0A66">
        <w:rPr>
          <w:rFonts w:eastAsia="DengXian" w:hint="eastAsia"/>
          <w:b/>
          <w:szCs w:val="26"/>
          <w:lang w:val="en-GB" w:eastAsia="zh-CN"/>
        </w:rPr>
        <w:t xml:space="preserve"> </w:t>
      </w:r>
    </w:p>
    <w:p w14:paraId="5CFB06F5" w14:textId="4F3E33D8" w:rsidR="00392793" w:rsidRPr="00B01D23" w:rsidRDefault="004D54E9" w:rsidP="009C4B4E">
      <w:pPr>
        <w:pStyle w:val="ListParagraph"/>
        <w:keepNext/>
        <w:widowControl/>
        <w:snapToGrid w:val="0"/>
        <w:spacing w:before="240"/>
        <w:ind w:leftChars="0" w:left="1080"/>
        <w:rPr>
          <w:rFonts w:eastAsia="DFKai-SB"/>
          <w:b/>
          <w:i/>
          <w:iCs/>
          <w:sz w:val="24"/>
          <w:lang w:val="en-GB"/>
        </w:rPr>
      </w:pPr>
      <w:r>
        <w:rPr>
          <w:rFonts w:eastAsia="DengXian"/>
          <w:b/>
          <w:i/>
          <w:iCs/>
          <w:sz w:val="24"/>
          <w:lang w:val="en-GB" w:eastAsia="zh-CN"/>
        </w:rPr>
        <w:t>PIC is recomm</w:t>
      </w:r>
      <w:r w:rsidR="001A2EBD">
        <w:rPr>
          <w:rFonts w:eastAsia="DengXian"/>
          <w:b/>
          <w:i/>
          <w:iCs/>
          <w:sz w:val="24"/>
          <w:lang w:val="en-GB" w:eastAsia="zh-CN"/>
        </w:rPr>
        <w:t xml:space="preserve">ended </w:t>
      </w:r>
      <w:r w:rsidR="001A2EBD" w:rsidRPr="00B01D23">
        <w:rPr>
          <w:rFonts w:eastAsia="DengXian"/>
          <w:b/>
          <w:i/>
          <w:iCs/>
          <w:sz w:val="24"/>
          <w:u w:val="single"/>
          <w:lang w:val="en-GB" w:eastAsia="zh-CN"/>
        </w:rPr>
        <w:t>not</w:t>
      </w:r>
      <w:r w:rsidR="001A2EBD">
        <w:rPr>
          <w:rFonts w:eastAsia="DengXian"/>
          <w:b/>
          <w:i/>
          <w:iCs/>
          <w:sz w:val="24"/>
          <w:lang w:val="en-GB" w:eastAsia="zh-CN"/>
        </w:rPr>
        <w:t xml:space="preserve"> to be the same person as the PI</w:t>
      </w:r>
      <w:r w:rsidR="00912797">
        <w:rPr>
          <w:rFonts w:eastAsia="DengXian"/>
          <w:b/>
          <w:i/>
          <w:iCs/>
          <w:sz w:val="24"/>
          <w:lang w:val="en-GB" w:eastAsia="zh-CN"/>
        </w:rPr>
        <w:t xml:space="preserve">. PIC acts </w:t>
      </w:r>
      <w:r w:rsidR="00AF313D" w:rsidRPr="00B01D23">
        <w:rPr>
          <w:rFonts w:eastAsia="DengXian"/>
          <w:b/>
          <w:i/>
          <w:iCs/>
          <w:sz w:val="24"/>
          <w:lang w:val="en-GB" w:eastAsia="zh-CN"/>
        </w:rPr>
        <w:t>as a future full-time staff in the startups or as the major contact point for the business.</w:t>
      </w:r>
    </w:p>
    <w:p w14:paraId="30F16FFE" w14:textId="77777777" w:rsidR="00BD3998" w:rsidRDefault="00E443BF" w:rsidP="004C5959">
      <w:pPr>
        <w:ind w:left="720"/>
        <w:rPr>
          <w:rFonts w:asciiTheme="minorHAnsi" w:hAnsiTheme="minorHAnsi" w:cstheme="minorBidi"/>
          <w:kern w:val="0"/>
          <w:sz w:val="22"/>
          <w:szCs w:val="22"/>
          <w:lang w:val="en-GB"/>
        </w:rPr>
      </w:pPr>
      <w:r>
        <w:rPr>
          <w:rFonts w:asciiTheme="minorHAnsi" w:hAnsiTheme="minorHAnsi" w:cstheme="minorBidi"/>
          <w:kern w:val="0"/>
          <w:sz w:val="22"/>
          <w:szCs w:val="22"/>
          <w:lang w:val="en-GB"/>
        </w:rPr>
        <w:t xml:space="preserve">   </w:t>
      </w:r>
    </w:p>
    <w:p w14:paraId="5A22B025" w14:textId="26C9F063" w:rsidR="004C5959" w:rsidRPr="00DD395A" w:rsidRDefault="00BD3998" w:rsidP="004C5959">
      <w:pPr>
        <w:ind w:left="720"/>
        <w:rPr>
          <w:b/>
          <w:bCs/>
          <w:i/>
          <w:iCs/>
          <w:kern w:val="0"/>
          <w:sz w:val="24"/>
          <w:lang w:val="en-GB"/>
        </w:rPr>
      </w:pPr>
      <w:r w:rsidRPr="00DD395A">
        <w:rPr>
          <w:rFonts w:asciiTheme="minorHAnsi" w:hAnsiTheme="minorHAnsi" w:cstheme="minorBidi"/>
          <w:kern w:val="0"/>
          <w:sz w:val="24"/>
          <w:lang w:val="en-GB"/>
        </w:rPr>
        <w:t xml:space="preserve">   </w:t>
      </w:r>
      <w:r w:rsidR="00E443BF" w:rsidRPr="00DD395A">
        <w:rPr>
          <w:b/>
          <w:bCs/>
          <w:i/>
          <w:iCs/>
          <w:kern w:val="0"/>
          <w:sz w:val="24"/>
          <w:lang w:val="en-GB"/>
        </w:rPr>
        <w:t>PIC should be</w:t>
      </w:r>
      <w:r w:rsidR="000601B2">
        <w:rPr>
          <w:rFonts w:hint="eastAsia"/>
          <w:b/>
          <w:bCs/>
          <w:i/>
          <w:iCs/>
          <w:kern w:val="0"/>
          <w:sz w:val="24"/>
          <w:lang w:val="en-GB"/>
        </w:rPr>
        <w:t xml:space="preserve"> a</w:t>
      </w:r>
      <w:r w:rsidR="00E443BF" w:rsidRPr="00DD395A">
        <w:rPr>
          <w:b/>
          <w:bCs/>
          <w:i/>
          <w:iCs/>
          <w:kern w:val="0"/>
          <w:sz w:val="24"/>
          <w:lang w:val="en-GB"/>
        </w:rPr>
        <w:t xml:space="preserve"> </w:t>
      </w:r>
      <w:r w:rsidRPr="00DD395A">
        <w:rPr>
          <w:b/>
          <w:bCs/>
          <w:i/>
          <w:iCs/>
          <w:kern w:val="0"/>
          <w:sz w:val="24"/>
          <w:lang w:val="en-GB"/>
        </w:rPr>
        <w:t>full-time member at HKUST(CWB)</w:t>
      </w:r>
      <w:r w:rsidR="00DB4EE1">
        <w:rPr>
          <w:b/>
          <w:bCs/>
          <w:i/>
          <w:iCs/>
          <w:kern w:val="0"/>
          <w:sz w:val="24"/>
          <w:lang w:val="en-GB"/>
        </w:rPr>
        <w:t>.</w:t>
      </w:r>
    </w:p>
    <w:tbl>
      <w:tblPr>
        <w:tblW w:w="8190" w:type="dxa"/>
        <w:tblInd w:w="1098" w:type="dxa"/>
        <w:tblLayout w:type="fixed"/>
        <w:tblLook w:val="0400" w:firstRow="0" w:lastRow="0" w:firstColumn="0" w:lastColumn="0" w:noHBand="0" w:noVBand="1"/>
        <w:tblCaption w:val="a_pic"/>
      </w:tblPr>
      <w:tblGrid>
        <w:gridCol w:w="3312"/>
        <w:gridCol w:w="4878"/>
      </w:tblGrid>
      <w:tr w:rsidR="00067AED" w:rsidRPr="008C73AA" w14:paraId="2BBD96CD" w14:textId="77777777" w:rsidTr="4A8D84EE">
        <w:trPr>
          <w:cantSplit/>
        </w:trPr>
        <w:tc>
          <w:tcPr>
            <w:tcW w:w="3312" w:type="dxa"/>
            <w:vAlign w:val="bottom"/>
          </w:tcPr>
          <w:p w14:paraId="2496F3A5" w14:textId="77777777" w:rsidR="003C7B3F" w:rsidRDefault="00067AED" w:rsidP="00E2343F">
            <w:pPr>
              <w:pStyle w:val="ListParagraph"/>
              <w:snapToGrid w:val="0"/>
              <w:spacing w:before="240"/>
              <w:ind w:leftChars="0" w:left="0"/>
              <w:jc w:val="left"/>
              <w:rPr>
                <w:rFonts w:eastAsia="DFKai-SB"/>
                <w:bCs/>
                <w:sz w:val="24"/>
                <w:lang w:val="en-GB"/>
              </w:rPr>
            </w:pPr>
            <w:proofErr w:type="gramStart"/>
            <w:r>
              <w:rPr>
                <w:rFonts w:eastAsia="DFKai-SB"/>
                <w:bCs/>
                <w:sz w:val="24"/>
                <w:lang w:val="en-GB"/>
              </w:rPr>
              <w:t>Is</w:t>
            </w:r>
            <w:proofErr w:type="gramEnd"/>
            <w:r>
              <w:rPr>
                <w:rFonts w:eastAsia="DFKai-SB"/>
                <w:bCs/>
                <w:sz w:val="24"/>
                <w:lang w:val="en-GB"/>
              </w:rPr>
              <w:t xml:space="preserve"> the PIC and PI the same </w:t>
            </w:r>
            <w:proofErr w:type="gramStart"/>
            <w:r>
              <w:rPr>
                <w:rFonts w:eastAsia="DFKai-SB"/>
                <w:bCs/>
                <w:sz w:val="24"/>
                <w:lang w:val="en-GB"/>
              </w:rPr>
              <w:t>person?</w:t>
            </w:r>
            <w:r w:rsidR="003C7B3F">
              <w:rPr>
                <w:rFonts w:eastAsia="DFKai-SB"/>
                <w:bCs/>
                <w:sz w:val="24"/>
                <w:lang w:val="en-GB"/>
              </w:rPr>
              <w:t>*</w:t>
            </w:r>
            <w:proofErr w:type="gramEnd"/>
          </w:p>
          <w:p w14:paraId="1ADE418D" w14:textId="32553B0A" w:rsidR="00067AED" w:rsidRPr="007B0C44" w:rsidRDefault="00067AED" w:rsidP="00E2343F">
            <w:pPr>
              <w:pStyle w:val="ListParagraph"/>
              <w:snapToGrid w:val="0"/>
              <w:spacing w:before="240"/>
              <w:ind w:leftChars="0" w:left="0"/>
              <w:jc w:val="left"/>
              <w:rPr>
                <w:rFonts w:eastAsia="DFKai-SB"/>
                <w:bCs/>
                <w:i/>
                <w:iCs/>
                <w:sz w:val="24"/>
                <w:lang w:val="en-GB"/>
              </w:rPr>
            </w:pPr>
            <w:r w:rsidRPr="007B0C44">
              <w:rPr>
                <w:rFonts w:eastAsia="DFKai-SB"/>
                <w:bCs/>
                <w:i/>
                <w:iCs/>
                <w:sz w:val="24"/>
                <w:lang w:val="en-GB"/>
              </w:rPr>
              <w:t xml:space="preserve">(If yes, please </w:t>
            </w:r>
            <w:r w:rsidR="00EF52CD" w:rsidRPr="007B0C44">
              <w:rPr>
                <w:rFonts w:eastAsia="DFKai-SB"/>
                <w:bCs/>
                <w:i/>
                <w:iCs/>
                <w:sz w:val="24"/>
                <w:lang w:val="en-GB"/>
              </w:rPr>
              <w:t>skip</w:t>
            </w:r>
            <w:r w:rsidRPr="007B0C44">
              <w:rPr>
                <w:rFonts w:eastAsia="DFKai-SB"/>
                <w:bCs/>
                <w:i/>
                <w:iCs/>
                <w:sz w:val="24"/>
                <w:lang w:val="en-GB"/>
              </w:rPr>
              <w:t xml:space="preserve"> </w:t>
            </w:r>
            <w:r w:rsidR="00C664B1" w:rsidRPr="007B0C44">
              <w:rPr>
                <w:rFonts w:eastAsia="DFKai-SB"/>
                <w:bCs/>
                <w:i/>
                <w:iCs/>
                <w:sz w:val="24"/>
                <w:lang w:val="en-GB"/>
              </w:rPr>
              <w:t xml:space="preserve">the rest of the questions in </w:t>
            </w:r>
            <w:r w:rsidRPr="007B0C44">
              <w:rPr>
                <w:rFonts w:eastAsia="DFKai-SB"/>
                <w:bCs/>
                <w:i/>
                <w:iCs/>
                <w:sz w:val="24"/>
                <w:lang w:val="en-GB"/>
              </w:rPr>
              <w:t>(a))</w:t>
            </w:r>
          </w:p>
        </w:tc>
        <w:tc>
          <w:tcPr>
            <w:tcW w:w="4878" w:type="dxa"/>
            <w:vAlign w:val="bottom"/>
          </w:tcPr>
          <w:p w14:paraId="5B858148" w14:textId="1A9A5174" w:rsidR="00067AED" w:rsidRPr="008C73AA" w:rsidRDefault="00000000" w:rsidP="00A51D43">
            <w:pPr>
              <w:pStyle w:val="ListParagraph"/>
              <w:widowControl/>
              <w:overflowPunct w:val="0"/>
              <w:adjustRightInd w:val="0"/>
              <w:snapToGrid w:val="0"/>
              <w:spacing w:before="240" w:line="280" w:lineRule="exact"/>
              <w:ind w:leftChars="0" w:left="0"/>
              <w:rPr>
                <w:rFonts w:eastAsia="DFKai-SB"/>
                <w:sz w:val="24"/>
                <w:lang w:val="en-GB"/>
              </w:rPr>
            </w:pPr>
            <w:sdt>
              <w:sdtPr>
                <w:tag w:val="pic_equal_pi_yes"/>
                <w:id w:val="113026770"/>
                <w14:checkbox>
                  <w14:checked w14:val="0"/>
                  <w14:checkedState w14:val="2612" w14:font="MS Gothic"/>
                  <w14:uncheckedState w14:val="2610" w14:font="MS Gothic"/>
                </w14:checkbox>
              </w:sdtPr>
              <w:sdtContent>
                <w:r w:rsidR="004620C5">
                  <w:rPr>
                    <w:rFonts w:ascii="MS Gothic" w:eastAsia="MS Gothic" w:hAnsi="MS Gothic" w:hint="eastAsia"/>
                  </w:rPr>
                  <w:t>☐</w:t>
                </w:r>
              </w:sdtContent>
            </w:sdt>
            <w:r w:rsidR="00067AED" w:rsidRPr="008F101B">
              <w:rPr>
                <w:rFonts w:eastAsia="DFKai-SB"/>
                <w:sz w:val="24"/>
                <w:lang w:val="en-GB"/>
              </w:rPr>
              <w:t xml:space="preserve"> </w:t>
            </w:r>
            <w:r w:rsidR="00067AED">
              <w:rPr>
                <w:rFonts w:eastAsia="DFKai-SB"/>
                <w:sz w:val="24"/>
                <w:lang w:val="en-GB"/>
              </w:rPr>
              <w:t xml:space="preserve">Yes    </w:t>
            </w:r>
            <w:sdt>
              <w:sdtPr>
                <w:tag w:val="pic_equal_pi_no"/>
                <w:id w:val="-917013533"/>
                <w14:checkbox>
                  <w14:checked w14:val="0"/>
                  <w14:checkedState w14:val="2612" w14:font="MS Gothic"/>
                  <w14:uncheckedState w14:val="2610" w14:font="MS Gothic"/>
                </w14:checkbox>
              </w:sdtPr>
              <w:sdtContent>
                <w:r w:rsidR="004620C5">
                  <w:rPr>
                    <w:rFonts w:ascii="MS Gothic" w:eastAsia="MS Gothic" w:hAnsi="MS Gothic" w:hint="eastAsia"/>
                  </w:rPr>
                  <w:t>☐</w:t>
                </w:r>
              </w:sdtContent>
            </w:sdt>
            <w:r w:rsidR="00067AED" w:rsidRPr="008F101B">
              <w:rPr>
                <w:rFonts w:eastAsia="DFKai-SB"/>
                <w:sz w:val="24"/>
                <w:lang w:val="en-GB"/>
              </w:rPr>
              <w:t xml:space="preserve"> </w:t>
            </w:r>
            <w:r w:rsidR="00067AED">
              <w:rPr>
                <w:rFonts w:eastAsia="DFKai-SB"/>
                <w:sz w:val="24"/>
                <w:lang w:val="en-GB"/>
              </w:rPr>
              <w:t>No</w:t>
            </w:r>
          </w:p>
        </w:tc>
      </w:tr>
      <w:tr w:rsidR="00392793" w:rsidRPr="008C73AA" w14:paraId="63CD6103" w14:textId="77777777" w:rsidTr="4A8D84EE">
        <w:trPr>
          <w:cantSplit/>
        </w:trPr>
        <w:tc>
          <w:tcPr>
            <w:tcW w:w="3312" w:type="dxa"/>
            <w:vAlign w:val="bottom"/>
          </w:tcPr>
          <w:p w14:paraId="2546DF5D" w14:textId="282A593F" w:rsidR="00392793" w:rsidRPr="008C73AA" w:rsidRDefault="00E168F2" w:rsidP="00E2343F">
            <w:pPr>
              <w:pStyle w:val="ListParagraph"/>
              <w:snapToGrid w:val="0"/>
              <w:spacing w:before="240"/>
              <w:ind w:leftChars="0" w:left="0"/>
              <w:jc w:val="left"/>
              <w:rPr>
                <w:rFonts w:eastAsia="DFKai-SB"/>
                <w:sz w:val="24"/>
              </w:rPr>
            </w:pPr>
            <w:r w:rsidRPr="475E9204">
              <w:rPr>
                <w:rFonts w:eastAsia="DFKai-SB"/>
                <w:sz w:val="24"/>
              </w:rPr>
              <w:t xml:space="preserve">Full </w:t>
            </w:r>
            <w:r w:rsidR="00392793" w:rsidRPr="475E9204">
              <w:rPr>
                <w:rFonts w:eastAsia="DFKai-SB"/>
                <w:sz w:val="24"/>
              </w:rPr>
              <w:t>Name</w:t>
            </w:r>
            <w:r w:rsidR="00392793" w:rsidRPr="475E9204">
              <w:rPr>
                <w:rFonts w:eastAsia="SimSun"/>
                <w:sz w:val="24"/>
                <w:lang w:eastAsia="zh-CN"/>
              </w:rPr>
              <w:t xml:space="preserve"> </w:t>
            </w:r>
            <w:r w:rsidR="00392793" w:rsidRPr="475E9204">
              <w:rPr>
                <w:rFonts w:eastAsia="DFKai-SB"/>
                <w:sz w:val="24"/>
              </w:rPr>
              <w:t>(</w:t>
            </w:r>
            <w:r w:rsidR="00337217" w:rsidRPr="475E9204">
              <w:rPr>
                <w:sz w:val="24"/>
              </w:rPr>
              <w:t>i</w:t>
            </w:r>
            <w:r w:rsidR="00392793" w:rsidRPr="475E9204">
              <w:rPr>
                <w:rFonts w:eastAsia="SimSun"/>
                <w:sz w:val="24"/>
                <w:lang w:eastAsia="zh-CN"/>
              </w:rPr>
              <w:t xml:space="preserve">n </w:t>
            </w:r>
            <w:r w:rsidR="00392793" w:rsidRPr="475E9204">
              <w:rPr>
                <w:rFonts w:eastAsia="DFKai-SB"/>
                <w:sz w:val="24"/>
              </w:rPr>
              <w:t>Eng</w:t>
            </w:r>
            <w:r w:rsidR="00392793" w:rsidRPr="475E9204">
              <w:rPr>
                <w:rFonts w:eastAsia="SimSun"/>
                <w:sz w:val="24"/>
                <w:lang w:eastAsia="zh-CN"/>
              </w:rPr>
              <w:t>lish</w:t>
            </w:r>
            <w:proofErr w:type="gramStart"/>
            <w:r w:rsidR="00392793" w:rsidRPr="475E9204">
              <w:rPr>
                <w:rFonts w:eastAsia="DFKai-SB"/>
                <w:sz w:val="24"/>
              </w:rPr>
              <w:t>)</w:t>
            </w:r>
            <w:r w:rsidR="00E2343F" w:rsidRPr="475E9204">
              <w:rPr>
                <w:rFonts w:eastAsia="DFKai-SB"/>
                <w:sz w:val="24"/>
              </w:rPr>
              <w:t>:</w:t>
            </w:r>
            <w:r w:rsidR="003C7B3F" w:rsidRPr="475E9204">
              <w:rPr>
                <w:rFonts w:eastAsia="DFKai-SB"/>
                <w:sz w:val="24"/>
              </w:rPr>
              <w:t>*</w:t>
            </w:r>
            <w:proofErr w:type="gramEnd"/>
          </w:p>
        </w:tc>
        <w:tc>
          <w:tcPr>
            <w:tcW w:w="4878" w:type="dxa"/>
            <w:tcBorders>
              <w:bottom w:val="single" w:sz="4" w:space="0" w:color="auto"/>
            </w:tcBorders>
            <w:vAlign w:val="bottom"/>
          </w:tcPr>
          <w:p w14:paraId="2AF3BE04" w14:textId="77777777" w:rsidR="00392793" w:rsidRPr="008C73AA" w:rsidRDefault="00392793" w:rsidP="00090E04">
            <w:pPr>
              <w:pStyle w:val="ListParagraph"/>
              <w:widowControl/>
              <w:overflowPunct w:val="0"/>
              <w:adjustRightInd w:val="0"/>
              <w:snapToGrid w:val="0"/>
              <w:spacing w:before="240"/>
              <w:ind w:leftChars="0" w:left="0"/>
              <w:rPr>
                <w:rFonts w:eastAsia="DFKai-SB"/>
                <w:sz w:val="24"/>
                <w:lang w:val="en-GB"/>
              </w:rPr>
            </w:pPr>
          </w:p>
        </w:tc>
      </w:tr>
      <w:tr w:rsidR="00392793" w:rsidRPr="008C73AA" w14:paraId="202EB05F" w14:textId="77777777" w:rsidTr="00B01D23">
        <w:trPr>
          <w:cantSplit/>
        </w:trPr>
        <w:tc>
          <w:tcPr>
            <w:tcW w:w="3312" w:type="dxa"/>
            <w:vAlign w:val="bottom"/>
          </w:tcPr>
          <w:p w14:paraId="590FADD1" w14:textId="0A0564D8" w:rsidR="00392793" w:rsidRPr="008C73AA" w:rsidRDefault="00E168F2" w:rsidP="00E2343F">
            <w:pPr>
              <w:pStyle w:val="ListParagraph"/>
              <w:snapToGrid w:val="0"/>
              <w:spacing w:before="240"/>
              <w:ind w:leftChars="0" w:left="0"/>
              <w:jc w:val="left"/>
              <w:rPr>
                <w:rFonts w:eastAsia="SimSun"/>
                <w:sz w:val="24"/>
                <w:lang w:eastAsia="zh-CN"/>
              </w:rPr>
            </w:pPr>
            <w:r w:rsidRPr="475E9204">
              <w:rPr>
                <w:rFonts w:eastAsia="DFKai-SB"/>
                <w:sz w:val="24"/>
              </w:rPr>
              <w:t xml:space="preserve">Full </w:t>
            </w:r>
            <w:r w:rsidR="00392793" w:rsidRPr="475E9204">
              <w:rPr>
                <w:rFonts w:eastAsia="DFKai-SB"/>
                <w:sz w:val="24"/>
              </w:rPr>
              <w:t>Name</w:t>
            </w:r>
            <w:r w:rsidR="00392793" w:rsidRPr="475E9204">
              <w:rPr>
                <w:rFonts w:eastAsia="SimSun"/>
                <w:sz w:val="24"/>
                <w:lang w:eastAsia="zh-CN"/>
              </w:rPr>
              <w:t xml:space="preserve"> </w:t>
            </w:r>
            <w:r w:rsidR="00392793" w:rsidRPr="475E9204">
              <w:rPr>
                <w:rFonts w:eastAsia="DFKai-SB"/>
                <w:sz w:val="24"/>
              </w:rPr>
              <w:t>(</w:t>
            </w:r>
            <w:r w:rsidR="00337217" w:rsidRPr="475E9204">
              <w:rPr>
                <w:sz w:val="24"/>
              </w:rPr>
              <w:t>i</w:t>
            </w:r>
            <w:r w:rsidR="00392793" w:rsidRPr="475E9204">
              <w:rPr>
                <w:rFonts w:eastAsia="SimSun"/>
                <w:sz w:val="24"/>
                <w:lang w:eastAsia="zh-CN"/>
              </w:rPr>
              <w:t>n Chinese</w:t>
            </w:r>
            <w:r w:rsidR="00392793" w:rsidRPr="475E9204">
              <w:rPr>
                <w:rFonts w:eastAsia="DFKai-SB"/>
                <w:sz w:val="24"/>
              </w:rPr>
              <w:t>)</w:t>
            </w:r>
            <w:r w:rsidR="00E2343F" w:rsidRPr="475E9204">
              <w:rPr>
                <w:rFonts w:eastAsia="DFKai-SB"/>
                <w:sz w:val="24"/>
              </w:rPr>
              <w:t>:</w:t>
            </w:r>
          </w:p>
        </w:tc>
        <w:tc>
          <w:tcPr>
            <w:tcW w:w="4878" w:type="dxa"/>
            <w:tcBorders>
              <w:top w:val="single" w:sz="4" w:space="0" w:color="auto"/>
              <w:bottom w:val="single" w:sz="4" w:space="0" w:color="auto"/>
            </w:tcBorders>
            <w:vAlign w:val="bottom"/>
          </w:tcPr>
          <w:p w14:paraId="498C232F" w14:textId="77777777" w:rsidR="00392793" w:rsidRPr="008C73AA" w:rsidRDefault="00392793" w:rsidP="00090E04">
            <w:pPr>
              <w:pStyle w:val="ListParagraph"/>
              <w:widowControl/>
              <w:overflowPunct w:val="0"/>
              <w:adjustRightInd w:val="0"/>
              <w:snapToGrid w:val="0"/>
              <w:spacing w:before="240"/>
              <w:ind w:leftChars="0" w:left="0"/>
              <w:rPr>
                <w:rFonts w:eastAsia="DFKai-SB"/>
                <w:sz w:val="24"/>
                <w:lang w:val="en-GB"/>
              </w:rPr>
            </w:pPr>
          </w:p>
        </w:tc>
      </w:tr>
      <w:tr w:rsidR="00560F74" w:rsidRPr="008C73AA" w14:paraId="4B499E33" w14:textId="77777777" w:rsidTr="00B01D23">
        <w:trPr>
          <w:cantSplit/>
          <w:trHeight w:val="1706"/>
        </w:trPr>
        <w:tc>
          <w:tcPr>
            <w:tcW w:w="3312" w:type="dxa"/>
          </w:tcPr>
          <w:p w14:paraId="1C356572" w14:textId="645B3DE7" w:rsidR="00560F74" w:rsidRPr="008C73AA" w:rsidRDefault="00560F74" w:rsidP="4A8D84EE">
            <w:pPr>
              <w:pStyle w:val="ListParagraph"/>
              <w:snapToGrid w:val="0"/>
              <w:spacing w:before="240"/>
              <w:ind w:leftChars="0" w:left="0"/>
              <w:jc w:val="left"/>
              <w:rPr>
                <w:rFonts w:eastAsia="DFKai-SB"/>
                <w:sz w:val="24"/>
              </w:rPr>
            </w:pPr>
            <w:r w:rsidRPr="4A8D84EE">
              <w:rPr>
                <w:rFonts w:eastAsia="DFKai-SB"/>
                <w:sz w:val="24"/>
              </w:rPr>
              <w:t xml:space="preserve">In what way is the person-in-charge associated with </w:t>
            </w:r>
            <w:r w:rsidR="00DF07FC" w:rsidRPr="4A8D84EE">
              <w:rPr>
                <w:rFonts w:eastAsia="DFKai-SB"/>
                <w:sz w:val="24"/>
              </w:rPr>
              <w:t>HKUST</w:t>
            </w:r>
            <w:r w:rsidR="001418D3" w:rsidRPr="4A8D84EE">
              <w:rPr>
                <w:rFonts w:eastAsia="DFKai-SB"/>
                <w:sz w:val="24"/>
              </w:rPr>
              <w:t>(CWB</w:t>
            </w:r>
            <w:proofErr w:type="gramStart"/>
            <w:r w:rsidR="001418D3" w:rsidRPr="4A8D84EE">
              <w:rPr>
                <w:rFonts w:eastAsia="DFKai-SB"/>
                <w:sz w:val="24"/>
              </w:rPr>
              <w:t>)</w:t>
            </w:r>
            <w:r w:rsidRPr="4A8D84EE">
              <w:rPr>
                <w:rFonts w:eastAsia="DFKai-SB"/>
                <w:sz w:val="24"/>
              </w:rPr>
              <w:t>?</w:t>
            </w:r>
            <w:r w:rsidR="003C7B3F" w:rsidRPr="4A8D84EE">
              <w:rPr>
                <w:rFonts w:eastAsia="DFKai-SB"/>
                <w:sz w:val="24"/>
              </w:rPr>
              <w:t>*</w:t>
            </w:r>
            <w:proofErr w:type="gramEnd"/>
          </w:p>
        </w:tc>
        <w:tc>
          <w:tcPr>
            <w:tcW w:w="4878" w:type="dxa"/>
            <w:tcBorders>
              <w:top w:val="single" w:sz="4" w:space="0" w:color="auto"/>
            </w:tcBorders>
          </w:tcPr>
          <w:p w14:paraId="05B899DF" w14:textId="24F7B878" w:rsidR="00560F74" w:rsidRDefault="00000000" w:rsidP="00560F74">
            <w:pPr>
              <w:pStyle w:val="ListParagraph"/>
              <w:widowControl/>
              <w:overflowPunct w:val="0"/>
              <w:adjustRightInd w:val="0"/>
              <w:snapToGrid w:val="0"/>
              <w:spacing w:before="240" w:line="280" w:lineRule="exact"/>
              <w:ind w:leftChars="0" w:left="0"/>
              <w:rPr>
                <w:rFonts w:eastAsia="DFKai-SB"/>
                <w:sz w:val="24"/>
                <w:lang w:val="en-GB"/>
              </w:rPr>
            </w:pPr>
            <w:sdt>
              <w:sdtPr>
                <w:tag w:val="pic_asso_UG"/>
                <w:id w:val="696576485"/>
                <w14:checkbox>
                  <w14:checked w14:val="0"/>
                  <w14:checkedState w14:val="2612" w14:font="MS Gothic"/>
                  <w14:uncheckedState w14:val="2610" w14:font="MS Gothic"/>
                </w14:checkbox>
              </w:sdtPr>
              <w:sdtContent>
                <w:r w:rsidR="008D03D4">
                  <w:rPr>
                    <w:rFonts w:ascii="MS Gothic" w:eastAsia="MS Gothic" w:hAnsi="MS Gothic" w:hint="eastAsia"/>
                  </w:rPr>
                  <w:t>☐</w:t>
                </w:r>
              </w:sdtContent>
            </w:sdt>
            <w:r w:rsidR="00560F74" w:rsidRPr="008F101B">
              <w:rPr>
                <w:rFonts w:eastAsia="DFKai-SB"/>
                <w:sz w:val="24"/>
                <w:lang w:val="en-GB"/>
              </w:rPr>
              <w:t xml:space="preserve"> (a)</w:t>
            </w:r>
            <w:r w:rsidR="00560F74" w:rsidRPr="008F101B">
              <w:rPr>
                <w:rFonts w:eastAsia="DFKai-SB"/>
                <w:sz w:val="24"/>
              </w:rPr>
              <w:t>  </w:t>
            </w:r>
            <w:r w:rsidR="00560F74" w:rsidRPr="008F101B">
              <w:rPr>
                <w:rFonts w:eastAsia="DFKai-SB"/>
                <w:sz w:val="24"/>
                <w:lang w:val="en-GB"/>
              </w:rPr>
              <w:t>Undergraduate</w:t>
            </w:r>
          </w:p>
          <w:p w14:paraId="2387C67B" w14:textId="1177CD0E" w:rsidR="00560F74" w:rsidRDefault="00000000" w:rsidP="00560F74">
            <w:pPr>
              <w:pStyle w:val="ListParagraph"/>
              <w:widowControl/>
              <w:overflowPunct w:val="0"/>
              <w:adjustRightInd w:val="0"/>
              <w:snapToGrid w:val="0"/>
              <w:spacing w:line="280" w:lineRule="exact"/>
              <w:ind w:leftChars="0" w:left="0"/>
              <w:rPr>
                <w:rFonts w:eastAsia="DFKai-SB"/>
                <w:sz w:val="24"/>
                <w:lang w:val="en-GB"/>
              </w:rPr>
            </w:pPr>
            <w:sdt>
              <w:sdtPr>
                <w:tag w:val="pic_asso_PG"/>
                <w:id w:val="794644689"/>
                <w14:checkbox>
                  <w14:checked w14:val="0"/>
                  <w14:checkedState w14:val="2612" w14:font="MS Gothic"/>
                  <w14:uncheckedState w14:val="2610" w14:font="MS Gothic"/>
                </w14:checkbox>
              </w:sdtPr>
              <w:sdtContent>
                <w:r w:rsidR="00C0655E">
                  <w:rPr>
                    <w:rFonts w:ascii="MS Gothic" w:eastAsia="MS Gothic" w:hAnsi="MS Gothic" w:hint="eastAsia"/>
                  </w:rPr>
                  <w:t>☐</w:t>
                </w:r>
              </w:sdtContent>
            </w:sdt>
            <w:r w:rsidR="00560F74">
              <w:t xml:space="preserve"> </w:t>
            </w:r>
            <w:r w:rsidR="00560F74" w:rsidRPr="008F101B">
              <w:rPr>
                <w:rFonts w:eastAsia="DFKai-SB"/>
                <w:sz w:val="24"/>
                <w:lang w:val="en-GB"/>
              </w:rPr>
              <w:t>(b)</w:t>
            </w:r>
            <w:r w:rsidR="00560F74" w:rsidRPr="008F101B">
              <w:rPr>
                <w:rFonts w:eastAsia="DFKai-SB"/>
                <w:sz w:val="24"/>
              </w:rPr>
              <w:t>  </w:t>
            </w:r>
            <w:r w:rsidR="00560F74" w:rsidRPr="008F101B">
              <w:rPr>
                <w:rFonts w:eastAsia="DFKai-SB"/>
                <w:sz w:val="24"/>
                <w:lang w:val="en-GB"/>
              </w:rPr>
              <w:t>Postgraduate</w:t>
            </w:r>
          </w:p>
          <w:p w14:paraId="53170D74" w14:textId="50FC35F2" w:rsidR="00560F74" w:rsidRDefault="00000000" w:rsidP="00560F74">
            <w:pPr>
              <w:pStyle w:val="ListParagraph"/>
              <w:widowControl/>
              <w:overflowPunct w:val="0"/>
              <w:adjustRightInd w:val="0"/>
              <w:snapToGrid w:val="0"/>
              <w:spacing w:line="280" w:lineRule="exact"/>
              <w:ind w:leftChars="0" w:left="0"/>
              <w:rPr>
                <w:rFonts w:eastAsia="DFKai-SB"/>
                <w:sz w:val="24"/>
                <w:lang w:val="en-GB"/>
              </w:rPr>
            </w:pPr>
            <w:sdt>
              <w:sdtPr>
                <w:tag w:val="pic_asso_faculty"/>
                <w:id w:val="-5679603"/>
                <w14:checkbox>
                  <w14:checked w14:val="0"/>
                  <w14:checkedState w14:val="2612" w14:font="MS Gothic"/>
                  <w14:uncheckedState w14:val="2610" w14:font="MS Gothic"/>
                </w14:checkbox>
              </w:sdtPr>
              <w:sdtContent>
                <w:r w:rsidR="00C0655E">
                  <w:rPr>
                    <w:rFonts w:ascii="MS Gothic" w:eastAsia="MS Gothic" w:hAnsi="MS Gothic" w:hint="eastAsia"/>
                  </w:rPr>
                  <w:t>☐</w:t>
                </w:r>
              </w:sdtContent>
            </w:sdt>
            <w:r w:rsidR="00560F74">
              <w:t xml:space="preserve"> </w:t>
            </w:r>
            <w:r w:rsidR="00560F74" w:rsidRPr="008F101B">
              <w:rPr>
                <w:rFonts w:eastAsia="DFKai-SB"/>
                <w:sz w:val="24"/>
                <w:lang w:val="en-GB"/>
              </w:rPr>
              <w:t>(c)</w:t>
            </w:r>
            <w:r w:rsidR="00560F74" w:rsidRPr="008F101B">
              <w:rPr>
                <w:rFonts w:eastAsia="DFKai-SB"/>
                <w:sz w:val="24"/>
              </w:rPr>
              <w:t>  </w:t>
            </w:r>
            <w:r w:rsidR="002C0334">
              <w:rPr>
                <w:rFonts w:eastAsia="DFKai-SB"/>
                <w:sz w:val="24"/>
                <w:lang w:val="en-GB"/>
              </w:rPr>
              <w:t>Faculty</w:t>
            </w:r>
            <w:r w:rsidR="00BD42B0">
              <w:rPr>
                <w:rFonts w:eastAsia="DFKai-SB"/>
                <w:sz w:val="24"/>
                <w:lang w:val="en-GB"/>
              </w:rPr>
              <w:t xml:space="preserve"> Member</w:t>
            </w:r>
          </w:p>
          <w:p w14:paraId="20183EF0" w14:textId="3EDC3591" w:rsidR="0042173C" w:rsidRDefault="00000000" w:rsidP="00560F74">
            <w:pPr>
              <w:pStyle w:val="ListParagraph"/>
              <w:widowControl/>
              <w:overflowPunct w:val="0"/>
              <w:adjustRightInd w:val="0"/>
              <w:snapToGrid w:val="0"/>
              <w:spacing w:line="280" w:lineRule="exact"/>
              <w:ind w:leftChars="0" w:left="0"/>
              <w:rPr>
                <w:rFonts w:eastAsia="DFKai-SB"/>
                <w:sz w:val="24"/>
                <w:lang w:val="en-GB"/>
              </w:rPr>
            </w:pPr>
            <w:sdt>
              <w:sdtPr>
                <w:tag w:val="pic_asso_teaching"/>
                <w:id w:val="276067834"/>
                <w14:checkbox>
                  <w14:checked w14:val="0"/>
                  <w14:checkedState w14:val="2612" w14:font="MS Gothic"/>
                  <w14:uncheckedState w14:val="2610" w14:font="MS Gothic"/>
                </w14:checkbox>
              </w:sdtPr>
              <w:sdtContent>
                <w:r w:rsidR="00C0655E">
                  <w:rPr>
                    <w:rFonts w:ascii="MS Gothic" w:eastAsia="MS Gothic" w:hAnsi="MS Gothic" w:hint="eastAsia"/>
                  </w:rPr>
                  <w:t>☐</w:t>
                </w:r>
              </w:sdtContent>
            </w:sdt>
            <w:r w:rsidR="00560F74">
              <w:t xml:space="preserve"> </w:t>
            </w:r>
            <w:r w:rsidR="00560F74" w:rsidRPr="008F101B">
              <w:rPr>
                <w:rFonts w:eastAsia="DFKai-SB"/>
                <w:sz w:val="24"/>
                <w:lang w:val="en-GB"/>
              </w:rPr>
              <w:t>(d)</w:t>
            </w:r>
            <w:r w:rsidR="00560F74" w:rsidRPr="008F101B">
              <w:rPr>
                <w:rFonts w:eastAsia="DFKai-SB"/>
                <w:sz w:val="24"/>
              </w:rPr>
              <w:t>  </w:t>
            </w:r>
            <w:r w:rsidR="00653018">
              <w:rPr>
                <w:rFonts w:eastAsia="DFKai-SB"/>
                <w:sz w:val="24"/>
                <w:lang w:val="en-GB"/>
              </w:rPr>
              <w:t xml:space="preserve">Teaching or research </w:t>
            </w:r>
            <w:r w:rsidR="00DE47DB">
              <w:rPr>
                <w:rFonts w:eastAsia="DFKai-SB"/>
                <w:sz w:val="24"/>
                <w:lang w:val="en-GB"/>
              </w:rPr>
              <w:t xml:space="preserve">support </w:t>
            </w:r>
            <w:r w:rsidR="00653018">
              <w:rPr>
                <w:rFonts w:eastAsia="DFKai-SB"/>
                <w:sz w:val="24"/>
                <w:lang w:val="en-GB"/>
              </w:rPr>
              <w:t>sta</w:t>
            </w:r>
            <w:r w:rsidR="00653018" w:rsidRPr="00A1406D">
              <w:rPr>
                <w:rFonts w:eastAsia="DFKai-SB"/>
                <w:sz w:val="24"/>
                <w:lang w:val="en-GB"/>
              </w:rPr>
              <w:t>ff</w:t>
            </w:r>
            <w:r w:rsidR="006B1872">
              <w:rPr>
                <w:rFonts w:eastAsia="DFKai-SB"/>
                <w:sz w:val="24"/>
                <w:lang w:val="en-GB"/>
              </w:rPr>
              <w:t xml:space="preserve"> (e.g. Teaching Associate, Instructional Assistant, </w:t>
            </w:r>
            <w:r w:rsidR="00893475">
              <w:rPr>
                <w:rFonts w:eastAsia="DFKai-SB"/>
                <w:sz w:val="24"/>
                <w:lang w:val="en-GB"/>
              </w:rPr>
              <w:t>Post-doctoral Fellow,</w:t>
            </w:r>
            <w:r w:rsidR="007F001D">
              <w:rPr>
                <w:rFonts w:eastAsia="DFKai-SB"/>
                <w:sz w:val="24"/>
                <w:lang w:val="en-GB"/>
              </w:rPr>
              <w:t xml:space="preserve"> Research Associate/Assistant)</w:t>
            </w:r>
          </w:p>
          <w:p w14:paraId="332DDD5A" w14:textId="558B60E3" w:rsidR="00446166" w:rsidRDefault="00000000" w:rsidP="00560F74">
            <w:pPr>
              <w:pStyle w:val="ListParagraph"/>
              <w:widowControl/>
              <w:overflowPunct w:val="0"/>
              <w:adjustRightInd w:val="0"/>
              <w:snapToGrid w:val="0"/>
              <w:spacing w:line="280" w:lineRule="exact"/>
              <w:ind w:leftChars="0" w:left="0"/>
              <w:rPr>
                <w:rFonts w:eastAsia="DFKai-SB"/>
                <w:sz w:val="24"/>
              </w:rPr>
            </w:pPr>
            <w:sdt>
              <w:sdtPr>
                <w:tag w:val="pic_asso_scientist"/>
                <w:id w:val="586728770"/>
                <w14:checkbox>
                  <w14:checked w14:val="0"/>
                  <w14:checkedState w14:val="2612" w14:font="MS Gothic"/>
                  <w14:uncheckedState w14:val="2610" w14:font="MS Gothic"/>
                </w14:checkbox>
              </w:sdtPr>
              <w:sdtContent>
                <w:r w:rsidR="001378E5">
                  <w:rPr>
                    <w:rFonts w:ascii="MS Gothic" w:eastAsia="MS Gothic" w:hAnsi="MS Gothic" w:hint="eastAsia"/>
                  </w:rPr>
                  <w:t>☐</w:t>
                </w:r>
              </w:sdtContent>
            </w:sdt>
            <w:r w:rsidR="00785FD1">
              <w:t xml:space="preserve"> </w:t>
            </w:r>
            <w:r w:rsidR="00785FD1" w:rsidRPr="008F101B">
              <w:rPr>
                <w:rFonts w:eastAsia="DFKai-SB"/>
                <w:sz w:val="24"/>
                <w:lang w:val="en-GB"/>
              </w:rPr>
              <w:t>(</w:t>
            </w:r>
            <w:r w:rsidR="00785FD1">
              <w:rPr>
                <w:rFonts w:eastAsia="DFKai-SB"/>
                <w:sz w:val="24"/>
                <w:lang w:val="en-GB"/>
              </w:rPr>
              <w:t>e</w:t>
            </w:r>
            <w:r w:rsidR="00785FD1" w:rsidRPr="008F101B">
              <w:rPr>
                <w:rFonts w:eastAsia="DFKai-SB"/>
                <w:sz w:val="24"/>
                <w:lang w:val="en-GB"/>
              </w:rPr>
              <w:t>)</w:t>
            </w:r>
            <w:r w:rsidR="00785FD1" w:rsidRPr="008F101B">
              <w:rPr>
                <w:rFonts w:eastAsia="DFKai-SB"/>
                <w:sz w:val="24"/>
              </w:rPr>
              <w:t>  </w:t>
            </w:r>
            <w:r w:rsidR="00AC7065">
              <w:rPr>
                <w:rFonts w:eastAsia="DFKai-SB"/>
                <w:sz w:val="24"/>
              </w:rPr>
              <w:t>Research Engineer</w:t>
            </w:r>
            <w:r w:rsidR="00F0687C">
              <w:rPr>
                <w:rFonts w:eastAsia="DFKai-SB"/>
                <w:sz w:val="24"/>
              </w:rPr>
              <w:t>/</w:t>
            </w:r>
            <w:r w:rsidR="00AC7065">
              <w:rPr>
                <w:rFonts w:eastAsia="DFKai-SB"/>
                <w:sz w:val="24"/>
              </w:rPr>
              <w:t>Scientist</w:t>
            </w:r>
          </w:p>
          <w:p w14:paraId="4D0B730D" w14:textId="23414A5F" w:rsidR="00560F74" w:rsidRPr="008F101B" w:rsidRDefault="00000000" w:rsidP="00560F74">
            <w:pPr>
              <w:pStyle w:val="ListParagraph"/>
              <w:widowControl/>
              <w:overflowPunct w:val="0"/>
              <w:adjustRightInd w:val="0"/>
              <w:snapToGrid w:val="0"/>
              <w:spacing w:line="280" w:lineRule="exact"/>
              <w:ind w:leftChars="0" w:left="0"/>
              <w:rPr>
                <w:rFonts w:eastAsia="DFKai-SB"/>
                <w:sz w:val="24"/>
                <w:lang w:val="en-GB"/>
              </w:rPr>
            </w:pPr>
            <w:sdt>
              <w:sdtPr>
                <w:tag w:val="pic_asso_others"/>
                <w:id w:val="-1502119619"/>
                <w14:checkbox>
                  <w14:checked w14:val="0"/>
                  <w14:checkedState w14:val="2612" w14:font="MS Gothic"/>
                  <w14:uncheckedState w14:val="2610" w14:font="MS Gothic"/>
                </w14:checkbox>
              </w:sdtPr>
              <w:sdtContent>
                <w:r w:rsidR="001378E5">
                  <w:rPr>
                    <w:rFonts w:ascii="MS Gothic" w:eastAsia="MS Gothic" w:hAnsi="MS Gothic" w:hint="eastAsia"/>
                  </w:rPr>
                  <w:t>☐</w:t>
                </w:r>
              </w:sdtContent>
            </w:sdt>
            <w:r w:rsidR="00446166">
              <w:t xml:space="preserve"> </w:t>
            </w:r>
            <w:r w:rsidR="00446166" w:rsidRPr="008F101B">
              <w:rPr>
                <w:rFonts w:eastAsia="DFKai-SB"/>
                <w:sz w:val="24"/>
                <w:lang w:val="en-GB"/>
              </w:rPr>
              <w:t>(</w:t>
            </w:r>
            <w:r w:rsidR="00446166">
              <w:rPr>
                <w:rFonts w:eastAsia="DFKai-SB"/>
                <w:sz w:val="24"/>
                <w:lang w:val="en-GB"/>
              </w:rPr>
              <w:t>f</w:t>
            </w:r>
            <w:r w:rsidR="00446166" w:rsidRPr="008F101B">
              <w:rPr>
                <w:rFonts w:eastAsia="DFKai-SB"/>
                <w:sz w:val="24"/>
                <w:lang w:val="en-GB"/>
              </w:rPr>
              <w:t>)</w:t>
            </w:r>
            <w:r w:rsidR="00446166" w:rsidRPr="008F101B">
              <w:rPr>
                <w:rFonts w:eastAsia="DFKai-SB"/>
                <w:sz w:val="24"/>
              </w:rPr>
              <w:t>  </w:t>
            </w:r>
            <w:r w:rsidR="0042173C">
              <w:rPr>
                <w:rFonts w:eastAsia="DFKai-SB"/>
                <w:sz w:val="24"/>
              </w:rPr>
              <w:t xml:space="preserve">Others, please specify:               </w:t>
            </w:r>
          </w:p>
        </w:tc>
      </w:tr>
      <w:tr w:rsidR="008D03D4" w:rsidRPr="008C73AA" w14:paraId="41CB6425" w14:textId="77777777" w:rsidTr="00B01D23">
        <w:trPr>
          <w:cantSplit/>
          <w:trHeight w:val="70"/>
        </w:trPr>
        <w:tc>
          <w:tcPr>
            <w:tcW w:w="3312" w:type="dxa"/>
          </w:tcPr>
          <w:p w14:paraId="21E89F99" w14:textId="77777777" w:rsidR="008D03D4" w:rsidRPr="4A8D84EE" w:rsidRDefault="008D03D4" w:rsidP="4A8D84EE">
            <w:pPr>
              <w:pStyle w:val="ListParagraph"/>
              <w:snapToGrid w:val="0"/>
              <w:spacing w:before="240"/>
              <w:ind w:leftChars="0" w:left="0"/>
              <w:jc w:val="left"/>
              <w:rPr>
                <w:rFonts w:eastAsia="DFKai-SB"/>
                <w:sz w:val="24"/>
              </w:rPr>
            </w:pPr>
          </w:p>
        </w:tc>
        <w:tc>
          <w:tcPr>
            <w:tcW w:w="4878" w:type="dxa"/>
            <w:tcBorders>
              <w:bottom w:val="single" w:sz="4" w:space="0" w:color="auto"/>
            </w:tcBorders>
          </w:tcPr>
          <w:p w14:paraId="743F7729" w14:textId="047D54BA" w:rsidR="008D03D4" w:rsidRDefault="008D03D4" w:rsidP="00560F74">
            <w:pPr>
              <w:pStyle w:val="ListParagraph"/>
              <w:widowControl/>
              <w:overflowPunct w:val="0"/>
              <w:adjustRightInd w:val="0"/>
              <w:snapToGrid w:val="0"/>
              <w:spacing w:before="240" w:line="280" w:lineRule="exact"/>
              <w:ind w:leftChars="0" w:left="0"/>
            </w:pPr>
          </w:p>
        </w:tc>
      </w:tr>
      <w:tr w:rsidR="00E168F2" w:rsidRPr="008C73AA" w14:paraId="16E6596F" w14:textId="77777777" w:rsidTr="00B01D23">
        <w:trPr>
          <w:cantSplit/>
          <w:trHeight w:val="593"/>
        </w:trPr>
        <w:tc>
          <w:tcPr>
            <w:tcW w:w="3312" w:type="dxa"/>
          </w:tcPr>
          <w:p w14:paraId="4D849552" w14:textId="7E126A0B" w:rsidR="00E168F2" w:rsidRPr="008C73AA" w:rsidRDefault="00E168F2" w:rsidP="003359D1">
            <w:pPr>
              <w:pStyle w:val="ListParagraph"/>
              <w:snapToGrid w:val="0"/>
              <w:spacing w:before="240"/>
              <w:ind w:leftChars="0" w:left="0"/>
              <w:jc w:val="left"/>
              <w:rPr>
                <w:rFonts w:eastAsia="DFKai-SB"/>
                <w:bCs/>
                <w:sz w:val="24"/>
                <w:lang w:val="en-GB"/>
              </w:rPr>
            </w:pPr>
            <w:proofErr w:type="gramStart"/>
            <w:r>
              <w:rPr>
                <w:rFonts w:eastAsia="DFKai-SB"/>
                <w:bCs/>
                <w:sz w:val="24"/>
                <w:lang w:val="en-GB"/>
              </w:rPr>
              <w:t>Position:</w:t>
            </w:r>
            <w:r w:rsidR="003C7B3F">
              <w:rPr>
                <w:rFonts w:eastAsia="DFKai-SB"/>
                <w:bCs/>
                <w:sz w:val="24"/>
                <w:lang w:val="en-GB"/>
              </w:rPr>
              <w:t>*</w:t>
            </w:r>
            <w:proofErr w:type="gramEnd"/>
          </w:p>
        </w:tc>
        <w:tc>
          <w:tcPr>
            <w:tcW w:w="4878" w:type="dxa"/>
            <w:tcBorders>
              <w:top w:val="single" w:sz="4" w:space="0" w:color="auto"/>
              <w:bottom w:val="single" w:sz="4" w:space="0" w:color="auto"/>
            </w:tcBorders>
          </w:tcPr>
          <w:p w14:paraId="72613976" w14:textId="77777777" w:rsidR="00E168F2" w:rsidRDefault="00E168F2" w:rsidP="00560F74">
            <w:pPr>
              <w:pStyle w:val="ListParagraph"/>
              <w:widowControl/>
              <w:overflowPunct w:val="0"/>
              <w:adjustRightInd w:val="0"/>
              <w:snapToGrid w:val="0"/>
              <w:spacing w:before="240" w:line="280" w:lineRule="exact"/>
              <w:ind w:leftChars="0" w:left="0"/>
            </w:pPr>
          </w:p>
        </w:tc>
      </w:tr>
      <w:tr w:rsidR="00E168F2" w:rsidRPr="008C73AA" w14:paraId="2EE71830" w14:textId="77777777" w:rsidTr="4A8D84EE">
        <w:trPr>
          <w:cantSplit/>
          <w:trHeight w:val="593"/>
        </w:trPr>
        <w:tc>
          <w:tcPr>
            <w:tcW w:w="3312" w:type="dxa"/>
          </w:tcPr>
          <w:p w14:paraId="64A69776" w14:textId="2FA403BC" w:rsidR="00E168F2" w:rsidRDefault="00E168F2" w:rsidP="003359D1">
            <w:pPr>
              <w:pStyle w:val="ListParagraph"/>
              <w:snapToGrid w:val="0"/>
              <w:spacing w:before="240"/>
              <w:ind w:leftChars="0" w:left="0"/>
              <w:jc w:val="left"/>
              <w:rPr>
                <w:rFonts w:eastAsia="DFKai-SB"/>
                <w:bCs/>
                <w:sz w:val="24"/>
                <w:lang w:val="en-GB"/>
              </w:rPr>
            </w:pPr>
            <w:proofErr w:type="gramStart"/>
            <w:r>
              <w:rPr>
                <w:rFonts w:eastAsia="DFKai-SB"/>
                <w:bCs/>
                <w:sz w:val="24"/>
                <w:lang w:val="en-GB"/>
              </w:rPr>
              <w:t>Department:</w:t>
            </w:r>
            <w:r w:rsidR="003C7B3F">
              <w:rPr>
                <w:rFonts w:eastAsia="DFKai-SB"/>
                <w:bCs/>
                <w:sz w:val="24"/>
                <w:lang w:val="en-GB"/>
              </w:rPr>
              <w:t>*</w:t>
            </w:r>
            <w:proofErr w:type="gramEnd"/>
          </w:p>
        </w:tc>
        <w:tc>
          <w:tcPr>
            <w:tcW w:w="4878" w:type="dxa"/>
            <w:tcBorders>
              <w:bottom w:val="single" w:sz="4" w:space="0" w:color="auto"/>
            </w:tcBorders>
          </w:tcPr>
          <w:p w14:paraId="660D7FA7" w14:textId="77777777" w:rsidR="00E168F2" w:rsidRDefault="00E168F2" w:rsidP="00560F74">
            <w:pPr>
              <w:pStyle w:val="ListParagraph"/>
              <w:widowControl/>
              <w:overflowPunct w:val="0"/>
              <w:adjustRightInd w:val="0"/>
              <w:snapToGrid w:val="0"/>
              <w:spacing w:before="240" w:line="280" w:lineRule="exact"/>
              <w:ind w:leftChars="0" w:left="0"/>
            </w:pPr>
          </w:p>
        </w:tc>
      </w:tr>
      <w:tr w:rsidR="00BC6404" w:rsidRPr="008C73AA" w14:paraId="68B7808F" w14:textId="77777777" w:rsidTr="4A8D84EE">
        <w:trPr>
          <w:cantSplit/>
        </w:trPr>
        <w:tc>
          <w:tcPr>
            <w:tcW w:w="3312" w:type="dxa"/>
            <w:vAlign w:val="bottom"/>
          </w:tcPr>
          <w:p w14:paraId="200A392C" w14:textId="0BBE911E" w:rsidR="00BC6404" w:rsidRPr="00BC6404" w:rsidRDefault="00DF1A88" w:rsidP="009A0C5B">
            <w:pPr>
              <w:pStyle w:val="ListParagraph"/>
              <w:snapToGrid w:val="0"/>
              <w:spacing w:before="240"/>
              <w:ind w:leftChars="0" w:left="0"/>
              <w:jc w:val="left"/>
              <w:rPr>
                <w:rFonts w:eastAsia="DFKai-SB"/>
                <w:bCs/>
                <w:sz w:val="24"/>
                <w:lang w:val="en-GB"/>
              </w:rPr>
            </w:pPr>
            <w:r>
              <w:rPr>
                <w:rFonts w:eastAsia="DFKai-SB"/>
                <w:bCs/>
                <w:sz w:val="24"/>
                <w:lang w:val="en-GB"/>
              </w:rPr>
              <w:t xml:space="preserve">Office </w:t>
            </w:r>
            <w:r w:rsidR="00BC6404" w:rsidRPr="008C73AA">
              <w:rPr>
                <w:rFonts w:eastAsia="DFKai-SB"/>
                <w:bCs/>
                <w:sz w:val="24"/>
                <w:lang w:val="en-GB"/>
              </w:rPr>
              <w:t>Telephone Number /</w:t>
            </w:r>
            <w:r w:rsidR="009A0C5B">
              <w:rPr>
                <w:rFonts w:eastAsia="DFKai-SB"/>
                <w:bCs/>
                <w:sz w:val="24"/>
                <w:lang w:val="en-GB"/>
              </w:rPr>
              <w:br/>
            </w:r>
            <w:r w:rsidR="00BC6404" w:rsidRPr="008C73AA">
              <w:rPr>
                <w:rFonts w:eastAsia="DFKai-SB"/>
                <w:bCs/>
                <w:sz w:val="24"/>
                <w:lang w:val="en-GB"/>
              </w:rPr>
              <w:t xml:space="preserve">Mobile </w:t>
            </w:r>
            <w:proofErr w:type="gramStart"/>
            <w:r w:rsidR="00BC6404" w:rsidRPr="008C73AA">
              <w:rPr>
                <w:rFonts w:eastAsia="DFKai-SB"/>
                <w:bCs/>
                <w:sz w:val="24"/>
                <w:lang w:val="en-GB"/>
              </w:rPr>
              <w:t>Number</w:t>
            </w:r>
            <w:r w:rsidR="00E2343F">
              <w:rPr>
                <w:rFonts w:eastAsia="DFKai-SB"/>
                <w:bCs/>
                <w:sz w:val="24"/>
                <w:lang w:val="en-GB"/>
              </w:rPr>
              <w:t>:</w:t>
            </w:r>
            <w:r w:rsidR="003C7B3F">
              <w:rPr>
                <w:rFonts w:eastAsia="DFKai-SB"/>
                <w:bCs/>
                <w:sz w:val="24"/>
                <w:lang w:val="en-GB"/>
              </w:rPr>
              <w:t>*</w:t>
            </w:r>
            <w:proofErr w:type="gramEnd"/>
          </w:p>
        </w:tc>
        <w:tc>
          <w:tcPr>
            <w:tcW w:w="4878" w:type="dxa"/>
            <w:tcBorders>
              <w:top w:val="single" w:sz="4" w:space="0" w:color="auto"/>
              <w:bottom w:val="single" w:sz="4" w:space="0" w:color="auto"/>
            </w:tcBorders>
            <w:vAlign w:val="bottom"/>
          </w:tcPr>
          <w:p w14:paraId="05535383" w14:textId="202B29C0" w:rsidR="00BC6404" w:rsidRPr="008C73AA" w:rsidRDefault="00BC6404" w:rsidP="00090E04">
            <w:pPr>
              <w:pStyle w:val="ListParagraph"/>
              <w:widowControl/>
              <w:overflowPunct w:val="0"/>
              <w:adjustRightInd w:val="0"/>
              <w:snapToGrid w:val="0"/>
              <w:spacing w:before="240"/>
              <w:ind w:leftChars="0" w:left="0"/>
              <w:jc w:val="center"/>
              <w:rPr>
                <w:rFonts w:eastAsia="DFKai-SB"/>
                <w:sz w:val="24"/>
                <w:lang w:val="en-GB"/>
              </w:rPr>
            </w:pPr>
            <w:r w:rsidRPr="008C73AA">
              <w:rPr>
                <w:rFonts w:eastAsia="DFKai-SB"/>
                <w:sz w:val="24"/>
                <w:lang w:val="en-GB"/>
              </w:rPr>
              <w:t>/</w:t>
            </w:r>
          </w:p>
        </w:tc>
      </w:tr>
      <w:tr w:rsidR="00BC6404" w:rsidRPr="008C73AA" w14:paraId="543DFF2C" w14:textId="77777777" w:rsidTr="4A8D84EE">
        <w:trPr>
          <w:cantSplit/>
        </w:trPr>
        <w:tc>
          <w:tcPr>
            <w:tcW w:w="3312" w:type="dxa"/>
            <w:vAlign w:val="bottom"/>
          </w:tcPr>
          <w:p w14:paraId="215DE9B8" w14:textId="4FFB6935" w:rsidR="00BC6404" w:rsidRPr="008C73AA" w:rsidRDefault="00BC6404" w:rsidP="00E2343F">
            <w:pPr>
              <w:pStyle w:val="ListParagraph"/>
              <w:snapToGrid w:val="0"/>
              <w:spacing w:before="240"/>
              <w:ind w:leftChars="0" w:left="0"/>
              <w:jc w:val="left"/>
              <w:rPr>
                <w:rFonts w:eastAsia="DFKai-SB"/>
                <w:bCs/>
                <w:sz w:val="24"/>
                <w:lang w:val="en-GB"/>
              </w:rPr>
            </w:pPr>
            <w:r w:rsidRPr="008C73AA">
              <w:rPr>
                <w:rFonts w:eastAsia="DFKai-SB"/>
                <w:bCs/>
                <w:sz w:val="24"/>
                <w:lang w:val="en-GB"/>
              </w:rPr>
              <w:t xml:space="preserve">Email </w:t>
            </w:r>
            <w:proofErr w:type="gramStart"/>
            <w:r w:rsidRPr="008C73AA">
              <w:rPr>
                <w:rFonts w:eastAsia="DFKai-SB"/>
                <w:bCs/>
                <w:sz w:val="24"/>
                <w:lang w:val="en-GB"/>
              </w:rPr>
              <w:t>Address</w:t>
            </w:r>
            <w:r w:rsidR="00E2343F">
              <w:rPr>
                <w:rFonts w:eastAsia="DFKai-SB"/>
                <w:bCs/>
                <w:sz w:val="24"/>
                <w:lang w:val="en-GB"/>
              </w:rPr>
              <w:t>:</w:t>
            </w:r>
            <w:r w:rsidR="003C7B3F">
              <w:rPr>
                <w:rFonts w:eastAsia="DFKai-SB"/>
                <w:bCs/>
                <w:sz w:val="24"/>
                <w:lang w:val="en-GB"/>
              </w:rPr>
              <w:t>*</w:t>
            </w:r>
            <w:proofErr w:type="gramEnd"/>
          </w:p>
        </w:tc>
        <w:tc>
          <w:tcPr>
            <w:tcW w:w="4878" w:type="dxa"/>
            <w:tcBorders>
              <w:top w:val="single" w:sz="4" w:space="0" w:color="auto"/>
              <w:bottom w:val="single" w:sz="4" w:space="0" w:color="auto"/>
            </w:tcBorders>
            <w:vAlign w:val="bottom"/>
          </w:tcPr>
          <w:p w14:paraId="2ADBFB22" w14:textId="77777777" w:rsidR="00BC6404" w:rsidRPr="008C73AA" w:rsidRDefault="00BC6404" w:rsidP="00090E04">
            <w:pPr>
              <w:pStyle w:val="ListParagraph"/>
              <w:widowControl/>
              <w:overflowPunct w:val="0"/>
              <w:adjustRightInd w:val="0"/>
              <w:snapToGrid w:val="0"/>
              <w:spacing w:before="240"/>
              <w:ind w:leftChars="0" w:left="0"/>
              <w:rPr>
                <w:rFonts w:eastAsia="DFKai-SB"/>
                <w:sz w:val="24"/>
                <w:lang w:val="en-GB"/>
              </w:rPr>
            </w:pPr>
          </w:p>
        </w:tc>
      </w:tr>
      <w:tr w:rsidR="00E168F2" w:rsidRPr="008C73AA" w14:paraId="4368D03A" w14:textId="77777777" w:rsidTr="00B01D23">
        <w:trPr>
          <w:cantSplit/>
        </w:trPr>
        <w:tc>
          <w:tcPr>
            <w:tcW w:w="3312" w:type="dxa"/>
            <w:vAlign w:val="bottom"/>
          </w:tcPr>
          <w:p w14:paraId="344EB22B" w14:textId="491FC305" w:rsidR="00E168F2" w:rsidRPr="008C73AA" w:rsidRDefault="00E168F2" w:rsidP="00E2343F">
            <w:pPr>
              <w:pStyle w:val="ListParagraph"/>
              <w:snapToGrid w:val="0"/>
              <w:spacing w:before="240"/>
              <w:ind w:leftChars="0" w:left="0"/>
              <w:jc w:val="left"/>
              <w:rPr>
                <w:rFonts w:eastAsia="DFKai-SB"/>
                <w:bCs/>
                <w:sz w:val="24"/>
                <w:lang w:val="en-GB"/>
              </w:rPr>
            </w:pPr>
            <w:r>
              <w:rPr>
                <w:rFonts w:eastAsia="DFKai-SB"/>
                <w:bCs/>
                <w:sz w:val="24"/>
                <w:lang w:val="en-GB"/>
              </w:rPr>
              <w:t>WeChat Number (if any):</w:t>
            </w:r>
          </w:p>
        </w:tc>
        <w:tc>
          <w:tcPr>
            <w:tcW w:w="4878" w:type="dxa"/>
            <w:tcBorders>
              <w:top w:val="single" w:sz="4" w:space="0" w:color="auto"/>
              <w:bottom w:val="single" w:sz="4" w:space="0" w:color="auto"/>
            </w:tcBorders>
            <w:vAlign w:val="bottom"/>
          </w:tcPr>
          <w:p w14:paraId="4A15DA69" w14:textId="77777777" w:rsidR="00E168F2" w:rsidRPr="008C73AA" w:rsidRDefault="00E168F2" w:rsidP="00090E04">
            <w:pPr>
              <w:pStyle w:val="ListParagraph"/>
              <w:widowControl/>
              <w:overflowPunct w:val="0"/>
              <w:adjustRightInd w:val="0"/>
              <w:snapToGrid w:val="0"/>
              <w:spacing w:before="240"/>
              <w:ind w:leftChars="0" w:left="0"/>
              <w:rPr>
                <w:rFonts w:eastAsia="DFKai-SB"/>
                <w:sz w:val="24"/>
                <w:lang w:val="en-GB"/>
              </w:rPr>
            </w:pPr>
          </w:p>
        </w:tc>
      </w:tr>
      <w:tr w:rsidR="00660F9E" w:rsidRPr="008C73AA" w14:paraId="495D4D80" w14:textId="77777777" w:rsidTr="00B01D23">
        <w:trPr>
          <w:cantSplit/>
        </w:trPr>
        <w:tc>
          <w:tcPr>
            <w:tcW w:w="3312" w:type="dxa"/>
            <w:vAlign w:val="bottom"/>
          </w:tcPr>
          <w:p w14:paraId="6ACCD01E" w14:textId="77777777" w:rsidR="00660F9E" w:rsidRDefault="00660F9E" w:rsidP="00E2343F">
            <w:pPr>
              <w:pStyle w:val="ListParagraph"/>
              <w:snapToGrid w:val="0"/>
              <w:spacing w:before="240"/>
              <w:ind w:leftChars="0" w:left="0"/>
              <w:jc w:val="left"/>
              <w:rPr>
                <w:rFonts w:eastAsia="DFKai-SB"/>
                <w:bCs/>
                <w:sz w:val="24"/>
                <w:lang w:val="en-GB"/>
              </w:rPr>
            </w:pPr>
          </w:p>
        </w:tc>
        <w:tc>
          <w:tcPr>
            <w:tcW w:w="4878" w:type="dxa"/>
            <w:tcBorders>
              <w:top w:val="single" w:sz="4" w:space="0" w:color="auto"/>
            </w:tcBorders>
            <w:vAlign w:val="bottom"/>
          </w:tcPr>
          <w:p w14:paraId="4E590D3A" w14:textId="2C3B44CD" w:rsidR="00660F9E" w:rsidRPr="008C73AA" w:rsidRDefault="00660F9E" w:rsidP="00090E04">
            <w:pPr>
              <w:pStyle w:val="ListParagraph"/>
              <w:widowControl/>
              <w:overflowPunct w:val="0"/>
              <w:adjustRightInd w:val="0"/>
              <w:snapToGrid w:val="0"/>
              <w:spacing w:before="240"/>
              <w:ind w:leftChars="0" w:left="0"/>
              <w:rPr>
                <w:rFonts w:eastAsia="DFKai-SB"/>
                <w:sz w:val="24"/>
                <w:lang w:val="en-GB"/>
              </w:rPr>
            </w:pPr>
          </w:p>
        </w:tc>
      </w:tr>
    </w:tbl>
    <w:p w14:paraId="59E4C2CA" w14:textId="07FE591C" w:rsidR="00EC3184" w:rsidRPr="00DD395A" w:rsidRDefault="00BF4FEB" w:rsidP="00137F73">
      <w:pPr>
        <w:pStyle w:val="ListParagraph"/>
        <w:keepNext/>
        <w:widowControl/>
        <w:numPr>
          <w:ilvl w:val="0"/>
          <w:numId w:val="4"/>
        </w:numPr>
        <w:snapToGrid w:val="0"/>
        <w:spacing w:beforeLines="50" w:before="180" w:after="240"/>
        <w:ind w:leftChars="0" w:left="1094" w:hanging="547"/>
        <w:rPr>
          <w:rFonts w:eastAsia="DFKai-SB"/>
          <w:b/>
          <w:szCs w:val="26"/>
          <w:lang w:val="en-GB"/>
        </w:rPr>
      </w:pPr>
      <w:r w:rsidRPr="003579FF">
        <w:rPr>
          <w:rFonts w:eastAsia="SimSun"/>
          <w:b/>
          <w:szCs w:val="26"/>
          <w:lang w:val="en-GB" w:eastAsia="zh-CN"/>
        </w:rPr>
        <w:lastRenderedPageBreak/>
        <w:t xml:space="preserve">Other </w:t>
      </w:r>
      <w:r w:rsidR="00945106" w:rsidRPr="003579FF">
        <w:rPr>
          <w:rFonts w:eastAsia="SimSun"/>
          <w:b/>
          <w:szCs w:val="26"/>
          <w:lang w:val="en-GB" w:eastAsia="zh-CN"/>
        </w:rPr>
        <w:t>Team M</w:t>
      </w:r>
      <w:r w:rsidRPr="003579FF">
        <w:rPr>
          <w:rFonts w:eastAsia="SimSun"/>
          <w:b/>
          <w:szCs w:val="26"/>
          <w:lang w:val="en-GB" w:eastAsia="zh-CN"/>
        </w:rPr>
        <w:t>embers</w:t>
      </w:r>
      <w:r w:rsidR="00986FAF">
        <w:rPr>
          <w:rFonts w:eastAsia="SimSun"/>
          <w:b/>
          <w:szCs w:val="26"/>
          <w:lang w:val="en-GB" w:eastAsia="zh-CN"/>
        </w:rPr>
        <w:t xml:space="preserve"> *</w:t>
      </w:r>
    </w:p>
    <w:p w14:paraId="0109E864" w14:textId="1C4EE8D3" w:rsidR="00FB67F0" w:rsidRPr="001C42A9" w:rsidRDefault="001C42A9" w:rsidP="001C42A9">
      <w:pPr>
        <w:pStyle w:val="ListParagraph"/>
        <w:keepNext/>
        <w:widowControl/>
        <w:snapToGrid w:val="0"/>
        <w:spacing w:beforeLines="50" w:before="180" w:after="240"/>
        <w:ind w:leftChars="0" w:left="1094"/>
        <w:rPr>
          <w:lang w:val="en-GB"/>
        </w:rPr>
      </w:pPr>
      <w:r>
        <w:rPr>
          <w:rFonts w:eastAsia="DFKai-SB" w:hint="eastAsia"/>
          <w:b/>
          <w:bCs/>
          <w:i/>
          <w:iCs/>
          <w:sz w:val="22"/>
          <w:szCs w:val="22"/>
          <w:lang w:val="en-GB"/>
        </w:rPr>
        <w:t>(</w:t>
      </w:r>
      <w:r w:rsidRPr="00B01D23">
        <w:rPr>
          <w:rFonts w:eastAsia="DFKai-SB"/>
          <w:b/>
          <w:bCs/>
          <w:i/>
          <w:iCs/>
          <w:sz w:val="22"/>
          <w:szCs w:val="22"/>
          <w:u w:val="single"/>
          <w:lang w:val="en-GB"/>
        </w:rPr>
        <w:t>Note:</w:t>
      </w:r>
      <w:r>
        <w:rPr>
          <w:rFonts w:eastAsia="DFKai-SB" w:hint="eastAsia"/>
          <w:b/>
          <w:bCs/>
          <w:i/>
          <w:iCs/>
          <w:sz w:val="22"/>
          <w:szCs w:val="22"/>
          <w:lang w:val="en-GB"/>
        </w:rPr>
        <w:t xml:space="preserve"> </w:t>
      </w:r>
      <w:r w:rsidRPr="00FA2C13">
        <w:rPr>
          <w:rFonts w:eastAsia="DFKai-SB"/>
          <w:b/>
          <w:bCs/>
          <w:i/>
          <w:iCs/>
          <w:sz w:val="22"/>
          <w:szCs w:val="22"/>
          <w:lang w:val="en-GB"/>
        </w:rPr>
        <w:t>Teaching or Research Support Staff</w:t>
      </w:r>
      <w:r w:rsidRPr="00FA2C13">
        <w:rPr>
          <w:rFonts w:eastAsia="DFKai-SB"/>
          <w:i/>
          <w:iCs/>
          <w:sz w:val="22"/>
          <w:szCs w:val="22"/>
          <w:lang w:val="en-GB"/>
        </w:rPr>
        <w:t xml:space="preserve"> include </w:t>
      </w:r>
      <w:r w:rsidRPr="00FA2C13">
        <w:rPr>
          <w:rFonts w:eastAsia="DFKai-SB"/>
          <w:i/>
          <w:iCs/>
          <w:sz w:val="24"/>
          <w:lang w:val="en-GB"/>
        </w:rPr>
        <w:t>Teaching Associate, Instructional Assistant, Post-doctoral Fellow, Research Associate/Assistant.</w:t>
      </w:r>
      <w:r>
        <w:rPr>
          <w:rFonts w:eastAsia="DFKai-SB" w:hint="eastAsia"/>
          <w:i/>
          <w:iCs/>
          <w:sz w:val="24"/>
          <w:lang w:val="en-GB"/>
        </w:rPr>
        <w:t>)</w:t>
      </w:r>
    </w:p>
    <w:p w14:paraId="0CE2BD19" w14:textId="367ECD4B" w:rsidR="008C7A82" w:rsidRPr="001C42A9" w:rsidRDefault="002A334F" w:rsidP="001C42A9">
      <w:pPr>
        <w:pStyle w:val="ListParagraph"/>
        <w:keepNext/>
        <w:widowControl/>
        <w:snapToGrid w:val="0"/>
        <w:spacing w:beforeLines="50" w:before="180" w:after="240"/>
        <w:ind w:leftChars="0" w:left="1094"/>
        <w:rPr>
          <w:sz w:val="28"/>
          <w:szCs w:val="28"/>
          <w:lang w:val="en-GB"/>
        </w:rPr>
      </w:pPr>
      <w:r w:rsidRPr="008556F4">
        <w:rPr>
          <w:i/>
          <w:iCs/>
          <w:sz w:val="24"/>
          <w:lang w:val="en-GB"/>
        </w:rPr>
        <w:t xml:space="preserve">(Please add </w:t>
      </w:r>
      <w:r w:rsidR="00961CFA" w:rsidRPr="008556F4">
        <w:rPr>
          <w:i/>
          <w:iCs/>
          <w:sz w:val="24"/>
          <w:lang w:val="en-GB"/>
        </w:rPr>
        <w:t>row(s)</w:t>
      </w:r>
      <w:r w:rsidRPr="008556F4">
        <w:rPr>
          <w:i/>
          <w:iCs/>
          <w:sz w:val="24"/>
          <w:lang w:val="en-GB"/>
        </w:rPr>
        <w:t xml:space="preserve"> if necessary</w:t>
      </w:r>
      <w:r w:rsidR="003C7B3F" w:rsidRPr="008556F4">
        <w:rPr>
          <w:i/>
          <w:iCs/>
          <w:sz w:val="24"/>
          <w:lang w:val="en-GB"/>
        </w:rPr>
        <w:t>. If there is no other team member, please put down “NA”.</w:t>
      </w:r>
      <w:r w:rsidRPr="008556F4">
        <w:rPr>
          <w:i/>
          <w:iCs/>
          <w:sz w:val="24"/>
          <w:lang w:val="en-GB"/>
        </w:rPr>
        <w:t>)</w:t>
      </w:r>
    </w:p>
    <w:tbl>
      <w:tblPr>
        <w:tblW w:w="4701" w:type="pct"/>
        <w:jc w:val="right"/>
        <w:tblBorders>
          <w:top w:val="double" w:sz="4" w:space="0" w:color="0F243E"/>
          <w:bottom w:val="single" w:sz="4" w:space="0" w:color="0F243E"/>
          <w:insideH w:val="double" w:sz="4" w:space="0" w:color="0F243E"/>
          <w:insideV w:val="single" w:sz="4" w:space="0" w:color="0F243E"/>
        </w:tblBorders>
        <w:tblLayout w:type="fixed"/>
        <w:tblLook w:val="04A0" w:firstRow="1" w:lastRow="0" w:firstColumn="1" w:lastColumn="0" w:noHBand="0" w:noVBand="1"/>
        <w:tblCaption w:val="a_team_members"/>
      </w:tblPr>
      <w:tblGrid>
        <w:gridCol w:w="630"/>
        <w:gridCol w:w="1169"/>
        <w:gridCol w:w="1261"/>
        <w:gridCol w:w="1349"/>
        <w:gridCol w:w="1621"/>
        <w:gridCol w:w="2456"/>
      </w:tblGrid>
      <w:tr w:rsidR="0026257E" w:rsidRPr="008C73AA" w14:paraId="2E7FBCF5" w14:textId="7CBFED19" w:rsidTr="00B73419">
        <w:trPr>
          <w:cantSplit/>
          <w:trHeight w:val="631"/>
          <w:tblHeader/>
          <w:jc w:val="right"/>
        </w:trPr>
        <w:tc>
          <w:tcPr>
            <w:tcW w:w="371" w:type="pct"/>
            <w:tcBorders>
              <w:top w:val="single" w:sz="4" w:space="0" w:color="auto"/>
              <w:bottom w:val="single" w:sz="4" w:space="0" w:color="auto"/>
            </w:tcBorders>
            <w:shd w:val="clear" w:color="auto" w:fill="D9D9D9" w:themeFill="background1" w:themeFillShade="D9"/>
            <w:vAlign w:val="bottom"/>
          </w:tcPr>
          <w:p w14:paraId="663C1C31" w14:textId="77777777" w:rsidR="00094902" w:rsidRPr="009A0C5B" w:rsidRDefault="00094902" w:rsidP="009A0C5B">
            <w:pPr>
              <w:pStyle w:val="ListParagraph"/>
              <w:snapToGrid w:val="0"/>
              <w:spacing w:before="60" w:after="60" w:line="0" w:lineRule="atLeast"/>
              <w:ind w:leftChars="0" w:left="0"/>
              <w:jc w:val="center"/>
              <w:rPr>
                <w:rFonts w:eastAsia="DFKai-SB"/>
                <w:sz w:val="22"/>
                <w:szCs w:val="22"/>
                <w:lang w:val="en-GB"/>
              </w:rPr>
            </w:pPr>
            <w:r w:rsidRPr="009A0C5B">
              <w:rPr>
                <w:rFonts w:eastAsia="DFKai-SB"/>
                <w:sz w:val="22"/>
                <w:szCs w:val="22"/>
                <w:lang w:val="en-GB"/>
              </w:rPr>
              <w:t>No.</w:t>
            </w:r>
          </w:p>
        </w:tc>
        <w:tc>
          <w:tcPr>
            <w:tcW w:w="689" w:type="pct"/>
            <w:tcBorders>
              <w:top w:val="single" w:sz="4" w:space="0" w:color="auto"/>
              <w:bottom w:val="single" w:sz="4" w:space="0" w:color="auto"/>
            </w:tcBorders>
            <w:shd w:val="clear" w:color="auto" w:fill="D9D9D9" w:themeFill="background1" w:themeFillShade="D9"/>
            <w:vAlign w:val="bottom"/>
          </w:tcPr>
          <w:p w14:paraId="004ACCF2" w14:textId="115C9499" w:rsidR="00094902" w:rsidRPr="009A0C5B" w:rsidRDefault="00094902" w:rsidP="009A0C5B">
            <w:pPr>
              <w:pStyle w:val="ListParagraph"/>
              <w:snapToGrid w:val="0"/>
              <w:spacing w:before="60" w:after="60" w:line="0" w:lineRule="atLeast"/>
              <w:ind w:leftChars="0" w:left="0"/>
              <w:jc w:val="center"/>
              <w:rPr>
                <w:rFonts w:eastAsia="SimSun"/>
                <w:sz w:val="22"/>
                <w:szCs w:val="22"/>
                <w:lang w:val="en-GB" w:eastAsia="zh-CN"/>
              </w:rPr>
            </w:pPr>
            <w:r>
              <w:rPr>
                <w:rFonts w:eastAsia="DFKai-SB"/>
                <w:sz w:val="22"/>
                <w:szCs w:val="22"/>
                <w:lang w:val="en-GB"/>
              </w:rPr>
              <w:t xml:space="preserve">Full </w:t>
            </w:r>
            <w:r w:rsidRPr="009A0C5B">
              <w:rPr>
                <w:rFonts w:eastAsia="DFKai-SB"/>
                <w:sz w:val="22"/>
                <w:szCs w:val="22"/>
                <w:lang w:val="en-GB"/>
              </w:rPr>
              <w:t>Name</w:t>
            </w:r>
            <w:r w:rsidRPr="009A0C5B">
              <w:rPr>
                <w:rFonts w:eastAsia="DFKai-SB"/>
                <w:sz w:val="22"/>
                <w:szCs w:val="22"/>
                <w:lang w:val="en-GB"/>
              </w:rPr>
              <w:br/>
              <w:t>(</w:t>
            </w:r>
            <w:r w:rsidRPr="009A0C5B">
              <w:rPr>
                <w:sz w:val="22"/>
                <w:szCs w:val="22"/>
                <w:lang w:val="en-GB"/>
              </w:rPr>
              <w:t>i</w:t>
            </w:r>
            <w:r w:rsidRPr="009A0C5B">
              <w:rPr>
                <w:rFonts w:eastAsia="SimSun"/>
                <w:sz w:val="22"/>
                <w:szCs w:val="22"/>
                <w:lang w:val="en-GB" w:eastAsia="zh-CN"/>
              </w:rPr>
              <w:t xml:space="preserve">n </w:t>
            </w:r>
            <w:r w:rsidRPr="009A0C5B">
              <w:rPr>
                <w:sz w:val="22"/>
                <w:szCs w:val="22"/>
                <w:lang w:val="en-GB"/>
              </w:rPr>
              <w:t>English</w:t>
            </w:r>
            <w:r w:rsidRPr="009A0C5B">
              <w:rPr>
                <w:rFonts w:eastAsia="DFKai-SB"/>
                <w:sz w:val="22"/>
                <w:szCs w:val="22"/>
                <w:lang w:val="en-GB"/>
              </w:rPr>
              <w:t>)</w:t>
            </w:r>
          </w:p>
        </w:tc>
        <w:tc>
          <w:tcPr>
            <w:tcW w:w="743" w:type="pct"/>
            <w:tcBorders>
              <w:top w:val="single" w:sz="4" w:space="0" w:color="auto"/>
              <w:bottom w:val="single" w:sz="4" w:space="0" w:color="auto"/>
            </w:tcBorders>
            <w:shd w:val="clear" w:color="auto" w:fill="D9D9D9" w:themeFill="background1" w:themeFillShade="D9"/>
            <w:vAlign w:val="bottom"/>
          </w:tcPr>
          <w:p w14:paraId="66676633" w14:textId="53CB3245" w:rsidR="00094902" w:rsidRPr="009A0C5B" w:rsidRDefault="00094902" w:rsidP="009A0C5B">
            <w:pPr>
              <w:pStyle w:val="ListParagraph"/>
              <w:snapToGrid w:val="0"/>
              <w:spacing w:before="60" w:after="60" w:line="0" w:lineRule="atLeast"/>
              <w:ind w:leftChars="0" w:left="0"/>
              <w:jc w:val="center"/>
              <w:rPr>
                <w:rFonts w:eastAsia="DFKai-SB"/>
                <w:sz w:val="22"/>
                <w:szCs w:val="22"/>
                <w:lang w:val="en-GB"/>
              </w:rPr>
            </w:pPr>
            <w:r>
              <w:rPr>
                <w:rFonts w:eastAsia="DFKai-SB"/>
                <w:sz w:val="22"/>
                <w:szCs w:val="22"/>
                <w:lang w:val="en-GB"/>
              </w:rPr>
              <w:t xml:space="preserve">Full </w:t>
            </w:r>
            <w:r w:rsidRPr="009A0C5B">
              <w:rPr>
                <w:rFonts w:eastAsia="DFKai-SB"/>
                <w:sz w:val="22"/>
                <w:szCs w:val="22"/>
                <w:lang w:val="en-GB"/>
              </w:rPr>
              <w:t>Name</w:t>
            </w:r>
            <w:r w:rsidRPr="009A0C5B">
              <w:rPr>
                <w:rFonts w:eastAsia="DFKai-SB"/>
                <w:sz w:val="22"/>
                <w:szCs w:val="22"/>
                <w:lang w:val="en-GB"/>
              </w:rPr>
              <w:br/>
              <w:t>(</w:t>
            </w:r>
            <w:r w:rsidRPr="009A0C5B">
              <w:rPr>
                <w:sz w:val="22"/>
                <w:szCs w:val="22"/>
                <w:lang w:val="en-GB"/>
              </w:rPr>
              <w:t>i</w:t>
            </w:r>
            <w:r w:rsidRPr="009A0C5B">
              <w:rPr>
                <w:rFonts w:eastAsia="SimSun"/>
                <w:sz w:val="22"/>
                <w:szCs w:val="22"/>
                <w:lang w:val="en-GB" w:eastAsia="zh-CN"/>
              </w:rPr>
              <w:t xml:space="preserve">n </w:t>
            </w:r>
            <w:r w:rsidRPr="009A0C5B">
              <w:rPr>
                <w:sz w:val="22"/>
                <w:szCs w:val="22"/>
                <w:lang w:val="en-GB"/>
              </w:rPr>
              <w:t>Chinese</w:t>
            </w:r>
            <w:r w:rsidRPr="009A0C5B">
              <w:rPr>
                <w:rFonts w:eastAsia="DFKai-SB"/>
                <w:sz w:val="22"/>
                <w:szCs w:val="22"/>
                <w:lang w:val="en-GB"/>
              </w:rPr>
              <w:t>)</w:t>
            </w:r>
          </w:p>
        </w:tc>
        <w:tc>
          <w:tcPr>
            <w:tcW w:w="795" w:type="pct"/>
            <w:tcBorders>
              <w:top w:val="single" w:sz="4" w:space="0" w:color="auto"/>
              <w:bottom w:val="single" w:sz="4" w:space="0" w:color="auto"/>
            </w:tcBorders>
            <w:shd w:val="clear" w:color="auto" w:fill="D9D9D9" w:themeFill="background1" w:themeFillShade="D9"/>
            <w:vAlign w:val="bottom"/>
          </w:tcPr>
          <w:p w14:paraId="68B0573B" w14:textId="5FCCA1EE" w:rsidR="00094902" w:rsidRDefault="00094902" w:rsidP="00961CFA">
            <w:pPr>
              <w:pStyle w:val="ListParagraph"/>
              <w:snapToGrid w:val="0"/>
              <w:spacing w:before="60" w:after="60" w:line="0" w:lineRule="atLeast"/>
              <w:ind w:leftChars="0" w:left="0"/>
              <w:jc w:val="center"/>
              <w:rPr>
                <w:rFonts w:eastAsia="SimSun"/>
                <w:sz w:val="22"/>
                <w:szCs w:val="22"/>
                <w:lang w:val="en-GB" w:eastAsia="zh-CN"/>
              </w:rPr>
            </w:pPr>
            <w:r>
              <w:rPr>
                <w:rFonts w:eastAsia="SimSun"/>
                <w:sz w:val="22"/>
                <w:szCs w:val="22"/>
                <w:lang w:val="en-GB" w:eastAsia="zh-CN"/>
              </w:rPr>
              <w:t>Email</w:t>
            </w:r>
          </w:p>
        </w:tc>
        <w:tc>
          <w:tcPr>
            <w:tcW w:w="955" w:type="pct"/>
            <w:tcBorders>
              <w:top w:val="single" w:sz="4" w:space="0" w:color="auto"/>
              <w:bottom w:val="single" w:sz="4" w:space="0" w:color="auto"/>
            </w:tcBorders>
            <w:shd w:val="clear" w:color="auto" w:fill="D9D9D9" w:themeFill="background1" w:themeFillShade="D9"/>
            <w:vAlign w:val="bottom"/>
          </w:tcPr>
          <w:p w14:paraId="27C8A552" w14:textId="1F142085" w:rsidR="00094902" w:rsidRPr="009A0C5B" w:rsidRDefault="008C0BB3" w:rsidP="00B73419">
            <w:pPr>
              <w:pStyle w:val="ListParagraph"/>
              <w:snapToGrid w:val="0"/>
              <w:spacing w:before="60" w:after="60" w:line="0" w:lineRule="atLeast"/>
              <w:ind w:leftChars="0" w:left="0"/>
              <w:jc w:val="center"/>
              <w:rPr>
                <w:sz w:val="22"/>
                <w:szCs w:val="22"/>
                <w:lang w:val="en-GB"/>
              </w:rPr>
            </w:pPr>
            <w:r>
              <w:rPr>
                <w:rFonts w:eastAsiaTheme="minorEastAsia" w:hint="eastAsia"/>
                <w:sz w:val="22"/>
                <w:szCs w:val="22"/>
                <w:lang w:val="en-GB"/>
              </w:rPr>
              <w:t>A</w:t>
            </w:r>
            <w:r w:rsidR="00094902">
              <w:rPr>
                <w:rFonts w:eastAsia="SimSun" w:hint="eastAsia"/>
                <w:sz w:val="22"/>
                <w:szCs w:val="22"/>
                <w:lang w:val="en-GB" w:eastAsia="zh-CN"/>
              </w:rPr>
              <w:t>ssociation with HKUST</w:t>
            </w:r>
            <w:r w:rsidR="00094902">
              <w:rPr>
                <w:rFonts w:eastAsia="SimSun"/>
                <w:sz w:val="22"/>
                <w:szCs w:val="22"/>
                <w:lang w:val="en-GB" w:eastAsia="zh-CN"/>
              </w:rPr>
              <w:t xml:space="preserve"> (CWB)</w:t>
            </w:r>
            <w:r w:rsidR="00094902" w:rsidRPr="009A0C5B">
              <w:rPr>
                <w:sz w:val="22"/>
                <w:szCs w:val="22"/>
                <w:lang w:val="en-GB"/>
              </w:rPr>
              <w:t xml:space="preserve"> </w:t>
            </w:r>
          </w:p>
        </w:tc>
        <w:tc>
          <w:tcPr>
            <w:tcW w:w="1447" w:type="pct"/>
            <w:tcBorders>
              <w:top w:val="single" w:sz="4" w:space="0" w:color="auto"/>
              <w:bottom w:val="single" w:sz="4" w:space="0" w:color="auto"/>
            </w:tcBorders>
            <w:shd w:val="clear" w:color="auto" w:fill="D9D9D9" w:themeFill="background1" w:themeFillShade="D9"/>
            <w:vAlign w:val="bottom"/>
          </w:tcPr>
          <w:p w14:paraId="69F7C16E" w14:textId="50414A42" w:rsidR="00094902" w:rsidRPr="009A0C5B" w:rsidRDefault="00094902" w:rsidP="006F5493">
            <w:pPr>
              <w:pStyle w:val="ListParagraph"/>
              <w:snapToGrid w:val="0"/>
              <w:spacing w:before="60" w:after="60" w:line="0" w:lineRule="atLeast"/>
              <w:ind w:leftChars="0" w:left="0"/>
              <w:jc w:val="center"/>
              <w:rPr>
                <w:rFonts w:eastAsia="SimSun"/>
                <w:sz w:val="22"/>
                <w:szCs w:val="22"/>
                <w:lang w:val="en-GB" w:eastAsia="zh-CN"/>
              </w:rPr>
            </w:pPr>
            <w:r>
              <w:rPr>
                <w:rFonts w:eastAsia="SimSun"/>
                <w:sz w:val="22"/>
                <w:szCs w:val="22"/>
                <w:lang w:val="en-GB" w:eastAsia="zh-CN"/>
              </w:rPr>
              <w:t>Involvement in the Project</w:t>
            </w:r>
          </w:p>
        </w:tc>
      </w:tr>
      <w:tr w:rsidR="00094902" w:rsidRPr="008C73AA" w14:paraId="0AF0700D" w14:textId="60C481C9" w:rsidTr="00DD395A">
        <w:trPr>
          <w:cantSplit/>
          <w:trHeight w:val="827"/>
          <w:jc w:val="right"/>
        </w:trPr>
        <w:tc>
          <w:tcPr>
            <w:tcW w:w="371" w:type="pct"/>
            <w:tcBorders>
              <w:top w:val="single" w:sz="4" w:space="0" w:color="auto"/>
              <w:bottom w:val="single" w:sz="4" w:space="0" w:color="0F243E"/>
            </w:tcBorders>
          </w:tcPr>
          <w:p w14:paraId="7580DF50" w14:textId="2D511EB3" w:rsidR="00094902" w:rsidRPr="009A0C5B" w:rsidRDefault="00094902" w:rsidP="009A0C5B">
            <w:pPr>
              <w:pStyle w:val="ListParagraph"/>
              <w:widowControl/>
              <w:overflowPunct w:val="0"/>
              <w:snapToGrid w:val="0"/>
              <w:spacing w:before="40" w:after="40"/>
              <w:ind w:leftChars="0" w:left="0"/>
              <w:jc w:val="center"/>
              <w:rPr>
                <w:rFonts w:eastAsia="DFKai-SB"/>
                <w:sz w:val="22"/>
                <w:szCs w:val="22"/>
                <w:lang w:val="en-GB"/>
              </w:rPr>
            </w:pPr>
            <w:r w:rsidRPr="009A0C5B">
              <w:rPr>
                <w:rFonts w:eastAsia="DFKai-SB"/>
                <w:sz w:val="22"/>
                <w:szCs w:val="22"/>
                <w:lang w:val="en-GB"/>
              </w:rPr>
              <w:t>1</w:t>
            </w:r>
            <w:r>
              <w:rPr>
                <w:rFonts w:eastAsia="DFKai-SB"/>
                <w:sz w:val="22"/>
                <w:szCs w:val="22"/>
                <w:lang w:val="en-GB"/>
              </w:rPr>
              <w:t>.</w:t>
            </w:r>
          </w:p>
        </w:tc>
        <w:tc>
          <w:tcPr>
            <w:tcW w:w="689" w:type="pct"/>
            <w:tcBorders>
              <w:top w:val="single" w:sz="4" w:space="0" w:color="auto"/>
              <w:bottom w:val="single" w:sz="4" w:space="0" w:color="0F243E"/>
            </w:tcBorders>
          </w:tcPr>
          <w:p w14:paraId="6C03F7DF" w14:textId="77777777" w:rsidR="00094902" w:rsidRPr="009A0C5B" w:rsidRDefault="00094902" w:rsidP="009A0C5B">
            <w:pPr>
              <w:pStyle w:val="ListParagraph"/>
              <w:widowControl/>
              <w:overflowPunct w:val="0"/>
              <w:snapToGrid w:val="0"/>
              <w:spacing w:before="40" w:after="40"/>
              <w:ind w:leftChars="0" w:left="0"/>
              <w:jc w:val="center"/>
              <w:rPr>
                <w:rFonts w:eastAsia="DFKai-SB"/>
                <w:sz w:val="22"/>
                <w:szCs w:val="22"/>
                <w:lang w:val="en-GB"/>
              </w:rPr>
            </w:pPr>
          </w:p>
        </w:tc>
        <w:tc>
          <w:tcPr>
            <w:tcW w:w="743" w:type="pct"/>
            <w:tcBorders>
              <w:top w:val="single" w:sz="4" w:space="0" w:color="auto"/>
              <w:bottom w:val="single" w:sz="4" w:space="0" w:color="0F243E"/>
            </w:tcBorders>
          </w:tcPr>
          <w:p w14:paraId="6F4910EF" w14:textId="77777777" w:rsidR="00094902" w:rsidRPr="009A0C5B" w:rsidRDefault="00094902" w:rsidP="009A0C5B">
            <w:pPr>
              <w:pStyle w:val="ListParagraph"/>
              <w:widowControl/>
              <w:overflowPunct w:val="0"/>
              <w:snapToGrid w:val="0"/>
              <w:spacing w:before="40" w:after="40"/>
              <w:ind w:leftChars="0" w:left="0"/>
              <w:jc w:val="center"/>
              <w:rPr>
                <w:rFonts w:eastAsia="DFKai-SB"/>
                <w:sz w:val="22"/>
                <w:szCs w:val="22"/>
                <w:lang w:val="en-GB"/>
              </w:rPr>
            </w:pPr>
          </w:p>
        </w:tc>
        <w:tc>
          <w:tcPr>
            <w:tcW w:w="795" w:type="pct"/>
            <w:tcBorders>
              <w:top w:val="single" w:sz="4" w:space="0" w:color="auto"/>
              <w:bottom w:val="single" w:sz="4" w:space="0" w:color="0F243E"/>
            </w:tcBorders>
          </w:tcPr>
          <w:p w14:paraId="531DBFE4" w14:textId="77777777" w:rsidR="00094902" w:rsidRPr="009A0C5B" w:rsidRDefault="00094902" w:rsidP="009A0C5B">
            <w:pPr>
              <w:pStyle w:val="ListParagraph"/>
              <w:widowControl/>
              <w:overflowPunct w:val="0"/>
              <w:snapToGrid w:val="0"/>
              <w:spacing w:before="40" w:after="40"/>
              <w:ind w:leftChars="0" w:left="0"/>
              <w:jc w:val="center"/>
              <w:rPr>
                <w:rFonts w:eastAsia="DFKai-SB"/>
                <w:sz w:val="22"/>
                <w:szCs w:val="22"/>
                <w:lang w:val="en-GB"/>
              </w:rPr>
            </w:pPr>
          </w:p>
        </w:tc>
        <w:sdt>
          <w:sdtPr>
            <w:rPr>
              <w:rFonts w:eastAsia="DFKai-SB"/>
              <w:sz w:val="22"/>
              <w:szCs w:val="22"/>
              <w:lang w:val="en-GB"/>
            </w:rPr>
            <w:tag w:val="team1_asso"/>
            <w:id w:val="-628853983"/>
            <w:placeholder>
              <w:docPart w:val="B96394BEC28C4333857D6AA17FBC0F6A"/>
            </w:placeholder>
            <w:showingPlcHdr/>
            <w15:color w:val="FF0000"/>
            <w:dropDownList>
              <w:listItem w:value="Choose an item."/>
              <w:listItem w:displayText="Undergraduate" w:value="Undergraduate"/>
              <w:listItem w:displayText="Postgraduate" w:value="Postgraduate"/>
              <w:listItem w:displayText="Faculty Member" w:value="Faculty Member"/>
              <w:listItem w:displayText="Teaching or research support staff" w:value="Teaching or research support staff"/>
              <w:listItem w:displayText="Research Engineer/Scientist" w:value="Research Engineer/Scientist"/>
              <w:listItem w:displayText="Others, please specify" w:value="Others, please specify"/>
            </w:dropDownList>
          </w:sdtPr>
          <w:sdtContent>
            <w:tc>
              <w:tcPr>
                <w:tcW w:w="955" w:type="pct"/>
                <w:tcBorders>
                  <w:top w:val="single" w:sz="4" w:space="0" w:color="auto"/>
                  <w:bottom w:val="single" w:sz="4" w:space="0" w:color="0F243E"/>
                </w:tcBorders>
              </w:tcPr>
              <w:p w14:paraId="611B8274" w14:textId="63578175" w:rsidR="00094902" w:rsidRPr="009A0C5B" w:rsidRDefault="00E167B2" w:rsidP="009A0C5B">
                <w:pPr>
                  <w:pStyle w:val="ListParagraph"/>
                  <w:widowControl/>
                  <w:overflowPunct w:val="0"/>
                  <w:snapToGrid w:val="0"/>
                  <w:spacing w:before="40" w:after="40"/>
                  <w:ind w:leftChars="0" w:left="0"/>
                  <w:jc w:val="center"/>
                  <w:rPr>
                    <w:rFonts w:eastAsia="DFKai-SB"/>
                    <w:sz w:val="22"/>
                    <w:szCs w:val="22"/>
                    <w:lang w:val="en-GB"/>
                  </w:rPr>
                </w:pPr>
                <w:r w:rsidRPr="004C4A8A">
                  <w:rPr>
                    <w:rStyle w:val="PlaceholderText"/>
                  </w:rPr>
                  <w:t>Choose an item.</w:t>
                </w:r>
              </w:p>
            </w:tc>
          </w:sdtContent>
        </w:sdt>
        <w:tc>
          <w:tcPr>
            <w:tcW w:w="1447" w:type="pct"/>
            <w:tcBorders>
              <w:top w:val="single" w:sz="4" w:space="0" w:color="auto"/>
              <w:bottom w:val="single" w:sz="4" w:space="0" w:color="0F243E"/>
            </w:tcBorders>
          </w:tcPr>
          <w:p w14:paraId="6DB3DA47" w14:textId="74186A47" w:rsidR="00094902" w:rsidRPr="009A0C5B" w:rsidRDefault="00094902" w:rsidP="009A0C5B">
            <w:pPr>
              <w:pStyle w:val="ListParagraph"/>
              <w:widowControl/>
              <w:overflowPunct w:val="0"/>
              <w:snapToGrid w:val="0"/>
              <w:spacing w:before="40" w:after="40"/>
              <w:ind w:leftChars="0" w:left="0"/>
              <w:jc w:val="center"/>
              <w:rPr>
                <w:rFonts w:eastAsia="DFKai-SB"/>
                <w:sz w:val="22"/>
                <w:szCs w:val="22"/>
                <w:lang w:val="en-GB"/>
              </w:rPr>
            </w:pPr>
          </w:p>
        </w:tc>
      </w:tr>
      <w:tr w:rsidR="00094902" w:rsidRPr="008C73AA" w14:paraId="230746BE" w14:textId="27C9C2F7" w:rsidTr="00DD395A">
        <w:trPr>
          <w:cantSplit/>
          <w:trHeight w:val="756"/>
          <w:jc w:val="right"/>
        </w:trPr>
        <w:tc>
          <w:tcPr>
            <w:tcW w:w="371" w:type="pct"/>
            <w:tcBorders>
              <w:top w:val="single" w:sz="4" w:space="0" w:color="0F243E"/>
              <w:bottom w:val="single" w:sz="4" w:space="0" w:color="0F243E"/>
            </w:tcBorders>
          </w:tcPr>
          <w:p w14:paraId="450767CF" w14:textId="1C139019" w:rsidR="00094902" w:rsidRPr="009A0C5B" w:rsidRDefault="00094902" w:rsidP="009A0C5B">
            <w:pPr>
              <w:pStyle w:val="ListParagraph"/>
              <w:widowControl/>
              <w:overflowPunct w:val="0"/>
              <w:snapToGrid w:val="0"/>
              <w:spacing w:before="40" w:after="40"/>
              <w:ind w:leftChars="0" w:left="0"/>
              <w:jc w:val="center"/>
              <w:rPr>
                <w:rFonts w:eastAsia="DFKai-SB"/>
                <w:sz w:val="22"/>
                <w:szCs w:val="22"/>
                <w:lang w:val="en-GB"/>
              </w:rPr>
            </w:pPr>
            <w:r w:rsidRPr="009A0C5B">
              <w:rPr>
                <w:rFonts w:eastAsia="DFKai-SB"/>
                <w:sz w:val="22"/>
                <w:szCs w:val="22"/>
                <w:lang w:val="en-GB"/>
              </w:rPr>
              <w:t>2</w:t>
            </w:r>
            <w:r>
              <w:rPr>
                <w:rFonts w:eastAsia="DFKai-SB"/>
                <w:sz w:val="22"/>
                <w:szCs w:val="22"/>
                <w:lang w:val="en-GB"/>
              </w:rPr>
              <w:t>.</w:t>
            </w:r>
          </w:p>
        </w:tc>
        <w:tc>
          <w:tcPr>
            <w:tcW w:w="689" w:type="pct"/>
            <w:tcBorders>
              <w:top w:val="single" w:sz="4" w:space="0" w:color="0F243E"/>
              <w:bottom w:val="single" w:sz="4" w:space="0" w:color="0F243E"/>
            </w:tcBorders>
          </w:tcPr>
          <w:p w14:paraId="4826414F" w14:textId="77777777" w:rsidR="00094902" w:rsidRPr="009A0C5B" w:rsidRDefault="00094902" w:rsidP="009A0C5B">
            <w:pPr>
              <w:pStyle w:val="ListParagraph"/>
              <w:widowControl/>
              <w:overflowPunct w:val="0"/>
              <w:snapToGrid w:val="0"/>
              <w:spacing w:before="40" w:after="40"/>
              <w:ind w:leftChars="0" w:left="0"/>
              <w:jc w:val="center"/>
              <w:rPr>
                <w:rFonts w:eastAsia="DFKai-SB"/>
                <w:sz w:val="22"/>
                <w:szCs w:val="22"/>
                <w:lang w:val="en-GB"/>
              </w:rPr>
            </w:pPr>
          </w:p>
        </w:tc>
        <w:tc>
          <w:tcPr>
            <w:tcW w:w="743" w:type="pct"/>
            <w:tcBorders>
              <w:top w:val="single" w:sz="4" w:space="0" w:color="0F243E"/>
              <w:bottom w:val="single" w:sz="4" w:space="0" w:color="0F243E"/>
            </w:tcBorders>
          </w:tcPr>
          <w:p w14:paraId="7EA45268" w14:textId="77777777" w:rsidR="00094902" w:rsidRPr="009A0C5B" w:rsidRDefault="00094902" w:rsidP="009A0C5B">
            <w:pPr>
              <w:pStyle w:val="ListParagraph"/>
              <w:widowControl/>
              <w:overflowPunct w:val="0"/>
              <w:snapToGrid w:val="0"/>
              <w:spacing w:before="40" w:after="40"/>
              <w:ind w:leftChars="0" w:left="0"/>
              <w:jc w:val="center"/>
              <w:rPr>
                <w:rFonts w:eastAsia="DFKai-SB"/>
                <w:sz w:val="22"/>
                <w:szCs w:val="22"/>
                <w:lang w:val="en-GB"/>
              </w:rPr>
            </w:pPr>
          </w:p>
        </w:tc>
        <w:tc>
          <w:tcPr>
            <w:tcW w:w="795" w:type="pct"/>
            <w:tcBorders>
              <w:top w:val="single" w:sz="4" w:space="0" w:color="0F243E"/>
              <w:bottom w:val="single" w:sz="4" w:space="0" w:color="0F243E"/>
            </w:tcBorders>
          </w:tcPr>
          <w:p w14:paraId="4C0C6BC8" w14:textId="77777777" w:rsidR="00094902" w:rsidRPr="009A0C5B" w:rsidRDefault="00094902" w:rsidP="009A0C5B">
            <w:pPr>
              <w:pStyle w:val="ListParagraph"/>
              <w:widowControl/>
              <w:overflowPunct w:val="0"/>
              <w:snapToGrid w:val="0"/>
              <w:spacing w:before="40" w:after="40"/>
              <w:ind w:leftChars="0" w:left="0"/>
              <w:jc w:val="center"/>
              <w:rPr>
                <w:rFonts w:eastAsia="DFKai-SB"/>
                <w:sz w:val="22"/>
                <w:szCs w:val="22"/>
                <w:lang w:val="en-GB"/>
              </w:rPr>
            </w:pPr>
          </w:p>
        </w:tc>
        <w:sdt>
          <w:sdtPr>
            <w:rPr>
              <w:rFonts w:eastAsia="DFKai-SB"/>
              <w:sz w:val="22"/>
              <w:szCs w:val="22"/>
              <w:lang w:val="en-GB"/>
            </w:rPr>
            <w:tag w:val="team2_asso"/>
            <w:id w:val="640928682"/>
            <w:placeholder>
              <w:docPart w:val="EE1E6B6BB2054F528C38E69350171500"/>
            </w:placeholder>
            <w:showingPlcHdr/>
            <w15:color w:val="FF0000"/>
            <w:dropDownList>
              <w:listItem w:value="Choose an item."/>
              <w:listItem w:displayText="Undergraduate" w:value="Undergraduate"/>
              <w:listItem w:displayText="Postgraduate" w:value="Postgraduate"/>
              <w:listItem w:displayText="Faculty Member" w:value="Faculty Member"/>
              <w:listItem w:displayText="Teaching or research support staff" w:value="Teaching or research support staff"/>
              <w:listItem w:displayText="Research Engineer/Scientist" w:value="Research Engineer/Scientist"/>
              <w:listItem w:displayText="Others, please specify" w:value="Others, please specify"/>
            </w:dropDownList>
          </w:sdtPr>
          <w:sdtContent>
            <w:tc>
              <w:tcPr>
                <w:tcW w:w="955" w:type="pct"/>
                <w:tcBorders>
                  <w:top w:val="single" w:sz="4" w:space="0" w:color="0F243E"/>
                  <w:bottom w:val="single" w:sz="4" w:space="0" w:color="0F243E"/>
                </w:tcBorders>
              </w:tcPr>
              <w:p w14:paraId="00FA5067" w14:textId="4BA81A15" w:rsidR="00094902" w:rsidRPr="009A0C5B" w:rsidRDefault="000953D7" w:rsidP="009A0C5B">
                <w:pPr>
                  <w:pStyle w:val="ListParagraph"/>
                  <w:widowControl/>
                  <w:overflowPunct w:val="0"/>
                  <w:snapToGrid w:val="0"/>
                  <w:spacing w:before="40" w:after="40"/>
                  <w:ind w:leftChars="0" w:left="0"/>
                  <w:jc w:val="center"/>
                  <w:rPr>
                    <w:rFonts w:eastAsia="DFKai-SB"/>
                    <w:sz w:val="22"/>
                    <w:szCs w:val="22"/>
                    <w:lang w:val="en-GB"/>
                  </w:rPr>
                </w:pPr>
                <w:r w:rsidRPr="004C4A8A">
                  <w:rPr>
                    <w:rStyle w:val="PlaceholderText"/>
                  </w:rPr>
                  <w:t>Choose an item.</w:t>
                </w:r>
              </w:p>
            </w:tc>
          </w:sdtContent>
        </w:sdt>
        <w:tc>
          <w:tcPr>
            <w:tcW w:w="1447" w:type="pct"/>
            <w:tcBorders>
              <w:top w:val="single" w:sz="4" w:space="0" w:color="0F243E"/>
              <w:bottom w:val="single" w:sz="4" w:space="0" w:color="0F243E"/>
            </w:tcBorders>
          </w:tcPr>
          <w:p w14:paraId="02494A3D" w14:textId="77777777" w:rsidR="00094902" w:rsidRPr="009A0C5B" w:rsidRDefault="00094902" w:rsidP="009A0C5B">
            <w:pPr>
              <w:pStyle w:val="ListParagraph"/>
              <w:widowControl/>
              <w:overflowPunct w:val="0"/>
              <w:snapToGrid w:val="0"/>
              <w:spacing w:before="40" w:after="40"/>
              <w:ind w:leftChars="0" w:left="0"/>
              <w:jc w:val="center"/>
              <w:rPr>
                <w:rFonts w:eastAsia="DFKai-SB"/>
                <w:sz w:val="22"/>
                <w:szCs w:val="22"/>
                <w:lang w:val="en-GB"/>
              </w:rPr>
            </w:pPr>
          </w:p>
        </w:tc>
      </w:tr>
      <w:tr w:rsidR="00094902" w:rsidRPr="008C73AA" w14:paraId="57A4E82B" w14:textId="50B1A4BB" w:rsidTr="00DD395A">
        <w:trPr>
          <w:cantSplit/>
          <w:trHeight w:val="756"/>
          <w:jc w:val="right"/>
        </w:trPr>
        <w:tc>
          <w:tcPr>
            <w:tcW w:w="371" w:type="pct"/>
            <w:tcBorders>
              <w:top w:val="single" w:sz="4" w:space="0" w:color="0F243E"/>
              <w:bottom w:val="single" w:sz="4" w:space="0" w:color="0F243E"/>
            </w:tcBorders>
          </w:tcPr>
          <w:p w14:paraId="69319F11" w14:textId="358BC51B" w:rsidR="00094902" w:rsidRPr="009A0C5B" w:rsidRDefault="00094902" w:rsidP="009A0C5B">
            <w:pPr>
              <w:pStyle w:val="ListParagraph"/>
              <w:widowControl/>
              <w:overflowPunct w:val="0"/>
              <w:snapToGrid w:val="0"/>
              <w:spacing w:before="40" w:after="40"/>
              <w:ind w:leftChars="0" w:left="0"/>
              <w:jc w:val="center"/>
              <w:rPr>
                <w:rFonts w:eastAsia="SimSun"/>
                <w:sz w:val="22"/>
                <w:szCs w:val="22"/>
                <w:lang w:val="en-GB" w:eastAsia="zh-CN"/>
              </w:rPr>
            </w:pPr>
            <w:r w:rsidRPr="009A0C5B">
              <w:rPr>
                <w:rFonts w:eastAsia="SimSun"/>
                <w:sz w:val="22"/>
                <w:szCs w:val="22"/>
                <w:lang w:val="en-GB" w:eastAsia="zh-CN"/>
              </w:rPr>
              <w:t>3</w:t>
            </w:r>
            <w:r>
              <w:rPr>
                <w:rFonts w:eastAsia="SimSun"/>
                <w:sz w:val="22"/>
                <w:szCs w:val="22"/>
                <w:lang w:val="en-GB" w:eastAsia="zh-CN"/>
              </w:rPr>
              <w:t>.</w:t>
            </w:r>
          </w:p>
        </w:tc>
        <w:tc>
          <w:tcPr>
            <w:tcW w:w="689" w:type="pct"/>
            <w:tcBorders>
              <w:top w:val="single" w:sz="4" w:space="0" w:color="0F243E"/>
              <w:bottom w:val="single" w:sz="4" w:space="0" w:color="0F243E"/>
            </w:tcBorders>
          </w:tcPr>
          <w:p w14:paraId="2FB04A49" w14:textId="77777777" w:rsidR="00094902" w:rsidRPr="009A0C5B" w:rsidRDefault="00094902" w:rsidP="009A0C5B">
            <w:pPr>
              <w:pStyle w:val="ListParagraph"/>
              <w:widowControl/>
              <w:overflowPunct w:val="0"/>
              <w:snapToGrid w:val="0"/>
              <w:spacing w:before="40" w:after="40"/>
              <w:ind w:leftChars="0" w:left="0"/>
              <w:jc w:val="center"/>
              <w:rPr>
                <w:rFonts w:eastAsia="DFKai-SB"/>
                <w:sz w:val="22"/>
                <w:szCs w:val="22"/>
                <w:lang w:val="en-GB"/>
              </w:rPr>
            </w:pPr>
          </w:p>
        </w:tc>
        <w:tc>
          <w:tcPr>
            <w:tcW w:w="743" w:type="pct"/>
            <w:tcBorders>
              <w:top w:val="single" w:sz="4" w:space="0" w:color="0F243E"/>
              <w:bottom w:val="single" w:sz="4" w:space="0" w:color="0F243E"/>
            </w:tcBorders>
          </w:tcPr>
          <w:p w14:paraId="191E96B5" w14:textId="77777777" w:rsidR="00094902" w:rsidRPr="009A0C5B" w:rsidRDefault="00094902" w:rsidP="009A0C5B">
            <w:pPr>
              <w:pStyle w:val="ListParagraph"/>
              <w:widowControl/>
              <w:overflowPunct w:val="0"/>
              <w:snapToGrid w:val="0"/>
              <w:spacing w:before="40" w:after="40"/>
              <w:ind w:leftChars="0" w:left="0"/>
              <w:jc w:val="center"/>
              <w:rPr>
                <w:rFonts w:eastAsia="DFKai-SB"/>
                <w:sz w:val="22"/>
                <w:szCs w:val="22"/>
                <w:lang w:val="en-GB"/>
              </w:rPr>
            </w:pPr>
          </w:p>
        </w:tc>
        <w:tc>
          <w:tcPr>
            <w:tcW w:w="795" w:type="pct"/>
            <w:tcBorders>
              <w:top w:val="single" w:sz="4" w:space="0" w:color="0F243E"/>
              <w:bottom w:val="single" w:sz="4" w:space="0" w:color="0F243E"/>
            </w:tcBorders>
          </w:tcPr>
          <w:p w14:paraId="62FCE4AA" w14:textId="77777777" w:rsidR="00094902" w:rsidRPr="009A0C5B" w:rsidRDefault="00094902" w:rsidP="009A0C5B">
            <w:pPr>
              <w:pStyle w:val="ListParagraph"/>
              <w:widowControl/>
              <w:overflowPunct w:val="0"/>
              <w:snapToGrid w:val="0"/>
              <w:spacing w:before="40" w:after="40"/>
              <w:ind w:leftChars="0" w:left="0"/>
              <w:jc w:val="center"/>
              <w:rPr>
                <w:rFonts w:eastAsia="DFKai-SB"/>
                <w:sz w:val="22"/>
                <w:szCs w:val="22"/>
                <w:lang w:val="en-GB"/>
              </w:rPr>
            </w:pPr>
          </w:p>
        </w:tc>
        <w:sdt>
          <w:sdtPr>
            <w:rPr>
              <w:rFonts w:eastAsia="DFKai-SB"/>
              <w:sz w:val="22"/>
              <w:szCs w:val="22"/>
              <w:lang w:val="en-GB"/>
            </w:rPr>
            <w:tag w:val="team3_asso"/>
            <w:id w:val="-430502960"/>
            <w:placeholder>
              <w:docPart w:val="A1E66FD53F594458B78BEDAF87D8723A"/>
            </w:placeholder>
            <w:showingPlcHdr/>
            <w15:color w:val="FF0000"/>
            <w:dropDownList>
              <w:listItem w:value="Choose an item."/>
              <w:listItem w:displayText="Undergraduate" w:value="Undergraduate"/>
              <w:listItem w:displayText="Postgraduate" w:value="Postgraduate"/>
              <w:listItem w:displayText="Faculty Member" w:value="Faculty Member"/>
              <w:listItem w:displayText="Teaching or research support staff" w:value="Teaching or research support staff"/>
              <w:listItem w:displayText="Research Engineer/Scientist" w:value="Research Engineer/Scientist"/>
              <w:listItem w:displayText="Others, please specify" w:value="Others, please specify"/>
            </w:dropDownList>
          </w:sdtPr>
          <w:sdtContent>
            <w:tc>
              <w:tcPr>
                <w:tcW w:w="955" w:type="pct"/>
                <w:tcBorders>
                  <w:top w:val="single" w:sz="4" w:space="0" w:color="0F243E"/>
                  <w:bottom w:val="single" w:sz="4" w:space="0" w:color="0F243E"/>
                </w:tcBorders>
              </w:tcPr>
              <w:p w14:paraId="45885C78" w14:textId="3C8FE374" w:rsidR="00094902" w:rsidRPr="009A0C5B" w:rsidRDefault="000953D7" w:rsidP="009A0C5B">
                <w:pPr>
                  <w:pStyle w:val="ListParagraph"/>
                  <w:widowControl/>
                  <w:overflowPunct w:val="0"/>
                  <w:snapToGrid w:val="0"/>
                  <w:spacing w:before="40" w:after="40"/>
                  <w:ind w:leftChars="0" w:left="0"/>
                  <w:jc w:val="center"/>
                  <w:rPr>
                    <w:rFonts w:eastAsia="DFKai-SB"/>
                    <w:sz w:val="22"/>
                    <w:szCs w:val="22"/>
                    <w:lang w:val="en-GB"/>
                  </w:rPr>
                </w:pPr>
                <w:r w:rsidRPr="004C4A8A">
                  <w:rPr>
                    <w:rStyle w:val="PlaceholderText"/>
                  </w:rPr>
                  <w:t>Choose an item.</w:t>
                </w:r>
              </w:p>
            </w:tc>
          </w:sdtContent>
        </w:sdt>
        <w:tc>
          <w:tcPr>
            <w:tcW w:w="1447" w:type="pct"/>
            <w:tcBorders>
              <w:top w:val="single" w:sz="4" w:space="0" w:color="0F243E"/>
              <w:bottom w:val="single" w:sz="4" w:space="0" w:color="0F243E"/>
            </w:tcBorders>
          </w:tcPr>
          <w:p w14:paraId="4A0977F8" w14:textId="77777777" w:rsidR="00094902" w:rsidRPr="009A0C5B" w:rsidRDefault="00094902" w:rsidP="009A0C5B">
            <w:pPr>
              <w:pStyle w:val="ListParagraph"/>
              <w:widowControl/>
              <w:overflowPunct w:val="0"/>
              <w:snapToGrid w:val="0"/>
              <w:spacing w:before="40" w:after="40"/>
              <w:ind w:leftChars="0" w:left="0"/>
              <w:jc w:val="center"/>
              <w:rPr>
                <w:rFonts w:eastAsia="DFKai-SB"/>
                <w:sz w:val="22"/>
                <w:szCs w:val="22"/>
                <w:lang w:val="en-GB"/>
              </w:rPr>
            </w:pPr>
          </w:p>
        </w:tc>
      </w:tr>
      <w:tr w:rsidR="00094902" w:rsidRPr="008C73AA" w14:paraId="2D7D4335" w14:textId="684C545C" w:rsidTr="00DD395A">
        <w:trPr>
          <w:cantSplit/>
          <w:trHeight w:val="756"/>
          <w:jc w:val="right"/>
        </w:trPr>
        <w:tc>
          <w:tcPr>
            <w:tcW w:w="371" w:type="pct"/>
            <w:tcBorders>
              <w:top w:val="single" w:sz="4" w:space="0" w:color="0F243E"/>
              <w:bottom w:val="single" w:sz="4" w:space="0" w:color="0F243E"/>
            </w:tcBorders>
          </w:tcPr>
          <w:p w14:paraId="6C6B8E5D" w14:textId="4E157539" w:rsidR="00094902" w:rsidRPr="009A0C5B" w:rsidRDefault="00094902" w:rsidP="009A0C5B">
            <w:pPr>
              <w:pStyle w:val="ListParagraph"/>
              <w:widowControl/>
              <w:overflowPunct w:val="0"/>
              <w:snapToGrid w:val="0"/>
              <w:spacing w:before="40" w:after="40"/>
              <w:ind w:leftChars="0" w:left="0"/>
              <w:jc w:val="center"/>
              <w:rPr>
                <w:rFonts w:eastAsia="SimSun"/>
                <w:sz w:val="22"/>
                <w:szCs w:val="22"/>
                <w:lang w:val="en-GB" w:eastAsia="zh-CN"/>
              </w:rPr>
            </w:pPr>
            <w:r w:rsidRPr="009A0C5B">
              <w:rPr>
                <w:rFonts w:eastAsia="SimSun"/>
                <w:sz w:val="22"/>
                <w:szCs w:val="22"/>
                <w:lang w:val="en-GB" w:eastAsia="zh-CN"/>
              </w:rPr>
              <w:t>4</w:t>
            </w:r>
            <w:r>
              <w:rPr>
                <w:rFonts w:eastAsia="SimSun"/>
                <w:sz w:val="22"/>
                <w:szCs w:val="22"/>
                <w:lang w:val="en-GB" w:eastAsia="zh-CN"/>
              </w:rPr>
              <w:t>.</w:t>
            </w:r>
          </w:p>
        </w:tc>
        <w:tc>
          <w:tcPr>
            <w:tcW w:w="689" w:type="pct"/>
            <w:tcBorders>
              <w:top w:val="single" w:sz="4" w:space="0" w:color="0F243E"/>
              <w:bottom w:val="single" w:sz="4" w:space="0" w:color="0F243E"/>
            </w:tcBorders>
          </w:tcPr>
          <w:p w14:paraId="75417055" w14:textId="77777777" w:rsidR="00094902" w:rsidRPr="009A0C5B" w:rsidRDefault="00094902" w:rsidP="009A0C5B">
            <w:pPr>
              <w:pStyle w:val="ListParagraph"/>
              <w:widowControl/>
              <w:overflowPunct w:val="0"/>
              <w:snapToGrid w:val="0"/>
              <w:spacing w:before="40" w:after="40"/>
              <w:ind w:leftChars="0" w:left="0"/>
              <w:jc w:val="center"/>
              <w:rPr>
                <w:rFonts w:eastAsia="DFKai-SB"/>
                <w:sz w:val="22"/>
                <w:szCs w:val="22"/>
                <w:lang w:val="en-GB"/>
              </w:rPr>
            </w:pPr>
          </w:p>
        </w:tc>
        <w:tc>
          <w:tcPr>
            <w:tcW w:w="743" w:type="pct"/>
            <w:tcBorders>
              <w:top w:val="single" w:sz="4" w:space="0" w:color="0F243E"/>
              <w:bottom w:val="single" w:sz="4" w:space="0" w:color="0F243E"/>
            </w:tcBorders>
          </w:tcPr>
          <w:p w14:paraId="6A7F521B" w14:textId="77777777" w:rsidR="00094902" w:rsidRPr="009A0C5B" w:rsidRDefault="00094902" w:rsidP="009A0C5B">
            <w:pPr>
              <w:pStyle w:val="ListParagraph"/>
              <w:widowControl/>
              <w:overflowPunct w:val="0"/>
              <w:snapToGrid w:val="0"/>
              <w:spacing w:before="40" w:after="40"/>
              <w:ind w:leftChars="0" w:left="0"/>
              <w:jc w:val="center"/>
              <w:rPr>
                <w:rFonts w:eastAsia="DFKai-SB"/>
                <w:sz w:val="22"/>
                <w:szCs w:val="22"/>
                <w:lang w:val="en-GB"/>
              </w:rPr>
            </w:pPr>
          </w:p>
        </w:tc>
        <w:tc>
          <w:tcPr>
            <w:tcW w:w="795" w:type="pct"/>
            <w:tcBorders>
              <w:top w:val="single" w:sz="4" w:space="0" w:color="0F243E"/>
              <w:bottom w:val="single" w:sz="4" w:space="0" w:color="0F243E"/>
            </w:tcBorders>
          </w:tcPr>
          <w:p w14:paraId="2863C3FD" w14:textId="77777777" w:rsidR="00094902" w:rsidRPr="009A0C5B" w:rsidRDefault="00094902" w:rsidP="009A0C5B">
            <w:pPr>
              <w:pStyle w:val="ListParagraph"/>
              <w:widowControl/>
              <w:overflowPunct w:val="0"/>
              <w:snapToGrid w:val="0"/>
              <w:spacing w:before="40" w:after="40"/>
              <w:ind w:leftChars="0" w:left="0"/>
              <w:jc w:val="center"/>
              <w:rPr>
                <w:rFonts w:eastAsia="DFKai-SB"/>
                <w:sz w:val="22"/>
                <w:szCs w:val="22"/>
                <w:lang w:val="en-GB"/>
              </w:rPr>
            </w:pPr>
          </w:p>
        </w:tc>
        <w:sdt>
          <w:sdtPr>
            <w:rPr>
              <w:rFonts w:eastAsia="DFKai-SB"/>
              <w:sz w:val="22"/>
              <w:szCs w:val="22"/>
              <w:lang w:val="en-GB"/>
            </w:rPr>
            <w:tag w:val="team4_asso"/>
            <w:id w:val="2010099230"/>
            <w:placeholder>
              <w:docPart w:val="C4F169682D2140B1A40AD1F42348218E"/>
            </w:placeholder>
            <w:showingPlcHdr/>
            <w15:color w:val="FF0000"/>
            <w:dropDownList>
              <w:listItem w:value="Choose an item."/>
              <w:listItem w:displayText="Undergraduate" w:value="Undergraduate"/>
              <w:listItem w:displayText="Postgraduate" w:value="Postgraduate"/>
              <w:listItem w:displayText="Faculty Member" w:value="Faculty Member"/>
              <w:listItem w:displayText="Teaching or research support staff" w:value="Teaching or research support staff"/>
              <w:listItem w:displayText="Research Engineer/Scientist" w:value="Research Engineer/Scientist"/>
              <w:listItem w:displayText="Others, please specify" w:value="Others, please specify"/>
            </w:dropDownList>
          </w:sdtPr>
          <w:sdtContent>
            <w:tc>
              <w:tcPr>
                <w:tcW w:w="955" w:type="pct"/>
                <w:tcBorders>
                  <w:top w:val="single" w:sz="4" w:space="0" w:color="0F243E"/>
                  <w:bottom w:val="single" w:sz="4" w:space="0" w:color="0F243E"/>
                </w:tcBorders>
              </w:tcPr>
              <w:p w14:paraId="317DBEEF" w14:textId="0F91110E" w:rsidR="00094902" w:rsidRPr="009A0C5B" w:rsidRDefault="000953D7" w:rsidP="009A0C5B">
                <w:pPr>
                  <w:pStyle w:val="ListParagraph"/>
                  <w:widowControl/>
                  <w:overflowPunct w:val="0"/>
                  <w:snapToGrid w:val="0"/>
                  <w:spacing w:before="40" w:after="40"/>
                  <w:ind w:leftChars="0" w:left="0"/>
                  <w:jc w:val="center"/>
                  <w:rPr>
                    <w:rFonts w:eastAsia="DFKai-SB"/>
                    <w:sz w:val="22"/>
                    <w:szCs w:val="22"/>
                    <w:lang w:val="en-GB"/>
                  </w:rPr>
                </w:pPr>
                <w:r w:rsidRPr="004C4A8A">
                  <w:rPr>
                    <w:rStyle w:val="PlaceholderText"/>
                  </w:rPr>
                  <w:t>Choose an item.</w:t>
                </w:r>
              </w:p>
            </w:tc>
          </w:sdtContent>
        </w:sdt>
        <w:tc>
          <w:tcPr>
            <w:tcW w:w="1447" w:type="pct"/>
            <w:tcBorders>
              <w:top w:val="single" w:sz="4" w:space="0" w:color="0F243E"/>
              <w:bottom w:val="single" w:sz="4" w:space="0" w:color="0F243E"/>
            </w:tcBorders>
          </w:tcPr>
          <w:p w14:paraId="534D4382" w14:textId="77777777" w:rsidR="00094902" w:rsidRPr="009A0C5B" w:rsidRDefault="00094902" w:rsidP="009A0C5B">
            <w:pPr>
              <w:pStyle w:val="ListParagraph"/>
              <w:widowControl/>
              <w:overflowPunct w:val="0"/>
              <w:snapToGrid w:val="0"/>
              <w:spacing w:before="40" w:after="40"/>
              <w:ind w:leftChars="0" w:left="0"/>
              <w:jc w:val="center"/>
              <w:rPr>
                <w:rFonts w:eastAsia="DFKai-SB"/>
                <w:sz w:val="22"/>
                <w:szCs w:val="22"/>
                <w:lang w:val="en-GB"/>
              </w:rPr>
            </w:pPr>
          </w:p>
        </w:tc>
      </w:tr>
    </w:tbl>
    <w:p w14:paraId="1BBD383B" w14:textId="77777777" w:rsidR="007607AF" w:rsidRPr="00B01D23" w:rsidRDefault="007607AF" w:rsidP="00B01D23">
      <w:pPr>
        <w:pStyle w:val="ListParagraph"/>
        <w:keepNext/>
        <w:widowControl/>
        <w:overflowPunct w:val="0"/>
        <w:snapToGrid w:val="0"/>
        <w:spacing w:before="240" w:after="240"/>
        <w:ind w:leftChars="0" w:left="270"/>
        <w:rPr>
          <w:rFonts w:eastAsia="DFKai-SB"/>
          <w:b/>
          <w:szCs w:val="26"/>
          <w:lang w:val="en-GB"/>
        </w:rPr>
      </w:pPr>
    </w:p>
    <w:p w14:paraId="0C367386" w14:textId="1868D509" w:rsidR="00E2607A" w:rsidRPr="00925DA6" w:rsidRDefault="008D3ADC" w:rsidP="00137F73">
      <w:pPr>
        <w:pStyle w:val="ListParagraph"/>
        <w:keepNext/>
        <w:widowControl/>
        <w:numPr>
          <w:ilvl w:val="0"/>
          <w:numId w:val="15"/>
        </w:numPr>
        <w:overflowPunct w:val="0"/>
        <w:snapToGrid w:val="0"/>
        <w:spacing w:before="240" w:after="240"/>
        <w:ind w:leftChars="0" w:left="270" w:hanging="270"/>
        <w:rPr>
          <w:rFonts w:eastAsia="DFKai-SB"/>
          <w:b/>
          <w:szCs w:val="26"/>
          <w:lang w:val="en-GB"/>
        </w:rPr>
      </w:pPr>
      <w:r w:rsidRPr="00925DA6">
        <w:rPr>
          <w:rFonts w:eastAsia="SimSun" w:hint="eastAsia"/>
          <w:b/>
          <w:szCs w:val="26"/>
          <w:lang w:val="en-GB" w:eastAsia="zh-CN"/>
        </w:rPr>
        <w:t xml:space="preserve">HKUST </w:t>
      </w:r>
      <w:r w:rsidR="00975121" w:rsidRPr="00925DA6">
        <w:rPr>
          <w:rFonts w:eastAsia="SimSun"/>
          <w:b/>
          <w:szCs w:val="26"/>
          <w:lang w:val="en-GB" w:eastAsia="zh-CN"/>
        </w:rPr>
        <w:t>B</w:t>
      </w:r>
      <w:r w:rsidR="00C16CBE" w:rsidRPr="00925DA6">
        <w:rPr>
          <w:rFonts w:eastAsia="SimSun"/>
          <w:b/>
          <w:szCs w:val="26"/>
          <w:lang w:val="en-GB" w:eastAsia="zh-CN"/>
        </w:rPr>
        <w:t xml:space="preserve">ackground </w:t>
      </w:r>
      <w:r w:rsidR="00975121" w:rsidRPr="00925DA6">
        <w:rPr>
          <w:rFonts w:eastAsia="SimSun"/>
          <w:b/>
          <w:szCs w:val="26"/>
          <w:lang w:val="en-GB" w:eastAsia="zh-CN"/>
        </w:rPr>
        <w:t>I</w:t>
      </w:r>
      <w:r w:rsidRPr="00925DA6">
        <w:rPr>
          <w:rFonts w:eastAsia="SimSun"/>
          <w:b/>
          <w:szCs w:val="26"/>
          <w:lang w:val="en-GB" w:eastAsia="zh-CN"/>
        </w:rPr>
        <w:t>ntellectual</w:t>
      </w:r>
      <w:r w:rsidRPr="00925DA6">
        <w:rPr>
          <w:rFonts w:eastAsia="SimSun" w:hint="eastAsia"/>
          <w:b/>
          <w:szCs w:val="26"/>
          <w:lang w:val="en-GB" w:eastAsia="zh-CN"/>
        </w:rPr>
        <w:t xml:space="preserve"> </w:t>
      </w:r>
      <w:r w:rsidR="00975121" w:rsidRPr="00925DA6">
        <w:rPr>
          <w:rFonts w:eastAsia="SimSun"/>
          <w:b/>
          <w:szCs w:val="26"/>
          <w:lang w:val="en-GB" w:eastAsia="zh-CN"/>
        </w:rPr>
        <w:t>P</w:t>
      </w:r>
      <w:r w:rsidRPr="00925DA6">
        <w:rPr>
          <w:rFonts w:eastAsia="SimSun" w:hint="eastAsia"/>
          <w:b/>
          <w:szCs w:val="26"/>
          <w:lang w:val="en-GB" w:eastAsia="zh-CN"/>
        </w:rPr>
        <w:t>roperty</w:t>
      </w:r>
      <w:r w:rsidR="006A299E" w:rsidRPr="00925DA6">
        <w:rPr>
          <w:rFonts w:eastAsia="DFKai-SB"/>
          <w:b/>
          <w:szCs w:val="26"/>
          <w:lang w:val="en-GB"/>
        </w:rPr>
        <w:t xml:space="preserve"> </w:t>
      </w:r>
      <w:r w:rsidR="00E2607A" w:rsidRPr="00925DA6">
        <w:rPr>
          <w:rFonts w:eastAsia="DFKai-SB"/>
          <w:b/>
          <w:szCs w:val="26"/>
          <w:lang w:val="en-GB"/>
        </w:rPr>
        <w:t xml:space="preserve">on </w:t>
      </w:r>
      <w:r w:rsidR="004D7E3C" w:rsidRPr="00925DA6">
        <w:rPr>
          <w:rFonts w:eastAsia="DFKai-SB"/>
          <w:b/>
          <w:szCs w:val="26"/>
          <w:lang w:val="en-GB"/>
        </w:rPr>
        <w:t xml:space="preserve">the </w:t>
      </w:r>
      <w:r w:rsidR="00B949D6" w:rsidRPr="00925DA6">
        <w:rPr>
          <w:rFonts w:eastAsia="DFKai-SB"/>
          <w:b/>
          <w:szCs w:val="26"/>
          <w:lang w:val="en-GB"/>
        </w:rPr>
        <w:t xml:space="preserve">R&amp;D </w:t>
      </w:r>
      <w:r w:rsidR="0003637A" w:rsidRPr="00925DA6">
        <w:rPr>
          <w:rFonts w:eastAsia="DFKai-SB"/>
          <w:b/>
          <w:szCs w:val="26"/>
          <w:lang w:val="en-GB"/>
        </w:rPr>
        <w:t>Work</w:t>
      </w:r>
      <w:r w:rsidR="00CF4E09" w:rsidRPr="00925DA6">
        <w:rPr>
          <w:rFonts w:eastAsia="DFKai-SB"/>
          <w:b/>
          <w:szCs w:val="26"/>
          <w:lang w:val="en-GB"/>
        </w:rPr>
        <w:t> </w:t>
      </w:r>
      <w:r w:rsidR="00986FAF">
        <w:rPr>
          <w:rFonts w:eastAsia="DFKai-SB"/>
          <w:b/>
          <w:szCs w:val="26"/>
          <w:lang w:val="en-GB"/>
        </w:rPr>
        <w:t>*</w:t>
      </w:r>
    </w:p>
    <w:p w14:paraId="0319F18B" w14:textId="3D19E685" w:rsidR="002A6C00" w:rsidRDefault="00E2607A" w:rsidP="009404F0">
      <w:pPr>
        <w:pStyle w:val="ListParagraph"/>
        <w:keepNext/>
        <w:widowControl/>
        <w:numPr>
          <w:ilvl w:val="0"/>
          <w:numId w:val="24"/>
        </w:numPr>
        <w:overflowPunct w:val="0"/>
        <w:snapToGrid w:val="0"/>
        <w:spacing w:before="240" w:after="240"/>
        <w:ind w:leftChars="0"/>
        <w:rPr>
          <w:rFonts w:eastAsia="DFKai-SB"/>
          <w:szCs w:val="26"/>
          <w:lang w:val="en-GB"/>
        </w:rPr>
      </w:pPr>
      <w:r w:rsidRPr="003579FF">
        <w:rPr>
          <w:rFonts w:eastAsia="DFKai-SB"/>
          <w:i/>
          <w:sz w:val="24"/>
          <w:lang w:val="en-GB"/>
        </w:rPr>
        <w:t xml:space="preserve"> </w:t>
      </w:r>
      <w:r w:rsidR="00151F5A" w:rsidRPr="005150FF">
        <w:rPr>
          <w:rFonts w:eastAsia="DFKai-SB"/>
          <w:b/>
          <w:bCs/>
          <w:szCs w:val="26"/>
          <w:lang w:val="en-GB"/>
        </w:rPr>
        <w:t>Please provide details of the</w:t>
      </w:r>
      <w:r w:rsidR="00346451" w:rsidRPr="005150FF">
        <w:rPr>
          <w:rFonts w:eastAsia="DFKai-SB"/>
          <w:b/>
          <w:bCs/>
          <w:szCs w:val="26"/>
          <w:lang w:val="en-GB"/>
        </w:rPr>
        <w:t xml:space="preserve"> HKUST-owned IP</w:t>
      </w:r>
      <w:r w:rsidR="009F51F6" w:rsidRPr="005150FF">
        <w:rPr>
          <w:rFonts w:eastAsia="DFKai-SB"/>
          <w:b/>
          <w:bCs/>
          <w:szCs w:val="26"/>
          <w:lang w:val="en-GB"/>
        </w:rPr>
        <w:t xml:space="preserve"> </w:t>
      </w:r>
      <w:r w:rsidR="002D6946" w:rsidRPr="005150FF">
        <w:rPr>
          <w:rFonts w:eastAsia="DFKai-SB"/>
          <w:b/>
          <w:bCs/>
          <w:szCs w:val="26"/>
          <w:lang w:val="en-GB"/>
        </w:rPr>
        <w:t>used</w:t>
      </w:r>
      <w:r w:rsidR="009F51F6" w:rsidRPr="005150FF">
        <w:rPr>
          <w:rFonts w:eastAsia="DFKai-SB"/>
          <w:b/>
          <w:bCs/>
          <w:szCs w:val="26"/>
          <w:lang w:val="en-GB"/>
        </w:rPr>
        <w:t xml:space="preserve"> in the BGF project</w:t>
      </w:r>
      <w:r w:rsidR="007F2B21">
        <w:rPr>
          <w:rFonts w:eastAsia="DFKai-SB"/>
          <w:szCs w:val="26"/>
          <w:lang w:val="en-GB"/>
        </w:rPr>
        <w:t xml:space="preserve"> (e.g. </w:t>
      </w:r>
      <w:r w:rsidR="00346451" w:rsidRPr="00346451">
        <w:rPr>
          <w:rFonts w:eastAsia="DFKai-SB"/>
          <w:szCs w:val="26"/>
          <w:lang w:val="en-GB"/>
        </w:rPr>
        <w:t>Patent</w:t>
      </w:r>
      <w:r w:rsidR="00696BDC">
        <w:rPr>
          <w:rFonts w:eastAsia="DFKai-SB"/>
          <w:szCs w:val="26"/>
          <w:lang w:val="en-GB"/>
        </w:rPr>
        <w:t xml:space="preserve">/ </w:t>
      </w:r>
      <w:r w:rsidR="00696BDC" w:rsidRPr="0005370B">
        <w:rPr>
          <w:rFonts w:eastAsia="DFKai-SB"/>
          <w:szCs w:val="26"/>
        </w:rPr>
        <w:t>Trademarks</w:t>
      </w:r>
      <w:r w:rsidR="00696BDC">
        <w:rPr>
          <w:rFonts w:eastAsia="DFKai-SB"/>
          <w:szCs w:val="26"/>
        </w:rPr>
        <w:t>/</w:t>
      </w:r>
      <w:r w:rsidR="00696BDC" w:rsidRPr="0005370B">
        <w:rPr>
          <w:rFonts w:eastAsia="DFKai-SB"/>
          <w:szCs w:val="26"/>
        </w:rPr>
        <w:t xml:space="preserve"> Designs</w:t>
      </w:r>
      <w:r w:rsidR="00696BDC">
        <w:rPr>
          <w:rFonts w:eastAsia="DFKai-SB"/>
          <w:szCs w:val="26"/>
        </w:rPr>
        <w:t>/</w:t>
      </w:r>
      <w:r w:rsidR="00696BDC" w:rsidRPr="0005370B">
        <w:rPr>
          <w:rFonts w:eastAsia="DFKai-SB"/>
          <w:szCs w:val="26"/>
        </w:rPr>
        <w:t xml:space="preserve"> Copyrights</w:t>
      </w:r>
      <w:r w:rsidR="00696BDC">
        <w:rPr>
          <w:rFonts w:eastAsia="DFKai-SB"/>
          <w:szCs w:val="26"/>
        </w:rPr>
        <w:t>/</w:t>
      </w:r>
      <w:r w:rsidR="00696BDC" w:rsidRPr="0005370B">
        <w:rPr>
          <w:rFonts w:eastAsia="DFKai-SB"/>
          <w:szCs w:val="26"/>
        </w:rPr>
        <w:t xml:space="preserve"> Trade Secrets</w:t>
      </w:r>
      <w:r w:rsidR="00696BDC">
        <w:rPr>
          <w:rFonts w:eastAsia="DFKai-SB"/>
          <w:szCs w:val="26"/>
        </w:rPr>
        <w:t xml:space="preserve">/ </w:t>
      </w:r>
      <w:r w:rsidR="00696BDC" w:rsidRPr="0005370B">
        <w:rPr>
          <w:rFonts w:eastAsia="DFKai-SB"/>
          <w:szCs w:val="26"/>
        </w:rPr>
        <w:t>Know-How (Undisclosed Commercial Information)</w:t>
      </w:r>
      <w:r w:rsidR="007F2B21">
        <w:rPr>
          <w:rFonts w:eastAsia="DFKai-SB"/>
          <w:szCs w:val="26"/>
        </w:rPr>
        <w:t>)</w:t>
      </w:r>
      <w:r w:rsidR="005D60D0">
        <w:rPr>
          <w:rFonts w:eastAsia="DFKai-SB"/>
          <w:szCs w:val="26"/>
          <w:lang w:val="en-GB"/>
        </w:rPr>
        <w:t xml:space="preserve">. </w:t>
      </w:r>
    </w:p>
    <w:p w14:paraId="50D32C4C" w14:textId="25AD45E6" w:rsidR="00503357" w:rsidRPr="00B01D23" w:rsidRDefault="005D60D0" w:rsidP="00B01D23">
      <w:pPr>
        <w:pStyle w:val="ListParagraph"/>
        <w:keepNext/>
        <w:widowControl/>
        <w:overflowPunct w:val="0"/>
        <w:snapToGrid w:val="0"/>
        <w:spacing w:before="240" w:after="240"/>
        <w:ind w:leftChars="0" w:left="810"/>
        <w:rPr>
          <w:rFonts w:eastAsia="DFKai-SB"/>
          <w:i/>
          <w:iCs/>
          <w:sz w:val="24"/>
          <w:lang w:val="en-GB"/>
        </w:rPr>
      </w:pPr>
      <w:r w:rsidRPr="00B01D23">
        <w:rPr>
          <w:rFonts w:eastAsia="DFKai-SB"/>
          <w:i/>
          <w:iCs/>
          <w:sz w:val="24"/>
          <w:lang w:val="en-GB"/>
        </w:rPr>
        <w:t xml:space="preserve">Applicants </w:t>
      </w:r>
      <w:r w:rsidRPr="00B01D23">
        <w:rPr>
          <w:rFonts w:eastAsia="DFKai-SB"/>
          <w:b/>
          <w:bCs/>
          <w:i/>
          <w:iCs/>
          <w:sz w:val="24"/>
          <w:lang w:val="en-GB"/>
        </w:rPr>
        <w:t>MUST</w:t>
      </w:r>
      <w:r w:rsidRPr="00B01D23">
        <w:rPr>
          <w:rFonts w:eastAsia="DFKai-SB"/>
          <w:i/>
          <w:iCs/>
          <w:sz w:val="24"/>
          <w:lang w:val="en-GB"/>
        </w:rPr>
        <w:t xml:space="preserve"> use IP developed or owned by HKUST.</w:t>
      </w:r>
      <w:r w:rsidR="00B924A5" w:rsidRPr="00B01D23">
        <w:rPr>
          <w:rFonts w:eastAsia="DFKai-SB"/>
          <w:i/>
          <w:iCs/>
          <w:sz w:val="24"/>
          <w:lang w:val="en-GB"/>
        </w:rPr>
        <w:t xml:space="preserve"> </w:t>
      </w:r>
      <w:r w:rsidR="00043E2F" w:rsidRPr="00B01D23">
        <w:rPr>
          <w:rFonts w:eastAsia="DFKai-SB"/>
          <w:i/>
          <w:iCs/>
          <w:sz w:val="24"/>
          <w:lang w:val="en-GB"/>
        </w:rPr>
        <w:t xml:space="preserve">HKUST </w:t>
      </w:r>
      <w:r w:rsidR="001429E9" w:rsidRPr="00B01D23">
        <w:rPr>
          <w:rFonts w:eastAsia="DFKai-SB"/>
          <w:b/>
          <w:bCs/>
          <w:i/>
          <w:iCs/>
          <w:sz w:val="24"/>
          <w:lang w:val="en-GB"/>
        </w:rPr>
        <w:t>MUST</w:t>
      </w:r>
      <w:r w:rsidR="00043E2F" w:rsidRPr="00B01D23">
        <w:rPr>
          <w:rFonts w:eastAsia="DFKai-SB"/>
          <w:i/>
          <w:iCs/>
          <w:sz w:val="24"/>
          <w:lang w:val="en-GB"/>
        </w:rPr>
        <w:t xml:space="preserve"> have the right to license and commercialize the IP. </w:t>
      </w:r>
      <w:r w:rsidR="00B924A5" w:rsidRPr="00B01D23">
        <w:rPr>
          <w:rFonts w:eastAsia="DFKai-SB"/>
          <w:i/>
          <w:iCs/>
          <w:sz w:val="24"/>
          <w:lang w:val="en-GB"/>
        </w:rPr>
        <w:t xml:space="preserve">If your BIP involves co-ownership, please check with </w:t>
      </w:r>
      <w:r w:rsidR="00A47A83" w:rsidRPr="00B01D23">
        <w:rPr>
          <w:rFonts w:eastAsia="DFKai-SB"/>
          <w:i/>
          <w:iCs/>
          <w:sz w:val="24"/>
          <w:lang w:val="en-GB"/>
        </w:rPr>
        <w:t>our Business Development team if it can be used for the application.</w:t>
      </w:r>
    </w:p>
    <w:tbl>
      <w:tblPr>
        <w:tblW w:w="0" w:type="auto"/>
        <w:jc w:val="right"/>
        <w:tblBorders>
          <w:top w:val="double" w:sz="4" w:space="0" w:color="0F243E"/>
          <w:bottom w:val="single" w:sz="4" w:space="0" w:color="0F243E"/>
          <w:insideH w:val="double" w:sz="4" w:space="0" w:color="0F243E"/>
          <w:insideV w:val="single" w:sz="4" w:space="0" w:color="0F243E"/>
        </w:tblBorders>
        <w:tblLook w:val="04A0" w:firstRow="1" w:lastRow="0" w:firstColumn="1" w:lastColumn="0" w:noHBand="0" w:noVBand="1"/>
        <w:tblCaption w:val="a_bip"/>
      </w:tblPr>
      <w:tblGrid>
        <w:gridCol w:w="565"/>
        <w:gridCol w:w="2508"/>
        <w:gridCol w:w="1889"/>
        <w:gridCol w:w="1841"/>
        <w:gridCol w:w="1613"/>
      </w:tblGrid>
      <w:tr w:rsidR="0F78EEEA" w14:paraId="60ED97B1" w14:textId="77777777" w:rsidTr="005150FF">
        <w:trPr>
          <w:trHeight w:val="631"/>
          <w:tblHeader/>
          <w:jc w:val="right"/>
        </w:trPr>
        <w:tc>
          <w:tcPr>
            <w:tcW w:w="565" w:type="dxa"/>
            <w:tcBorders>
              <w:top w:val="single" w:sz="4" w:space="0" w:color="auto"/>
              <w:bottom w:val="single" w:sz="4" w:space="0" w:color="auto"/>
            </w:tcBorders>
            <w:shd w:val="clear" w:color="auto" w:fill="D9D9D9" w:themeFill="background1" w:themeFillShade="D9"/>
            <w:vAlign w:val="bottom"/>
          </w:tcPr>
          <w:p w14:paraId="5FD19AFD" w14:textId="77777777" w:rsidR="6E5FE5D1" w:rsidRDefault="6E5FE5D1" w:rsidP="00B01D23">
            <w:pPr>
              <w:pStyle w:val="ListParagraph"/>
              <w:spacing w:before="60" w:after="60" w:line="0" w:lineRule="atLeast"/>
              <w:ind w:leftChars="0" w:left="0"/>
              <w:jc w:val="left"/>
              <w:rPr>
                <w:rFonts w:eastAsia="DFKai-SB"/>
                <w:sz w:val="22"/>
                <w:szCs w:val="22"/>
                <w:lang w:val="en-GB"/>
              </w:rPr>
            </w:pPr>
            <w:r w:rsidRPr="0F78EEEA">
              <w:rPr>
                <w:rFonts w:eastAsia="DFKai-SB"/>
                <w:sz w:val="22"/>
                <w:szCs w:val="22"/>
                <w:lang w:val="en-GB"/>
              </w:rPr>
              <w:t>No.</w:t>
            </w:r>
          </w:p>
        </w:tc>
        <w:tc>
          <w:tcPr>
            <w:tcW w:w="2508" w:type="dxa"/>
            <w:tcBorders>
              <w:top w:val="single" w:sz="4" w:space="0" w:color="auto"/>
              <w:bottom w:val="single" w:sz="4" w:space="0" w:color="auto"/>
            </w:tcBorders>
            <w:shd w:val="clear" w:color="auto" w:fill="D9D9D9" w:themeFill="background1" w:themeFillShade="D9"/>
            <w:vAlign w:val="bottom"/>
          </w:tcPr>
          <w:p w14:paraId="0733B3E1" w14:textId="7FAF4D59" w:rsidR="6E5FE5D1" w:rsidRDefault="6E5FE5D1" w:rsidP="0F78EEEA">
            <w:pPr>
              <w:pStyle w:val="ListParagraph"/>
              <w:spacing w:before="60" w:after="60" w:line="0" w:lineRule="atLeast"/>
              <w:ind w:leftChars="0" w:left="0"/>
              <w:jc w:val="center"/>
              <w:rPr>
                <w:rFonts w:eastAsia="SimSun"/>
                <w:sz w:val="22"/>
                <w:szCs w:val="22"/>
                <w:lang w:val="en-GB" w:eastAsia="zh-CN"/>
              </w:rPr>
            </w:pPr>
            <w:r w:rsidRPr="0F78EEEA">
              <w:rPr>
                <w:rFonts w:eastAsia="DFKai-SB"/>
                <w:sz w:val="22"/>
                <w:szCs w:val="22"/>
                <w:lang w:val="en-GB"/>
              </w:rPr>
              <w:t>Name of the Technology</w:t>
            </w:r>
          </w:p>
        </w:tc>
        <w:tc>
          <w:tcPr>
            <w:tcW w:w="1889" w:type="dxa"/>
            <w:tcBorders>
              <w:top w:val="single" w:sz="4" w:space="0" w:color="auto"/>
              <w:bottom w:val="single" w:sz="4" w:space="0" w:color="auto"/>
            </w:tcBorders>
            <w:shd w:val="clear" w:color="auto" w:fill="D9D9D9" w:themeFill="background1" w:themeFillShade="D9"/>
            <w:vAlign w:val="bottom"/>
          </w:tcPr>
          <w:p w14:paraId="2726DF2D" w14:textId="77777777" w:rsidR="00885B31" w:rsidRDefault="6E5FE5D1" w:rsidP="00B01D23">
            <w:pPr>
              <w:pStyle w:val="ListParagraph"/>
              <w:spacing w:before="60" w:after="60" w:line="0" w:lineRule="atLeast"/>
              <w:ind w:leftChars="0" w:left="-61" w:right="-70"/>
              <w:jc w:val="center"/>
              <w:rPr>
                <w:rFonts w:eastAsia="DFKai-SB"/>
                <w:sz w:val="22"/>
                <w:szCs w:val="22"/>
                <w:lang w:val="en-GB"/>
              </w:rPr>
            </w:pPr>
            <w:r w:rsidRPr="0F78EEEA">
              <w:rPr>
                <w:rFonts w:eastAsia="DFKai-SB"/>
                <w:sz w:val="22"/>
                <w:szCs w:val="22"/>
                <w:lang w:val="en-GB"/>
              </w:rPr>
              <w:t xml:space="preserve">OKT Reference Code </w:t>
            </w:r>
          </w:p>
          <w:p w14:paraId="65887BA7" w14:textId="3E5D94EB" w:rsidR="6E5FE5D1" w:rsidRDefault="6E5FE5D1" w:rsidP="00B01D23">
            <w:pPr>
              <w:pStyle w:val="ListParagraph"/>
              <w:spacing w:before="60" w:after="60" w:line="0" w:lineRule="atLeast"/>
              <w:ind w:leftChars="0" w:left="-61" w:right="-70"/>
              <w:jc w:val="center"/>
              <w:rPr>
                <w:rFonts w:eastAsia="DFKai-SB"/>
                <w:sz w:val="22"/>
                <w:szCs w:val="22"/>
                <w:lang w:val="en-GB"/>
              </w:rPr>
            </w:pPr>
            <w:r w:rsidRPr="0F78EEEA">
              <w:rPr>
                <w:rFonts w:eastAsia="DFKai-SB"/>
                <w:sz w:val="22"/>
                <w:szCs w:val="22"/>
                <w:lang w:val="en-GB"/>
              </w:rPr>
              <w:t>(code start with IP)</w:t>
            </w:r>
          </w:p>
        </w:tc>
        <w:tc>
          <w:tcPr>
            <w:tcW w:w="1841" w:type="dxa"/>
            <w:tcBorders>
              <w:top w:val="single" w:sz="4" w:space="0" w:color="auto"/>
              <w:bottom w:val="single" w:sz="4" w:space="0" w:color="auto"/>
            </w:tcBorders>
            <w:shd w:val="clear" w:color="auto" w:fill="D9D9D9" w:themeFill="background1" w:themeFillShade="D9"/>
            <w:vAlign w:val="bottom"/>
          </w:tcPr>
          <w:p w14:paraId="5AF9F348" w14:textId="574B86DE" w:rsidR="480F7F2F" w:rsidRDefault="480F7F2F" w:rsidP="0F78EEEA">
            <w:pPr>
              <w:pStyle w:val="ListParagraph"/>
              <w:spacing w:before="60" w:after="60" w:line="0" w:lineRule="atLeast"/>
              <w:ind w:leftChars="0" w:left="0"/>
              <w:jc w:val="center"/>
              <w:rPr>
                <w:sz w:val="22"/>
                <w:szCs w:val="22"/>
                <w:lang w:val="en-GB"/>
              </w:rPr>
            </w:pPr>
            <w:r w:rsidRPr="0F78EEEA">
              <w:rPr>
                <w:rFonts w:eastAsia="SimSun"/>
                <w:sz w:val="22"/>
                <w:szCs w:val="22"/>
                <w:lang w:val="en-GB" w:eastAsia="zh-CN"/>
              </w:rPr>
              <w:t>IP Ownership</w:t>
            </w:r>
            <w:r w:rsidR="6E5FE5D1" w:rsidRPr="0F78EEEA">
              <w:rPr>
                <w:sz w:val="22"/>
                <w:szCs w:val="22"/>
                <w:lang w:val="en-GB"/>
              </w:rPr>
              <w:t xml:space="preserve"> </w:t>
            </w:r>
          </w:p>
        </w:tc>
        <w:tc>
          <w:tcPr>
            <w:tcW w:w="1613" w:type="dxa"/>
            <w:tcBorders>
              <w:top w:val="single" w:sz="4" w:space="0" w:color="auto"/>
              <w:bottom w:val="single" w:sz="4" w:space="0" w:color="auto"/>
            </w:tcBorders>
            <w:shd w:val="clear" w:color="auto" w:fill="D9D9D9" w:themeFill="background1" w:themeFillShade="D9"/>
            <w:vAlign w:val="bottom"/>
          </w:tcPr>
          <w:p w14:paraId="41F6E839" w14:textId="442E34E7" w:rsidR="144346E2" w:rsidRDefault="144346E2" w:rsidP="0F78EEEA">
            <w:pPr>
              <w:pStyle w:val="ListParagraph"/>
              <w:spacing w:before="60" w:after="60" w:line="0" w:lineRule="atLeast"/>
              <w:ind w:leftChars="0" w:left="0"/>
              <w:jc w:val="center"/>
              <w:rPr>
                <w:rFonts w:eastAsia="SimSun"/>
                <w:sz w:val="22"/>
                <w:szCs w:val="22"/>
                <w:lang w:val="en-GB" w:eastAsia="zh-CN"/>
              </w:rPr>
            </w:pPr>
            <w:r w:rsidRPr="0F78EEEA">
              <w:rPr>
                <w:rFonts w:eastAsia="SimSun"/>
                <w:sz w:val="22"/>
                <w:szCs w:val="22"/>
                <w:lang w:val="en-GB" w:eastAsia="zh-CN"/>
              </w:rPr>
              <w:t xml:space="preserve">Does </w:t>
            </w:r>
            <w:r w:rsidR="480F7F2F" w:rsidRPr="0F78EEEA">
              <w:rPr>
                <w:rFonts w:eastAsia="SimSun"/>
                <w:sz w:val="22"/>
                <w:szCs w:val="22"/>
                <w:lang w:val="en-GB" w:eastAsia="zh-CN"/>
              </w:rPr>
              <w:t>HKUST</w:t>
            </w:r>
            <w:r w:rsidRPr="0F78EEEA">
              <w:rPr>
                <w:rFonts w:eastAsia="SimSun"/>
                <w:sz w:val="22"/>
                <w:szCs w:val="22"/>
                <w:lang w:val="en-GB" w:eastAsia="zh-CN"/>
              </w:rPr>
              <w:t xml:space="preserve"> have the right to license and commercialize the IP?</w:t>
            </w:r>
          </w:p>
        </w:tc>
      </w:tr>
      <w:tr w:rsidR="0F78EEEA" w14:paraId="2B1416CE" w14:textId="77777777" w:rsidTr="0F78EEEA">
        <w:trPr>
          <w:trHeight w:val="827"/>
          <w:jc w:val="right"/>
        </w:trPr>
        <w:tc>
          <w:tcPr>
            <w:tcW w:w="565" w:type="dxa"/>
            <w:tcBorders>
              <w:top w:val="single" w:sz="4" w:space="0" w:color="auto"/>
              <w:bottom w:val="single" w:sz="4" w:space="0" w:color="0F243E"/>
            </w:tcBorders>
          </w:tcPr>
          <w:p w14:paraId="4B450422" w14:textId="77777777" w:rsidR="6E5FE5D1" w:rsidRDefault="6E5FE5D1" w:rsidP="0F78EEEA">
            <w:pPr>
              <w:pStyle w:val="ListParagraph"/>
              <w:widowControl/>
              <w:spacing w:before="40" w:after="40"/>
              <w:ind w:leftChars="0" w:left="0"/>
              <w:jc w:val="center"/>
              <w:rPr>
                <w:rFonts w:eastAsia="DFKai-SB"/>
                <w:sz w:val="22"/>
                <w:szCs w:val="22"/>
                <w:lang w:val="en-GB"/>
              </w:rPr>
            </w:pPr>
            <w:r w:rsidRPr="0F78EEEA">
              <w:rPr>
                <w:rFonts w:eastAsia="DFKai-SB"/>
                <w:sz w:val="22"/>
                <w:szCs w:val="22"/>
                <w:lang w:val="en-GB"/>
              </w:rPr>
              <w:t>1.</w:t>
            </w:r>
          </w:p>
        </w:tc>
        <w:tc>
          <w:tcPr>
            <w:tcW w:w="2508" w:type="dxa"/>
            <w:tcBorders>
              <w:top w:val="single" w:sz="4" w:space="0" w:color="auto"/>
              <w:bottom w:val="single" w:sz="4" w:space="0" w:color="0F243E"/>
            </w:tcBorders>
          </w:tcPr>
          <w:p w14:paraId="31BC7314" w14:textId="77777777" w:rsidR="0F78EEEA" w:rsidRDefault="0F78EEEA" w:rsidP="0F78EEEA">
            <w:pPr>
              <w:pStyle w:val="ListParagraph"/>
              <w:widowControl/>
              <w:spacing w:before="40" w:after="40"/>
              <w:ind w:leftChars="0" w:left="0"/>
              <w:jc w:val="center"/>
              <w:rPr>
                <w:rFonts w:eastAsia="DFKai-SB"/>
                <w:sz w:val="22"/>
                <w:szCs w:val="22"/>
                <w:lang w:val="en-GB"/>
              </w:rPr>
            </w:pPr>
          </w:p>
        </w:tc>
        <w:tc>
          <w:tcPr>
            <w:tcW w:w="1889" w:type="dxa"/>
            <w:tcBorders>
              <w:top w:val="single" w:sz="4" w:space="0" w:color="auto"/>
              <w:bottom w:val="single" w:sz="4" w:space="0" w:color="0F243E"/>
            </w:tcBorders>
          </w:tcPr>
          <w:p w14:paraId="2597A13B" w14:textId="77777777" w:rsidR="0F78EEEA" w:rsidRDefault="0F78EEEA" w:rsidP="0F78EEEA">
            <w:pPr>
              <w:pStyle w:val="ListParagraph"/>
              <w:widowControl/>
              <w:spacing w:before="40" w:after="40"/>
              <w:ind w:leftChars="0" w:left="0"/>
              <w:jc w:val="center"/>
              <w:rPr>
                <w:rFonts w:eastAsia="DFKai-SB"/>
                <w:sz w:val="22"/>
                <w:szCs w:val="22"/>
                <w:lang w:val="en-GB"/>
              </w:rPr>
            </w:pPr>
          </w:p>
        </w:tc>
        <w:sdt>
          <w:sdtPr>
            <w:rPr>
              <w:rFonts w:eastAsia="DFKai-SB"/>
              <w:sz w:val="22"/>
              <w:szCs w:val="22"/>
              <w:lang w:val="en-GB"/>
            </w:rPr>
            <w:tag w:val="bip1_ownership"/>
            <w:id w:val="-1379157457"/>
            <w:placeholder>
              <w:docPart w:val="677F35135D444972B8E0E20DE5CF63DD"/>
            </w:placeholder>
            <w:showingPlcHdr/>
            <w15:color w:val="FF0000"/>
            <w:dropDownList>
              <w:listItem w:value="Choose an item."/>
              <w:listItem w:displayText="Solely owned by HKUST" w:value="Solely owned by HKUST"/>
              <w:listItem w:displayText="Co-ownership" w:value="Co-ownership"/>
            </w:dropDownList>
          </w:sdtPr>
          <w:sdtContent>
            <w:tc>
              <w:tcPr>
                <w:tcW w:w="1841" w:type="dxa"/>
                <w:tcBorders>
                  <w:top w:val="single" w:sz="4" w:space="0" w:color="auto"/>
                  <w:bottom w:val="single" w:sz="4" w:space="0" w:color="0F243E"/>
                </w:tcBorders>
              </w:tcPr>
              <w:p w14:paraId="3C5A656F" w14:textId="7E4A099A" w:rsidR="1505F781" w:rsidRDefault="00FF7A81" w:rsidP="0F78EEEA">
                <w:pPr>
                  <w:pStyle w:val="ListParagraph"/>
                  <w:widowControl/>
                  <w:spacing w:before="40" w:after="40"/>
                  <w:ind w:leftChars="0" w:left="0"/>
                  <w:jc w:val="center"/>
                  <w:rPr>
                    <w:rFonts w:eastAsia="DFKai-SB"/>
                    <w:sz w:val="22"/>
                    <w:szCs w:val="22"/>
                    <w:lang w:val="en-GB"/>
                  </w:rPr>
                </w:pPr>
                <w:r w:rsidRPr="004C4A8A">
                  <w:rPr>
                    <w:rStyle w:val="PlaceholderText"/>
                  </w:rPr>
                  <w:t>Choose an item.</w:t>
                </w:r>
              </w:p>
            </w:tc>
          </w:sdtContent>
        </w:sdt>
        <w:tc>
          <w:tcPr>
            <w:tcW w:w="1613" w:type="dxa"/>
            <w:tcBorders>
              <w:top w:val="single" w:sz="4" w:space="0" w:color="auto"/>
              <w:bottom w:val="single" w:sz="4" w:space="0" w:color="0F243E"/>
            </w:tcBorders>
          </w:tcPr>
          <w:p w14:paraId="44FD4CD3" w14:textId="1AF59703" w:rsidR="008D4F4F" w:rsidRDefault="00000000" w:rsidP="0F78EEEA">
            <w:pPr>
              <w:pStyle w:val="ListParagraph"/>
              <w:widowControl/>
              <w:spacing w:before="40" w:after="40"/>
              <w:ind w:leftChars="0" w:left="0"/>
            </w:pPr>
            <w:sdt>
              <w:sdtPr>
                <w:tag w:val="bip1_ust_right_yes"/>
                <w:id w:val="1627576130"/>
                <w14:checkbox>
                  <w14:checked w14:val="0"/>
                  <w14:checkedState w14:val="2612" w14:font="MS Gothic"/>
                  <w14:uncheckedState w14:val="2610" w14:font="MS Gothic"/>
                </w14:checkbox>
              </w:sdtPr>
              <w:sdtContent>
                <w:r w:rsidR="4C256B96" w:rsidRPr="0F78EEEA">
                  <w:rPr>
                    <w:rFonts w:ascii="MS Gothic" w:eastAsia="MS Gothic" w:hAnsi="MS Gothic"/>
                  </w:rPr>
                  <w:t>☐</w:t>
                </w:r>
              </w:sdtContent>
            </w:sdt>
            <w:r w:rsidR="008D4F4F">
              <w:tab/>
            </w:r>
            <w:r w:rsidR="060CF410">
              <w:t>Yes</w:t>
            </w:r>
          </w:p>
          <w:p w14:paraId="72F2272B" w14:textId="797B9BB2" w:rsidR="008D4F4F" w:rsidRDefault="00000000" w:rsidP="00B01D23">
            <w:pPr>
              <w:pStyle w:val="ListParagraph"/>
              <w:widowControl/>
              <w:spacing w:before="40" w:after="40"/>
              <w:ind w:leftChars="0" w:left="0"/>
              <w:jc w:val="left"/>
              <w:rPr>
                <w:rFonts w:eastAsia="DFKai-SB"/>
                <w:sz w:val="22"/>
                <w:szCs w:val="22"/>
                <w:lang w:val="en-GB"/>
              </w:rPr>
            </w:pPr>
            <w:sdt>
              <w:sdtPr>
                <w:tag w:val="bip1_ust_right_no"/>
                <w:id w:val="1474494793"/>
                <w14:checkbox>
                  <w14:checked w14:val="0"/>
                  <w14:checkedState w14:val="2612" w14:font="MS Gothic"/>
                  <w14:uncheckedState w14:val="2610" w14:font="MS Gothic"/>
                </w14:checkbox>
              </w:sdtPr>
              <w:sdtContent>
                <w:r w:rsidR="4C256B96" w:rsidRPr="0F78EEEA">
                  <w:rPr>
                    <w:rFonts w:ascii="MS Gothic" w:eastAsia="MS Gothic" w:hAnsi="MS Gothic"/>
                  </w:rPr>
                  <w:t>☐</w:t>
                </w:r>
              </w:sdtContent>
            </w:sdt>
            <w:r w:rsidR="008D4F4F">
              <w:tab/>
            </w:r>
            <w:r w:rsidR="060CF410" w:rsidRPr="0F78EEEA">
              <w:rPr>
                <w:rFonts w:eastAsia="DFKai-SB"/>
                <w:lang w:val="en-GB"/>
              </w:rPr>
              <w:t>No</w:t>
            </w:r>
          </w:p>
        </w:tc>
      </w:tr>
      <w:tr w:rsidR="0F78EEEA" w14:paraId="41BE4B43" w14:textId="77777777" w:rsidTr="0F78EEEA">
        <w:trPr>
          <w:trHeight w:val="756"/>
          <w:jc w:val="right"/>
        </w:trPr>
        <w:tc>
          <w:tcPr>
            <w:tcW w:w="565" w:type="dxa"/>
            <w:tcBorders>
              <w:top w:val="single" w:sz="4" w:space="0" w:color="0F243E"/>
              <w:bottom w:val="single" w:sz="4" w:space="0" w:color="0F243E"/>
            </w:tcBorders>
          </w:tcPr>
          <w:p w14:paraId="6FA6EDBF" w14:textId="39231630" w:rsidR="7CB8AEFF" w:rsidRDefault="00000000" w:rsidP="0F78EEEA">
            <w:pPr>
              <w:pStyle w:val="ListParagraph"/>
              <w:widowControl/>
              <w:spacing w:before="40" w:after="40"/>
              <w:ind w:leftChars="0" w:left="0"/>
              <w:jc w:val="center"/>
              <w:rPr>
                <w:rFonts w:eastAsia="DFKai-SB"/>
                <w:sz w:val="22"/>
                <w:szCs w:val="22"/>
                <w:lang w:val="en-GB"/>
              </w:rPr>
            </w:pPr>
            <w:sdt>
              <w:sdtPr>
                <w:rPr>
                  <w:rFonts w:eastAsia="DFKai-SB"/>
                  <w:sz w:val="22"/>
                  <w:szCs w:val="22"/>
                  <w:lang w:val="en-GB"/>
                </w:rPr>
                <w:tag w:val="bip1_ownership"/>
                <w:id w:val="333492689"/>
                <w15:color w:val="FF0000"/>
                <w:dropDownList>
                  <w:listItem w:value="Choose an item."/>
                  <w:listItem w:displayText="Solely owned by HKUST" w:value="Solely owned by HKUST"/>
                  <w:listItem w:displayText="Co-ownership" w:value="Co-ownership"/>
                </w:dropDownList>
              </w:sdtPr>
              <w:sdtContent>
                <w:r w:rsidR="6E5FE5D1" w:rsidRPr="0F78EEEA">
                  <w:rPr>
                    <w:rFonts w:eastAsia="DFKai-SB"/>
                    <w:sz w:val="22"/>
                    <w:szCs w:val="22"/>
                    <w:lang w:val="en-GB"/>
                  </w:rPr>
                  <w:t>2</w:t>
                </w:r>
              </w:sdtContent>
            </w:sdt>
            <w:r w:rsidR="6E5FE5D1" w:rsidRPr="0F78EEEA">
              <w:rPr>
                <w:rFonts w:eastAsia="DFKai-SB"/>
                <w:sz w:val="22"/>
                <w:szCs w:val="22"/>
                <w:lang w:val="en-GB"/>
              </w:rPr>
              <w:t>.</w:t>
            </w:r>
          </w:p>
        </w:tc>
        <w:tc>
          <w:tcPr>
            <w:tcW w:w="2508" w:type="dxa"/>
            <w:tcBorders>
              <w:top w:val="single" w:sz="4" w:space="0" w:color="0F243E"/>
              <w:bottom w:val="single" w:sz="4" w:space="0" w:color="0F243E"/>
            </w:tcBorders>
          </w:tcPr>
          <w:p w14:paraId="71FB9CF0" w14:textId="77777777" w:rsidR="0F78EEEA" w:rsidRDefault="0F78EEEA" w:rsidP="0F78EEEA">
            <w:pPr>
              <w:pStyle w:val="ListParagraph"/>
              <w:widowControl/>
              <w:spacing w:before="40" w:after="40"/>
              <w:ind w:leftChars="0" w:left="0"/>
              <w:jc w:val="center"/>
              <w:rPr>
                <w:rFonts w:eastAsia="DFKai-SB"/>
                <w:sz w:val="22"/>
                <w:szCs w:val="22"/>
                <w:lang w:val="en-GB"/>
              </w:rPr>
            </w:pPr>
          </w:p>
        </w:tc>
        <w:tc>
          <w:tcPr>
            <w:tcW w:w="1889" w:type="dxa"/>
            <w:tcBorders>
              <w:top w:val="single" w:sz="4" w:space="0" w:color="0F243E"/>
              <w:bottom w:val="single" w:sz="4" w:space="0" w:color="0F243E"/>
            </w:tcBorders>
          </w:tcPr>
          <w:p w14:paraId="5CC09A66" w14:textId="77777777" w:rsidR="0F78EEEA" w:rsidRDefault="0F78EEEA" w:rsidP="0F78EEEA">
            <w:pPr>
              <w:pStyle w:val="ListParagraph"/>
              <w:widowControl/>
              <w:spacing w:before="40" w:after="40"/>
              <w:ind w:leftChars="0" w:left="0"/>
              <w:jc w:val="center"/>
              <w:rPr>
                <w:rFonts w:eastAsia="DFKai-SB"/>
                <w:sz w:val="22"/>
                <w:szCs w:val="22"/>
                <w:lang w:val="en-GB"/>
              </w:rPr>
            </w:pPr>
          </w:p>
        </w:tc>
        <w:sdt>
          <w:sdtPr>
            <w:rPr>
              <w:rFonts w:eastAsia="DFKai-SB"/>
              <w:sz w:val="22"/>
              <w:szCs w:val="22"/>
              <w:lang w:val="en-GB"/>
            </w:rPr>
            <w:tag w:val="bip2_ownership"/>
            <w:id w:val="1782293782"/>
            <w:placeholder>
              <w:docPart w:val="1E76B799FA7F4AD9A8F19FAFCD5DBF61"/>
            </w:placeholder>
            <w:showingPlcHdr/>
            <w15:color w:val="FF0000"/>
            <w:dropDownList>
              <w:listItem w:value="Choose an item."/>
              <w:listItem w:displayText="Solely owned by HKUST" w:value="Solely owned by HKUST"/>
              <w:listItem w:displayText="Co-ownership" w:value="Co-ownership"/>
            </w:dropDownList>
          </w:sdtPr>
          <w:sdtContent>
            <w:tc>
              <w:tcPr>
                <w:tcW w:w="1841" w:type="dxa"/>
                <w:tcBorders>
                  <w:top w:val="single" w:sz="4" w:space="0" w:color="0F243E"/>
                  <w:bottom w:val="single" w:sz="4" w:space="0" w:color="0F243E"/>
                </w:tcBorders>
              </w:tcPr>
              <w:p w14:paraId="0C52E762" w14:textId="57719C18" w:rsidR="1505F781" w:rsidRDefault="00FF7A81" w:rsidP="0F78EEEA">
                <w:pPr>
                  <w:pStyle w:val="ListParagraph"/>
                  <w:widowControl/>
                  <w:spacing w:before="40" w:after="40"/>
                  <w:ind w:leftChars="0" w:left="0"/>
                  <w:jc w:val="center"/>
                  <w:rPr>
                    <w:rFonts w:eastAsia="DFKai-SB"/>
                    <w:sz w:val="22"/>
                    <w:szCs w:val="22"/>
                    <w:lang w:val="en-GB"/>
                  </w:rPr>
                </w:pPr>
                <w:r w:rsidRPr="004C4A8A">
                  <w:rPr>
                    <w:rStyle w:val="PlaceholderText"/>
                  </w:rPr>
                  <w:t>Choose an item.</w:t>
                </w:r>
              </w:p>
            </w:tc>
          </w:sdtContent>
        </w:sdt>
        <w:tc>
          <w:tcPr>
            <w:tcW w:w="1613" w:type="dxa"/>
            <w:tcBorders>
              <w:top w:val="single" w:sz="4" w:space="0" w:color="0F243E"/>
              <w:bottom w:val="single" w:sz="4" w:space="0" w:color="0F243E"/>
            </w:tcBorders>
          </w:tcPr>
          <w:p w14:paraId="04729BFC" w14:textId="25090DCA" w:rsidR="008D4F4F" w:rsidRDefault="00000000" w:rsidP="0F78EEEA">
            <w:pPr>
              <w:pStyle w:val="ListParagraph"/>
              <w:widowControl/>
              <w:spacing w:before="40" w:after="40"/>
              <w:ind w:leftChars="0" w:left="0"/>
            </w:pPr>
            <w:sdt>
              <w:sdtPr>
                <w:tag w:val="bip2_ust_right_yes"/>
                <w:id w:val="-568035834"/>
                <w14:checkbox>
                  <w14:checked w14:val="0"/>
                  <w14:checkedState w14:val="2612" w14:font="MS Gothic"/>
                  <w14:uncheckedState w14:val="2610" w14:font="MS Gothic"/>
                </w14:checkbox>
              </w:sdtPr>
              <w:sdtContent>
                <w:r w:rsidR="00CF1BA4">
                  <w:rPr>
                    <w:rFonts w:ascii="MS Gothic" w:eastAsia="MS Gothic" w:hAnsi="MS Gothic" w:hint="eastAsia"/>
                  </w:rPr>
                  <w:t>☐</w:t>
                </w:r>
              </w:sdtContent>
            </w:sdt>
            <w:r w:rsidR="008D4F4F">
              <w:tab/>
            </w:r>
            <w:r w:rsidR="060CF410">
              <w:t>Yes</w:t>
            </w:r>
          </w:p>
          <w:p w14:paraId="63835E1C" w14:textId="521E2BFC" w:rsidR="008D4F4F" w:rsidRDefault="00000000" w:rsidP="00B01D23">
            <w:pPr>
              <w:pStyle w:val="ListParagraph"/>
              <w:widowControl/>
              <w:spacing w:before="40" w:after="40"/>
              <w:ind w:leftChars="0" w:left="0"/>
              <w:jc w:val="left"/>
              <w:rPr>
                <w:rFonts w:eastAsia="DFKai-SB"/>
                <w:sz w:val="22"/>
                <w:szCs w:val="22"/>
                <w:lang w:val="en-GB"/>
              </w:rPr>
            </w:pPr>
            <w:sdt>
              <w:sdtPr>
                <w:tag w:val="bip2_ust_right_no"/>
                <w:id w:val="691041998"/>
                <w14:checkbox>
                  <w14:checked w14:val="0"/>
                  <w14:checkedState w14:val="2612" w14:font="MS Gothic"/>
                  <w14:uncheckedState w14:val="2610" w14:font="MS Gothic"/>
                </w14:checkbox>
              </w:sdtPr>
              <w:sdtContent>
                <w:r w:rsidR="4C256B96" w:rsidRPr="0F78EEEA">
                  <w:rPr>
                    <w:rFonts w:ascii="MS Gothic" w:eastAsia="MS Gothic" w:hAnsi="MS Gothic"/>
                  </w:rPr>
                  <w:t>☐</w:t>
                </w:r>
              </w:sdtContent>
            </w:sdt>
            <w:r w:rsidR="008D4F4F">
              <w:tab/>
            </w:r>
            <w:r w:rsidR="060CF410" w:rsidRPr="0F78EEEA">
              <w:rPr>
                <w:rFonts w:eastAsia="DFKai-SB"/>
                <w:lang w:val="en-GB"/>
              </w:rPr>
              <w:t>No</w:t>
            </w:r>
          </w:p>
        </w:tc>
      </w:tr>
      <w:tr w:rsidR="0F78EEEA" w14:paraId="3C1BD7E3" w14:textId="77777777" w:rsidTr="0F78EEEA">
        <w:trPr>
          <w:trHeight w:val="756"/>
          <w:jc w:val="right"/>
        </w:trPr>
        <w:tc>
          <w:tcPr>
            <w:tcW w:w="565" w:type="dxa"/>
            <w:tcBorders>
              <w:top w:val="single" w:sz="4" w:space="0" w:color="0F243E"/>
              <w:bottom w:val="single" w:sz="4" w:space="0" w:color="0F243E"/>
            </w:tcBorders>
          </w:tcPr>
          <w:p w14:paraId="3C5A232E" w14:textId="77777777" w:rsidR="6E5FE5D1" w:rsidRDefault="6E5FE5D1" w:rsidP="0F78EEEA">
            <w:pPr>
              <w:pStyle w:val="ListParagraph"/>
              <w:widowControl/>
              <w:spacing w:before="40" w:after="40"/>
              <w:ind w:leftChars="0" w:left="0"/>
              <w:jc w:val="center"/>
              <w:rPr>
                <w:rFonts w:eastAsia="SimSun"/>
                <w:sz w:val="22"/>
                <w:szCs w:val="22"/>
                <w:lang w:val="en-GB" w:eastAsia="zh-CN"/>
              </w:rPr>
            </w:pPr>
            <w:r w:rsidRPr="0F78EEEA">
              <w:rPr>
                <w:rFonts w:eastAsia="SimSun"/>
                <w:sz w:val="22"/>
                <w:szCs w:val="22"/>
                <w:lang w:val="en-GB" w:eastAsia="zh-CN"/>
              </w:rPr>
              <w:t>3.</w:t>
            </w:r>
          </w:p>
        </w:tc>
        <w:tc>
          <w:tcPr>
            <w:tcW w:w="2508" w:type="dxa"/>
            <w:tcBorders>
              <w:top w:val="single" w:sz="4" w:space="0" w:color="0F243E"/>
              <w:bottom w:val="single" w:sz="4" w:space="0" w:color="0F243E"/>
            </w:tcBorders>
          </w:tcPr>
          <w:p w14:paraId="69046D61" w14:textId="77777777" w:rsidR="0F78EEEA" w:rsidRDefault="0F78EEEA" w:rsidP="0F78EEEA">
            <w:pPr>
              <w:pStyle w:val="ListParagraph"/>
              <w:widowControl/>
              <w:spacing w:before="40" w:after="40"/>
              <w:ind w:leftChars="0" w:left="0"/>
              <w:jc w:val="center"/>
              <w:rPr>
                <w:rFonts w:eastAsia="DFKai-SB"/>
                <w:sz w:val="22"/>
                <w:szCs w:val="22"/>
                <w:lang w:val="en-GB"/>
              </w:rPr>
            </w:pPr>
          </w:p>
        </w:tc>
        <w:tc>
          <w:tcPr>
            <w:tcW w:w="1889" w:type="dxa"/>
            <w:tcBorders>
              <w:top w:val="single" w:sz="4" w:space="0" w:color="0F243E"/>
              <w:bottom w:val="single" w:sz="4" w:space="0" w:color="0F243E"/>
            </w:tcBorders>
          </w:tcPr>
          <w:p w14:paraId="69E521FD" w14:textId="77777777" w:rsidR="0F78EEEA" w:rsidRDefault="0F78EEEA" w:rsidP="0F78EEEA">
            <w:pPr>
              <w:pStyle w:val="ListParagraph"/>
              <w:widowControl/>
              <w:spacing w:before="40" w:after="40"/>
              <w:ind w:leftChars="0" w:left="0"/>
              <w:jc w:val="center"/>
              <w:rPr>
                <w:rFonts w:eastAsia="DFKai-SB"/>
                <w:sz w:val="22"/>
                <w:szCs w:val="22"/>
                <w:lang w:val="en-GB"/>
              </w:rPr>
            </w:pPr>
          </w:p>
        </w:tc>
        <w:sdt>
          <w:sdtPr>
            <w:rPr>
              <w:rFonts w:eastAsia="DFKai-SB"/>
              <w:sz w:val="22"/>
              <w:szCs w:val="22"/>
              <w:lang w:val="en-GB"/>
            </w:rPr>
            <w:tag w:val="bip3_ownership"/>
            <w:id w:val="1215548073"/>
            <w:placeholder>
              <w:docPart w:val="F35D8A942842498D9D95896379A984DA"/>
            </w:placeholder>
            <w:showingPlcHdr/>
            <w15:color w:val="FF0000"/>
            <w:dropDownList>
              <w:listItem w:value="Choose an item."/>
              <w:listItem w:displayText="Solely owned by HKUST" w:value="Solely owned by HKUST"/>
              <w:listItem w:displayText="Co-ownership" w:value="Co-ownership"/>
            </w:dropDownList>
          </w:sdtPr>
          <w:sdtContent>
            <w:tc>
              <w:tcPr>
                <w:tcW w:w="1841" w:type="dxa"/>
                <w:tcBorders>
                  <w:top w:val="single" w:sz="4" w:space="0" w:color="0F243E"/>
                  <w:bottom w:val="single" w:sz="4" w:space="0" w:color="0F243E"/>
                </w:tcBorders>
              </w:tcPr>
              <w:p w14:paraId="76D28940" w14:textId="15EE0CDF" w:rsidR="6E5FE5D1" w:rsidRDefault="00FF7A81" w:rsidP="0F78EEEA">
                <w:pPr>
                  <w:pStyle w:val="ListParagraph"/>
                  <w:widowControl/>
                  <w:spacing w:before="40" w:after="40"/>
                  <w:ind w:leftChars="0" w:left="0"/>
                  <w:jc w:val="center"/>
                  <w:rPr>
                    <w:rFonts w:eastAsia="DFKai-SB"/>
                    <w:sz w:val="22"/>
                    <w:szCs w:val="22"/>
                    <w:lang w:val="en-GB"/>
                  </w:rPr>
                </w:pPr>
                <w:r w:rsidRPr="004C4A8A">
                  <w:rPr>
                    <w:rStyle w:val="PlaceholderText"/>
                  </w:rPr>
                  <w:t>Choose an item.</w:t>
                </w:r>
              </w:p>
            </w:tc>
          </w:sdtContent>
        </w:sdt>
        <w:tc>
          <w:tcPr>
            <w:tcW w:w="1613" w:type="dxa"/>
            <w:tcBorders>
              <w:top w:val="single" w:sz="4" w:space="0" w:color="0F243E"/>
              <w:bottom w:val="single" w:sz="4" w:space="0" w:color="0F243E"/>
            </w:tcBorders>
          </w:tcPr>
          <w:p w14:paraId="3906A0EC" w14:textId="375A22EE" w:rsidR="008D4F4F" w:rsidRDefault="00000000" w:rsidP="00B01D23">
            <w:pPr>
              <w:pStyle w:val="ListParagraph"/>
              <w:widowControl/>
              <w:spacing w:before="40" w:after="40"/>
              <w:ind w:leftChars="0" w:left="0"/>
              <w:jc w:val="left"/>
            </w:pPr>
            <w:sdt>
              <w:sdtPr>
                <w:tag w:val="bip3_ust_right_yes"/>
                <w:id w:val="309904045"/>
                <w14:checkbox>
                  <w14:checked w14:val="0"/>
                  <w14:checkedState w14:val="2612" w14:font="MS Gothic"/>
                  <w14:uncheckedState w14:val="2610" w14:font="MS Gothic"/>
                </w14:checkbox>
              </w:sdtPr>
              <w:sdtContent>
                <w:r w:rsidR="4C256B96" w:rsidRPr="0F78EEEA">
                  <w:rPr>
                    <w:rFonts w:ascii="MS Gothic" w:eastAsia="MS Gothic" w:hAnsi="MS Gothic"/>
                  </w:rPr>
                  <w:t>☐</w:t>
                </w:r>
              </w:sdtContent>
            </w:sdt>
            <w:r w:rsidR="008D4F4F">
              <w:tab/>
            </w:r>
            <w:r w:rsidR="3E14B136">
              <w:t>Yes</w:t>
            </w:r>
          </w:p>
          <w:p w14:paraId="05E84E98" w14:textId="63456022" w:rsidR="008D4F4F" w:rsidRDefault="00000000" w:rsidP="00B01D23">
            <w:pPr>
              <w:pStyle w:val="ListParagraph"/>
              <w:widowControl/>
              <w:spacing w:before="40" w:after="40"/>
              <w:ind w:leftChars="0" w:left="0"/>
              <w:jc w:val="left"/>
              <w:rPr>
                <w:rFonts w:eastAsia="DFKai-SB"/>
                <w:sz w:val="22"/>
                <w:szCs w:val="22"/>
                <w:lang w:val="en-GB"/>
              </w:rPr>
            </w:pPr>
            <w:sdt>
              <w:sdtPr>
                <w:tag w:val="bip3_ust_right_no"/>
                <w:id w:val="-670487466"/>
                <w14:checkbox>
                  <w14:checked w14:val="0"/>
                  <w14:checkedState w14:val="2612" w14:font="MS Gothic"/>
                  <w14:uncheckedState w14:val="2610" w14:font="MS Gothic"/>
                </w14:checkbox>
              </w:sdtPr>
              <w:sdtContent>
                <w:r w:rsidR="4C256B96" w:rsidRPr="0F78EEEA">
                  <w:rPr>
                    <w:rFonts w:ascii="MS Gothic" w:eastAsia="MS Gothic" w:hAnsi="MS Gothic"/>
                  </w:rPr>
                  <w:t>☐</w:t>
                </w:r>
              </w:sdtContent>
            </w:sdt>
            <w:r w:rsidR="008D4F4F">
              <w:tab/>
            </w:r>
            <w:r w:rsidR="3E14B136" w:rsidRPr="0F78EEEA">
              <w:rPr>
                <w:rFonts w:eastAsia="DFKai-SB"/>
                <w:lang w:val="en-GB"/>
              </w:rPr>
              <w:t>No</w:t>
            </w:r>
          </w:p>
        </w:tc>
      </w:tr>
      <w:tr w:rsidR="0F78EEEA" w14:paraId="5E85D25D" w14:textId="77777777" w:rsidTr="0F78EEEA">
        <w:trPr>
          <w:trHeight w:val="756"/>
          <w:jc w:val="right"/>
        </w:trPr>
        <w:tc>
          <w:tcPr>
            <w:tcW w:w="565" w:type="dxa"/>
            <w:tcBorders>
              <w:top w:val="single" w:sz="4" w:space="0" w:color="0F243E"/>
              <w:bottom w:val="single" w:sz="4" w:space="0" w:color="0F243E"/>
            </w:tcBorders>
          </w:tcPr>
          <w:p w14:paraId="133601EC" w14:textId="77777777" w:rsidR="6E5FE5D1" w:rsidRDefault="6E5FE5D1" w:rsidP="0F78EEEA">
            <w:pPr>
              <w:pStyle w:val="ListParagraph"/>
              <w:widowControl/>
              <w:spacing w:before="40" w:after="40"/>
              <w:ind w:leftChars="0" w:left="0"/>
              <w:jc w:val="center"/>
              <w:rPr>
                <w:rFonts w:eastAsia="SimSun"/>
                <w:sz w:val="22"/>
                <w:szCs w:val="22"/>
                <w:lang w:val="en-GB" w:eastAsia="zh-CN"/>
              </w:rPr>
            </w:pPr>
            <w:r w:rsidRPr="0F78EEEA">
              <w:rPr>
                <w:rFonts w:eastAsia="SimSun"/>
                <w:sz w:val="22"/>
                <w:szCs w:val="22"/>
                <w:lang w:val="en-GB" w:eastAsia="zh-CN"/>
              </w:rPr>
              <w:lastRenderedPageBreak/>
              <w:t>4.</w:t>
            </w:r>
          </w:p>
        </w:tc>
        <w:tc>
          <w:tcPr>
            <w:tcW w:w="2508" w:type="dxa"/>
            <w:tcBorders>
              <w:top w:val="single" w:sz="4" w:space="0" w:color="0F243E"/>
              <w:bottom w:val="single" w:sz="4" w:space="0" w:color="0F243E"/>
            </w:tcBorders>
          </w:tcPr>
          <w:p w14:paraId="19F48823" w14:textId="77777777" w:rsidR="0F78EEEA" w:rsidRDefault="0F78EEEA" w:rsidP="0F78EEEA">
            <w:pPr>
              <w:pStyle w:val="ListParagraph"/>
              <w:widowControl/>
              <w:spacing w:before="40" w:after="40"/>
              <w:ind w:leftChars="0" w:left="0"/>
              <w:jc w:val="center"/>
              <w:rPr>
                <w:rFonts w:eastAsia="DFKai-SB"/>
                <w:sz w:val="22"/>
                <w:szCs w:val="22"/>
                <w:lang w:val="en-GB"/>
              </w:rPr>
            </w:pPr>
          </w:p>
        </w:tc>
        <w:tc>
          <w:tcPr>
            <w:tcW w:w="1889" w:type="dxa"/>
            <w:tcBorders>
              <w:top w:val="single" w:sz="4" w:space="0" w:color="0F243E"/>
              <w:bottom w:val="single" w:sz="4" w:space="0" w:color="0F243E"/>
            </w:tcBorders>
          </w:tcPr>
          <w:p w14:paraId="5517728B" w14:textId="77777777" w:rsidR="0F78EEEA" w:rsidRDefault="0F78EEEA" w:rsidP="0F78EEEA">
            <w:pPr>
              <w:pStyle w:val="ListParagraph"/>
              <w:widowControl/>
              <w:spacing w:before="40" w:after="40"/>
              <w:ind w:leftChars="0" w:left="0"/>
              <w:jc w:val="center"/>
              <w:rPr>
                <w:rFonts w:eastAsia="DFKai-SB"/>
                <w:sz w:val="22"/>
                <w:szCs w:val="22"/>
                <w:lang w:val="en-GB"/>
              </w:rPr>
            </w:pPr>
          </w:p>
        </w:tc>
        <w:sdt>
          <w:sdtPr>
            <w:rPr>
              <w:rFonts w:eastAsia="DFKai-SB"/>
              <w:sz w:val="22"/>
              <w:szCs w:val="22"/>
              <w:lang w:val="en-GB"/>
            </w:rPr>
            <w:tag w:val="bip4_ownership"/>
            <w:id w:val="818149933"/>
            <w:placeholder>
              <w:docPart w:val="01E13D0E8C564A579A6948574CC54252"/>
            </w:placeholder>
            <w:showingPlcHdr/>
            <w15:color w:val="FF0000"/>
            <w:dropDownList>
              <w:listItem w:value="Choose an item."/>
              <w:listItem w:displayText="Solely owned by HKUST" w:value="Solely owned by HKUST"/>
              <w:listItem w:displayText="Co-ownership" w:value="Co-ownership"/>
            </w:dropDownList>
          </w:sdtPr>
          <w:sdtContent>
            <w:tc>
              <w:tcPr>
                <w:tcW w:w="1841" w:type="dxa"/>
                <w:tcBorders>
                  <w:top w:val="single" w:sz="4" w:space="0" w:color="0F243E"/>
                  <w:bottom w:val="single" w:sz="4" w:space="0" w:color="0F243E"/>
                </w:tcBorders>
              </w:tcPr>
              <w:p w14:paraId="21B3F8D0" w14:textId="7A12A3E8" w:rsidR="1505F781" w:rsidRDefault="00FF7A81" w:rsidP="0F78EEEA">
                <w:pPr>
                  <w:pStyle w:val="ListParagraph"/>
                  <w:widowControl/>
                  <w:spacing w:before="40" w:after="40"/>
                  <w:ind w:leftChars="0" w:left="0"/>
                  <w:jc w:val="center"/>
                  <w:rPr>
                    <w:rFonts w:eastAsia="DFKai-SB"/>
                    <w:sz w:val="22"/>
                    <w:szCs w:val="22"/>
                    <w:lang w:val="en-GB"/>
                  </w:rPr>
                </w:pPr>
                <w:r w:rsidRPr="004C4A8A">
                  <w:rPr>
                    <w:rStyle w:val="PlaceholderText"/>
                  </w:rPr>
                  <w:t>Choose an item.</w:t>
                </w:r>
              </w:p>
            </w:tc>
          </w:sdtContent>
        </w:sdt>
        <w:tc>
          <w:tcPr>
            <w:tcW w:w="1613" w:type="dxa"/>
            <w:tcBorders>
              <w:top w:val="single" w:sz="4" w:space="0" w:color="0F243E"/>
              <w:bottom w:val="single" w:sz="4" w:space="0" w:color="0F243E"/>
            </w:tcBorders>
          </w:tcPr>
          <w:p w14:paraId="423FD5E3" w14:textId="6EB4E7AF" w:rsidR="008D4F4F" w:rsidRDefault="00000000" w:rsidP="0F78EEEA">
            <w:pPr>
              <w:pStyle w:val="ListParagraph"/>
              <w:widowControl/>
              <w:spacing w:before="40" w:after="40"/>
              <w:ind w:leftChars="0" w:left="0"/>
            </w:pPr>
            <w:sdt>
              <w:sdtPr>
                <w:tag w:val="bip4_ust_right_yes"/>
                <w:id w:val="-1390795297"/>
                <w14:checkbox>
                  <w14:checked w14:val="0"/>
                  <w14:checkedState w14:val="2612" w14:font="MS Gothic"/>
                  <w14:uncheckedState w14:val="2610" w14:font="MS Gothic"/>
                </w14:checkbox>
              </w:sdtPr>
              <w:sdtContent>
                <w:r w:rsidR="4C256B96" w:rsidRPr="0F78EEEA">
                  <w:rPr>
                    <w:rFonts w:ascii="MS Gothic" w:eastAsia="MS Gothic" w:hAnsi="MS Gothic"/>
                  </w:rPr>
                  <w:t>☐</w:t>
                </w:r>
              </w:sdtContent>
            </w:sdt>
            <w:r w:rsidR="008D4F4F">
              <w:tab/>
            </w:r>
            <w:r w:rsidR="060CF410">
              <w:t>Yes</w:t>
            </w:r>
          </w:p>
          <w:p w14:paraId="105D189C" w14:textId="16FC4753" w:rsidR="008D4F4F" w:rsidRDefault="00000000" w:rsidP="00B01D23">
            <w:pPr>
              <w:pStyle w:val="ListParagraph"/>
              <w:widowControl/>
              <w:spacing w:before="40" w:after="40"/>
              <w:ind w:leftChars="0" w:left="0"/>
              <w:jc w:val="left"/>
              <w:rPr>
                <w:rFonts w:eastAsia="DFKai-SB"/>
                <w:sz w:val="22"/>
                <w:szCs w:val="22"/>
                <w:lang w:val="en-GB"/>
              </w:rPr>
            </w:pPr>
            <w:sdt>
              <w:sdtPr>
                <w:tag w:val="bip4_ust_right_no"/>
                <w:id w:val="1022833186"/>
                <w14:checkbox>
                  <w14:checked w14:val="0"/>
                  <w14:checkedState w14:val="2612" w14:font="MS Gothic"/>
                  <w14:uncheckedState w14:val="2610" w14:font="MS Gothic"/>
                </w14:checkbox>
              </w:sdtPr>
              <w:sdtContent>
                <w:r w:rsidR="4C256B96" w:rsidRPr="0F78EEEA">
                  <w:rPr>
                    <w:rFonts w:ascii="MS Gothic" w:eastAsia="MS Gothic" w:hAnsi="MS Gothic"/>
                  </w:rPr>
                  <w:t>☐</w:t>
                </w:r>
              </w:sdtContent>
            </w:sdt>
            <w:r w:rsidR="008D4F4F">
              <w:tab/>
            </w:r>
            <w:r w:rsidR="060CF410" w:rsidRPr="0F78EEEA">
              <w:rPr>
                <w:rFonts w:eastAsia="DFKai-SB"/>
                <w:lang w:val="en-GB"/>
              </w:rPr>
              <w:t>No</w:t>
            </w:r>
          </w:p>
        </w:tc>
      </w:tr>
    </w:tbl>
    <w:p w14:paraId="024FFB56" w14:textId="06B867CD" w:rsidR="00EA6B14" w:rsidRPr="00B01D23" w:rsidRDefault="002617AC" w:rsidP="00B01D23">
      <w:pPr>
        <w:pStyle w:val="ListParagraph"/>
        <w:keepNext/>
        <w:widowControl/>
        <w:overflowPunct w:val="0"/>
        <w:snapToGrid w:val="0"/>
        <w:spacing w:before="240" w:after="240"/>
        <w:ind w:leftChars="0" w:left="810"/>
        <w:rPr>
          <w:rFonts w:eastAsia="DFKai-SB"/>
          <w:lang w:val="en-GB"/>
        </w:rPr>
      </w:pPr>
      <w:r w:rsidRPr="0F78EEEA">
        <w:rPr>
          <w:rFonts w:eastAsia="DFKai-SB"/>
          <w:i/>
          <w:iCs/>
          <w:sz w:val="24"/>
          <w:lang w:val="en-GB"/>
        </w:rPr>
        <w:t xml:space="preserve">(Please </w:t>
      </w:r>
      <w:r w:rsidRPr="0F78EEEA">
        <w:rPr>
          <w:i/>
          <w:iCs/>
          <w:sz w:val="24"/>
          <w:lang w:val="en-GB"/>
        </w:rPr>
        <w:t xml:space="preserve">add row(s) </w:t>
      </w:r>
      <w:r w:rsidRPr="0F78EEEA">
        <w:rPr>
          <w:rFonts w:eastAsia="DFKai-SB"/>
          <w:i/>
          <w:iCs/>
          <w:sz w:val="24"/>
          <w:lang w:val="en-GB"/>
        </w:rPr>
        <w:t>if necessary)</w:t>
      </w:r>
    </w:p>
    <w:p w14:paraId="4D835338" w14:textId="77777777" w:rsidR="00565447" w:rsidRPr="00EF52CD" w:rsidRDefault="00565447" w:rsidP="00700837">
      <w:pPr>
        <w:rPr>
          <w:lang w:val="en-GB"/>
        </w:rPr>
      </w:pPr>
    </w:p>
    <w:p w14:paraId="1D36150D" w14:textId="7619F825" w:rsidR="00C76C60" w:rsidRPr="007964BB" w:rsidRDefault="00F54098" w:rsidP="005150FF">
      <w:pPr>
        <w:pStyle w:val="ListParagraph"/>
        <w:keepNext/>
        <w:widowControl/>
        <w:numPr>
          <w:ilvl w:val="0"/>
          <w:numId w:val="24"/>
        </w:numPr>
        <w:overflowPunct w:val="0"/>
        <w:snapToGrid w:val="0"/>
        <w:spacing w:before="240" w:after="240"/>
        <w:ind w:leftChars="0"/>
        <w:rPr>
          <w:rFonts w:eastAsia="DFKai-SB"/>
          <w:szCs w:val="26"/>
          <w:lang w:val="en-GB"/>
        </w:rPr>
      </w:pPr>
      <w:r w:rsidRPr="00925DA6">
        <w:rPr>
          <w:rFonts w:eastAsia="DFKai-SB" w:hint="eastAsia"/>
          <w:b/>
          <w:bCs/>
          <w:szCs w:val="26"/>
        </w:rPr>
        <w:t>Does the Princip</w:t>
      </w:r>
      <w:r w:rsidR="00EC6D28" w:rsidRPr="00925DA6">
        <w:rPr>
          <w:rFonts w:eastAsia="DFKai-SB"/>
          <w:b/>
          <w:bCs/>
          <w:szCs w:val="26"/>
        </w:rPr>
        <w:t>al</w:t>
      </w:r>
      <w:r w:rsidRPr="00925DA6">
        <w:rPr>
          <w:rFonts w:eastAsia="DFKai-SB" w:hint="eastAsia"/>
          <w:b/>
          <w:bCs/>
          <w:szCs w:val="26"/>
        </w:rPr>
        <w:t xml:space="preserve"> Investigator need to utilize any third party's IP or </w:t>
      </w:r>
      <w:proofErr w:type="gramStart"/>
      <w:r w:rsidRPr="00925DA6">
        <w:rPr>
          <w:rFonts w:eastAsia="DFKai-SB" w:hint="eastAsia"/>
          <w:b/>
          <w:bCs/>
          <w:szCs w:val="26"/>
        </w:rPr>
        <w:t>open source</w:t>
      </w:r>
      <w:proofErr w:type="gramEnd"/>
      <w:r w:rsidRPr="00925DA6">
        <w:rPr>
          <w:rFonts w:eastAsia="DFKai-SB" w:hint="eastAsia"/>
          <w:b/>
          <w:bCs/>
          <w:szCs w:val="26"/>
        </w:rPr>
        <w:t xml:space="preserve"> IP in this Project?</w:t>
      </w:r>
    </w:p>
    <w:p w14:paraId="075A2E50" w14:textId="3FAE25CA" w:rsidR="00F54098" w:rsidRPr="008C73AA" w:rsidRDefault="00000000" w:rsidP="007964BB">
      <w:pPr>
        <w:pStyle w:val="ListParagraph"/>
        <w:widowControl/>
        <w:tabs>
          <w:tab w:val="left" w:pos="1620"/>
          <w:tab w:val="left" w:pos="3060"/>
          <w:tab w:val="left" w:pos="3600"/>
        </w:tabs>
        <w:overflowPunct w:val="0"/>
        <w:snapToGrid w:val="0"/>
        <w:spacing w:after="240"/>
        <w:ind w:leftChars="0" w:left="840"/>
        <w:rPr>
          <w:rFonts w:eastAsia="DFKai-SB"/>
          <w:szCs w:val="26"/>
          <w:lang w:val="en-GB"/>
        </w:rPr>
      </w:pPr>
      <w:sdt>
        <w:sdtPr>
          <w:tag w:val="third_party_ip_yes"/>
          <w:id w:val="1257863637"/>
          <w14:checkbox>
            <w14:checked w14:val="0"/>
            <w14:checkedState w14:val="2612" w14:font="MS Gothic"/>
            <w14:uncheckedState w14:val="2610" w14:font="MS Gothic"/>
          </w14:checkbox>
        </w:sdtPr>
        <w:sdtContent>
          <w:r w:rsidR="00317BE8">
            <w:rPr>
              <w:rFonts w:ascii="MS Gothic" w:eastAsia="MS Gothic" w:hAnsi="MS Gothic" w:hint="eastAsia"/>
            </w:rPr>
            <w:t>☐</w:t>
          </w:r>
        </w:sdtContent>
      </w:sdt>
      <w:r w:rsidR="00F54098">
        <w:tab/>
        <w:t>Yes</w:t>
      </w:r>
      <w:r w:rsidR="00F54098">
        <w:tab/>
      </w:r>
      <w:sdt>
        <w:sdtPr>
          <w:tag w:val="third_party_ip_no"/>
          <w:id w:val="1261110181"/>
          <w14:checkbox>
            <w14:checked w14:val="0"/>
            <w14:checkedState w14:val="2612" w14:font="MS Gothic"/>
            <w14:uncheckedState w14:val="2610" w14:font="MS Gothic"/>
          </w14:checkbox>
        </w:sdtPr>
        <w:sdtContent>
          <w:r w:rsidR="00317BE8">
            <w:rPr>
              <w:rFonts w:ascii="MS Gothic" w:eastAsia="MS Gothic" w:hAnsi="MS Gothic" w:hint="eastAsia"/>
            </w:rPr>
            <w:t>☐</w:t>
          </w:r>
        </w:sdtContent>
      </w:sdt>
      <w:r w:rsidR="00F54098">
        <w:tab/>
      </w:r>
      <w:r w:rsidR="00F54098" w:rsidRPr="008C73AA">
        <w:rPr>
          <w:rFonts w:eastAsia="DFKai-SB"/>
          <w:szCs w:val="26"/>
          <w:lang w:val="en-GB"/>
        </w:rPr>
        <w:t xml:space="preserve">No (if </w:t>
      </w:r>
      <w:r w:rsidR="00F54098">
        <w:rPr>
          <w:rFonts w:eastAsia="DFKai-SB"/>
          <w:szCs w:val="26"/>
          <w:lang w:val="en-GB"/>
        </w:rPr>
        <w:t>no</w:t>
      </w:r>
      <w:r w:rsidR="00F54098" w:rsidRPr="008C73AA">
        <w:rPr>
          <w:rFonts w:eastAsia="DFKai-SB"/>
          <w:szCs w:val="26"/>
          <w:lang w:val="en-GB"/>
        </w:rPr>
        <w:t xml:space="preserve">, please go to </w:t>
      </w:r>
      <w:r w:rsidR="00F54098">
        <w:rPr>
          <w:rFonts w:eastAsia="DFKai-SB"/>
          <w:szCs w:val="26"/>
          <w:lang w:val="en-GB"/>
        </w:rPr>
        <w:t>(</w:t>
      </w:r>
      <w:r w:rsidR="009E4323">
        <w:rPr>
          <w:rFonts w:eastAsia="DFKai-SB"/>
          <w:szCs w:val="26"/>
          <w:lang w:val="en-GB"/>
        </w:rPr>
        <w:t>c</w:t>
      </w:r>
      <w:proofErr w:type="gramStart"/>
      <w:r w:rsidR="00F54098">
        <w:rPr>
          <w:rFonts w:eastAsia="DFKai-SB"/>
          <w:szCs w:val="26"/>
          <w:lang w:val="en-GB"/>
        </w:rPr>
        <w:t>) )</w:t>
      </w:r>
      <w:proofErr w:type="gramEnd"/>
    </w:p>
    <w:p w14:paraId="3DBA75B5" w14:textId="0902AF6E" w:rsidR="00F54098" w:rsidRPr="007964BB" w:rsidRDefault="00880760" w:rsidP="00F54098">
      <w:pPr>
        <w:pStyle w:val="ListParagraph"/>
        <w:ind w:leftChars="0" w:left="840"/>
        <w:rPr>
          <w:rFonts w:eastAsia="DFKai-SB"/>
          <w:szCs w:val="26"/>
        </w:rPr>
      </w:pPr>
      <w:r w:rsidRPr="007964BB">
        <w:rPr>
          <w:rFonts w:eastAsia="DFKai-SB"/>
          <w:szCs w:val="26"/>
        </w:rPr>
        <w:t xml:space="preserve">If </w:t>
      </w:r>
      <w:r w:rsidR="00AF7DAC">
        <w:rPr>
          <w:rFonts w:eastAsia="DFKai-SB"/>
          <w:szCs w:val="26"/>
        </w:rPr>
        <w:t>y</w:t>
      </w:r>
      <w:r w:rsidRPr="007964BB">
        <w:rPr>
          <w:rFonts w:eastAsia="DFKai-SB"/>
          <w:szCs w:val="26"/>
        </w:rPr>
        <w:t>es, please provide the following information:</w:t>
      </w:r>
    </w:p>
    <w:p w14:paraId="487A0B36" w14:textId="6E7E7C2D" w:rsidR="00880760" w:rsidRDefault="003C58EE" w:rsidP="00F54098">
      <w:pPr>
        <w:pStyle w:val="ListParagraph"/>
        <w:ind w:leftChars="0" w:left="840"/>
        <w:rPr>
          <w:rFonts w:eastAsia="DFKai-SB"/>
          <w:szCs w:val="26"/>
        </w:rPr>
      </w:pPr>
      <w:r w:rsidRPr="003C58EE">
        <w:rPr>
          <w:rFonts w:eastAsia="DFKai-SB" w:hint="eastAsia"/>
          <w:szCs w:val="26"/>
        </w:rPr>
        <w:t>Which party will arrange the licensing arrangement with the third party?</w:t>
      </w:r>
    </w:p>
    <w:p w14:paraId="31A0F10C" w14:textId="74216A9A" w:rsidR="003C58EE" w:rsidRPr="008C73AA" w:rsidRDefault="00000000" w:rsidP="003C58EE">
      <w:pPr>
        <w:pStyle w:val="ListParagraph"/>
        <w:widowControl/>
        <w:tabs>
          <w:tab w:val="left" w:pos="1620"/>
          <w:tab w:val="left" w:pos="3060"/>
          <w:tab w:val="left" w:pos="3600"/>
        </w:tabs>
        <w:overflowPunct w:val="0"/>
        <w:snapToGrid w:val="0"/>
        <w:spacing w:after="240"/>
        <w:ind w:leftChars="0" w:left="840"/>
        <w:rPr>
          <w:rFonts w:eastAsia="DFKai-SB"/>
          <w:szCs w:val="26"/>
          <w:lang w:val="en-GB"/>
        </w:rPr>
      </w:pPr>
      <w:sdt>
        <w:sdtPr>
          <w:tag w:val="third_party_ip_license_pi"/>
          <w:id w:val="-526487374"/>
          <w14:checkbox>
            <w14:checked w14:val="0"/>
            <w14:checkedState w14:val="2612" w14:font="MS Gothic"/>
            <w14:uncheckedState w14:val="2610" w14:font="MS Gothic"/>
          </w14:checkbox>
        </w:sdtPr>
        <w:sdtContent>
          <w:r w:rsidR="00405799">
            <w:rPr>
              <w:rFonts w:ascii="MS Gothic" w:eastAsia="MS Gothic" w:hAnsi="MS Gothic" w:hint="eastAsia"/>
            </w:rPr>
            <w:t>☐</w:t>
          </w:r>
        </w:sdtContent>
      </w:sdt>
      <w:r w:rsidR="003C58EE">
        <w:tab/>
        <w:t>Princip</w:t>
      </w:r>
      <w:r w:rsidR="00EC6D28">
        <w:t>al</w:t>
      </w:r>
      <w:r w:rsidR="003C58EE">
        <w:t xml:space="preserve"> Investigator</w:t>
      </w:r>
      <w:r w:rsidR="003C58EE">
        <w:tab/>
      </w:r>
      <w:sdt>
        <w:sdtPr>
          <w:tag w:val="third_party_ip_license_ust"/>
          <w:id w:val="-988929711"/>
          <w14:checkbox>
            <w14:checked w14:val="0"/>
            <w14:checkedState w14:val="2612" w14:font="MS Gothic"/>
            <w14:uncheckedState w14:val="2610" w14:font="MS Gothic"/>
          </w14:checkbox>
        </w:sdtPr>
        <w:sdtContent>
          <w:r w:rsidR="00405799">
            <w:rPr>
              <w:rFonts w:ascii="MS Gothic" w:eastAsia="MS Gothic" w:hAnsi="MS Gothic" w:hint="eastAsia"/>
            </w:rPr>
            <w:t>☐</w:t>
          </w:r>
        </w:sdtContent>
      </w:sdt>
      <w:r w:rsidR="003C58EE">
        <w:tab/>
      </w:r>
      <w:r w:rsidR="003C58EE">
        <w:rPr>
          <w:rFonts w:eastAsia="DFKai-SB"/>
          <w:szCs w:val="26"/>
          <w:lang w:val="en-GB"/>
        </w:rPr>
        <w:t>HKUST</w:t>
      </w:r>
      <w:r w:rsidR="003C58EE" w:rsidRPr="008C73AA">
        <w:rPr>
          <w:rFonts w:eastAsia="DFKai-SB"/>
          <w:szCs w:val="26"/>
          <w:lang w:val="en-GB"/>
        </w:rPr>
        <w:t xml:space="preserve"> </w:t>
      </w:r>
      <w:r w:rsidR="003C58EE">
        <w:rPr>
          <w:rFonts w:eastAsia="DFKai-SB"/>
          <w:szCs w:val="26"/>
          <w:lang w:val="en-GB"/>
        </w:rPr>
        <w:t xml:space="preserve">    </w:t>
      </w:r>
      <w:sdt>
        <w:sdtPr>
          <w:tag w:val="third_party_ip_license_sponsor"/>
          <w:id w:val="1739358811"/>
          <w14:checkbox>
            <w14:checked w14:val="0"/>
            <w14:checkedState w14:val="2612" w14:font="MS Gothic"/>
            <w14:uncheckedState w14:val="2610" w14:font="MS Gothic"/>
          </w14:checkbox>
        </w:sdtPr>
        <w:sdtContent>
          <w:r w:rsidR="00405799">
            <w:rPr>
              <w:rFonts w:ascii="MS Gothic" w:eastAsia="MS Gothic" w:hAnsi="MS Gothic" w:hint="eastAsia"/>
            </w:rPr>
            <w:t>☐</w:t>
          </w:r>
        </w:sdtContent>
      </w:sdt>
      <w:r w:rsidR="003C58EE">
        <w:tab/>
      </w:r>
      <w:r w:rsidR="003C58EE">
        <w:rPr>
          <w:rFonts w:eastAsia="DFKai-SB"/>
          <w:szCs w:val="26"/>
          <w:lang w:val="en-GB"/>
        </w:rPr>
        <w:t>Agency/Sponsor</w:t>
      </w:r>
    </w:p>
    <w:p w14:paraId="3C361CA2" w14:textId="711F4D1B" w:rsidR="003C58EE" w:rsidRDefault="00924B05" w:rsidP="00F54098">
      <w:pPr>
        <w:pStyle w:val="ListParagraph"/>
        <w:ind w:leftChars="0" w:left="840"/>
        <w:rPr>
          <w:rFonts w:eastAsia="DFKai-SB"/>
          <w:szCs w:val="26"/>
        </w:rPr>
      </w:pPr>
      <w:r w:rsidRPr="00924B05">
        <w:rPr>
          <w:rFonts w:eastAsia="DFKai-SB" w:hint="eastAsia"/>
          <w:szCs w:val="26"/>
        </w:rPr>
        <w:t xml:space="preserve">Which party will bear the cost </w:t>
      </w:r>
      <w:r w:rsidR="001D1056">
        <w:rPr>
          <w:rFonts w:eastAsia="DFKai-SB"/>
          <w:szCs w:val="26"/>
        </w:rPr>
        <w:t>of</w:t>
      </w:r>
      <w:r w:rsidRPr="00924B05">
        <w:rPr>
          <w:rFonts w:eastAsia="DFKai-SB" w:hint="eastAsia"/>
          <w:szCs w:val="26"/>
        </w:rPr>
        <w:t xml:space="preserve"> acquiring the license?</w:t>
      </w:r>
    </w:p>
    <w:p w14:paraId="0BBC31D3" w14:textId="26F26C11" w:rsidR="00924B05" w:rsidRPr="008C73AA" w:rsidRDefault="00000000" w:rsidP="00924B05">
      <w:pPr>
        <w:pStyle w:val="ListParagraph"/>
        <w:widowControl/>
        <w:tabs>
          <w:tab w:val="left" w:pos="1620"/>
          <w:tab w:val="left" w:pos="3060"/>
          <w:tab w:val="left" w:pos="3600"/>
        </w:tabs>
        <w:overflowPunct w:val="0"/>
        <w:snapToGrid w:val="0"/>
        <w:spacing w:after="240"/>
        <w:ind w:leftChars="0" w:left="840"/>
        <w:rPr>
          <w:rFonts w:eastAsia="DFKai-SB"/>
          <w:szCs w:val="26"/>
          <w:lang w:val="en-GB"/>
        </w:rPr>
      </w:pPr>
      <w:sdt>
        <w:sdtPr>
          <w:tag w:val="third_party_ip_cost_pi"/>
          <w:id w:val="571925986"/>
          <w14:checkbox>
            <w14:checked w14:val="0"/>
            <w14:checkedState w14:val="2612" w14:font="MS Gothic"/>
            <w14:uncheckedState w14:val="2610" w14:font="MS Gothic"/>
          </w14:checkbox>
        </w:sdtPr>
        <w:sdtContent>
          <w:r w:rsidR="00295D8B">
            <w:rPr>
              <w:rFonts w:ascii="MS Gothic" w:eastAsia="MS Gothic" w:hAnsi="MS Gothic" w:hint="eastAsia"/>
            </w:rPr>
            <w:t>☐</w:t>
          </w:r>
        </w:sdtContent>
      </w:sdt>
      <w:r w:rsidR="00924B05">
        <w:tab/>
        <w:t>Princip</w:t>
      </w:r>
      <w:r w:rsidR="00EC6D28">
        <w:t>al</w:t>
      </w:r>
      <w:r w:rsidR="00924B05">
        <w:t xml:space="preserve"> Investigator</w:t>
      </w:r>
      <w:r w:rsidR="00924B05">
        <w:tab/>
      </w:r>
      <w:sdt>
        <w:sdtPr>
          <w:tag w:val="third_party_ip_cost_ust"/>
          <w:id w:val="2056349796"/>
          <w14:checkbox>
            <w14:checked w14:val="0"/>
            <w14:checkedState w14:val="2612" w14:font="MS Gothic"/>
            <w14:uncheckedState w14:val="2610" w14:font="MS Gothic"/>
          </w14:checkbox>
        </w:sdtPr>
        <w:sdtContent>
          <w:r w:rsidR="00295D8B">
            <w:rPr>
              <w:rFonts w:ascii="MS Gothic" w:eastAsia="MS Gothic" w:hAnsi="MS Gothic" w:hint="eastAsia"/>
            </w:rPr>
            <w:t>☐</w:t>
          </w:r>
        </w:sdtContent>
      </w:sdt>
      <w:r w:rsidR="00924B05">
        <w:tab/>
      </w:r>
      <w:r w:rsidR="00924B05">
        <w:rPr>
          <w:rFonts w:eastAsia="DFKai-SB"/>
          <w:szCs w:val="26"/>
          <w:lang w:val="en-GB"/>
        </w:rPr>
        <w:t>HKUST</w:t>
      </w:r>
      <w:r w:rsidR="00924B05" w:rsidRPr="008C73AA">
        <w:rPr>
          <w:rFonts w:eastAsia="DFKai-SB"/>
          <w:szCs w:val="26"/>
          <w:lang w:val="en-GB"/>
        </w:rPr>
        <w:t xml:space="preserve"> </w:t>
      </w:r>
      <w:r w:rsidR="00924B05">
        <w:rPr>
          <w:rFonts w:eastAsia="DFKai-SB"/>
          <w:szCs w:val="26"/>
          <w:lang w:val="en-GB"/>
        </w:rPr>
        <w:t xml:space="preserve">    </w:t>
      </w:r>
      <w:sdt>
        <w:sdtPr>
          <w:tag w:val="third_party_ip_cost_sponsor"/>
          <w:id w:val="203531151"/>
          <w14:checkbox>
            <w14:checked w14:val="0"/>
            <w14:checkedState w14:val="2612" w14:font="MS Gothic"/>
            <w14:uncheckedState w14:val="2610" w14:font="MS Gothic"/>
          </w14:checkbox>
        </w:sdtPr>
        <w:sdtContent>
          <w:r w:rsidR="00295D8B">
            <w:rPr>
              <w:rFonts w:ascii="MS Gothic" w:eastAsia="MS Gothic" w:hAnsi="MS Gothic" w:hint="eastAsia"/>
            </w:rPr>
            <w:t>☐</w:t>
          </w:r>
        </w:sdtContent>
      </w:sdt>
      <w:r w:rsidR="00924B05">
        <w:tab/>
      </w:r>
      <w:r w:rsidR="00924B05">
        <w:rPr>
          <w:rFonts w:eastAsia="DFKai-SB"/>
          <w:szCs w:val="26"/>
          <w:lang w:val="en-GB"/>
        </w:rPr>
        <w:t>Agency/Sponsor</w:t>
      </w:r>
    </w:p>
    <w:tbl>
      <w:tblPr>
        <w:tblStyle w:val="TableGrid"/>
        <w:tblW w:w="0" w:type="auto"/>
        <w:tblInd w:w="8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a_third_party_limit"/>
      </w:tblPr>
      <w:tblGrid>
        <w:gridCol w:w="8170"/>
      </w:tblGrid>
      <w:tr w:rsidR="00A26E8F" w14:paraId="237E27CF" w14:textId="77777777">
        <w:tc>
          <w:tcPr>
            <w:tcW w:w="8170" w:type="dxa"/>
            <w:tcBorders>
              <w:bottom w:val="single" w:sz="4" w:space="0" w:color="auto"/>
            </w:tcBorders>
          </w:tcPr>
          <w:p w14:paraId="2C9321A3" w14:textId="65837E6D" w:rsidR="00A26E8F" w:rsidRDefault="00A26E8F">
            <w:pPr>
              <w:keepNext/>
              <w:widowControl/>
              <w:tabs>
                <w:tab w:val="left" w:pos="1620"/>
              </w:tabs>
              <w:overflowPunct w:val="0"/>
              <w:snapToGrid w:val="0"/>
              <w:spacing w:before="40" w:after="40" w:line="0" w:lineRule="atLeast"/>
              <w:rPr>
                <w:rFonts w:eastAsia="DFKai-SB"/>
                <w:szCs w:val="26"/>
                <w:lang w:val="en-GB"/>
              </w:rPr>
            </w:pPr>
            <w:r w:rsidRPr="007964BB">
              <w:rPr>
                <w:rFonts w:eastAsia="DFKai-SB"/>
                <w:szCs w:val="26"/>
              </w:rPr>
              <w:t>Limitation on usage:</w:t>
            </w:r>
          </w:p>
        </w:tc>
      </w:tr>
      <w:tr w:rsidR="00A26E8F" w14:paraId="12F66117" w14:textId="77777777">
        <w:tc>
          <w:tcPr>
            <w:tcW w:w="8170" w:type="dxa"/>
            <w:tcBorders>
              <w:top w:val="single" w:sz="4" w:space="0" w:color="auto"/>
              <w:left w:val="single" w:sz="4" w:space="0" w:color="auto"/>
              <w:bottom w:val="single" w:sz="4" w:space="0" w:color="auto"/>
              <w:right w:val="single" w:sz="4" w:space="0" w:color="auto"/>
            </w:tcBorders>
          </w:tcPr>
          <w:p w14:paraId="1486B317" w14:textId="77777777" w:rsidR="00A26E8F" w:rsidRDefault="00A26E8F">
            <w:pPr>
              <w:rPr>
                <w:rFonts w:eastAsia="DFKai-SB"/>
                <w:szCs w:val="26"/>
                <w:lang w:val="en-GB"/>
              </w:rPr>
            </w:pPr>
          </w:p>
          <w:p w14:paraId="73246B53" w14:textId="77777777" w:rsidR="005E3C8B" w:rsidRDefault="005E3C8B">
            <w:pPr>
              <w:rPr>
                <w:rFonts w:eastAsia="DFKai-SB"/>
                <w:szCs w:val="26"/>
                <w:lang w:val="en-GB"/>
              </w:rPr>
            </w:pPr>
          </w:p>
          <w:p w14:paraId="4E10914D" w14:textId="77777777" w:rsidR="005E3C8B" w:rsidRDefault="005E3C8B">
            <w:pPr>
              <w:rPr>
                <w:rFonts w:eastAsia="DFKai-SB"/>
                <w:szCs w:val="26"/>
                <w:lang w:val="en-GB"/>
              </w:rPr>
            </w:pPr>
          </w:p>
          <w:p w14:paraId="35DC5334" w14:textId="77777777" w:rsidR="005E3C8B" w:rsidRDefault="005E3C8B">
            <w:pPr>
              <w:rPr>
                <w:rFonts w:eastAsia="DFKai-SB"/>
                <w:szCs w:val="26"/>
                <w:lang w:val="en-GB"/>
              </w:rPr>
            </w:pPr>
          </w:p>
          <w:p w14:paraId="39C9EF84" w14:textId="77777777" w:rsidR="00F414F8" w:rsidRDefault="00F414F8">
            <w:pPr>
              <w:rPr>
                <w:rFonts w:eastAsia="DFKai-SB"/>
                <w:szCs w:val="26"/>
                <w:lang w:val="en-GB"/>
              </w:rPr>
            </w:pPr>
          </w:p>
        </w:tc>
      </w:tr>
    </w:tbl>
    <w:p w14:paraId="207B62DB" w14:textId="17DCEF41" w:rsidR="00924B05" w:rsidRDefault="00924B05" w:rsidP="00F54098">
      <w:pPr>
        <w:pStyle w:val="ListParagraph"/>
        <w:ind w:leftChars="0" w:left="840"/>
        <w:rPr>
          <w:rFonts w:eastAsia="DFKai-SB"/>
          <w:szCs w:val="26"/>
        </w:rPr>
      </w:pPr>
    </w:p>
    <w:p w14:paraId="24E556FC" w14:textId="205334DA" w:rsidR="00C76C60" w:rsidRPr="007964BB" w:rsidRDefault="00E66D0E" w:rsidP="005150FF">
      <w:pPr>
        <w:pStyle w:val="ListParagraph"/>
        <w:keepNext/>
        <w:widowControl/>
        <w:numPr>
          <w:ilvl w:val="0"/>
          <w:numId w:val="24"/>
        </w:numPr>
        <w:overflowPunct w:val="0"/>
        <w:snapToGrid w:val="0"/>
        <w:spacing w:before="240" w:after="240"/>
        <w:ind w:leftChars="0"/>
        <w:rPr>
          <w:lang w:val="en-GB"/>
        </w:rPr>
      </w:pPr>
      <w:r w:rsidRPr="007964BB">
        <w:rPr>
          <w:b/>
          <w:bCs/>
        </w:rPr>
        <w:t>Background IPs that will be used in other project(s)</w:t>
      </w:r>
    </w:p>
    <w:p w14:paraId="4F534C34" w14:textId="0DB17796" w:rsidR="00E66D0E" w:rsidRDefault="00000000" w:rsidP="00E66D0E">
      <w:pPr>
        <w:pStyle w:val="ListParagraph"/>
        <w:tabs>
          <w:tab w:val="left" w:pos="780"/>
        </w:tabs>
        <w:ind w:leftChars="0" w:left="840"/>
        <w:rPr>
          <w:rFonts w:eastAsia="DFKai-SB"/>
          <w:szCs w:val="26"/>
          <w:lang w:val="en-GB"/>
        </w:rPr>
      </w:pPr>
      <w:sdt>
        <w:sdtPr>
          <w:tag w:val="bip_in_other_yes"/>
          <w:id w:val="529301289"/>
          <w14:checkbox>
            <w14:checked w14:val="0"/>
            <w14:checkedState w14:val="2612" w14:font="MS Gothic"/>
            <w14:uncheckedState w14:val="2610" w14:font="MS Gothic"/>
          </w14:checkbox>
        </w:sdtPr>
        <w:sdtContent>
          <w:r w:rsidR="0028261A">
            <w:rPr>
              <w:rFonts w:ascii="MS Gothic" w:eastAsia="MS Gothic" w:hAnsi="MS Gothic" w:hint="eastAsia"/>
            </w:rPr>
            <w:t>☐</w:t>
          </w:r>
        </w:sdtContent>
      </w:sdt>
      <w:r w:rsidR="00E66D0E">
        <w:tab/>
        <w:t>Yes</w:t>
      </w:r>
      <w:r w:rsidR="00E66D0E">
        <w:tab/>
      </w:r>
      <w:sdt>
        <w:sdtPr>
          <w:tag w:val="bip_in_other_no"/>
          <w:id w:val="-1316866283"/>
          <w14:checkbox>
            <w14:checked w14:val="0"/>
            <w14:checkedState w14:val="2612" w14:font="MS Gothic"/>
            <w14:uncheckedState w14:val="2610" w14:font="MS Gothic"/>
          </w14:checkbox>
        </w:sdtPr>
        <w:sdtContent>
          <w:r w:rsidR="0028261A">
            <w:rPr>
              <w:rFonts w:ascii="MS Gothic" w:eastAsia="MS Gothic" w:hAnsi="MS Gothic" w:hint="eastAsia"/>
            </w:rPr>
            <w:t>☐</w:t>
          </w:r>
        </w:sdtContent>
      </w:sdt>
      <w:r w:rsidR="00E66D0E">
        <w:tab/>
      </w:r>
      <w:r w:rsidR="00E66D0E" w:rsidRPr="008C73AA">
        <w:rPr>
          <w:rFonts w:eastAsia="DFKai-SB"/>
          <w:szCs w:val="26"/>
          <w:lang w:val="en-GB"/>
        </w:rPr>
        <w:t>No</w:t>
      </w:r>
      <w:r w:rsidR="00E66D0E">
        <w:rPr>
          <w:rFonts w:eastAsia="DFKai-SB"/>
          <w:szCs w:val="26"/>
          <w:lang w:val="en-GB"/>
        </w:rPr>
        <w:t xml:space="preserve"> </w:t>
      </w:r>
      <w:r w:rsidR="00E66D0E" w:rsidRPr="008C73AA">
        <w:rPr>
          <w:rFonts w:eastAsia="DFKai-SB"/>
          <w:szCs w:val="26"/>
          <w:lang w:val="en-GB"/>
        </w:rPr>
        <w:t xml:space="preserve">(if </w:t>
      </w:r>
      <w:r w:rsidR="00D6599E">
        <w:rPr>
          <w:rFonts w:eastAsia="DFKai-SB"/>
          <w:szCs w:val="26"/>
          <w:lang w:val="en-GB"/>
        </w:rPr>
        <w:t>no</w:t>
      </w:r>
      <w:r w:rsidR="00E66D0E" w:rsidRPr="008C73AA">
        <w:rPr>
          <w:rFonts w:eastAsia="DFKai-SB"/>
          <w:szCs w:val="26"/>
          <w:lang w:val="en-GB"/>
        </w:rPr>
        <w:t xml:space="preserve">, please go to </w:t>
      </w:r>
      <w:r w:rsidR="00E66D0E">
        <w:rPr>
          <w:rFonts w:eastAsia="DFKai-SB"/>
          <w:szCs w:val="26"/>
          <w:lang w:val="en-GB"/>
        </w:rPr>
        <w:t>(</w:t>
      </w:r>
      <w:r w:rsidR="009E4323">
        <w:rPr>
          <w:rFonts w:eastAsia="DFKai-SB"/>
          <w:szCs w:val="26"/>
          <w:lang w:val="en-GB"/>
        </w:rPr>
        <w:t>5</w:t>
      </w:r>
      <w:proofErr w:type="gramStart"/>
      <w:r w:rsidR="00E66D0E">
        <w:rPr>
          <w:rFonts w:eastAsia="DFKai-SB"/>
          <w:szCs w:val="26"/>
          <w:lang w:val="en-GB"/>
        </w:rPr>
        <w:t>) )</w:t>
      </w:r>
      <w:proofErr w:type="gramEnd"/>
    </w:p>
    <w:tbl>
      <w:tblPr>
        <w:tblStyle w:val="TableGrid"/>
        <w:tblW w:w="0" w:type="auto"/>
        <w:tblInd w:w="8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a_bip_in_other"/>
      </w:tblPr>
      <w:tblGrid>
        <w:gridCol w:w="8170"/>
      </w:tblGrid>
      <w:tr w:rsidR="00ED1AE2" w14:paraId="5406009D" w14:textId="77777777">
        <w:tc>
          <w:tcPr>
            <w:tcW w:w="8170" w:type="dxa"/>
            <w:tcBorders>
              <w:bottom w:val="single" w:sz="4" w:space="0" w:color="auto"/>
            </w:tcBorders>
          </w:tcPr>
          <w:p w14:paraId="5D1043CD" w14:textId="7C00BF53" w:rsidR="00ED1AE2" w:rsidRDefault="00ED1AE2">
            <w:pPr>
              <w:keepNext/>
              <w:widowControl/>
              <w:tabs>
                <w:tab w:val="left" w:pos="1620"/>
              </w:tabs>
              <w:overflowPunct w:val="0"/>
              <w:snapToGrid w:val="0"/>
              <w:spacing w:before="40" w:after="40" w:line="0" w:lineRule="atLeast"/>
              <w:rPr>
                <w:rFonts w:eastAsia="DFKai-SB"/>
                <w:szCs w:val="26"/>
                <w:lang w:val="en-GB"/>
              </w:rPr>
            </w:pPr>
            <w:r w:rsidRPr="007964BB">
              <w:rPr>
                <w:rFonts w:eastAsia="DFKai-SB"/>
                <w:szCs w:val="26"/>
                <w:lang w:val="en-GB"/>
              </w:rPr>
              <w:t>If yes, please specify:</w:t>
            </w:r>
          </w:p>
        </w:tc>
      </w:tr>
      <w:tr w:rsidR="00ED1AE2" w14:paraId="796C9CC4" w14:textId="77777777">
        <w:tc>
          <w:tcPr>
            <w:tcW w:w="8170" w:type="dxa"/>
            <w:tcBorders>
              <w:top w:val="single" w:sz="4" w:space="0" w:color="auto"/>
              <w:left w:val="single" w:sz="4" w:space="0" w:color="auto"/>
              <w:bottom w:val="single" w:sz="4" w:space="0" w:color="auto"/>
              <w:right w:val="single" w:sz="4" w:space="0" w:color="auto"/>
            </w:tcBorders>
          </w:tcPr>
          <w:p w14:paraId="05526B85" w14:textId="77777777" w:rsidR="00ED1AE2" w:rsidRDefault="00ED1AE2">
            <w:pPr>
              <w:rPr>
                <w:rFonts w:eastAsia="DFKai-SB"/>
                <w:szCs w:val="26"/>
                <w:lang w:val="en-GB"/>
              </w:rPr>
            </w:pPr>
          </w:p>
          <w:p w14:paraId="45F370AF" w14:textId="77777777" w:rsidR="00ED1AE2" w:rsidRDefault="00ED1AE2">
            <w:pPr>
              <w:rPr>
                <w:rFonts w:eastAsia="DFKai-SB"/>
                <w:szCs w:val="26"/>
                <w:lang w:val="en-GB"/>
              </w:rPr>
            </w:pPr>
          </w:p>
          <w:p w14:paraId="5883D3E8" w14:textId="77777777" w:rsidR="005E3C8B" w:rsidRDefault="005E3C8B">
            <w:pPr>
              <w:rPr>
                <w:rFonts w:eastAsia="DFKai-SB"/>
                <w:szCs w:val="26"/>
                <w:lang w:val="en-GB"/>
              </w:rPr>
            </w:pPr>
          </w:p>
          <w:p w14:paraId="6016EFB1" w14:textId="77777777" w:rsidR="005E3C8B" w:rsidRDefault="005E3C8B">
            <w:pPr>
              <w:rPr>
                <w:rFonts w:eastAsia="DFKai-SB"/>
                <w:szCs w:val="26"/>
                <w:lang w:val="en-GB"/>
              </w:rPr>
            </w:pPr>
          </w:p>
          <w:p w14:paraId="47DFA0B1" w14:textId="77777777" w:rsidR="005E3C8B" w:rsidRDefault="005E3C8B">
            <w:pPr>
              <w:rPr>
                <w:rFonts w:eastAsia="DFKai-SB"/>
                <w:szCs w:val="26"/>
                <w:lang w:val="en-GB"/>
              </w:rPr>
            </w:pPr>
          </w:p>
          <w:p w14:paraId="2736B93A" w14:textId="77777777" w:rsidR="00ED1AE2" w:rsidRDefault="00ED1AE2">
            <w:pPr>
              <w:rPr>
                <w:rFonts w:eastAsia="DFKai-SB"/>
                <w:szCs w:val="26"/>
                <w:lang w:val="en-GB"/>
              </w:rPr>
            </w:pPr>
          </w:p>
        </w:tc>
      </w:tr>
    </w:tbl>
    <w:p w14:paraId="7FA017DD" w14:textId="77777777" w:rsidR="00E66D0E" w:rsidRDefault="00E66D0E" w:rsidP="007964BB">
      <w:pPr>
        <w:pStyle w:val="ListParagraph"/>
        <w:tabs>
          <w:tab w:val="left" w:pos="780"/>
        </w:tabs>
        <w:ind w:leftChars="0" w:left="840"/>
        <w:rPr>
          <w:lang w:val="en-GB"/>
        </w:rPr>
      </w:pPr>
    </w:p>
    <w:p w14:paraId="48B64685" w14:textId="7C4DD6CF" w:rsidR="00E66D0E" w:rsidRPr="00925DA6" w:rsidRDefault="00694FA7" w:rsidP="00DD395A">
      <w:pPr>
        <w:pStyle w:val="ListParagraph"/>
        <w:numPr>
          <w:ilvl w:val="0"/>
          <w:numId w:val="15"/>
        </w:numPr>
        <w:tabs>
          <w:tab w:val="left" w:pos="720"/>
        </w:tabs>
        <w:ind w:leftChars="0" w:hanging="630"/>
        <w:rPr>
          <w:b/>
          <w:bCs/>
          <w:lang w:val="en-GB"/>
        </w:rPr>
      </w:pPr>
      <w:r w:rsidRPr="00925DA6">
        <w:rPr>
          <w:b/>
          <w:bCs/>
        </w:rPr>
        <w:t>Funding has previously been sought or is simultaneously being sought and pending approval, approved project with execution in progress, for this or similar project?</w:t>
      </w:r>
    </w:p>
    <w:p w14:paraId="7DA7DA12" w14:textId="3D0B170B" w:rsidR="00694FA7" w:rsidRDefault="00000000" w:rsidP="007964BB">
      <w:pPr>
        <w:pStyle w:val="ListParagraph"/>
        <w:tabs>
          <w:tab w:val="left" w:pos="780"/>
        </w:tabs>
        <w:ind w:leftChars="0" w:left="840"/>
        <w:rPr>
          <w:rFonts w:eastAsia="DFKai-SB"/>
          <w:szCs w:val="26"/>
          <w:lang w:val="en-GB"/>
        </w:rPr>
      </w:pPr>
      <w:sdt>
        <w:sdtPr>
          <w:tag w:val="fund_seek_yes"/>
          <w:id w:val="2024434096"/>
          <w14:checkbox>
            <w14:checked w14:val="0"/>
            <w14:checkedState w14:val="2612" w14:font="MS Gothic"/>
            <w14:uncheckedState w14:val="2610" w14:font="MS Gothic"/>
          </w14:checkbox>
        </w:sdtPr>
        <w:sdtContent>
          <w:r w:rsidR="00B63F8E">
            <w:rPr>
              <w:rFonts w:ascii="MS Gothic" w:eastAsia="MS Gothic" w:hAnsi="MS Gothic" w:hint="eastAsia"/>
            </w:rPr>
            <w:t>☐</w:t>
          </w:r>
        </w:sdtContent>
      </w:sdt>
      <w:r w:rsidR="00694FA7">
        <w:tab/>
        <w:t>Yes</w:t>
      </w:r>
      <w:r w:rsidR="00694FA7">
        <w:tab/>
      </w:r>
      <w:sdt>
        <w:sdtPr>
          <w:tag w:val="fund_seek_no"/>
          <w:id w:val="-339392689"/>
          <w14:checkbox>
            <w14:checked w14:val="0"/>
            <w14:checkedState w14:val="2612" w14:font="MS Gothic"/>
            <w14:uncheckedState w14:val="2610" w14:font="MS Gothic"/>
          </w14:checkbox>
        </w:sdtPr>
        <w:sdtContent>
          <w:r w:rsidR="00B63F8E">
            <w:rPr>
              <w:rFonts w:ascii="MS Gothic" w:eastAsia="MS Gothic" w:hAnsi="MS Gothic" w:hint="eastAsia"/>
            </w:rPr>
            <w:t>☐</w:t>
          </w:r>
        </w:sdtContent>
      </w:sdt>
      <w:r w:rsidR="00694FA7">
        <w:tab/>
      </w:r>
      <w:r w:rsidR="00694FA7" w:rsidRPr="008C73AA">
        <w:rPr>
          <w:rFonts w:eastAsia="DFKai-SB"/>
          <w:szCs w:val="26"/>
          <w:lang w:val="en-GB"/>
        </w:rPr>
        <w:t>No</w:t>
      </w:r>
      <w:r w:rsidR="00694FA7">
        <w:rPr>
          <w:rFonts w:eastAsia="DFKai-SB"/>
          <w:szCs w:val="26"/>
          <w:lang w:val="en-GB"/>
        </w:rPr>
        <w:t xml:space="preserve"> </w:t>
      </w:r>
      <w:r w:rsidR="00694FA7" w:rsidRPr="008C73AA">
        <w:rPr>
          <w:rFonts w:eastAsia="DFKai-SB"/>
          <w:szCs w:val="26"/>
          <w:lang w:val="en-GB"/>
        </w:rPr>
        <w:t xml:space="preserve">(if no, please go to </w:t>
      </w:r>
      <w:r w:rsidR="00694FA7">
        <w:rPr>
          <w:rFonts w:eastAsia="DFKai-SB"/>
          <w:szCs w:val="26"/>
          <w:lang w:val="en-GB"/>
        </w:rPr>
        <w:t>Section B)</w:t>
      </w:r>
    </w:p>
    <w:p w14:paraId="5EFAFD51" w14:textId="77777777" w:rsidR="00250538" w:rsidRDefault="00250538" w:rsidP="007964BB">
      <w:pPr>
        <w:pStyle w:val="ListParagraph"/>
        <w:tabs>
          <w:tab w:val="left" w:pos="780"/>
        </w:tabs>
        <w:ind w:leftChars="0" w:left="840"/>
        <w:rPr>
          <w:rFonts w:eastAsia="DFKai-SB"/>
          <w:szCs w:val="26"/>
          <w:lang w:val="en-GB"/>
        </w:rPr>
      </w:pPr>
    </w:p>
    <w:tbl>
      <w:tblPr>
        <w:tblStyle w:val="TableGrid"/>
        <w:tblW w:w="0" w:type="auto"/>
        <w:tblInd w:w="8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a_fund_seek"/>
      </w:tblPr>
      <w:tblGrid>
        <w:gridCol w:w="8170"/>
      </w:tblGrid>
      <w:tr w:rsidR="00250538" w14:paraId="675B1E5C" w14:textId="77777777">
        <w:tc>
          <w:tcPr>
            <w:tcW w:w="8170" w:type="dxa"/>
            <w:tcBorders>
              <w:bottom w:val="single" w:sz="4" w:space="0" w:color="auto"/>
            </w:tcBorders>
          </w:tcPr>
          <w:p w14:paraId="521E16BC" w14:textId="22FE3E8F" w:rsidR="00250538" w:rsidRDefault="00250538" w:rsidP="00B01D23">
            <w:pPr>
              <w:keepNext/>
              <w:widowControl/>
              <w:tabs>
                <w:tab w:val="left" w:pos="1080"/>
              </w:tabs>
              <w:overflowPunct w:val="0"/>
              <w:snapToGrid w:val="0"/>
              <w:spacing w:before="40" w:after="40" w:line="0" w:lineRule="atLeast"/>
              <w:ind w:left="-109"/>
              <w:rPr>
                <w:rFonts w:eastAsia="DFKai-SB"/>
                <w:szCs w:val="26"/>
                <w:lang w:val="en-GB"/>
              </w:rPr>
            </w:pPr>
            <w:r w:rsidRPr="007964BB">
              <w:t xml:space="preserve">If </w:t>
            </w:r>
            <w:r>
              <w:t>y</w:t>
            </w:r>
            <w:r w:rsidRPr="007964BB">
              <w:t xml:space="preserve">es, please provide details of the similar project(s), including </w:t>
            </w:r>
            <w:r>
              <w:t>p</w:t>
            </w:r>
            <w:r w:rsidRPr="007964BB">
              <w:t xml:space="preserve">roject title, funding organization, </w:t>
            </w:r>
            <w:r w:rsidRPr="00DD395A">
              <w:rPr>
                <w:b/>
                <w:bCs/>
              </w:rPr>
              <w:t>differentiation of deliverables</w:t>
            </w:r>
            <w:r>
              <w:t xml:space="preserve">, </w:t>
            </w:r>
            <w:r w:rsidRPr="007964BB">
              <w:t>IP arrangement, differentiation of foreground IP to be generated between this project and other similar project(s), and others:</w:t>
            </w:r>
            <w:r w:rsidRPr="00F21BEE">
              <w:rPr>
                <w:rFonts w:hint="eastAsia"/>
              </w:rPr>
              <w:t> </w:t>
            </w:r>
          </w:p>
        </w:tc>
      </w:tr>
      <w:tr w:rsidR="00250538" w14:paraId="07A095BA" w14:textId="77777777">
        <w:tc>
          <w:tcPr>
            <w:tcW w:w="8170" w:type="dxa"/>
            <w:tcBorders>
              <w:top w:val="single" w:sz="4" w:space="0" w:color="auto"/>
              <w:left w:val="single" w:sz="4" w:space="0" w:color="auto"/>
              <w:bottom w:val="single" w:sz="4" w:space="0" w:color="auto"/>
              <w:right w:val="single" w:sz="4" w:space="0" w:color="auto"/>
            </w:tcBorders>
          </w:tcPr>
          <w:p w14:paraId="0E13376D" w14:textId="77777777" w:rsidR="00250538" w:rsidRDefault="00250538">
            <w:pPr>
              <w:rPr>
                <w:rFonts w:eastAsia="DFKai-SB"/>
                <w:szCs w:val="26"/>
                <w:lang w:val="en-GB"/>
              </w:rPr>
            </w:pPr>
          </w:p>
          <w:p w14:paraId="06D786EB" w14:textId="77777777" w:rsidR="00250538" w:rsidRDefault="00250538">
            <w:pPr>
              <w:rPr>
                <w:rFonts w:eastAsia="DFKai-SB"/>
                <w:szCs w:val="26"/>
                <w:lang w:val="en-GB"/>
              </w:rPr>
            </w:pPr>
          </w:p>
          <w:p w14:paraId="1206F105" w14:textId="77777777" w:rsidR="005E3C8B" w:rsidRDefault="005E3C8B">
            <w:pPr>
              <w:rPr>
                <w:rFonts w:eastAsia="DFKai-SB"/>
                <w:szCs w:val="26"/>
                <w:lang w:val="en-GB"/>
              </w:rPr>
            </w:pPr>
          </w:p>
          <w:p w14:paraId="07472E13" w14:textId="77777777" w:rsidR="005E3C8B" w:rsidRDefault="005E3C8B">
            <w:pPr>
              <w:rPr>
                <w:rFonts w:eastAsia="DFKai-SB"/>
                <w:szCs w:val="26"/>
                <w:lang w:val="en-GB"/>
              </w:rPr>
            </w:pPr>
          </w:p>
          <w:p w14:paraId="1241F6AA" w14:textId="77777777" w:rsidR="005E3C8B" w:rsidRDefault="005E3C8B">
            <w:pPr>
              <w:rPr>
                <w:rFonts w:eastAsia="DFKai-SB"/>
                <w:szCs w:val="26"/>
                <w:lang w:val="en-GB"/>
              </w:rPr>
            </w:pPr>
          </w:p>
        </w:tc>
      </w:tr>
    </w:tbl>
    <w:p w14:paraId="6E37D6BF" w14:textId="77777777" w:rsidR="007607AF" w:rsidRDefault="007607AF">
      <w:pPr>
        <w:widowControl/>
        <w:jc w:val="left"/>
      </w:pPr>
      <w:r>
        <w:br w:type="page"/>
      </w:r>
    </w:p>
    <w:p w14:paraId="164C2556" w14:textId="77777777" w:rsidR="003217AD" w:rsidRDefault="00EC4C6C" w:rsidP="00DD74A8">
      <w:pPr>
        <w:rPr>
          <w:b/>
          <w:szCs w:val="26"/>
          <w:u w:val="single"/>
          <w:lang w:val="en-GB"/>
        </w:rPr>
      </w:pPr>
      <w:r w:rsidRPr="009D0443">
        <w:rPr>
          <w:rFonts w:eastAsia="SimSun"/>
          <w:b/>
          <w:szCs w:val="26"/>
          <w:u w:val="single"/>
          <w:lang w:val="en-GB" w:eastAsia="zh-CN"/>
        </w:rPr>
        <w:lastRenderedPageBreak/>
        <w:t>SECTION B: The Business</w:t>
      </w:r>
      <w:r w:rsidR="00CC277C" w:rsidRPr="009D0443">
        <w:rPr>
          <w:b/>
          <w:szCs w:val="26"/>
          <w:u w:val="single"/>
          <w:lang w:val="en-GB"/>
        </w:rPr>
        <w:t xml:space="preserve"> </w:t>
      </w:r>
      <w:r w:rsidR="00D616E9" w:rsidRPr="009D0443">
        <w:rPr>
          <w:b/>
          <w:szCs w:val="26"/>
          <w:u w:val="single"/>
          <w:lang w:val="en-GB"/>
        </w:rPr>
        <w:t>Proposal</w:t>
      </w:r>
    </w:p>
    <w:p w14:paraId="4F8CD208" w14:textId="721FD3E4" w:rsidR="0008629F" w:rsidRPr="009D0443" w:rsidRDefault="0008629F" w:rsidP="003359D1">
      <w:pPr>
        <w:pStyle w:val="ListParagraph"/>
        <w:keepNext/>
        <w:widowControl/>
        <w:overflowPunct w:val="0"/>
        <w:snapToGrid w:val="0"/>
        <w:spacing w:after="240"/>
        <w:ind w:leftChars="0" w:left="0"/>
        <w:rPr>
          <w:rFonts w:eastAsia="SimSun"/>
          <w:i/>
          <w:szCs w:val="26"/>
          <w:lang w:val="en-GB" w:eastAsia="zh-CN"/>
        </w:rPr>
      </w:pPr>
      <w:r w:rsidRPr="009D0443">
        <w:rPr>
          <w:rFonts w:eastAsia="SimSun"/>
          <w:i/>
          <w:sz w:val="24"/>
          <w:lang w:val="en-GB" w:eastAsia="zh-CN"/>
        </w:rPr>
        <w:t>(To be completed by t</w:t>
      </w:r>
      <w:r w:rsidR="00AD03B4" w:rsidRPr="009D0443">
        <w:rPr>
          <w:rFonts w:eastAsia="SimSun"/>
          <w:i/>
          <w:sz w:val="24"/>
          <w:lang w:val="en-GB" w:eastAsia="zh-CN"/>
        </w:rPr>
        <w:t xml:space="preserve">he </w:t>
      </w:r>
      <w:r w:rsidR="000D54D8" w:rsidRPr="009D0443">
        <w:rPr>
          <w:rFonts w:eastAsia="SimSun"/>
          <w:i/>
          <w:sz w:val="24"/>
          <w:lang w:val="en-GB" w:eastAsia="zh-CN"/>
        </w:rPr>
        <w:t>PI</w:t>
      </w:r>
      <w:r w:rsidR="00AD03B4" w:rsidRPr="009D0443">
        <w:rPr>
          <w:rFonts w:eastAsia="SimSun"/>
          <w:i/>
          <w:sz w:val="24"/>
          <w:lang w:val="en-GB" w:eastAsia="zh-CN"/>
        </w:rPr>
        <w:t xml:space="preserve"> of the applicant </w:t>
      </w:r>
      <w:r w:rsidR="006E6DB5" w:rsidRPr="009D0443">
        <w:rPr>
          <w:rFonts w:eastAsia="SimSun"/>
          <w:i/>
          <w:sz w:val="24"/>
          <w:lang w:val="en-GB" w:eastAsia="zh-CN"/>
        </w:rPr>
        <w:t>team</w:t>
      </w:r>
      <w:r w:rsidRPr="009D0443">
        <w:rPr>
          <w:rFonts w:eastAsia="SimSun"/>
          <w:i/>
          <w:sz w:val="24"/>
          <w:lang w:val="en-GB" w:eastAsia="zh-CN"/>
        </w:rPr>
        <w:t>)</w:t>
      </w:r>
    </w:p>
    <w:p w14:paraId="10679866" w14:textId="7645B9B4" w:rsidR="00FB5E30" w:rsidRPr="00CF3928" w:rsidRDefault="00F87A73" w:rsidP="00137F73">
      <w:pPr>
        <w:keepNext/>
        <w:widowControl/>
        <w:numPr>
          <w:ilvl w:val="0"/>
          <w:numId w:val="3"/>
        </w:numPr>
        <w:overflowPunct w:val="0"/>
        <w:snapToGrid w:val="0"/>
        <w:spacing w:after="240"/>
        <w:ind w:left="547" w:hanging="547"/>
        <w:rPr>
          <w:rFonts w:eastAsia="SimSun"/>
          <w:b/>
          <w:sz w:val="24"/>
          <w:lang w:val="en-GB" w:eastAsia="zh-CN"/>
        </w:rPr>
      </w:pPr>
      <w:r w:rsidRPr="009D0443">
        <w:rPr>
          <w:rFonts w:eastAsia="SimSun"/>
          <w:b/>
          <w:szCs w:val="26"/>
          <w:lang w:val="en-GB" w:eastAsia="zh-CN"/>
        </w:rPr>
        <w:t>Technology Area</w:t>
      </w:r>
      <w:r w:rsidR="00ED61F7">
        <w:rPr>
          <w:rFonts w:eastAsia="SimSun"/>
          <w:b/>
          <w:szCs w:val="26"/>
          <w:lang w:val="en-GB" w:eastAsia="zh-CN"/>
        </w:rPr>
        <w:t xml:space="preserve"> </w:t>
      </w:r>
      <w:r w:rsidR="003C7B3F" w:rsidRPr="009D0443">
        <w:rPr>
          <w:rFonts w:eastAsia="SimSun"/>
          <w:b/>
          <w:szCs w:val="26"/>
          <w:lang w:val="en-GB" w:eastAsia="zh-CN"/>
        </w:rPr>
        <w:t>*</w:t>
      </w:r>
    </w:p>
    <w:p w14:paraId="75B75D54" w14:textId="77777777" w:rsidR="00724D67" w:rsidRDefault="00FB5E30" w:rsidP="00CF3928">
      <w:pPr>
        <w:keepNext/>
        <w:widowControl/>
        <w:overflowPunct w:val="0"/>
        <w:snapToGrid w:val="0"/>
        <w:spacing w:after="240"/>
        <w:ind w:left="547"/>
        <w:rPr>
          <w:i/>
          <w:sz w:val="24"/>
        </w:rPr>
      </w:pPr>
      <w:r w:rsidRPr="00B01D23">
        <w:rPr>
          <w:i/>
          <w:sz w:val="24"/>
        </w:rPr>
        <w:t xml:space="preserve">This refers to the technology area that the applying BGF project may be related to. It would be useful for us to categorize the project and assign suitable panels for </w:t>
      </w:r>
      <w:r w:rsidR="00763264" w:rsidRPr="00B01D23">
        <w:rPr>
          <w:i/>
          <w:sz w:val="24"/>
        </w:rPr>
        <w:t>its review</w:t>
      </w:r>
      <w:r w:rsidRPr="00B01D23">
        <w:rPr>
          <w:i/>
          <w:sz w:val="24"/>
        </w:rPr>
        <w:t>.</w:t>
      </w:r>
    </w:p>
    <w:p w14:paraId="68625924" w14:textId="4C98DC57" w:rsidR="00824030" w:rsidRPr="00724D67" w:rsidRDefault="00724D67" w:rsidP="00CF3928">
      <w:pPr>
        <w:keepNext/>
        <w:widowControl/>
        <w:overflowPunct w:val="0"/>
        <w:snapToGrid w:val="0"/>
        <w:spacing w:after="240"/>
        <w:ind w:left="547"/>
        <w:rPr>
          <w:rFonts w:eastAsia="SimSun"/>
          <w:sz w:val="24"/>
          <w:lang w:eastAsia="zh-CN"/>
        </w:rPr>
      </w:pPr>
      <w:r w:rsidRPr="00B01D23">
        <w:rPr>
          <w:sz w:val="24"/>
        </w:rPr>
        <w:t xml:space="preserve">Please </w:t>
      </w:r>
      <w:r w:rsidR="00BB0B07" w:rsidRPr="5B3A47E1">
        <w:rPr>
          <w:sz w:val="24"/>
        </w:rPr>
        <w:t xml:space="preserve">number the areas </w:t>
      </w:r>
      <w:r w:rsidR="00BB0B07" w:rsidRPr="00B01D23">
        <w:rPr>
          <w:sz w:val="24"/>
          <w:u w:val="single"/>
        </w:rPr>
        <w:t xml:space="preserve">with </w:t>
      </w:r>
      <w:r w:rsidR="0094224E" w:rsidRPr="00B01D23">
        <w:rPr>
          <w:sz w:val="24"/>
          <w:u w:val="single"/>
        </w:rPr>
        <w:t>“</w:t>
      </w:r>
      <w:r w:rsidR="00BB0B07" w:rsidRPr="00B01D23">
        <w:rPr>
          <w:sz w:val="24"/>
          <w:u w:val="single"/>
        </w:rPr>
        <w:t>1</w:t>
      </w:r>
      <w:r w:rsidR="0094224E" w:rsidRPr="00B01D23">
        <w:rPr>
          <w:sz w:val="24"/>
          <w:u w:val="single"/>
        </w:rPr>
        <w:t>”</w:t>
      </w:r>
      <w:r w:rsidR="00BB0B07" w:rsidRPr="00B01D23">
        <w:rPr>
          <w:sz w:val="24"/>
          <w:u w:val="single"/>
        </w:rPr>
        <w:t xml:space="preserve"> </w:t>
      </w:r>
      <w:r w:rsidR="00EC3FAF" w:rsidRPr="00B01D23">
        <w:rPr>
          <w:sz w:val="24"/>
          <w:u w:val="single"/>
        </w:rPr>
        <w:t>indicating</w:t>
      </w:r>
      <w:r w:rsidR="00BB0B07" w:rsidRPr="00B01D23">
        <w:rPr>
          <w:sz w:val="24"/>
          <w:u w:val="single"/>
        </w:rPr>
        <w:t xml:space="preserve"> the highest </w:t>
      </w:r>
      <w:r w:rsidR="00402AEB" w:rsidRPr="00B01D23">
        <w:rPr>
          <w:sz w:val="24"/>
          <w:u w:val="single"/>
        </w:rPr>
        <w:t>priority</w:t>
      </w:r>
      <w:r w:rsidR="00402AEB" w:rsidRPr="5B3A47E1">
        <w:rPr>
          <w:sz w:val="24"/>
        </w:rPr>
        <w:t xml:space="preserve">. </w:t>
      </w:r>
      <w:r w:rsidR="001053AA" w:rsidRPr="5B3A47E1">
        <w:rPr>
          <w:sz w:val="24"/>
        </w:rPr>
        <w:t>I</w:t>
      </w:r>
      <w:r w:rsidR="0094224E" w:rsidRPr="5B3A47E1">
        <w:rPr>
          <w:sz w:val="24"/>
        </w:rPr>
        <w:t xml:space="preserve">f you select only one area, please </w:t>
      </w:r>
      <w:r w:rsidR="006F4563" w:rsidRPr="5B3A47E1">
        <w:rPr>
          <w:sz w:val="24"/>
        </w:rPr>
        <w:t xml:space="preserve">assign it </w:t>
      </w:r>
      <w:r w:rsidR="00F81EDF" w:rsidRPr="5B3A47E1">
        <w:rPr>
          <w:sz w:val="24"/>
        </w:rPr>
        <w:t xml:space="preserve">the </w:t>
      </w:r>
      <w:r w:rsidR="0094224E" w:rsidRPr="5B3A47E1">
        <w:rPr>
          <w:sz w:val="24"/>
        </w:rPr>
        <w:t>number “1”.</w:t>
      </w:r>
      <w:r w:rsidR="0094224E" w:rsidRPr="5B3A47E1" w:rsidDel="0094224E">
        <w:rPr>
          <w:sz w:val="24"/>
        </w:rPr>
        <w:t xml:space="preserve"> </w:t>
      </w:r>
    </w:p>
    <w:tbl>
      <w:tblPr>
        <w:tblW w:w="0" w:type="auto"/>
        <w:tblInd w:w="360" w:type="dxa"/>
        <w:tblLook w:val="04A0" w:firstRow="1" w:lastRow="0" w:firstColumn="1" w:lastColumn="0" w:noHBand="0" w:noVBand="1"/>
        <w:tblCaption w:val="b_tech_area"/>
      </w:tblPr>
      <w:tblGrid>
        <w:gridCol w:w="2334"/>
        <w:gridCol w:w="2976"/>
        <w:gridCol w:w="3346"/>
      </w:tblGrid>
      <w:tr w:rsidR="001E185A" w:rsidRPr="008C73AA" w14:paraId="10D52BD3" w14:textId="12D90406" w:rsidTr="00B01D23">
        <w:trPr>
          <w:cantSplit/>
        </w:trPr>
        <w:tc>
          <w:tcPr>
            <w:tcW w:w="2334" w:type="dxa"/>
            <w:vAlign w:val="center"/>
          </w:tcPr>
          <w:p w14:paraId="2163E858" w14:textId="1E8BFD62" w:rsidR="001E185A" w:rsidRPr="00B01D23" w:rsidRDefault="00975531" w:rsidP="00DF6C94">
            <w:pPr>
              <w:pStyle w:val="ListParagraph"/>
              <w:widowControl/>
              <w:overflowPunct w:val="0"/>
              <w:snapToGrid w:val="0"/>
              <w:spacing w:before="20" w:after="20"/>
              <w:ind w:leftChars="0" w:left="72"/>
              <w:rPr>
                <w:sz w:val="23"/>
                <w:u w:val="single"/>
                <w:lang w:val="en-GB"/>
              </w:rPr>
            </w:pPr>
            <w:r w:rsidRPr="00B01D23">
              <w:rPr>
                <w:sz w:val="23"/>
                <w:u w:val="single"/>
                <w:lang w:val="en-GB"/>
              </w:rPr>
              <w:t>Number the area(s)</w:t>
            </w:r>
          </w:p>
        </w:tc>
        <w:tc>
          <w:tcPr>
            <w:tcW w:w="6322" w:type="dxa"/>
            <w:gridSpan w:val="2"/>
          </w:tcPr>
          <w:p w14:paraId="2A7C19F2" w14:textId="670489BA" w:rsidR="001E185A" w:rsidRPr="00B01D23" w:rsidDel="001E185A" w:rsidRDefault="00975531" w:rsidP="00DF6C94">
            <w:pPr>
              <w:pStyle w:val="ListParagraph"/>
              <w:widowControl/>
              <w:overflowPunct w:val="0"/>
              <w:snapToGrid w:val="0"/>
              <w:spacing w:before="20" w:after="20"/>
              <w:ind w:leftChars="0" w:left="72"/>
              <w:rPr>
                <w:sz w:val="23"/>
                <w:u w:val="single"/>
                <w:lang w:val="en-GB"/>
              </w:rPr>
            </w:pPr>
            <w:r w:rsidRPr="00B01D23">
              <w:rPr>
                <w:sz w:val="23"/>
                <w:u w:val="single"/>
                <w:lang w:val="en-GB"/>
              </w:rPr>
              <w:t>Areas</w:t>
            </w:r>
          </w:p>
        </w:tc>
      </w:tr>
      <w:tr w:rsidR="00975531" w:rsidRPr="008C73AA" w14:paraId="37C00AFE" w14:textId="77777777" w:rsidTr="00B01D23">
        <w:trPr>
          <w:cantSplit/>
        </w:trPr>
        <w:tc>
          <w:tcPr>
            <w:tcW w:w="2334" w:type="dxa"/>
            <w:vAlign w:val="center"/>
          </w:tcPr>
          <w:p w14:paraId="3948A14A" w14:textId="4E029296" w:rsidR="00975531" w:rsidRPr="00B01D23" w:rsidDel="001E185A" w:rsidRDefault="00000000" w:rsidP="00975531">
            <w:pPr>
              <w:pStyle w:val="ListParagraph"/>
              <w:widowControl/>
              <w:overflowPunct w:val="0"/>
              <w:snapToGrid w:val="0"/>
              <w:spacing w:before="20" w:after="20"/>
              <w:ind w:leftChars="0" w:left="72"/>
              <w:rPr>
                <w:sz w:val="22"/>
                <w:szCs w:val="22"/>
                <w:lang w:val="en-GB"/>
              </w:rPr>
            </w:pPr>
            <w:sdt>
              <w:sdtPr>
                <w:rPr>
                  <w:rFonts w:eastAsia="DFKai-SB"/>
                  <w:sz w:val="22"/>
                  <w:szCs w:val="22"/>
                  <w:lang w:val="en-GB"/>
                </w:rPr>
                <w:tag w:val="tech_area_01"/>
                <w:id w:val="-2068094664"/>
                <w:lock w:val="sdtLocked"/>
                <w:placeholder>
                  <w:docPart w:val="0AA440478E0D46DDB9473B65681D8D81"/>
                </w:placeholder>
                <w:showingPlcHdr/>
                <w15:color w:val="FF0000"/>
                <w:dropDownList>
                  <w:listItem w:displayText="Choose an item."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dropDownList>
              </w:sdtPr>
              <w:sdtContent>
                <w:r w:rsidR="00975531" w:rsidRPr="00B01D23">
                  <w:rPr>
                    <w:rStyle w:val="PlaceholderText"/>
                    <w:sz w:val="22"/>
                    <w:szCs w:val="22"/>
                  </w:rPr>
                  <w:t>Choose an item.</w:t>
                </w:r>
              </w:sdtContent>
            </w:sdt>
            <w:r w:rsidR="00975531" w:rsidRPr="00B01D23">
              <w:rPr>
                <w:sz w:val="22"/>
                <w:szCs w:val="22"/>
                <w:lang w:val="en-GB"/>
              </w:rPr>
              <w:t xml:space="preserve"> </w:t>
            </w:r>
          </w:p>
        </w:tc>
        <w:tc>
          <w:tcPr>
            <w:tcW w:w="6322" w:type="dxa"/>
            <w:gridSpan w:val="2"/>
          </w:tcPr>
          <w:p w14:paraId="3260699A" w14:textId="21AFA965" w:rsidR="00975531" w:rsidRPr="008C73AA" w:rsidRDefault="00975531" w:rsidP="00975531">
            <w:pPr>
              <w:pStyle w:val="ListParagraph"/>
              <w:widowControl/>
              <w:overflowPunct w:val="0"/>
              <w:snapToGrid w:val="0"/>
              <w:spacing w:before="20" w:after="20"/>
              <w:ind w:leftChars="0" w:left="72"/>
              <w:rPr>
                <w:sz w:val="23"/>
                <w:lang w:val="en-GB"/>
              </w:rPr>
            </w:pPr>
            <w:r w:rsidRPr="008C73AA">
              <w:rPr>
                <w:sz w:val="23"/>
                <w:lang w:val="en-GB"/>
              </w:rPr>
              <w:t>Advanced Manufacturing/Process Development</w:t>
            </w:r>
          </w:p>
        </w:tc>
      </w:tr>
      <w:tr w:rsidR="00975531" w:rsidRPr="008C73AA" w14:paraId="6BBBB5D7" w14:textId="53A02136" w:rsidTr="00B01D23">
        <w:trPr>
          <w:cantSplit/>
        </w:trPr>
        <w:tc>
          <w:tcPr>
            <w:tcW w:w="2334" w:type="dxa"/>
            <w:vAlign w:val="center"/>
          </w:tcPr>
          <w:p w14:paraId="39B4E4D6" w14:textId="50F0C80D" w:rsidR="00975531" w:rsidRPr="008C73AA" w:rsidRDefault="00000000" w:rsidP="00975531">
            <w:pPr>
              <w:pStyle w:val="ListParagraph"/>
              <w:widowControl/>
              <w:overflowPunct w:val="0"/>
              <w:snapToGrid w:val="0"/>
              <w:spacing w:before="20" w:after="20"/>
              <w:ind w:leftChars="0" w:left="72"/>
              <w:rPr>
                <w:sz w:val="23"/>
                <w:lang w:val="en-GB"/>
              </w:rPr>
            </w:pPr>
            <w:sdt>
              <w:sdtPr>
                <w:rPr>
                  <w:rFonts w:eastAsia="DFKai-SB"/>
                  <w:sz w:val="22"/>
                  <w:szCs w:val="22"/>
                  <w:lang w:val="en-GB"/>
                </w:rPr>
                <w:tag w:val="tech_area_02"/>
                <w:id w:val="-1066731769"/>
                <w:lock w:val="sdtLocked"/>
                <w:placeholder>
                  <w:docPart w:val="1072D3AEB5804CF18F1FD225874154D5"/>
                </w:placeholder>
                <w:showingPlcHdr/>
                <w15:color w:val="FF0000"/>
                <w:dropDownList>
                  <w:listItem w:displayText="Choose an item."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dropDownList>
              </w:sdtPr>
              <w:sdtContent>
                <w:r w:rsidR="00975531" w:rsidRPr="0012342D">
                  <w:rPr>
                    <w:rStyle w:val="PlaceholderText"/>
                    <w:sz w:val="22"/>
                    <w:szCs w:val="22"/>
                  </w:rPr>
                  <w:t>Choose an item.</w:t>
                </w:r>
              </w:sdtContent>
            </w:sdt>
            <w:r w:rsidR="00975531" w:rsidDel="001E185A">
              <w:rPr>
                <w:sz w:val="23"/>
                <w:lang w:val="en-GB"/>
              </w:rPr>
              <w:t xml:space="preserve"> </w:t>
            </w:r>
          </w:p>
        </w:tc>
        <w:tc>
          <w:tcPr>
            <w:tcW w:w="6322" w:type="dxa"/>
            <w:gridSpan w:val="2"/>
            <w:vAlign w:val="center"/>
          </w:tcPr>
          <w:p w14:paraId="4126E53E" w14:textId="67AE959B" w:rsidR="00975531" w:rsidDel="001E185A" w:rsidRDefault="00975531" w:rsidP="00975531">
            <w:pPr>
              <w:pStyle w:val="ListParagraph"/>
              <w:widowControl/>
              <w:overflowPunct w:val="0"/>
              <w:snapToGrid w:val="0"/>
              <w:spacing w:before="20" w:after="20"/>
              <w:ind w:leftChars="0" w:left="72"/>
              <w:rPr>
                <w:sz w:val="23"/>
                <w:lang w:val="en-GB"/>
              </w:rPr>
            </w:pPr>
            <w:r w:rsidRPr="008C73AA">
              <w:rPr>
                <w:sz w:val="23"/>
                <w:lang w:val="en-GB"/>
              </w:rPr>
              <w:t>Automotive Parts and Accessories</w:t>
            </w:r>
          </w:p>
        </w:tc>
      </w:tr>
      <w:tr w:rsidR="00975531" w:rsidRPr="008C73AA" w14:paraId="5592A726" w14:textId="76FFC2F1" w:rsidTr="00B01D23">
        <w:trPr>
          <w:cantSplit/>
        </w:trPr>
        <w:tc>
          <w:tcPr>
            <w:tcW w:w="2334" w:type="dxa"/>
            <w:vAlign w:val="center"/>
          </w:tcPr>
          <w:p w14:paraId="62183413" w14:textId="6882B69F" w:rsidR="00975531" w:rsidRPr="008C73AA" w:rsidRDefault="00000000" w:rsidP="00975531">
            <w:pPr>
              <w:pStyle w:val="ListParagraph"/>
              <w:widowControl/>
              <w:overflowPunct w:val="0"/>
              <w:snapToGrid w:val="0"/>
              <w:spacing w:before="20" w:after="20"/>
              <w:ind w:leftChars="0" w:left="72"/>
              <w:rPr>
                <w:sz w:val="23"/>
                <w:lang w:val="en-GB"/>
              </w:rPr>
            </w:pPr>
            <w:sdt>
              <w:sdtPr>
                <w:rPr>
                  <w:rFonts w:eastAsia="DFKai-SB"/>
                  <w:sz w:val="22"/>
                  <w:szCs w:val="22"/>
                  <w:lang w:val="en-GB"/>
                </w:rPr>
                <w:tag w:val="tech_area_03"/>
                <w:id w:val="-2048753139"/>
                <w:lock w:val="sdtLocked"/>
                <w:placeholder>
                  <w:docPart w:val="51A44758E3634282800EACCB5D21BC9D"/>
                </w:placeholder>
                <w:showingPlcHdr/>
                <w15:color w:val="FF0000"/>
                <w:dropDownList>
                  <w:listItem w:displayText="Choose an item."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dropDownList>
              </w:sdtPr>
              <w:sdtContent>
                <w:r w:rsidR="00975531" w:rsidRPr="0012342D">
                  <w:rPr>
                    <w:rStyle w:val="PlaceholderText"/>
                    <w:sz w:val="22"/>
                    <w:szCs w:val="22"/>
                  </w:rPr>
                  <w:t>Choose an item.</w:t>
                </w:r>
              </w:sdtContent>
            </w:sdt>
            <w:r w:rsidR="00975531" w:rsidDel="001E185A">
              <w:rPr>
                <w:sz w:val="23"/>
                <w:lang w:val="en-GB"/>
              </w:rPr>
              <w:t xml:space="preserve"> </w:t>
            </w:r>
          </w:p>
        </w:tc>
        <w:tc>
          <w:tcPr>
            <w:tcW w:w="6322" w:type="dxa"/>
            <w:gridSpan w:val="2"/>
            <w:vAlign w:val="center"/>
          </w:tcPr>
          <w:p w14:paraId="4CE694E8" w14:textId="2FAE5033" w:rsidR="00975531" w:rsidDel="001E185A" w:rsidRDefault="00975531" w:rsidP="00975531">
            <w:pPr>
              <w:pStyle w:val="ListParagraph"/>
              <w:widowControl/>
              <w:overflowPunct w:val="0"/>
              <w:snapToGrid w:val="0"/>
              <w:spacing w:before="20" w:after="20"/>
              <w:ind w:leftChars="0" w:left="72"/>
              <w:rPr>
                <w:sz w:val="23"/>
                <w:lang w:val="en-GB"/>
              </w:rPr>
            </w:pPr>
            <w:r w:rsidRPr="008C73AA">
              <w:rPr>
                <w:sz w:val="23"/>
                <w:lang w:val="en-GB"/>
              </w:rPr>
              <w:t>Biotechnology</w:t>
            </w:r>
          </w:p>
        </w:tc>
      </w:tr>
      <w:tr w:rsidR="00975531" w:rsidRPr="008C73AA" w14:paraId="00B139B9" w14:textId="0E427C8F" w:rsidTr="00B01D23">
        <w:trPr>
          <w:cantSplit/>
        </w:trPr>
        <w:tc>
          <w:tcPr>
            <w:tcW w:w="2334" w:type="dxa"/>
            <w:vAlign w:val="center"/>
          </w:tcPr>
          <w:p w14:paraId="4335C41C" w14:textId="650707A9" w:rsidR="00975531" w:rsidRPr="008C73AA" w:rsidRDefault="00000000" w:rsidP="00975531">
            <w:pPr>
              <w:pStyle w:val="ListParagraph"/>
              <w:widowControl/>
              <w:overflowPunct w:val="0"/>
              <w:snapToGrid w:val="0"/>
              <w:spacing w:before="20" w:after="20"/>
              <w:ind w:leftChars="0" w:left="72"/>
              <w:rPr>
                <w:sz w:val="23"/>
                <w:lang w:val="en-GB"/>
              </w:rPr>
            </w:pPr>
            <w:sdt>
              <w:sdtPr>
                <w:rPr>
                  <w:rFonts w:eastAsia="DFKai-SB"/>
                  <w:sz w:val="22"/>
                  <w:szCs w:val="22"/>
                  <w:lang w:val="en-GB"/>
                </w:rPr>
                <w:tag w:val="tech_area_04"/>
                <w:id w:val="-70500417"/>
                <w:lock w:val="sdtLocked"/>
                <w:placeholder>
                  <w:docPart w:val="09999021AFCC4FD892EB52B8CA6F20BD"/>
                </w:placeholder>
                <w:showingPlcHdr/>
                <w15:color w:val="FF0000"/>
                <w:dropDownList>
                  <w:listItem w:displayText="Choose an item."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dropDownList>
              </w:sdtPr>
              <w:sdtContent>
                <w:r w:rsidR="00975531" w:rsidRPr="0012342D">
                  <w:rPr>
                    <w:rStyle w:val="PlaceholderText"/>
                    <w:sz w:val="22"/>
                    <w:szCs w:val="22"/>
                  </w:rPr>
                  <w:t>Choose an item.</w:t>
                </w:r>
              </w:sdtContent>
            </w:sdt>
            <w:r w:rsidR="00975531" w:rsidDel="001E185A">
              <w:rPr>
                <w:sz w:val="23"/>
                <w:lang w:val="en-GB"/>
              </w:rPr>
              <w:t xml:space="preserve"> </w:t>
            </w:r>
          </w:p>
        </w:tc>
        <w:tc>
          <w:tcPr>
            <w:tcW w:w="6322" w:type="dxa"/>
            <w:gridSpan w:val="2"/>
            <w:vAlign w:val="center"/>
          </w:tcPr>
          <w:p w14:paraId="27B13272" w14:textId="4D4775CA" w:rsidR="00975531" w:rsidDel="001E185A" w:rsidRDefault="00975531" w:rsidP="00975531">
            <w:pPr>
              <w:pStyle w:val="ListParagraph"/>
              <w:widowControl/>
              <w:overflowPunct w:val="0"/>
              <w:snapToGrid w:val="0"/>
              <w:spacing w:before="20" w:after="20"/>
              <w:ind w:leftChars="0" w:left="72"/>
              <w:rPr>
                <w:sz w:val="23"/>
                <w:lang w:val="en-GB"/>
              </w:rPr>
            </w:pPr>
            <w:r w:rsidRPr="008C73AA">
              <w:rPr>
                <w:sz w:val="23"/>
                <w:lang w:val="en-GB"/>
              </w:rPr>
              <w:t>Chinese Medicine</w:t>
            </w:r>
          </w:p>
        </w:tc>
      </w:tr>
      <w:tr w:rsidR="00975531" w:rsidRPr="008C73AA" w14:paraId="25148E21" w14:textId="71F04450" w:rsidTr="00B01D23">
        <w:trPr>
          <w:cantSplit/>
        </w:trPr>
        <w:tc>
          <w:tcPr>
            <w:tcW w:w="2334" w:type="dxa"/>
            <w:vAlign w:val="center"/>
          </w:tcPr>
          <w:p w14:paraId="5F64476A" w14:textId="2100E0B7" w:rsidR="00975531" w:rsidRPr="008C73AA" w:rsidRDefault="00000000" w:rsidP="00975531">
            <w:pPr>
              <w:pStyle w:val="ListParagraph"/>
              <w:widowControl/>
              <w:overflowPunct w:val="0"/>
              <w:snapToGrid w:val="0"/>
              <w:spacing w:before="20" w:after="20"/>
              <w:ind w:leftChars="0" w:left="72"/>
              <w:rPr>
                <w:sz w:val="23"/>
                <w:lang w:val="en-GB"/>
              </w:rPr>
            </w:pPr>
            <w:sdt>
              <w:sdtPr>
                <w:rPr>
                  <w:rFonts w:eastAsia="DFKai-SB"/>
                  <w:sz w:val="22"/>
                  <w:szCs w:val="22"/>
                  <w:lang w:val="en-GB"/>
                </w:rPr>
                <w:tag w:val="tech_area_05"/>
                <w:id w:val="-126466311"/>
                <w:lock w:val="sdtLocked"/>
                <w:placeholder>
                  <w:docPart w:val="7DF8BE677ECE435E87A71340A56C9583"/>
                </w:placeholder>
                <w:showingPlcHdr/>
                <w15:color w:val="FF0000"/>
                <w:dropDownList>
                  <w:listItem w:displayText="Choose an item."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dropDownList>
              </w:sdtPr>
              <w:sdtContent>
                <w:r w:rsidR="00975531" w:rsidRPr="0012342D">
                  <w:rPr>
                    <w:rStyle w:val="PlaceholderText"/>
                    <w:sz w:val="22"/>
                    <w:szCs w:val="22"/>
                  </w:rPr>
                  <w:t>Choose an item.</w:t>
                </w:r>
              </w:sdtContent>
            </w:sdt>
            <w:r w:rsidR="00975531" w:rsidDel="001E185A">
              <w:rPr>
                <w:sz w:val="23"/>
                <w:lang w:val="en-GB"/>
              </w:rPr>
              <w:t xml:space="preserve"> </w:t>
            </w:r>
          </w:p>
        </w:tc>
        <w:tc>
          <w:tcPr>
            <w:tcW w:w="6322" w:type="dxa"/>
            <w:gridSpan w:val="2"/>
            <w:vAlign w:val="center"/>
          </w:tcPr>
          <w:p w14:paraId="29799D69" w14:textId="497EA83D" w:rsidR="00975531" w:rsidDel="001E185A" w:rsidRDefault="00975531" w:rsidP="00975531">
            <w:pPr>
              <w:pStyle w:val="ListParagraph"/>
              <w:widowControl/>
              <w:overflowPunct w:val="0"/>
              <w:snapToGrid w:val="0"/>
              <w:spacing w:before="20" w:after="20"/>
              <w:ind w:leftChars="0" w:left="72"/>
              <w:rPr>
                <w:sz w:val="23"/>
                <w:lang w:val="en-GB"/>
              </w:rPr>
            </w:pPr>
            <w:r w:rsidRPr="008C73AA">
              <w:rPr>
                <w:sz w:val="23"/>
                <w:lang w:val="en-GB"/>
              </w:rPr>
              <w:t>Electronics</w:t>
            </w:r>
          </w:p>
        </w:tc>
      </w:tr>
      <w:tr w:rsidR="00975531" w:rsidRPr="008C73AA" w14:paraId="07038DBF" w14:textId="75A49FF9" w:rsidTr="00B01D23">
        <w:trPr>
          <w:cantSplit/>
        </w:trPr>
        <w:tc>
          <w:tcPr>
            <w:tcW w:w="2334" w:type="dxa"/>
            <w:vAlign w:val="center"/>
          </w:tcPr>
          <w:p w14:paraId="4F2985EC" w14:textId="0D485AC3" w:rsidR="00975531" w:rsidRPr="008C73AA" w:rsidRDefault="00000000" w:rsidP="00975531">
            <w:pPr>
              <w:pStyle w:val="ListParagraph"/>
              <w:widowControl/>
              <w:overflowPunct w:val="0"/>
              <w:snapToGrid w:val="0"/>
              <w:spacing w:before="20" w:after="20"/>
              <w:ind w:leftChars="0" w:left="72"/>
              <w:rPr>
                <w:sz w:val="23"/>
                <w:lang w:val="en-GB"/>
              </w:rPr>
            </w:pPr>
            <w:sdt>
              <w:sdtPr>
                <w:rPr>
                  <w:rFonts w:eastAsia="DFKai-SB"/>
                  <w:sz w:val="22"/>
                  <w:szCs w:val="22"/>
                  <w:lang w:val="en-GB"/>
                </w:rPr>
                <w:tag w:val="tech_area_06"/>
                <w:id w:val="1516971160"/>
                <w:lock w:val="sdtLocked"/>
                <w:placeholder>
                  <w:docPart w:val="97236B0F5E5541EEB7913D2B626461D8"/>
                </w:placeholder>
                <w:showingPlcHdr/>
                <w15:color w:val="FF0000"/>
                <w:dropDownList>
                  <w:listItem w:displayText="Choose an item."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dropDownList>
              </w:sdtPr>
              <w:sdtContent>
                <w:r w:rsidR="00975531" w:rsidRPr="0012342D">
                  <w:rPr>
                    <w:rStyle w:val="PlaceholderText"/>
                    <w:sz w:val="22"/>
                    <w:szCs w:val="22"/>
                  </w:rPr>
                  <w:t>Choose an item.</w:t>
                </w:r>
              </w:sdtContent>
            </w:sdt>
            <w:r w:rsidR="00975531" w:rsidDel="001E185A">
              <w:rPr>
                <w:sz w:val="23"/>
                <w:lang w:val="en-GB"/>
              </w:rPr>
              <w:t xml:space="preserve"> </w:t>
            </w:r>
          </w:p>
        </w:tc>
        <w:tc>
          <w:tcPr>
            <w:tcW w:w="6322" w:type="dxa"/>
            <w:gridSpan w:val="2"/>
            <w:vAlign w:val="center"/>
          </w:tcPr>
          <w:p w14:paraId="479A12D6" w14:textId="1B090E8B" w:rsidR="00975531" w:rsidDel="001E185A" w:rsidRDefault="00975531" w:rsidP="00975531">
            <w:pPr>
              <w:pStyle w:val="ListParagraph"/>
              <w:widowControl/>
              <w:overflowPunct w:val="0"/>
              <w:snapToGrid w:val="0"/>
              <w:spacing w:before="20" w:after="20"/>
              <w:ind w:leftChars="0" w:left="72"/>
              <w:rPr>
                <w:sz w:val="23"/>
                <w:lang w:val="en-GB"/>
              </w:rPr>
            </w:pPr>
            <w:r w:rsidRPr="008C73AA">
              <w:rPr>
                <w:sz w:val="23"/>
                <w:lang w:val="en-GB"/>
              </w:rPr>
              <w:t>Energy</w:t>
            </w:r>
          </w:p>
        </w:tc>
      </w:tr>
      <w:tr w:rsidR="00975531" w:rsidRPr="008C73AA" w14:paraId="14AC5C77" w14:textId="178F33D3" w:rsidTr="00B01D23">
        <w:trPr>
          <w:cantSplit/>
        </w:trPr>
        <w:tc>
          <w:tcPr>
            <w:tcW w:w="2334" w:type="dxa"/>
            <w:vAlign w:val="center"/>
          </w:tcPr>
          <w:p w14:paraId="7116D9BF" w14:textId="5EC7A077" w:rsidR="00975531" w:rsidRPr="008C73AA" w:rsidRDefault="00000000" w:rsidP="00975531">
            <w:pPr>
              <w:pStyle w:val="ListParagraph"/>
              <w:widowControl/>
              <w:overflowPunct w:val="0"/>
              <w:snapToGrid w:val="0"/>
              <w:spacing w:before="20" w:after="20"/>
              <w:ind w:leftChars="0" w:left="72"/>
              <w:rPr>
                <w:sz w:val="23"/>
                <w:lang w:val="en-GB"/>
              </w:rPr>
            </w:pPr>
            <w:sdt>
              <w:sdtPr>
                <w:rPr>
                  <w:rFonts w:eastAsia="DFKai-SB"/>
                  <w:sz w:val="22"/>
                  <w:szCs w:val="22"/>
                  <w:lang w:val="en-GB"/>
                </w:rPr>
                <w:tag w:val="tech_area_07"/>
                <w:id w:val="1299579713"/>
                <w:lock w:val="sdtLocked"/>
                <w:placeholder>
                  <w:docPart w:val="DF3E3B839F104C56B3DE887EBF7F1CBB"/>
                </w:placeholder>
                <w:showingPlcHdr/>
                <w15:color w:val="FF0000"/>
                <w:dropDownList>
                  <w:listItem w:displayText="Choose an item."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dropDownList>
              </w:sdtPr>
              <w:sdtContent>
                <w:r w:rsidR="00975531" w:rsidRPr="0012342D">
                  <w:rPr>
                    <w:rStyle w:val="PlaceholderText"/>
                    <w:sz w:val="22"/>
                    <w:szCs w:val="22"/>
                  </w:rPr>
                  <w:t>Choose an item.</w:t>
                </w:r>
              </w:sdtContent>
            </w:sdt>
            <w:r w:rsidR="00975531" w:rsidDel="001E185A">
              <w:rPr>
                <w:sz w:val="23"/>
                <w:lang w:val="en-GB"/>
              </w:rPr>
              <w:t xml:space="preserve"> </w:t>
            </w:r>
          </w:p>
        </w:tc>
        <w:tc>
          <w:tcPr>
            <w:tcW w:w="6322" w:type="dxa"/>
            <w:gridSpan w:val="2"/>
            <w:vAlign w:val="center"/>
          </w:tcPr>
          <w:p w14:paraId="6BC3D95A" w14:textId="457FB0EE" w:rsidR="00975531" w:rsidDel="001E185A" w:rsidRDefault="00975531" w:rsidP="00975531">
            <w:pPr>
              <w:pStyle w:val="ListParagraph"/>
              <w:widowControl/>
              <w:overflowPunct w:val="0"/>
              <w:snapToGrid w:val="0"/>
              <w:spacing w:before="20" w:after="20"/>
              <w:ind w:leftChars="0" w:left="72"/>
              <w:rPr>
                <w:sz w:val="23"/>
                <w:lang w:val="en-GB"/>
              </w:rPr>
            </w:pPr>
            <w:r w:rsidRPr="008C73AA">
              <w:rPr>
                <w:sz w:val="23"/>
                <w:lang w:val="en-GB"/>
              </w:rPr>
              <w:t>Environmental Protection</w:t>
            </w:r>
          </w:p>
        </w:tc>
      </w:tr>
      <w:tr w:rsidR="00975531" w:rsidRPr="008C73AA" w14:paraId="6D600326" w14:textId="7EBD11B8" w:rsidTr="00B01D23">
        <w:trPr>
          <w:cantSplit/>
        </w:trPr>
        <w:tc>
          <w:tcPr>
            <w:tcW w:w="2334" w:type="dxa"/>
            <w:vAlign w:val="center"/>
          </w:tcPr>
          <w:p w14:paraId="1E6A4183" w14:textId="236BD40D" w:rsidR="00975531" w:rsidRPr="008C73AA" w:rsidRDefault="00000000" w:rsidP="00975531">
            <w:pPr>
              <w:pStyle w:val="ListParagraph"/>
              <w:widowControl/>
              <w:overflowPunct w:val="0"/>
              <w:snapToGrid w:val="0"/>
              <w:spacing w:before="20" w:after="20"/>
              <w:ind w:leftChars="0" w:left="72"/>
              <w:rPr>
                <w:sz w:val="23"/>
                <w:lang w:val="en-GB"/>
              </w:rPr>
            </w:pPr>
            <w:sdt>
              <w:sdtPr>
                <w:rPr>
                  <w:rFonts w:eastAsia="DFKai-SB"/>
                  <w:sz w:val="22"/>
                  <w:szCs w:val="22"/>
                  <w:lang w:val="en-GB"/>
                </w:rPr>
                <w:tag w:val="tech_area_08"/>
                <w:id w:val="652642220"/>
                <w:lock w:val="sdtLocked"/>
                <w:placeholder>
                  <w:docPart w:val="2B0A3D28906F44C18F79148B06B77157"/>
                </w:placeholder>
                <w:showingPlcHdr/>
                <w15:color w:val="FF0000"/>
                <w:dropDownList>
                  <w:listItem w:displayText="Choose an item."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dropDownList>
              </w:sdtPr>
              <w:sdtContent>
                <w:r w:rsidR="00975531" w:rsidRPr="0012342D">
                  <w:rPr>
                    <w:rStyle w:val="PlaceholderText"/>
                    <w:sz w:val="22"/>
                    <w:szCs w:val="22"/>
                  </w:rPr>
                  <w:t>Choose an item.</w:t>
                </w:r>
              </w:sdtContent>
            </w:sdt>
            <w:r w:rsidR="00975531" w:rsidDel="001E185A">
              <w:rPr>
                <w:sz w:val="23"/>
                <w:lang w:val="en-GB"/>
              </w:rPr>
              <w:t xml:space="preserve"> </w:t>
            </w:r>
          </w:p>
        </w:tc>
        <w:tc>
          <w:tcPr>
            <w:tcW w:w="6322" w:type="dxa"/>
            <w:gridSpan w:val="2"/>
            <w:vAlign w:val="center"/>
          </w:tcPr>
          <w:p w14:paraId="365DC9A3" w14:textId="4EB36A69" w:rsidR="00975531" w:rsidDel="001E185A" w:rsidRDefault="00975531" w:rsidP="00975531">
            <w:pPr>
              <w:pStyle w:val="ListParagraph"/>
              <w:widowControl/>
              <w:overflowPunct w:val="0"/>
              <w:snapToGrid w:val="0"/>
              <w:spacing w:before="20" w:after="20"/>
              <w:ind w:leftChars="0" w:left="72"/>
              <w:rPr>
                <w:sz w:val="23"/>
                <w:lang w:val="en-GB"/>
              </w:rPr>
            </w:pPr>
            <w:r w:rsidRPr="008C73AA">
              <w:rPr>
                <w:sz w:val="23"/>
                <w:lang w:val="en-GB"/>
              </w:rPr>
              <w:t>Information and Communication Technologies</w:t>
            </w:r>
          </w:p>
        </w:tc>
      </w:tr>
      <w:tr w:rsidR="00975531" w:rsidRPr="008C73AA" w14:paraId="2E2A6BE8" w14:textId="125DDFAF" w:rsidTr="00B01D23">
        <w:trPr>
          <w:cantSplit/>
        </w:trPr>
        <w:tc>
          <w:tcPr>
            <w:tcW w:w="2334" w:type="dxa"/>
            <w:vAlign w:val="center"/>
          </w:tcPr>
          <w:p w14:paraId="32457872" w14:textId="444A4624" w:rsidR="00975531" w:rsidRPr="008C73AA" w:rsidRDefault="00000000" w:rsidP="00975531">
            <w:pPr>
              <w:pStyle w:val="ListParagraph"/>
              <w:widowControl/>
              <w:overflowPunct w:val="0"/>
              <w:snapToGrid w:val="0"/>
              <w:spacing w:before="20" w:after="20"/>
              <w:ind w:leftChars="0" w:left="72"/>
              <w:rPr>
                <w:sz w:val="23"/>
                <w:lang w:val="en-GB"/>
              </w:rPr>
            </w:pPr>
            <w:sdt>
              <w:sdtPr>
                <w:rPr>
                  <w:rFonts w:eastAsia="DFKai-SB"/>
                  <w:sz w:val="22"/>
                  <w:szCs w:val="22"/>
                  <w:lang w:val="en-GB"/>
                </w:rPr>
                <w:tag w:val="tech_area_09"/>
                <w:id w:val="1304808197"/>
                <w:lock w:val="sdtLocked"/>
                <w:placeholder>
                  <w:docPart w:val="1905C699AABD4D1B94D09134EBD784E1"/>
                </w:placeholder>
                <w:showingPlcHdr/>
                <w15:color w:val="FF0000"/>
                <w:dropDownList>
                  <w:listItem w:displayText="Choose an item."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dropDownList>
              </w:sdtPr>
              <w:sdtContent>
                <w:r w:rsidR="00975531" w:rsidRPr="0012342D">
                  <w:rPr>
                    <w:rStyle w:val="PlaceholderText"/>
                    <w:sz w:val="22"/>
                    <w:szCs w:val="22"/>
                  </w:rPr>
                  <w:t>Choose an item.</w:t>
                </w:r>
              </w:sdtContent>
            </w:sdt>
            <w:r w:rsidR="00975531" w:rsidDel="001E185A">
              <w:rPr>
                <w:sz w:val="23"/>
                <w:lang w:val="en-GB"/>
              </w:rPr>
              <w:t xml:space="preserve"> </w:t>
            </w:r>
          </w:p>
        </w:tc>
        <w:tc>
          <w:tcPr>
            <w:tcW w:w="6322" w:type="dxa"/>
            <w:gridSpan w:val="2"/>
            <w:vAlign w:val="center"/>
          </w:tcPr>
          <w:p w14:paraId="365AEBEE" w14:textId="540610B7" w:rsidR="00975531" w:rsidDel="001E185A" w:rsidRDefault="00975531" w:rsidP="00975531">
            <w:pPr>
              <w:pStyle w:val="ListParagraph"/>
              <w:widowControl/>
              <w:overflowPunct w:val="0"/>
              <w:snapToGrid w:val="0"/>
              <w:spacing w:before="20" w:after="20"/>
              <w:ind w:leftChars="0" w:left="72"/>
              <w:rPr>
                <w:sz w:val="23"/>
                <w:lang w:val="en-GB"/>
              </w:rPr>
            </w:pPr>
            <w:r w:rsidRPr="008C73AA">
              <w:rPr>
                <w:sz w:val="23"/>
                <w:lang w:val="en-GB"/>
              </w:rPr>
              <w:t>Logistics and Supply Chain Management</w:t>
            </w:r>
          </w:p>
        </w:tc>
      </w:tr>
      <w:tr w:rsidR="00975531" w:rsidRPr="008C73AA" w14:paraId="49714DDC" w14:textId="32CFD8B4" w:rsidTr="00B01D23">
        <w:trPr>
          <w:cantSplit/>
        </w:trPr>
        <w:tc>
          <w:tcPr>
            <w:tcW w:w="2334" w:type="dxa"/>
            <w:vAlign w:val="center"/>
          </w:tcPr>
          <w:p w14:paraId="6F2DC1D0" w14:textId="0DA2A258" w:rsidR="00975531" w:rsidRPr="008C73AA" w:rsidRDefault="00000000" w:rsidP="00975531">
            <w:pPr>
              <w:pStyle w:val="ListParagraph"/>
              <w:widowControl/>
              <w:overflowPunct w:val="0"/>
              <w:snapToGrid w:val="0"/>
              <w:spacing w:before="20" w:after="20"/>
              <w:ind w:leftChars="0" w:left="72"/>
              <w:rPr>
                <w:sz w:val="23"/>
                <w:lang w:val="en-GB"/>
              </w:rPr>
            </w:pPr>
            <w:sdt>
              <w:sdtPr>
                <w:rPr>
                  <w:rFonts w:eastAsia="DFKai-SB"/>
                  <w:sz w:val="22"/>
                  <w:szCs w:val="22"/>
                  <w:lang w:val="en-GB"/>
                </w:rPr>
                <w:tag w:val="tech_area_10"/>
                <w:id w:val="396717935"/>
                <w:lock w:val="sdtLocked"/>
                <w:placeholder>
                  <w:docPart w:val="9F0EBEBC7C5B49E7AF8C9FCDBE2BA146"/>
                </w:placeholder>
                <w:showingPlcHdr/>
                <w15:color w:val="FF0000"/>
                <w:dropDownList>
                  <w:listItem w:displayText="Choose an item."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dropDownList>
              </w:sdtPr>
              <w:sdtContent>
                <w:r w:rsidR="00975531" w:rsidRPr="0012342D">
                  <w:rPr>
                    <w:rStyle w:val="PlaceholderText"/>
                    <w:sz w:val="22"/>
                    <w:szCs w:val="22"/>
                  </w:rPr>
                  <w:t>Choose an item.</w:t>
                </w:r>
              </w:sdtContent>
            </w:sdt>
            <w:r w:rsidR="00975531" w:rsidDel="001E185A">
              <w:rPr>
                <w:sz w:val="23"/>
                <w:lang w:val="en-GB"/>
              </w:rPr>
              <w:t xml:space="preserve"> </w:t>
            </w:r>
          </w:p>
        </w:tc>
        <w:tc>
          <w:tcPr>
            <w:tcW w:w="6322" w:type="dxa"/>
            <w:gridSpan w:val="2"/>
            <w:vAlign w:val="center"/>
          </w:tcPr>
          <w:p w14:paraId="6AB93F04" w14:textId="07BC1CC4" w:rsidR="00975531" w:rsidDel="001E185A" w:rsidRDefault="00975531" w:rsidP="00975531">
            <w:pPr>
              <w:pStyle w:val="ListParagraph"/>
              <w:widowControl/>
              <w:overflowPunct w:val="0"/>
              <w:snapToGrid w:val="0"/>
              <w:spacing w:before="20" w:after="20"/>
              <w:ind w:leftChars="0" w:left="72"/>
              <w:rPr>
                <w:sz w:val="23"/>
                <w:lang w:val="en-GB"/>
              </w:rPr>
            </w:pPr>
            <w:r w:rsidRPr="008C73AA">
              <w:rPr>
                <w:sz w:val="23"/>
                <w:lang w:val="en-GB"/>
              </w:rPr>
              <w:t>Nanotechnology and Materials Science</w:t>
            </w:r>
          </w:p>
        </w:tc>
      </w:tr>
      <w:tr w:rsidR="00975531" w:rsidRPr="008C73AA" w14:paraId="3E547F1C" w14:textId="5A9BBAB3" w:rsidTr="00B01D23">
        <w:trPr>
          <w:cantSplit/>
        </w:trPr>
        <w:tc>
          <w:tcPr>
            <w:tcW w:w="2334" w:type="dxa"/>
            <w:vAlign w:val="center"/>
          </w:tcPr>
          <w:p w14:paraId="0B726334" w14:textId="101EEAC8" w:rsidR="00975531" w:rsidRPr="008C73AA" w:rsidRDefault="00000000" w:rsidP="00975531">
            <w:pPr>
              <w:pStyle w:val="ListParagraph"/>
              <w:widowControl/>
              <w:overflowPunct w:val="0"/>
              <w:snapToGrid w:val="0"/>
              <w:spacing w:before="20" w:after="20"/>
              <w:ind w:leftChars="0" w:left="72"/>
              <w:rPr>
                <w:sz w:val="23"/>
                <w:lang w:val="en-GB"/>
              </w:rPr>
            </w:pPr>
            <w:sdt>
              <w:sdtPr>
                <w:rPr>
                  <w:rFonts w:eastAsia="DFKai-SB"/>
                  <w:sz w:val="22"/>
                  <w:szCs w:val="22"/>
                  <w:lang w:val="en-GB"/>
                </w:rPr>
                <w:tag w:val="tech_area_11"/>
                <w:id w:val="2074844620"/>
                <w:lock w:val="sdtLocked"/>
                <w:placeholder>
                  <w:docPart w:val="F3531AEF1A4A42FF8F6DA39035B45880"/>
                </w:placeholder>
                <w:showingPlcHdr/>
                <w15:color w:val="FF0000"/>
                <w:dropDownList>
                  <w:listItem w:displayText="Choose an item."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dropDownList>
              </w:sdtPr>
              <w:sdtContent>
                <w:r w:rsidR="00975531" w:rsidRPr="0012342D">
                  <w:rPr>
                    <w:rStyle w:val="PlaceholderText"/>
                    <w:sz w:val="22"/>
                    <w:szCs w:val="22"/>
                  </w:rPr>
                  <w:t>Choose an item.</w:t>
                </w:r>
              </w:sdtContent>
            </w:sdt>
            <w:r w:rsidR="00975531" w:rsidDel="001E185A">
              <w:rPr>
                <w:sz w:val="23"/>
                <w:lang w:val="en-GB"/>
              </w:rPr>
              <w:t xml:space="preserve"> </w:t>
            </w:r>
          </w:p>
        </w:tc>
        <w:tc>
          <w:tcPr>
            <w:tcW w:w="6322" w:type="dxa"/>
            <w:gridSpan w:val="2"/>
            <w:vAlign w:val="center"/>
          </w:tcPr>
          <w:p w14:paraId="235655CC" w14:textId="56A84E56" w:rsidR="00975531" w:rsidDel="001E185A" w:rsidRDefault="00975531" w:rsidP="00975531">
            <w:pPr>
              <w:pStyle w:val="ListParagraph"/>
              <w:widowControl/>
              <w:overflowPunct w:val="0"/>
              <w:snapToGrid w:val="0"/>
              <w:spacing w:before="20" w:after="20"/>
              <w:ind w:leftChars="0" w:left="72"/>
              <w:rPr>
                <w:sz w:val="23"/>
                <w:lang w:val="en-GB"/>
              </w:rPr>
            </w:pPr>
            <w:r w:rsidRPr="008C73AA">
              <w:rPr>
                <w:sz w:val="23"/>
                <w:lang w:val="en-GB"/>
              </w:rPr>
              <w:t>Testing and Certification</w:t>
            </w:r>
          </w:p>
        </w:tc>
      </w:tr>
      <w:tr w:rsidR="00975531" w:rsidRPr="008C73AA" w14:paraId="5ABFB0CB" w14:textId="122BC3FC" w:rsidTr="00B01D23">
        <w:trPr>
          <w:cantSplit/>
        </w:trPr>
        <w:tc>
          <w:tcPr>
            <w:tcW w:w="2334" w:type="dxa"/>
            <w:vAlign w:val="center"/>
          </w:tcPr>
          <w:p w14:paraId="07AEDF78" w14:textId="5E7547C4" w:rsidR="00975531" w:rsidRPr="008C73AA" w:rsidRDefault="00000000" w:rsidP="00975531">
            <w:pPr>
              <w:pStyle w:val="ListParagraph"/>
              <w:widowControl/>
              <w:overflowPunct w:val="0"/>
              <w:snapToGrid w:val="0"/>
              <w:spacing w:before="20" w:after="20"/>
              <w:ind w:leftChars="0" w:left="72"/>
              <w:rPr>
                <w:sz w:val="23"/>
                <w:lang w:val="en-GB"/>
              </w:rPr>
            </w:pPr>
            <w:sdt>
              <w:sdtPr>
                <w:rPr>
                  <w:rFonts w:eastAsia="DFKai-SB"/>
                  <w:sz w:val="22"/>
                  <w:szCs w:val="22"/>
                  <w:lang w:val="en-GB"/>
                </w:rPr>
                <w:tag w:val="tech_area_12"/>
                <w:id w:val="1900945508"/>
                <w:lock w:val="sdtLocked"/>
                <w:placeholder>
                  <w:docPart w:val="83158D141C0B444A8BBC06160B5BA8E6"/>
                </w:placeholder>
                <w:showingPlcHdr/>
                <w15:color w:val="FF0000"/>
                <w:dropDownList>
                  <w:listItem w:displayText="Choose an item."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dropDownList>
              </w:sdtPr>
              <w:sdtContent>
                <w:r w:rsidR="00975531" w:rsidRPr="0012342D">
                  <w:rPr>
                    <w:rStyle w:val="PlaceholderText"/>
                    <w:sz w:val="22"/>
                    <w:szCs w:val="22"/>
                  </w:rPr>
                  <w:t>Choose an item.</w:t>
                </w:r>
              </w:sdtContent>
            </w:sdt>
            <w:r w:rsidR="00975531" w:rsidDel="001E185A">
              <w:rPr>
                <w:sz w:val="23"/>
                <w:lang w:val="en-GB"/>
              </w:rPr>
              <w:t xml:space="preserve"> </w:t>
            </w:r>
          </w:p>
        </w:tc>
        <w:tc>
          <w:tcPr>
            <w:tcW w:w="6322" w:type="dxa"/>
            <w:gridSpan w:val="2"/>
            <w:vAlign w:val="center"/>
          </w:tcPr>
          <w:p w14:paraId="340A62DB" w14:textId="11D22FDB" w:rsidR="00975531" w:rsidDel="001E185A" w:rsidRDefault="00975531" w:rsidP="00975531">
            <w:pPr>
              <w:pStyle w:val="ListParagraph"/>
              <w:widowControl/>
              <w:overflowPunct w:val="0"/>
              <w:snapToGrid w:val="0"/>
              <w:spacing w:before="20" w:after="20"/>
              <w:ind w:leftChars="0" w:left="72"/>
              <w:rPr>
                <w:sz w:val="23"/>
                <w:lang w:val="en-GB"/>
              </w:rPr>
            </w:pPr>
            <w:r w:rsidRPr="008C73AA">
              <w:rPr>
                <w:sz w:val="23"/>
                <w:lang w:val="en-GB"/>
              </w:rPr>
              <w:t>Textile/Clothing/Footwear</w:t>
            </w:r>
          </w:p>
        </w:tc>
      </w:tr>
      <w:tr w:rsidR="00975531" w:rsidRPr="008C73AA" w14:paraId="43CE7281" w14:textId="13268A17" w:rsidTr="00B01D23">
        <w:trPr>
          <w:cantSplit/>
        </w:trPr>
        <w:tc>
          <w:tcPr>
            <w:tcW w:w="2334" w:type="dxa"/>
            <w:vAlign w:val="center"/>
          </w:tcPr>
          <w:p w14:paraId="7F8F9EDD" w14:textId="6768970F" w:rsidR="00975531" w:rsidRPr="008C73AA" w:rsidRDefault="00000000" w:rsidP="00B01D23">
            <w:pPr>
              <w:pStyle w:val="ListParagraph"/>
              <w:widowControl/>
              <w:overflowPunct w:val="0"/>
              <w:snapToGrid w:val="0"/>
              <w:spacing w:before="20" w:after="20"/>
              <w:ind w:leftChars="0" w:left="69"/>
              <w:rPr>
                <w:sz w:val="23"/>
                <w:lang w:val="en-GB"/>
              </w:rPr>
            </w:pPr>
            <w:sdt>
              <w:sdtPr>
                <w:rPr>
                  <w:rFonts w:eastAsia="DFKai-SB"/>
                  <w:sz w:val="22"/>
                  <w:szCs w:val="22"/>
                  <w:lang w:val="en-GB"/>
                </w:rPr>
                <w:tag w:val="tech_area_99"/>
                <w:id w:val="-1732924014"/>
                <w:lock w:val="sdtLocked"/>
                <w:placeholder>
                  <w:docPart w:val="24FB4F1140F447B0A80A7009809E4221"/>
                </w:placeholder>
                <w:showingPlcHdr/>
                <w15:color w:val="FF0000"/>
                <w:dropDownList>
                  <w:listItem w:displayText="Choose an item."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dropDownList>
              </w:sdtPr>
              <w:sdtContent>
                <w:r w:rsidR="003B4A79" w:rsidRPr="0012342D">
                  <w:rPr>
                    <w:rStyle w:val="PlaceholderText"/>
                    <w:sz w:val="22"/>
                    <w:szCs w:val="22"/>
                  </w:rPr>
                  <w:t>Choose an item.</w:t>
                </w:r>
              </w:sdtContent>
            </w:sdt>
            <w:r w:rsidR="003B4A79" w:rsidDel="001E185A">
              <w:rPr>
                <w:sz w:val="23"/>
                <w:lang w:val="en-GB"/>
              </w:rPr>
              <w:t xml:space="preserve"> </w:t>
            </w:r>
          </w:p>
        </w:tc>
        <w:tc>
          <w:tcPr>
            <w:tcW w:w="2976" w:type="dxa"/>
          </w:tcPr>
          <w:p w14:paraId="2F338EFC" w14:textId="7D672149" w:rsidR="00975531" w:rsidRPr="008C73AA" w:rsidRDefault="00975531" w:rsidP="00B01D23">
            <w:pPr>
              <w:pStyle w:val="ListParagraph"/>
              <w:widowControl/>
              <w:overflowPunct w:val="0"/>
              <w:snapToGrid w:val="0"/>
              <w:spacing w:before="20" w:after="20"/>
              <w:ind w:leftChars="0" w:left="83"/>
              <w:rPr>
                <w:sz w:val="23"/>
                <w:lang w:val="en-GB"/>
              </w:rPr>
            </w:pPr>
            <w:r w:rsidRPr="008C73AA">
              <w:rPr>
                <w:sz w:val="23"/>
                <w:lang w:val="en-GB"/>
              </w:rPr>
              <w:t>Others (please specify):</w:t>
            </w:r>
          </w:p>
        </w:tc>
        <w:tc>
          <w:tcPr>
            <w:tcW w:w="3346" w:type="dxa"/>
            <w:tcBorders>
              <w:bottom w:val="single" w:sz="4" w:space="0" w:color="auto"/>
            </w:tcBorders>
          </w:tcPr>
          <w:p w14:paraId="488C4C2D" w14:textId="26AA6440" w:rsidR="00975531" w:rsidRPr="008C73AA" w:rsidRDefault="00975531" w:rsidP="00975531">
            <w:pPr>
              <w:pStyle w:val="ListParagraph"/>
              <w:widowControl/>
              <w:overflowPunct w:val="0"/>
              <w:snapToGrid w:val="0"/>
              <w:spacing w:before="20" w:after="20"/>
              <w:ind w:leftChars="0" w:left="0"/>
              <w:rPr>
                <w:sz w:val="23"/>
                <w:lang w:val="en-GB"/>
              </w:rPr>
            </w:pPr>
          </w:p>
        </w:tc>
      </w:tr>
    </w:tbl>
    <w:p w14:paraId="50CA3DFD" w14:textId="77777777" w:rsidR="00DD74A8" w:rsidRDefault="00DD74A8" w:rsidP="00CF3928">
      <w:pPr>
        <w:keepNext/>
        <w:widowControl/>
        <w:overflowPunct w:val="0"/>
        <w:snapToGrid w:val="0"/>
        <w:spacing w:after="240"/>
        <w:ind w:left="547"/>
        <w:rPr>
          <w:rFonts w:eastAsia="SimSun"/>
          <w:b/>
          <w:szCs w:val="26"/>
          <w:lang w:val="en-GB" w:eastAsia="zh-CN"/>
        </w:rPr>
      </w:pPr>
    </w:p>
    <w:p w14:paraId="31793419" w14:textId="77777777" w:rsidR="00F356F5" w:rsidRDefault="00F356F5">
      <w:r>
        <w:br w:type="page"/>
      </w:r>
    </w:p>
    <w:p w14:paraId="730D7621" w14:textId="1A4B3BBD" w:rsidR="00EC4C6C" w:rsidRPr="00CF3928" w:rsidRDefault="00EC4C6C" w:rsidP="00137F73">
      <w:pPr>
        <w:keepNext/>
        <w:widowControl/>
        <w:numPr>
          <w:ilvl w:val="0"/>
          <w:numId w:val="3"/>
        </w:numPr>
        <w:overflowPunct w:val="0"/>
        <w:snapToGrid w:val="0"/>
        <w:spacing w:before="240" w:after="240"/>
        <w:ind w:left="547" w:hanging="547"/>
        <w:rPr>
          <w:rFonts w:eastAsia="SimSun"/>
          <w:b/>
          <w:color w:val="0070C0"/>
          <w:sz w:val="24"/>
          <w:lang w:val="en-GB" w:eastAsia="zh-CN"/>
        </w:rPr>
      </w:pPr>
      <w:r w:rsidRPr="009D0443">
        <w:rPr>
          <w:rFonts w:eastAsia="SimSun"/>
          <w:b/>
          <w:szCs w:val="26"/>
          <w:lang w:val="en-GB" w:eastAsia="zh-CN"/>
        </w:rPr>
        <w:lastRenderedPageBreak/>
        <w:t xml:space="preserve">Industrial </w:t>
      </w:r>
      <w:r w:rsidR="008912CB" w:rsidRPr="009D0443">
        <w:rPr>
          <w:rFonts w:eastAsia="SimSun"/>
          <w:b/>
          <w:szCs w:val="26"/>
          <w:lang w:val="en-GB" w:eastAsia="zh-CN"/>
        </w:rPr>
        <w:t>Sector</w:t>
      </w:r>
      <w:r w:rsidR="00ED61F7">
        <w:rPr>
          <w:rFonts w:eastAsia="SimSun"/>
          <w:b/>
          <w:szCs w:val="26"/>
          <w:lang w:val="en-GB" w:eastAsia="zh-CN"/>
        </w:rPr>
        <w:t xml:space="preserve"> </w:t>
      </w:r>
      <w:r w:rsidR="003C7B3F" w:rsidRPr="009D0443">
        <w:rPr>
          <w:rFonts w:eastAsia="SimSun"/>
          <w:b/>
          <w:szCs w:val="26"/>
          <w:lang w:val="en-GB" w:eastAsia="zh-CN"/>
        </w:rPr>
        <w:t>*</w:t>
      </w:r>
      <w:r w:rsidR="008912CB" w:rsidRPr="009D0443">
        <w:rPr>
          <w:rFonts w:eastAsia="SimSun"/>
          <w:b/>
          <w:szCs w:val="26"/>
          <w:lang w:val="en-GB" w:eastAsia="zh-CN"/>
        </w:rPr>
        <w:t xml:space="preserve"> </w:t>
      </w:r>
    </w:p>
    <w:p w14:paraId="1566790E" w14:textId="533F79EE" w:rsidR="00FB5E30" w:rsidRDefault="00FB5E30" w:rsidP="00CF3928">
      <w:pPr>
        <w:keepNext/>
        <w:widowControl/>
        <w:overflowPunct w:val="0"/>
        <w:snapToGrid w:val="0"/>
        <w:spacing w:before="240" w:after="240"/>
        <w:ind w:left="547"/>
        <w:rPr>
          <w:i/>
          <w:sz w:val="24"/>
        </w:rPr>
      </w:pPr>
      <w:r w:rsidRPr="00B01D23">
        <w:rPr>
          <w:i/>
          <w:sz w:val="24"/>
        </w:rPr>
        <w:t xml:space="preserve">This refers to the </w:t>
      </w:r>
      <w:r w:rsidR="00AA1DD8" w:rsidRPr="00B01D23">
        <w:rPr>
          <w:i/>
          <w:sz w:val="24"/>
        </w:rPr>
        <w:t>field</w:t>
      </w:r>
      <w:r w:rsidRPr="00B01D23">
        <w:rPr>
          <w:i/>
          <w:sz w:val="24"/>
        </w:rPr>
        <w:t xml:space="preserve"> of industry that the applying BGF project may be related to. It would be helpful for us to categorize the project and assign suitable panels for </w:t>
      </w:r>
      <w:r w:rsidR="00763264" w:rsidRPr="00B01D23">
        <w:rPr>
          <w:i/>
          <w:sz w:val="24"/>
        </w:rPr>
        <w:t>its review</w:t>
      </w:r>
      <w:r w:rsidRPr="00B01D23">
        <w:rPr>
          <w:i/>
          <w:sz w:val="24"/>
        </w:rPr>
        <w:t>.</w:t>
      </w:r>
      <w:r w:rsidR="005B20CF" w:rsidRPr="00B01D23">
        <w:rPr>
          <w:i/>
          <w:sz w:val="24"/>
        </w:rPr>
        <w:t xml:space="preserve"> </w:t>
      </w:r>
    </w:p>
    <w:p w14:paraId="7E54DBBA" w14:textId="5ED51DFD" w:rsidR="00EF4120" w:rsidRPr="00B01D23" w:rsidRDefault="00EF4120" w:rsidP="00B01D23">
      <w:pPr>
        <w:keepNext/>
        <w:widowControl/>
        <w:overflowPunct w:val="0"/>
        <w:snapToGrid w:val="0"/>
        <w:spacing w:after="240"/>
        <w:ind w:left="547"/>
        <w:rPr>
          <w:rFonts w:eastAsiaTheme="minorEastAsia"/>
          <w:iCs/>
          <w:sz w:val="24"/>
          <w:lang w:val="en-GB"/>
        </w:rPr>
      </w:pPr>
      <w:r w:rsidRPr="0012342D">
        <w:rPr>
          <w:iCs/>
          <w:sz w:val="24"/>
          <w:lang w:val="en-GB"/>
        </w:rPr>
        <w:t xml:space="preserve">Please </w:t>
      </w:r>
      <w:r>
        <w:rPr>
          <w:iCs/>
          <w:sz w:val="24"/>
          <w:lang w:val="en-GB"/>
        </w:rPr>
        <w:t xml:space="preserve">number the </w:t>
      </w:r>
      <w:r>
        <w:rPr>
          <w:rFonts w:hint="eastAsia"/>
          <w:iCs/>
          <w:sz w:val="24"/>
          <w:lang w:val="en-GB"/>
        </w:rPr>
        <w:t>sectors</w:t>
      </w:r>
      <w:r>
        <w:rPr>
          <w:iCs/>
          <w:sz w:val="24"/>
          <w:lang w:val="en-GB"/>
        </w:rPr>
        <w:t xml:space="preserve"> </w:t>
      </w:r>
      <w:r w:rsidRPr="0012342D">
        <w:rPr>
          <w:iCs/>
          <w:sz w:val="24"/>
          <w:u w:val="single"/>
          <w:lang w:val="en-GB"/>
        </w:rPr>
        <w:t>with “1” indicating the highest priority</w:t>
      </w:r>
      <w:r>
        <w:rPr>
          <w:iCs/>
          <w:sz w:val="24"/>
          <w:lang w:val="en-GB"/>
        </w:rPr>
        <w:t xml:space="preserve">. If you select only one </w:t>
      </w:r>
      <w:r>
        <w:rPr>
          <w:rFonts w:hint="eastAsia"/>
          <w:iCs/>
          <w:sz w:val="24"/>
          <w:lang w:val="en-GB"/>
        </w:rPr>
        <w:t>sector</w:t>
      </w:r>
      <w:r>
        <w:rPr>
          <w:iCs/>
          <w:sz w:val="24"/>
          <w:lang w:val="en-GB"/>
        </w:rPr>
        <w:t>, please assign it the number “1”.</w:t>
      </w:r>
      <w:r w:rsidRPr="0094224E" w:rsidDel="0094224E">
        <w:rPr>
          <w:iCs/>
          <w:sz w:val="24"/>
          <w:lang w:val="en-GB"/>
        </w:rPr>
        <w:t xml:space="preserve"> </w:t>
      </w:r>
    </w:p>
    <w:tbl>
      <w:tblPr>
        <w:tblW w:w="0" w:type="auto"/>
        <w:tblInd w:w="360" w:type="dxa"/>
        <w:tblLook w:val="04A0" w:firstRow="1" w:lastRow="0" w:firstColumn="1" w:lastColumn="0" w:noHBand="0" w:noVBand="1"/>
        <w:tblCaption w:val="b_industry_area"/>
      </w:tblPr>
      <w:tblGrid>
        <w:gridCol w:w="2334"/>
        <w:gridCol w:w="2976"/>
        <w:gridCol w:w="3346"/>
      </w:tblGrid>
      <w:tr w:rsidR="00EF4120" w:rsidRPr="008C73AA" w14:paraId="52A8AFCF" w14:textId="77777777" w:rsidTr="0012342D">
        <w:trPr>
          <w:cantSplit/>
        </w:trPr>
        <w:tc>
          <w:tcPr>
            <w:tcW w:w="2334" w:type="dxa"/>
            <w:vAlign w:val="center"/>
          </w:tcPr>
          <w:p w14:paraId="62DA158E" w14:textId="4FD468E1" w:rsidR="00EF4120" w:rsidRPr="0012342D" w:rsidRDefault="00EF4120" w:rsidP="0012342D">
            <w:pPr>
              <w:pStyle w:val="ListParagraph"/>
              <w:widowControl/>
              <w:overflowPunct w:val="0"/>
              <w:snapToGrid w:val="0"/>
              <w:spacing w:before="20" w:after="20"/>
              <w:ind w:leftChars="0" w:left="72"/>
              <w:rPr>
                <w:sz w:val="23"/>
                <w:u w:val="single"/>
                <w:lang w:val="en-GB"/>
              </w:rPr>
            </w:pPr>
            <w:r w:rsidRPr="0012342D">
              <w:rPr>
                <w:rFonts w:hint="eastAsia"/>
                <w:sz w:val="23"/>
                <w:u w:val="single"/>
                <w:lang w:val="en-GB"/>
              </w:rPr>
              <w:t xml:space="preserve">Number the </w:t>
            </w:r>
            <w:r>
              <w:rPr>
                <w:rFonts w:hint="eastAsia"/>
                <w:sz w:val="23"/>
                <w:u w:val="single"/>
                <w:lang w:val="en-GB"/>
              </w:rPr>
              <w:t>sector</w:t>
            </w:r>
            <w:r w:rsidRPr="0012342D">
              <w:rPr>
                <w:rFonts w:hint="eastAsia"/>
                <w:sz w:val="23"/>
                <w:u w:val="single"/>
                <w:lang w:val="en-GB"/>
              </w:rPr>
              <w:t>(s)</w:t>
            </w:r>
          </w:p>
        </w:tc>
        <w:tc>
          <w:tcPr>
            <w:tcW w:w="6322" w:type="dxa"/>
            <w:gridSpan w:val="2"/>
          </w:tcPr>
          <w:p w14:paraId="6379CC8A" w14:textId="34362C3C" w:rsidR="00EF4120" w:rsidRPr="0012342D" w:rsidDel="001E185A" w:rsidRDefault="00EF4120" w:rsidP="0012342D">
            <w:pPr>
              <w:pStyle w:val="ListParagraph"/>
              <w:widowControl/>
              <w:overflowPunct w:val="0"/>
              <w:snapToGrid w:val="0"/>
              <w:spacing w:before="20" w:after="20"/>
              <w:ind w:leftChars="0" w:left="72"/>
              <w:rPr>
                <w:sz w:val="23"/>
                <w:u w:val="single"/>
                <w:lang w:val="en-GB"/>
              </w:rPr>
            </w:pPr>
            <w:r>
              <w:rPr>
                <w:rFonts w:hint="eastAsia"/>
                <w:sz w:val="23"/>
                <w:u w:val="single"/>
                <w:lang w:val="en-GB"/>
              </w:rPr>
              <w:t>Sector</w:t>
            </w:r>
            <w:r w:rsidRPr="0012342D">
              <w:rPr>
                <w:rFonts w:hint="eastAsia"/>
                <w:sz w:val="23"/>
                <w:u w:val="single"/>
                <w:lang w:val="en-GB"/>
              </w:rPr>
              <w:t>s</w:t>
            </w:r>
          </w:p>
        </w:tc>
      </w:tr>
      <w:tr w:rsidR="00EF4120" w:rsidRPr="008C73AA" w14:paraId="0EE77781" w14:textId="77777777" w:rsidTr="0012342D">
        <w:trPr>
          <w:cantSplit/>
        </w:trPr>
        <w:tc>
          <w:tcPr>
            <w:tcW w:w="2334" w:type="dxa"/>
            <w:vAlign w:val="center"/>
          </w:tcPr>
          <w:p w14:paraId="2C6D84B2" w14:textId="77777777" w:rsidR="00EF4120" w:rsidRPr="0012342D" w:rsidDel="001E185A" w:rsidRDefault="00000000" w:rsidP="0012342D">
            <w:pPr>
              <w:pStyle w:val="ListParagraph"/>
              <w:widowControl/>
              <w:overflowPunct w:val="0"/>
              <w:snapToGrid w:val="0"/>
              <w:spacing w:before="20" w:after="20"/>
              <w:ind w:leftChars="0" w:left="72"/>
              <w:rPr>
                <w:sz w:val="22"/>
                <w:szCs w:val="22"/>
                <w:lang w:val="en-GB"/>
              </w:rPr>
            </w:pPr>
            <w:sdt>
              <w:sdtPr>
                <w:tag w:val="industry_area_01"/>
                <w:id w:val="-1111349600"/>
                <w:lock w:val="sdtLocked"/>
                <w:placeholder>
                  <w:docPart w:val="FE92BA09BB654C309717015DB7C0A662"/>
                </w:placeholder>
                <w:showingPlcHdr/>
                <w15:color w:val="FF0000"/>
                <w:dropDownList>
                  <w:listItem w:displayText="Choose an item."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dropDownList>
              </w:sdtPr>
              <w:sdtEndPr>
                <w:rPr>
                  <w:rFonts w:eastAsia="DFKai-SB"/>
                  <w:sz w:val="22"/>
                  <w:szCs w:val="22"/>
                  <w:lang w:val="en-GB"/>
                </w:rPr>
              </w:sdtEndPr>
              <w:sdtContent>
                <w:r w:rsidR="00EF4120" w:rsidRPr="00B01D23">
                  <w:rPr>
                    <w:rStyle w:val="PlaceholderText"/>
                    <w:sz w:val="22"/>
                    <w:szCs w:val="22"/>
                  </w:rPr>
                  <w:t>Choose an item.</w:t>
                </w:r>
              </w:sdtContent>
            </w:sdt>
            <w:r w:rsidR="00EF4120" w:rsidRPr="0012342D">
              <w:rPr>
                <w:sz w:val="22"/>
                <w:szCs w:val="22"/>
                <w:lang w:val="en-GB"/>
              </w:rPr>
              <w:t xml:space="preserve"> </w:t>
            </w:r>
          </w:p>
        </w:tc>
        <w:tc>
          <w:tcPr>
            <w:tcW w:w="6322" w:type="dxa"/>
            <w:gridSpan w:val="2"/>
          </w:tcPr>
          <w:p w14:paraId="00887B1B" w14:textId="005F14CE" w:rsidR="00EF4120" w:rsidRPr="008C73AA" w:rsidRDefault="00EF4120" w:rsidP="0012342D">
            <w:pPr>
              <w:pStyle w:val="ListParagraph"/>
              <w:widowControl/>
              <w:overflowPunct w:val="0"/>
              <w:snapToGrid w:val="0"/>
              <w:spacing w:before="20" w:after="20"/>
              <w:ind w:leftChars="0" w:left="72"/>
              <w:rPr>
                <w:sz w:val="23"/>
                <w:lang w:val="en-GB"/>
              </w:rPr>
            </w:pPr>
            <w:r w:rsidRPr="00E52A6C">
              <w:rPr>
                <w:sz w:val="23"/>
                <w:lang w:val="en-GB"/>
              </w:rPr>
              <w:t>Banking/Financial Market/ Fund Management/Insurance</w:t>
            </w:r>
          </w:p>
        </w:tc>
      </w:tr>
      <w:tr w:rsidR="00EF4120" w:rsidRPr="008C73AA" w14:paraId="586A3013" w14:textId="77777777" w:rsidTr="0012342D">
        <w:trPr>
          <w:cantSplit/>
        </w:trPr>
        <w:tc>
          <w:tcPr>
            <w:tcW w:w="2334" w:type="dxa"/>
            <w:vAlign w:val="center"/>
          </w:tcPr>
          <w:p w14:paraId="60E04849" w14:textId="3ED13105" w:rsidR="00EF4120" w:rsidRPr="008C73AA" w:rsidRDefault="00000000" w:rsidP="0012342D">
            <w:pPr>
              <w:pStyle w:val="ListParagraph"/>
              <w:widowControl/>
              <w:overflowPunct w:val="0"/>
              <w:snapToGrid w:val="0"/>
              <w:spacing w:before="20" w:after="20"/>
              <w:ind w:leftChars="0" w:left="72"/>
              <w:rPr>
                <w:sz w:val="23"/>
                <w:lang w:val="en-GB"/>
              </w:rPr>
            </w:pPr>
            <w:sdt>
              <w:sdtPr>
                <w:tag w:val="industry_area_02"/>
                <w:id w:val="641004133"/>
                <w:lock w:val="sdtLocked"/>
                <w:placeholder>
                  <w:docPart w:val="12188AF9166941BBAFB7E9050462FC00"/>
                </w:placeholder>
                <w:showingPlcHdr/>
                <w15:color w:val="FF0000"/>
                <w:dropDownList>
                  <w:listItem w:displayText="Choose an item."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dropDownList>
              </w:sdtPr>
              <w:sdtEndPr>
                <w:rPr>
                  <w:rFonts w:eastAsia="DFKai-SB"/>
                  <w:sz w:val="22"/>
                  <w:szCs w:val="22"/>
                  <w:lang w:val="en-GB"/>
                </w:rPr>
              </w:sdtEndPr>
              <w:sdtContent>
                <w:r w:rsidR="00194760" w:rsidRPr="0012342D">
                  <w:rPr>
                    <w:rStyle w:val="PlaceholderText"/>
                    <w:sz w:val="22"/>
                    <w:szCs w:val="22"/>
                  </w:rPr>
                  <w:t>Choose an item.</w:t>
                </w:r>
              </w:sdtContent>
            </w:sdt>
          </w:p>
        </w:tc>
        <w:tc>
          <w:tcPr>
            <w:tcW w:w="6322" w:type="dxa"/>
            <w:gridSpan w:val="2"/>
            <w:vAlign w:val="center"/>
          </w:tcPr>
          <w:p w14:paraId="1741F53F" w14:textId="293DD58B" w:rsidR="00EF4120" w:rsidDel="001E185A" w:rsidRDefault="00D27F52" w:rsidP="0012342D">
            <w:pPr>
              <w:pStyle w:val="ListParagraph"/>
              <w:widowControl/>
              <w:overflowPunct w:val="0"/>
              <w:snapToGrid w:val="0"/>
              <w:spacing w:before="20" w:after="20"/>
              <w:ind w:leftChars="0" w:left="72"/>
              <w:rPr>
                <w:sz w:val="23"/>
                <w:lang w:val="en-GB"/>
              </w:rPr>
            </w:pPr>
            <w:r w:rsidRPr="00E52A6C">
              <w:rPr>
                <w:sz w:val="23"/>
                <w:lang w:val="en-GB"/>
              </w:rPr>
              <w:t>Biotechnology</w:t>
            </w:r>
          </w:p>
        </w:tc>
      </w:tr>
      <w:tr w:rsidR="00EF4120" w:rsidRPr="008C73AA" w14:paraId="7CB86B69" w14:textId="77777777" w:rsidTr="0012342D">
        <w:trPr>
          <w:cantSplit/>
        </w:trPr>
        <w:tc>
          <w:tcPr>
            <w:tcW w:w="2334" w:type="dxa"/>
            <w:vAlign w:val="center"/>
          </w:tcPr>
          <w:p w14:paraId="7CC33FF6" w14:textId="55E0069E" w:rsidR="00EF4120" w:rsidRPr="008C73AA" w:rsidRDefault="00000000" w:rsidP="0012342D">
            <w:pPr>
              <w:pStyle w:val="ListParagraph"/>
              <w:widowControl/>
              <w:overflowPunct w:val="0"/>
              <w:snapToGrid w:val="0"/>
              <w:spacing w:before="20" w:after="20"/>
              <w:ind w:leftChars="0" w:left="72"/>
              <w:rPr>
                <w:sz w:val="23"/>
                <w:lang w:val="en-GB"/>
              </w:rPr>
            </w:pPr>
            <w:sdt>
              <w:sdtPr>
                <w:tag w:val="industry_area_03"/>
                <w:id w:val="-1058631480"/>
                <w:lock w:val="sdtLocked"/>
                <w:placeholder>
                  <w:docPart w:val="B03B8C7207E14C66831CBBF8D6138054"/>
                </w:placeholder>
                <w:showingPlcHdr/>
                <w15:color w:val="FF0000"/>
                <w:dropDownList>
                  <w:listItem w:displayText="Choose an item."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dropDownList>
              </w:sdtPr>
              <w:sdtEndPr>
                <w:rPr>
                  <w:rFonts w:eastAsia="DFKai-SB"/>
                  <w:sz w:val="22"/>
                  <w:szCs w:val="22"/>
                  <w:lang w:val="en-GB"/>
                </w:rPr>
              </w:sdtEndPr>
              <w:sdtContent>
                <w:r w:rsidR="00194760" w:rsidRPr="0012342D">
                  <w:rPr>
                    <w:rStyle w:val="PlaceholderText"/>
                    <w:sz w:val="22"/>
                    <w:szCs w:val="22"/>
                  </w:rPr>
                  <w:t>Choose an item.</w:t>
                </w:r>
              </w:sdtContent>
            </w:sdt>
          </w:p>
        </w:tc>
        <w:tc>
          <w:tcPr>
            <w:tcW w:w="6322" w:type="dxa"/>
            <w:gridSpan w:val="2"/>
            <w:vAlign w:val="center"/>
          </w:tcPr>
          <w:p w14:paraId="6979B242" w14:textId="23E487E2" w:rsidR="00EF4120" w:rsidDel="001E185A" w:rsidRDefault="00D27F52" w:rsidP="0012342D">
            <w:pPr>
              <w:pStyle w:val="ListParagraph"/>
              <w:widowControl/>
              <w:overflowPunct w:val="0"/>
              <w:snapToGrid w:val="0"/>
              <w:spacing w:before="20" w:after="20"/>
              <w:ind w:leftChars="0" w:left="72"/>
              <w:rPr>
                <w:sz w:val="23"/>
                <w:lang w:val="en-GB"/>
              </w:rPr>
            </w:pPr>
            <w:r w:rsidRPr="00E52A6C">
              <w:rPr>
                <w:sz w:val="23"/>
                <w:lang w:val="en-GB"/>
              </w:rPr>
              <w:t>Chinese Medicine</w:t>
            </w:r>
          </w:p>
        </w:tc>
      </w:tr>
      <w:tr w:rsidR="00EF4120" w:rsidRPr="008C73AA" w14:paraId="527A5428" w14:textId="77777777" w:rsidTr="0012342D">
        <w:trPr>
          <w:cantSplit/>
        </w:trPr>
        <w:tc>
          <w:tcPr>
            <w:tcW w:w="2334" w:type="dxa"/>
            <w:vAlign w:val="center"/>
          </w:tcPr>
          <w:p w14:paraId="49FD8864" w14:textId="64452ED1" w:rsidR="00EF4120" w:rsidRPr="008C73AA" w:rsidRDefault="00000000" w:rsidP="0012342D">
            <w:pPr>
              <w:pStyle w:val="ListParagraph"/>
              <w:widowControl/>
              <w:overflowPunct w:val="0"/>
              <w:snapToGrid w:val="0"/>
              <w:spacing w:before="20" w:after="20"/>
              <w:ind w:leftChars="0" w:left="72"/>
              <w:rPr>
                <w:sz w:val="23"/>
                <w:lang w:val="en-GB"/>
              </w:rPr>
            </w:pPr>
            <w:sdt>
              <w:sdtPr>
                <w:tag w:val="industry_area_04"/>
                <w:id w:val="-1825040139"/>
                <w:lock w:val="sdtLocked"/>
                <w:placeholder>
                  <w:docPart w:val="FBF6DE21718843A480FA6907AE4AA0B0"/>
                </w:placeholder>
                <w:showingPlcHdr/>
                <w15:color w:val="FF0000"/>
                <w:dropDownList>
                  <w:listItem w:displayText="Choose an item."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dropDownList>
              </w:sdtPr>
              <w:sdtEndPr>
                <w:rPr>
                  <w:rFonts w:eastAsia="DFKai-SB"/>
                  <w:sz w:val="22"/>
                  <w:szCs w:val="22"/>
                  <w:lang w:val="en-GB"/>
                </w:rPr>
              </w:sdtEndPr>
              <w:sdtContent>
                <w:r w:rsidR="00194760" w:rsidRPr="0012342D">
                  <w:rPr>
                    <w:rStyle w:val="PlaceholderText"/>
                    <w:sz w:val="22"/>
                    <w:szCs w:val="22"/>
                  </w:rPr>
                  <w:t>Choose an item.</w:t>
                </w:r>
              </w:sdtContent>
            </w:sdt>
          </w:p>
        </w:tc>
        <w:tc>
          <w:tcPr>
            <w:tcW w:w="6322" w:type="dxa"/>
            <w:gridSpan w:val="2"/>
            <w:vAlign w:val="center"/>
          </w:tcPr>
          <w:p w14:paraId="1E6637E0" w14:textId="49809E9B" w:rsidR="00EF4120" w:rsidDel="001E185A" w:rsidRDefault="00D27F52" w:rsidP="0012342D">
            <w:pPr>
              <w:pStyle w:val="ListParagraph"/>
              <w:widowControl/>
              <w:overflowPunct w:val="0"/>
              <w:snapToGrid w:val="0"/>
              <w:spacing w:before="20" w:after="20"/>
              <w:ind w:leftChars="0" w:left="72"/>
              <w:rPr>
                <w:sz w:val="23"/>
                <w:lang w:val="en-GB"/>
              </w:rPr>
            </w:pPr>
            <w:r w:rsidRPr="00E52A6C">
              <w:rPr>
                <w:sz w:val="23"/>
                <w:lang w:val="en-GB"/>
              </w:rPr>
              <w:t>Construction</w:t>
            </w:r>
          </w:p>
        </w:tc>
      </w:tr>
      <w:tr w:rsidR="00EF4120" w:rsidRPr="008C73AA" w14:paraId="4AE9B1CF" w14:textId="77777777" w:rsidTr="0012342D">
        <w:trPr>
          <w:cantSplit/>
        </w:trPr>
        <w:tc>
          <w:tcPr>
            <w:tcW w:w="2334" w:type="dxa"/>
            <w:vAlign w:val="center"/>
          </w:tcPr>
          <w:p w14:paraId="39FB5CD2" w14:textId="5065F426" w:rsidR="00EF4120" w:rsidRPr="008C73AA" w:rsidRDefault="00000000" w:rsidP="0012342D">
            <w:pPr>
              <w:pStyle w:val="ListParagraph"/>
              <w:widowControl/>
              <w:overflowPunct w:val="0"/>
              <w:snapToGrid w:val="0"/>
              <w:spacing w:before="20" w:after="20"/>
              <w:ind w:leftChars="0" w:left="72"/>
              <w:rPr>
                <w:sz w:val="23"/>
                <w:lang w:val="en-GB"/>
              </w:rPr>
            </w:pPr>
            <w:sdt>
              <w:sdtPr>
                <w:tag w:val="industry_area_05"/>
                <w:id w:val="-1959871762"/>
                <w:lock w:val="sdtLocked"/>
                <w:placeholder>
                  <w:docPart w:val="1EB36F4747814C5F997573613A44C282"/>
                </w:placeholder>
                <w:showingPlcHdr/>
                <w15:color w:val="FF0000"/>
                <w:dropDownList>
                  <w:listItem w:displayText="Choose an item."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dropDownList>
              </w:sdtPr>
              <w:sdtEndPr>
                <w:rPr>
                  <w:rFonts w:eastAsia="DFKai-SB"/>
                  <w:sz w:val="22"/>
                  <w:szCs w:val="22"/>
                  <w:lang w:val="en-GB"/>
                </w:rPr>
              </w:sdtEndPr>
              <w:sdtContent>
                <w:r w:rsidR="00194760" w:rsidRPr="0012342D">
                  <w:rPr>
                    <w:rStyle w:val="PlaceholderText"/>
                    <w:sz w:val="22"/>
                    <w:szCs w:val="22"/>
                  </w:rPr>
                  <w:t>Choose an item.</w:t>
                </w:r>
              </w:sdtContent>
            </w:sdt>
          </w:p>
        </w:tc>
        <w:tc>
          <w:tcPr>
            <w:tcW w:w="6322" w:type="dxa"/>
            <w:gridSpan w:val="2"/>
            <w:vAlign w:val="center"/>
          </w:tcPr>
          <w:p w14:paraId="7B24B968" w14:textId="3901E15B" w:rsidR="00EF4120" w:rsidDel="001E185A" w:rsidRDefault="00D27F52" w:rsidP="0012342D">
            <w:pPr>
              <w:pStyle w:val="ListParagraph"/>
              <w:widowControl/>
              <w:overflowPunct w:val="0"/>
              <w:snapToGrid w:val="0"/>
              <w:spacing w:before="20" w:after="20"/>
              <w:ind w:leftChars="0" w:left="72"/>
              <w:rPr>
                <w:sz w:val="23"/>
                <w:lang w:val="en-GB"/>
              </w:rPr>
            </w:pPr>
            <w:r w:rsidRPr="00E52A6C">
              <w:rPr>
                <w:sz w:val="23"/>
                <w:lang w:val="en-GB"/>
              </w:rPr>
              <w:t>Electrical and Electronics</w:t>
            </w:r>
          </w:p>
        </w:tc>
      </w:tr>
      <w:tr w:rsidR="00EF4120" w:rsidRPr="008C73AA" w14:paraId="2B243849" w14:textId="77777777" w:rsidTr="0012342D">
        <w:trPr>
          <w:cantSplit/>
        </w:trPr>
        <w:tc>
          <w:tcPr>
            <w:tcW w:w="2334" w:type="dxa"/>
            <w:vAlign w:val="center"/>
          </w:tcPr>
          <w:p w14:paraId="025722C0" w14:textId="6A5D6841" w:rsidR="00EF4120" w:rsidRPr="008C73AA" w:rsidRDefault="00000000" w:rsidP="0012342D">
            <w:pPr>
              <w:pStyle w:val="ListParagraph"/>
              <w:widowControl/>
              <w:overflowPunct w:val="0"/>
              <w:snapToGrid w:val="0"/>
              <w:spacing w:before="20" w:after="20"/>
              <w:ind w:leftChars="0" w:left="72"/>
              <w:rPr>
                <w:sz w:val="23"/>
                <w:lang w:val="en-GB"/>
              </w:rPr>
            </w:pPr>
            <w:sdt>
              <w:sdtPr>
                <w:tag w:val="industry_area_06"/>
                <w:id w:val="-859583833"/>
                <w:lock w:val="sdtLocked"/>
                <w:placeholder>
                  <w:docPart w:val="4DC2473853524C47B86430036EDDC74D"/>
                </w:placeholder>
                <w:showingPlcHdr/>
                <w15:color w:val="FF0000"/>
                <w:dropDownList>
                  <w:listItem w:displayText="Choose an item."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dropDownList>
              </w:sdtPr>
              <w:sdtEndPr>
                <w:rPr>
                  <w:rFonts w:eastAsia="DFKai-SB"/>
                  <w:sz w:val="22"/>
                  <w:szCs w:val="22"/>
                  <w:lang w:val="en-GB"/>
                </w:rPr>
              </w:sdtEndPr>
              <w:sdtContent>
                <w:r w:rsidR="00194760" w:rsidRPr="0012342D">
                  <w:rPr>
                    <w:rStyle w:val="PlaceholderText"/>
                    <w:sz w:val="22"/>
                    <w:szCs w:val="22"/>
                  </w:rPr>
                  <w:t>Choose an item.</w:t>
                </w:r>
              </w:sdtContent>
            </w:sdt>
          </w:p>
        </w:tc>
        <w:tc>
          <w:tcPr>
            <w:tcW w:w="6322" w:type="dxa"/>
            <w:gridSpan w:val="2"/>
            <w:vAlign w:val="center"/>
          </w:tcPr>
          <w:p w14:paraId="63DCDD57" w14:textId="36180559" w:rsidR="00EF4120" w:rsidDel="001E185A" w:rsidRDefault="00D27F52" w:rsidP="0012342D">
            <w:pPr>
              <w:pStyle w:val="ListParagraph"/>
              <w:widowControl/>
              <w:overflowPunct w:val="0"/>
              <w:snapToGrid w:val="0"/>
              <w:spacing w:before="20" w:after="20"/>
              <w:ind w:leftChars="0" w:left="72"/>
              <w:rPr>
                <w:sz w:val="23"/>
                <w:lang w:val="en-GB"/>
              </w:rPr>
            </w:pPr>
            <w:r w:rsidRPr="00E52A6C">
              <w:rPr>
                <w:sz w:val="23"/>
                <w:lang w:val="en-GB"/>
              </w:rPr>
              <w:t>Energy</w:t>
            </w:r>
          </w:p>
        </w:tc>
      </w:tr>
      <w:tr w:rsidR="00EF4120" w:rsidRPr="008C73AA" w14:paraId="321BA64C" w14:textId="77777777" w:rsidTr="0012342D">
        <w:trPr>
          <w:cantSplit/>
        </w:trPr>
        <w:tc>
          <w:tcPr>
            <w:tcW w:w="2334" w:type="dxa"/>
            <w:vAlign w:val="center"/>
          </w:tcPr>
          <w:p w14:paraId="279025A8" w14:textId="741921F9" w:rsidR="00EF4120" w:rsidRPr="008C73AA" w:rsidRDefault="00000000" w:rsidP="0012342D">
            <w:pPr>
              <w:pStyle w:val="ListParagraph"/>
              <w:widowControl/>
              <w:overflowPunct w:val="0"/>
              <w:snapToGrid w:val="0"/>
              <w:spacing w:before="20" w:after="20"/>
              <w:ind w:leftChars="0" w:left="72"/>
              <w:rPr>
                <w:sz w:val="23"/>
                <w:lang w:val="en-GB"/>
              </w:rPr>
            </w:pPr>
            <w:sdt>
              <w:sdtPr>
                <w:tag w:val="industry_area_07"/>
                <w:id w:val="-1599168149"/>
                <w:lock w:val="sdtLocked"/>
                <w:placeholder>
                  <w:docPart w:val="EB421C56E0474A4DADC0C970DA86198B"/>
                </w:placeholder>
                <w:showingPlcHdr/>
                <w15:color w:val="FF0000"/>
                <w:dropDownList>
                  <w:listItem w:displayText="Choose an item."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dropDownList>
              </w:sdtPr>
              <w:sdtEndPr>
                <w:rPr>
                  <w:rFonts w:eastAsia="DFKai-SB"/>
                  <w:sz w:val="22"/>
                  <w:szCs w:val="22"/>
                  <w:lang w:val="en-GB"/>
                </w:rPr>
              </w:sdtEndPr>
              <w:sdtContent>
                <w:r w:rsidR="00194760" w:rsidRPr="0012342D">
                  <w:rPr>
                    <w:rStyle w:val="PlaceholderText"/>
                    <w:sz w:val="22"/>
                    <w:szCs w:val="22"/>
                  </w:rPr>
                  <w:t>Choose an item.</w:t>
                </w:r>
              </w:sdtContent>
            </w:sdt>
          </w:p>
        </w:tc>
        <w:tc>
          <w:tcPr>
            <w:tcW w:w="6322" w:type="dxa"/>
            <w:gridSpan w:val="2"/>
            <w:vAlign w:val="center"/>
          </w:tcPr>
          <w:p w14:paraId="60016F67" w14:textId="2D82A792" w:rsidR="00EF4120" w:rsidDel="001E185A" w:rsidRDefault="00D27F52" w:rsidP="0012342D">
            <w:pPr>
              <w:pStyle w:val="ListParagraph"/>
              <w:widowControl/>
              <w:overflowPunct w:val="0"/>
              <w:snapToGrid w:val="0"/>
              <w:spacing w:before="20" w:after="20"/>
              <w:ind w:leftChars="0" w:left="72"/>
              <w:rPr>
                <w:sz w:val="23"/>
                <w:lang w:val="en-GB"/>
              </w:rPr>
            </w:pPr>
            <w:r w:rsidRPr="00E52A6C">
              <w:rPr>
                <w:sz w:val="23"/>
                <w:lang w:val="en-GB"/>
              </w:rPr>
              <w:t>Environmental</w:t>
            </w:r>
          </w:p>
        </w:tc>
      </w:tr>
      <w:tr w:rsidR="00EF4120" w:rsidRPr="008C73AA" w14:paraId="7F22D40E" w14:textId="77777777" w:rsidTr="0012342D">
        <w:trPr>
          <w:cantSplit/>
        </w:trPr>
        <w:tc>
          <w:tcPr>
            <w:tcW w:w="2334" w:type="dxa"/>
            <w:vAlign w:val="center"/>
          </w:tcPr>
          <w:p w14:paraId="69C79051" w14:textId="6CACD9FA" w:rsidR="00EF4120" w:rsidRPr="008C73AA" w:rsidRDefault="00000000" w:rsidP="0012342D">
            <w:pPr>
              <w:pStyle w:val="ListParagraph"/>
              <w:widowControl/>
              <w:overflowPunct w:val="0"/>
              <w:snapToGrid w:val="0"/>
              <w:spacing w:before="20" w:after="20"/>
              <w:ind w:leftChars="0" w:left="72"/>
              <w:rPr>
                <w:sz w:val="23"/>
                <w:lang w:val="en-GB"/>
              </w:rPr>
            </w:pPr>
            <w:sdt>
              <w:sdtPr>
                <w:tag w:val="industry_area_08"/>
                <w:id w:val="-1336376076"/>
                <w:lock w:val="sdtLocked"/>
                <w:placeholder>
                  <w:docPart w:val="1CB1080EE2A04C27B1EAB484341F6C23"/>
                </w:placeholder>
                <w:showingPlcHdr/>
                <w15:color w:val="FF0000"/>
                <w:dropDownList>
                  <w:listItem w:displayText="Choose an item."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dropDownList>
              </w:sdtPr>
              <w:sdtEndPr>
                <w:rPr>
                  <w:rFonts w:eastAsia="DFKai-SB"/>
                  <w:sz w:val="22"/>
                  <w:szCs w:val="22"/>
                  <w:lang w:val="en-GB"/>
                </w:rPr>
              </w:sdtEndPr>
              <w:sdtContent>
                <w:r w:rsidR="00194760" w:rsidRPr="0012342D">
                  <w:rPr>
                    <w:rStyle w:val="PlaceholderText"/>
                    <w:sz w:val="22"/>
                    <w:szCs w:val="22"/>
                  </w:rPr>
                  <w:t>Choose an item.</w:t>
                </w:r>
              </w:sdtContent>
            </w:sdt>
          </w:p>
        </w:tc>
        <w:tc>
          <w:tcPr>
            <w:tcW w:w="6322" w:type="dxa"/>
            <w:gridSpan w:val="2"/>
            <w:vAlign w:val="center"/>
          </w:tcPr>
          <w:p w14:paraId="27F8640B" w14:textId="57B40694" w:rsidR="00EF4120" w:rsidDel="001E185A" w:rsidRDefault="00D27F52" w:rsidP="0012342D">
            <w:pPr>
              <w:pStyle w:val="ListParagraph"/>
              <w:widowControl/>
              <w:overflowPunct w:val="0"/>
              <w:snapToGrid w:val="0"/>
              <w:spacing w:before="20" w:after="20"/>
              <w:ind w:leftChars="0" w:left="72"/>
              <w:rPr>
                <w:sz w:val="23"/>
                <w:lang w:val="en-GB"/>
              </w:rPr>
            </w:pPr>
            <w:r w:rsidRPr="00E52A6C">
              <w:rPr>
                <w:sz w:val="23"/>
                <w:lang w:val="en-GB"/>
              </w:rPr>
              <w:t>Food and Beverage</w:t>
            </w:r>
          </w:p>
        </w:tc>
      </w:tr>
      <w:tr w:rsidR="00EF4120" w:rsidRPr="008C73AA" w14:paraId="32A45F56" w14:textId="77777777" w:rsidTr="0012342D">
        <w:trPr>
          <w:cantSplit/>
        </w:trPr>
        <w:tc>
          <w:tcPr>
            <w:tcW w:w="2334" w:type="dxa"/>
            <w:vAlign w:val="center"/>
          </w:tcPr>
          <w:p w14:paraId="762E2A06" w14:textId="5F5225CB" w:rsidR="00EF4120" w:rsidRPr="008C73AA" w:rsidRDefault="00000000" w:rsidP="0012342D">
            <w:pPr>
              <w:pStyle w:val="ListParagraph"/>
              <w:widowControl/>
              <w:overflowPunct w:val="0"/>
              <w:snapToGrid w:val="0"/>
              <w:spacing w:before="20" w:after="20"/>
              <w:ind w:leftChars="0" w:left="72"/>
              <w:rPr>
                <w:sz w:val="23"/>
                <w:lang w:val="en-GB"/>
              </w:rPr>
            </w:pPr>
            <w:sdt>
              <w:sdtPr>
                <w:tag w:val="industry_area_09"/>
                <w:id w:val="-1878080191"/>
                <w:lock w:val="sdtLocked"/>
                <w:placeholder>
                  <w:docPart w:val="ECB0E5B29AF74F27A93B9D6514E3251B"/>
                </w:placeholder>
                <w:showingPlcHdr/>
                <w15:color w:val="FF0000"/>
                <w:dropDownList>
                  <w:listItem w:displayText="Choose an item."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dropDownList>
              </w:sdtPr>
              <w:sdtEndPr>
                <w:rPr>
                  <w:rFonts w:eastAsia="DFKai-SB"/>
                  <w:sz w:val="22"/>
                  <w:szCs w:val="22"/>
                  <w:lang w:val="en-GB"/>
                </w:rPr>
              </w:sdtEndPr>
              <w:sdtContent>
                <w:r w:rsidR="00194760" w:rsidRPr="0012342D">
                  <w:rPr>
                    <w:rStyle w:val="PlaceholderText"/>
                    <w:sz w:val="22"/>
                    <w:szCs w:val="22"/>
                  </w:rPr>
                  <w:t>Choose an item.</w:t>
                </w:r>
              </w:sdtContent>
            </w:sdt>
          </w:p>
        </w:tc>
        <w:tc>
          <w:tcPr>
            <w:tcW w:w="6322" w:type="dxa"/>
            <w:gridSpan w:val="2"/>
            <w:vAlign w:val="center"/>
          </w:tcPr>
          <w:p w14:paraId="640F1BA4" w14:textId="55313935" w:rsidR="00EF4120" w:rsidDel="001E185A" w:rsidRDefault="00D27F52" w:rsidP="0012342D">
            <w:pPr>
              <w:pStyle w:val="ListParagraph"/>
              <w:widowControl/>
              <w:overflowPunct w:val="0"/>
              <w:snapToGrid w:val="0"/>
              <w:spacing w:before="20" w:after="20"/>
              <w:ind w:leftChars="0" w:left="72"/>
              <w:rPr>
                <w:sz w:val="23"/>
                <w:lang w:val="en-GB"/>
              </w:rPr>
            </w:pPr>
            <w:r w:rsidRPr="00E52A6C">
              <w:rPr>
                <w:sz w:val="23"/>
                <w:lang w:val="en-GB"/>
              </w:rPr>
              <w:t>General (Cross Sectors)</w:t>
            </w:r>
          </w:p>
        </w:tc>
      </w:tr>
      <w:tr w:rsidR="00D27F52" w:rsidRPr="008C73AA" w14:paraId="2E2570F1" w14:textId="77777777" w:rsidTr="0012342D">
        <w:trPr>
          <w:cantSplit/>
        </w:trPr>
        <w:tc>
          <w:tcPr>
            <w:tcW w:w="2334" w:type="dxa"/>
            <w:vAlign w:val="center"/>
          </w:tcPr>
          <w:p w14:paraId="12194317" w14:textId="5F00B8C7" w:rsidR="00D27F52" w:rsidRPr="00975531" w:rsidRDefault="00000000" w:rsidP="0012342D">
            <w:pPr>
              <w:pStyle w:val="ListParagraph"/>
              <w:widowControl/>
              <w:overflowPunct w:val="0"/>
              <w:snapToGrid w:val="0"/>
              <w:spacing w:before="20" w:after="20"/>
              <w:ind w:leftChars="0" w:left="72"/>
              <w:rPr>
                <w:rFonts w:eastAsia="DFKai-SB"/>
                <w:sz w:val="22"/>
                <w:szCs w:val="22"/>
                <w:lang w:val="en-GB"/>
              </w:rPr>
            </w:pPr>
            <w:sdt>
              <w:sdtPr>
                <w:tag w:val="industry_area_10"/>
                <w:id w:val="-1244329733"/>
                <w:lock w:val="sdtLocked"/>
                <w:placeholder>
                  <w:docPart w:val="CFD284CCECCF4EEBAAED99D1CE397AEE"/>
                </w:placeholder>
                <w:showingPlcHdr/>
                <w15:color w:val="FF0000"/>
                <w:dropDownList>
                  <w:listItem w:displayText="Choose an item."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dropDownList>
              </w:sdtPr>
              <w:sdtEndPr>
                <w:rPr>
                  <w:rFonts w:eastAsia="DFKai-SB"/>
                  <w:sz w:val="22"/>
                  <w:szCs w:val="22"/>
                  <w:lang w:val="en-GB"/>
                </w:rPr>
              </w:sdtEndPr>
              <w:sdtContent>
                <w:r w:rsidR="00194760" w:rsidRPr="0012342D">
                  <w:rPr>
                    <w:rStyle w:val="PlaceholderText"/>
                    <w:sz w:val="22"/>
                    <w:szCs w:val="22"/>
                  </w:rPr>
                  <w:t>Choose an item.</w:t>
                </w:r>
              </w:sdtContent>
            </w:sdt>
          </w:p>
        </w:tc>
        <w:tc>
          <w:tcPr>
            <w:tcW w:w="6322" w:type="dxa"/>
            <w:gridSpan w:val="2"/>
            <w:vAlign w:val="center"/>
          </w:tcPr>
          <w:p w14:paraId="6E2F7842" w14:textId="1B5AEC3F" w:rsidR="00D27F52" w:rsidDel="001E185A" w:rsidRDefault="00D27F52" w:rsidP="0012342D">
            <w:pPr>
              <w:pStyle w:val="ListParagraph"/>
              <w:widowControl/>
              <w:overflowPunct w:val="0"/>
              <w:snapToGrid w:val="0"/>
              <w:spacing w:before="20" w:after="20"/>
              <w:ind w:leftChars="0" w:left="72"/>
              <w:rPr>
                <w:sz w:val="23"/>
                <w:lang w:val="en-GB"/>
              </w:rPr>
            </w:pPr>
            <w:r w:rsidRPr="00E52A6C">
              <w:rPr>
                <w:sz w:val="23"/>
                <w:lang w:val="en-GB"/>
              </w:rPr>
              <w:t>Import and Export Trade</w:t>
            </w:r>
          </w:p>
        </w:tc>
      </w:tr>
      <w:tr w:rsidR="00D27F52" w:rsidRPr="008C73AA" w14:paraId="247E4F89" w14:textId="77777777" w:rsidTr="0012342D">
        <w:trPr>
          <w:cantSplit/>
        </w:trPr>
        <w:tc>
          <w:tcPr>
            <w:tcW w:w="2334" w:type="dxa"/>
            <w:vAlign w:val="center"/>
          </w:tcPr>
          <w:p w14:paraId="08DAC032" w14:textId="4CD0FC55" w:rsidR="00D27F52" w:rsidRPr="00975531" w:rsidRDefault="00000000" w:rsidP="0012342D">
            <w:pPr>
              <w:pStyle w:val="ListParagraph"/>
              <w:widowControl/>
              <w:overflowPunct w:val="0"/>
              <w:snapToGrid w:val="0"/>
              <w:spacing w:before="20" w:after="20"/>
              <w:ind w:leftChars="0" w:left="72"/>
              <w:rPr>
                <w:rFonts w:eastAsia="DFKai-SB"/>
                <w:sz w:val="22"/>
                <w:szCs w:val="22"/>
                <w:lang w:val="en-GB"/>
              </w:rPr>
            </w:pPr>
            <w:sdt>
              <w:sdtPr>
                <w:tag w:val="industry_area_11"/>
                <w:id w:val="-465901382"/>
                <w:lock w:val="sdtLocked"/>
                <w:placeholder>
                  <w:docPart w:val="4A576229E4CF462EBFD6023DF2A08852"/>
                </w:placeholder>
                <w:showingPlcHdr/>
                <w15:color w:val="FF0000"/>
                <w:dropDownList>
                  <w:listItem w:displayText="Choose an item."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dropDownList>
              </w:sdtPr>
              <w:sdtEndPr>
                <w:rPr>
                  <w:rFonts w:eastAsia="DFKai-SB"/>
                  <w:sz w:val="22"/>
                  <w:szCs w:val="22"/>
                  <w:lang w:val="en-GB"/>
                </w:rPr>
              </w:sdtEndPr>
              <w:sdtContent>
                <w:r w:rsidR="00194760" w:rsidRPr="0012342D">
                  <w:rPr>
                    <w:rStyle w:val="PlaceholderText"/>
                    <w:sz w:val="22"/>
                    <w:szCs w:val="22"/>
                  </w:rPr>
                  <w:t>Choose an item.</w:t>
                </w:r>
              </w:sdtContent>
            </w:sdt>
          </w:p>
        </w:tc>
        <w:tc>
          <w:tcPr>
            <w:tcW w:w="6322" w:type="dxa"/>
            <w:gridSpan w:val="2"/>
            <w:vAlign w:val="center"/>
          </w:tcPr>
          <w:p w14:paraId="4B0BF337" w14:textId="0CFBDC4C" w:rsidR="00D27F52" w:rsidDel="001E185A" w:rsidRDefault="00D27F52" w:rsidP="0012342D">
            <w:pPr>
              <w:pStyle w:val="ListParagraph"/>
              <w:widowControl/>
              <w:overflowPunct w:val="0"/>
              <w:snapToGrid w:val="0"/>
              <w:spacing w:before="20" w:after="20"/>
              <w:ind w:leftChars="0" w:left="72"/>
              <w:rPr>
                <w:sz w:val="23"/>
                <w:lang w:val="en-GB"/>
              </w:rPr>
            </w:pPr>
            <w:r w:rsidRPr="00E52A6C">
              <w:rPr>
                <w:sz w:val="23"/>
                <w:lang w:val="en-GB"/>
              </w:rPr>
              <w:t>Information Technology</w:t>
            </w:r>
          </w:p>
        </w:tc>
      </w:tr>
      <w:tr w:rsidR="00D27F52" w:rsidRPr="008C73AA" w14:paraId="2C36A1C1" w14:textId="77777777" w:rsidTr="0012342D">
        <w:trPr>
          <w:cantSplit/>
        </w:trPr>
        <w:tc>
          <w:tcPr>
            <w:tcW w:w="2334" w:type="dxa"/>
            <w:vAlign w:val="center"/>
          </w:tcPr>
          <w:p w14:paraId="1FF5A350" w14:textId="41F952FC" w:rsidR="00D27F52" w:rsidRPr="00975531" w:rsidRDefault="00000000" w:rsidP="0012342D">
            <w:pPr>
              <w:pStyle w:val="ListParagraph"/>
              <w:widowControl/>
              <w:overflowPunct w:val="0"/>
              <w:snapToGrid w:val="0"/>
              <w:spacing w:before="20" w:after="20"/>
              <w:ind w:leftChars="0" w:left="72"/>
              <w:rPr>
                <w:rFonts w:eastAsia="DFKai-SB"/>
                <w:sz w:val="22"/>
                <w:szCs w:val="22"/>
                <w:lang w:val="en-GB"/>
              </w:rPr>
            </w:pPr>
            <w:sdt>
              <w:sdtPr>
                <w:tag w:val="industry_area_12"/>
                <w:id w:val="-111131591"/>
                <w:lock w:val="sdtLocked"/>
                <w:placeholder>
                  <w:docPart w:val="C78BF8ED4D744F1A87555EB75B0DFD6D"/>
                </w:placeholder>
                <w:showingPlcHdr/>
                <w15:color w:val="FF0000"/>
                <w:dropDownList>
                  <w:listItem w:displayText="Choose an item."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dropDownList>
              </w:sdtPr>
              <w:sdtEndPr>
                <w:rPr>
                  <w:rFonts w:eastAsia="DFKai-SB"/>
                  <w:sz w:val="22"/>
                  <w:szCs w:val="22"/>
                  <w:lang w:val="en-GB"/>
                </w:rPr>
              </w:sdtEndPr>
              <w:sdtContent>
                <w:r w:rsidR="00194760" w:rsidRPr="0012342D">
                  <w:rPr>
                    <w:rStyle w:val="PlaceholderText"/>
                    <w:sz w:val="22"/>
                    <w:szCs w:val="22"/>
                  </w:rPr>
                  <w:t>Choose an item.</w:t>
                </w:r>
              </w:sdtContent>
            </w:sdt>
          </w:p>
        </w:tc>
        <w:tc>
          <w:tcPr>
            <w:tcW w:w="6322" w:type="dxa"/>
            <w:gridSpan w:val="2"/>
            <w:vAlign w:val="center"/>
          </w:tcPr>
          <w:p w14:paraId="2D86ECC9" w14:textId="05FEB4C2" w:rsidR="00D27F52" w:rsidDel="001E185A" w:rsidRDefault="00D27F52" w:rsidP="0012342D">
            <w:pPr>
              <w:pStyle w:val="ListParagraph"/>
              <w:widowControl/>
              <w:overflowPunct w:val="0"/>
              <w:snapToGrid w:val="0"/>
              <w:spacing w:before="20" w:after="20"/>
              <w:ind w:leftChars="0" w:left="72"/>
              <w:rPr>
                <w:sz w:val="23"/>
                <w:lang w:val="en-GB"/>
              </w:rPr>
            </w:pPr>
            <w:r w:rsidRPr="00E52A6C">
              <w:rPr>
                <w:sz w:val="23"/>
                <w:lang w:val="en-GB"/>
              </w:rPr>
              <w:t>Logistics and Communication</w:t>
            </w:r>
            <w:r>
              <w:rPr>
                <w:rFonts w:hint="eastAsia"/>
                <w:sz w:val="23"/>
                <w:lang w:val="en-GB"/>
              </w:rPr>
              <w:t xml:space="preserve"> </w:t>
            </w:r>
            <w:r w:rsidRPr="00E52A6C">
              <w:rPr>
                <w:sz w:val="23"/>
                <w:lang w:val="en-GB"/>
              </w:rPr>
              <w:t>Technologies</w:t>
            </w:r>
          </w:p>
        </w:tc>
      </w:tr>
      <w:tr w:rsidR="00D27F52" w:rsidRPr="008C73AA" w14:paraId="4FD3C41C" w14:textId="77777777" w:rsidTr="0012342D">
        <w:trPr>
          <w:cantSplit/>
        </w:trPr>
        <w:tc>
          <w:tcPr>
            <w:tcW w:w="2334" w:type="dxa"/>
            <w:vAlign w:val="center"/>
          </w:tcPr>
          <w:p w14:paraId="3E6AEFBB" w14:textId="718D4324" w:rsidR="00D27F52" w:rsidRPr="00975531" w:rsidRDefault="00000000" w:rsidP="0012342D">
            <w:pPr>
              <w:pStyle w:val="ListParagraph"/>
              <w:widowControl/>
              <w:overflowPunct w:val="0"/>
              <w:snapToGrid w:val="0"/>
              <w:spacing w:before="20" w:after="20"/>
              <w:ind w:leftChars="0" w:left="72"/>
              <w:rPr>
                <w:rFonts w:eastAsia="DFKai-SB"/>
                <w:sz w:val="22"/>
                <w:szCs w:val="22"/>
                <w:lang w:val="en-GB"/>
              </w:rPr>
            </w:pPr>
            <w:sdt>
              <w:sdtPr>
                <w:tag w:val="industry_area_13"/>
                <w:id w:val="-1548832671"/>
                <w:lock w:val="sdtLocked"/>
                <w:placeholder>
                  <w:docPart w:val="EB685E8603F64383841E88BFC955515D"/>
                </w:placeholder>
                <w:showingPlcHdr/>
                <w15:color w:val="FF0000"/>
                <w:dropDownList>
                  <w:listItem w:displayText="Choose an item."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dropDownList>
              </w:sdtPr>
              <w:sdtEndPr>
                <w:rPr>
                  <w:rFonts w:eastAsia="DFKai-SB"/>
                  <w:sz w:val="22"/>
                  <w:szCs w:val="22"/>
                  <w:lang w:val="en-GB"/>
                </w:rPr>
              </w:sdtEndPr>
              <w:sdtContent>
                <w:r w:rsidR="00194760" w:rsidRPr="0012342D">
                  <w:rPr>
                    <w:rStyle w:val="PlaceholderText"/>
                    <w:sz w:val="22"/>
                    <w:szCs w:val="22"/>
                  </w:rPr>
                  <w:t>Choose an item.</w:t>
                </w:r>
              </w:sdtContent>
            </w:sdt>
          </w:p>
        </w:tc>
        <w:tc>
          <w:tcPr>
            <w:tcW w:w="6322" w:type="dxa"/>
            <w:gridSpan w:val="2"/>
            <w:vAlign w:val="center"/>
          </w:tcPr>
          <w:p w14:paraId="277BB4CC" w14:textId="4C947E0A" w:rsidR="00D27F52" w:rsidDel="001E185A" w:rsidRDefault="00D27F52" w:rsidP="0012342D">
            <w:pPr>
              <w:pStyle w:val="ListParagraph"/>
              <w:widowControl/>
              <w:overflowPunct w:val="0"/>
              <w:snapToGrid w:val="0"/>
              <w:spacing w:before="20" w:after="20"/>
              <w:ind w:leftChars="0" w:left="72"/>
              <w:rPr>
                <w:sz w:val="23"/>
                <w:lang w:val="en-GB"/>
              </w:rPr>
            </w:pPr>
            <w:r w:rsidRPr="00E52A6C">
              <w:rPr>
                <w:sz w:val="23"/>
                <w:lang w:val="en-GB"/>
              </w:rPr>
              <w:t>Manufacturing Engineering</w:t>
            </w:r>
          </w:p>
        </w:tc>
      </w:tr>
      <w:tr w:rsidR="00D27F52" w:rsidRPr="008C73AA" w14:paraId="73CAE6F7" w14:textId="77777777" w:rsidTr="0012342D">
        <w:trPr>
          <w:cantSplit/>
        </w:trPr>
        <w:tc>
          <w:tcPr>
            <w:tcW w:w="2334" w:type="dxa"/>
            <w:vAlign w:val="center"/>
          </w:tcPr>
          <w:p w14:paraId="613F54AA" w14:textId="58A832B7" w:rsidR="00D27F52" w:rsidRPr="00975531" w:rsidRDefault="00000000" w:rsidP="0012342D">
            <w:pPr>
              <w:pStyle w:val="ListParagraph"/>
              <w:widowControl/>
              <w:overflowPunct w:val="0"/>
              <w:snapToGrid w:val="0"/>
              <w:spacing w:before="20" w:after="20"/>
              <w:ind w:leftChars="0" w:left="72"/>
              <w:rPr>
                <w:rFonts w:eastAsia="DFKai-SB"/>
                <w:sz w:val="22"/>
                <w:szCs w:val="22"/>
                <w:lang w:val="en-GB"/>
              </w:rPr>
            </w:pPr>
            <w:sdt>
              <w:sdtPr>
                <w:tag w:val="industry_area_14"/>
                <w:id w:val="-1029871219"/>
                <w:lock w:val="sdtLocked"/>
                <w:placeholder>
                  <w:docPart w:val="5B786C77C00047FAB847E00AA16AD327"/>
                </w:placeholder>
                <w:showingPlcHdr/>
                <w15:color w:val="FF0000"/>
                <w:dropDownList>
                  <w:listItem w:displayText="Choose an item."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dropDownList>
              </w:sdtPr>
              <w:sdtEndPr>
                <w:rPr>
                  <w:rFonts w:eastAsia="DFKai-SB"/>
                  <w:sz w:val="22"/>
                  <w:szCs w:val="22"/>
                  <w:lang w:val="en-GB"/>
                </w:rPr>
              </w:sdtEndPr>
              <w:sdtContent>
                <w:r w:rsidR="00194760" w:rsidRPr="0012342D">
                  <w:rPr>
                    <w:rStyle w:val="PlaceholderText"/>
                    <w:sz w:val="22"/>
                    <w:szCs w:val="22"/>
                  </w:rPr>
                  <w:t>Choose an item.</w:t>
                </w:r>
              </w:sdtContent>
            </w:sdt>
          </w:p>
        </w:tc>
        <w:tc>
          <w:tcPr>
            <w:tcW w:w="6322" w:type="dxa"/>
            <w:gridSpan w:val="2"/>
            <w:vAlign w:val="center"/>
          </w:tcPr>
          <w:p w14:paraId="559FF01A" w14:textId="5E2B86AE" w:rsidR="00D27F52" w:rsidDel="001E185A" w:rsidRDefault="00D27F52" w:rsidP="0012342D">
            <w:pPr>
              <w:pStyle w:val="ListParagraph"/>
              <w:widowControl/>
              <w:overflowPunct w:val="0"/>
              <w:snapToGrid w:val="0"/>
              <w:spacing w:before="20" w:after="20"/>
              <w:ind w:leftChars="0" w:left="72"/>
              <w:rPr>
                <w:sz w:val="23"/>
                <w:lang w:val="en-GB"/>
              </w:rPr>
            </w:pPr>
            <w:r w:rsidRPr="00E52A6C">
              <w:rPr>
                <w:sz w:val="23"/>
                <w:lang w:val="en-GB"/>
              </w:rPr>
              <w:t>Materials</w:t>
            </w:r>
          </w:p>
        </w:tc>
      </w:tr>
      <w:tr w:rsidR="00EF4120" w:rsidRPr="008C73AA" w14:paraId="73B1002D" w14:textId="77777777" w:rsidTr="0012342D">
        <w:trPr>
          <w:cantSplit/>
        </w:trPr>
        <w:tc>
          <w:tcPr>
            <w:tcW w:w="2334" w:type="dxa"/>
            <w:vAlign w:val="center"/>
          </w:tcPr>
          <w:p w14:paraId="66EA2A46" w14:textId="465B080A" w:rsidR="00EF4120" w:rsidRPr="008C73AA" w:rsidRDefault="00000000" w:rsidP="0012342D">
            <w:pPr>
              <w:pStyle w:val="ListParagraph"/>
              <w:widowControl/>
              <w:overflowPunct w:val="0"/>
              <w:snapToGrid w:val="0"/>
              <w:spacing w:before="20" w:after="20"/>
              <w:ind w:leftChars="0" w:left="72"/>
              <w:rPr>
                <w:sz w:val="23"/>
                <w:lang w:val="en-GB"/>
              </w:rPr>
            </w:pPr>
            <w:sdt>
              <w:sdtPr>
                <w:tag w:val="industry_area_15"/>
                <w:id w:val="2012484995"/>
                <w:lock w:val="sdtLocked"/>
                <w:placeholder>
                  <w:docPart w:val="6B8472DB5D5A47939A8EAA48BB0D53BA"/>
                </w:placeholder>
                <w:showingPlcHdr/>
                <w15:color w:val="FF0000"/>
                <w:dropDownList>
                  <w:listItem w:displayText="Choose an item."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dropDownList>
              </w:sdtPr>
              <w:sdtEndPr>
                <w:rPr>
                  <w:rFonts w:eastAsia="DFKai-SB"/>
                  <w:sz w:val="22"/>
                  <w:szCs w:val="22"/>
                  <w:lang w:val="en-GB"/>
                </w:rPr>
              </w:sdtEndPr>
              <w:sdtContent>
                <w:r w:rsidR="00194760" w:rsidRPr="0012342D">
                  <w:rPr>
                    <w:rStyle w:val="PlaceholderText"/>
                    <w:sz w:val="22"/>
                    <w:szCs w:val="22"/>
                  </w:rPr>
                  <w:t>Choose an item.</w:t>
                </w:r>
              </w:sdtContent>
            </w:sdt>
          </w:p>
        </w:tc>
        <w:tc>
          <w:tcPr>
            <w:tcW w:w="6322" w:type="dxa"/>
            <w:gridSpan w:val="2"/>
            <w:vAlign w:val="center"/>
          </w:tcPr>
          <w:p w14:paraId="4064BCEF" w14:textId="3F0CB5FC" w:rsidR="00EF4120" w:rsidDel="001E185A" w:rsidRDefault="00D27F52" w:rsidP="0012342D">
            <w:pPr>
              <w:pStyle w:val="ListParagraph"/>
              <w:widowControl/>
              <w:overflowPunct w:val="0"/>
              <w:snapToGrid w:val="0"/>
              <w:spacing w:before="20" w:after="20"/>
              <w:ind w:leftChars="0" w:left="72"/>
              <w:rPr>
                <w:sz w:val="23"/>
                <w:lang w:val="en-GB"/>
              </w:rPr>
            </w:pPr>
            <w:r w:rsidRPr="00E52A6C">
              <w:rPr>
                <w:sz w:val="23"/>
              </w:rPr>
              <w:t>Medical Equipment</w:t>
            </w:r>
          </w:p>
        </w:tc>
      </w:tr>
      <w:tr w:rsidR="00EF4120" w:rsidRPr="008C73AA" w14:paraId="4253868B" w14:textId="77777777" w:rsidTr="0012342D">
        <w:trPr>
          <w:cantSplit/>
        </w:trPr>
        <w:tc>
          <w:tcPr>
            <w:tcW w:w="2334" w:type="dxa"/>
            <w:vAlign w:val="center"/>
          </w:tcPr>
          <w:p w14:paraId="6860B901" w14:textId="2B0FF3CE" w:rsidR="00EF4120" w:rsidRPr="008C73AA" w:rsidRDefault="00000000" w:rsidP="0012342D">
            <w:pPr>
              <w:pStyle w:val="ListParagraph"/>
              <w:widowControl/>
              <w:overflowPunct w:val="0"/>
              <w:snapToGrid w:val="0"/>
              <w:spacing w:before="20" w:after="20"/>
              <w:ind w:leftChars="0" w:left="72"/>
              <w:rPr>
                <w:sz w:val="23"/>
                <w:lang w:val="en-GB"/>
              </w:rPr>
            </w:pPr>
            <w:sdt>
              <w:sdtPr>
                <w:tag w:val="industry_area_16"/>
                <w:id w:val="116347627"/>
                <w:lock w:val="sdtLocked"/>
                <w:placeholder>
                  <w:docPart w:val="D33652AA89874808B914E9B4AEBD8D2C"/>
                </w:placeholder>
                <w:showingPlcHdr/>
                <w15:color w:val="FF0000"/>
                <w:dropDownList>
                  <w:listItem w:displayText="Choose an item."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dropDownList>
              </w:sdtPr>
              <w:sdtEndPr>
                <w:rPr>
                  <w:rFonts w:eastAsia="DFKai-SB"/>
                  <w:sz w:val="22"/>
                  <w:szCs w:val="22"/>
                  <w:lang w:val="en-GB"/>
                </w:rPr>
              </w:sdtEndPr>
              <w:sdtContent>
                <w:r w:rsidR="00194760" w:rsidRPr="0012342D">
                  <w:rPr>
                    <w:rStyle w:val="PlaceholderText"/>
                    <w:sz w:val="22"/>
                    <w:szCs w:val="22"/>
                  </w:rPr>
                  <w:t>Choose an item.</w:t>
                </w:r>
              </w:sdtContent>
            </w:sdt>
          </w:p>
        </w:tc>
        <w:tc>
          <w:tcPr>
            <w:tcW w:w="6322" w:type="dxa"/>
            <w:gridSpan w:val="2"/>
            <w:vAlign w:val="center"/>
          </w:tcPr>
          <w:p w14:paraId="61A6428A" w14:textId="398610C6" w:rsidR="00EF4120" w:rsidDel="001E185A" w:rsidRDefault="00D27F52" w:rsidP="0012342D">
            <w:pPr>
              <w:pStyle w:val="ListParagraph"/>
              <w:widowControl/>
              <w:overflowPunct w:val="0"/>
              <w:snapToGrid w:val="0"/>
              <w:spacing w:before="20" w:after="20"/>
              <w:ind w:leftChars="0" w:left="72"/>
              <w:rPr>
                <w:sz w:val="23"/>
                <w:lang w:val="en-GB"/>
              </w:rPr>
            </w:pPr>
            <w:r w:rsidRPr="00E52A6C">
              <w:rPr>
                <w:rFonts w:hint="eastAsia"/>
                <w:sz w:val="23"/>
                <w:lang w:val="en-GB"/>
              </w:rPr>
              <w:t>Precision Engineering</w:t>
            </w:r>
          </w:p>
        </w:tc>
      </w:tr>
      <w:tr w:rsidR="00EF4120" w:rsidRPr="008C73AA" w14:paraId="74C369D4" w14:textId="77777777" w:rsidTr="0012342D">
        <w:trPr>
          <w:cantSplit/>
        </w:trPr>
        <w:tc>
          <w:tcPr>
            <w:tcW w:w="2334" w:type="dxa"/>
            <w:vAlign w:val="center"/>
          </w:tcPr>
          <w:p w14:paraId="195D573E" w14:textId="54AE5087" w:rsidR="00EF4120" w:rsidRPr="008C73AA" w:rsidRDefault="00000000" w:rsidP="0012342D">
            <w:pPr>
              <w:pStyle w:val="ListParagraph"/>
              <w:widowControl/>
              <w:overflowPunct w:val="0"/>
              <w:snapToGrid w:val="0"/>
              <w:spacing w:before="20" w:after="20"/>
              <w:ind w:leftChars="0" w:left="72"/>
              <w:rPr>
                <w:sz w:val="23"/>
                <w:lang w:val="en-GB"/>
              </w:rPr>
            </w:pPr>
            <w:sdt>
              <w:sdtPr>
                <w:tag w:val="industry_area_17"/>
                <w:id w:val="-28875129"/>
                <w:lock w:val="sdtLocked"/>
                <w:placeholder>
                  <w:docPart w:val="F4F9DDA37FDF4BE4B5C6CA15EB679FEF"/>
                </w:placeholder>
                <w:showingPlcHdr/>
                <w15:color w:val="FF0000"/>
                <w:dropDownList>
                  <w:listItem w:displayText="Choose an item."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dropDownList>
              </w:sdtPr>
              <w:sdtEndPr>
                <w:rPr>
                  <w:rFonts w:eastAsia="DFKai-SB"/>
                  <w:sz w:val="22"/>
                  <w:szCs w:val="22"/>
                  <w:lang w:val="en-GB"/>
                </w:rPr>
              </w:sdtEndPr>
              <w:sdtContent>
                <w:r w:rsidR="00194760" w:rsidRPr="0012342D">
                  <w:rPr>
                    <w:rStyle w:val="PlaceholderText"/>
                    <w:sz w:val="22"/>
                    <w:szCs w:val="22"/>
                  </w:rPr>
                  <w:t>Choose an item.</w:t>
                </w:r>
              </w:sdtContent>
            </w:sdt>
          </w:p>
        </w:tc>
        <w:tc>
          <w:tcPr>
            <w:tcW w:w="6322" w:type="dxa"/>
            <w:gridSpan w:val="2"/>
            <w:vAlign w:val="center"/>
          </w:tcPr>
          <w:p w14:paraId="2CE8A9B6" w14:textId="30CDE4D3" w:rsidR="00EF4120" w:rsidDel="001E185A" w:rsidRDefault="00D27F52" w:rsidP="0012342D">
            <w:pPr>
              <w:pStyle w:val="ListParagraph"/>
              <w:widowControl/>
              <w:overflowPunct w:val="0"/>
              <w:snapToGrid w:val="0"/>
              <w:spacing w:before="20" w:after="20"/>
              <w:ind w:leftChars="0" w:left="72"/>
              <w:rPr>
                <w:sz w:val="23"/>
                <w:lang w:val="en-GB"/>
              </w:rPr>
            </w:pPr>
            <w:r w:rsidRPr="00E52A6C">
              <w:rPr>
                <w:rFonts w:hint="eastAsia"/>
                <w:sz w:val="23"/>
                <w:lang w:val="en-GB"/>
              </w:rPr>
              <w:t>Printing and Publishing</w:t>
            </w:r>
          </w:p>
        </w:tc>
      </w:tr>
      <w:tr w:rsidR="00D27F52" w:rsidRPr="008C73AA" w14:paraId="6CE21992" w14:textId="77777777" w:rsidTr="0012342D">
        <w:trPr>
          <w:cantSplit/>
        </w:trPr>
        <w:tc>
          <w:tcPr>
            <w:tcW w:w="2334" w:type="dxa"/>
            <w:vAlign w:val="center"/>
          </w:tcPr>
          <w:p w14:paraId="649FD560" w14:textId="6ADAE313" w:rsidR="00D27F52" w:rsidRPr="008C73AA" w:rsidRDefault="00000000" w:rsidP="0012342D">
            <w:pPr>
              <w:pStyle w:val="ListParagraph"/>
              <w:widowControl/>
              <w:overflowPunct w:val="0"/>
              <w:snapToGrid w:val="0"/>
              <w:spacing w:before="20" w:after="20"/>
              <w:ind w:leftChars="0" w:left="72"/>
              <w:rPr>
                <w:sz w:val="23"/>
                <w:lang w:val="en-GB"/>
              </w:rPr>
            </w:pPr>
            <w:sdt>
              <w:sdtPr>
                <w:tag w:val="industry_area_18"/>
                <w:id w:val="-575289092"/>
                <w:lock w:val="sdtLocked"/>
                <w:placeholder>
                  <w:docPart w:val="6A0333472E3341F090A17C5C94190F5A"/>
                </w:placeholder>
                <w:showingPlcHdr/>
                <w15:color w:val="FF0000"/>
                <w:dropDownList>
                  <w:listItem w:displayText="Choose an item."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dropDownList>
              </w:sdtPr>
              <w:sdtEndPr>
                <w:rPr>
                  <w:rFonts w:eastAsia="DFKai-SB"/>
                  <w:sz w:val="22"/>
                  <w:szCs w:val="22"/>
                  <w:lang w:val="en-GB"/>
                </w:rPr>
              </w:sdtEndPr>
              <w:sdtContent>
                <w:r w:rsidR="00194760" w:rsidRPr="0012342D">
                  <w:rPr>
                    <w:rStyle w:val="PlaceholderText"/>
                    <w:sz w:val="22"/>
                    <w:szCs w:val="22"/>
                  </w:rPr>
                  <w:t>Choose an item.</w:t>
                </w:r>
              </w:sdtContent>
            </w:sdt>
          </w:p>
        </w:tc>
        <w:tc>
          <w:tcPr>
            <w:tcW w:w="6322" w:type="dxa"/>
            <w:gridSpan w:val="2"/>
            <w:vAlign w:val="center"/>
          </w:tcPr>
          <w:p w14:paraId="62C9A594" w14:textId="5A356B73" w:rsidR="00D27F52" w:rsidRPr="00E52A6C" w:rsidRDefault="00D27F52" w:rsidP="0012342D">
            <w:pPr>
              <w:pStyle w:val="ListParagraph"/>
              <w:widowControl/>
              <w:overflowPunct w:val="0"/>
              <w:snapToGrid w:val="0"/>
              <w:spacing w:before="20" w:after="20"/>
              <w:ind w:leftChars="0" w:left="72"/>
              <w:rPr>
                <w:sz w:val="23"/>
                <w:lang w:val="en-GB"/>
              </w:rPr>
            </w:pPr>
            <w:r w:rsidRPr="00E52A6C">
              <w:rPr>
                <w:rFonts w:hint="eastAsia"/>
                <w:sz w:val="23"/>
                <w:lang w:val="en-GB"/>
              </w:rPr>
              <w:t>Professional Services</w:t>
            </w:r>
          </w:p>
        </w:tc>
      </w:tr>
      <w:tr w:rsidR="00D27F52" w:rsidRPr="008C73AA" w14:paraId="4712563B" w14:textId="77777777" w:rsidTr="0012342D">
        <w:trPr>
          <w:cantSplit/>
        </w:trPr>
        <w:tc>
          <w:tcPr>
            <w:tcW w:w="2334" w:type="dxa"/>
            <w:vAlign w:val="center"/>
          </w:tcPr>
          <w:p w14:paraId="4DD7F025" w14:textId="5D9EE0D3" w:rsidR="00D27F52" w:rsidRPr="008C73AA" w:rsidRDefault="00000000" w:rsidP="0012342D">
            <w:pPr>
              <w:pStyle w:val="ListParagraph"/>
              <w:widowControl/>
              <w:overflowPunct w:val="0"/>
              <w:snapToGrid w:val="0"/>
              <w:spacing w:before="20" w:after="20"/>
              <w:ind w:leftChars="0" w:left="72"/>
              <w:rPr>
                <w:sz w:val="23"/>
                <w:lang w:val="en-GB"/>
              </w:rPr>
            </w:pPr>
            <w:sdt>
              <w:sdtPr>
                <w:tag w:val="industry_area_19"/>
                <w:id w:val="-1466117025"/>
                <w:lock w:val="sdtLocked"/>
                <w:placeholder>
                  <w:docPart w:val="BE19AC9943994FF39DF08A2852ED6F32"/>
                </w:placeholder>
                <w:showingPlcHdr/>
                <w15:color w:val="FF0000"/>
                <w:dropDownList>
                  <w:listItem w:displayText="Choose an item."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dropDownList>
              </w:sdtPr>
              <w:sdtEndPr>
                <w:rPr>
                  <w:rFonts w:eastAsia="DFKai-SB"/>
                  <w:sz w:val="22"/>
                  <w:szCs w:val="22"/>
                  <w:lang w:val="en-GB"/>
                </w:rPr>
              </w:sdtEndPr>
              <w:sdtContent>
                <w:r w:rsidR="00194760" w:rsidRPr="0012342D">
                  <w:rPr>
                    <w:rStyle w:val="PlaceholderText"/>
                    <w:sz w:val="22"/>
                    <w:szCs w:val="22"/>
                  </w:rPr>
                  <w:t>Choose an item.</w:t>
                </w:r>
              </w:sdtContent>
            </w:sdt>
          </w:p>
        </w:tc>
        <w:tc>
          <w:tcPr>
            <w:tcW w:w="6322" w:type="dxa"/>
            <w:gridSpan w:val="2"/>
            <w:vAlign w:val="center"/>
          </w:tcPr>
          <w:p w14:paraId="70249919" w14:textId="1D76ADC7" w:rsidR="00D27F52" w:rsidRPr="00E52A6C" w:rsidRDefault="00D27F52" w:rsidP="0012342D">
            <w:pPr>
              <w:pStyle w:val="ListParagraph"/>
              <w:widowControl/>
              <w:overflowPunct w:val="0"/>
              <w:snapToGrid w:val="0"/>
              <w:spacing w:before="20" w:after="20"/>
              <w:ind w:leftChars="0" w:left="72"/>
              <w:rPr>
                <w:sz w:val="23"/>
                <w:lang w:val="en-GB"/>
              </w:rPr>
            </w:pPr>
            <w:r w:rsidRPr="00E52A6C">
              <w:rPr>
                <w:rFonts w:hint="eastAsia"/>
                <w:sz w:val="23"/>
                <w:lang w:val="en-GB"/>
              </w:rPr>
              <w:t>Real Estate/Property</w:t>
            </w:r>
            <w:r w:rsidRPr="00E52A6C">
              <w:rPr>
                <w:sz w:val="23"/>
                <w:lang w:val="en-GB"/>
              </w:rPr>
              <w:t xml:space="preserve"> Management</w:t>
            </w:r>
          </w:p>
        </w:tc>
      </w:tr>
      <w:tr w:rsidR="00D27F52" w:rsidRPr="008C73AA" w14:paraId="4283E188" w14:textId="77777777" w:rsidTr="0012342D">
        <w:trPr>
          <w:cantSplit/>
        </w:trPr>
        <w:tc>
          <w:tcPr>
            <w:tcW w:w="2334" w:type="dxa"/>
            <w:vAlign w:val="center"/>
          </w:tcPr>
          <w:p w14:paraId="21CE6DB9" w14:textId="406B2739" w:rsidR="00D27F52" w:rsidRPr="008C73AA" w:rsidRDefault="00000000" w:rsidP="0012342D">
            <w:pPr>
              <w:pStyle w:val="ListParagraph"/>
              <w:widowControl/>
              <w:overflowPunct w:val="0"/>
              <w:snapToGrid w:val="0"/>
              <w:spacing w:before="20" w:after="20"/>
              <w:ind w:leftChars="0" w:left="72"/>
              <w:rPr>
                <w:sz w:val="23"/>
                <w:lang w:val="en-GB"/>
              </w:rPr>
            </w:pPr>
            <w:sdt>
              <w:sdtPr>
                <w:tag w:val="industry_area_20"/>
                <w:id w:val="-1569264364"/>
                <w:lock w:val="sdtLocked"/>
                <w:placeholder>
                  <w:docPart w:val="97414BABDA394B13A789C53B1BCEC5C6"/>
                </w:placeholder>
                <w:showingPlcHdr/>
                <w15:color w:val="FF0000"/>
                <w:dropDownList>
                  <w:listItem w:displayText="Choose an item."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dropDownList>
              </w:sdtPr>
              <w:sdtEndPr>
                <w:rPr>
                  <w:rFonts w:eastAsia="DFKai-SB"/>
                  <w:sz w:val="22"/>
                  <w:szCs w:val="22"/>
                  <w:lang w:val="en-GB"/>
                </w:rPr>
              </w:sdtEndPr>
              <w:sdtContent>
                <w:r w:rsidR="00194760" w:rsidRPr="0012342D">
                  <w:rPr>
                    <w:rStyle w:val="PlaceholderText"/>
                    <w:sz w:val="22"/>
                    <w:szCs w:val="22"/>
                  </w:rPr>
                  <w:t>Choose an item.</w:t>
                </w:r>
              </w:sdtContent>
            </w:sdt>
          </w:p>
        </w:tc>
        <w:tc>
          <w:tcPr>
            <w:tcW w:w="6322" w:type="dxa"/>
            <w:gridSpan w:val="2"/>
            <w:vAlign w:val="center"/>
          </w:tcPr>
          <w:p w14:paraId="075427B4" w14:textId="6520F502" w:rsidR="00D27F52" w:rsidRPr="00E52A6C" w:rsidRDefault="00D27F52" w:rsidP="0012342D">
            <w:pPr>
              <w:pStyle w:val="ListParagraph"/>
              <w:widowControl/>
              <w:overflowPunct w:val="0"/>
              <w:snapToGrid w:val="0"/>
              <w:spacing w:before="20" w:after="20"/>
              <w:ind w:leftChars="0" w:left="72"/>
              <w:rPr>
                <w:sz w:val="23"/>
                <w:lang w:val="en-GB"/>
              </w:rPr>
            </w:pPr>
            <w:r w:rsidRPr="00E52A6C">
              <w:rPr>
                <w:rFonts w:hint="eastAsia"/>
                <w:sz w:val="23"/>
                <w:lang w:val="en-GB"/>
              </w:rPr>
              <w:t>Tele</w:t>
            </w:r>
            <w:r w:rsidRPr="00E52A6C">
              <w:rPr>
                <w:sz w:val="23"/>
                <w:lang w:val="en-GB"/>
              </w:rPr>
              <w:t>communications</w:t>
            </w:r>
          </w:p>
        </w:tc>
      </w:tr>
      <w:tr w:rsidR="00D27F52" w:rsidRPr="008C73AA" w14:paraId="28EDFBD9" w14:textId="77777777" w:rsidTr="0012342D">
        <w:trPr>
          <w:cantSplit/>
        </w:trPr>
        <w:tc>
          <w:tcPr>
            <w:tcW w:w="2334" w:type="dxa"/>
            <w:vAlign w:val="center"/>
          </w:tcPr>
          <w:p w14:paraId="140071C8" w14:textId="69F8E2D6" w:rsidR="00D27F52" w:rsidRPr="008C73AA" w:rsidRDefault="00000000" w:rsidP="0012342D">
            <w:pPr>
              <w:pStyle w:val="ListParagraph"/>
              <w:widowControl/>
              <w:overflowPunct w:val="0"/>
              <w:snapToGrid w:val="0"/>
              <w:spacing w:before="20" w:after="20"/>
              <w:ind w:leftChars="0" w:left="72"/>
              <w:rPr>
                <w:sz w:val="23"/>
                <w:lang w:val="en-GB"/>
              </w:rPr>
            </w:pPr>
            <w:sdt>
              <w:sdtPr>
                <w:tag w:val="industry_area_21"/>
                <w:id w:val="-1295361224"/>
                <w:lock w:val="sdtLocked"/>
                <w:placeholder>
                  <w:docPart w:val="4731D8AE0548443DA32CC6252CAE5FE6"/>
                </w:placeholder>
                <w:showingPlcHdr/>
                <w15:color w:val="FF0000"/>
                <w:dropDownList>
                  <w:listItem w:displayText="Choose an item."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dropDownList>
              </w:sdtPr>
              <w:sdtEndPr>
                <w:rPr>
                  <w:rFonts w:eastAsia="DFKai-SB"/>
                  <w:sz w:val="22"/>
                  <w:szCs w:val="22"/>
                  <w:lang w:val="en-GB"/>
                </w:rPr>
              </w:sdtEndPr>
              <w:sdtContent>
                <w:r w:rsidR="00194760" w:rsidRPr="0012342D">
                  <w:rPr>
                    <w:rStyle w:val="PlaceholderText"/>
                    <w:sz w:val="22"/>
                    <w:szCs w:val="22"/>
                  </w:rPr>
                  <w:t>Choose an item.</w:t>
                </w:r>
              </w:sdtContent>
            </w:sdt>
          </w:p>
        </w:tc>
        <w:tc>
          <w:tcPr>
            <w:tcW w:w="6322" w:type="dxa"/>
            <w:gridSpan w:val="2"/>
            <w:vAlign w:val="center"/>
          </w:tcPr>
          <w:p w14:paraId="7019CD83" w14:textId="728D0513" w:rsidR="00D27F52" w:rsidRPr="00E52A6C" w:rsidRDefault="00D27F52" w:rsidP="0012342D">
            <w:pPr>
              <w:pStyle w:val="ListParagraph"/>
              <w:widowControl/>
              <w:overflowPunct w:val="0"/>
              <w:snapToGrid w:val="0"/>
              <w:spacing w:before="20" w:after="20"/>
              <w:ind w:leftChars="0" w:left="72"/>
              <w:rPr>
                <w:sz w:val="23"/>
                <w:lang w:val="en-GB"/>
              </w:rPr>
            </w:pPr>
            <w:r w:rsidRPr="00E52A6C">
              <w:rPr>
                <w:sz w:val="23"/>
                <w:lang w:val="en-GB"/>
              </w:rPr>
              <w:t>Testing and Certification</w:t>
            </w:r>
          </w:p>
        </w:tc>
      </w:tr>
      <w:tr w:rsidR="00D27F52" w:rsidRPr="008C73AA" w14:paraId="3EC8E36D" w14:textId="77777777" w:rsidTr="0012342D">
        <w:trPr>
          <w:cantSplit/>
        </w:trPr>
        <w:tc>
          <w:tcPr>
            <w:tcW w:w="2334" w:type="dxa"/>
            <w:vAlign w:val="center"/>
          </w:tcPr>
          <w:p w14:paraId="6D266890" w14:textId="5B40A9E6" w:rsidR="00D27F52" w:rsidRPr="008C73AA" w:rsidRDefault="00000000" w:rsidP="0012342D">
            <w:pPr>
              <w:pStyle w:val="ListParagraph"/>
              <w:widowControl/>
              <w:overflowPunct w:val="0"/>
              <w:snapToGrid w:val="0"/>
              <w:spacing w:before="20" w:after="20"/>
              <w:ind w:leftChars="0" w:left="72"/>
              <w:rPr>
                <w:sz w:val="23"/>
                <w:lang w:val="en-GB"/>
              </w:rPr>
            </w:pPr>
            <w:sdt>
              <w:sdtPr>
                <w:tag w:val="industry_area_22"/>
                <w:id w:val="427391522"/>
                <w:lock w:val="sdtLocked"/>
                <w:placeholder>
                  <w:docPart w:val="79A0C174E0FB4219898D858AF41173F4"/>
                </w:placeholder>
                <w:showingPlcHdr/>
                <w15:color w:val="FF0000"/>
                <w:dropDownList>
                  <w:listItem w:displayText="Choose an item."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dropDownList>
              </w:sdtPr>
              <w:sdtEndPr>
                <w:rPr>
                  <w:rFonts w:eastAsia="DFKai-SB"/>
                  <w:sz w:val="22"/>
                  <w:szCs w:val="22"/>
                  <w:lang w:val="en-GB"/>
                </w:rPr>
              </w:sdtEndPr>
              <w:sdtContent>
                <w:r w:rsidR="00194760" w:rsidRPr="0012342D">
                  <w:rPr>
                    <w:rStyle w:val="PlaceholderText"/>
                    <w:sz w:val="22"/>
                    <w:szCs w:val="22"/>
                  </w:rPr>
                  <w:t>Choose an item.</w:t>
                </w:r>
              </w:sdtContent>
            </w:sdt>
          </w:p>
        </w:tc>
        <w:tc>
          <w:tcPr>
            <w:tcW w:w="6322" w:type="dxa"/>
            <w:gridSpan w:val="2"/>
            <w:vAlign w:val="center"/>
          </w:tcPr>
          <w:p w14:paraId="75865DC9" w14:textId="526477D3" w:rsidR="00D27F52" w:rsidRPr="00E52A6C" w:rsidRDefault="00D27F52" w:rsidP="0012342D">
            <w:pPr>
              <w:pStyle w:val="ListParagraph"/>
              <w:widowControl/>
              <w:overflowPunct w:val="0"/>
              <w:snapToGrid w:val="0"/>
              <w:spacing w:before="20" w:after="20"/>
              <w:ind w:leftChars="0" w:left="72"/>
              <w:rPr>
                <w:sz w:val="23"/>
                <w:lang w:val="en-GB"/>
              </w:rPr>
            </w:pPr>
            <w:r w:rsidRPr="00E52A6C">
              <w:rPr>
                <w:rFonts w:hint="eastAsia"/>
                <w:sz w:val="23"/>
                <w:lang w:val="en-GB"/>
              </w:rPr>
              <w:t>Textiles/Clothing/Footwear</w:t>
            </w:r>
          </w:p>
        </w:tc>
      </w:tr>
      <w:tr w:rsidR="00D27F52" w:rsidRPr="008C73AA" w14:paraId="653437E6" w14:textId="77777777" w:rsidTr="0012342D">
        <w:trPr>
          <w:cantSplit/>
        </w:trPr>
        <w:tc>
          <w:tcPr>
            <w:tcW w:w="2334" w:type="dxa"/>
            <w:vAlign w:val="center"/>
          </w:tcPr>
          <w:p w14:paraId="7CEFF2A6" w14:textId="1E734FB9" w:rsidR="00D27F52" w:rsidRPr="008C73AA" w:rsidRDefault="00000000" w:rsidP="0012342D">
            <w:pPr>
              <w:pStyle w:val="ListParagraph"/>
              <w:widowControl/>
              <w:overflowPunct w:val="0"/>
              <w:snapToGrid w:val="0"/>
              <w:spacing w:before="20" w:after="20"/>
              <w:ind w:leftChars="0" w:left="72"/>
              <w:rPr>
                <w:sz w:val="23"/>
                <w:lang w:val="en-GB"/>
              </w:rPr>
            </w:pPr>
            <w:sdt>
              <w:sdtPr>
                <w:tag w:val="industry_area_23"/>
                <w:id w:val="1952969903"/>
                <w:lock w:val="sdtLocked"/>
                <w:placeholder>
                  <w:docPart w:val="C9870D7B5DBD4010BD2B18B063122ED6"/>
                </w:placeholder>
                <w:showingPlcHdr/>
                <w15:color w:val="FF0000"/>
                <w:dropDownList>
                  <w:listItem w:displayText="Choose an item."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dropDownList>
              </w:sdtPr>
              <w:sdtEndPr>
                <w:rPr>
                  <w:rFonts w:eastAsia="DFKai-SB"/>
                  <w:sz w:val="22"/>
                  <w:szCs w:val="22"/>
                  <w:lang w:val="en-GB"/>
                </w:rPr>
              </w:sdtEndPr>
              <w:sdtContent>
                <w:r w:rsidR="00194760" w:rsidRPr="0012342D">
                  <w:rPr>
                    <w:rStyle w:val="PlaceholderText"/>
                    <w:sz w:val="22"/>
                    <w:szCs w:val="22"/>
                  </w:rPr>
                  <w:t>Choose an item.</w:t>
                </w:r>
              </w:sdtContent>
            </w:sdt>
          </w:p>
        </w:tc>
        <w:tc>
          <w:tcPr>
            <w:tcW w:w="6322" w:type="dxa"/>
            <w:gridSpan w:val="2"/>
            <w:vAlign w:val="center"/>
          </w:tcPr>
          <w:p w14:paraId="1C3CD7EC" w14:textId="04659B60" w:rsidR="00D27F52" w:rsidRPr="00E52A6C" w:rsidRDefault="00D27F52" w:rsidP="0012342D">
            <w:pPr>
              <w:pStyle w:val="ListParagraph"/>
              <w:widowControl/>
              <w:overflowPunct w:val="0"/>
              <w:snapToGrid w:val="0"/>
              <w:spacing w:before="20" w:after="20"/>
              <w:ind w:leftChars="0" w:left="72"/>
              <w:rPr>
                <w:sz w:val="23"/>
                <w:lang w:val="en-GB"/>
              </w:rPr>
            </w:pPr>
            <w:r w:rsidRPr="00E52A6C">
              <w:rPr>
                <w:rFonts w:hint="eastAsia"/>
                <w:sz w:val="23"/>
                <w:lang w:val="en-GB"/>
              </w:rPr>
              <w:t>Tourism</w:t>
            </w:r>
          </w:p>
        </w:tc>
      </w:tr>
      <w:tr w:rsidR="00D27F52" w:rsidRPr="008C73AA" w14:paraId="2D88E741" w14:textId="77777777" w:rsidTr="0012342D">
        <w:trPr>
          <w:cantSplit/>
        </w:trPr>
        <w:tc>
          <w:tcPr>
            <w:tcW w:w="2334" w:type="dxa"/>
            <w:vAlign w:val="center"/>
          </w:tcPr>
          <w:p w14:paraId="01403B14" w14:textId="0C33F417" w:rsidR="00D27F52" w:rsidRPr="008C73AA" w:rsidRDefault="00000000" w:rsidP="0012342D">
            <w:pPr>
              <w:pStyle w:val="ListParagraph"/>
              <w:widowControl/>
              <w:overflowPunct w:val="0"/>
              <w:snapToGrid w:val="0"/>
              <w:spacing w:before="20" w:after="20"/>
              <w:ind w:leftChars="0" w:left="72"/>
              <w:rPr>
                <w:sz w:val="23"/>
                <w:lang w:val="en-GB"/>
              </w:rPr>
            </w:pPr>
            <w:sdt>
              <w:sdtPr>
                <w:tag w:val="industry_area_24"/>
                <w:id w:val="1979724012"/>
                <w:lock w:val="sdtLocked"/>
                <w:placeholder>
                  <w:docPart w:val="7FFFF95BBC514DFD84B217123EFD069A"/>
                </w:placeholder>
                <w:showingPlcHdr/>
                <w15:color w:val="FF0000"/>
                <w:dropDownList>
                  <w:listItem w:displayText="Choose an item."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dropDownList>
              </w:sdtPr>
              <w:sdtEndPr>
                <w:rPr>
                  <w:rFonts w:eastAsia="DFKai-SB"/>
                  <w:sz w:val="22"/>
                  <w:szCs w:val="22"/>
                  <w:lang w:val="en-GB"/>
                </w:rPr>
              </w:sdtEndPr>
              <w:sdtContent>
                <w:r w:rsidR="00194760" w:rsidRPr="0012342D">
                  <w:rPr>
                    <w:rStyle w:val="PlaceholderText"/>
                    <w:sz w:val="22"/>
                    <w:szCs w:val="22"/>
                  </w:rPr>
                  <w:t>Choose an item.</w:t>
                </w:r>
              </w:sdtContent>
            </w:sdt>
          </w:p>
        </w:tc>
        <w:tc>
          <w:tcPr>
            <w:tcW w:w="6322" w:type="dxa"/>
            <w:gridSpan w:val="2"/>
            <w:vAlign w:val="center"/>
          </w:tcPr>
          <w:p w14:paraId="18270F76" w14:textId="6049FE47" w:rsidR="00D27F52" w:rsidRPr="00E52A6C" w:rsidRDefault="00D27F52" w:rsidP="0012342D">
            <w:pPr>
              <w:pStyle w:val="ListParagraph"/>
              <w:widowControl/>
              <w:overflowPunct w:val="0"/>
              <w:snapToGrid w:val="0"/>
              <w:spacing w:before="20" w:after="20"/>
              <w:ind w:leftChars="0" w:left="72"/>
              <w:rPr>
                <w:sz w:val="23"/>
                <w:lang w:val="en-GB"/>
              </w:rPr>
            </w:pPr>
            <w:r w:rsidRPr="00E52A6C">
              <w:rPr>
                <w:rFonts w:hint="eastAsia"/>
                <w:sz w:val="23"/>
                <w:lang w:val="en-GB"/>
              </w:rPr>
              <w:t>Transportation</w:t>
            </w:r>
          </w:p>
        </w:tc>
      </w:tr>
      <w:tr w:rsidR="00D27F52" w:rsidRPr="008C73AA" w14:paraId="4D42AECB" w14:textId="77777777" w:rsidTr="0012342D">
        <w:trPr>
          <w:cantSplit/>
        </w:trPr>
        <w:tc>
          <w:tcPr>
            <w:tcW w:w="2334" w:type="dxa"/>
            <w:vAlign w:val="center"/>
          </w:tcPr>
          <w:p w14:paraId="2C05CCF1" w14:textId="725A44C9" w:rsidR="00D27F52" w:rsidRPr="008C73AA" w:rsidRDefault="00000000" w:rsidP="0012342D">
            <w:pPr>
              <w:pStyle w:val="ListParagraph"/>
              <w:widowControl/>
              <w:overflowPunct w:val="0"/>
              <w:snapToGrid w:val="0"/>
              <w:spacing w:before="20" w:after="20"/>
              <w:ind w:leftChars="0" w:left="72"/>
              <w:rPr>
                <w:sz w:val="23"/>
                <w:lang w:val="en-GB"/>
              </w:rPr>
            </w:pPr>
            <w:sdt>
              <w:sdtPr>
                <w:tag w:val="industry_area_25"/>
                <w:id w:val="-1453623350"/>
                <w:lock w:val="sdtLocked"/>
                <w:placeholder>
                  <w:docPart w:val="8C2A7342BCEB4C8BAA36967BE3304EEF"/>
                </w:placeholder>
                <w:showingPlcHdr/>
                <w15:color w:val="FF0000"/>
                <w:dropDownList>
                  <w:listItem w:displayText="Choose an item."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dropDownList>
              </w:sdtPr>
              <w:sdtEndPr>
                <w:rPr>
                  <w:rFonts w:eastAsia="DFKai-SB"/>
                  <w:sz w:val="22"/>
                  <w:szCs w:val="22"/>
                  <w:lang w:val="en-GB"/>
                </w:rPr>
              </w:sdtEndPr>
              <w:sdtContent>
                <w:r w:rsidR="00194760" w:rsidRPr="0012342D">
                  <w:rPr>
                    <w:rStyle w:val="PlaceholderText"/>
                    <w:sz w:val="22"/>
                    <w:szCs w:val="22"/>
                  </w:rPr>
                  <w:t>Choose an item.</w:t>
                </w:r>
              </w:sdtContent>
            </w:sdt>
          </w:p>
        </w:tc>
        <w:tc>
          <w:tcPr>
            <w:tcW w:w="6322" w:type="dxa"/>
            <w:gridSpan w:val="2"/>
            <w:vAlign w:val="center"/>
          </w:tcPr>
          <w:p w14:paraId="759416FC" w14:textId="446A06E4" w:rsidR="00D27F52" w:rsidRPr="00E52A6C" w:rsidRDefault="00D27F52" w:rsidP="0012342D">
            <w:pPr>
              <w:pStyle w:val="ListParagraph"/>
              <w:widowControl/>
              <w:overflowPunct w:val="0"/>
              <w:snapToGrid w:val="0"/>
              <w:spacing w:before="20" w:after="20"/>
              <w:ind w:leftChars="0" w:left="72"/>
              <w:rPr>
                <w:sz w:val="23"/>
                <w:lang w:val="en-GB"/>
              </w:rPr>
            </w:pPr>
            <w:r w:rsidRPr="00E52A6C">
              <w:rPr>
                <w:rFonts w:hint="eastAsia"/>
                <w:sz w:val="23"/>
                <w:lang w:val="en-GB"/>
              </w:rPr>
              <w:t>Wholesale and Retail</w:t>
            </w:r>
          </w:p>
        </w:tc>
      </w:tr>
      <w:tr w:rsidR="00EF4120" w:rsidRPr="008C73AA" w14:paraId="5021E224" w14:textId="77777777" w:rsidTr="0012342D">
        <w:trPr>
          <w:cantSplit/>
        </w:trPr>
        <w:tc>
          <w:tcPr>
            <w:tcW w:w="2334" w:type="dxa"/>
            <w:vAlign w:val="center"/>
          </w:tcPr>
          <w:p w14:paraId="07BFEB7F" w14:textId="5D4EF956" w:rsidR="00EF4120" w:rsidRPr="008C73AA" w:rsidRDefault="00000000" w:rsidP="0012342D">
            <w:pPr>
              <w:pStyle w:val="ListParagraph"/>
              <w:widowControl/>
              <w:overflowPunct w:val="0"/>
              <w:snapToGrid w:val="0"/>
              <w:spacing w:before="20" w:after="20"/>
              <w:ind w:leftChars="0" w:left="69"/>
              <w:rPr>
                <w:sz w:val="23"/>
                <w:lang w:val="en-GB"/>
              </w:rPr>
            </w:pPr>
            <w:sdt>
              <w:sdtPr>
                <w:tag w:val="industry_area_99"/>
                <w:id w:val="-949241492"/>
                <w:lock w:val="sdtLocked"/>
                <w:placeholder>
                  <w:docPart w:val="93403F81C5CE461E9CC170221407BCCD"/>
                </w:placeholder>
                <w:showingPlcHdr/>
                <w15:color w:val="FF0000"/>
                <w:dropDownList>
                  <w:listItem w:displayText="Choose an item."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dropDownList>
              </w:sdtPr>
              <w:sdtEndPr>
                <w:rPr>
                  <w:rFonts w:eastAsia="DFKai-SB"/>
                  <w:sz w:val="22"/>
                  <w:szCs w:val="22"/>
                  <w:lang w:val="en-GB"/>
                </w:rPr>
              </w:sdtEndPr>
              <w:sdtContent>
                <w:r w:rsidR="00194760" w:rsidRPr="0012342D">
                  <w:rPr>
                    <w:rStyle w:val="PlaceholderText"/>
                    <w:sz w:val="22"/>
                    <w:szCs w:val="22"/>
                  </w:rPr>
                  <w:t>Choose an item.</w:t>
                </w:r>
              </w:sdtContent>
            </w:sdt>
          </w:p>
        </w:tc>
        <w:tc>
          <w:tcPr>
            <w:tcW w:w="2976" w:type="dxa"/>
          </w:tcPr>
          <w:p w14:paraId="68BA15D1" w14:textId="106C6F6C" w:rsidR="00EF4120" w:rsidRPr="008C73AA" w:rsidRDefault="00EF4120" w:rsidP="00B01D23">
            <w:pPr>
              <w:pStyle w:val="ListParagraph"/>
              <w:widowControl/>
              <w:overflowPunct w:val="0"/>
              <w:snapToGrid w:val="0"/>
              <w:spacing w:before="20" w:after="20"/>
              <w:ind w:leftChars="0" w:left="72"/>
              <w:rPr>
                <w:sz w:val="23"/>
                <w:lang w:val="en-GB"/>
              </w:rPr>
            </w:pPr>
            <w:r w:rsidRPr="008C73AA">
              <w:rPr>
                <w:sz w:val="23"/>
                <w:lang w:val="en-GB"/>
              </w:rPr>
              <w:t>Others (please specify):</w:t>
            </w:r>
          </w:p>
        </w:tc>
        <w:tc>
          <w:tcPr>
            <w:tcW w:w="3346" w:type="dxa"/>
            <w:tcBorders>
              <w:bottom w:val="single" w:sz="4" w:space="0" w:color="auto"/>
            </w:tcBorders>
          </w:tcPr>
          <w:p w14:paraId="45E3D2FC" w14:textId="77777777" w:rsidR="00EF4120" w:rsidRPr="008C73AA" w:rsidRDefault="00EF4120" w:rsidP="0012342D">
            <w:pPr>
              <w:pStyle w:val="ListParagraph"/>
              <w:widowControl/>
              <w:overflowPunct w:val="0"/>
              <w:snapToGrid w:val="0"/>
              <w:spacing w:before="20" w:after="20"/>
              <w:ind w:leftChars="0" w:left="0"/>
              <w:rPr>
                <w:sz w:val="23"/>
                <w:lang w:val="en-GB"/>
              </w:rPr>
            </w:pPr>
          </w:p>
        </w:tc>
      </w:tr>
    </w:tbl>
    <w:p w14:paraId="2884A3D5" w14:textId="77777777" w:rsidR="00EF4120" w:rsidRDefault="00EF4120" w:rsidP="00CF3928">
      <w:pPr>
        <w:keepNext/>
        <w:widowControl/>
        <w:overflowPunct w:val="0"/>
        <w:snapToGrid w:val="0"/>
        <w:spacing w:before="240" w:after="240"/>
        <w:ind w:left="547"/>
        <w:rPr>
          <w:i/>
          <w:sz w:val="24"/>
        </w:rPr>
      </w:pPr>
    </w:p>
    <w:p w14:paraId="4DAABFE7" w14:textId="77777777" w:rsidR="00163775" w:rsidRDefault="00163775" w:rsidP="00CF3928">
      <w:pPr>
        <w:keepNext/>
        <w:widowControl/>
        <w:overflowPunct w:val="0"/>
        <w:snapToGrid w:val="0"/>
        <w:spacing w:before="240" w:after="240"/>
        <w:ind w:left="547"/>
        <w:rPr>
          <w:rFonts w:eastAsia="SimSun"/>
          <w:b/>
          <w:szCs w:val="26"/>
          <w:lang w:val="en-GB" w:eastAsia="zh-CN"/>
        </w:rPr>
      </w:pPr>
    </w:p>
    <w:p w14:paraId="0ABB5B67" w14:textId="4E570689" w:rsidR="00322467" w:rsidRPr="00DD395A" w:rsidRDefault="00D129FA" w:rsidP="00137F73">
      <w:pPr>
        <w:keepNext/>
        <w:widowControl/>
        <w:numPr>
          <w:ilvl w:val="0"/>
          <w:numId w:val="3"/>
        </w:numPr>
        <w:overflowPunct w:val="0"/>
        <w:snapToGrid w:val="0"/>
        <w:spacing w:after="240"/>
        <w:ind w:left="547" w:hanging="547"/>
        <w:rPr>
          <w:rFonts w:eastAsia="SimSun"/>
          <w:bCs/>
          <w:i/>
          <w:iCs/>
          <w:szCs w:val="26"/>
          <w:lang w:val="en-GB" w:eastAsia="zh-CN"/>
        </w:rPr>
      </w:pPr>
      <w:r w:rsidRPr="00E742CD">
        <w:rPr>
          <w:rFonts w:eastAsia="SimSun"/>
          <w:szCs w:val="26"/>
          <w:lang w:val="en-GB" w:eastAsia="zh-CN"/>
        </w:rPr>
        <w:br w:type="page"/>
      </w:r>
      <w:r w:rsidR="00530388" w:rsidRPr="00FA5A22">
        <w:rPr>
          <w:rFonts w:eastAsia="SimSun"/>
          <w:b/>
          <w:szCs w:val="26"/>
          <w:lang w:val="en-GB" w:eastAsia="zh-CN"/>
        </w:rPr>
        <w:lastRenderedPageBreak/>
        <w:t xml:space="preserve">Brief Description of </w:t>
      </w:r>
      <w:r w:rsidR="00FB6080" w:rsidRPr="00FA5A22">
        <w:rPr>
          <w:rFonts w:eastAsia="SimSun"/>
          <w:b/>
          <w:szCs w:val="26"/>
          <w:lang w:val="en-GB" w:eastAsia="zh-CN"/>
        </w:rPr>
        <w:t>the P</w:t>
      </w:r>
      <w:r w:rsidR="001977FF" w:rsidRPr="00FA5A22">
        <w:rPr>
          <w:rFonts w:eastAsia="SimSun" w:hint="eastAsia"/>
          <w:b/>
          <w:szCs w:val="26"/>
          <w:lang w:val="en-GB" w:eastAsia="zh-CN"/>
        </w:rPr>
        <w:t>roject</w:t>
      </w:r>
      <w:r w:rsidR="008517CA">
        <w:rPr>
          <w:rFonts w:eastAsia="SimSun"/>
          <w:b/>
          <w:szCs w:val="26"/>
          <w:lang w:val="en-GB" w:eastAsia="zh-CN"/>
        </w:rPr>
        <w:t xml:space="preserve"> *</w:t>
      </w:r>
      <w:r w:rsidR="003B0307" w:rsidRPr="00FA5A22">
        <w:rPr>
          <w:rFonts w:eastAsia="SimSun"/>
          <w:b/>
          <w:szCs w:val="26"/>
          <w:lang w:val="en-GB" w:eastAsia="zh-CN"/>
        </w:rPr>
        <w:t xml:space="preserve"> </w:t>
      </w:r>
    </w:p>
    <w:p w14:paraId="3867FA06" w14:textId="31EC1798" w:rsidR="00897380" w:rsidRPr="00322467" w:rsidRDefault="00322467" w:rsidP="00DD395A">
      <w:pPr>
        <w:keepNext/>
        <w:widowControl/>
        <w:overflowPunct w:val="0"/>
        <w:snapToGrid w:val="0"/>
        <w:spacing w:after="240"/>
        <w:ind w:left="547"/>
        <w:rPr>
          <w:rFonts w:eastAsia="SimSun"/>
          <w:bCs/>
          <w:i/>
          <w:iCs/>
          <w:szCs w:val="26"/>
          <w:lang w:val="en-GB" w:eastAsia="zh-CN"/>
        </w:rPr>
      </w:pPr>
      <w:r w:rsidRPr="00DD395A">
        <w:rPr>
          <w:rFonts w:eastAsia="SimSun"/>
          <w:bCs/>
          <w:i/>
          <w:iCs/>
          <w:szCs w:val="26"/>
          <w:lang w:val="en-GB" w:eastAsia="zh-CN"/>
        </w:rPr>
        <w:t>(</w:t>
      </w:r>
      <w:r w:rsidR="0079124C">
        <w:rPr>
          <w:rFonts w:eastAsia="SimSun"/>
          <w:bCs/>
          <w:i/>
          <w:iCs/>
          <w:szCs w:val="26"/>
          <w:lang w:val="en-GB" w:eastAsia="zh-CN"/>
        </w:rPr>
        <w:t>P</w:t>
      </w:r>
      <w:r w:rsidRPr="00DD395A">
        <w:rPr>
          <w:rFonts w:eastAsia="SimSun"/>
          <w:bCs/>
          <w:i/>
          <w:iCs/>
          <w:szCs w:val="26"/>
          <w:lang w:val="en-GB" w:eastAsia="zh-CN"/>
        </w:rPr>
        <w:t xml:space="preserve">lease fill-in </w:t>
      </w:r>
      <w:r w:rsidR="00DE66B6">
        <w:rPr>
          <w:rFonts w:eastAsia="SimSun"/>
          <w:bCs/>
          <w:i/>
          <w:iCs/>
          <w:szCs w:val="26"/>
          <w:lang w:val="en-GB" w:eastAsia="zh-CN"/>
        </w:rPr>
        <w:t>BOTH</w:t>
      </w:r>
      <w:r w:rsidRPr="00DD395A">
        <w:rPr>
          <w:rFonts w:eastAsia="SimSun"/>
          <w:bCs/>
          <w:i/>
          <w:iCs/>
          <w:szCs w:val="26"/>
          <w:lang w:val="en-GB" w:eastAsia="zh-CN"/>
        </w:rPr>
        <w:t xml:space="preserve"> Chinese and English versions)</w:t>
      </w:r>
    </w:p>
    <w:p w14:paraId="450662F5" w14:textId="227721D2" w:rsidR="00530388" w:rsidRDefault="00B86044" w:rsidP="00137F73">
      <w:pPr>
        <w:pStyle w:val="ListParagraph"/>
        <w:keepNext/>
        <w:widowControl/>
        <w:numPr>
          <w:ilvl w:val="0"/>
          <w:numId w:val="10"/>
        </w:numPr>
        <w:tabs>
          <w:tab w:val="left" w:pos="1620"/>
        </w:tabs>
        <w:overflowPunct w:val="0"/>
        <w:snapToGrid w:val="0"/>
        <w:spacing w:after="240"/>
        <w:ind w:leftChars="0"/>
        <w:rPr>
          <w:rFonts w:eastAsia="SimSun"/>
          <w:szCs w:val="26"/>
          <w:lang w:val="en-GB" w:eastAsia="zh-CN"/>
        </w:rPr>
      </w:pPr>
      <w:r>
        <w:rPr>
          <w:rFonts w:eastAsia="SimSun"/>
          <w:szCs w:val="26"/>
          <w:lang w:val="en-GB" w:eastAsia="zh-CN"/>
        </w:rPr>
        <w:t>O</w:t>
      </w:r>
      <w:r w:rsidR="00530388" w:rsidRPr="008C73AA">
        <w:rPr>
          <w:rFonts w:eastAsia="SimSun" w:hint="eastAsia"/>
          <w:szCs w:val="26"/>
          <w:lang w:val="en-GB" w:eastAsia="zh-CN"/>
        </w:rPr>
        <w:t xml:space="preserve">verview </w:t>
      </w:r>
      <w:r w:rsidR="00951933" w:rsidRPr="008C73AA">
        <w:rPr>
          <w:rFonts w:eastAsia="SimSun"/>
          <w:szCs w:val="26"/>
          <w:lang w:val="en-GB" w:eastAsia="zh-CN"/>
        </w:rPr>
        <w:t xml:space="preserve">of the </w:t>
      </w:r>
      <w:r>
        <w:rPr>
          <w:rFonts w:eastAsia="SimSun"/>
          <w:szCs w:val="26"/>
          <w:lang w:val="en-GB" w:eastAsia="zh-CN"/>
        </w:rPr>
        <w:t>proposed business:</w:t>
      </w:r>
    </w:p>
    <w:p w14:paraId="29026775" w14:textId="50058282" w:rsidR="003323B2" w:rsidRPr="00854C73" w:rsidRDefault="003323B2" w:rsidP="000D62B8">
      <w:pPr>
        <w:pStyle w:val="ListParagraph"/>
        <w:keepNext/>
        <w:widowControl/>
        <w:tabs>
          <w:tab w:val="left" w:pos="1620"/>
        </w:tabs>
        <w:overflowPunct w:val="0"/>
        <w:snapToGrid w:val="0"/>
        <w:spacing w:after="240"/>
        <w:ind w:leftChars="0" w:left="1267"/>
        <w:rPr>
          <w:rFonts w:eastAsia="SimSun"/>
          <w:szCs w:val="26"/>
          <w:lang w:val="en-GB" w:eastAsia="zh-CN"/>
        </w:rPr>
      </w:pPr>
      <w:r>
        <w:rPr>
          <w:rFonts w:eastAsia="SimSun"/>
          <w:szCs w:val="26"/>
          <w:lang w:val="en-GB" w:eastAsia="zh-CN"/>
        </w:rPr>
        <w:t>Please use a simplified sentence to describe</w:t>
      </w:r>
      <w:r w:rsidR="00833F0F">
        <w:rPr>
          <w:rFonts w:eastAsia="SimSun"/>
          <w:szCs w:val="26"/>
          <w:lang w:val="en-GB" w:eastAsia="zh-CN"/>
        </w:rPr>
        <w:t xml:space="preserve"> the proposed business, including product/service to be provided, </w:t>
      </w:r>
      <w:r w:rsidR="00E51548">
        <w:rPr>
          <w:rFonts w:eastAsia="SimSun" w:hint="eastAsia"/>
          <w:szCs w:val="26"/>
          <w:lang w:val="en-GB" w:eastAsia="zh-CN"/>
        </w:rPr>
        <w:t xml:space="preserve">key problem solved, </w:t>
      </w:r>
      <w:r w:rsidR="00833F0F">
        <w:rPr>
          <w:rFonts w:eastAsia="SimSun"/>
          <w:szCs w:val="26"/>
          <w:lang w:val="en-GB" w:eastAsia="zh-CN"/>
        </w:rPr>
        <w:t>the market, potential customer and competition advantages.</w:t>
      </w:r>
    </w:p>
    <w:tbl>
      <w:tblPr>
        <w:tblW w:w="7801" w:type="dxa"/>
        <w:tblInd w:w="12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b_overview"/>
      </w:tblPr>
      <w:tblGrid>
        <w:gridCol w:w="7801"/>
      </w:tblGrid>
      <w:tr w:rsidR="00237A99" w:rsidRPr="008C73AA" w14:paraId="6EEAFD06" w14:textId="77777777" w:rsidTr="00B01D23">
        <w:tc>
          <w:tcPr>
            <w:tcW w:w="7801" w:type="dxa"/>
            <w:tcBorders>
              <w:bottom w:val="dotted" w:sz="4" w:space="0" w:color="auto"/>
            </w:tcBorders>
          </w:tcPr>
          <w:p w14:paraId="3DBF4C9D" w14:textId="16FD70A8" w:rsidR="00A4712E" w:rsidRPr="006C4969" w:rsidRDefault="00336E33" w:rsidP="00CA03D7">
            <w:pPr>
              <w:widowControl/>
              <w:overflowPunct w:val="0"/>
              <w:snapToGrid w:val="0"/>
              <w:rPr>
                <w:i/>
                <w:sz w:val="24"/>
              </w:rPr>
            </w:pPr>
            <w:r w:rsidRPr="006C4969">
              <w:rPr>
                <w:i/>
                <w:sz w:val="24"/>
              </w:rPr>
              <w:t xml:space="preserve">(in Chinese) (Not more than </w:t>
            </w:r>
            <w:r w:rsidR="001977FF" w:rsidRPr="00B01D23">
              <w:rPr>
                <w:rFonts w:eastAsia="DengXian"/>
                <w:i/>
                <w:sz w:val="24"/>
                <w:lang w:eastAsia="zh-CN"/>
              </w:rPr>
              <w:t>1</w:t>
            </w:r>
            <w:r w:rsidRPr="006C4969">
              <w:rPr>
                <w:i/>
                <w:sz w:val="24"/>
              </w:rPr>
              <w:t>00 words)</w:t>
            </w:r>
          </w:p>
        </w:tc>
      </w:tr>
      <w:tr w:rsidR="00A4712E" w:rsidRPr="008C73AA" w14:paraId="21BA32B2" w14:textId="77777777" w:rsidTr="00B01D23">
        <w:tc>
          <w:tcPr>
            <w:tcW w:w="7801" w:type="dxa"/>
            <w:tcBorders>
              <w:top w:val="dotted" w:sz="4" w:space="0" w:color="auto"/>
              <w:bottom w:val="dashed" w:sz="4" w:space="0" w:color="auto"/>
            </w:tcBorders>
          </w:tcPr>
          <w:p w14:paraId="580D3375" w14:textId="77777777" w:rsidR="00A4712E" w:rsidRPr="006C4969" w:rsidRDefault="00A4712E" w:rsidP="00CA03D7">
            <w:pPr>
              <w:widowControl/>
              <w:overflowPunct w:val="0"/>
              <w:snapToGrid w:val="0"/>
              <w:rPr>
                <w:i/>
                <w:sz w:val="24"/>
              </w:rPr>
            </w:pPr>
          </w:p>
          <w:p w14:paraId="5DC33149" w14:textId="77777777" w:rsidR="00A4712E" w:rsidRPr="006C4969" w:rsidRDefault="00A4712E" w:rsidP="00CA03D7">
            <w:pPr>
              <w:widowControl/>
              <w:overflowPunct w:val="0"/>
              <w:snapToGrid w:val="0"/>
              <w:rPr>
                <w:i/>
                <w:sz w:val="24"/>
              </w:rPr>
            </w:pPr>
          </w:p>
          <w:p w14:paraId="425B9BF6" w14:textId="77777777" w:rsidR="00A4712E" w:rsidRPr="006C4969" w:rsidRDefault="00A4712E" w:rsidP="00CA03D7">
            <w:pPr>
              <w:widowControl/>
              <w:overflowPunct w:val="0"/>
              <w:snapToGrid w:val="0"/>
              <w:rPr>
                <w:i/>
                <w:sz w:val="24"/>
              </w:rPr>
            </w:pPr>
          </w:p>
          <w:p w14:paraId="0A0CA247" w14:textId="0591B865" w:rsidR="00A4712E" w:rsidRPr="006C4969" w:rsidRDefault="00A4712E" w:rsidP="00CA03D7">
            <w:pPr>
              <w:widowControl/>
              <w:overflowPunct w:val="0"/>
              <w:snapToGrid w:val="0"/>
              <w:rPr>
                <w:i/>
                <w:sz w:val="24"/>
              </w:rPr>
            </w:pPr>
          </w:p>
        </w:tc>
      </w:tr>
      <w:tr w:rsidR="00A4712E" w:rsidRPr="008C73AA" w14:paraId="5FB32292" w14:textId="77777777" w:rsidTr="00B01D23">
        <w:tc>
          <w:tcPr>
            <w:tcW w:w="7801" w:type="dxa"/>
            <w:tcBorders>
              <w:top w:val="dashed" w:sz="4" w:space="0" w:color="auto"/>
              <w:bottom w:val="dotted" w:sz="4" w:space="0" w:color="auto"/>
            </w:tcBorders>
          </w:tcPr>
          <w:p w14:paraId="4CD342B6" w14:textId="73A04E77" w:rsidR="00A4712E" w:rsidRPr="006C4969" w:rsidRDefault="00A4712E" w:rsidP="00CA03D7">
            <w:pPr>
              <w:widowControl/>
              <w:overflowPunct w:val="0"/>
              <w:snapToGrid w:val="0"/>
              <w:rPr>
                <w:i/>
                <w:sz w:val="24"/>
              </w:rPr>
            </w:pPr>
            <w:r w:rsidRPr="006C4969">
              <w:rPr>
                <w:i/>
                <w:sz w:val="24"/>
              </w:rPr>
              <w:t xml:space="preserve">(in English) (Not more than </w:t>
            </w:r>
            <w:r w:rsidR="001977FF" w:rsidRPr="00B01D23">
              <w:rPr>
                <w:rFonts w:eastAsia="DengXian"/>
                <w:i/>
                <w:sz w:val="24"/>
                <w:lang w:eastAsia="zh-CN"/>
              </w:rPr>
              <w:t>8</w:t>
            </w:r>
            <w:r w:rsidRPr="006C4969">
              <w:rPr>
                <w:i/>
                <w:sz w:val="24"/>
              </w:rPr>
              <w:t>0 words)</w:t>
            </w:r>
          </w:p>
        </w:tc>
      </w:tr>
      <w:tr w:rsidR="00A4712E" w:rsidRPr="008C73AA" w14:paraId="1C832B8C" w14:textId="77777777" w:rsidTr="00B01D23">
        <w:tc>
          <w:tcPr>
            <w:tcW w:w="7801" w:type="dxa"/>
            <w:tcBorders>
              <w:top w:val="dotted" w:sz="4" w:space="0" w:color="auto"/>
            </w:tcBorders>
          </w:tcPr>
          <w:p w14:paraId="384BE99D" w14:textId="77777777" w:rsidR="00A4712E" w:rsidRDefault="00A4712E" w:rsidP="00CA03D7">
            <w:pPr>
              <w:widowControl/>
              <w:overflowPunct w:val="0"/>
              <w:snapToGrid w:val="0"/>
              <w:rPr>
                <w:i/>
                <w:sz w:val="24"/>
              </w:rPr>
            </w:pPr>
          </w:p>
          <w:p w14:paraId="3D1D2924" w14:textId="77777777" w:rsidR="00A4712E" w:rsidRDefault="00A4712E" w:rsidP="00CA03D7">
            <w:pPr>
              <w:widowControl/>
              <w:overflowPunct w:val="0"/>
              <w:snapToGrid w:val="0"/>
              <w:rPr>
                <w:i/>
                <w:sz w:val="24"/>
              </w:rPr>
            </w:pPr>
          </w:p>
          <w:p w14:paraId="0DD60C0F" w14:textId="77777777" w:rsidR="00A4712E" w:rsidRDefault="00A4712E" w:rsidP="00CA03D7">
            <w:pPr>
              <w:widowControl/>
              <w:overflowPunct w:val="0"/>
              <w:snapToGrid w:val="0"/>
              <w:rPr>
                <w:i/>
                <w:sz w:val="24"/>
              </w:rPr>
            </w:pPr>
          </w:p>
          <w:p w14:paraId="1C62FCA6" w14:textId="33242CC3" w:rsidR="00A4712E" w:rsidRPr="008C73AA" w:rsidRDefault="00A4712E" w:rsidP="00CA03D7">
            <w:pPr>
              <w:widowControl/>
              <w:overflowPunct w:val="0"/>
              <w:snapToGrid w:val="0"/>
              <w:rPr>
                <w:i/>
                <w:sz w:val="24"/>
              </w:rPr>
            </w:pPr>
          </w:p>
        </w:tc>
      </w:tr>
    </w:tbl>
    <w:p w14:paraId="6EA95B68" w14:textId="24CF351A" w:rsidR="007520B2" w:rsidRPr="00854C73" w:rsidRDefault="00B86044" w:rsidP="00137F73">
      <w:pPr>
        <w:pStyle w:val="ListParagraph"/>
        <w:keepNext/>
        <w:widowControl/>
        <w:numPr>
          <w:ilvl w:val="0"/>
          <w:numId w:val="10"/>
        </w:numPr>
        <w:tabs>
          <w:tab w:val="left" w:pos="1620"/>
        </w:tabs>
        <w:overflowPunct w:val="0"/>
        <w:snapToGrid w:val="0"/>
        <w:spacing w:after="240"/>
        <w:ind w:leftChars="0"/>
        <w:rPr>
          <w:rFonts w:eastAsia="SimSun"/>
          <w:lang w:eastAsia="zh-CN"/>
        </w:rPr>
      </w:pPr>
      <w:r w:rsidRPr="475E9204">
        <w:rPr>
          <w:rFonts w:eastAsia="SimSun"/>
          <w:lang w:eastAsia="zh-CN"/>
        </w:rPr>
        <w:t>T</w:t>
      </w:r>
      <w:r w:rsidR="007520B2" w:rsidRPr="475E9204">
        <w:rPr>
          <w:rFonts w:eastAsia="SimSun"/>
          <w:lang w:eastAsia="zh-CN"/>
        </w:rPr>
        <w:t>echnology(</w:t>
      </w:r>
      <w:proofErr w:type="spellStart"/>
      <w:r w:rsidR="007520B2" w:rsidRPr="475E9204">
        <w:rPr>
          <w:rFonts w:eastAsia="SimSun"/>
          <w:lang w:eastAsia="zh-CN"/>
        </w:rPr>
        <w:t>ies</w:t>
      </w:r>
      <w:proofErr w:type="spellEnd"/>
      <w:r w:rsidR="007520B2" w:rsidRPr="475E9204">
        <w:rPr>
          <w:rFonts w:eastAsia="SimSun"/>
          <w:lang w:eastAsia="zh-CN"/>
        </w:rPr>
        <w:t>) involved;</w:t>
      </w:r>
      <w:r w:rsidR="00854C73" w:rsidRPr="475E9204">
        <w:rPr>
          <w:rFonts w:eastAsia="SimSun"/>
          <w:lang w:eastAsia="zh-CN"/>
        </w:rPr>
        <w:t xml:space="preserve"> (Describe your technology/solution and its innovative aspects. Explain its competitive advantage and how it addresses the identified need.)</w:t>
      </w:r>
    </w:p>
    <w:tbl>
      <w:tblPr>
        <w:tblW w:w="7801" w:type="dxa"/>
        <w:tblInd w:w="12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b_tech"/>
      </w:tblPr>
      <w:tblGrid>
        <w:gridCol w:w="7801"/>
      </w:tblGrid>
      <w:tr w:rsidR="00CA03D7" w:rsidRPr="008C73AA" w14:paraId="241786E4" w14:textId="77777777" w:rsidTr="00B01D23">
        <w:tc>
          <w:tcPr>
            <w:tcW w:w="7801" w:type="dxa"/>
            <w:tcBorders>
              <w:bottom w:val="dotted" w:sz="4" w:space="0" w:color="auto"/>
            </w:tcBorders>
          </w:tcPr>
          <w:p w14:paraId="179E044C" w14:textId="3F4128E8" w:rsidR="00CA03D7" w:rsidRPr="00A4712E" w:rsidRDefault="00CA03D7" w:rsidP="00953DE6">
            <w:pPr>
              <w:widowControl/>
              <w:overflowPunct w:val="0"/>
              <w:snapToGrid w:val="0"/>
              <w:rPr>
                <w:i/>
                <w:sz w:val="24"/>
              </w:rPr>
            </w:pPr>
            <w:r w:rsidRPr="008C73AA">
              <w:rPr>
                <w:rFonts w:hint="eastAsia"/>
                <w:i/>
                <w:sz w:val="24"/>
              </w:rPr>
              <w:t xml:space="preserve">(in Chinese) (Not more than </w:t>
            </w:r>
            <w:r w:rsidR="00130451">
              <w:rPr>
                <w:rFonts w:eastAsia="DengXian" w:hint="eastAsia"/>
                <w:i/>
                <w:sz w:val="24"/>
                <w:lang w:eastAsia="zh-CN"/>
              </w:rPr>
              <w:t>800</w:t>
            </w:r>
            <w:r w:rsidRPr="008C73AA">
              <w:rPr>
                <w:rFonts w:hint="eastAsia"/>
                <w:i/>
                <w:sz w:val="24"/>
              </w:rPr>
              <w:t xml:space="preserve"> words)</w:t>
            </w:r>
          </w:p>
        </w:tc>
      </w:tr>
      <w:tr w:rsidR="00CA03D7" w:rsidRPr="008C73AA" w14:paraId="59E13D9C" w14:textId="77777777" w:rsidTr="00B01D23">
        <w:tc>
          <w:tcPr>
            <w:tcW w:w="7801" w:type="dxa"/>
            <w:tcBorders>
              <w:top w:val="dotted" w:sz="4" w:space="0" w:color="auto"/>
              <w:bottom w:val="dashed" w:sz="4" w:space="0" w:color="auto"/>
            </w:tcBorders>
          </w:tcPr>
          <w:p w14:paraId="359EA3E8" w14:textId="77777777" w:rsidR="00CA03D7" w:rsidRDefault="00CA03D7" w:rsidP="00953DE6">
            <w:pPr>
              <w:widowControl/>
              <w:overflowPunct w:val="0"/>
              <w:snapToGrid w:val="0"/>
              <w:rPr>
                <w:i/>
                <w:sz w:val="24"/>
              </w:rPr>
            </w:pPr>
          </w:p>
          <w:p w14:paraId="2202D546" w14:textId="77777777" w:rsidR="00CA03D7" w:rsidRDefault="00CA03D7" w:rsidP="00953DE6">
            <w:pPr>
              <w:widowControl/>
              <w:overflowPunct w:val="0"/>
              <w:snapToGrid w:val="0"/>
              <w:rPr>
                <w:i/>
                <w:sz w:val="24"/>
              </w:rPr>
            </w:pPr>
          </w:p>
          <w:p w14:paraId="61BC97AC" w14:textId="77777777" w:rsidR="00CA03D7" w:rsidRDefault="00CA03D7" w:rsidP="00953DE6">
            <w:pPr>
              <w:widowControl/>
              <w:overflowPunct w:val="0"/>
              <w:snapToGrid w:val="0"/>
              <w:rPr>
                <w:i/>
                <w:sz w:val="24"/>
              </w:rPr>
            </w:pPr>
          </w:p>
          <w:p w14:paraId="1B1398FF" w14:textId="77777777" w:rsidR="00CA03D7" w:rsidRPr="00A4712E" w:rsidRDefault="00CA03D7" w:rsidP="00953DE6">
            <w:pPr>
              <w:widowControl/>
              <w:overflowPunct w:val="0"/>
              <w:snapToGrid w:val="0"/>
              <w:rPr>
                <w:i/>
                <w:sz w:val="24"/>
              </w:rPr>
            </w:pPr>
          </w:p>
        </w:tc>
      </w:tr>
      <w:tr w:rsidR="00CA03D7" w:rsidRPr="008C73AA" w14:paraId="395C8C84" w14:textId="77777777" w:rsidTr="00B01D23">
        <w:tc>
          <w:tcPr>
            <w:tcW w:w="7801" w:type="dxa"/>
            <w:tcBorders>
              <w:top w:val="dashed" w:sz="4" w:space="0" w:color="auto"/>
              <w:bottom w:val="dotted" w:sz="4" w:space="0" w:color="auto"/>
            </w:tcBorders>
          </w:tcPr>
          <w:p w14:paraId="310574BF" w14:textId="1A84EE1B" w:rsidR="00CA03D7" w:rsidRPr="008C73AA" w:rsidRDefault="00CA03D7" w:rsidP="00953DE6">
            <w:pPr>
              <w:widowControl/>
              <w:overflowPunct w:val="0"/>
              <w:snapToGrid w:val="0"/>
              <w:rPr>
                <w:i/>
                <w:sz w:val="24"/>
              </w:rPr>
            </w:pPr>
            <w:r w:rsidRPr="008C73AA">
              <w:rPr>
                <w:rFonts w:hint="eastAsia"/>
                <w:i/>
                <w:sz w:val="24"/>
              </w:rPr>
              <w:t xml:space="preserve">(in </w:t>
            </w:r>
            <w:r w:rsidRPr="008C73AA">
              <w:rPr>
                <w:i/>
                <w:sz w:val="24"/>
              </w:rPr>
              <w:t>English</w:t>
            </w:r>
            <w:r w:rsidRPr="008C73AA">
              <w:rPr>
                <w:rFonts w:hint="eastAsia"/>
                <w:i/>
                <w:sz w:val="24"/>
              </w:rPr>
              <w:t xml:space="preserve">) (Not more than </w:t>
            </w:r>
            <w:r w:rsidR="00130451">
              <w:rPr>
                <w:rFonts w:eastAsia="DengXian" w:hint="eastAsia"/>
                <w:i/>
                <w:sz w:val="24"/>
                <w:lang w:eastAsia="zh-CN"/>
              </w:rPr>
              <w:t>600</w:t>
            </w:r>
            <w:r w:rsidRPr="008C73AA">
              <w:rPr>
                <w:rFonts w:hint="eastAsia"/>
                <w:i/>
                <w:sz w:val="24"/>
              </w:rPr>
              <w:t xml:space="preserve"> words)</w:t>
            </w:r>
          </w:p>
        </w:tc>
      </w:tr>
      <w:tr w:rsidR="00CA03D7" w:rsidRPr="008C73AA" w14:paraId="01E7D391" w14:textId="77777777" w:rsidTr="00B01D23">
        <w:tc>
          <w:tcPr>
            <w:tcW w:w="7801" w:type="dxa"/>
            <w:tcBorders>
              <w:top w:val="dotted" w:sz="4" w:space="0" w:color="auto"/>
            </w:tcBorders>
          </w:tcPr>
          <w:p w14:paraId="2E878895" w14:textId="77777777" w:rsidR="00CA03D7" w:rsidRDefault="00CA03D7" w:rsidP="00953DE6">
            <w:pPr>
              <w:widowControl/>
              <w:overflowPunct w:val="0"/>
              <w:snapToGrid w:val="0"/>
              <w:rPr>
                <w:i/>
                <w:sz w:val="24"/>
              </w:rPr>
            </w:pPr>
          </w:p>
          <w:p w14:paraId="208F93CC" w14:textId="77777777" w:rsidR="00CA03D7" w:rsidRDefault="00CA03D7" w:rsidP="00953DE6">
            <w:pPr>
              <w:widowControl/>
              <w:overflowPunct w:val="0"/>
              <w:snapToGrid w:val="0"/>
              <w:rPr>
                <w:i/>
                <w:sz w:val="24"/>
              </w:rPr>
            </w:pPr>
          </w:p>
          <w:p w14:paraId="3F25C084" w14:textId="77777777" w:rsidR="00CA03D7" w:rsidRDefault="00CA03D7" w:rsidP="00953DE6">
            <w:pPr>
              <w:widowControl/>
              <w:overflowPunct w:val="0"/>
              <w:snapToGrid w:val="0"/>
              <w:rPr>
                <w:i/>
                <w:sz w:val="24"/>
              </w:rPr>
            </w:pPr>
          </w:p>
          <w:p w14:paraId="265765C4" w14:textId="77777777" w:rsidR="00CA03D7" w:rsidRPr="008C73AA" w:rsidRDefault="00CA03D7" w:rsidP="00953DE6">
            <w:pPr>
              <w:widowControl/>
              <w:overflowPunct w:val="0"/>
              <w:snapToGrid w:val="0"/>
              <w:rPr>
                <w:i/>
                <w:sz w:val="24"/>
              </w:rPr>
            </w:pPr>
          </w:p>
        </w:tc>
      </w:tr>
    </w:tbl>
    <w:p w14:paraId="50B34C88" w14:textId="5A5A895C" w:rsidR="00237A99" w:rsidRPr="00854C73" w:rsidRDefault="004E7447" w:rsidP="00137F73">
      <w:pPr>
        <w:pStyle w:val="ListParagraph"/>
        <w:keepNext/>
        <w:widowControl/>
        <w:numPr>
          <w:ilvl w:val="0"/>
          <w:numId w:val="10"/>
        </w:numPr>
        <w:tabs>
          <w:tab w:val="left" w:pos="1620"/>
        </w:tabs>
        <w:overflowPunct w:val="0"/>
        <w:snapToGrid w:val="0"/>
        <w:spacing w:after="240"/>
        <w:ind w:leftChars="0"/>
        <w:rPr>
          <w:rFonts w:eastAsia="SimSun"/>
          <w:lang w:eastAsia="zh-CN"/>
        </w:rPr>
      </w:pPr>
      <w:r w:rsidRPr="3BBDB7E6">
        <w:rPr>
          <w:rFonts w:eastAsia="SimSun" w:hint="eastAsia"/>
          <w:lang w:eastAsia="zh-CN"/>
        </w:rPr>
        <w:t>P</w:t>
      </w:r>
      <w:r w:rsidR="00413AA1" w:rsidRPr="3BBDB7E6">
        <w:rPr>
          <w:rFonts w:eastAsia="SimSun"/>
          <w:lang w:eastAsia="zh-CN"/>
        </w:rPr>
        <w:t xml:space="preserve">roposed </w:t>
      </w:r>
      <w:r w:rsidR="00BF671C" w:rsidRPr="3BBDB7E6">
        <w:rPr>
          <w:rFonts w:eastAsia="SimSun"/>
          <w:lang w:eastAsia="zh-CN"/>
        </w:rPr>
        <w:t>p</w:t>
      </w:r>
      <w:r w:rsidR="008C1A39" w:rsidRPr="3BBDB7E6">
        <w:rPr>
          <w:rFonts w:eastAsia="SimSun"/>
          <w:lang w:eastAsia="zh-CN"/>
        </w:rPr>
        <w:t>roduct</w:t>
      </w:r>
      <w:r w:rsidR="00EB5210" w:rsidRPr="3BBDB7E6">
        <w:rPr>
          <w:rFonts w:eastAsia="SimSun"/>
          <w:lang w:eastAsia="zh-CN"/>
        </w:rPr>
        <w:t>(s)</w:t>
      </w:r>
      <w:r w:rsidR="00B6052A" w:rsidRPr="3BBDB7E6">
        <w:rPr>
          <w:rFonts w:eastAsia="SimSun"/>
          <w:lang w:eastAsia="zh-CN"/>
        </w:rPr>
        <w:t xml:space="preserve"> and/or</w:t>
      </w:r>
      <w:r w:rsidR="00EB5210" w:rsidRPr="3BBDB7E6">
        <w:rPr>
          <w:rFonts w:eastAsia="SimSun"/>
          <w:lang w:eastAsia="zh-CN"/>
        </w:rPr>
        <w:t xml:space="preserve"> </w:t>
      </w:r>
      <w:r w:rsidR="00BF671C" w:rsidRPr="3BBDB7E6">
        <w:rPr>
          <w:rFonts w:eastAsia="SimSun"/>
          <w:lang w:eastAsia="zh-CN"/>
        </w:rPr>
        <w:t>s</w:t>
      </w:r>
      <w:r w:rsidR="008C1A39" w:rsidRPr="3BBDB7E6">
        <w:rPr>
          <w:rFonts w:eastAsia="SimSun"/>
          <w:lang w:eastAsia="zh-CN"/>
        </w:rPr>
        <w:t>ervice</w:t>
      </w:r>
      <w:r w:rsidR="00EB5210" w:rsidRPr="3BBDB7E6">
        <w:rPr>
          <w:rFonts w:eastAsia="SimSun"/>
          <w:lang w:eastAsia="zh-CN"/>
        </w:rPr>
        <w:t>(</w:t>
      </w:r>
      <w:r w:rsidR="008C1A39" w:rsidRPr="3BBDB7E6">
        <w:rPr>
          <w:rFonts w:eastAsia="SimSun"/>
          <w:lang w:eastAsia="zh-CN"/>
        </w:rPr>
        <w:t>s</w:t>
      </w:r>
      <w:r w:rsidR="00EB5210" w:rsidRPr="3BBDB7E6">
        <w:rPr>
          <w:rFonts w:eastAsia="SimSun"/>
          <w:lang w:eastAsia="zh-CN"/>
        </w:rPr>
        <w:t>)</w:t>
      </w:r>
      <w:r w:rsidR="00951933" w:rsidRPr="3BBDB7E6">
        <w:rPr>
          <w:rFonts w:eastAsia="SimSun"/>
          <w:lang w:eastAsia="zh-CN"/>
        </w:rPr>
        <w:t xml:space="preserve"> and </w:t>
      </w:r>
      <w:r w:rsidR="00BF671C" w:rsidRPr="3BBDB7E6">
        <w:rPr>
          <w:rFonts w:eastAsia="SimSun"/>
          <w:lang w:eastAsia="zh-CN"/>
        </w:rPr>
        <w:t>t</w:t>
      </w:r>
      <w:r w:rsidR="00413AA1" w:rsidRPr="3BBDB7E6">
        <w:rPr>
          <w:rFonts w:eastAsia="SimSun"/>
          <w:lang w:eastAsia="zh-CN"/>
        </w:rPr>
        <w:t xml:space="preserve">arget </w:t>
      </w:r>
      <w:r w:rsidR="00BF671C" w:rsidRPr="3BBDB7E6">
        <w:rPr>
          <w:rFonts w:eastAsia="SimSun"/>
          <w:lang w:eastAsia="zh-CN"/>
        </w:rPr>
        <w:t>m</w:t>
      </w:r>
      <w:r w:rsidR="00413AA1" w:rsidRPr="3BBDB7E6">
        <w:rPr>
          <w:rFonts w:eastAsia="SimSun"/>
          <w:lang w:eastAsia="zh-CN"/>
        </w:rPr>
        <w:t>arket</w:t>
      </w:r>
      <w:r w:rsidR="00B760C6" w:rsidRPr="3BBDB7E6">
        <w:rPr>
          <w:rFonts w:eastAsia="SimSun"/>
          <w:lang w:eastAsia="zh-CN"/>
        </w:rPr>
        <w:t>(s)</w:t>
      </w:r>
      <w:r w:rsidR="00854C73" w:rsidRPr="3BBDB7E6">
        <w:rPr>
          <w:rFonts w:eastAsia="SimSun"/>
          <w:lang w:eastAsia="zh-CN"/>
        </w:rPr>
        <w:t xml:space="preserve"> (Describe the problem or need addressed by your technology/project. Explain the market opportunity and its potential impact.)</w:t>
      </w:r>
    </w:p>
    <w:tbl>
      <w:tblPr>
        <w:tblW w:w="7801" w:type="dxa"/>
        <w:tblInd w:w="12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b_target"/>
      </w:tblPr>
      <w:tblGrid>
        <w:gridCol w:w="7801"/>
      </w:tblGrid>
      <w:tr w:rsidR="00CA03D7" w:rsidRPr="00A4712E" w14:paraId="56595272" w14:textId="77777777" w:rsidTr="00B01D23">
        <w:tc>
          <w:tcPr>
            <w:tcW w:w="7801" w:type="dxa"/>
            <w:tcBorders>
              <w:bottom w:val="dotted" w:sz="4" w:space="0" w:color="auto"/>
            </w:tcBorders>
          </w:tcPr>
          <w:p w14:paraId="4FD5C0FC" w14:textId="30F73E6D" w:rsidR="00CA03D7" w:rsidRPr="00A4712E" w:rsidRDefault="00CA03D7" w:rsidP="00CA03D7">
            <w:pPr>
              <w:widowControl/>
              <w:overflowPunct w:val="0"/>
              <w:snapToGrid w:val="0"/>
              <w:rPr>
                <w:i/>
                <w:sz w:val="24"/>
              </w:rPr>
            </w:pPr>
            <w:r w:rsidRPr="008C73AA">
              <w:rPr>
                <w:rFonts w:hint="eastAsia"/>
                <w:i/>
                <w:sz w:val="24"/>
              </w:rPr>
              <w:t xml:space="preserve">(in Chinese) (Not more than </w:t>
            </w:r>
            <w:r>
              <w:rPr>
                <w:i/>
                <w:sz w:val="24"/>
              </w:rPr>
              <w:t>3</w:t>
            </w:r>
            <w:r w:rsidRPr="008C73AA">
              <w:rPr>
                <w:i/>
                <w:sz w:val="24"/>
              </w:rPr>
              <w:t>00</w:t>
            </w:r>
            <w:r w:rsidRPr="008C73AA">
              <w:rPr>
                <w:rFonts w:hint="eastAsia"/>
                <w:i/>
                <w:sz w:val="24"/>
              </w:rPr>
              <w:t xml:space="preserve"> words)</w:t>
            </w:r>
          </w:p>
        </w:tc>
      </w:tr>
      <w:tr w:rsidR="00CA03D7" w:rsidRPr="00A4712E" w14:paraId="40A3F551" w14:textId="77777777" w:rsidTr="00B01D23">
        <w:tc>
          <w:tcPr>
            <w:tcW w:w="7801" w:type="dxa"/>
            <w:tcBorders>
              <w:top w:val="dotted" w:sz="4" w:space="0" w:color="auto"/>
              <w:bottom w:val="dashed" w:sz="4" w:space="0" w:color="auto"/>
            </w:tcBorders>
          </w:tcPr>
          <w:p w14:paraId="3BBCC385" w14:textId="77777777" w:rsidR="00CA03D7" w:rsidRDefault="00CA03D7" w:rsidP="00953DE6">
            <w:pPr>
              <w:widowControl/>
              <w:overflowPunct w:val="0"/>
              <w:snapToGrid w:val="0"/>
              <w:rPr>
                <w:i/>
                <w:sz w:val="24"/>
              </w:rPr>
            </w:pPr>
          </w:p>
          <w:p w14:paraId="53A59291" w14:textId="77777777" w:rsidR="00CA03D7" w:rsidRDefault="00CA03D7" w:rsidP="00953DE6">
            <w:pPr>
              <w:widowControl/>
              <w:overflowPunct w:val="0"/>
              <w:snapToGrid w:val="0"/>
              <w:rPr>
                <w:i/>
                <w:sz w:val="24"/>
              </w:rPr>
            </w:pPr>
          </w:p>
          <w:p w14:paraId="11F4A8EF" w14:textId="77777777" w:rsidR="00CA03D7" w:rsidRDefault="00CA03D7" w:rsidP="00953DE6">
            <w:pPr>
              <w:widowControl/>
              <w:overflowPunct w:val="0"/>
              <w:snapToGrid w:val="0"/>
              <w:rPr>
                <w:i/>
                <w:sz w:val="24"/>
              </w:rPr>
            </w:pPr>
          </w:p>
          <w:p w14:paraId="72018DA5" w14:textId="77777777" w:rsidR="00CA03D7" w:rsidRPr="00A4712E" w:rsidRDefault="00CA03D7" w:rsidP="00953DE6">
            <w:pPr>
              <w:widowControl/>
              <w:overflowPunct w:val="0"/>
              <w:snapToGrid w:val="0"/>
              <w:rPr>
                <w:i/>
                <w:sz w:val="24"/>
              </w:rPr>
            </w:pPr>
          </w:p>
        </w:tc>
      </w:tr>
      <w:tr w:rsidR="00CA03D7" w:rsidRPr="008C73AA" w14:paraId="40A5C4C1" w14:textId="77777777" w:rsidTr="00B01D23">
        <w:tc>
          <w:tcPr>
            <w:tcW w:w="7801" w:type="dxa"/>
            <w:tcBorders>
              <w:top w:val="dashed" w:sz="4" w:space="0" w:color="auto"/>
              <w:bottom w:val="dotted" w:sz="4" w:space="0" w:color="auto"/>
            </w:tcBorders>
          </w:tcPr>
          <w:p w14:paraId="6D07005C" w14:textId="2868B643" w:rsidR="00CA03D7" w:rsidRPr="008C73AA" w:rsidRDefault="00CA03D7" w:rsidP="00CA03D7">
            <w:pPr>
              <w:widowControl/>
              <w:overflowPunct w:val="0"/>
              <w:snapToGrid w:val="0"/>
              <w:rPr>
                <w:i/>
                <w:sz w:val="24"/>
              </w:rPr>
            </w:pPr>
            <w:r w:rsidRPr="008C73AA">
              <w:rPr>
                <w:rFonts w:hint="eastAsia"/>
                <w:i/>
                <w:sz w:val="24"/>
              </w:rPr>
              <w:t xml:space="preserve">(in </w:t>
            </w:r>
            <w:r w:rsidRPr="008C73AA">
              <w:rPr>
                <w:i/>
                <w:sz w:val="24"/>
              </w:rPr>
              <w:t>English</w:t>
            </w:r>
            <w:r w:rsidRPr="008C73AA">
              <w:rPr>
                <w:rFonts w:hint="eastAsia"/>
                <w:i/>
                <w:sz w:val="24"/>
              </w:rPr>
              <w:t xml:space="preserve">) (Not more than </w:t>
            </w:r>
            <w:r>
              <w:rPr>
                <w:i/>
                <w:sz w:val="24"/>
              </w:rPr>
              <w:t>20</w:t>
            </w:r>
            <w:r w:rsidRPr="008C73AA">
              <w:rPr>
                <w:rFonts w:hint="eastAsia"/>
                <w:i/>
                <w:sz w:val="24"/>
              </w:rPr>
              <w:t>0 words)</w:t>
            </w:r>
          </w:p>
        </w:tc>
      </w:tr>
      <w:tr w:rsidR="00CA03D7" w:rsidRPr="008C73AA" w14:paraId="4CF3CFF3" w14:textId="77777777" w:rsidTr="00B01D23">
        <w:tc>
          <w:tcPr>
            <w:tcW w:w="7801" w:type="dxa"/>
            <w:tcBorders>
              <w:top w:val="dotted" w:sz="4" w:space="0" w:color="auto"/>
            </w:tcBorders>
          </w:tcPr>
          <w:p w14:paraId="3279F95B" w14:textId="77777777" w:rsidR="00CA03D7" w:rsidRDefault="00CA03D7" w:rsidP="00953DE6">
            <w:pPr>
              <w:widowControl/>
              <w:overflowPunct w:val="0"/>
              <w:snapToGrid w:val="0"/>
              <w:rPr>
                <w:i/>
                <w:sz w:val="24"/>
              </w:rPr>
            </w:pPr>
          </w:p>
          <w:p w14:paraId="0C5FD85A" w14:textId="77777777" w:rsidR="00CA03D7" w:rsidRDefault="00CA03D7" w:rsidP="00953DE6">
            <w:pPr>
              <w:widowControl/>
              <w:overflowPunct w:val="0"/>
              <w:snapToGrid w:val="0"/>
              <w:rPr>
                <w:i/>
                <w:sz w:val="24"/>
              </w:rPr>
            </w:pPr>
          </w:p>
          <w:p w14:paraId="52AD6891" w14:textId="77777777" w:rsidR="005E3C8B" w:rsidRDefault="005E3C8B" w:rsidP="00953DE6">
            <w:pPr>
              <w:widowControl/>
              <w:overflowPunct w:val="0"/>
              <w:snapToGrid w:val="0"/>
              <w:rPr>
                <w:i/>
                <w:sz w:val="24"/>
              </w:rPr>
            </w:pPr>
          </w:p>
          <w:p w14:paraId="53FBA253" w14:textId="77777777" w:rsidR="00CA03D7" w:rsidRDefault="00CA03D7" w:rsidP="00953DE6">
            <w:pPr>
              <w:widowControl/>
              <w:overflowPunct w:val="0"/>
              <w:snapToGrid w:val="0"/>
              <w:rPr>
                <w:i/>
                <w:sz w:val="24"/>
              </w:rPr>
            </w:pPr>
          </w:p>
          <w:p w14:paraId="778F3BBE" w14:textId="77777777" w:rsidR="00CA03D7" w:rsidRPr="008C73AA" w:rsidRDefault="00CA03D7" w:rsidP="00953DE6">
            <w:pPr>
              <w:widowControl/>
              <w:overflowPunct w:val="0"/>
              <w:snapToGrid w:val="0"/>
              <w:rPr>
                <w:i/>
                <w:sz w:val="24"/>
              </w:rPr>
            </w:pPr>
          </w:p>
        </w:tc>
      </w:tr>
    </w:tbl>
    <w:p w14:paraId="30DC57BD" w14:textId="39528687" w:rsidR="00E51548" w:rsidRPr="00854C73" w:rsidRDefault="00E51548" w:rsidP="00137F73">
      <w:pPr>
        <w:pStyle w:val="ListParagraph"/>
        <w:numPr>
          <w:ilvl w:val="0"/>
          <w:numId w:val="10"/>
        </w:numPr>
        <w:ind w:leftChars="0"/>
        <w:rPr>
          <w:lang w:eastAsia="zh-CN"/>
        </w:rPr>
      </w:pPr>
      <w:r w:rsidRPr="475E9204">
        <w:rPr>
          <w:rFonts w:hint="eastAsia"/>
          <w:lang w:eastAsia="zh-CN"/>
        </w:rPr>
        <w:lastRenderedPageBreak/>
        <w:t>The final deliverable</w:t>
      </w:r>
      <w:r w:rsidR="00754F8E">
        <w:rPr>
          <w:lang w:eastAsia="zh-CN"/>
        </w:rPr>
        <w:t>s</w:t>
      </w:r>
      <w:r w:rsidRPr="475E9204">
        <w:rPr>
          <w:rFonts w:hint="eastAsia"/>
          <w:lang w:eastAsia="zh-CN"/>
        </w:rPr>
        <w:t xml:space="preserve"> of this BGF project </w:t>
      </w:r>
      <w:r w:rsidRPr="475E9204">
        <w:rPr>
          <w:lang w:eastAsia="zh-CN"/>
        </w:rPr>
        <w:t xml:space="preserve">(Describe </w:t>
      </w:r>
      <w:r w:rsidR="00DB40DE" w:rsidRPr="475E9204">
        <w:rPr>
          <w:rFonts w:hint="eastAsia"/>
          <w:lang w:eastAsia="zh-CN"/>
        </w:rPr>
        <w:t>the expected output of this BGF project</w:t>
      </w:r>
      <w:r w:rsidR="000D54D8" w:rsidRPr="003D0DCB">
        <w:rPr>
          <w:rFonts w:hint="eastAsia"/>
          <w:lang w:eastAsia="zh-CN"/>
        </w:rPr>
        <w:t>, may includ</w:t>
      </w:r>
      <w:r w:rsidR="00EE698D" w:rsidRPr="003D0DCB">
        <w:rPr>
          <w:lang w:eastAsia="zh-CN"/>
        </w:rPr>
        <w:t>e</w:t>
      </w:r>
      <w:r w:rsidR="006E6DB5" w:rsidRPr="003D0DCB">
        <w:rPr>
          <w:rFonts w:hint="eastAsia"/>
          <w:lang w:eastAsia="zh-CN"/>
        </w:rPr>
        <w:t xml:space="preserve"> </w:t>
      </w:r>
      <w:r w:rsidR="006E6DB5" w:rsidRPr="003D0DCB">
        <w:rPr>
          <w:lang w:eastAsia="zh-CN"/>
        </w:rPr>
        <w:t>potential foreground IP(s)</w:t>
      </w:r>
      <w:r w:rsidR="006E6DB5" w:rsidRPr="003D0DCB">
        <w:rPr>
          <w:rFonts w:hint="eastAsia"/>
          <w:lang w:eastAsia="zh-CN"/>
        </w:rPr>
        <w:t>,</w:t>
      </w:r>
      <w:r w:rsidR="000D54D8" w:rsidRPr="003D0DCB">
        <w:rPr>
          <w:rFonts w:hint="eastAsia"/>
          <w:lang w:eastAsia="zh-CN"/>
        </w:rPr>
        <w:t xml:space="preserve"> </w:t>
      </w:r>
      <w:r w:rsidR="00893053" w:rsidRPr="003D0DCB">
        <w:rPr>
          <w:lang w:eastAsia="zh-CN"/>
        </w:rPr>
        <w:t>proof</w:t>
      </w:r>
      <w:r w:rsidR="006E6DB5" w:rsidRPr="003D0DCB">
        <w:rPr>
          <w:rFonts w:hint="eastAsia"/>
          <w:lang w:eastAsia="zh-CN"/>
        </w:rPr>
        <w:t xml:space="preserve"> of concept product, </w:t>
      </w:r>
      <w:r w:rsidR="000D54D8" w:rsidRPr="003D0DCB">
        <w:rPr>
          <w:rFonts w:hint="eastAsia"/>
          <w:lang w:eastAsia="zh-CN"/>
        </w:rPr>
        <w:t>proto-type,</w:t>
      </w:r>
      <w:r w:rsidR="000D54D8" w:rsidRPr="003D0DCB">
        <w:rPr>
          <w:lang w:eastAsia="zh-CN"/>
        </w:rPr>
        <w:t xml:space="preserve"> </w:t>
      </w:r>
      <w:r w:rsidR="00774151">
        <w:rPr>
          <w:lang w:eastAsia="zh-CN"/>
        </w:rPr>
        <w:t xml:space="preserve">and </w:t>
      </w:r>
      <w:r w:rsidR="006E6DB5" w:rsidRPr="003D0DCB">
        <w:rPr>
          <w:rFonts w:hint="eastAsia"/>
          <w:lang w:eastAsia="zh-CN"/>
        </w:rPr>
        <w:t>external collaboration</w:t>
      </w:r>
      <w:r w:rsidR="00DB40DE" w:rsidRPr="003D0DCB">
        <w:rPr>
          <w:rFonts w:hint="eastAsia"/>
          <w:lang w:eastAsia="zh-CN"/>
        </w:rPr>
        <w:t>. Explain</w:t>
      </w:r>
      <w:r w:rsidR="00DB40DE" w:rsidRPr="475E9204">
        <w:rPr>
          <w:rFonts w:hint="eastAsia"/>
          <w:lang w:eastAsia="zh-CN"/>
        </w:rPr>
        <w:t xml:space="preserve"> why the output can facilitate the future startup or IP licensing case.</w:t>
      </w:r>
      <w:r w:rsidRPr="475E9204">
        <w:rPr>
          <w:lang w:eastAsia="zh-CN"/>
        </w:rPr>
        <w:t>)</w:t>
      </w:r>
    </w:p>
    <w:tbl>
      <w:tblPr>
        <w:tblW w:w="7801" w:type="dxa"/>
        <w:tblInd w:w="12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b_deliver"/>
      </w:tblPr>
      <w:tblGrid>
        <w:gridCol w:w="7801"/>
      </w:tblGrid>
      <w:tr w:rsidR="00E51548" w:rsidRPr="00A4712E" w14:paraId="05124B1F" w14:textId="77777777" w:rsidTr="00B01D23">
        <w:tc>
          <w:tcPr>
            <w:tcW w:w="7801" w:type="dxa"/>
            <w:tcBorders>
              <w:bottom w:val="dotted" w:sz="4" w:space="0" w:color="auto"/>
            </w:tcBorders>
          </w:tcPr>
          <w:p w14:paraId="101EB4FF" w14:textId="2D769F69" w:rsidR="00E51548" w:rsidRPr="00A4712E" w:rsidRDefault="00E51548" w:rsidP="00F27161">
            <w:pPr>
              <w:widowControl/>
              <w:overflowPunct w:val="0"/>
              <w:snapToGrid w:val="0"/>
              <w:rPr>
                <w:i/>
                <w:sz w:val="24"/>
              </w:rPr>
            </w:pPr>
            <w:r w:rsidRPr="008C73AA">
              <w:rPr>
                <w:rFonts w:hint="eastAsia"/>
                <w:i/>
                <w:sz w:val="24"/>
              </w:rPr>
              <w:t xml:space="preserve">(in Chinese) (Not more than </w:t>
            </w:r>
            <w:r w:rsidR="00DB40DE">
              <w:rPr>
                <w:rFonts w:eastAsia="DengXian" w:hint="eastAsia"/>
                <w:i/>
                <w:sz w:val="24"/>
                <w:lang w:eastAsia="zh-CN"/>
              </w:rPr>
              <w:t>800</w:t>
            </w:r>
            <w:r w:rsidRPr="008C73AA">
              <w:rPr>
                <w:rFonts w:hint="eastAsia"/>
                <w:i/>
                <w:sz w:val="24"/>
              </w:rPr>
              <w:t xml:space="preserve"> words)</w:t>
            </w:r>
          </w:p>
        </w:tc>
      </w:tr>
      <w:tr w:rsidR="00E51548" w:rsidRPr="00A4712E" w14:paraId="25671DAC" w14:textId="77777777" w:rsidTr="00B01D23">
        <w:tc>
          <w:tcPr>
            <w:tcW w:w="7801" w:type="dxa"/>
            <w:tcBorders>
              <w:top w:val="dotted" w:sz="4" w:space="0" w:color="auto"/>
              <w:bottom w:val="dashed" w:sz="4" w:space="0" w:color="auto"/>
            </w:tcBorders>
          </w:tcPr>
          <w:p w14:paraId="29D88562" w14:textId="77777777" w:rsidR="00E51548" w:rsidRDefault="00E51548" w:rsidP="00F27161">
            <w:pPr>
              <w:widowControl/>
              <w:overflowPunct w:val="0"/>
              <w:snapToGrid w:val="0"/>
              <w:rPr>
                <w:i/>
                <w:sz w:val="24"/>
              </w:rPr>
            </w:pPr>
          </w:p>
          <w:p w14:paraId="7281BF04" w14:textId="77777777" w:rsidR="00E51548" w:rsidRDefault="00E51548" w:rsidP="00F27161">
            <w:pPr>
              <w:widowControl/>
              <w:overflowPunct w:val="0"/>
              <w:snapToGrid w:val="0"/>
              <w:rPr>
                <w:i/>
                <w:sz w:val="24"/>
              </w:rPr>
            </w:pPr>
          </w:p>
          <w:p w14:paraId="7689E20E" w14:textId="77777777" w:rsidR="00E51548" w:rsidRDefault="00E51548" w:rsidP="00F27161">
            <w:pPr>
              <w:widowControl/>
              <w:overflowPunct w:val="0"/>
              <w:snapToGrid w:val="0"/>
              <w:rPr>
                <w:i/>
                <w:sz w:val="24"/>
              </w:rPr>
            </w:pPr>
          </w:p>
          <w:p w14:paraId="22B2189E" w14:textId="77777777" w:rsidR="00E51548" w:rsidRPr="00A4712E" w:rsidRDefault="00E51548" w:rsidP="00F27161">
            <w:pPr>
              <w:widowControl/>
              <w:overflowPunct w:val="0"/>
              <w:snapToGrid w:val="0"/>
              <w:rPr>
                <w:i/>
                <w:sz w:val="24"/>
              </w:rPr>
            </w:pPr>
          </w:p>
        </w:tc>
      </w:tr>
      <w:tr w:rsidR="00E51548" w:rsidRPr="008C73AA" w14:paraId="51DEEDC0" w14:textId="77777777" w:rsidTr="00B01D23">
        <w:tc>
          <w:tcPr>
            <w:tcW w:w="7801" w:type="dxa"/>
            <w:tcBorders>
              <w:top w:val="dashed" w:sz="4" w:space="0" w:color="auto"/>
              <w:bottom w:val="dotted" w:sz="4" w:space="0" w:color="auto"/>
            </w:tcBorders>
          </w:tcPr>
          <w:p w14:paraId="7FEA12C4" w14:textId="08DEB31C" w:rsidR="00E51548" w:rsidRPr="008C73AA" w:rsidRDefault="00E51548" w:rsidP="00F27161">
            <w:pPr>
              <w:widowControl/>
              <w:overflowPunct w:val="0"/>
              <w:snapToGrid w:val="0"/>
              <w:rPr>
                <w:i/>
                <w:sz w:val="24"/>
              </w:rPr>
            </w:pPr>
            <w:r w:rsidRPr="008C73AA">
              <w:rPr>
                <w:rFonts w:hint="eastAsia"/>
                <w:i/>
                <w:sz w:val="24"/>
              </w:rPr>
              <w:t xml:space="preserve">(in </w:t>
            </w:r>
            <w:r w:rsidRPr="008C73AA">
              <w:rPr>
                <w:i/>
                <w:sz w:val="24"/>
              </w:rPr>
              <w:t>English</w:t>
            </w:r>
            <w:r w:rsidRPr="008C73AA">
              <w:rPr>
                <w:rFonts w:hint="eastAsia"/>
                <w:i/>
                <w:sz w:val="24"/>
              </w:rPr>
              <w:t xml:space="preserve">) (Not more than </w:t>
            </w:r>
            <w:r w:rsidR="00DB40DE">
              <w:rPr>
                <w:rFonts w:eastAsia="DengXian" w:hint="eastAsia"/>
                <w:i/>
                <w:sz w:val="24"/>
                <w:lang w:eastAsia="zh-CN"/>
              </w:rPr>
              <w:t>600</w:t>
            </w:r>
            <w:r w:rsidRPr="008C73AA">
              <w:rPr>
                <w:rFonts w:hint="eastAsia"/>
                <w:i/>
                <w:sz w:val="24"/>
              </w:rPr>
              <w:t xml:space="preserve"> words)</w:t>
            </w:r>
          </w:p>
        </w:tc>
      </w:tr>
      <w:tr w:rsidR="00E51548" w:rsidRPr="008C73AA" w14:paraId="569E6A3A" w14:textId="77777777" w:rsidTr="00B01D23">
        <w:tc>
          <w:tcPr>
            <w:tcW w:w="7801" w:type="dxa"/>
            <w:tcBorders>
              <w:top w:val="dotted" w:sz="4" w:space="0" w:color="auto"/>
            </w:tcBorders>
          </w:tcPr>
          <w:p w14:paraId="7053C506" w14:textId="77777777" w:rsidR="00E51548" w:rsidRDefault="00E51548" w:rsidP="00F27161">
            <w:pPr>
              <w:widowControl/>
              <w:overflowPunct w:val="0"/>
              <w:snapToGrid w:val="0"/>
              <w:rPr>
                <w:i/>
                <w:sz w:val="24"/>
              </w:rPr>
            </w:pPr>
          </w:p>
          <w:p w14:paraId="58BA750F" w14:textId="77777777" w:rsidR="00E51548" w:rsidRDefault="00E51548" w:rsidP="00F27161">
            <w:pPr>
              <w:widowControl/>
              <w:overflowPunct w:val="0"/>
              <w:snapToGrid w:val="0"/>
              <w:rPr>
                <w:i/>
                <w:sz w:val="24"/>
              </w:rPr>
            </w:pPr>
          </w:p>
          <w:p w14:paraId="0429A049" w14:textId="77777777" w:rsidR="00E51548" w:rsidRDefault="00E51548" w:rsidP="00F27161">
            <w:pPr>
              <w:widowControl/>
              <w:overflowPunct w:val="0"/>
              <w:snapToGrid w:val="0"/>
              <w:rPr>
                <w:i/>
                <w:sz w:val="24"/>
              </w:rPr>
            </w:pPr>
          </w:p>
          <w:p w14:paraId="4BF6D035" w14:textId="77777777" w:rsidR="00E51548" w:rsidRPr="008C73AA" w:rsidRDefault="00E51548" w:rsidP="00F27161">
            <w:pPr>
              <w:widowControl/>
              <w:overflowPunct w:val="0"/>
              <w:snapToGrid w:val="0"/>
              <w:rPr>
                <w:i/>
                <w:sz w:val="24"/>
              </w:rPr>
            </w:pPr>
          </w:p>
        </w:tc>
      </w:tr>
    </w:tbl>
    <w:p w14:paraId="66D14896" w14:textId="38C00F10" w:rsidR="004C4D07" w:rsidRPr="008C73AA" w:rsidRDefault="00003060" w:rsidP="00137F73">
      <w:pPr>
        <w:keepNext/>
        <w:widowControl/>
        <w:numPr>
          <w:ilvl w:val="0"/>
          <w:numId w:val="6"/>
        </w:numPr>
        <w:overflowPunct w:val="0"/>
        <w:snapToGrid w:val="0"/>
        <w:spacing w:before="240" w:after="240"/>
        <w:ind w:left="547" w:hanging="547"/>
        <w:rPr>
          <w:rFonts w:eastAsia="SimSun"/>
          <w:b/>
          <w:szCs w:val="26"/>
          <w:lang w:val="en-GB" w:eastAsia="zh-CN"/>
        </w:rPr>
      </w:pPr>
      <w:r>
        <w:rPr>
          <w:rFonts w:eastAsia="SimSun"/>
          <w:b/>
          <w:szCs w:val="26"/>
          <w:lang w:val="en-GB" w:eastAsia="zh-CN"/>
        </w:rPr>
        <w:t>Deliverables</w:t>
      </w:r>
      <w:r w:rsidRPr="008C73AA">
        <w:rPr>
          <w:b/>
          <w:szCs w:val="26"/>
          <w:lang w:val="en-GB"/>
        </w:rPr>
        <w:t xml:space="preserve"> </w:t>
      </w:r>
      <w:r w:rsidR="003C7B3F">
        <w:rPr>
          <w:b/>
          <w:szCs w:val="26"/>
          <w:lang w:val="en-GB"/>
        </w:rPr>
        <w:t>*</w:t>
      </w:r>
    </w:p>
    <w:p w14:paraId="2E500778" w14:textId="563F08F7" w:rsidR="004422B3" w:rsidRPr="006B2E0A" w:rsidRDefault="0080558A" w:rsidP="000B5A1E">
      <w:pPr>
        <w:pStyle w:val="ListParagraph"/>
        <w:keepNext/>
        <w:widowControl/>
        <w:overflowPunct w:val="0"/>
        <w:snapToGrid w:val="0"/>
        <w:spacing w:after="240"/>
        <w:ind w:leftChars="0" w:left="360"/>
        <w:rPr>
          <w:rFonts w:eastAsia="DengXian"/>
          <w:kern w:val="0"/>
          <w:szCs w:val="26"/>
          <w:lang w:val="en-GB" w:eastAsia="zh-CN"/>
        </w:rPr>
      </w:pPr>
      <w:r w:rsidRPr="008C73AA">
        <w:rPr>
          <w:rFonts w:eastAsia="DFKai-SB"/>
          <w:kern w:val="0"/>
          <w:szCs w:val="26"/>
          <w:lang w:val="en-GB"/>
        </w:rPr>
        <w:t xml:space="preserve">Please set out </w:t>
      </w:r>
      <w:r w:rsidR="001102BD" w:rsidRPr="008C73AA">
        <w:rPr>
          <w:rFonts w:eastAsia="DFKai-SB"/>
          <w:kern w:val="0"/>
          <w:szCs w:val="26"/>
          <w:lang w:val="en-GB"/>
        </w:rPr>
        <w:t xml:space="preserve">the </w:t>
      </w:r>
      <w:r w:rsidR="001D16A8">
        <w:rPr>
          <w:rFonts w:eastAsia="DFKai-SB"/>
          <w:kern w:val="0"/>
          <w:szCs w:val="26"/>
          <w:lang w:val="en-GB"/>
        </w:rPr>
        <w:t>deliver</w:t>
      </w:r>
      <w:r w:rsidR="00D42E82">
        <w:rPr>
          <w:rFonts w:eastAsia="DFKai-SB"/>
          <w:kern w:val="0"/>
          <w:szCs w:val="26"/>
          <w:lang w:val="en-GB"/>
        </w:rPr>
        <w:t>ables</w:t>
      </w:r>
      <w:r w:rsidR="001D16A8" w:rsidRPr="008C73AA">
        <w:rPr>
          <w:rFonts w:eastAsia="DFKai-SB"/>
          <w:kern w:val="0"/>
          <w:szCs w:val="26"/>
          <w:lang w:val="en-GB"/>
        </w:rPr>
        <w:t xml:space="preserve"> </w:t>
      </w:r>
      <w:r w:rsidR="00B02584" w:rsidRPr="008C73AA">
        <w:rPr>
          <w:rFonts w:eastAsia="DFKai-SB"/>
          <w:kern w:val="0"/>
          <w:szCs w:val="26"/>
          <w:lang w:val="en-GB"/>
        </w:rPr>
        <w:t xml:space="preserve">of the proposed business and R&amp;D </w:t>
      </w:r>
      <w:r w:rsidR="001E2AA8" w:rsidRPr="008C73AA">
        <w:rPr>
          <w:rFonts w:eastAsia="DFKai-SB"/>
          <w:kern w:val="0"/>
          <w:szCs w:val="26"/>
          <w:lang w:val="en-GB"/>
        </w:rPr>
        <w:t>work</w:t>
      </w:r>
      <w:r w:rsidR="00B02584" w:rsidRPr="008C73AA">
        <w:rPr>
          <w:rFonts w:eastAsia="DFKai-SB"/>
          <w:kern w:val="0"/>
          <w:szCs w:val="26"/>
          <w:lang w:val="en-GB"/>
        </w:rPr>
        <w:t xml:space="preserve"> </w:t>
      </w:r>
      <w:r w:rsidRPr="008C73AA">
        <w:rPr>
          <w:rFonts w:eastAsia="DFKai-SB"/>
          <w:kern w:val="0"/>
          <w:szCs w:val="26"/>
          <w:lang w:val="en-GB"/>
        </w:rPr>
        <w:t>to be achieved</w:t>
      </w:r>
      <w:r w:rsidR="00D42E82">
        <w:rPr>
          <w:rFonts w:eastAsia="DFKai-SB"/>
          <w:kern w:val="0"/>
          <w:szCs w:val="26"/>
          <w:lang w:val="en-GB"/>
        </w:rPr>
        <w:t xml:space="preserve"> in the Midterm Review and the Final Review</w:t>
      </w:r>
      <w:r w:rsidR="00F869F2" w:rsidRPr="008C73AA">
        <w:rPr>
          <w:rFonts w:eastAsia="DFKai-SB"/>
          <w:kern w:val="0"/>
          <w:szCs w:val="26"/>
          <w:lang w:val="en-GB"/>
        </w:rPr>
        <w:t>.</w:t>
      </w:r>
      <w:r w:rsidR="006B2E0A">
        <w:rPr>
          <w:rFonts w:eastAsia="DengXian" w:hint="eastAsia"/>
          <w:kern w:val="0"/>
          <w:szCs w:val="26"/>
          <w:lang w:val="en-GB" w:eastAsia="zh-CN"/>
        </w:rPr>
        <w:t xml:space="preserve"> </w:t>
      </w:r>
      <w:r w:rsidR="00B929D6" w:rsidRPr="00B929D6">
        <w:rPr>
          <w:rFonts w:eastAsia="DengXian"/>
          <w:kern w:val="0"/>
          <w:szCs w:val="26"/>
          <w:lang w:val="en-GB" w:eastAsia="zh-CN"/>
        </w:rPr>
        <w:t>Upon completion of the BGF, teams are required to meet at least the following:</w:t>
      </w:r>
    </w:p>
    <w:p w14:paraId="48DB1194" w14:textId="5A67BF5F" w:rsidR="006B2E0A" w:rsidRPr="00B01D23" w:rsidRDefault="008172EE" w:rsidP="00015C60">
      <w:pPr>
        <w:ind w:left="360"/>
        <w:rPr>
          <w:rFonts w:eastAsiaTheme="minorEastAsia"/>
          <w:b/>
          <w:bCs/>
          <w:szCs w:val="26"/>
          <w:u w:val="single"/>
          <w:lang w:eastAsia="zh-CN"/>
        </w:rPr>
      </w:pPr>
      <w:r w:rsidRPr="00B01D23">
        <w:rPr>
          <w:rFonts w:eastAsiaTheme="minorEastAsia"/>
          <w:b/>
          <w:bCs/>
          <w:szCs w:val="26"/>
          <w:u w:val="single"/>
          <w:lang w:eastAsia="zh-CN"/>
        </w:rPr>
        <w:t xml:space="preserve">Midterm Review </w:t>
      </w:r>
      <w:r w:rsidR="006B2E0A" w:rsidRPr="00B01D23">
        <w:rPr>
          <w:rFonts w:eastAsiaTheme="minorEastAsia"/>
          <w:b/>
          <w:bCs/>
          <w:szCs w:val="26"/>
          <w:u w:val="single"/>
          <w:lang w:eastAsia="zh-CN"/>
        </w:rPr>
        <w:t>(</w:t>
      </w:r>
      <w:r w:rsidR="00583594" w:rsidRPr="00B01D23">
        <w:rPr>
          <w:rFonts w:eastAsiaTheme="minorEastAsia"/>
          <w:b/>
          <w:bCs/>
          <w:szCs w:val="26"/>
          <w:u w:val="single"/>
          <w:lang w:eastAsia="zh-CN"/>
        </w:rPr>
        <w:t xml:space="preserve">in the </w:t>
      </w:r>
      <w:r w:rsidR="00015C60" w:rsidRPr="00B01D23">
        <w:rPr>
          <w:rFonts w:eastAsiaTheme="minorEastAsia"/>
          <w:b/>
          <w:bCs/>
          <w:szCs w:val="26"/>
          <w:u w:val="single"/>
          <w:lang w:eastAsia="zh-CN"/>
        </w:rPr>
        <w:t>4</w:t>
      </w:r>
      <w:r w:rsidR="00015C60" w:rsidRPr="00B01D23">
        <w:rPr>
          <w:rFonts w:eastAsiaTheme="minorEastAsia"/>
          <w:b/>
          <w:bCs/>
          <w:szCs w:val="26"/>
          <w:u w:val="single"/>
          <w:vertAlign w:val="superscript"/>
          <w:lang w:eastAsia="zh-CN"/>
        </w:rPr>
        <w:t>th</w:t>
      </w:r>
      <w:r w:rsidR="00015C60" w:rsidRPr="00B01D23">
        <w:rPr>
          <w:rFonts w:eastAsiaTheme="minorEastAsia"/>
          <w:b/>
          <w:bCs/>
          <w:szCs w:val="26"/>
          <w:u w:val="single"/>
          <w:lang w:eastAsia="zh-CN"/>
        </w:rPr>
        <w:t xml:space="preserve"> </w:t>
      </w:r>
      <w:r w:rsidR="006B2E0A" w:rsidRPr="00B01D23">
        <w:rPr>
          <w:rFonts w:eastAsiaTheme="minorEastAsia"/>
          <w:b/>
          <w:bCs/>
          <w:szCs w:val="26"/>
          <w:u w:val="single"/>
          <w:lang w:eastAsia="zh-CN"/>
        </w:rPr>
        <w:t>month</w:t>
      </w:r>
      <w:r w:rsidR="008F2D51" w:rsidRPr="00B01D23">
        <w:rPr>
          <w:rFonts w:eastAsiaTheme="minorEastAsia"/>
          <w:b/>
          <w:bCs/>
          <w:szCs w:val="26"/>
          <w:u w:val="single"/>
          <w:lang w:eastAsia="zh-CN"/>
        </w:rPr>
        <w:t xml:space="preserve"> from the project start date</w:t>
      </w:r>
      <w:r w:rsidR="006B2E0A" w:rsidRPr="00B01D23">
        <w:rPr>
          <w:rFonts w:eastAsiaTheme="minorEastAsia"/>
          <w:b/>
          <w:bCs/>
          <w:szCs w:val="26"/>
          <w:u w:val="single"/>
          <w:lang w:eastAsia="zh-CN"/>
        </w:rPr>
        <w:t>)</w:t>
      </w:r>
    </w:p>
    <w:p w14:paraId="173E4996" w14:textId="77777777" w:rsidR="006B2E0A" w:rsidRPr="00BB5189" w:rsidRDefault="006B2E0A" w:rsidP="00B01D23">
      <w:pPr>
        <w:pStyle w:val="ListParagraph"/>
        <w:numPr>
          <w:ilvl w:val="0"/>
          <w:numId w:val="13"/>
        </w:numPr>
        <w:autoSpaceDE w:val="0"/>
        <w:autoSpaceDN w:val="0"/>
        <w:ind w:leftChars="0" w:left="993"/>
        <w:jc w:val="left"/>
        <w:rPr>
          <w:rFonts w:eastAsiaTheme="minorEastAsia"/>
          <w:szCs w:val="26"/>
          <w:lang w:eastAsia="zh-CN"/>
        </w:rPr>
      </w:pPr>
      <w:r w:rsidRPr="00BB5189">
        <w:rPr>
          <w:rFonts w:eastAsiaTheme="minorEastAsia"/>
          <w:szCs w:val="26"/>
          <w:lang w:eastAsia="zh-CN"/>
        </w:rPr>
        <w:t xml:space="preserve">For Startup Track: </w:t>
      </w:r>
    </w:p>
    <w:p w14:paraId="4B99CBC5" w14:textId="7EFB9494" w:rsidR="006B2E0A" w:rsidRPr="00C01288" w:rsidRDefault="006B2E0A" w:rsidP="00B01D23">
      <w:pPr>
        <w:ind w:left="993"/>
        <w:rPr>
          <w:rFonts w:eastAsiaTheme="minorEastAsia"/>
          <w:szCs w:val="26"/>
          <w:lang w:eastAsia="zh-CN"/>
        </w:rPr>
      </w:pPr>
      <w:r w:rsidRPr="00BB5189">
        <w:rPr>
          <w:rFonts w:eastAsiaTheme="minorEastAsia"/>
          <w:szCs w:val="26"/>
          <w:lang w:eastAsia="zh-CN"/>
        </w:rPr>
        <w:t>Submit the application for Government I&amp;T funding</w:t>
      </w:r>
      <w:r w:rsidR="0061100D">
        <w:rPr>
          <w:rFonts w:eastAsiaTheme="minorEastAsia"/>
          <w:szCs w:val="26"/>
          <w:lang w:eastAsia="zh-CN"/>
        </w:rPr>
        <w:t xml:space="preserve"> for </w:t>
      </w:r>
      <w:r w:rsidR="001A6335">
        <w:rPr>
          <w:rFonts w:eastAsiaTheme="minorEastAsia"/>
          <w:szCs w:val="26"/>
          <w:lang w:eastAsia="zh-CN"/>
        </w:rPr>
        <w:t>supporting technology start-ups</w:t>
      </w:r>
      <w:r w:rsidRPr="00BB5189">
        <w:rPr>
          <w:rFonts w:eastAsiaTheme="minorEastAsia"/>
          <w:szCs w:val="26"/>
          <w:lang w:eastAsia="zh-CN"/>
        </w:rPr>
        <w:t>. (e.g. TSSSU</w:t>
      </w:r>
      <w:r w:rsidR="002674CD">
        <w:rPr>
          <w:rFonts w:eastAsiaTheme="minorEastAsia"/>
          <w:szCs w:val="26"/>
          <w:lang w:eastAsia="zh-CN"/>
        </w:rPr>
        <w:t>,</w:t>
      </w:r>
      <w:r w:rsidR="002674CD" w:rsidRPr="002674CD">
        <w:t xml:space="preserve"> </w:t>
      </w:r>
      <w:proofErr w:type="spellStart"/>
      <w:r w:rsidR="002674CD" w:rsidRPr="002674CD">
        <w:rPr>
          <w:rFonts w:eastAsiaTheme="minorEastAsia"/>
          <w:szCs w:val="26"/>
          <w:lang w:eastAsia="zh-CN"/>
        </w:rPr>
        <w:t>RAISe</w:t>
      </w:r>
      <w:proofErr w:type="spellEnd"/>
      <w:r w:rsidR="002674CD" w:rsidRPr="002674CD">
        <w:rPr>
          <w:rFonts w:eastAsiaTheme="minorEastAsia"/>
          <w:szCs w:val="26"/>
          <w:lang w:eastAsia="zh-CN"/>
        </w:rPr>
        <w:t>+ or equivalent)</w:t>
      </w:r>
      <w:r w:rsidRPr="00C01288">
        <w:rPr>
          <w:rFonts w:eastAsiaTheme="minorEastAsia"/>
          <w:szCs w:val="26"/>
          <w:lang w:eastAsia="zh-CN"/>
        </w:rPr>
        <w:t xml:space="preserve">) </w:t>
      </w:r>
    </w:p>
    <w:p w14:paraId="662B1AF5" w14:textId="77777777" w:rsidR="006B2E0A" w:rsidRPr="00C01288" w:rsidRDefault="006B2E0A" w:rsidP="00137F73">
      <w:pPr>
        <w:pStyle w:val="ListParagraph"/>
        <w:numPr>
          <w:ilvl w:val="2"/>
          <w:numId w:val="12"/>
        </w:numPr>
        <w:autoSpaceDE w:val="0"/>
        <w:autoSpaceDN w:val="0"/>
        <w:ind w:leftChars="0"/>
        <w:jc w:val="left"/>
        <w:rPr>
          <w:szCs w:val="26"/>
        </w:rPr>
      </w:pPr>
      <w:r w:rsidRPr="00C01288">
        <w:rPr>
          <w:szCs w:val="26"/>
        </w:rPr>
        <w:t>Definition of market opportunity and customer needs</w:t>
      </w:r>
      <w:r w:rsidRPr="00C01288">
        <w:rPr>
          <w:rFonts w:eastAsiaTheme="minorEastAsia"/>
          <w:szCs w:val="26"/>
          <w:lang w:eastAsia="zh-CN"/>
        </w:rPr>
        <w:t>.</w:t>
      </w:r>
    </w:p>
    <w:p w14:paraId="1EB61368" w14:textId="77777777" w:rsidR="006B2E0A" w:rsidRPr="00C01288" w:rsidRDefault="006B2E0A" w:rsidP="00137F73">
      <w:pPr>
        <w:pStyle w:val="ListParagraph"/>
        <w:numPr>
          <w:ilvl w:val="2"/>
          <w:numId w:val="12"/>
        </w:numPr>
        <w:autoSpaceDE w:val="0"/>
        <w:autoSpaceDN w:val="0"/>
        <w:ind w:leftChars="0"/>
        <w:jc w:val="left"/>
        <w:rPr>
          <w:szCs w:val="26"/>
        </w:rPr>
      </w:pPr>
      <w:r w:rsidRPr="00C01288">
        <w:rPr>
          <w:szCs w:val="26"/>
        </w:rPr>
        <w:t>Preliminary product definition or prototype design</w:t>
      </w:r>
      <w:r w:rsidRPr="00C01288">
        <w:rPr>
          <w:rFonts w:eastAsiaTheme="minorEastAsia"/>
          <w:szCs w:val="26"/>
          <w:lang w:eastAsia="zh-CN"/>
        </w:rPr>
        <w:t>.</w:t>
      </w:r>
    </w:p>
    <w:p w14:paraId="4A132D8F" w14:textId="77777777" w:rsidR="006B2E0A" w:rsidRPr="00C01288" w:rsidRDefault="006B2E0A" w:rsidP="00137F73">
      <w:pPr>
        <w:pStyle w:val="ListParagraph"/>
        <w:numPr>
          <w:ilvl w:val="2"/>
          <w:numId w:val="12"/>
        </w:numPr>
        <w:autoSpaceDE w:val="0"/>
        <w:autoSpaceDN w:val="0"/>
        <w:ind w:leftChars="0"/>
        <w:jc w:val="left"/>
        <w:rPr>
          <w:szCs w:val="26"/>
        </w:rPr>
      </w:pPr>
      <w:r w:rsidRPr="00C01288">
        <w:rPr>
          <w:szCs w:val="26"/>
        </w:rPr>
        <w:t>Preliminary value proposition statement</w:t>
      </w:r>
      <w:r w:rsidRPr="00C01288">
        <w:rPr>
          <w:rFonts w:eastAsiaTheme="minorEastAsia"/>
          <w:szCs w:val="26"/>
          <w:lang w:eastAsia="zh-CN"/>
        </w:rPr>
        <w:t>.</w:t>
      </w:r>
    </w:p>
    <w:p w14:paraId="5CC7AA4D" w14:textId="77777777" w:rsidR="006B2E0A" w:rsidRPr="00C01288" w:rsidRDefault="006B2E0A" w:rsidP="00B01D23">
      <w:pPr>
        <w:pStyle w:val="ListParagraph"/>
        <w:numPr>
          <w:ilvl w:val="0"/>
          <w:numId w:val="13"/>
        </w:numPr>
        <w:autoSpaceDE w:val="0"/>
        <w:autoSpaceDN w:val="0"/>
        <w:ind w:leftChars="0" w:left="993"/>
        <w:jc w:val="left"/>
        <w:rPr>
          <w:rFonts w:eastAsiaTheme="minorEastAsia"/>
          <w:szCs w:val="26"/>
          <w:lang w:eastAsia="zh-CN"/>
        </w:rPr>
      </w:pPr>
      <w:r w:rsidRPr="00C01288">
        <w:rPr>
          <w:rFonts w:eastAsiaTheme="minorEastAsia"/>
          <w:szCs w:val="26"/>
          <w:lang w:eastAsia="zh-CN"/>
        </w:rPr>
        <w:t xml:space="preserve">For Technology </w:t>
      </w:r>
      <w:r w:rsidRPr="00C01288">
        <w:rPr>
          <w:rFonts w:eastAsia="Malgun Gothic"/>
          <w:szCs w:val="26"/>
          <w:lang w:eastAsia="ko-KR"/>
        </w:rPr>
        <w:t xml:space="preserve">Transfer </w:t>
      </w:r>
      <w:r w:rsidRPr="00C01288">
        <w:rPr>
          <w:rFonts w:eastAsiaTheme="minorEastAsia"/>
          <w:szCs w:val="26"/>
          <w:lang w:eastAsia="zh-CN"/>
        </w:rPr>
        <w:t>Track:</w:t>
      </w:r>
    </w:p>
    <w:p w14:paraId="72DD46A1" w14:textId="2159F9B4" w:rsidR="006B2E0A" w:rsidRPr="00C01288" w:rsidRDefault="006B2E0A" w:rsidP="00B01D23">
      <w:pPr>
        <w:ind w:left="993"/>
        <w:rPr>
          <w:rFonts w:eastAsiaTheme="minorEastAsia"/>
          <w:szCs w:val="26"/>
          <w:lang w:eastAsia="zh-CN"/>
        </w:rPr>
      </w:pPr>
      <w:r w:rsidRPr="00C01288">
        <w:rPr>
          <w:rFonts w:eastAsiaTheme="minorEastAsia"/>
          <w:szCs w:val="26"/>
          <w:lang w:eastAsia="zh-CN"/>
        </w:rPr>
        <w:t>Prepare the business proposition for the technology</w:t>
      </w:r>
    </w:p>
    <w:p w14:paraId="2DEB7597" w14:textId="77777777" w:rsidR="006B2E0A" w:rsidRPr="00C01288" w:rsidRDefault="006B2E0A" w:rsidP="00137F73">
      <w:pPr>
        <w:pStyle w:val="ListParagraph"/>
        <w:numPr>
          <w:ilvl w:val="2"/>
          <w:numId w:val="12"/>
        </w:numPr>
        <w:autoSpaceDE w:val="0"/>
        <w:autoSpaceDN w:val="0"/>
        <w:ind w:leftChars="0"/>
        <w:jc w:val="left"/>
        <w:rPr>
          <w:szCs w:val="26"/>
        </w:rPr>
      </w:pPr>
      <w:r w:rsidRPr="00C01288">
        <w:rPr>
          <w:szCs w:val="26"/>
        </w:rPr>
        <w:t xml:space="preserve">Definition of market opportunity and </w:t>
      </w:r>
      <w:r w:rsidRPr="00C01288">
        <w:rPr>
          <w:rFonts w:eastAsiaTheme="minorEastAsia"/>
          <w:szCs w:val="26"/>
          <w:lang w:eastAsia="zh-CN"/>
        </w:rPr>
        <w:t>potential collaborators.</w:t>
      </w:r>
    </w:p>
    <w:p w14:paraId="3D0AF94C" w14:textId="77777777" w:rsidR="006B2E0A" w:rsidRPr="00C01288" w:rsidRDefault="006B2E0A" w:rsidP="00137F73">
      <w:pPr>
        <w:pStyle w:val="ListParagraph"/>
        <w:numPr>
          <w:ilvl w:val="2"/>
          <w:numId w:val="12"/>
        </w:numPr>
        <w:autoSpaceDE w:val="0"/>
        <w:autoSpaceDN w:val="0"/>
        <w:ind w:leftChars="0"/>
        <w:jc w:val="left"/>
        <w:rPr>
          <w:szCs w:val="26"/>
        </w:rPr>
      </w:pPr>
      <w:r w:rsidRPr="00C01288">
        <w:rPr>
          <w:szCs w:val="26"/>
        </w:rPr>
        <w:t xml:space="preserve">Preliminary </w:t>
      </w:r>
      <w:r w:rsidRPr="00C01288">
        <w:rPr>
          <w:rFonts w:eastAsiaTheme="minorEastAsia"/>
          <w:szCs w:val="26"/>
          <w:lang w:eastAsia="zh-CN"/>
        </w:rPr>
        <w:t>POC directions for platform technology.</w:t>
      </w:r>
    </w:p>
    <w:p w14:paraId="690AB179" w14:textId="77777777" w:rsidR="006B2E0A" w:rsidRPr="00C01288" w:rsidRDefault="006B2E0A" w:rsidP="00137F73">
      <w:pPr>
        <w:pStyle w:val="ListParagraph"/>
        <w:numPr>
          <w:ilvl w:val="2"/>
          <w:numId w:val="12"/>
        </w:numPr>
        <w:autoSpaceDE w:val="0"/>
        <w:autoSpaceDN w:val="0"/>
        <w:ind w:leftChars="0"/>
        <w:jc w:val="left"/>
        <w:rPr>
          <w:szCs w:val="26"/>
        </w:rPr>
      </w:pPr>
      <w:r w:rsidRPr="00C01288">
        <w:rPr>
          <w:rFonts w:eastAsiaTheme="minorEastAsia"/>
          <w:szCs w:val="26"/>
          <w:lang w:eastAsia="zh-CN"/>
        </w:rPr>
        <w:t>Setting up the IP portfolio strategy</w:t>
      </w:r>
    </w:p>
    <w:p w14:paraId="48F6F322" w14:textId="77777777" w:rsidR="00150B5F" w:rsidRDefault="00150B5F" w:rsidP="00150B5F">
      <w:pPr>
        <w:ind w:left="360"/>
        <w:rPr>
          <w:rFonts w:ascii="Calibri" w:hAnsi="Calibri" w:cs="Calibri"/>
          <w:sz w:val="24"/>
        </w:rPr>
      </w:pPr>
    </w:p>
    <w:p w14:paraId="7D72BC45" w14:textId="5880317A" w:rsidR="00150B5F" w:rsidRPr="00150B5F" w:rsidRDefault="00150B5F" w:rsidP="00B01D23">
      <w:pPr>
        <w:ind w:left="630"/>
        <w:rPr>
          <w:rFonts w:eastAsiaTheme="minorEastAsia"/>
          <w:szCs w:val="26"/>
          <w:lang w:eastAsia="zh-CN"/>
        </w:rPr>
      </w:pPr>
      <w:r w:rsidRPr="00150B5F">
        <w:rPr>
          <w:rFonts w:eastAsiaTheme="minorEastAsia"/>
          <w:szCs w:val="26"/>
          <w:lang w:eastAsia="zh-CN"/>
        </w:rPr>
        <w:t xml:space="preserve">Project teams are encouraged to establish a collaboration agreement with industry partners related to the project. </w:t>
      </w:r>
    </w:p>
    <w:p w14:paraId="6E746922" w14:textId="77777777" w:rsidR="005A4754" w:rsidRPr="00150B5F" w:rsidRDefault="005A4754" w:rsidP="00B01D23">
      <w:pPr>
        <w:ind w:left="630"/>
        <w:rPr>
          <w:rFonts w:eastAsiaTheme="minorEastAsia"/>
          <w:szCs w:val="26"/>
          <w:lang w:eastAsia="zh-CN"/>
        </w:rPr>
      </w:pPr>
    </w:p>
    <w:p w14:paraId="61E479CF" w14:textId="7BA657E1" w:rsidR="00150B5F" w:rsidRPr="00150B5F" w:rsidRDefault="008A7B65" w:rsidP="00B01D23">
      <w:pPr>
        <w:ind w:left="630"/>
        <w:rPr>
          <w:rFonts w:eastAsiaTheme="minorEastAsia"/>
          <w:szCs w:val="26"/>
          <w:lang w:eastAsia="zh-CN"/>
        </w:rPr>
      </w:pPr>
      <w:r w:rsidRPr="008A7B65">
        <w:rPr>
          <w:rFonts w:eastAsiaTheme="minorEastAsia"/>
          <w:b/>
          <w:bCs/>
          <w:szCs w:val="26"/>
          <w:lang w:eastAsia="zh-CN"/>
        </w:rPr>
        <w:t>B</w:t>
      </w:r>
      <w:r w:rsidR="00150B5F" w:rsidRPr="00150B5F">
        <w:rPr>
          <w:rFonts w:eastAsiaTheme="minorEastAsia"/>
          <w:b/>
          <w:bCs/>
          <w:szCs w:val="26"/>
          <w:lang w:eastAsia="zh-CN"/>
        </w:rPr>
        <w:t>oth tracks</w:t>
      </w:r>
      <w:r w:rsidR="00150B5F" w:rsidRPr="00150B5F">
        <w:rPr>
          <w:rFonts w:eastAsiaTheme="minorEastAsia"/>
          <w:szCs w:val="26"/>
          <w:lang w:eastAsia="zh-CN"/>
        </w:rPr>
        <w:t xml:space="preserve"> are also </w:t>
      </w:r>
      <w:r w:rsidR="00194F36">
        <w:rPr>
          <w:rFonts w:eastAsiaTheme="minorEastAsia"/>
          <w:szCs w:val="26"/>
          <w:lang w:eastAsia="zh-CN"/>
        </w:rPr>
        <w:t>required</w:t>
      </w:r>
      <w:r w:rsidR="00150B5F" w:rsidRPr="00150B5F">
        <w:rPr>
          <w:rFonts w:eastAsiaTheme="minorEastAsia"/>
          <w:szCs w:val="26"/>
          <w:lang w:eastAsia="zh-CN"/>
        </w:rPr>
        <w:t xml:space="preserve"> to </w:t>
      </w:r>
      <w:r w:rsidR="00F91774" w:rsidRPr="00F91774">
        <w:rPr>
          <w:rFonts w:eastAsiaTheme="minorEastAsia"/>
          <w:szCs w:val="26"/>
          <w:lang w:eastAsia="zh-CN"/>
        </w:rPr>
        <w:t xml:space="preserve">complete the </w:t>
      </w:r>
      <w:r w:rsidR="003315E5">
        <w:rPr>
          <w:rFonts w:eastAsiaTheme="minorEastAsia"/>
          <w:szCs w:val="26"/>
          <w:lang w:eastAsia="zh-CN"/>
        </w:rPr>
        <w:t>Midterm Review</w:t>
      </w:r>
      <w:r w:rsidR="00F91774" w:rsidRPr="00F91774">
        <w:rPr>
          <w:rFonts w:eastAsiaTheme="minorEastAsia"/>
          <w:szCs w:val="26"/>
          <w:lang w:eastAsia="zh-CN"/>
        </w:rPr>
        <w:t xml:space="preserve"> deliverables as committed in </w:t>
      </w:r>
      <w:r w:rsidR="005A66FD">
        <w:rPr>
          <w:rFonts w:eastAsiaTheme="minorEastAsia"/>
          <w:szCs w:val="26"/>
          <w:lang w:eastAsia="zh-CN"/>
        </w:rPr>
        <w:t>th</w:t>
      </w:r>
      <w:r w:rsidR="00E07A94">
        <w:rPr>
          <w:rFonts w:eastAsiaTheme="minorEastAsia"/>
          <w:szCs w:val="26"/>
          <w:lang w:eastAsia="zh-CN"/>
        </w:rPr>
        <w:t>is section</w:t>
      </w:r>
      <w:r w:rsidR="00F91774" w:rsidRPr="00F91774">
        <w:rPr>
          <w:rFonts w:eastAsiaTheme="minorEastAsia"/>
          <w:szCs w:val="26"/>
          <w:lang w:eastAsia="zh-CN"/>
        </w:rPr>
        <w:t xml:space="preserve">, and </w:t>
      </w:r>
      <w:r w:rsidR="00150B5F" w:rsidRPr="00150B5F">
        <w:rPr>
          <w:rFonts w:eastAsiaTheme="minorEastAsia"/>
          <w:szCs w:val="26"/>
          <w:lang w:eastAsia="zh-CN"/>
        </w:rPr>
        <w:t>fulfill at least one of the following:</w:t>
      </w:r>
    </w:p>
    <w:p w14:paraId="1521DFA8" w14:textId="77777777" w:rsidR="00150B5F" w:rsidRPr="00150B5F" w:rsidRDefault="00150B5F" w:rsidP="00137F73">
      <w:pPr>
        <w:pStyle w:val="ListParagraph"/>
        <w:numPr>
          <w:ilvl w:val="2"/>
          <w:numId w:val="12"/>
        </w:numPr>
        <w:autoSpaceDE w:val="0"/>
        <w:autoSpaceDN w:val="0"/>
        <w:ind w:leftChars="0"/>
        <w:jc w:val="left"/>
        <w:rPr>
          <w:rFonts w:eastAsiaTheme="minorEastAsia"/>
          <w:szCs w:val="26"/>
          <w:lang w:eastAsia="zh-CN"/>
        </w:rPr>
      </w:pPr>
      <w:r w:rsidRPr="00150B5F">
        <w:rPr>
          <w:rFonts w:eastAsiaTheme="minorEastAsia"/>
          <w:szCs w:val="26"/>
          <w:lang w:eastAsia="zh-CN"/>
        </w:rPr>
        <w:t>File a new Foreground IP based on the Background IP</w:t>
      </w:r>
    </w:p>
    <w:p w14:paraId="4F8DE142" w14:textId="77777777" w:rsidR="00150B5F" w:rsidRPr="00150B5F" w:rsidRDefault="00150B5F" w:rsidP="00137F73">
      <w:pPr>
        <w:pStyle w:val="ListParagraph"/>
        <w:numPr>
          <w:ilvl w:val="2"/>
          <w:numId w:val="12"/>
        </w:numPr>
        <w:autoSpaceDE w:val="0"/>
        <w:autoSpaceDN w:val="0"/>
        <w:ind w:leftChars="0"/>
        <w:jc w:val="left"/>
        <w:rPr>
          <w:rFonts w:eastAsiaTheme="minorEastAsia"/>
          <w:szCs w:val="26"/>
          <w:lang w:eastAsia="zh-CN"/>
        </w:rPr>
      </w:pPr>
      <w:r w:rsidRPr="00150B5F">
        <w:rPr>
          <w:rFonts w:eastAsiaTheme="minorEastAsia"/>
          <w:szCs w:val="26"/>
          <w:lang w:eastAsia="zh-CN"/>
        </w:rPr>
        <w:t>Participate in at least one industrial exhibition</w:t>
      </w:r>
    </w:p>
    <w:p w14:paraId="110787C8" w14:textId="77777777" w:rsidR="00150B5F" w:rsidRPr="00150B5F" w:rsidRDefault="00150B5F" w:rsidP="00150B5F">
      <w:pPr>
        <w:ind w:left="360"/>
        <w:rPr>
          <w:rFonts w:eastAsiaTheme="minorEastAsia"/>
          <w:szCs w:val="26"/>
          <w:lang w:eastAsia="zh-CN"/>
        </w:rPr>
      </w:pPr>
    </w:p>
    <w:p w14:paraId="5A475921" w14:textId="40C12600" w:rsidR="006B2E0A" w:rsidRPr="00150B5F" w:rsidRDefault="00150B5F" w:rsidP="00B01D23">
      <w:pPr>
        <w:ind w:left="630"/>
        <w:rPr>
          <w:rFonts w:eastAsiaTheme="minorEastAsia"/>
          <w:szCs w:val="26"/>
          <w:lang w:eastAsia="zh-CN"/>
        </w:rPr>
      </w:pPr>
      <w:r w:rsidRPr="00150B5F">
        <w:rPr>
          <w:rFonts w:eastAsiaTheme="minorEastAsia"/>
          <w:szCs w:val="26"/>
          <w:lang w:eastAsia="zh-CN"/>
        </w:rPr>
        <w:lastRenderedPageBreak/>
        <w:t xml:space="preserve">Project teams </w:t>
      </w:r>
      <w:r w:rsidR="00DA585E">
        <w:rPr>
          <w:rFonts w:eastAsiaTheme="minorEastAsia"/>
          <w:szCs w:val="26"/>
          <w:lang w:eastAsia="zh-CN"/>
        </w:rPr>
        <w:t>are required</w:t>
      </w:r>
      <w:r w:rsidRPr="00150B5F">
        <w:rPr>
          <w:rFonts w:eastAsiaTheme="minorEastAsia"/>
          <w:szCs w:val="26"/>
          <w:lang w:eastAsia="zh-CN"/>
        </w:rPr>
        <w:t xml:space="preserve"> to submit a progress report for the assessment of </w:t>
      </w:r>
      <w:r w:rsidR="00B56093">
        <w:rPr>
          <w:rFonts w:eastAsiaTheme="minorEastAsia"/>
          <w:szCs w:val="26"/>
          <w:lang w:eastAsia="zh-CN"/>
        </w:rPr>
        <w:t>the Midterm Review</w:t>
      </w:r>
      <w:r w:rsidRPr="00150B5F">
        <w:rPr>
          <w:rFonts w:eastAsiaTheme="minorEastAsia"/>
          <w:szCs w:val="26"/>
          <w:lang w:eastAsia="zh-CN"/>
        </w:rPr>
        <w:t>. BGF committee will review the reports and verify their completion. The 2</w:t>
      </w:r>
      <w:r w:rsidRPr="00B623C8">
        <w:rPr>
          <w:rFonts w:eastAsiaTheme="minorEastAsia"/>
          <w:szCs w:val="26"/>
          <w:vertAlign w:val="superscript"/>
          <w:lang w:eastAsia="zh-CN"/>
        </w:rPr>
        <w:t>nd</w:t>
      </w:r>
      <w:r w:rsidRPr="00150B5F">
        <w:rPr>
          <w:rFonts w:eastAsiaTheme="minorEastAsia"/>
          <w:szCs w:val="26"/>
          <w:lang w:eastAsia="zh-CN"/>
        </w:rPr>
        <w:t xml:space="preserve"> batch </w:t>
      </w:r>
      <w:r w:rsidR="00774151">
        <w:rPr>
          <w:rFonts w:eastAsiaTheme="minorEastAsia"/>
          <w:szCs w:val="26"/>
          <w:lang w:eastAsia="zh-CN"/>
        </w:rPr>
        <w:t xml:space="preserve">of </w:t>
      </w:r>
      <w:r w:rsidRPr="00150B5F">
        <w:rPr>
          <w:rFonts w:eastAsiaTheme="minorEastAsia"/>
          <w:szCs w:val="26"/>
          <w:lang w:eastAsia="zh-CN"/>
        </w:rPr>
        <w:t>BGF funding will be disbursed upon verification.</w:t>
      </w:r>
    </w:p>
    <w:p w14:paraId="6C7B2A76" w14:textId="77777777" w:rsidR="00EB21EC" w:rsidRPr="000B6A16" w:rsidRDefault="00EB21EC" w:rsidP="006B2E0A">
      <w:pPr>
        <w:pStyle w:val="ListParagraph"/>
        <w:ind w:left="520"/>
        <w:rPr>
          <w:szCs w:val="26"/>
        </w:rPr>
      </w:pPr>
    </w:p>
    <w:p w14:paraId="7E332F96" w14:textId="78E3EDF2" w:rsidR="006B2E0A" w:rsidRPr="00B01D23" w:rsidRDefault="008172EE" w:rsidP="006B2E0A">
      <w:pPr>
        <w:ind w:left="360"/>
        <w:rPr>
          <w:rFonts w:eastAsiaTheme="minorEastAsia"/>
          <w:b/>
          <w:bCs/>
          <w:szCs w:val="26"/>
          <w:u w:val="single"/>
          <w:lang w:eastAsia="zh-CN"/>
        </w:rPr>
      </w:pPr>
      <w:r w:rsidRPr="00B01D23">
        <w:rPr>
          <w:rFonts w:eastAsiaTheme="minorEastAsia"/>
          <w:b/>
          <w:bCs/>
          <w:szCs w:val="26"/>
          <w:u w:val="single"/>
        </w:rPr>
        <w:t>Final Review</w:t>
      </w:r>
      <w:r w:rsidR="006B2E0A" w:rsidRPr="00B01D23">
        <w:rPr>
          <w:rFonts w:eastAsiaTheme="minorEastAsia"/>
          <w:b/>
          <w:bCs/>
          <w:szCs w:val="26"/>
          <w:u w:val="single"/>
          <w:lang w:eastAsia="zh-CN"/>
        </w:rPr>
        <w:t xml:space="preserve"> (</w:t>
      </w:r>
      <w:r w:rsidR="003C4975" w:rsidRPr="00B01D23">
        <w:rPr>
          <w:rFonts w:eastAsia="DengXian"/>
          <w:b/>
          <w:bCs/>
          <w:szCs w:val="26"/>
          <w:u w:val="single"/>
          <w:lang w:eastAsia="zh-CN"/>
        </w:rPr>
        <w:t>Until the end of th</w:t>
      </w:r>
      <w:r w:rsidRPr="00B01D23">
        <w:rPr>
          <w:rFonts w:eastAsia="DengXian"/>
          <w:b/>
          <w:bCs/>
          <w:szCs w:val="26"/>
          <w:u w:val="single"/>
          <w:lang w:eastAsia="zh-CN"/>
        </w:rPr>
        <w:t>e</w:t>
      </w:r>
      <w:r w:rsidR="003C4975" w:rsidRPr="00B01D23">
        <w:rPr>
          <w:rFonts w:eastAsia="DengXian"/>
          <w:b/>
          <w:bCs/>
          <w:szCs w:val="26"/>
          <w:u w:val="single"/>
          <w:lang w:eastAsia="zh-CN"/>
        </w:rPr>
        <w:t xml:space="preserve"> project</w:t>
      </w:r>
      <w:r w:rsidR="006B2E0A" w:rsidRPr="00B01D23">
        <w:rPr>
          <w:rFonts w:eastAsiaTheme="minorEastAsia"/>
          <w:b/>
          <w:bCs/>
          <w:szCs w:val="26"/>
          <w:u w:val="single"/>
          <w:lang w:eastAsia="zh-CN"/>
        </w:rPr>
        <w:t>)</w:t>
      </w:r>
    </w:p>
    <w:p w14:paraId="0CB57D37" w14:textId="58F013DF" w:rsidR="006B2E0A" w:rsidRPr="008F0919" w:rsidRDefault="006B2E0A" w:rsidP="00B01D23">
      <w:pPr>
        <w:ind w:left="630"/>
        <w:rPr>
          <w:rFonts w:eastAsiaTheme="minorEastAsia"/>
          <w:szCs w:val="26"/>
          <w:lang w:eastAsia="zh-CN"/>
        </w:rPr>
      </w:pPr>
      <w:r w:rsidRPr="008F0919">
        <w:rPr>
          <w:rFonts w:eastAsiaTheme="minorEastAsia"/>
          <w:szCs w:val="26"/>
          <w:lang w:eastAsia="zh-CN"/>
        </w:rPr>
        <w:t>Prepar</w:t>
      </w:r>
      <w:r w:rsidR="00144D77">
        <w:rPr>
          <w:rFonts w:eastAsiaTheme="minorEastAsia"/>
          <w:szCs w:val="26"/>
          <w:lang w:eastAsia="zh-CN"/>
        </w:rPr>
        <w:t>e</w:t>
      </w:r>
      <w:r w:rsidRPr="008F0919">
        <w:rPr>
          <w:rFonts w:eastAsiaTheme="minorEastAsia"/>
          <w:szCs w:val="26"/>
          <w:lang w:eastAsia="zh-CN"/>
        </w:rPr>
        <w:t xml:space="preserve"> a Pitching Deck for VC, E-fund or potential industry collaborator</w:t>
      </w:r>
      <w:r w:rsidR="00787A52" w:rsidRPr="00787A52">
        <w:rPr>
          <w:rFonts w:eastAsiaTheme="minorEastAsia"/>
          <w:szCs w:val="26"/>
          <w:lang w:eastAsia="zh-CN"/>
        </w:rPr>
        <w:t xml:space="preserve"> and attend a pitching session.</w:t>
      </w:r>
    </w:p>
    <w:p w14:paraId="299153DD" w14:textId="77777777" w:rsidR="006B2E0A" w:rsidRPr="008F0919" w:rsidRDefault="006B2E0A" w:rsidP="00B01D23">
      <w:pPr>
        <w:pStyle w:val="ListParagraph"/>
        <w:numPr>
          <w:ilvl w:val="0"/>
          <w:numId w:val="14"/>
        </w:numPr>
        <w:autoSpaceDE w:val="0"/>
        <w:autoSpaceDN w:val="0"/>
        <w:ind w:leftChars="0" w:left="980"/>
        <w:jc w:val="left"/>
        <w:rPr>
          <w:rFonts w:eastAsiaTheme="minorEastAsia"/>
          <w:szCs w:val="26"/>
          <w:lang w:eastAsia="zh-CN"/>
        </w:rPr>
      </w:pPr>
      <w:r w:rsidRPr="008F0919">
        <w:rPr>
          <w:rFonts w:eastAsiaTheme="minorEastAsia"/>
          <w:szCs w:val="26"/>
          <w:lang w:eastAsia="zh-CN"/>
        </w:rPr>
        <w:t xml:space="preserve">For Startup Track: </w:t>
      </w:r>
    </w:p>
    <w:p w14:paraId="474B178E" w14:textId="0E41BD26" w:rsidR="006B2E0A" w:rsidRPr="008F0919" w:rsidRDefault="006B2E0A" w:rsidP="00137F73">
      <w:pPr>
        <w:pStyle w:val="ListParagraph"/>
        <w:numPr>
          <w:ilvl w:val="2"/>
          <w:numId w:val="12"/>
        </w:numPr>
        <w:autoSpaceDE w:val="0"/>
        <w:autoSpaceDN w:val="0"/>
        <w:ind w:leftChars="0"/>
        <w:jc w:val="left"/>
      </w:pPr>
      <w:r w:rsidRPr="008F0919">
        <w:t xml:space="preserve">Identified </w:t>
      </w:r>
      <w:r w:rsidR="00543F7C">
        <w:t>future company CEO</w:t>
      </w:r>
      <w:r w:rsidRPr="008F0919">
        <w:t>.</w:t>
      </w:r>
    </w:p>
    <w:p w14:paraId="26D38D5C" w14:textId="77777777" w:rsidR="006B2E0A" w:rsidRPr="008F0919" w:rsidRDefault="006B2E0A" w:rsidP="00137F73">
      <w:pPr>
        <w:pStyle w:val="ListParagraph"/>
        <w:numPr>
          <w:ilvl w:val="2"/>
          <w:numId w:val="12"/>
        </w:numPr>
        <w:autoSpaceDE w:val="0"/>
        <w:autoSpaceDN w:val="0"/>
        <w:ind w:leftChars="0"/>
        <w:jc w:val="left"/>
        <w:rPr>
          <w:szCs w:val="26"/>
        </w:rPr>
      </w:pPr>
      <w:r w:rsidRPr="008F0919">
        <w:rPr>
          <w:szCs w:val="26"/>
        </w:rPr>
        <w:t>Preliminary core team setup.</w:t>
      </w:r>
    </w:p>
    <w:p w14:paraId="1CE2D60B" w14:textId="77777777" w:rsidR="006B2E0A" w:rsidRPr="008F0919" w:rsidRDefault="006B2E0A" w:rsidP="00137F73">
      <w:pPr>
        <w:pStyle w:val="ListParagraph"/>
        <w:numPr>
          <w:ilvl w:val="2"/>
          <w:numId w:val="12"/>
        </w:numPr>
        <w:autoSpaceDE w:val="0"/>
        <w:autoSpaceDN w:val="0"/>
        <w:ind w:leftChars="0"/>
        <w:jc w:val="left"/>
        <w:rPr>
          <w:szCs w:val="26"/>
        </w:rPr>
      </w:pPr>
      <w:r w:rsidRPr="008F0919">
        <w:rPr>
          <w:szCs w:val="26"/>
        </w:rPr>
        <w:t>24–36-month business execution plan with key milestones identified.</w:t>
      </w:r>
    </w:p>
    <w:p w14:paraId="453A32BF" w14:textId="77777777" w:rsidR="006B2E0A" w:rsidRPr="008F0919" w:rsidRDefault="006B2E0A" w:rsidP="00137F73">
      <w:pPr>
        <w:pStyle w:val="ListParagraph"/>
        <w:numPr>
          <w:ilvl w:val="2"/>
          <w:numId w:val="12"/>
        </w:numPr>
        <w:autoSpaceDE w:val="0"/>
        <w:autoSpaceDN w:val="0"/>
        <w:ind w:leftChars="0"/>
        <w:jc w:val="left"/>
        <w:rPr>
          <w:szCs w:val="26"/>
        </w:rPr>
      </w:pPr>
      <w:r w:rsidRPr="008F0919">
        <w:rPr>
          <w:szCs w:val="26"/>
        </w:rPr>
        <w:t>Fund use plan and funding requirements.</w:t>
      </w:r>
    </w:p>
    <w:p w14:paraId="64B99F8D" w14:textId="77777777" w:rsidR="006B2E0A" w:rsidRPr="008F0919" w:rsidRDefault="006B2E0A" w:rsidP="00B01D23">
      <w:pPr>
        <w:pStyle w:val="ListParagraph"/>
        <w:numPr>
          <w:ilvl w:val="0"/>
          <w:numId w:val="14"/>
        </w:numPr>
        <w:autoSpaceDE w:val="0"/>
        <w:autoSpaceDN w:val="0"/>
        <w:ind w:leftChars="0" w:left="980"/>
        <w:jc w:val="left"/>
        <w:rPr>
          <w:rFonts w:eastAsiaTheme="minorEastAsia"/>
          <w:szCs w:val="26"/>
          <w:lang w:eastAsia="zh-CN"/>
        </w:rPr>
      </w:pPr>
      <w:r w:rsidRPr="008F0919">
        <w:rPr>
          <w:rFonts w:eastAsiaTheme="minorEastAsia"/>
          <w:szCs w:val="26"/>
          <w:lang w:eastAsia="zh-CN"/>
        </w:rPr>
        <w:t xml:space="preserve">For Technology </w:t>
      </w:r>
      <w:r w:rsidRPr="008F0919">
        <w:rPr>
          <w:rFonts w:eastAsia="Malgun Gothic"/>
          <w:szCs w:val="26"/>
          <w:lang w:eastAsia="ko-KR"/>
        </w:rPr>
        <w:t xml:space="preserve">Transfer </w:t>
      </w:r>
      <w:r w:rsidRPr="008F0919">
        <w:rPr>
          <w:rFonts w:eastAsiaTheme="minorEastAsia"/>
          <w:szCs w:val="26"/>
          <w:lang w:eastAsia="zh-CN"/>
        </w:rPr>
        <w:t>Track:</w:t>
      </w:r>
    </w:p>
    <w:p w14:paraId="402AE014" w14:textId="77777777" w:rsidR="006B2E0A" w:rsidRPr="008F0919" w:rsidRDefault="006B2E0A" w:rsidP="00137F73">
      <w:pPr>
        <w:pStyle w:val="ListParagraph"/>
        <w:numPr>
          <w:ilvl w:val="2"/>
          <w:numId w:val="12"/>
        </w:numPr>
        <w:autoSpaceDE w:val="0"/>
        <w:autoSpaceDN w:val="0"/>
        <w:ind w:leftChars="0"/>
        <w:jc w:val="left"/>
        <w:rPr>
          <w:szCs w:val="26"/>
        </w:rPr>
      </w:pPr>
      <w:r w:rsidRPr="008F0919">
        <w:rPr>
          <w:szCs w:val="26"/>
        </w:rPr>
        <w:t xml:space="preserve">Identified key advantage of </w:t>
      </w:r>
      <w:proofErr w:type="gramStart"/>
      <w:r w:rsidRPr="008F0919">
        <w:rPr>
          <w:szCs w:val="26"/>
        </w:rPr>
        <w:t>the technology</w:t>
      </w:r>
      <w:proofErr w:type="gramEnd"/>
      <w:r w:rsidRPr="008F0919">
        <w:rPr>
          <w:szCs w:val="26"/>
        </w:rPr>
        <w:t>.</w:t>
      </w:r>
    </w:p>
    <w:p w14:paraId="47E342C5" w14:textId="77777777" w:rsidR="006B2E0A" w:rsidRPr="008F0919" w:rsidRDefault="006B2E0A" w:rsidP="00137F73">
      <w:pPr>
        <w:pStyle w:val="ListParagraph"/>
        <w:numPr>
          <w:ilvl w:val="2"/>
          <w:numId w:val="12"/>
        </w:numPr>
        <w:autoSpaceDE w:val="0"/>
        <w:autoSpaceDN w:val="0"/>
        <w:ind w:leftChars="0"/>
        <w:jc w:val="left"/>
        <w:rPr>
          <w:szCs w:val="26"/>
        </w:rPr>
      </w:pPr>
      <w:r w:rsidRPr="008F0919">
        <w:rPr>
          <w:szCs w:val="26"/>
        </w:rPr>
        <w:t>List the outperformance factors comparing with existing technology.</w:t>
      </w:r>
    </w:p>
    <w:p w14:paraId="748561CB" w14:textId="77777777" w:rsidR="006B2E0A" w:rsidRPr="008F0919" w:rsidRDefault="006B2E0A" w:rsidP="00137F73">
      <w:pPr>
        <w:pStyle w:val="ListParagraph"/>
        <w:numPr>
          <w:ilvl w:val="2"/>
          <w:numId w:val="12"/>
        </w:numPr>
        <w:autoSpaceDE w:val="0"/>
        <w:autoSpaceDN w:val="0"/>
        <w:ind w:leftChars="0"/>
        <w:jc w:val="left"/>
        <w:rPr>
          <w:szCs w:val="26"/>
        </w:rPr>
      </w:pPr>
      <w:r w:rsidRPr="008F0919">
        <w:rPr>
          <w:szCs w:val="26"/>
        </w:rPr>
        <w:t xml:space="preserve">Customer voice from the potential collaborator. </w:t>
      </w:r>
    </w:p>
    <w:p w14:paraId="3C05ADF8" w14:textId="77777777" w:rsidR="006B2E0A" w:rsidRDefault="006B2E0A" w:rsidP="00137F73">
      <w:pPr>
        <w:pStyle w:val="ListParagraph"/>
        <w:numPr>
          <w:ilvl w:val="2"/>
          <w:numId w:val="12"/>
        </w:numPr>
        <w:autoSpaceDE w:val="0"/>
        <w:autoSpaceDN w:val="0"/>
        <w:ind w:leftChars="0"/>
        <w:jc w:val="left"/>
        <w:rPr>
          <w:szCs w:val="26"/>
        </w:rPr>
      </w:pPr>
      <w:r w:rsidRPr="008F0919">
        <w:rPr>
          <w:szCs w:val="26"/>
        </w:rPr>
        <w:t xml:space="preserve">Prototype or POC product. </w:t>
      </w:r>
    </w:p>
    <w:p w14:paraId="5CF041C0" w14:textId="77777777" w:rsidR="00DD74A8" w:rsidRDefault="00DD74A8" w:rsidP="00DD74A8">
      <w:pPr>
        <w:rPr>
          <w:szCs w:val="26"/>
        </w:rPr>
      </w:pPr>
    </w:p>
    <w:p w14:paraId="1003DE1F" w14:textId="5B2C42E4" w:rsidR="00DD74A8" w:rsidRDefault="00DD74A8" w:rsidP="00B01D23">
      <w:pPr>
        <w:pStyle w:val="ListParagraph"/>
        <w:keepNext/>
        <w:widowControl/>
        <w:overflowPunct w:val="0"/>
        <w:snapToGrid w:val="0"/>
        <w:spacing w:after="240"/>
        <w:ind w:leftChars="0" w:left="360"/>
        <w:rPr>
          <w:szCs w:val="26"/>
        </w:rPr>
      </w:pPr>
      <w:r w:rsidRPr="002978DB">
        <w:rPr>
          <w:rFonts w:eastAsiaTheme="minorEastAsia"/>
          <w:szCs w:val="26"/>
          <w:lang w:eastAsia="zh-CN"/>
        </w:rPr>
        <w:t xml:space="preserve">Project teams </w:t>
      </w:r>
      <w:r>
        <w:rPr>
          <w:rFonts w:eastAsiaTheme="minorEastAsia"/>
          <w:szCs w:val="26"/>
          <w:lang w:eastAsia="zh-CN"/>
        </w:rPr>
        <w:t>are required</w:t>
      </w:r>
      <w:r w:rsidRPr="002978DB">
        <w:rPr>
          <w:rFonts w:eastAsiaTheme="minorEastAsia"/>
          <w:szCs w:val="26"/>
          <w:lang w:eastAsia="zh-CN"/>
        </w:rPr>
        <w:t xml:space="preserve"> to </w:t>
      </w:r>
      <w:r w:rsidR="005A66FD" w:rsidRPr="00F91774">
        <w:rPr>
          <w:rFonts w:eastAsiaTheme="minorEastAsia"/>
          <w:szCs w:val="26"/>
          <w:lang w:eastAsia="zh-CN"/>
        </w:rPr>
        <w:t xml:space="preserve">complete the </w:t>
      </w:r>
      <w:r w:rsidR="008A08D7">
        <w:rPr>
          <w:rFonts w:eastAsiaTheme="minorEastAsia"/>
          <w:szCs w:val="26"/>
          <w:lang w:eastAsia="zh-CN"/>
        </w:rPr>
        <w:t>Final</w:t>
      </w:r>
      <w:r w:rsidR="005A66FD">
        <w:rPr>
          <w:rFonts w:eastAsiaTheme="minorEastAsia"/>
          <w:szCs w:val="26"/>
          <w:lang w:eastAsia="zh-CN"/>
        </w:rPr>
        <w:t xml:space="preserve"> Review</w:t>
      </w:r>
      <w:r w:rsidR="005A66FD" w:rsidRPr="00F91774">
        <w:rPr>
          <w:rFonts w:eastAsiaTheme="minorEastAsia"/>
          <w:szCs w:val="26"/>
          <w:lang w:eastAsia="zh-CN"/>
        </w:rPr>
        <w:t xml:space="preserve"> deliverables as committed in th</w:t>
      </w:r>
      <w:r w:rsidR="008A08D7">
        <w:rPr>
          <w:rFonts w:eastAsiaTheme="minorEastAsia"/>
          <w:szCs w:val="26"/>
          <w:lang w:eastAsia="zh-CN"/>
        </w:rPr>
        <w:t xml:space="preserve">is </w:t>
      </w:r>
      <w:proofErr w:type="gramStart"/>
      <w:r w:rsidR="008A08D7">
        <w:rPr>
          <w:rFonts w:eastAsiaTheme="minorEastAsia"/>
          <w:szCs w:val="26"/>
          <w:lang w:eastAsia="zh-CN"/>
        </w:rPr>
        <w:t>section</w:t>
      </w:r>
      <w:r w:rsidR="005A66FD">
        <w:rPr>
          <w:rFonts w:eastAsiaTheme="minorEastAsia"/>
          <w:szCs w:val="26"/>
          <w:lang w:eastAsia="zh-CN"/>
        </w:rPr>
        <w:t xml:space="preserve">, </w:t>
      </w:r>
      <w:r w:rsidR="00CD1101">
        <w:rPr>
          <w:rFonts w:eastAsiaTheme="minorEastAsia"/>
          <w:szCs w:val="26"/>
          <w:lang w:eastAsia="zh-CN"/>
        </w:rPr>
        <w:t>and</w:t>
      </w:r>
      <w:proofErr w:type="gramEnd"/>
      <w:r w:rsidR="00CD1101">
        <w:rPr>
          <w:rFonts w:eastAsiaTheme="minorEastAsia"/>
          <w:szCs w:val="26"/>
          <w:lang w:eastAsia="zh-CN"/>
        </w:rPr>
        <w:t xml:space="preserve"> </w:t>
      </w:r>
      <w:r w:rsidRPr="002978DB">
        <w:rPr>
          <w:rFonts w:eastAsiaTheme="minorEastAsia"/>
          <w:szCs w:val="26"/>
          <w:lang w:eastAsia="zh-CN"/>
        </w:rPr>
        <w:t xml:space="preserve">submit a final project report within </w:t>
      </w:r>
      <w:r w:rsidR="00CD1101">
        <w:rPr>
          <w:rFonts w:eastAsiaTheme="minorEastAsia"/>
          <w:szCs w:val="26"/>
          <w:lang w:eastAsia="zh-CN"/>
        </w:rPr>
        <w:t xml:space="preserve">one (1) month </w:t>
      </w:r>
      <w:r w:rsidRPr="002978DB">
        <w:rPr>
          <w:rFonts w:eastAsiaTheme="minorEastAsia"/>
          <w:szCs w:val="26"/>
          <w:lang w:eastAsia="zh-CN"/>
        </w:rPr>
        <w:t>from the project com</w:t>
      </w:r>
      <w:r w:rsidRPr="00722CDF">
        <w:rPr>
          <w:rFonts w:eastAsiaTheme="minorEastAsia"/>
          <w:szCs w:val="26"/>
          <w:lang w:eastAsia="zh-CN"/>
        </w:rPr>
        <w:t>pletion or early termination date.</w:t>
      </w:r>
      <w:r w:rsidR="004314C5" w:rsidRPr="00722CDF">
        <w:rPr>
          <w:rFonts w:eastAsiaTheme="minorEastAsia"/>
          <w:szCs w:val="26"/>
          <w:lang w:eastAsia="zh-CN"/>
        </w:rPr>
        <w:t xml:space="preserve"> </w:t>
      </w:r>
      <w:r w:rsidR="004314C5" w:rsidRPr="00B01D23">
        <w:rPr>
          <w:szCs w:val="26"/>
        </w:rPr>
        <w:t xml:space="preserve">Additionally, Project teams must submit the final pitching deck for the project within </w:t>
      </w:r>
      <w:r w:rsidR="001E6304">
        <w:rPr>
          <w:rFonts w:eastAsiaTheme="minorEastAsia"/>
          <w:szCs w:val="26"/>
          <w:lang w:eastAsia="zh-CN"/>
        </w:rPr>
        <w:t xml:space="preserve">one (1) month </w:t>
      </w:r>
      <w:r w:rsidR="004314C5" w:rsidRPr="00B01D23">
        <w:rPr>
          <w:szCs w:val="26"/>
        </w:rPr>
        <w:t>following the project completion.</w:t>
      </w:r>
    </w:p>
    <w:p w14:paraId="31490CCC" w14:textId="77777777" w:rsidR="00090C00" w:rsidRPr="002978DB" w:rsidRDefault="00090C00" w:rsidP="00B01D23">
      <w:pPr>
        <w:ind w:left="360"/>
        <w:rPr>
          <w:rFonts w:eastAsiaTheme="minorEastAsia"/>
          <w:szCs w:val="26"/>
          <w:lang w:eastAsia="zh-CN"/>
        </w:rPr>
      </w:pPr>
    </w:p>
    <w:tbl>
      <w:tblPr>
        <w:tblW w:w="8628" w:type="dxa"/>
        <w:tblInd w:w="284" w:type="dxa"/>
        <w:tblBorders>
          <w:top w:val="double" w:sz="4" w:space="0" w:color="984806"/>
          <w:bottom w:val="double" w:sz="4" w:space="0" w:color="984806"/>
          <w:insideH w:val="single" w:sz="4" w:space="0" w:color="984806"/>
          <w:insideV w:val="single" w:sz="4" w:space="0" w:color="984806"/>
        </w:tblBorders>
        <w:tblLayout w:type="fixed"/>
        <w:tblLook w:val="04A0" w:firstRow="1" w:lastRow="0" w:firstColumn="1" w:lastColumn="0" w:noHBand="0" w:noVBand="1"/>
        <w:tblCaption w:val="b_milestone"/>
      </w:tblPr>
      <w:tblGrid>
        <w:gridCol w:w="1843"/>
        <w:gridCol w:w="1636"/>
        <w:gridCol w:w="1633"/>
        <w:gridCol w:w="3516"/>
      </w:tblGrid>
      <w:tr w:rsidR="00E92F77" w:rsidRPr="00162E89" w14:paraId="2D7921FA" w14:textId="77777777" w:rsidTr="00B01D23">
        <w:trPr>
          <w:trHeight w:val="331"/>
          <w:tblHeader/>
        </w:trPr>
        <w:tc>
          <w:tcPr>
            <w:tcW w:w="1843" w:type="dxa"/>
            <w:vMerge w:val="restart"/>
            <w:tcBorders>
              <w:top w:val="single" w:sz="4" w:space="0" w:color="auto"/>
              <w:right w:val="single" w:sz="4" w:space="0" w:color="auto"/>
            </w:tcBorders>
            <w:shd w:val="clear" w:color="auto" w:fill="D9D9D9"/>
          </w:tcPr>
          <w:p w14:paraId="3143A5FB" w14:textId="4C0F06E9" w:rsidR="00DC7F12" w:rsidRDefault="00082092" w:rsidP="00DC7F12">
            <w:pPr>
              <w:snapToGrid w:val="0"/>
              <w:spacing w:before="40" w:after="40" w:line="0" w:lineRule="atLeast"/>
              <w:rPr>
                <w:rFonts w:eastAsia="DengXian"/>
                <w:sz w:val="24"/>
                <w:lang w:val="en-GB" w:eastAsia="zh-CN"/>
              </w:rPr>
            </w:pPr>
            <w:r w:rsidRPr="00B01D23">
              <w:rPr>
                <w:rFonts w:eastAsia="DengXian"/>
                <w:sz w:val="24"/>
                <w:lang w:val="en-GB" w:eastAsia="zh-CN"/>
              </w:rPr>
              <w:t>Progress Review</w:t>
            </w:r>
          </w:p>
          <w:p w14:paraId="7F6D1836" w14:textId="5B291470" w:rsidR="00A54460" w:rsidRPr="00B01D23" w:rsidRDefault="00A54460" w:rsidP="00B01D23">
            <w:pPr>
              <w:jc w:val="center"/>
              <w:rPr>
                <w:sz w:val="24"/>
                <w:lang w:val="en-GB"/>
              </w:rPr>
            </w:pPr>
          </w:p>
        </w:tc>
        <w:tc>
          <w:tcPr>
            <w:tcW w:w="3269" w:type="dxa"/>
            <w:gridSpan w:val="2"/>
            <w:tcBorders>
              <w:top w:val="single" w:sz="4" w:space="0" w:color="auto"/>
              <w:bottom w:val="single" w:sz="4" w:space="0" w:color="auto"/>
              <w:right w:val="single" w:sz="4" w:space="0" w:color="auto"/>
            </w:tcBorders>
            <w:shd w:val="clear" w:color="auto" w:fill="D9D9D9"/>
            <w:vAlign w:val="center"/>
          </w:tcPr>
          <w:p w14:paraId="1746BE5D" w14:textId="7D0E1AFF" w:rsidR="00DC7F12" w:rsidRPr="00B01D23" w:rsidRDefault="00DC7F12" w:rsidP="00442957">
            <w:pPr>
              <w:pStyle w:val="ListParagraph"/>
              <w:snapToGrid w:val="0"/>
              <w:spacing w:before="40" w:after="40"/>
              <w:ind w:leftChars="0" w:left="0"/>
              <w:jc w:val="center"/>
              <w:rPr>
                <w:sz w:val="24"/>
                <w:lang w:val="en-GB"/>
              </w:rPr>
            </w:pPr>
            <w:r w:rsidRPr="00B01D23">
              <w:rPr>
                <w:sz w:val="24"/>
                <w:lang w:val="en-GB"/>
              </w:rPr>
              <w:t>Period</w:t>
            </w:r>
          </w:p>
        </w:tc>
        <w:tc>
          <w:tcPr>
            <w:tcW w:w="3516" w:type="dxa"/>
            <w:vMerge w:val="restart"/>
            <w:tcBorders>
              <w:top w:val="single" w:sz="4" w:space="0" w:color="auto"/>
              <w:left w:val="single" w:sz="4" w:space="0" w:color="auto"/>
              <w:bottom w:val="double" w:sz="4" w:space="0" w:color="984806"/>
            </w:tcBorders>
            <w:shd w:val="clear" w:color="auto" w:fill="D9D9D9"/>
            <w:vAlign w:val="center"/>
          </w:tcPr>
          <w:p w14:paraId="1001BB3F" w14:textId="77777777" w:rsidR="00DC7F12" w:rsidRPr="00B01D23" w:rsidRDefault="00DC7F12" w:rsidP="00442957">
            <w:pPr>
              <w:pStyle w:val="ListParagraph"/>
              <w:snapToGrid w:val="0"/>
              <w:spacing w:before="40" w:after="40"/>
              <w:ind w:leftChars="0" w:left="0"/>
              <w:jc w:val="center"/>
              <w:rPr>
                <w:sz w:val="24"/>
                <w:lang w:val="en-GB"/>
              </w:rPr>
            </w:pPr>
            <w:r w:rsidRPr="00B01D23">
              <w:rPr>
                <w:sz w:val="24"/>
                <w:lang w:val="en-GB"/>
              </w:rPr>
              <w:t>Deliverables*</w:t>
            </w:r>
          </w:p>
        </w:tc>
      </w:tr>
      <w:tr w:rsidR="0026257E" w:rsidRPr="00162E89" w14:paraId="4CC624DC" w14:textId="77777777" w:rsidTr="00B01D23">
        <w:trPr>
          <w:trHeight w:val="592"/>
          <w:tblHeader/>
        </w:trPr>
        <w:tc>
          <w:tcPr>
            <w:tcW w:w="1843" w:type="dxa"/>
            <w:vMerge/>
            <w:tcBorders>
              <w:bottom w:val="single" w:sz="4" w:space="0" w:color="auto"/>
              <w:right w:val="single" w:sz="4" w:space="0" w:color="auto"/>
            </w:tcBorders>
            <w:shd w:val="clear" w:color="auto" w:fill="D9D9D9"/>
          </w:tcPr>
          <w:p w14:paraId="1B192F3E" w14:textId="3CB532B0" w:rsidR="00DC7F12" w:rsidRPr="00B01D23" w:rsidRDefault="00DC7F12" w:rsidP="00442957">
            <w:pPr>
              <w:pStyle w:val="ListParagraph"/>
              <w:snapToGrid w:val="0"/>
              <w:spacing w:before="40" w:after="40" w:line="0" w:lineRule="atLeast"/>
              <w:ind w:leftChars="0" w:left="0"/>
              <w:jc w:val="center"/>
              <w:rPr>
                <w:sz w:val="24"/>
                <w:lang w:val="en-GB"/>
              </w:rPr>
            </w:pPr>
          </w:p>
        </w:tc>
        <w:tc>
          <w:tcPr>
            <w:tcW w:w="1636" w:type="dxa"/>
            <w:tcBorders>
              <w:top w:val="single" w:sz="4" w:space="0" w:color="auto"/>
              <w:left w:val="single" w:sz="4" w:space="0" w:color="auto"/>
              <w:bottom w:val="single" w:sz="4" w:space="0" w:color="auto"/>
              <w:right w:val="single" w:sz="4" w:space="0" w:color="1F497D"/>
            </w:tcBorders>
            <w:shd w:val="clear" w:color="auto" w:fill="D9D9D9"/>
            <w:vAlign w:val="center"/>
          </w:tcPr>
          <w:p w14:paraId="30361293" w14:textId="379EFB58" w:rsidR="00DC7F12" w:rsidRPr="00B01D23" w:rsidRDefault="00DC7F12" w:rsidP="00442957">
            <w:pPr>
              <w:pStyle w:val="ListParagraph"/>
              <w:snapToGrid w:val="0"/>
              <w:spacing w:before="40" w:after="40" w:line="0" w:lineRule="atLeast"/>
              <w:ind w:leftChars="0" w:left="0"/>
              <w:jc w:val="center"/>
              <w:rPr>
                <w:sz w:val="24"/>
                <w:lang w:val="en-GB"/>
              </w:rPr>
            </w:pPr>
            <w:r w:rsidRPr="00B01D23">
              <w:rPr>
                <w:sz w:val="24"/>
                <w:lang w:val="en-GB"/>
              </w:rPr>
              <w:t>From</w:t>
            </w:r>
          </w:p>
        </w:tc>
        <w:tc>
          <w:tcPr>
            <w:tcW w:w="1633" w:type="dxa"/>
            <w:tcBorders>
              <w:top w:val="single" w:sz="4" w:space="0" w:color="auto"/>
              <w:left w:val="single" w:sz="4" w:space="0" w:color="1F497D"/>
              <w:bottom w:val="single" w:sz="4" w:space="0" w:color="auto"/>
              <w:right w:val="single" w:sz="4" w:space="0" w:color="auto"/>
            </w:tcBorders>
            <w:shd w:val="clear" w:color="auto" w:fill="D9D9D9"/>
            <w:vAlign w:val="center"/>
          </w:tcPr>
          <w:p w14:paraId="25735BF5" w14:textId="691D36A2" w:rsidR="00DC7F12" w:rsidRPr="00B01D23" w:rsidRDefault="00DC7F12" w:rsidP="00442957">
            <w:pPr>
              <w:pStyle w:val="ListParagraph"/>
              <w:snapToGrid w:val="0"/>
              <w:spacing w:before="40" w:after="40" w:line="0" w:lineRule="atLeast"/>
              <w:ind w:leftChars="0" w:left="0"/>
              <w:jc w:val="center"/>
              <w:rPr>
                <w:sz w:val="24"/>
                <w:lang w:val="en-GB"/>
              </w:rPr>
            </w:pPr>
            <w:r w:rsidRPr="00B01D23">
              <w:rPr>
                <w:sz w:val="24"/>
                <w:lang w:val="en-GB"/>
              </w:rPr>
              <w:t>To</w:t>
            </w:r>
          </w:p>
        </w:tc>
        <w:tc>
          <w:tcPr>
            <w:tcW w:w="3516" w:type="dxa"/>
            <w:vMerge/>
            <w:tcBorders>
              <w:top w:val="double" w:sz="4" w:space="0" w:color="984806"/>
              <w:left w:val="single" w:sz="4" w:space="0" w:color="auto"/>
              <w:bottom w:val="single" w:sz="4" w:space="0" w:color="auto"/>
            </w:tcBorders>
            <w:shd w:val="clear" w:color="auto" w:fill="D9D9D9"/>
            <w:vAlign w:val="center"/>
          </w:tcPr>
          <w:p w14:paraId="559B9594" w14:textId="77777777" w:rsidR="00DC7F12" w:rsidRPr="00B01D23" w:rsidRDefault="00DC7F12" w:rsidP="00442957">
            <w:pPr>
              <w:pStyle w:val="ListParagraph"/>
              <w:snapToGrid w:val="0"/>
              <w:spacing w:before="40" w:after="40"/>
              <w:ind w:leftChars="0" w:left="0"/>
              <w:jc w:val="center"/>
              <w:rPr>
                <w:rFonts w:eastAsia="DFKai-SB"/>
                <w:b/>
                <w:sz w:val="24"/>
                <w:lang w:val="en-GB"/>
              </w:rPr>
            </w:pPr>
          </w:p>
        </w:tc>
      </w:tr>
      <w:tr w:rsidR="00D43EF8" w:rsidRPr="00162E89" w14:paraId="47024F2E" w14:textId="77777777" w:rsidTr="00B01D23">
        <w:trPr>
          <w:trHeight w:val="401"/>
        </w:trPr>
        <w:tc>
          <w:tcPr>
            <w:tcW w:w="1843" w:type="dxa"/>
            <w:tcBorders>
              <w:top w:val="single" w:sz="4" w:space="0" w:color="auto"/>
              <w:bottom w:val="single" w:sz="4" w:space="0" w:color="auto"/>
              <w:right w:val="single" w:sz="4" w:space="0" w:color="auto"/>
            </w:tcBorders>
          </w:tcPr>
          <w:p w14:paraId="6880DA72" w14:textId="0B97209F" w:rsidR="00DD74A8" w:rsidRPr="00B01D23" w:rsidRDefault="00882A93" w:rsidP="00B01D23">
            <w:pPr>
              <w:pStyle w:val="ListParagraph"/>
              <w:snapToGrid w:val="0"/>
              <w:spacing w:before="40" w:after="40"/>
              <w:ind w:leftChars="0" w:left="0" w:right="-111"/>
              <w:jc w:val="left"/>
              <w:rPr>
                <w:rFonts w:eastAsia="DFKai-SB"/>
                <w:sz w:val="24"/>
              </w:rPr>
            </w:pPr>
            <w:r w:rsidRPr="00B01D23">
              <w:rPr>
                <w:rFonts w:eastAsiaTheme="minorEastAsia"/>
                <w:sz w:val="24"/>
                <w:lang w:val="en-GB"/>
              </w:rPr>
              <w:t>Midterm Review</w:t>
            </w:r>
          </w:p>
        </w:tc>
        <w:tc>
          <w:tcPr>
            <w:tcW w:w="1636" w:type="dxa"/>
            <w:tcBorders>
              <w:top w:val="single" w:sz="4" w:space="0" w:color="auto"/>
              <w:bottom w:val="single" w:sz="4" w:space="0" w:color="auto"/>
              <w:right w:val="single" w:sz="4" w:space="0" w:color="auto"/>
            </w:tcBorders>
          </w:tcPr>
          <w:p w14:paraId="32492F0B" w14:textId="3FCB1E79" w:rsidR="00DD74A8" w:rsidRPr="00B01D23" w:rsidRDefault="00DD74A8" w:rsidP="00442957">
            <w:pPr>
              <w:pStyle w:val="ListParagraph"/>
              <w:snapToGrid w:val="0"/>
              <w:spacing w:before="40" w:after="40"/>
              <w:ind w:leftChars="0" w:left="0"/>
              <w:jc w:val="center"/>
              <w:rPr>
                <w:rFonts w:eastAsia="DFKai-SB"/>
                <w:sz w:val="24"/>
                <w:lang w:val="en-GB"/>
              </w:rPr>
            </w:pPr>
            <w:r w:rsidRPr="00B01D23">
              <w:rPr>
                <w:rFonts w:eastAsia="DFKai-SB"/>
                <w:sz w:val="24"/>
                <w:lang w:val="en-GB"/>
              </w:rPr>
              <w:t>01</w:t>
            </w:r>
            <w:r w:rsidR="00266631" w:rsidRPr="00B01D23">
              <w:rPr>
                <w:rFonts w:eastAsia="DFKai-SB"/>
                <w:sz w:val="24"/>
                <w:lang w:val="en-GB"/>
              </w:rPr>
              <w:t xml:space="preserve"> Jul </w:t>
            </w:r>
            <w:r w:rsidRPr="00B01D23">
              <w:rPr>
                <w:rFonts w:eastAsia="DFKai-SB"/>
                <w:sz w:val="24"/>
                <w:lang w:val="en-GB"/>
              </w:rPr>
              <w:t>2026</w:t>
            </w:r>
          </w:p>
        </w:tc>
        <w:tc>
          <w:tcPr>
            <w:tcW w:w="1633" w:type="dxa"/>
            <w:tcBorders>
              <w:top w:val="single" w:sz="4" w:space="0" w:color="auto"/>
              <w:left w:val="single" w:sz="4" w:space="0" w:color="auto"/>
              <w:bottom w:val="single" w:sz="4" w:space="0" w:color="auto"/>
              <w:right w:val="single" w:sz="4" w:space="0" w:color="auto"/>
            </w:tcBorders>
          </w:tcPr>
          <w:p w14:paraId="3C9E747D" w14:textId="7D330011" w:rsidR="00DD74A8" w:rsidRPr="00B01D23" w:rsidRDefault="00DD74A8" w:rsidP="00442957">
            <w:pPr>
              <w:pStyle w:val="ListParagraph"/>
              <w:snapToGrid w:val="0"/>
              <w:spacing w:before="40" w:after="40"/>
              <w:ind w:leftChars="0" w:left="0"/>
              <w:jc w:val="center"/>
              <w:rPr>
                <w:rFonts w:eastAsia="DFKai-SB"/>
                <w:sz w:val="24"/>
                <w:lang w:val="en-GB"/>
              </w:rPr>
            </w:pPr>
            <w:r w:rsidRPr="00B01D23">
              <w:rPr>
                <w:rFonts w:eastAsia="DFKai-SB"/>
                <w:sz w:val="24"/>
                <w:lang w:val="en-GB"/>
              </w:rPr>
              <w:t>31</w:t>
            </w:r>
            <w:r w:rsidR="00266631" w:rsidRPr="00B01D23">
              <w:rPr>
                <w:rFonts w:eastAsia="DFKai-SB"/>
                <w:sz w:val="24"/>
                <w:lang w:val="en-GB"/>
              </w:rPr>
              <w:t xml:space="preserve"> Oct</w:t>
            </w:r>
            <w:r w:rsidR="00953C51" w:rsidRPr="00B01D23">
              <w:rPr>
                <w:rFonts w:eastAsia="DFKai-SB"/>
                <w:sz w:val="24"/>
                <w:lang w:val="en-GB"/>
              </w:rPr>
              <w:t xml:space="preserve"> </w:t>
            </w:r>
            <w:r w:rsidRPr="00B01D23">
              <w:rPr>
                <w:rFonts w:eastAsia="DFKai-SB"/>
                <w:sz w:val="24"/>
                <w:lang w:val="en-GB"/>
              </w:rPr>
              <w:t>2026</w:t>
            </w:r>
          </w:p>
        </w:tc>
        <w:tc>
          <w:tcPr>
            <w:tcW w:w="3516" w:type="dxa"/>
            <w:tcBorders>
              <w:top w:val="single" w:sz="4" w:space="0" w:color="auto"/>
              <w:left w:val="single" w:sz="4" w:space="0" w:color="auto"/>
              <w:bottom w:val="single" w:sz="4" w:space="0" w:color="auto"/>
            </w:tcBorders>
          </w:tcPr>
          <w:p w14:paraId="1CCBECCD" w14:textId="77777777" w:rsidR="00DD74A8" w:rsidRDefault="00DD74A8" w:rsidP="00442957">
            <w:pPr>
              <w:pStyle w:val="ListParagraph"/>
              <w:snapToGrid w:val="0"/>
              <w:spacing w:before="40" w:after="40"/>
              <w:ind w:leftChars="0" w:left="0"/>
              <w:jc w:val="left"/>
              <w:rPr>
                <w:rFonts w:eastAsia="DFKai-SB"/>
                <w:sz w:val="24"/>
                <w:lang w:val="en-GB"/>
              </w:rPr>
            </w:pPr>
          </w:p>
          <w:p w14:paraId="25E7C1CB" w14:textId="77777777" w:rsidR="000B71FC" w:rsidRPr="00B01D23" w:rsidRDefault="000B71FC" w:rsidP="00442957">
            <w:pPr>
              <w:pStyle w:val="ListParagraph"/>
              <w:snapToGrid w:val="0"/>
              <w:spacing w:before="40" w:after="40"/>
              <w:ind w:leftChars="0" w:left="0"/>
              <w:jc w:val="left"/>
              <w:rPr>
                <w:rFonts w:eastAsia="DFKai-SB"/>
                <w:sz w:val="24"/>
                <w:lang w:val="en-GB"/>
              </w:rPr>
            </w:pPr>
          </w:p>
        </w:tc>
      </w:tr>
      <w:tr w:rsidR="00162E89" w:rsidRPr="00162E89" w14:paraId="15EFE612" w14:textId="77777777" w:rsidTr="00B01D23">
        <w:trPr>
          <w:trHeight w:val="401"/>
        </w:trPr>
        <w:tc>
          <w:tcPr>
            <w:tcW w:w="1843" w:type="dxa"/>
            <w:tcBorders>
              <w:top w:val="single" w:sz="4" w:space="0" w:color="auto"/>
              <w:bottom w:val="single" w:sz="4" w:space="0" w:color="auto"/>
              <w:right w:val="single" w:sz="4" w:space="0" w:color="auto"/>
            </w:tcBorders>
          </w:tcPr>
          <w:p w14:paraId="451820E4" w14:textId="1E44C152" w:rsidR="00DD74A8" w:rsidRPr="00B01D23" w:rsidRDefault="00882A93" w:rsidP="00B01D23">
            <w:pPr>
              <w:pStyle w:val="ListParagraph"/>
              <w:snapToGrid w:val="0"/>
              <w:spacing w:before="40" w:after="40"/>
              <w:ind w:leftChars="0" w:left="0"/>
              <w:jc w:val="left"/>
              <w:rPr>
                <w:rFonts w:eastAsia="DFKai-SB"/>
                <w:sz w:val="24"/>
                <w:lang w:val="en-GB"/>
              </w:rPr>
            </w:pPr>
            <w:r w:rsidRPr="00B01D23">
              <w:rPr>
                <w:rFonts w:eastAsia="DengXian"/>
                <w:sz w:val="24"/>
                <w:lang w:val="en-GB" w:eastAsia="zh-CN"/>
              </w:rPr>
              <w:t>Final Review</w:t>
            </w:r>
          </w:p>
        </w:tc>
        <w:tc>
          <w:tcPr>
            <w:tcW w:w="1636" w:type="dxa"/>
            <w:tcBorders>
              <w:top w:val="single" w:sz="4" w:space="0" w:color="auto"/>
              <w:bottom w:val="single" w:sz="4" w:space="0" w:color="auto"/>
              <w:right w:val="single" w:sz="4" w:space="0" w:color="auto"/>
            </w:tcBorders>
          </w:tcPr>
          <w:p w14:paraId="49B29AA0" w14:textId="6CB672C7" w:rsidR="00DD74A8" w:rsidRPr="00B01D23" w:rsidRDefault="00DD74A8" w:rsidP="00442957">
            <w:pPr>
              <w:pStyle w:val="ListParagraph"/>
              <w:snapToGrid w:val="0"/>
              <w:spacing w:before="40" w:after="40"/>
              <w:ind w:leftChars="0" w:left="0"/>
              <w:jc w:val="center"/>
              <w:rPr>
                <w:rFonts w:eastAsia="DFKai-SB"/>
                <w:sz w:val="24"/>
                <w:lang w:val="en-GB"/>
              </w:rPr>
            </w:pPr>
            <w:r w:rsidRPr="00B01D23">
              <w:rPr>
                <w:rFonts w:eastAsia="DFKai-SB"/>
                <w:sz w:val="24"/>
                <w:lang w:val="en-GB"/>
              </w:rPr>
              <w:t>01</w:t>
            </w:r>
            <w:r w:rsidR="00953C51" w:rsidRPr="00B01D23">
              <w:rPr>
                <w:rFonts w:eastAsia="DFKai-SB"/>
                <w:sz w:val="24"/>
                <w:lang w:val="en-GB"/>
              </w:rPr>
              <w:t xml:space="preserve"> Nov </w:t>
            </w:r>
            <w:r w:rsidRPr="00B01D23">
              <w:rPr>
                <w:rFonts w:eastAsia="DFKai-SB"/>
                <w:sz w:val="24"/>
                <w:lang w:val="en-GB"/>
              </w:rPr>
              <w:t>2026</w:t>
            </w:r>
          </w:p>
        </w:tc>
        <w:tc>
          <w:tcPr>
            <w:tcW w:w="1633" w:type="dxa"/>
            <w:tcBorders>
              <w:top w:val="single" w:sz="4" w:space="0" w:color="auto"/>
              <w:left w:val="single" w:sz="4" w:space="0" w:color="auto"/>
              <w:bottom w:val="single" w:sz="4" w:space="0" w:color="auto"/>
              <w:right w:val="single" w:sz="4" w:space="0" w:color="auto"/>
            </w:tcBorders>
          </w:tcPr>
          <w:p w14:paraId="63E2D71F" w14:textId="6EE215B7" w:rsidR="00DD74A8" w:rsidRPr="00B01D23" w:rsidRDefault="00EB472A" w:rsidP="00442957">
            <w:pPr>
              <w:pStyle w:val="ListParagraph"/>
              <w:snapToGrid w:val="0"/>
              <w:spacing w:before="40" w:after="40"/>
              <w:ind w:leftChars="0" w:left="0"/>
              <w:jc w:val="center"/>
              <w:rPr>
                <w:rFonts w:eastAsia="DFKai-SB"/>
                <w:sz w:val="24"/>
                <w:lang w:val="en-GB"/>
              </w:rPr>
            </w:pPr>
            <w:r>
              <w:rPr>
                <w:rFonts w:eastAsia="DFKai-SB"/>
                <w:sz w:val="24"/>
                <w:lang w:val="en-GB"/>
              </w:rPr>
              <w:t>30 Jun 2027</w:t>
            </w:r>
          </w:p>
        </w:tc>
        <w:tc>
          <w:tcPr>
            <w:tcW w:w="3516" w:type="dxa"/>
            <w:tcBorders>
              <w:top w:val="single" w:sz="4" w:space="0" w:color="auto"/>
              <w:left w:val="single" w:sz="4" w:space="0" w:color="auto"/>
              <w:bottom w:val="single" w:sz="4" w:space="0" w:color="auto"/>
            </w:tcBorders>
          </w:tcPr>
          <w:p w14:paraId="01D517B3" w14:textId="77777777" w:rsidR="00DD74A8" w:rsidRDefault="00DD74A8" w:rsidP="00442957">
            <w:pPr>
              <w:pStyle w:val="ListParagraph"/>
              <w:snapToGrid w:val="0"/>
              <w:spacing w:before="40" w:after="40"/>
              <w:ind w:leftChars="0" w:left="0"/>
              <w:jc w:val="left"/>
              <w:rPr>
                <w:rFonts w:eastAsia="DFKai-SB"/>
                <w:sz w:val="24"/>
                <w:lang w:val="en-GB"/>
              </w:rPr>
            </w:pPr>
          </w:p>
          <w:p w14:paraId="1063A8CA" w14:textId="77777777" w:rsidR="000B71FC" w:rsidRPr="00B01D23" w:rsidRDefault="000B71FC" w:rsidP="00442957">
            <w:pPr>
              <w:pStyle w:val="ListParagraph"/>
              <w:snapToGrid w:val="0"/>
              <w:spacing w:before="40" w:after="40"/>
              <w:ind w:leftChars="0" w:left="0"/>
              <w:jc w:val="left"/>
              <w:rPr>
                <w:rFonts w:eastAsia="DFKai-SB"/>
                <w:sz w:val="24"/>
                <w:lang w:val="en-GB"/>
              </w:rPr>
            </w:pPr>
          </w:p>
        </w:tc>
      </w:tr>
    </w:tbl>
    <w:p w14:paraId="192CAE2D" w14:textId="77777777" w:rsidR="00090C00" w:rsidRDefault="00090C00" w:rsidP="00D43EF8">
      <w:pPr>
        <w:ind w:left="360"/>
        <w:rPr>
          <w:rFonts w:eastAsiaTheme="minorEastAsia"/>
          <w:szCs w:val="26"/>
          <w:lang w:eastAsia="zh-CN"/>
        </w:rPr>
      </w:pPr>
    </w:p>
    <w:p w14:paraId="00706807" w14:textId="6CDF1261" w:rsidR="00DD74A8" w:rsidRPr="00B01D23" w:rsidRDefault="00B70DD7" w:rsidP="00B01D23">
      <w:pPr>
        <w:ind w:left="357"/>
        <w:rPr>
          <w:rFonts w:eastAsiaTheme="minorEastAsia"/>
          <w:szCs w:val="26"/>
          <w:lang w:eastAsia="zh-CN"/>
        </w:rPr>
      </w:pPr>
      <w:r w:rsidRPr="00B01D23">
        <w:rPr>
          <w:rFonts w:eastAsiaTheme="minorEastAsia"/>
          <w:szCs w:val="26"/>
          <w:lang w:eastAsia="zh-CN"/>
        </w:rPr>
        <w:t>Please remember to include the deliverables listed in Section B3(iv) of the application form, as well as those required in the guidelines.</w:t>
      </w:r>
      <w:r w:rsidR="00AB21A7" w:rsidRPr="00B01D23">
        <w:rPr>
          <w:rFonts w:eastAsiaTheme="minorEastAsia"/>
          <w:szCs w:val="26"/>
          <w:lang w:eastAsia="zh-CN"/>
        </w:rPr>
        <w:t xml:space="preserve"> </w:t>
      </w:r>
      <w:r w:rsidR="00F86AD3" w:rsidRPr="00B01D23">
        <w:rPr>
          <w:rFonts w:eastAsiaTheme="minorEastAsia"/>
          <w:szCs w:val="26"/>
          <w:lang w:eastAsia="zh-CN"/>
        </w:rPr>
        <w:t xml:space="preserve">The checklist will be used </w:t>
      </w:r>
      <w:r w:rsidR="004C4E42" w:rsidRPr="00B01D23">
        <w:rPr>
          <w:rFonts w:eastAsiaTheme="minorEastAsia"/>
          <w:szCs w:val="26"/>
          <w:lang w:eastAsia="zh-CN"/>
        </w:rPr>
        <w:t>by</w:t>
      </w:r>
      <w:r w:rsidR="00F86AD3" w:rsidRPr="00B01D23">
        <w:rPr>
          <w:rFonts w:eastAsiaTheme="minorEastAsia"/>
          <w:szCs w:val="26"/>
          <w:lang w:eastAsia="zh-CN"/>
        </w:rPr>
        <w:t xml:space="preserve"> OKT to assess the completion of </w:t>
      </w:r>
      <w:r w:rsidR="00D40641">
        <w:rPr>
          <w:rFonts w:eastAsiaTheme="minorEastAsia"/>
          <w:szCs w:val="26"/>
          <w:lang w:eastAsia="zh-CN"/>
        </w:rPr>
        <w:t>the Midterm Review</w:t>
      </w:r>
      <w:r w:rsidR="00F86AD3" w:rsidRPr="00B01D23">
        <w:rPr>
          <w:rFonts w:eastAsiaTheme="minorEastAsia"/>
          <w:szCs w:val="26"/>
          <w:lang w:eastAsia="zh-CN"/>
        </w:rPr>
        <w:t xml:space="preserve"> and the disbursement of the 2</w:t>
      </w:r>
      <w:r w:rsidR="00C61BD5" w:rsidRPr="00B01D23">
        <w:rPr>
          <w:rFonts w:eastAsiaTheme="minorEastAsia"/>
          <w:szCs w:val="26"/>
          <w:vertAlign w:val="superscript"/>
          <w:lang w:eastAsia="zh-CN"/>
        </w:rPr>
        <w:t>nd</w:t>
      </w:r>
      <w:r w:rsidR="00C61BD5">
        <w:rPr>
          <w:rFonts w:eastAsiaTheme="minorEastAsia"/>
          <w:szCs w:val="26"/>
          <w:lang w:eastAsia="zh-CN"/>
        </w:rPr>
        <w:t xml:space="preserve"> </w:t>
      </w:r>
      <w:r w:rsidR="00F86AD3" w:rsidRPr="00B01D23">
        <w:rPr>
          <w:rFonts w:eastAsiaTheme="minorEastAsia"/>
          <w:szCs w:val="26"/>
          <w:lang w:eastAsia="zh-CN"/>
        </w:rPr>
        <w:t xml:space="preserve">batch of BGF funding. </w:t>
      </w:r>
    </w:p>
    <w:p w14:paraId="0D6B52E3" w14:textId="320A25D9" w:rsidR="003D7583" w:rsidRPr="003D7583" w:rsidRDefault="00C014CC" w:rsidP="00137F73">
      <w:pPr>
        <w:keepNext/>
        <w:widowControl/>
        <w:numPr>
          <w:ilvl w:val="0"/>
          <w:numId w:val="6"/>
        </w:numPr>
        <w:overflowPunct w:val="0"/>
        <w:snapToGrid w:val="0"/>
        <w:spacing w:before="240" w:after="240"/>
        <w:ind w:left="540" w:hanging="547"/>
        <w:jc w:val="left"/>
        <w:rPr>
          <w:szCs w:val="26"/>
          <w:lang w:val="en-GB"/>
        </w:rPr>
      </w:pPr>
      <w:r w:rsidRPr="00F60466">
        <w:rPr>
          <w:b/>
          <w:szCs w:val="26"/>
          <w:lang w:val="en-GB"/>
        </w:rPr>
        <w:lastRenderedPageBreak/>
        <w:t>F</w:t>
      </w:r>
      <w:r w:rsidR="00362897" w:rsidRPr="00F60466">
        <w:rPr>
          <w:b/>
          <w:szCs w:val="26"/>
          <w:lang w:val="en-GB"/>
        </w:rPr>
        <w:t xml:space="preserve">unding </w:t>
      </w:r>
      <w:r w:rsidRPr="00F60466">
        <w:rPr>
          <w:b/>
          <w:szCs w:val="26"/>
          <w:lang w:val="en-GB"/>
        </w:rPr>
        <w:t>B</w:t>
      </w:r>
      <w:r w:rsidR="00362897" w:rsidRPr="00F60466">
        <w:rPr>
          <w:b/>
          <w:szCs w:val="26"/>
          <w:lang w:val="en-GB"/>
        </w:rPr>
        <w:t xml:space="preserve">eing </w:t>
      </w:r>
      <w:r w:rsidRPr="00F60466">
        <w:rPr>
          <w:b/>
          <w:szCs w:val="26"/>
          <w:lang w:val="en-GB"/>
        </w:rPr>
        <w:t>A</w:t>
      </w:r>
      <w:r w:rsidR="00362897" w:rsidRPr="00F60466">
        <w:rPr>
          <w:b/>
          <w:szCs w:val="26"/>
          <w:lang w:val="en-GB"/>
        </w:rPr>
        <w:t>pplied</w:t>
      </w:r>
      <w:r w:rsidR="00603E11">
        <w:rPr>
          <w:rFonts w:hint="eastAsia"/>
          <w:b/>
          <w:szCs w:val="26"/>
          <w:lang w:val="en-GB"/>
        </w:rPr>
        <w:t xml:space="preserve"> *</w:t>
      </w:r>
    </w:p>
    <w:p w14:paraId="1628CA94" w14:textId="0C2B00E1" w:rsidR="00B56AE0" w:rsidRPr="00FB1621" w:rsidRDefault="00362897" w:rsidP="00A46890">
      <w:pPr>
        <w:keepNext/>
        <w:widowControl/>
        <w:overflowPunct w:val="0"/>
        <w:snapToGrid w:val="0"/>
        <w:spacing w:before="240" w:after="240"/>
        <w:ind w:left="540"/>
        <w:rPr>
          <w:rFonts w:eastAsia="DengXian"/>
          <w:lang w:eastAsia="zh-CN"/>
        </w:rPr>
      </w:pPr>
      <w:r w:rsidRPr="475E9204">
        <w:t>Please</w:t>
      </w:r>
      <w:r w:rsidR="00C014CC" w:rsidRPr="475E9204">
        <w:t xml:space="preserve"> provide details of the estimated expenditure item</w:t>
      </w:r>
      <w:r w:rsidR="00403EA7" w:rsidRPr="475E9204">
        <w:t>s</w:t>
      </w:r>
      <w:r w:rsidR="00C014CC" w:rsidRPr="475E9204">
        <w:t xml:space="preserve"> in the following </w:t>
      </w:r>
      <w:r w:rsidR="00D200A9" w:rsidRPr="475E9204">
        <w:rPr>
          <w:rFonts w:hint="eastAsia"/>
        </w:rPr>
        <w:t>tables</w:t>
      </w:r>
      <w:r w:rsidR="00C014CC" w:rsidRPr="475E9204">
        <w:t xml:space="preserve">. </w:t>
      </w:r>
      <w:r w:rsidR="00CA6B66" w:rsidRPr="475E9204">
        <w:t xml:space="preserve"> </w:t>
      </w:r>
      <w:r w:rsidR="00D200A9" w:rsidRPr="475E9204">
        <w:rPr>
          <w:rFonts w:hint="eastAsia"/>
          <w:u w:val="single"/>
        </w:rPr>
        <w:t>All fields should be completed</w:t>
      </w:r>
      <w:r w:rsidR="009C7577" w:rsidRPr="475E9204">
        <w:rPr>
          <w:rFonts w:hint="eastAsia"/>
          <w:u w:val="single"/>
        </w:rPr>
        <w:t>.</w:t>
      </w:r>
      <w:r w:rsidR="009C7577" w:rsidRPr="475E9204">
        <w:rPr>
          <w:rFonts w:hint="eastAsia"/>
        </w:rPr>
        <w:t xml:space="preserve">  </w:t>
      </w:r>
      <w:r w:rsidR="00C014CC" w:rsidRPr="475E9204">
        <w:t xml:space="preserve">For the scope of funding, please refer to the </w:t>
      </w:r>
      <w:r w:rsidR="00524248" w:rsidRPr="475E9204">
        <w:rPr>
          <w:rFonts w:eastAsia="DengXian" w:hint="eastAsia"/>
          <w:lang w:eastAsia="zh-CN"/>
        </w:rPr>
        <w:t>BGF Guideline.</w:t>
      </w:r>
      <w:r w:rsidR="000F6E93" w:rsidRPr="475E9204">
        <w:rPr>
          <w:rFonts w:eastAsia="DengXian"/>
          <w:lang w:eastAsia="zh-CN"/>
        </w:rPr>
        <w:t xml:space="preserve"> Each awarded </w:t>
      </w:r>
      <w:r w:rsidR="0057689A" w:rsidRPr="475E9204">
        <w:rPr>
          <w:rFonts w:eastAsia="DengXian"/>
          <w:lang w:eastAsia="zh-CN"/>
        </w:rPr>
        <w:t xml:space="preserve">project will </w:t>
      </w:r>
      <w:r w:rsidR="00441F3D">
        <w:rPr>
          <w:rFonts w:eastAsia="DengXian"/>
          <w:lang w:eastAsia="zh-CN"/>
        </w:rPr>
        <w:t>receive</w:t>
      </w:r>
      <w:r w:rsidR="00441F3D" w:rsidRPr="475E9204">
        <w:rPr>
          <w:rFonts w:eastAsia="DengXian"/>
          <w:lang w:eastAsia="zh-CN"/>
        </w:rPr>
        <w:t xml:space="preserve"> </w:t>
      </w:r>
      <w:r w:rsidR="0057689A" w:rsidRPr="475E9204">
        <w:rPr>
          <w:rFonts w:eastAsia="DengXian"/>
          <w:lang w:eastAsia="zh-CN"/>
        </w:rPr>
        <w:t xml:space="preserve">up to </w:t>
      </w:r>
      <w:r w:rsidR="002F5ECF" w:rsidRPr="475E9204">
        <w:rPr>
          <w:rFonts w:eastAsia="DengXian"/>
          <w:lang w:eastAsia="zh-CN"/>
        </w:rPr>
        <w:t>HK$0.5M</w:t>
      </w:r>
      <w:r w:rsidR="00232C3F">
        <w:rPr>
          <w:rFonts w:eastAsia="DengXian"/>
          <w:lang w:eastAsia="zh-CN"/>
        </w:rPr>
        <w:t xml:space="preserve"> BGF funding</w:t>
      </w:r>
      <w:r w:rsidR="002F5ECF" w:rsidRPr="475E9204">
        <w:rPr>
          <w:rFonts w:eastAsia="DengXian"/>
          <w:lang w:eastAsia="zh-CN"/>
        </w:rPr>
        <w:t>.</w:t>
      </w:r>
    </w:p>
    <w:tbl>
      <w:tblPr>
        <w:tblStyle w:val="TableGrid"/>
        <w:tblW w:w="0" w:type="auto"/>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b_total_budget"/>
      </w:tblPr>
      <w:tblGrid>
        <w:gridCol w:w="3960"/>
        <w:gridCol w:w="4494"/>
      </w:tblGrid>
      <w:tr w:rsidR="007E0C68" w14:paraId="64FF8888" w14:textId="77777777" w:rsidTr="00FB1621">
        <w:trPr>
          <w:trHeight w:val="80"/>
        </w:trPr>
        <w:tc>
          <w:tcPr>
            <w:tcW w:w="3960" w:type="dxa"/>
          </w:tcPr>
          <w:p w14:paraId="1A8B3F92" w14:textId="44D11311" w:rsidR="007E0C68" w:rsidRDefault="007E0C68" w:rsidP="003D7583">
            <w:pPr>
              <w:keepNext/>
              <w:widowControl/>
              <w:overflowPunct w:val="0"/>
              <w:snapToGrid w:val="0"/>
              <w:spacing w:before="240" w:after="240"/>
              <w:jc w:val="left"/>
              <w:rPr>
                <w:szCs w:val="26"/>
                <w:lang w:val="en-GB"/>
              </w:rPr>
            </w:pPr>
            <w:r w:rsidRPr="005B5F6C">
              <w:rPr>
                <w:b/>
                <w:bCs/>
                <w:szCs w:val="26"/>
                <w:lang w:val="en-GB"/>
              </w:rPr>
              <w:t>Total Bridge Gap Fund Budget</w:t>
            </w:r>
            <w:r>
              <w:rPr>
                <w:szCs w:val="26"/>
                <w:lang w:val="en-GB"/>
              </w:rPr>
              <w:t>:</w:t>
            </w:r>
          </w:p>
          <w:p w14:paraId="3F0729BF" w14:textId="3EEB39D9" w:rsidR="00853CA0" w:rsidRPr="00DD395A" w:rsidRDefault="00853CA0" w:rsidP="003D7583">
            <w:pPr>
              <w:keepNext/>
              <w:widowControl/>
              <w:overflowPunct w:val="0"/>
              <w:snapToGrid w:val="0"/>
              <w:spacing w:before="240" w:after="240"/>
              <w:jc w:val="left"/>
              <w:rPr>
                <w:b/>
                <w:bCs/>
                <w:i/>
                <w:iCs/>
                <w:szCs w:val="26"/>
                <w:lang w:val="en-GB"/>
              </w:rPr>
            </w:pPr>
            <w:r w:rsidRPr="00DD395A">
              <w:rPr>
                <w:i/>
                <w:iCs/>
                <w:sz w:val="22"/>
                <w:szCs w:val="22"/>
                <w:lang w:val="en-GB"/>
              </w:rPr>
              <w:t>(Must be equal to the total requested budget in Section A)</w:t>
            </w:r>
          </w:p>
        </w:tc>
        <w:tc>
          <w:tcPr>
            <w:tcW w:w="4494" w:type="dxa"/>
          </w:tcPr>
          <w:p w14:paraId="10D94BDF" w14:textId="2E78E5DE" w:rsidR="007E0C68" w:rsidRPr="004A5C5C" w:rsidRDefault="007E0C68" w:rsidP="003D7583">
            <w:pPr>
              <w:keepNext/>
              <w:widowControl/>
              <w:overflowPunct w:val="0"/>
              <w:snapToGrid w:val="0"/>
              <w:spacing w:before="240" w:after="240"/>
              <w:jc w:val="left"/>
              <w:rPr>
                <w:b/>
                <w:bCs/>
                <w:szCs w:val="26"/>
                <w:u w:val="single"/>
                <w:lang w:val="en-GB"/>
              </w:rPr>
            </w:pPr>
            <w:r>
              <w:rPr>
                <w:b/>
                <w:bCs/>
                <w:szCs w:val="26"/>
                <w:u w:val="single"/>
                <w:lang w:val="en-GB"/>
              </w:rPr>
              <w:t xml:space="preserve">  </w:t>
            </w:r>
            <w:r w:rsidR="00877082">
              <w:rPr>
                <w:b/>
                <w:bCs/>
                <w:szCs w:val="26"/>
                <w:u w:val="single"/>
                <w:lang w:val="en-GB"/>
              </w:rPr>
              <w:t>HK$</w:t>
            </w:r>
            <w:r>
              <w:rPr>
                <w:b/>
                <w:bCs/>
                <w:szCs w:val="26"/>
                <w:u w:val="single"/>
                <w:lang w:val="en-GB"/>
              </w:rPr>
              <w:t xml:space="preserve">                             </w:t>
            </w:r>
          </w:p>
        </w:tc>
      </w:tr>
    </w:tbl>
    <w:p w14:paraId="5F0B1F47" w14:textId="23D54885" w:rsidR="00BE4D99" w:rsidRPr="004A5C5C" w:rsidRDefault="34AFA3F4" w:rsidP="00137F73">
      <w:pPr>
        <w:keepNext/>
        <w:widowControl/>
        <w:numPr>
          <w:ilvl w:val="0"/>
          <w:numId w:val="5"/>
        </w:numPr>
        <w:overflowPunct w:val="0"/>
        <w:snapToGrid w:val="0"/>
        <w:spacing w:after="240"/>
        <w:ind w:left="1094" w:hanging="547"/>
        <w:rPr>
          <w:b/>
          <w:bCs/>
          <w:lang w:val="en-GB"/>
        </w:rPr>
      </w:pPr>
      <w:r w:rsidRPr="65A3730B">
        <w:rPr>
          <w:b/>
          <w:bCs/>
          <w:lang w:val="en-GB"/>
        </w:rPr>
        <w:t>Manpower</w:t>
      </w:r>
    </w:p>
    <w:p w14:paraId="168FAEFC" w14:textId="484BEBE2" w:rsidR="00521804" w:rsidRPr="00B01D23" w:rsidRDefault="00F827E9" w:rsidP="00B01D23">
      <w:pPr>
        <w:keepNext/>
        <w:widowControl/>
        <w:overflowPunct w:val="0"/>
        <w:snapToGrid w:val="0"/>
        <w:ind w:left="544"/>
        <w:rPr>
          <w:bCs/>
          <w:i/>
          <w:iCs/>
          <w:sz w:val="24"/>
          <w:lang w:val="en-GB"/>
        </w:rPr>
      </w:pPr>
      <w:r w:rsidRPr="00B01D23">
        <w:rPr>
          <w:bCs/>
          <w:i/>
          <w:iCs/>
          <w:sz w:val="24"/>
          <w:lang w:val="en-GB"/>
        </w:rPr>
        <w:t xml:space="preserve">Proposed budget is for current HKUST (CWB) staff and students only. </w:t>
      </w:r>
    </w:p>
    <w:p w14:paraId="181C0889" w14:textId="77777777" w:rsidR="004A4BB2" w:rsidRPr="00B01D23" w:rsidRDefault="004A4BB2" w:rsidP="00B01D23">
      <w:pPr>
        <w:keepNext/>
        <w:widowControl/>
        <w:overflowPunct w:val="0"/>
        <w:snapToGrid w:val="0"/>
        <w:ind w:left="544"/>
        <w:rPr>
          <w:bCs/>
          <w:i/>
          <w:iCs/>
          <w:sz w:val="24"/>
          <w:lang w:val="en-GB"/>
        </w:rPr>
      </w:pPr>
    </w:p>
    <w:p w14:paraId="7407C8E4" w14:textId="6A0345E1" w:rsidR="006B2E0A" w:rsidRDefault="009C657E" w:rsidP="00E22A71">
      <w:pPr>
        <w:keepNext/>
        <w:widowControl/>
        <w:overflowPunct w:val="0"/>
        <w:snapToGrid w:val="0"/>
        <w:ind w:left="544"/>
        <w:rPr>
          <w:bCs/>
          <w:i/>
          <w:iCs/>
          <w:sz w:val="24"/>
          <w:lang w:val="en-GB"/>
        </w:rPr>
      </w:pPr>
      <w:r w:rsidRPr="00B01D23">
        <w:rPr>
          <w:bCs/>
          <w:i/>
          <w:iCs/>
          <w:sz w:val="24"/>
          <w:lang w:val="en-GB"/>
        </w:rPr>
        <w:t>(Please put down “NA” if there is no manpower cost.)</w:t>
      </w:r>
    </w:p>
    <w:p w14:paraId="39CFD37C" w14:textId="77777777" w:rsidR="00E22A71" w:rsidRPr="00B01D23" w:rsidRDefault="00E22A71" w:rsidP="00B01D23">
      <w:pPr>
        <w:keepNext/>
        <w:widowControl/>
        <w:overflowPunct w:val="0"/>
        <w:snapToGrid w:val="0"/>
        <w:ind w:left="544"/>
        <w:rPr>
          <w:b/>
          <w:sz w:val="24"/>
          <w:lang w:val="en-GB"/>
        </w:rPr>
      </w:pPr>
    </w:p>
    <w:tbl>
      <w:tblPr>
        <w:tblW w:w="8997" w:type="dxa"/>
        <w:tblInd w:w="427" w:type="dxa"/>
        <w:tblBorders>
          <w:top w:val="single" w:sz="4" w:space="0" w:color="000000"/>
          <w:left w:val="single" w:sz="4" w:space="0" w:color="000000"/>
          <w:bottom w:val="single" w:sz="4" w:space="0" w:color="000000"/>
          <w:right w:val="single" w:sz="4" w:space="0" w:color="000000"/>
          <w:insideV w:val="single" w:sz="4" w:space="0" w:color="000000"/>
        </w:tblBorders>
        <w:tblLayout w:type="fixed"/>
        <w:tblLook w:val="04A0" w:firstRow="1" w:lastRow="0" w:firstColumn="1" w:lastColumn="0" w:noHBand="0" w:noVBand="1"/>
        <w:tblCaption w:val="b_budget_manpower"/>
      </w:tblPr>
      <w:tblGrid>
        <w:gridCol w:w="1521"/>
        <w:gridCol w:w="1461"/>
        <w:gridCol w:w="1117"/>
        <w:gridCol w:w="1461"/>
        <w:gridCol w:w="1237"/>
        <w:gridCol w:w="2200"/>
      </w:tblGrid>
      <w:tr w:rsidR="00D930DE" w:rsidRPr="008C73AA" w14:paraId="5A7F3956" w14:textId="77777777" w:rsidTr="00DD395A">
        <w:trPr>
          <w:trHeight w:val="826"/>
          <w:tblHeader/>
        </w:trPr>
        <w:tc>
          <w:tcPr>
            <w:tcW w:w="1521" w:type="dxa"/>
            <w:tcBorders>
              <w:top w:val="single" w:sz="4" w:space="0" w:color="auto"/>
              <w:left w:val="single" w:sz="4" w:space="0" w:color="auto"/>
              <w:right w:val="single" w:sz="4" w:space="0" w:color="auto"/>
            </w:tcBorders>
            <w:shd w:val="clear" w:color="auto" w:fill="D9D9D9"/>
            <w:vAlign w:val="bottom"/>
          </w:tcPr>
          <w:p w14:paraId="5560742B" w14:textId="679D8CA2" w:rsidR="00D930DE" w:rsidRPr="00923875" w:rsidRDefault="00D930DE" w:rsidP="00D930DE">
            <w:pPr>
              <w:pStyle w:val="ListParagraph"/>
              <w:widowControl/>
              <w:overflowPunct w:val="0"/>
              <w:snapToGrid w:val="0"/>
              <w:spacing w:before="40" w:after="40"/>
              <w:ind w:leftChars="0" w:left="0"/>
              <w:jc w:val="center"/>
              <w:rPr>
                <w:sz w:val="22"/>
                <w:szCs w:val="22"/>
                <w:lang w:val="en-GB"/>
              </w:rPr>
            </w:pPr>
            <w:r w:rsidRPr="00923875">
              <w:rPr>
                <w:sz w:val="22"/>
                <w:szCs w:val="22"/>
                <w:lang w:val="en-GB"/>
              </w:rPr>
              <w:t>Post/Rank</w:t>
            </w:r>
          </w:p>
        </w:tc>
        <w:tc>
          <w:tcPr>
            <w:tcW w:w="1461" w:type="dxa"/>
            <w:tcBorders>
              <w:top w:val="single" w:sz="4" w:space="0" w:color="auto"/>
              <w:left w:val="single" w:sz="4" w:space="0" w:color="auto"/>
              <w:bottom w:val="nil"/>
              <w:right w:val="single" w:sz="4" w:space="0" w:color="auto"/>
            </w:tcBorders>
            <w:shd w:val="clear" w:color="auto" w:fill="D9D9D9"/>
            <w:vAlign w:val="bottom"/>
          </w:tcPr>
          <w:p w14:paraId="3DD3FCFF" w14:textId="59741542" w:rsidR="00D930DE" w:rsidRPr="00923875" w:rsidRDefault="00D930DE" w:rsidP="00923875">
            <w:pPr>
              <w:pStyle w:val="ListParagraph"/>
              <w:widowControl/>
              <w:overflowPunct w:val="0"/>
              <w:snapToGrid w:val="0"/>
              <w:spacing w:before="40" w:after="40"/>
              <w:ind w:leftChars="0" w:left="0"/>
              <w:jc w:val="center"/>
              <w:rPr>
                <w:sz w:val="22"/>
                <w:szCs w:val="22"/>
                <w:lang w:val="en-GB"/>
              </w:rPr>
            </w:pPr>
            <w:r w:rsidRPr="00923875">
              <w:rPr>
                <w:sz w:val="22"/>
                <w:szCs w:val="22"/>
                <w:lang w:val="en-GB"/>
              </w:rPr>
              <w:t>No. of Staff</w:t>
            </w:r>
            <w:r>
              <w:rPr>
                <w:sz w:val="22"/>
                <w:szCs w:val="22"/>
                <w:lang w:val="en-GB"/>
              </w:rPr>
              <w:t>/Students</w:t>
            </w:r>
          </w:p>
        </w:tc>
        <w:tc>
          <w:tcPr>
            <w:tcW w:w="1117" w:type="dxa"/>
            <w:tcBorders>
              <w:top w:val="single" w:sz="4" w:space="0" w:color="auto"/>
              <w:left w:val="single" w:sz="4" w:space="0" w:color="auto"/>
              <w:bottom w:val="nil"/>
              <w:right w:val="single" w:sz="4" w:space="0" w:color="auto"/>
            </w:tcBorders>
            <w:shd w:val="clear" w:color="auto" w:fill="D9D9D9"/>
            <w:vAlign w:val="bottom"/>
          </w:tcPr>
          <w:p w14:paraId="1FD3D9A7" w14:textId="24C9FFB4" w:rsidR="00D930DE" w:rsidRPr="00923875" w:rsidRDefault="00D930DE" w:rsidP="00923875">
            <w:pPr>
              <w:pStyle w:val="ListParagraph"/>
              <w:widowControl/>
              <w:overflowPunct w:val="0"/>
              <w:snapToGrid w:val="0"/>
              <w:spacing w:before="40" w:after="40"/>
              <w:ind w:leftChars="0" w:left="0"/>
              <w:jc w:val="center"/>
              <w:rPr>
                <w:sz w:val="22"/>
                <w:szCs w:val="22"/>
                <w:lang w:val="en-GB"/>
              </w:rPr>
            </w:pPr>
            <w:r w:rsidRPr="00923875">
              <w:rPr>
                <w:sz w:val="22"/>
                <w:szCs w:val="22"/>
                <w:lang w:val="en-GB"/>
              </w:rPr>
              <w:t>Duration</w:t>
            </w:r>
            <w:r w:rsidRPr="00923875">
              <w:rPr>
                <w:sz w:val="22"/>
                <w:szCs w:val="22"/>
                <w:lang w:val="en-GB"/>
              </w:rPr>
              <w:br/>
              <w:t>(man-</w:t>
            </w:r>
            <w:r w:rsidRPr="00923875">
              <w:rPr>
                <w:sz w:val="22"/>
                <w:szCs w:val="22"/>
                <w:lang w:val="en-GB"/>
              </w:rPr>
              <w:br/>
              <w:t>months)</w:t>
            </w:r>
          </w:p>
        </w:tc>
        <w:tc>
          <w:tcPr>
            <w:tcW w:w="1461" w:type="dxa"/>
            <w:tcBorders>
              <w:top w:val="single" w:sz="4" w:space="0" w:color="auto"/>
              <w:left w:val="single" w:sz="4" w:space="0" w:color="auto"/>
              <w:bottom w:val="nil"/>
              <w:right w:val="single" w:sz="4" w:space="0" w:color="auto"/>
            </w:tcBorders>
            <w:shd w:val="clear" w:color="auto" w:fill="D9D9D9"/>
            <w:vAlign w:val="bottom"/>
          </w:tcPr>
          <w:p w14:paraId="5FB64436" w14:textId="0304C357" w:rsidR="00D930DE" w:rsidRPr="00923875" w:rsidRDefault="00D930DE" w:rsidP="00923875">
            <w:pPr>
              <w:pStyle w:val="ListParagraph"/>
              <w:widowControl/>
              <w:overflowPunct w:val="0"/>
              <w:snapToGrid w:val="0"/>
              <w:spacing w:before="40" w:after="40"/>
              <w:ind w:leftChars="0" w:left="0"/>
              <w:jc w:val="center"/>
              <w:rPr>
                <w:sz w:val="22"/>
                <w:szCs w:val="22"/>
                <w:lang w:val="en-GB"/>
              </w:rPr>
            </w:pPr>
            <w:r w:rsidRPr="00923875">
              <w:rPr>
                <w:sz w:val="22"/>
                <w:szCs w:val="22"/>
                <w:lang w:val="en-GB"/>
              </w:rPr>
              <w:t>Monthly Rate or Equivalent (HK$)</w:t>
            </w:r>
          </w:p>
        </w:tc>
        <w:tc>
          <w:tcPr>
            <w:tcW w:w="1237" w:type="dxa"/>
            <w:tcBorders>
              <w:top w:val="single" w:sz="4" w:space="0" w:color="auto"/>
              <w:left w:val="single" w:sz="4" w:space="0" w:color="auto"/>
              <w:bottom w:val="nil"/>
              <w:right w:val="single" w:sz="4" w:space="0" w:color="auto"/>
            </w:tcBorders>
            <w:shd w:val="clear" w:color="auto" w:fill="D9D9D9"/>
            <w:vAlign w:val="bottom"/>
          </w:tcPr>
          <w:p w14:paraId="016A58B0" w14:textId="170862A9" w:rsidR="00D930DE" w:rsidRPr="00923875" w:rsidRDefault="00D930DE" w:rsidP="00923875">
            <w:pPr>
              <w:pStyle w:val="ListParagraph"/>
              <w:widowControl/>
              <w:overflowPunct w:val="0"/>
              <w:snapToGrid w:val="0"/>
              <w:spacing w:before="40" w:after="40"/>
              <w:ind w:leftChars="0" w:left="-109" w:right="-81"/>
              <w:jc w:val="center"/>
              <w:rPr>
                <w:sz w:val="22"/>
                <w:szCs w:val="22"/>
                <w:lang w:val="en-GB"/>
              </w:rPr>
            </w:pPr>
            <w:r w:rsidRPr="00923875">
              <w:rPr>
                <w:sz w:val="22"/>
                <w:szCs w:val="22"/>
                <w:lang w:val="en-GB"/>
              </w:rPr>
              <w:t>Total</w:t>
            </w:r>
            <w:r w:rsidRPr="00923875">
              <w:rPr>
                <w:i/>
                <w:sz w:val="22"/>
                <w:szCs w:val="22"/>
                <w:lang w:val="en-GB"/>
              </w:rPr>
              <w:br/>
            </w:r>
            <w:r w:rsidRPr="00923875">
              <w:rPr>
                <w:sz w:val="22"/>
                <w:szCs w:val="22"/>
                <w:lang w:val="en-GB"/>
              </w:rPr>
              <w:t>(HK$)</w:t>
            </w:r>
          </w:p>
        </w:tc>
        <w:tc>
          <w:tcPr>
            <w:tcW w:w="2200" w:type="dxa"/>
            <w:vMerge w:val="restart"/>
            <w:tcBorders>
              <w:top w:val="single" w:sz="4" w:space="0" w:color="auto"/>
              <w:left w:val="single" w:sz="4" w:space="0" w:color="auto"/>
              <w:bottom w:val="single" w:sz="4" w:space="0" w:color="auto"/>
              <w:right w:val="single" w:sz="4" w:space="0" w:color="auto"/>
            </w:tcBorders>
            <w:shd w:val="clear" w:color="auto" w:fill="D9D9D9"/>
          </w:tcPr>
          <w:p w14:paraId="67D8FD2D" w14:textId="77777777" w:rsidR="00D930DE" w:rsidRPr="00923875" w:rsidRDefault="00D930DE" w:rsidP="005F14DB">
            <w:pPr>
              <w:pStyle w:val="ListParagraph"/>
              <w:widowControl/>
              <w:overflowPunct w:val="0"/>
              <w:snapToGrid w:val="0"/>
              <w:spacing w:before="40" w:after="40"/>
              <w:ind w:leftChars="0" w:left="0"/>
              <w:jc w:val="center"/>
              <w:rPr>
                <w:rFonts w:eastAsia="DFKai-SB"/>
                <w:sz w:val="22"/>
                <w:szCs w:val="22"/>
                <w:lang w:val="en-GB"/>
              </w:rPr>
            </w:pPr>
            <w:r w:rsidRPr="00923875">
              <w:rPr>
                <w:sz w:val="22"/>
                <w:szCs w:val="22"/>
                <w:lang w:val="en-GB"/>
              </w:rPr>
              <w:t>Justifications</w:t>
            </w:r>
          </w:p>
          <w:p w14:paraId="0A758BC2" w14:textId="6CBC113B" w:rsidR="00D930DE" w:rsidRPr="00923875" w:rsidRDefault="00D930DE" w:rsidP="005F14DB">
            <w:pPr>
              <w:pStyle w:val="ListParagraph"/>
              <w:widowControl/>
              <w:overflowPunct w:val="0"/>
              <w:snapToGrid w:val="0"/>
              <w:spacing w:before="40" w:after="40"/>
              <w:ind w:leftChars="0" w:left="0"/>
              <w:jc w:val="center"/>
              <w:rPr>
                <w:i/>
                <w:sz w:val="20"/>
                <w:szCs w:val="20"/>
                <w:lang w:val="en-GB"/>
              </w:rPr>
            </w:pPr>
            <w:r w:rsidRPr="00923875">
              <w:rPr>
                <w:rFonts w:eastAsia="DFKai-SB"/>
                <w:i/>
                <w:sz w:val="20"/>
                <w:szCs w:val="20"/>
                <w:lang w:val="en-GB"/>
              </w:rPr>
              <w:t>(please include the</w:t>
            </w:r>
            <w:r w:rsidRPr="00923875">
              <w:rPr>
                <w:rFonts w:eastAsia="DengXian"/>
                <w:i/>
                <w:sz w:val="20"/>
                <w:szCs w:val="20"/>
                <w:lang w:val="en-GB" w:eastAsia="zh-CN"/>
              </w:rPr>
              <w:t xml:space="preserve"> </w:t>
            </w:r>
            <w:r w:rsidRPr="00923875">
              <w:rPr>
                <w:rFonts w:eastAsia="DFKai-SB"/>
                <w:i/>
                <w:sz w:val="20"/>
                <w:szCs w:val="20"/>
                <w:lang w:val="en-GB"/>
              </w:rPr>
              <w:t>duties, academic qualification and/or relevant experience required)</w:t>
            </w:r>
          </w:p>
        </w:tc>
      </w:tr>
      <w:tr w:rsidR="00D930DE" w:rsidRPr="008C73AA" w14:paraId="5C0332AB" w14:textId="77777777" w:rsidTr="00DD395A">
        <w:trPr>
          <w:trHeight w:val="638"/>
          <w:tblHeader/>
        </w:trPr>
        <w:tc>
          <w:tcPr>
            <w:tcW w:w="1521" w:type="dxa"/>
            <w:tcBorders>
              <w:left w:val="single" w:sz="4" w:space="0" w:color="auto"/>
              <w:bottom w:val="single" w:sz="4" w:space="0" w:color="auto"/>
              <w:right w:val="single" w:sz="4" w:space="0" w:color="auto"/>
            </w:tcBorders>
            <w:shd w:val="clear" w:color="auto" w:fill="D9D9D9"/>
          </w:tcPr>
          <w:p w14:paraId="558CF55B" w14:textId="77777777" w:rsidR="00D930DE" w:rsidRDefault="00D930DE" w:rsidP="00D930DE">
            <w:pPr>
              <w:pStyle w:val="ListParagraph"/>
              <w:widowControl/>
              <w:overflowPunct w:val="0"/>
              <w:snapToGrid w:val="0"/>
              <w:spacing w:before="40" w:after="40"/>
              <w:ind w:leftChars="0" w:left="0"/>
              <w:jc w:val="center"/>
              <w:rPr>
                <w:sz w:val="22"/>
                <w:szCs w:val="22"/>
                <w:lang w:val="en-GB"/>
              </w:rPr>
            </w:pPr>
            <w:r>
              <w:rPr>
                <w:sz w:val="22"/>
                <w:szCs w:val="22"/>
                <w:lang w:val="en-GB"/>
              </w:rPr>
              <w:t>(A)</w:t>
            </w:r>
          </w:p>
          <w:p w14:paraId="55DD523B" w14:textId="77777777" w:rsidR="00D930DE" w:rsidRPr="00923875" w:rsidRDefault="00D930DE" w:rsidP="005F14DB">
            <w:pPr>
              <w:pStyle w:val="ListParagraph"/>
              <w:widowControl/>
              <w:overflowPunct w:val="0"/>
              <w:snapToGrid w:val="0"/>
              <w:spacing w:before="40" w:after="40"/>
              <w:ind w:leftChars="0" w:left="0"/>
              <w:jc w:val="center"/>
              <w:rPr>
                <w:sz w:val="20"/>
                <w:szCs w:val="20"/>
                <w:lang w:val="en-GB"/>
              </w:rPr>
            </w:pPr>
          </w:p>
        </w:tc>
        <w:tc>
          <w:tcPr>
            <w:tcW w:w="1461" w:type="dxa"/>
            <w:tcBorders>
              <w:top w:val="nil"/>
              <w:left w:val="single" w:sz="4" w:space="0" w:color="auto"/>
              <w:bottom w:val="single" w:sz="4" w:space="0" w:color="auto"/>
              <w:right w:val="single" w:sz="4" w:space="0" w:color="auto"/>
            </w:tcBorders>
            <w:shd w:val="clear" w:color="auto" w:fill="D9D9D9"/>
          </w:tcPr>
          <w:p w14:paraId="672C0C6B" w14:textId="23A52794" w:rsidR="00D930DE" w:rsidRPr="00923875" w:rsidRDefault="00D930DE" w:rsidP="005F14DB">
            <w:pPr>
              <w:pStyle w:val="ListParagraph"/>
              <w:widowControl/>
              <w:overflowPunct w:val="0"/>
              <w:snapToGrid w:val="0"/>
              <w:spacing w:before="40" w:after="40"/>
              <w:ind w:leftChars="0" w:left="0"/>
              <w:jc w:val="center"/>
              <w:rPr>
                <w:sz w:val="20"/>
                <w:szCs w:val="20"/>
                <w:lang w:val="en-GB"/>
              </w:rPr>
            </w:pPr>
            <w:r w:rsidRPr="00923875">
              <w:rPr>
                <w:sz w:val="20"/>
                <w:szCs w:val="20"/>
                <w:lang w:val="en-GB"/>
              </w:rPr>
              <w:t>(</w:t>
            </w:r>
            <w:r>
              <w:rPr>
                <w:sz w:val="20"/>
                <w:szCs w:val="20"/>
                <w:lang w:val="en-GB"/>
              </w:rPr>
              <w:t>B</w:t>
            </w:r>
            <w:r w:rsidRPr="00923875">
              <w:rPr>
                <w:sz w:val="20"/>
                <w:szCs w:val="20"/>
                <w:lang w:val="en-GB"/>
              </w:rPr>
              <w:t>)</w:t>
            </w:r>
          </w:p>
        </w:tc>
        <w:tc>
          <w:tcPr>
            <w:tcW w:w="1117" w:type="dxa"/>
            <w:tcBorders>
              <w:top w:val="nil"/>
              <w:left w:val="single" w:sz="4" w:space="0" w:color="auto"/>
              <w:bottom w:val="single" w:sz="4" w:space="0" w:color="auto"/>
              <w:right w:val="single" w:sz="4" w:space="0" w:color="auto"/>
            </w:tcBorders>
            <w:shd w:val="clear" w:color="auto" w:fill="D9D9D9"/>
          </w:tcPr>
          <w:p w14:paraId="1FE55C3C" w14:textId="11EC1084" w:rsidR="00D930DE" w:rsidRPr="00923875" w:rsidRDefault="00D930DE" w:rsidP="005F14DB">
            <w:pPr>
              <w:pStyle w:val="ListParagraph"/>
              <w:widowControl/>
              <w:overflowPunct w:val="0"/>
              <w:snapToGrid w:val="0"/>
              <w:spacing w:before="40" w:after="40"/>
              <w:ind w:leftChars="0" w:left="0"/>
              <w:jc w:val="center"/>
              <w:rPr>
                <w:sz w:val="20"/>
                <w:szCs w:val="20"/>
                <w:lang w:val="en-GB"/>
              </w:rPr>
            </w:pPr>
            <w:r w:rsidRPr="00923875">
              <w:rPr>
                <w:sz w:val="20"/>
                <w:szCs w:val="20"/>
                <w:lang w:val="en-GB"/>
              </w:rPr>
              <w:t>(</w:t>
            </w:r>
            <w:r>
              <w:rPr>
                <w:sz w:val="20"/>
                <w:szCs w:val="20"/>
                <w:lang w:val="en-GB"/>
              </w:rPr>
              <w:t>C</w:t>
            </w:r>
            <w:r w:rsidRPr="00923875">
              <w:rPr>
                <w:sz w:val="20"/>
                <w:szCs w:val="20"/>
                <w:lang w:val="en-GB"/>
              </w:rPr>
              <w:t>)</w:t>
            </w:r>
          </w:p>
        </w:tc>
        <w:tc>
          <w:tcPr>
            <w:tcW w:w="1461" w:type="dxa"/>
            <w:tcBorders>
              <w:top w:val="nil"/>
              <w:left w:val="single" w:sz="4" w:space="0" w:color="auto"/>
              <w:bottom w:val="single" w:sz="4" w:space="0" w:color="auto"/>
              <w:right w:val="single" w:sz="4" w:space="0" w:color="auto"/>
            </w:tcBorders>
            <w:shd w:val="clear" w:color="auto" w:fill="D9D9D9"/>
          </w:tcPr>
          <w:p w14:paraId="3D102AD6" w14:textId="284250D3" w:rsidR="00D930DE" w:rsidRPr="00923875" w:rsidRDefault="00D930DE" w:rsidP="005F14DB">
            <w:pPr>
              <w:pStyle w:val="ListParagraph"/>
              <w:widowControl/>
              <w:overflowPunct w:val="0"/>
              <w:snapToGrid w:val="0"/>
              <w:spacing w:before="40" w:after="40"/>
              <w:ind w:leftChars="0" w:left="0"/>
              <w:jc w:val="center"/>
              <w:rPr>
                <w:sz w:val="20"/>
                <w:szCs w:val="20"/>
                <w:lang w:val="en-GB"/>
              </w:rPr>
            </w:pPr>
            <w:r w:rsidRPr="00923875">
              <w:rPr>
                <w:sz w:val="20"/>
                <w:szCs w:val="20"/>
                <w:lang w:val="en-GB"/>
              </w:rPr>
              <w:t>(</w:t>
            </w:r>
            <w:r>
              <w:rPr>
                <w:sz w:val="20"/>
                <w:szCs w:val="20"/>
                <w:lang w:val="en-GB"/>
              </w:rPr>
              <w:t>D</w:t>
            </w:r>
            <w:r w:rsidRPr="00923875">
              <w:rPr>
                <w:sz w:val="20"/>
                <w:szCs w:val="20"/>
                <w:lang w:val="en-GB"/>
              </w:rPr>
              <w:t>)</w:t>
            </w:r>
          </w:p>
        </w:tc>
        <w:tc>
          <w:tcPr>
            <w:tcW w:w="1237" w:type="dxa"/>
            <w:tcBorders>
              <w:top w:val="nil"/>
              <w:left w:val="single" w:sz="4" w:space="0" w:color="auto"/>
              <w:bottom w:val="single" w:sz="4" w:space="0" w:color="auto"/>
              <w:right w:val="single" w:sz="4" w:space="0" w:color="auto"/>
            </w:tcBorders>
            <w:shd w:val="clear" w:color="auto" w:fill="D9D9D9"/>
          </w:tcPr>
          <w:p w14:paraId="304820B2" w14:textId="2B873359" w:rsidR="00D930DE" w:rsidRPr="00923875" w:rsidRDefault="00D930DE" w:rsidP="00B90743">
            <w:pPr>
              <w:pStyle w:val="ListParagraph"/>
              <w:widowControl/>
              <w:overflowPunct w:val="0"/>
              <w:snapToGrid w:val="0"/>
              <w:spacing w:before="40" w:after="40"/>
              <w:ind w:leftChars="0" w:left="0"/>
              <w:jc w:val="center"/>
              <w:rPr>
                <w:sz w:val="20"/>
                <w:szCs w:val="20"/>
                <w:lang w:val="en-GB"/>
              </w:rPr>
            </w:pPr>
            <w:r w:rsidRPr="00923875">
              <w:rPr>
                <w:sz w:val="20"/>
                <w:szCs w:val="20"/>
                <w:lang w:val="en-GB"/>
              </w:rPr>
              <w:t>(</w:t>
            </w:r>
            <w:r>
              <w:rPr>
                <w:sz w:val="20"/>
                <w:szCs w:val="20"/>
                <w:lang w:val="en-GB"/>
              </w:rPr>
              <w:t>B</w:t>
            </w:r>
            <w:r w:rsidRPr="00923875">
              <w:rPr>
                <w:rFonts w:eastAsia="DFKai-SB"/>
                <w:sz w:val="20"/>
                <w:szCs w:val="20"/>
                <w:lang w:val="en-GB"/>
              </w:rPr>
              <w:t>)x(</w:t>
            </w:r>
            <w:r>
              <w:rPr>
                <w:sz w:val="20"/>
                <w:szCs w:val="20"/>
                <w:lang w:val="en-GB"/>
              </w:rPr>
              <w:t>C</w:t>
            </w:r>
            <w:r w:rsidRPr="00923875">
              <w:rPr>
                <w:rFonts w:eastAsia="DFKai-SB"/>
                <w:sz w:val="20"/>
                <w:szCs w:val="20"/>
                <w:lang w:val="en-GB"/>
              </w:rPr>
              <w:t>)x(</w:t>
            </w:r>
            <w:r>
              <w:rPr>
                <w:sz w:val="20"/>
                <w:szCs w:val="20"/>
                <w:lang w:val="en-GB"/>
              </w:rPr>
              <w:t>D</w:t>
            </w:r>
            <w:r w:rsidRPr="00923875">
              <w:rPr>
                <w:sz w:val="20"/>
                <w:szCs w:val="20"/>
                <w:lang w:val="en-GB"/>
              </w:rPr>
              <w:t>)</w:t>
            </w:r>
          </w:p>
        </w:tc>
        <w:tc>
          <w:tcPr>
            <w:tcW w:w="2200" w:type="dxa"/>
            <w:vMerge/>
            <w:tcBorders>
              <w:top w:val="single" w:sz="4" w:space="0" w:color="auto"/>
              <w:left w:val="single" w:sz="4" w:space="0" w:color="auto"/>
              <w:bottom w:val="single" w:sz="4" w:space="0" w:color="auto"/>
              <w:right w:val="single" w:sz="4" w:space="0" w:color="auto"/>
            </w:tcBorders>
            <w:shd w:val="clear" w:color="auto" w:fill="D9D9D9"/>
          </w:tcPr>
          <w:p w14:paraId="5A1B150B" w14:textId="77777777" w:rsidR="00D930DE" w:rsidRPr="00923875" w:rsidRDefault="00D930DE" w:rsidP="005F14DB">
            <w:pPr>
              <w:pStyle w:val="ListParagraph"/>
              <w:widowControl/>
              <w:overflowPunct w:val="0"/>
              <w:snapToGrid w:val="0"/>
              <w:spacing w:before="40" w:after="40"/>
              <w:ind w:leftChars="0" w:left="0"/>
              <w:jc w:val="center"/>
              <w:rPr>
                <w:sz w:val="22"/>
                <w:szCs w:val="22"/>
                <w:lang w:val="en-GB"/>
              </w:rPr>
            </w:pPr>
          </w:p>
        </w:tc>
      </w:tr>
      <w:tr w:rsidR="00D930DE" w:rsidRPr="008C73AA" w14:paraId="282A6E58" w14:textId="77777777" w:rsidTr="00DD395A">
        <w:trPr>
          <w:trHeight w:val="319"/>
        </w:trPr>
        <w:tc>
          <w:tcPr>
            <w:tcW w:w="1521" w:type="dxa"/>
            <w:tcBorders>
              <w:top w:val="single" w:sz="4" w:space="0" w:color="auto"/>
              <w:left w:val="single" w:sz="4" w:space="0" w:color="auto"/>
              <w:bottom w:val="single" w:sz="4" w:space="0" w:color="auto"/>
              <w:right w:val="single" w:sz="4" w:space="0" w:color="auto"/>
            </w:tcBorders>
          </w:tcPr>
          <w:p w14:paraId="6588180F" w14:textId="77777777" w:rsidR="00D930DE" w:rsidRPr="00923875" w:rsidRDefault="00D930DE" w:rsidP="0017082E">
            <w:pPr>
              <w:pStyle w:val="ListParagraph"/>
              <w:widowControl/>
              <w:overflowPunct w:val="0"/>
              <w:snapToGrid w:val="0"/>
              <w:spacing w:before="40" w:after="40"/>
              <w:ind w:leftChars="0" w:left="0"/>
              <w:jc w:val="center"/>
              <w:rPr>
                <w:rFonts w:eastAsia="DFKai-SB"/>
                <w:sz w:val="22"/>
                <w:szCs w:val="22"/>
                <w:lang w:val="en-GB"/>
              </w:rPr>
            </w:pPr>
          </w:p>
        </w:tc>
        <w:tc>
          <w:tcPr>
            <w:tcW w:w="1461" w:type="dxa"/>
            <w:tcBorders>
              <w:top w:val="single" w:sz="4" w:space="0" w:color="auto"/>
              <w:left w:val="single" w:sz="4" w:space="0" w:color="auto"/>
              <w:bottom w:val="single" w:sz="4" w:space="0" w:color="auto"/>
              <w:right w:val="single" w:sz="4" w:space="0" w:color="auto"/>
            </w:tcBorders>
          </w:tcPr>
          <w:p w14:paraId="4B13B766" w14:textId="174FA560" w:rsidR="00D930DE" w:rsidRPr="00923875" w:rsidRDefault="00D930DE" w:rsidP="0017082E">
            <w:pPr>
              <w:pStyle w:val="ListParagraph"/>
              <w:widowControl/>
              <w:overflowPunct w:val="0"/>
              <w:snapToGrid w:val="0"/>
              <w:spacing w:before="40" w:after="40"/>
              <w:ind w:leftChars="0" w:left="0"/>
              <w:jc w:val="center"/>
              <w:rPr>
                <w:rFonts w:eastAsia="DFKai-SB"/>
                <w:sz w:val="22"/>
                <w:szCs w:val="22"/>
                <w:lang w:val="en-GB"/>
              </w:rPr>
            </w:pPr>
          </w:p>
        </w:tc>
        <w:tc>
          <w:tcPr>
            <w:tcW w:w="1117" w:type="dxa"/>
            <w:tcBorders>
              <w:top w:val="single" w:sz="4" w:space="0" w:color="auto"/>
              <w:left w:val="single" w:sz="4" w:space="0" w:color="auto"/>
              <w:bottom w:val="single" w:sz="4" w:space="0" w:color="auto"/>
              <w:right w:val="single" w:sz="4" w:space="0" w:color="auto"/>
            </w:tcBorders>
          </w:tcPr>
          <w:p w14:paraId="4E6FA4F0" w14:textId="13B921BA" w:rsidR="00D930DE" w:rsidRPr="00923875" w:rsidRDefault="00D930DE" w:rsidP="0017082E">
            <w:pPr>
              <w:pStyle w:val="ListParagraph"/>
              <w:widowControl/>
              <w:overflowPunct w:val="0"/>
              <w:snapToGrid w:val="0"/>
              <w:spacing w:before="40" w:after="40"/>
              <w:ind w:leftChars="0" w:left="0"/>
              <w:jc w:val="center"/>
              <w:rPr>
                <w:rFonts w:eastAsia="DFKai-SB"/>
                <w:sz w:val="22"/>
                <w:szCs w:val="22"/>
                <w:lang w:val="en-GB"/>
              </w:rPr>
            </w:pPr>
          </w:p>
        </w:tc>
        <w:tc>
          <w:tcPr>
            <w:tcW w:w="1461" w:type="dxa"/>
            <w:tcBorders>
              <w:top w:val="single" w:sz="4" w:space="0" w:color="auto"/>
              <w:left w:val="single" w:sz="4" w:space="0" w:color="auto"/>
              <w:bottom w:val="single" w:sz="4" w:space="0" w:color="auto"/>
              <w:right w:val="single" w:sz="4" w:space="0" w:color="auto"/>
            </w:tcBorders>
          </w:tcPr>
          <w:p w14:paraId="2C175FB5" w14:textId="3864F288" w:rsidR="00D930DE" w:rsidRPr="00923875" w:rsidRDefault="00D930DE" w:rsidP="0017082E">
            <w:pPr>
              <w:pStyle w:val="ListParagraph"/>
              <w:widowControl/>
              <w:overflowPunct w:val="0"/>
              <w:snapToGrid w:val="0"/>
              <w:spacing w:before="40" w:after="40"/>
              <w:ind w:leftChars="0" w:left="0"/>
              <w:jc w:val="center"/>
              <w:rPr>
                <w:rFonts w:eastAsia="DFKai-SB"/>
                <w:sz w:val="22"/>
                <w:szCs w:val="22"/>
                <w:lang w:val="en-GB"/>
              </w:rPr>
            </w:pPr>
          </w:p>
        </w:tc>
        <w:tc>
          <w:tcPr>
            <w:tcW w:w="1237" w:type="dxa"/>
            <w:tcBorders>
              <w:top w:val="single" w:sz="4" w:space="0" w:color="auto"/>
              <w:left w:val="single" w:sz="4" w:space="0" w:color="auto"/>
              <w:bottom w:val="single" w:sz="4" w:space="0" w:color="auto"/>
              <w:right w:val="single" w:sz="4" w:space="0" w:color="auto"/>
            </w:tcBorders>
          </w:tcPr>
          <w:p w14:paraId="17BF7866" w14:textId="3D59C846" w:rsidR="00D930DE" w:rsidRPr="00923875" w:rsidRDefault="00D930DE" w:rsidP="0017082E">
            <w:pPr>
              <w:pStyle w:val="ListParagraph"/>
              <w:widowControl/>
              <w:overflowPunct w:val="0"/>
              <w:snapToGrid w:val="0"/>
              <w:spacing w:before="40" w:after="40"/>
              <w:ind w:leftChars="0" w:left="0"/>
              <w:jc w:val="center"/>
              <w:rPr>
                <w:rFonts w:eastAsia="DFKai-SB"/>
                <w:sz w:val="22"/>
                <w:szCs w:val="22"/>
                <w:lang w:val="en-GB"/>
              </w:rPr>
            </w:pPr>
          </w:p>
        </w:tc>
        <w:tc>
          <w:tcPr>
            <w:tcW w:w="2200" w:type="dxa"/>
            <w:tcBorders>
              <w:top w:val="single" w:sz="4" w:space="0" w:color="auto"/>
              <w:left w:val="single" w:sz="4" w:space="0" w:color="auto"/>
              <w:bottom w:val="single" w:sz="4" w:space="0" w:color="auto"/>
              <w:right w:val="single" w:sz="4" w:space="0" w:color="auto"/>
            </w:tcBorders>
          </w:tcPr>
          <w:p w14:paraId="277AAC22" w14:textId="77777777" w:rsidR="00D930DE" w:rsidRPr="00923875" w:rsidRDefault="00D930DE" w:rsidP="00CE6B08">
            <w:pPr>
              <w:pStyle w:val="ListParagraph"/>
              <w:widowControl/>
              <w:overflowPunct w:val="0"/>
              <w:snapToGrid w:val="0"/>
              <w:spacing w:before="40" w:after="40"/>
              <w:ind w:leftChars="0" w:left="0"/>
              <w:rPr>
                <w:rFonts w:eastAsia="DFKai-SB"/>
                <w:sz w:val="22"/>
                <w:szCs w:val="22"/>
                <w:lang w:val="en-GB"/>
              </w:rPr>
            </w:pPr>
          </w:p>
        </w:tc>
      </w:tr>
      <w:tr w:rsidR="00D930DE" w:rsidRPr="008C73AA" w14:paraId="4BAC9324" w14:textId="77777777" w:rsidTr="00DD395A">
        <w:trPr>
          <w:trHeight w:val="319"/>
        </w:trPr>
        <w:tc>
          <w:tcPr>
            <w:tcW w:w="1521" w:type="dxa"/>
            <w:tcBorders>
              <w:top w:val="single" w:sz="4" w:space="0" w:color="auto"/>
              <w:left w:val="single" w:sz="4" w:space="0" w:color="auto"/>
              <w:bottom w:val="single" w:sz="4" w:space="0" w:color="auto"/>
              <w:right w:val="single" w:sz="4" w:space="0" w:color="auto"/>
            </w:tcBorders>
          </w:tcPr>
          <w:p w14:paraId="0DB32077" w14:textId="77777777" w:rsidR="00D930DE" w:rsidRPr="00923875" w:rsidRDefault="00D930DE" w:rsidP="0017082E">
            <w:pPr>
              <w:pStyle w:val="ListParagraph"/>
              <w:widowControl/>
              <w:overflowPunct w:val="0"/>
              <w:snapToGrid w:val="0"/>
              <w:spacing w:before="40" w:after="40"/>
              <w:ind w:leftChars="0" w:left="0"/>
              <w:jc w:val="center"/>
              <w:rPr>
                <w:rFonts w:eastAsia="DFKai-SB"/>
                <w:sz w:val="22"/>
                <w:szCs w:val="22"/>
                <w:lang w:val="en-GB"/>
              </w:rPr>
            </w:pPr>
          </w:p>
        </w:tc>
        <w:tc>
          <w:tcPr>
            <w:tcW w:w="1461" w:type="dxa"/>
            <w:tcBorders>
              <w:top w:val="single" w:sz="4" w:space="0" w:color="auto"/>
              <w:left w:val="single" w:sz="4" w:space="0" w:color="auto"/>
              <w:bottom w:val="single" w:sz="4" w:space="0" w:color="auto"/>
              <w:right w:val="single" w:sz="4" w:space="0" w:color="auto"/>
            </w:tcBorders>
          </w:tcPr>
          <w:p w14:paraId="3A9B1221" w14:textId="3E3B8D93" w:rsidR="00D930DE" w:rsidRPr="00923875" w:rsidRDefault="00D930DE" w:rsidP="0017082E">
            <w:pPr>
              <w:pStyle w:val="ListParagraph"/>
              <w:widowControl/>
              <w:overflowPunct w:val="0"/>
              <w:snapToGrid w:val="0"/>
              <w:spacing w:before="40" w:after="40"/>
              <w:ind w:leftChars="0" w:left="0"/>
              <w:jc w:val="center"/>
              <w:rPr>
                <w:rFonts w:eastAsia="DFKai-SB"/>
                <w:sz w:val="22"/>
                <w:szCs w:val="22"/>
                <w:lang w:val="en-GB"/>
              </w:rPr>
            </w:pPr>
          </w:p>
        </w:tc>
        <w:tc>
          <w:tcPr>
            <w:tcW w:w="1117" w:type="dxa"/>
            <w:tcBorders>
              <w:top w:val="single" w:sz="4" w:space="0" w:color="auto"/>
              <w:left w:val="single" w:sz="4" w:space="0" w:color="auto"/>
              <w:bottom w:val="single" w:sz="4" w:space="0" w:color="auto"/>
              <w:right w:val="single" w:sz="4" w:space="0" w:color="auto"/>
            </w:tcBorders>
          </w:tcPr>
          <w:p w14:paraId="6A134B09" w14:textId="21488B33" w:rsidR="00D930DE" w:rsidRPr="00923875" w:rsidRDefault="00D930DE" w:rsidP="0017082E">
            <w:pPr>
              <w:pStyle w:val="ListParagraph"/>
              <w:widowControl/>
              <w:overflowPunct w:val="0"/>
              <w:snapToGrid w:val="0"/>
              <w:spacing w:before="40" w:after="40"/>
              <w:ind w:leftChars="0" w:left="0"/>
              <w:jc w:val="center"/>
              <w:rPr>
                <w:rFonts w:eastAsia="DFKai-SB"/>
                <w:sz w:val="22"/>
                <w:szCs w:val="22"/>
                <w:lang w:val="en-GB"/>
              </w:rPr>
            </w:pPr>
          </w:p>
        </w:tc>
        <w:tc>
          <w:tcPr>
            <w:tcW w:w="1461" w:type="dxa"/>
            <w:tcBorders>
              <w:top w:val="single" w:sz="4" w:space="0" w:color="auto"/>
              <w:left w:val="single" w:sz="4" w:space="0" w:color="auto"/>
              <w:bottom w:val="single" w:sz="4" w:space="0" w:color="auto"/>
              <w:right w:val="single" w:sz="4" w:space="0" w:color="auto"/>
            </w:tcBorders>
          </w:tcPr>
          <w:p w14:paraId="01328A51" w14:textId="77777777" w:rsidR="00D930DE" w:rsidRPr="00923875" w:rsidRDefault="00D930DE" w:rsidP="0017082E">
            <w:pPr>
              <w:pStyle w:val="ListParagraph"/>
              <w:widowControl/>
              <w:overflowPunct w:val="0"/>
              <w:snapToGrid w:val="0"/>
              <w:spacing w:before="40" w:after="40"/>
              <w:ind w:leftChars="0" w:left="0"/>
              <w:jc w:val="center"/>
              <w:rPr>
                <w:rFonts w:eastAsia="DFKai-SB"/>
                <w:sz w:val="22"/>
                <w:szCs w:val="22"/>
                <w:lang w:val="en-GB"/>
              </w:rPr>
            </w:pPr>
          </w:p>
        </w:tc>
        <w:tc>
          <w:tcPr>
            <w:tcW w:w="1237" w:type="dxa"/>
            <w:tcBorders>
              <w:top w:val="single" w:sz="4" w:space="0" w:color="auto"/>
              <w:left w:val="single" w:sz="4" w:space="0" w:color="auto"/>
              <w:bottom w:val="single" w:sz="4" w:space="0" w:color="auto"/>
              <w:right w:val="single" w:sz="4" w:space="0" w:color="auto"/>
            </w:tcBorders>
          </w:tcPr>
          <w:p w14:paraId="0AF0E413" w14:textId="77777777" w:rsidR="00D930DE" w:rsidRPr="00923875" w:rsidRDefault="00D930DE" w:rsidP="0017082E">
            <w:pPr>
              <w:pStyle w:val="ListParagraph"/>
              <w:widowControl/>
              <w:overflowPunct w:val="0"/>
              <w:snapToGrid w:val="0"/>
              <w:spacing w:before="40" w:after="40"/>
              <w:ind w:leftChars="0" w:left="0"/>
              <w:jc w:val="center"/>
              <w:rPr>
                <w:rFonts w:eastAsia="DFKai-SB"/>
                <w:sz w:val="22"/>
                <w:szCs w:val="22"/>
                <w:lang w:val="en-GB"/>
              </w:rPr>
            </w:pPr>
          </w:p>
        </w:tc>
        <w:tc>
          <w:tcPr>
            <w:tcW w:w="2200" w:type="dxa"/>
            <w:tcBorders>
              <w:top w:val="single" w:sz="4" w:space="0" w:color="auto"/>
              <w:left w:val="single" w:sz="4" w:space="0" w:color="auto"/>
              <w:bottom w:val="single" w:sz="4" w:space="0" w:color="auto"/>
              <w:right w:val="single" w:sz="4" w:space="0" w:color="auto"/>
            </w:tcBorders>
          </w:tcPr>
          <w:p w14:paraId="566A6B8B" w14:textId="77777777" w:rsidR="00D930DE" w:rsidRPr="00923875" w:rsidRDefault="00D930DE" w:rsidP="00CE6B08">
            <w:pPr>
              <w:pStyle w:val="ListParagraph"/>
              <w:widowControl/>
              <w:overflowPunct w:val="0"/>
              <w:snapToGrid w:val="0"/>
              <w:spacing w:before="40" w:after="40"/>
              <w:ind w:leftChars="0" w:left="0"/>
              <w:rPr>
                <w:rFonts w:eastAsia="DFKai-SB"/>
                <w:sz w:val="22"/>
                <w:szCs w:val="22"/>
                <w:lang w:val="en-GB"/>
              </w:rPr>
            </w:pPr>
          </w:p>
        </w:tc>
      </w:tr>
      <w:tr w:rsidR="00D930DE" w:rsidRPr="008C73AA" w14:paraId="768448E4" w14:textId="77777777" w:rsidTr="00DD395A">
        <w:trPr>
          <w:trHeight w:val="319"/>
        </w:trPr>
        <w:tc>
          <w:tcPr>
            <w:tcW w:w="1521" w:type="dxa"/>
            <w:tcBorders>
              <w:top w:val="single" w:sz="4" w:space="0" w:color="auto"/>
              <w:left w:val="single" w:sz="4" w:space="0" w:color="auto"/>
              <w:bottom w:val="single" w:sz="4" w:space="0" w:color="auto"/>
              <w:right w:val="single" w:sz="4" w:space="0" w:color="auto"/>
            </w:tcBorders>
          </w:tcPr>
          <w:p w14:paraId="3C0180F1" w14:textId="77777777" w:rsidR="00D930DE" w:rsidRPr="00923875" w:rsidRDefault="00D930DE" w:rsidP="0017082E">
            <w:pPr>
              <w:pStyle w:val="ListParagraph"/>
              <w:widowControl/>
              <w:overflowPunct w:val="0"/>
              <w:snapToGrid w:val="0"/>
              <w:spacing w:before="40" w:after="40"/>
              <w:ind w:leftChars="0" w:left="0"/>
              <w:jc w:val="center"/>
              <w:rPr>
                <w:rFonts w:eastAsia="DFKai-SB"/>
                <w:sz w:val="22"/>
                <w:szCs w:val="22"/>
                <w:lang w:val="en-GB"/>
              </w:rPr>
            </w:pPr>
          </w:p>
        </w:tc>
        <w:tc>
          <w:tcPr>
            <w:tcW w:w="1461" w:type="dxa"/>
            <w:tcBorders>
              <w:top w:val="single" w:sz="4" w:space="0" w:color="auto"/>
              <w:left w:val="single" w:sz="4" w:space="0" w:color="auto"/>
              <w:bottom w:val="single" w:sz="4" w:space="0" w:color="auto"/>
              <w:right w:val="single" w:sz="4" w:space="0" w:color="auto"/>
            </w:tcBorders>
          </w:tcPr>
          <w:p w14:paraId="282481DC" w14:textId="22052FA5" w:rsidR="00D930DE" w:rsidRPr="00923875" w:rsidRDefault="00D930DE" w:rsidP="0017082E">
            <w:pPr>
              <w:pStyle w:val="ListParagraph"/>
              <w:widowControl/>
              <w:overflowPunct w:val="0"/>
              <w:snapToGrid w:val="0"/>
              <w:spacing w:before="40" w:after="40"/>
              <w:ind w:leftChars="0" w:left="0"/>
              <w:jc w:val="center"/>
              <w:rPr>
                <w:rFonts w:eastAsia="DFKai-SB"/>
                <w:sz w:val="22"/>
                <w:szCs w:val="22"/>
                <w:lang w:val="en-GB"/>
              </w:rPr>
            </w:pPr>
          </w:p>
        </w:tc>
        <w:tc>
          <w:tcPr>
            <w:tcW w:w="1117" w:type="dxa"/>
            <w:tcBorders>
              <w:top w:val="single" w:sz="4" w:space="0" w:color="auto"/>
              <w:left w:val="single" w:sz="4" w:space="0" w:color="auto"/>
              <w:bottom w:val="single" w:sz="4" w:space="0" w:color="auto"/>
              <w:right w:val="single" w:sz="4" w:space="0" w:color="auto"/>
            </w:tcBorders>
          </w:tcPr>
          <w:p w14:paraId="1B96AAF1" w14:textId="77777777" w:rsidR="00D930DE" w:rsidRPr="00923875" w:rsidRDefault="00D930DE" w:rsidP="0017082E">
            <w:pPr>
              <w:pStyle w:val="ListParagraph"/>
              <w:widowControl/>
              <w:overflowPunct w:val="0"/>
              <w:snapToGrid w:val="0"/>
              <w:spacing w:before="40" w:after="40"/>
              <w:ind w:leftChars="0" w:left="0"/>
              <w:jc w:val="center"/>
              <w:rPr>
                <w:rFonts w:eastAsia="DFKai-SB"/>
                <w:sz w:val="22"/>
                <w:szCs w:val="22"/>
                <w:lang w:val="en-GB"/>
              </w:rPr>
            </w:pPr>
          </w:p>
        </w:tc>
        <w:tc>
          <w:tcPr>
            <w:tcW w:w="1461" w:type="dxa"/>
            <w:tcBorders>
              <w:top w:val="single" w:sz="4" w:space="0" w:color="auto"/>
              <w:left w:val="single" w:sz="4" w:space="0" w:color="auto"/>
              <w:bottom w:val="single" w:sz="4" w:space="0" w:color="auto"/>
              <w:right w:val="single" w:sz="4" w:space="0" w:color="auto"/>
            </w:tcBorders>
          </w:tcPr>
          <w:p w14:paraId="7E28A71B" w14:textId="77777777" w:rsidR="00D930DE" w:rsidRPr="00923875" w:rsidRDefault="00D930DE" w:rsidP="0017082E">
            <w:pPr>
              <w:pStyle w:val="ListParagraph"/>
              <w:widowControl/>
              <w:overflowPunct w:val="0"/>
              <w:snapToGrid w:val="0"/>
              <w:spacing w:before="40" w:after="40"/>
              <w:ind w:leftChars="0" w:left="0"/>
              <w:jc w:val="center"/>
              <w:rPr>
                <w:rFonts w:eastAsia="DFKai-SB"/>
                <w:sz w:val="22"/>
                <w:szCs w:val="22"/>
                <w:lang w:val="en-GB"/>
              </w:rPr>
            </w:pPr>
          </w:p>
        </w:tc>
        <w:tc>
          <w:tcPr>
            <w:tcW w:w="1237" w:type="dxa"/>
            <w:tcBorders>
              <w:top w:val="single" w:sz="4" w:space="0" w:color="auto"/>
              <w:left w:val="single" w:sz="4" w:space="0" w:color="auto"/>
              <w:bottom w:val="single" w:sz="4" w:space="0" w:color="auto"/>
              <w:right w:val="single" w:sz="4" w:space="0" w:color="auto"/>
            </w:tcBorders>
          </w:tcPr>
          <w:p w14:paraId="789FA28D" w14:textId="77777777" w:rsidR="00D930DE" w:rsidRPr="00923875" w:rsidRDefault="00D930DE" w:rsidP="0017082E">
            <w:pPr>
              <w:pStyle w:val="ListParagraph"/>
              <w:widowControl/>
              <w:overflowPunct w:val="0"/>
              <w:snapToGrid w:val="0"/>
              <w:spacing w:before="40" w:after="40"/>
              <w:ind w:leftChars="0" w:left="0"/>
              <w:jc w:val="center"/>
              <w:rPr>
                <w:rFonts w:eastAsia="DFKai-SB"/>
                <w:sz w:val="22"/>
                <w:szCs w:val="22"/>
                <w:lang w:val="en-GB"/>
              </w:rPr>
            </w:pPr>
          </w:p>
        </w:tc>
        <w:tc>
          <w:tcPr>
            <w:tcW w:w="2200" w:type="dxa"/>
            <w:tcBorders>
              <w:top w:val="single" w:sz="4" w:space="0" w:color="auto"/>
              <w:left w:val="single" w:sz="4" w:space="0" w:color="auto"/>
              <w:bottom w:val="single" w:sz="4" w:space="0" w:color="auto"/>
              <w:right w:val="single" w:sz="4" w:space="0" w:color="auto"/>
            </w:tcBorders>
          </w:tcPr>
          <w:p w14:paraId="1F2C0338" w14:textId="77777777" w:rsidR="00D930DE" w:rsidRPr="00923875" w:rsidRDefault="00D930DE" w:rsidP="00CE6B08">
            <w:pPr>
              <w:pStyle w:val="ListParagraph"/>
              <w:widowControl/>
              <w:overflowPunct w:val="0"/>
              <w:snapToGrid w:val="0"/>
              <w:spacing w:before="40" w:after="40"/>
              <w:ind w:leftChars="0" w:left="0"/>
              <w:rPr>
                <w:rFonts w:eastAsia="DFKai-SB"/>
                <w:sz w:val="22"/>
                <w:szCs w:val="22"/>
                <w:lang w:val="en-GB"/>
              </w:rPr>
            </w:pPr>
          </w:p>
        </w:tc>
      </w:tr>
      <w:tr w:rsidR="00D930DE" w:rsidRPr="008C73AA" w14:paraId="025669B0" w14:textId="77777777" w:rsidTr="00DD395A">
        <w:trPr>
          <w:trHeight w:val="319"/>
        </w:trPr>
        <w:tc>
          <w:tcPr>
            <w:tcW w:w="1521" w:type="dxa"/>
            <w:tcBorders>
              <w:top w:val="single" w:sz="4" w:space="0" w:color="auto"/>
              <w:left w:val="single" w:sz="4" w:space="0" w:color="auto"/>
              <w:bottom w:val="single" w:sz="4" w:space="0" w:color="auto"/>
              <w:right w:val="single" w:sz="4" w:space="0" w:color="auto"/>
            </w:tcBorders>
          </w:tcPr>
          <w:p w14:paraId="317F16B6" w14:textId="77777777" w:rsidR="00D930DE" w:rsidRPr="00923875" w:rsidRDefault="00D930DE" w:rsidP="0017082E">
            <w:pPr>
              <w:pStyle w:val="ListParagraph"/>
              <w:widowControl/>
              <w:overflowPunct w:val="0"/>
              <w:snapToGrid w:val="0"/>
              <w:spacing w:before="40" w:after="40"/>
              <w:ind w:leftChars="0" w:left="0"/>
              <w:jc w:val="center"/>
              <w:rPr>
                <w:rFonts w:eastAsia="DFKai-SB"/>
                <w:sz w:val="22"/>
                <w:szCs w:val="22"/>
                <w:lang w:val="en-GB"/>
              </w:rPr>
            </w:pPr>
          </w:p>
        </w:tc>
        <w:tc>
          <w:tcPr>
            <w:tcW w:w="1461" w:type="dxa"/>
            <w:tcBorders>
              <w:top w:val="single" w:sz="4" w:space="0" w:color="auto"/>
              <w:left w:val="single" w:sz="4" w:space="0" w:color="auto"/>
              <w:bottom w:val="single" w:sz="4" w:space="0" w:color="auto"/>
              <w:right w:val="single" w:sz="4" w:space="0" w:color="auto"/>
            </w:tcBorders>
          </w:tcPr>
          <w:p w14:paraId="6A944BDB" w14:textId="21CF871D" w:rsidR="00D930DE" w:rsidRPr="00923875" w:rsidRDefault="00D930DE" w:rsidP="0017082E">
            <w:pPr>
              <w:pStyle w:val="ListParagraph"/>
              <w:widowControl/>
              <w:overflowPunct w:val="0"/>
              <w:snapToGrid w:val="0"/>
              <w:spacing w:before="40" w:after="40"/>
              <w:ind w:leftChars="0" w:left="0"/>
              <w:jc w:val="center"/>
              <w:rPr>
                <w:rFonts w:eastAsia="DFKai-SB"/>
                <w:sz w:val="22"/>
                <w:szCs w:val="22"/>
                <w:lang w:val="en-GB"/>
              </w:rPr>
            </w:pPr>
          </w:p>
        </w:tc>
        <w:tc>
          <w:tcPr>
            <w:tcW w:w="1117" w:type="dxa"/>
            <w:tcBorders>
              <w:top w:val="single" w:sz="4" w:space="0" w:color="auto"/>
              <w:left w:val="single" w:sz="4" w:space="0" w:color="auto"/>
              <w:bottom w:val="single" w:sz="4" w:space="0" w:color="auto"/>
              <w:right w:val="single" w:sz="4" w:space="0" w:color="auto"/>
            </w:tcBorders>
          </w:tcPr>
          <w:p w14:paraId="562EFC01" w14:textId="77777777" w:rsidR="00D930DE" w:rsidRPr="00923875" w:rsidRDefault="00D930DE" w:rsidP="0017082E">
            <w:pPr>
              <w:pStyle w:val="ListParagraph"/>
              <w:widowControl/>
              <w:overflowPunct w:val="0"/>
              <w:snapToGrid w:val="0"/>
              <w:spacing w:before="40" w:after="40"/>
              <w:ind w:leftChars="0" w:left="0"/>
              <w:jc w:val="center"/>
              <w:rPr>
                <w:rFonts w:eastAsia="DFKai-SB"/>
                <w:sz w:val="22"/>
                <w:szCs w:val="22"/>
                <w:lang w:val="en-GB"/>
              </w:rPr>
            </w:pPr>
          </w:p>
        </w:tc>
        <w:tc>
          <w:tcPr>
            <w:tcW w:w="1461" w:type="dxa"/>
            <w:tcBorders>
              <w:top w:val="single" w:sz="4" w:space="0" w:color="auto"/>
              <w:left w:val="single" w:sz="4" w:space="0" w:color="auto"/>
              <w:bottom w:val="single" w:sz="4" w:space="0" w:color="auto"/>
              <w:right w:val="single" w:sz="4" w:space="0" w:color="auto"/>
            </w:tcBorders>
          </w:tcPr>
          <w:p w14:paraId="63869E55" w14:textId="77777777" w:rsidR="00D930DE" w:rsidRPr="00923875" w:rsidRDefault="00D930DE" w:rsidP="0017082E">
            <w:pPr>
              <w:pStyle w:val="ListParagraph"/>
              <w:widowControl/>
              <w:overflowPunct w:val="0"/>
              <w:snapToGrid w:val="0"/>
              <w:spacing w:before="40" w:after="40"/>
              <w:ind w:leftChars="0" w:left="0"/>
              <w:jc w:val="center"/>
              <w:rPr>
                <w:rFonts w:eastAsia="DFKai-SB"/>
                <w:sz w:val="22"/>
                <w:szCs w:val="22"/>
                <w:lang w:val="en-GB"/>
              </w:rPr>
            </w:pPr>
          </w:p>
        </w:tc>
        <w:tc>
          <w:tcPr>
            <w:tcW w:w="1237" w:type="dxa"/>
            <w:tcBorders>
              <w:top w:val="single" w:sz="4" w:space="0" w:color="auto"/>
              <w:left w:val="single" w:sz="4" w:space="0" w:color="auto"/>
              <w:bottom w:val="single" w:sz="4" w:space="0" w:color="auto"/>
              <w:right w:val="single" w:sz="4" w:space="0" w:color="auto"/>
            </w:tcBorders>
          </w:tcPr>
          <w:p w14:paraId="3E751944" w14:textId="77777777" w:rsidR="00D930DE" w:rsidRPr="00923875" w:rsidRDefault="00D930DE" w:rsidP="0017082E">
            <w:pPr>
              <w:pStyle w:val="ListParagraph"/>
              <w:widowControl/>
              <w:overflowPunct w:val="0"/>
              <w:snapToGrid w:val="0"/>
              <w:spacing w:before="40" w:after="40"/>
              <w:ind w:leftChars="0" w:left="0"/>
              <w:jc w:val="center"/>
              <w:rPr>
                <w:rFonts w:eastAsia="DFKai-SB"/>
                <w:sz w:val="22"/>
                <w:szCs w:val="22"/>
                <w:lang w:val="en-GB"/>
              </w:rPr>
            </w:pPr>
          </w:p>
        </w:tc>
        <w:tc>
          <w:tcPr>
            <w:tcW w:w="2200" w:type="dxa"/>
            <w:tcBorders>
              <w:top w:val="single" w:sz="4" w:space="0" w:color="auto"/>
              <w:left w:val="single" w:sz="4" w:space="0" w:color="auto"/>
              <w:bottom w:val="single" w:sz="4" w:space="0" w:color="auto"/>
              <w:right w:val="single" w:sz="4" w:space="0" w:color="auto"/>
            </w:tcBorders>
          </w:tcPr>
          <w:p w14:paraId="2D571F3E" w14:textId="77777777" w:rsidR="00D930DE" w:rsidRPr="00923875" w:rsidRDefault="00D930DE" w:rsidP="00CE6B08">
            <w:pPr>
              <w:pStyle w:val="ListParagraph"/>
              <w:widowControl/>
              <w:overflowPunct w:val="0"/>
              <w:snapToGrid w:val="0"/>
              <w:spacing w:before="40" w:after="40"/>
              <w:ind w:leftChars="0" w:left="0"/>
              <w:rPr>
                <w:rFonts w:eastAsia="DFKai-SB"/>
                <w:sz w:val="22"/>
                <w:szCs w:val="22"/>
                <w:lang w:val="en-GB"/>
              </w:rPr>
            </w:pPr>
          </w:p>
        </w:tc>
      </w:tr>
      <w:tr w:rsidR="00D930DE" w:rsidRPr="008C73AA" w14:paraId="232D20DB" w14:textId="77777777" w:rsidTr="00DD395A">
        <w:trPr>
          <w:trHeight w:val="304"/>
        </w:trPr>
        <w:tc>
          <w:tcPr>
            <w:tcW w:w="1521" w:type="dxa"/>
            <w:tcBorders>
              <w:top w:val="single" w:sz="4" w:space="0" w:color="auto"/>
              <w:left w:val="nil"/>
              <w:bottom w:val="nil"/>
              <w:right w:val="nil"/>
            </w:tcBorders>
          </w:tcPr>
          <w:p w14:paraId="3AB7CF8B" w14:textId="77777777" w:rsidR="00D930DE" w:rsidRPr="00923875" w:rsidRDefault="00D930DE" w:rsidP="0017082E">
            <w:pPr>
              <w:pStyle w:val="ListParagraph"/>
              <w:widowControl/>
              <w:overflowPunct w:val="0"/>
              <w:snapToGrid w:val="0"/>
              <w:spacing w:before="40" w:after="40"/>
              <w:ind w:leftChars="0" w:left="0"/>
              <w:jc w:val="center"/>
              <w:rPr>
                <w:sz w:val="22"/>
                <w:szCs w:val="22"/>
                <w:lang w:val="en-GB"/>
              </w:rPr>
            </w:pPr>
          </w:p>
        </w:tc>
        <w:tc>
          <w:tcPr>
            <w:tcW w:w="1461" w:type="dxa"/>
            <w:tcBorders>
              <w:top w:val="single" w:sz="4" w:space="0" w:color="auto"/>
              <w:left w:val="nil"/>
              <w:bottom w:val="nil"/>
              <w:right w:val="nil"/>
            </w:tcBorders>
          </w:tcPr>
          <w:p w14:paraId="29AADA8C" w14:textId="25EAC5ED" w:rsidR="00D930DE" w:rsidRPr="00923875" w:rsidRDefault="00D930DE" w:rsidP="0017082E">
            <w:pPr>
              <w:pStyle w:val="ListParagraph"/>
              <w:widowControl/>
              <w:overflowPunct w:val="0"/>
              <w:snapToGrid w:val="0"/>
              <w:spacing w:before="40" w:after="40"/>
              <w:ind w:leftChars="0" w:left="0"/>
              <w:jc w:val="center"/>
              <w:rPr>
                <w:sz w:val="22"/>
                <w:szCs w:val="22"/>
                <w:lang w:val="en-GB"/>
              </w:rPr>
            </w:pPr>
          </w:p>
        </w:tc>
        <w:tc>
          <w:tcPr>
            <w:tcW w:w="1117" w:type="dxa"/>
            <w:tcBorders>
              <w:top w:val="single" w:sz="4" w:space="0" w:color="auto"/>
              <w:left w:val="nil"/>
              <w:bottom w:val="nil"/>
              <w:right w:val="nil"/>
            </w:tcBorders>
          </w:tcPr>
          <w:p w14:paraId="1A8EED9A" w14:textId="77777777" w:rsidR="00D930DE" w:rsidRPr="00923875" w:rsidRDefault="00D930DE" w:rsidP="0017082E">
            <w:pPr>
              <w:pStyle w:val="ListParagraph"/>
              <w:widowControl/>
              <w:overflowPunct w:val="0"/>
              <w:snapToGrid w:val="0"/>
              <w:spacing w:before="40" w:after="40"/>
              <w:ind w:leftChars="0" w:left="0"/>
              <w:jc w:val="center"/>
              <w:rPr>
                <w:sz w:val="22"/>
                <w:szCs w:val="22"/>
                <w:lang w:val="en-GB"/>
              </w:rPr>
            </w:pPr>
          </w:p>
        </w:tc>
        <w:tc>
          <w:tcPr>
            <w:tcW w:w="1461" w:type="dxa"/>
            <w:tcBorders>
              <w:top w:val="single" w:sz="4" w:space="0" w:color="auto"/>
              <w:left w:val="nil"/>
              <w:bottom w:val="nil"/>
              <w:right w:val="single" w:sz="4" w:space="0" w:color="auto"/>
            </w:tcBorders>
          </w:tcPr>
          <w:p w14:paraId="36048E70" w14:textId="7187DB8E" w:rsidR="00D930DE" w:rsidRPr="00923875" w:rsidRDefault="00D930DE" w:rsidP="0017082E">
            <w:pPr>
              <w:pStyle w:val="ListParagraph"/>
              <w:widowControl/>
              <w:overflowPunct w:val="0"/>
              <w:snapToGrid w:val="0"/>
              <w:spacing w:before="40" w:after="40"/>
              <w:ind w:leftChars="0" w:left="0"/>
              <w:jc w:val="right"/>
              <w:rPr>
                <w:sz w:val="22"/>
                <w:szCs w:val="22"/>
                <w:lang w:val="en-GB"/>
              </w:rPr>
            </w:pPr>
            <w:r w:rsidRPr="00923875">
              <w:rPr>
                <w:b/>
                <w:sz w:val="22"/>
                <w:szCs w:val="22"/>
                <w:lang w:val="en-GB"/>
              </w:rPr>
              <w:t>Sub-total</w:t>
            </w:r>
          </w:p>
        </w:tc>
        <w:tc>
          <w:tcPr>
            <w:tcW w:w="1237" w:type="dxa"/>
            <w:tcBorders>
              <w:top w:val="single" w:sz="4" w:space="0" w:color="auto"/>
              <w:left w:val="single" w:sz="4" w:space="0" w:color="auto"/>
              <w:bottom w:val="single" w:sz="4" w:space="0" w:color="auto"/>
              <w:right w:val="single" w:sz="4" w:space="0" w:color="auto"/>
            </w:tcBorders>
            <w:shd w:val="clear" w:color="auto" w:fill="D9D9D9"/>
          </w:tcPr>
          <w:p w14:paraId="129CAD41" w14:textId="77777777" w:rsidR="00D930DE" w:rsidRPr="00923875" w:rsidRDefault="00D930DE" w:rsidP="0017082E">
            <w:pPr>
              <w:pStyle w:val="ListParagraph"/>
              <w:widowControl/>
              <w:overflowPunct w:val="0"/>
              <w:snapToGrid w:val="0"/>
              <w:spacing w:before="40" w:after="40"/>
              <w:ind w:leftChars="0" w:left="0"/>
              <w:jc w:val="center"/>
              <w:rPr>
                <w:rFonts w:eastAsia="DFKai-SB"/>
                <w:b/>
                <w:sz w:val="22"/>
                <w:szCs w:val="22"/>
                <w:lang w:val="en-GB"/>
              </w:rPr>
            </w:pPr>
          </w:p>
        </w:tc>
        <w:tc>
          <w:tcPr>
            <w:tcW w:w="2200" w:type="dxa"/>
            <w:tcBorders>
              <w:top w:val="single" w:sz="4" w:space="0" w:color="auto"/>
              <w:left w:val="single" w:sz="4" w:space="0" w:color="auto"/>
              <w:bottom w:val="nil"/>
              <w:right w:val="nil"/>
            </w:tcBorders>
          </w:tcPr>
          <w:p w14:paraId="1FAF4D17" w14:textId="77777777" w:rsidR="00D930DE" w:rsidRPr="00923875" w:rsidRDefault="00D930DE" w:rsidP="0017082E">
            <w:pPr>
              <w:pStyle w:val="ListParagraph"/>
              <w:widowControl/>
              <w:overflowPunct w:val="0"/>
              <w:snapToGrid w:val="0"/>
              <w:spacing w:before="40" w:after="40"/>
              <w:ind w:leftChars="0" w:left="0"/>
              <w:jc w:val="left"/>
              <w:rPr>
                <w:rFonts w:eastAsia="DFKai-SB"/>
                <w:sz w:val="22"/>
                <w:szCs w:val="22"/>
                <w:lang w:val="en-GB"/>
              </w:rPr>
            </w:pPr>
          </w:p>
        </w:tc>
      </w:tr>
    </w:tbl>
    <w:p w14:paraId="23C7095F" w14:textId="7CC9B811" w:rsidR="006E6DB5" w:rsidRPr="004B537F" w:rsidRDefault="006E6DB5" w:rsidP="00137F73">
      <w:pPr>
        <w:keepNext/>
        <w:widowControl/>
        <w:numPr>
          <w:ilvl w:val="0"/>
          <w:numId w:val="5"/>
        </w:numPr>
        <w:overflowPunct w:val="0"/>
        <w:snapToGrid w:val="0"/>
        <w:spacing w:before="240" w:after="240"/>
        <w:ind w:left="1094" w:hanging="547"/>
        <w:rPr>
          <w:b/>
          <w:szCs w:val="26"/>
          <w:lang w:val="en-GB"/>
        </w:rPr>
      </w:pPr>
      <w:r>
        <w:rPr>
          <w:rFonts w:eastAsia="DengXian" w:hint="eastAsia"/>
          <w:b/>
          <w:szCs w:val="26"/>
          <w:lang w:val="en-GB" w:eastAsia="zh-CN"/>
        </w:rPr>
        <w:t>Consultancy</w:t>
      </w:r>
    </w:p>
    <w:p w14:paraId="557CF201" w14:textId="28FD3011" w:rsidR="006E6DB5" w:rsidRDefault="00622199" w:rsidP="00E22A71">
      <w:pPr>
        <w:keepNext/>
        <w:widowControl/>
        <w:overflowPunct w:val="0"/>
        <w:snapToGrid w:val="0"/>
        <w:ind w:left="544"/>
        <w:rPr>
          <w:bCs/>
          <w:i/>
          <w:iCs/>
          <w:sz w:val="24"/>
          <w:lang w:val="en-GB"/>
        </w:rPr>
      </w:pPr>
      <w:r w:rsidRPr="00B01D23">
        <w:rPr>
          <w:bCs/>
          <w:i/>
          <w:iCs/>
          <w:sz w:val="24"/>
          <w:lang w:val="en-GB"/>
        </w:rPr>
        <w:t>It refers to t</w:t>
      </w:r>
      <w:r w:rsidR="006E6DB5" w:rsidRPr="00B01D23">
        <w:rPr>
          <w:bCs/>
          <w:i/>
          <w:iCs/>
          <w:sz w:val="24"/>
          <w:lang w:val="en-GB"/>
        </w:rPr>
        <w:t xml:space="preserve">he cost </w:t>
      </w:r>
      <w:r w:rsidR="00EC6FA9" w:rsidRPr="00B01D23">
        <w:rPr>
          <w:bCs/>
          <w:i/>
          <w:iCs/>
          <w:sz w:val="24"/>
          <w:lang w:val="en-GB"/>
        </w:rPr>
        <w:t xml:space="preserve">associated with </w:t>
      </w:r>
      <w:r w:rsidR="006E6DB5" w:rsidRPr="00B01D23">
        <w:rPr>
          <w:bCs/>
          <w:i/>
          <w:iCs/>
          <w:sz w:val="24"/>
          <w:lang w:val="en-GB"/>
        </w:rPr>
        <w:t>Business Development consultancy</w:t>
      </w:r>
      <w:r w:rsidRPr="00B01D23">
        <w:rPr>
          <w:bCs/>
          <w:i/>
          <w:iCs/>
          <w:sz w:val="24"/>
          <w:lang w:val="en-GB"/>
        </w:rPr>
        <w:t xml:space="preserve">. The consultant </w:t>
      </w:r>
      <w:r w:rsidR="008C56A3" w:rsidRPr="00B01D23">
        <w:rPr>
          <w:bCs/>
          <w:i/>
          <w:iCs/>
          <w:sz w:val="24"/>
          <w:lang w:val="en-GB"/>
        </w:rPr>
        <w:t>may be engaged</w:t>
      </w:r>
      <w:r w:rsidR="006E6DB5" w:rsidRPr="00B01D23">
        <w:rPr>
          <w:bCs/>
          <w:i/>
          <w:iCs/>
          <w:sz w:val="24"/>
          <w:lang w:val="en-GB"/>
        </w:rPr>
        <w:t xml:space="preserve"> </w:t>
      </w:r>
      <w:r w:rsidRPr="00B01D23">
        <w:rPr>
          <w:bCs/>
          <w:i/>
          <w:iCs/>
          <w:sz w:val="24"/>
          <w:lang w:val="en-GB"/>
        </w:rPr>
        <w:t xml:space="preserve">in </w:t>
      </w:r>
      <w:r w:rsidR="004712C8" w:rsidRPr="00B01D23">
        <w:rPr>
          <w:bCs/>
          <w:i/>
          <w:iCs/>
          <w:sz w:val="24"/>
          <w:lang w:val="en-GB"/>
        </w:rPr>
        <w:t xml:space="preserve">a </w:t>
      </w:r>
      <w:r w:rsidR="006E6DB5" w:rsidRPr="00B01D23">
        <w:rPr>
          <w:bCs/>
          <w:i/>
          <w:iCs/>
          <w:sz w:val="24"/>
          <w:lang w:val="en-GB"/>
        </w:rPr>
        <w:t>full</w:t>
      </w:r>
      <w:r w:rsidR="00DF630B" w:rsidRPr="00B01D23">
        <w:rPr>
          <w:bCs/>
          <w:i/>
          <w:iCs/>
          <w:sz w:val="24"/>
          <w:lang w:val="en-GB"/>
        </w:rPr>
        <w:t>-</w:t>
      </w:r>
      <w:r w:rsidR="006E6DB5" w:rsidRPr="00B01D23">
        <w:rPr>
          <w:bCs/>
          <w:i/>
          <w:iCs/>
          <w:sz w:val="24"/>
          <w:lang w:val="en-GB"/>
        </w:rPr>
        <w:t>time or part-time</w:t>
      </w:r>
      <w:r w:rsidR="008C56A3" w:rsidRPr="00B01D23">
        <w:rPr>
          <w:bCs/>
          <w:i/>
          <w:iCs/>
          <w:sz w:val="24"/>
          <w:lang w:val="en-GB"/>
        </w:rPr>
        <w:t xml:space="preserve"> basis</w:t>
      </w:r>
      <w:r w:rsidR="006E6DB5" w:rsidRPr="00B01D23">
        <w:rPr>
          <w:bCs/>
          <w:i/>
          <w:iCs/>
          <w:sz w:val="24"/>
          <w:lang w:val="en-GB"/>
        </w:rPr>
        <w:t>.</w:t>
      </w:r>
      <w:r w:rsidR="0012261C" w:rsidRPr="00B01D23">
        <w:rPr>
          <w:bCs/>
          <w:i/>
          <w:iCs/>
          <w:sz w:val="24"/>
          <w:lang w:val="en-GB"/>
        </w:rPr>
        <w:t xml:space="preserve"> The consultancy service</w:t>
      </w:r>
      <w:r w:rsidR="00812B30" w:rsidRPr="00B01D23">
        <w:rPr>
          <w:bCs/>
          <w:i/>
          <w:iCs/>
          <w:sz w:val="24"/>
          <w:lang w:val="en-GB"/>
        </w:rPr>
        <w:t>s</w:t>
      </w:r>
      <w:r w:rsidR="0012261C" w:rsidRPr="00B01D23">
        <w:rPr>
          <w:bCs/>
          <w:i/>
          <w:iCs/>
          <w:sz w:val="24"/>
          <w:lang w:val="en-GB"/>
        </w:rPr>
        <w:t xml:space="preserve"> should be directly related </w:t>
      </w:r>
      <w:r w:rsidR="00812B30" w:rsidRPr="00B01D23">
        <w:rPr>
          <w:bCs/>
          <w:i/>
          <w:iCs/>
          <w:sz w:val="24"/>
          <w:lang w:val="en-GB"/>
        </w:rPr>
        <w:t xml:space="preserve">to </w:t>
      </w:r>
      <w:r w:rsidR="0012261C" w:rsidRPr="00B01D23">
        <w:rPr>
          <w:bCs/>
          <w:i/>
          <w:iCs/>
          <w:sz w:val="24"/>
          <w:lang w:val="en-GB"/>
        </w:rPr>
        <w:t xml:space="preserve">and </w:t>
      </w:r>
      <w:r w:rsidR="00A268B3" w:rsidRPr="00B01D23">
        <w:rPr>
          <w:bCs/>
          <w:i/>
          <w:iCs/>
          <w:sz w:val="24"/>
          <w:lang w:val="en-GB"/>
        </w:rPr>
        <w:t>contribute</w:t>
      </w:r>
      <w:r w:rsidR="0012261C" w:rsidRPr="00B01D23">
        <w:rPr>
          <w:bCs/>
          <w:i/>
          <w:iCs/>
          <w:sz w:val="24"/>
          <w:lang w:val="en-GB"/>
        </w:rPr>
        <w:t xml:space="preserve"> to the </w:t>
      </w:r>
      <w:r w:rsidR="00A63E84" w:rsidRPr="00B01D23">
        <w:rPr>
          <w:bCs/>
          <w:i/>
          <w:iCs/>
          <w:sz w:val="24"/>
          <w:lang w:val="en-GB"/>
        </w:rPr>
        <w:t xml:space="preserve">BGF </w:t>
      </w:r>
      <w:r w:rsidR="0012261C" w:rsidRPr="00B01D23">
        <w:rPr>
          <w:bCs/>
          <w:i/>
          <w:iCs/>
          <w:sz w:val="24"/>
          <w:lang w:val="en-GB"/>
        </w:rPr>
        <w:t>research output</w:t>
      </w:r>
      <w:r w:rsidR="004B3881" w:rsidRPr="00B01D23">
        <w:rPr>
          <w:bCs/>
          <w:i/>
          <w:iCs/>
          <w:sz w:val="24"/>
          <w:lang w:val="en-GB"/>
        </w:rPr>
        <w:t xml:space="preserve">, specifically in terms of how these services assist in conducting research and </w:t>
      </w:r>
      <w:r w:rsidR="0027195A" w:rsidRPr="00B01D23">
        <w:rPr>
          <w:bCs/>
          <w:i/>
          <w:iCs/>
          <w:sz w:val="24"/>
          <w:lang w:val="en-GB"/>
        </w:rPr>
        <w:t>leveraging</w:t>
      </w:r>
      <w:r w:rsidR="004B3881" w:rsidRPr="00B01D23">
        <w:rPr>
          <w:bCs/>
          <w:i/>
          <w:iCs/>
          <w:sz w:val="24"/>
          <w:lang w:val="en-GB"/>
        </w:rPr>
        <w:t xml:space="preserve"> the research output for future business development. </w:t>
      </w:r>
      <w:r w:rsidR="00E35ABB" w:rsidRPr="00B01D23">
        <w:rPr>
          <w:bCs/>
          <w:i/>
          <w:iCs/>
          <w:sz w:val="24"/>
          <w:lang w:val="en-GB"/>
        </w:rPr>
        <w:t xml:space="preserve">However, the consultancy budget cannot be solely </w:t>
      </w:r>
      <w:r w:rsidR="00C052BF" w:rsidRPr="00B01D23">
        <w:rPr>
          <w:bCs/>
          <w:i/>
          <w:iCs/>
          <w:sz w:val="24"/>
          <w:lang w:val="en-GB"/>
        </w:rPr>
        <w:t>used to support the operations of the start-up company.</w:t>
      </w:r>
    </w:p>
    <w:p w14:paraId="5A2D2EFB" w14:textId="77777777" w:rsidR="00E22A71" w:rsidRPr="00B01D23" w:rsidRDefault="00E22A71" w:rsidP="00B01D23">
      <w:pPr>
        <w:keepNext/>
        <w:widowControl/>
        <w:overflowPunct w:val="0"/>
        <w:snapToGrid w:val="0"/>
        <w:ind w:left="544"/>
        <w:rPr>
          <w:bCs/>
          <w:i/>
          <w:iCs/>
          <w:sz w:val="24"/>
          <w:lang w:val="en-GB"/>
        </w:rPr>
      </w:pPr>
    </w:p>
    <w:p w14:paraId="215B30F5" w14:textId="75B6163A" w:rsidR="00230393" w:rsidRDefault="00230393" w:rsidP="00E22A71">
      <w:pPr>
        <w:keepNext/>
        <w:widowControl/>
        <w:overflowPunct w:val="0"/>
        <w:snapToGrid w:val="0"/>
        <w:ind w:left="544"/>
        <w:rPr>
          <w:bCs/>
          <w:i/>
          <w:iCs/>
          <w:sz w:val="24"/>
          <w:lang w:val="en-GB"/>
        </w:rPr>
      </w:pPr>
      <w:r w:rsidRPr="00B01D23">
        <w:rPr>
          <w:bCs/>
          <w:i/>
          <w:iCs/>
          <w:sz w:val="24"/>
          <w:lang w:val="en-GB"/>
        </w:rPr>
        <w:t>(Please put down “NA” if there is no consultancy cost.)</w:t>
      </w:r>
    </w:p>
    <w:p w14:paraId="34D1D1F5" w14:textId="77777777" w:rsidR="00E22A71" w:rsidRPr="00B01D23" w:rsidRDefault="00E22A71" w:rsidP="00B01D23">
      <w:pPr>
        <w:keepNext/>
        <w:widowControl/>
        <w:overflowPunct w:val="0"/>
        <w:snapToGrid w:val="0"/>
        <w:ind w:left="544"/>
        <w:rPr>
          <w:bCs/>
          <w:i/>
          <w:iCs/>
          <w:sz w:val="24"/>
          <w:lang w:val="en-GB"/>
        </w:rPr>
      </w:pPr>
    </w:p>
    <w:tbl>
      <w:tblPr>
        <w:tblW w:w="8916" w:type="dxa"/>
        <w:tblInd w:w="432" w:type="dxa"/>
        <w:tblBorders>
          <w:top w:val="single" w:sz="4" w:space="0" w:color="000000"/>
          <w:left w:val="single" w:sz="4" w:space="0" w:color="000000"/>
          <w:bottom w:val="single" w:sz="4" w:space="0" w:color="000000"/>
          <w:right w:val="single" w:sz="4" w:space="0" w:color="000000"/>
          <w:insideV w:val="single" w:sz="4" w:space="0" w:color="000000"/>
        </w:tblBorders>
        <w:tblLayout w:type="fixed"/>
        <w:tblLook w:val="04A0" w:firstRow="1" w:lastRow="0" w:firstColumn="1" w:lastColumn="0" w:noHBand="0" w:noVBand="1"/>
        <w:tblCaption w:val="b_budget_consult"/>
      </w:tblPr>
      <w:tblGrid>
        <w:gridCol w:w="1677"/>
        <w:gridCol w:w="1236"/>
        <w:gridCol w:w="1589"/>
        <w:gridCol w:w="1589"/>
        <w:gridCol w:w="2825"/>
      </w:tblGrid>
      <w:tr w:rsidR="006E6DB5" w:rsidRPr="008C73AA" w14:paraId="5AC4B95E" w14:textId="77777777" w:rsidTr="00DD395A">
        <w:trPr>
          <w:trHeight w:val="883"/>
          <w:tblHeader/>
        </w:trPr>
        <w:tc>
          <w:tcPr>
            <w:tcW w:w="1677" w:type="dxa"/>
            <w:tcBorders>
              <w:top w:val="single" w:sz="4" w:space="0" w:color="auto"/>
              <w:left w:val="single" w:sz="4" w:space="0" w:color="auto"/>
              <w:bottom w:val="nil"/>
              <w:right w:val="single" w:sz="4" w:space="0" w:color="auto"/>
            </w:tcBorders>
            <w:shd w:val="clear" w:color="auto" w:fill="D9D9D9"/>
            <w:vAlign w:val="bottom"/>
          </w:tcPr>
          <w:p w14:paraId="3860F8D1" w14:textId="42003F71" w:rsidR="006E6DB5" w:rsidRPr="00F01237" w:rsidRDefault="006E6DB5" w:rsidP="00232750">
            <w:pPr>
              <w:pStyle w:val="ListParagraph"/>
              <w:widowControl/>
              <w:overflowPunct w:val="0"/>
              <w:snapToGrid w:val="0"/>
              <w:spacing w:before="40" w:after="40"/>
              <w:ind w:leftChars="0" w:left="0"/>
              <w:jc w:val="center"/>
              <w:rPr>
                <w:rFonts w:eastAsia="DengXian"/>
                <w:sz w:val="22"/>
                <w:szCs w:val="22"/>
                <w:lang w:val="en-GB" w:eastAsia="zh-CN"/>
              </w:rPr>
            </w:pPr>
            <w:r>
              <w:rPr>
                <w:rFonts w:eastAsia="DengXian" w:hint="eastAsia"/>
                <w:sz w:val="22"/>
                <w:szCs w:val="22"/>
                <w:lang w:val="en-GB" w:eastAsia="zh-CN"/>
              </w:rPr>
              <w:t>Function</w:t>
            </w:r>
          </w:p>
        </w:tc>
        <w:tc>
          <w:tcPr>
            <w:tcW w:w="1236" w:type="dxa"/>
            <w:tcBorders>
              <w:top w:val="single" w:sz="4" w:space="0" w:color="auto"/>
              <w:left w:val="single" w:sz="4" w:space="0" w:color="auto"/>
              <w:bottom w:val="nil"/>
              <w:right w:val="single" w:sz="4" w:space="0" w:color="auto"/>
            </w:tcBorders>
            <w:shd w:val="clear" w:color="auto" w:fill="D9D9D9"/>
            <w:vAlign w:val="bottom"/>
          </w:tcPr>
          <w:p w14:paraId="33A4E568" w14:textId="77777777" w:rsidR="006E6DB5" w:rsidRDefault="006E6DB5" w:rsidP="00232750">
            <w:pPr>
              <w:pStyle w:val="ListParagraph"/>
              <w:widowControl/>
              <w:overflowPunct w:val="0"/>
              <w:snapToGrid w:val="0"/>
              <w:spacing w:before="40" w:after="40"/>
              <w:ind w:leftChars="0" w:left="0"/>
              <w:jc w:val="center"/>
              <w:rPr>
                <w:sz w:val="22"/>
                <w:szCs w:val="22"/>
                <w:lang w:val="en-GB"/>
              </w:rPr>
            </w:pPr>
            <w:r w:rsidRPr="00923875">
              <w:rPr>
                <w:sz w:val="22"/>
                <w:szCs w:val="22"/>
                <w:lang w:val="en-GB"/>
              </w:rPr>
              <w:t>Duration</w:t>
            </w:r>
          </w:p>
          <w:p w14:paraId="6C06458B" w14:textId="38CCAAC8" w:rsidR="008D3301" w:rsidRPr="00F01237" w:rsidRDefault="008D3301" w:rsidP="00232750">
            <w:pPr>
              <w:pStyle w:val="ListParagraph"/>
              <w:widowControl/>
              <w:overflowPunct w:val="0"/>
              <w:snapToGrid w:val="0"/>
              <w:spacing w:before="40" w:after="40"/>
              <w:ind w:leftChars="0" w:left="0"/>
              <w:jc w:val="center"/>
              <w:rPr>
                <w:rFonts w:eastAsia="DengXian"/>
                <w:sz w:val="22"/>
                <w:szCs w:val="22"/>
                <w:lang w:val="en-GB" w:eastAsia="zh-CN"/>
              </w:rPr>
            </w:pPr>
            <w:r w:rsidRPr="00923875">
              <w:rPr>
                <w:sz w:val="22"/>
                <w:szCs w:val="22"/>
                <w:lang w:val="en-GB"/>
              </w:rPr>
              <w:t>(man-</w:t>
            </w:r>
            <w:r w:rsidRPr="00923875">
              <w:rPr>
                <w:sz w:val="22"/>
                <w:szCs w:val="22"/>
                <w:lang w:val="en-GB"/>
              </w:rPr>
              <w:br/>
              <w:t>months)</w:t>
            </w:r>
          </w:p>
        </w:tc>
        <w:tc>
          <w:tcPr>
            <w:tcW w:w="1589" w:type="dxa"/>
            <w:tcBorders>
              <w:top w:val="single" w:sz="4" w:space="0" w:color="auto"/>
              <w:left w:val="single" w:sz="4" w:space="0" w:color="auto"/>
              <w:bottom w:val="nil"/>
              <w:right w:val="single" w:sz="4" w:space="0" w:color="auto"/>
            </w:tcBorders>
            <w:shd w:val="clear" w:color="auto" w:fill="D9D9D9"/>
            <w:vAlign w:val="bottom"/>
          </w:tcPr>
          <w:p w14:paraId="47A6E7CC" w14:textId="1429C90E" w:rsidR="006E6DB5" w:rsidRPr="00F01237" w:rsidRDefault="00655B59" w:rsidP="00232750">
            <w:pPr>
              <w:pStyle w:val="ListParagraph"/>
              <w:widowControl/>
              <w:overflowPunct w:val="0"/>
              <w:snapToGrid w:val="0"/>
              <w:spacing w:before="40" w:after="40"/>
              <w:ind w:leftChars="0" w:left="0"/>
              <w:jc w:val="center"/>
              <w:rPr>
                <w:rFonts w:eastAsia="DengXian"/>
                <w:sz w:val="22"/>
                <w:szCs w:val="22"/>
                <w:lang w:val="en-GB" w:eastAsia="zh-CN"/>
              </w:rPr>
            </w:pPr>
            <w:r w:rsidRPr="00923875">
              <w:rPr>
                <w:sz w:val="22"/>
                <w:szCs w:val="22"/>
                <w:lang w:val="en-GB"/>
              </w:rPr>
              <w:t>Monthly Rate or Equivalent (HK$)</w:t>
            </w:r>
          </w:p>
        </w:tc>
        <w:tc>
          <w:tcPr>
            <w:tcW w:w="1589" w:type="dxa"/>
            <w:tcBorders>
              <w:top w:val="single" w:sz="4" w:space="0" w:color="auto"/>
              <w:left w:val="single" w:sz="4" w:space="0" w:color="auto"/>
              <w:bottom w:val="nil"/>
              <w:right w:val="single" w:sz="4" w:space="0" w:color="auto"/>
            </w:tcBorders>
            <w:shd w:val="clear" w:color="auto" w:fill="D9D9D9"/>
            <w:vAlign w:val="bottom"/>
          </w:tcPr>
          <w:p w14:paraId="69175227" w14:textId="77777777" w:rsidR="006E6DB5" w:rsidRPr="00923875" w:rsidRDefault="006E6DB5" w:rsidP="00232750">
            <w:pPr>
              <w:pStyle w:val="ListParagraph"/>
              <w:widowControl/>
              <w:overflowPunct w:val="0"/>
              <w:snapToGrid w:val="0"/>
              <w:spacing w:before="40" w:after="40"/>
              <w:ind w:leftChars="0" w:left="-109" w:right="-81"/>
              <w:jc w:val="center"/>
              <w:rPr>
                <w:sz w:val="22"/>
                <w:szCs w:val="22"/>
                <w:lang w:val="en-GB"/>
              </w:rPr>
            </w:pPr>
            <w:r w:rsidRPr="00923875">
              <w:rPr>
                <w:sz w:val="22"/>
                <w:szCs w:val="22"/>
                <w:lang w:val="en-GB"/>
              </w:rPr>
              <w:t>Total</w:t>
            </w:r>
            <w:r w:rsidRPr="00923875">
              <w:rPr>
                <w:i/>
                <w:sz w:val="22"/>
                <w:szCs w:val="22"/>
                <w:lang w:val="en-GB"/>
              </w:rPr>
              <w:br/>
            </w:r>
            <w:r w:rsidRPr="00923875">
              <w:rPr>
                <w:sz w:val="22"/>
                <w:szCs w:val="22"/>
                <w:lang w:val="en-GB"/>
              </w:rPr>
              <w:t>(HK$)</w:t>
            </w:r>
          </w:p>
        </w:tc>
        <w:tc>
          <w:tcPr>
            <w:tcW w:w="2825" w:type="dxa"/>
            <w:vMerge w:val="restart"/>
            <w:tcBorders>
              <w:top w:val="single" w:sz="4" w:space="0" w:color="auto"/>
              <w:left w:val="single" w:sz="4" w:space="0" w:color="auto"/>
              <w:right w:val="single" w:sz="4" w:space="0" w:color="auto"/>
            </w:tcBorders>
            <w:shd w:val="clear" w:color="auto" w:fill="D9D9D9"/>
          </w:tcPr>
          <w:p w14:paraId="3EB7823A" w14:textId="77777777" w:rsidR="006E6DB5" w:rsidRPr="00923875" w:rsidRDefault="006E6DB5" w:rsidP="00232750">
            <w:pPr>
              <w:pStyle w:val="ListParagraph"/>
              <w:widowControl/>
              <w:overflowPunct w:val="0"/>
              <w:snapToGrid w:val="0"/>
              <w:spacing w:before="40" w:after="40"/>
              <w:ind w:leftChars="0" w:left="0"/>
              <w:jc w:val="center"/>
              <w:rPr>
                <w:rFonts w:eastAsia="DFKai-SB"/>
                <w:sz w:val="22"/>
                <w:szCs w:val="22"/>
                <w:lang w:val="en-GB"/>
              </w:rPr>
            </w:pPr>
            <w:r w:rsidRPr="00923875">
              <w:rPr>
                <w:sz w:val="22"/>
                <w:szCs w:val="22"/>
                <w:lang w:val="en-GB"/>
              </w:rPr>
              <w:t>Justifications</w:t>
            </w:r>
          </w:p>
          <w:p w14:paraId="210BBFAB" w14:textId="44A5AD7E" w:rsidR="006E6DB5" w:rsidRPr="00923875" w:rsidRDefault="006E6DB5" w:rsidP="00232750">
            <w:pPr>
              <w:pStyle w:val="ListParagraph"/>
              <w:widowControl/>
              <w:overflowPunct w:val="0"/>
              <w:snapToGrid w:val="0"/>
              <w:spacing w:before="40" w:after="40"/>
              <w:ind w:leftChars="0" w:left="0"/>
              <w:jc w:val="center"/>
              <w:rPr>
                <w:i/>
                <w:sz w:val="20"/>
                <w:szCs w:val="20"/>
                <w:lang w:val="en-GB"/>
              </w:rPr>
            </w:pPr>
            <w:r w:rsidRPr="00923875">
              <w:rPr>
                <w:rFonts w:eastAsia="DFKai-SB"/>
                <w:i/>
                <w:sz w:val="20"/>
                <w:szCs w:val="20"/>
                <w:lang w:val="en-GB"/>
              </w:rPr>
              <w:t>(please include the</w:t>
            </w:r>
            <w:r w:rsidRPr="00923875">
              <w:rPr>
                <w:rFonts w:eastAsia="DengXian"/>
                <w:i/>
                <w:sz w:val="20"/>
                <w:szCs w:val="20"/>
                <w:lang w:val="en-GB" w:eastAsia="zh-CN"/>
              </w:rPr>
              <w:t xml:space="preserve"> </w:t>
            </w:r>
            <w:r w:rsidRPr="00923875">
              <w:rPr>
                <w:rFonts w:eastAsia="DFKai-SB"/>
                <w:i/>
                <w:sz w:val="20"/>
                <w:szCs w:val="20"/>
                <w:lang w:val="en-GB"/>
              </w:rPr>
              <w:t>duties, academic qualification and/or relevant experience required</w:t>
            </w:r>
            <w:r w:rsidR="004E1A5E">
              <w:rPr>
                <w:rFonts w:eastAsia="DFKai-SB"/>
                <w:i/>
                <w:sz w:val="20"/>
                <w:szCs w:val="20"/>
                <w:lang w:val="en-GB"/>
              </w:rPr>
              <w:t>, indicate</w:t>
            </w:r>
            <w:r w:rsidR="001F4866">
              <w:rPr>
                <w:rFonts w:eastAsia="DFKai-SB"/>
                <w:i/>
                <w:sz w:val="20"/>
                <w:szCs w:val="20"/>
                <w:lang w:val="en-GB"/>
              </w:rPr>
              <w:t xml:space="preserve"> full-time or part-time</w:t>
            </w:r>
            <w:r w:rsidR="00844F7C">
              <w:rPr>
                <w:rFonts w:eastAsia="DFKai-SB"/>
                <w:i/>
                <w:sz w:val="20"/>
                <w:szCs w:val="20"/>
                <w:lang w:val="en-GB"/>
              </w:rPr>
              <w:t xml:space="preserve"> basis</w:t>
            </w:r>
            <w:r w:rsidRPr="00923875">
              <w:rPr>
                <w:rFonts w:eastAsia="DFKai-SB"/>
                <w:i/>
                <w:sz w:val="20"/>
                <w:szCs w:val="20"/>
                <w:lang w:val="en-GB"/>
              </w:rPr>
              <w:t>)</w:t>
            </w:r>
          </w:p>
        </w:tc>
      </w:tr>
      <w:tr w:rsidR="006E6DB5" w:rsidRPr="008C73AA" w14:paraId="18C31735" w14:textId="77777777" w:rsidTr="00DD395A">
        <w:trPr>
          <w:trHeight w:val="686"/>
          <w:tblHeader/>
        </w:trPr>
        <w:tc>
          <w:tcPr>
            <w:tcW w:w="1677" w:type="dxa"/>
            <w:tcBorders>
              <w:top w:val="nil"/>
              <w:left w:val="single" w:sz="4" w:space="0" w:color="auto"/>
              <w:bottom w:val="single" w:sz="4" w:space="0" w:color="auto"/>
              <w:right w:val="single" w:sz="4" w:space="0" w:color="auto"/>
            </w:tcBorders>
            <w:shd w:val="clear" w:color="auto" w:fill="D9D9D9"/>
          </w:tcPr>
          <w:p w14:paraId="48083878" w14:textId="77777777" w:rsidR="006E6DB5" w:rsidRPr="00923875" w:rsidRDefault="006E6DB5" w:rsidP="00232750">
            <w:pPr>
              <w:pStyle w:val="ListParagraph"/>
              <w:widowControl/>
              <w:overflowPunct w:val="0"/>
              <w:snapToGrid w:val="0"/>
              <w:spacing w:before="40" w:after="40"/>
              <w:ind w:leftChars="0" w:left="0"/>
              <w:jc w:val="center"/>
              <w:rPr>
                <w:sz w:val="22"/>
                <w:szCs w:val="22"/>
                <w:lang w:val="en-GB"/>
              </w:rPr>
            </w:pPr>
          </w:p>
        </w:tc>
        <w:tc>
          <w:tcPr>
            <w:tcW w:w="1236" w:type="dxa"/>
            <w:tcBorders>
              <w:top w:val="nil"/>
              <w:left w:val="single" w:sz="4" w:space="0" w:color="auto"/>
              <w:bottom w:val="single" w:sz="4" w:space="0" w:color="auto"/>
              <w:right w:val="single" w:sz="4" w:space="0" w:color="auto"/>
            </w:tcBorders>
            <w:shd w:val="clear" w:color="auto" w:fill="D9D9D9"/>
          </w:tcPr>
          <w:p w14:paraId="70CEEC17" w14:textId="50BE00B1" w:rsidR="006E6DB5" w:rsidRPr="00923875" w:rsidRDefault="006E6DB5" w:rsidP="00232750">
            <w:pPr>
              <w:pStyle w:val="ListParagraph"/>
              <w:widowControl/>
              <w:overflowPunct w:val="0"/>
              <w:snapToGrid w:val="0"/>
              <w:spacing w:before="40" w:after="40"/>
              <w:ind w:leftChars="0" w:left="0"/>
              <w:jc w:val="center"/>
              <w:rPr>
                <w:sz w:val="20"/>
                <w:szCs w:val="20"/>
                <w:lang w:val="en-GB"/>
              </w:rPr>
            </w:pPr>
            <w:r w:rsidRPr="00923875">
              <w:rPr>
                <w:sz w:val="20"/>
                <w:szCs w:val="20"/>
                <w:lang w:val="en-GB"/>
              </w:rPr>
              <w:t>(</w:t>
            </w:r>
            <w:r>
              <w:rPr>
                <w:rFonts w:eastAsia="DengXian" w:hint="eastAsia"/>
                <w:sz w:val="20"/>
                <w:szCs w:val="20"/>
                <w:lang w:val="en-GB" w:eastAsia="zh-CN"/>
              </w:rPr>
              <w:t>A</w:t>
            </w:r>
            <w:r w:rsidRPr="00923875">
              <w:rPr>
                <w:sz w:val="20"/>
                <w:szCs w:val="20"/>
                <w:lang w:val="en-GB"/>
              </w:rPr>
              <w:t>)</w:t>
            </w:r>
          </w:p>
        </w:tc>
        <w:tc>
          <w:tcPr>
            <w:tcW w:w="1589" w:type="dxa"/>
            <w:tcBorders>
              <w:top w:val="nil"/>
              <w:left w:val="single" w:sz="4" w:space="0" w:color="auto"/>
              <w:bottom w:val="single" w:sz="4" w:space="0" w:color="auto"/>
              <w:right w:val="single" w:sz="4" w:space="0" w:color="auto"/>
            </w:tcBorders>
            <w:shd w:val="clear" w:color="auto" w:fill="D9D9D9"/>
          </w:tcPr>
          <w:p w14:paraId="4D441156" w14:textId="2793B2C0" w:rsidR="006E6DB5" w:rsidRPr="00923875" w:rsidRDefault="006E6DB5" w:rsidP="00232750">
            <w:pPr>
              <w:pStyle w:val="ListParagraph"/>
              <w:widowControl/>
              <w:overflowPunct w:val="0"/>
              <w:snapToGrid w:val="0"/>
              <w:spacing w:before="40" w:after="40"/>
              <w:ind w:leftChars="0" w:left="0"/>
              <w:jc w:val="center"/>
              <w:rPr>
                <w:sz w:val="20"/>
                <w:szCs w:val="20"/>
                <w:lang w:val="en-GB"/>
              </w:rPr>
            </w:pPr>
            <w:r w:rsidRPr="00923875">
              <w:rPr>
                <w:sz w:val="20"/>
                <w:szCs w:val="20"/>
                <w:lang w:val="en-GB"/>
              </w:rPr>
              <w:t>(</w:t>
            </w:r>
            <w:r>
              <w:rPr>
                <w:rFonts w:eastAsia="DengXian" w:hint="eastAsia"/>
                <w:sz w:val="20"/>
                <w:szCs w:val="20"/>
                <w:lang w:val="en-GB" w:eastAsia="zh-CN"/>
              </w:rPr>
              <w:t>B</w:t>
            </w:r>
            <w:r w:rsidRPr="00923875">
              <w:rPr>
                <w:sz w:val="20"/>
                <w:szCs w:val="20"/>
                <w:lang w:val="en-GB"/>
              </w:rPr>
              <w:t>)</w:t>
            </w:r>
          </w:p>
        </w:tc>
        <w:tc>
          <w:tcPr>
            <w:tcW w:w="1589" w:type="dxa"/>
            <w:tcBorders>
              <w:top w:val="nil"/>
              <w:left w:val="single" w:sz="4" w:space="0" w:color="auto"/>
              <w:bottom w:val="single" w:sz="4" w:space="0" w:color="auto"/>
              <w:right w:val="single" w:sz="4" w:space="0" w:color="auto"/>
            </w:tcBorders>
            <w:shd w:val="clear" w:color="auto" w:fill="D9D9D9"/>
          </w:tcPr>
          <w:p w14:paraId="4759E822" w14:textId="3456C0B3" w:rsidR="006E6DB5" w:rsidRPr="00923875" w:rsidRDefault="006E6DB5" w:rsidP="00232750">
            <w:pPr>
              <w:pStyle w:val="ListParagraph"/>
              <w:widowControl/>
              <w:overflowPunct w:val="0"/>
              <w:snapToGrid w:val="0"/>
              <w:spacing w:before="40" w:after="40"/>
              <w:ind w:leftChars="0" w:left="0"/>
              <w:jc w:val="center"/>
              <w:rPr>
                <w:sz w:val="20"/>
                <w:szCs w:val="20"/>
                <w:lang w:val="en-GB"/>
              </w:rPr>
            </w:pPr>
            <w:r w:rsidRPr="00923875">
              <w:rPr>
                <w:sz w:val="20"/>
                <w:szCs w:val="20"/>
                <w:lang w:val="en-GB"/>
              </w:rPr>
              <w:t>(A</w:t>
            </w:r>
            <w:r w:rsidRPr="00923875">
              <w:rPr>
                <w:rFonts w:eastAsia="DFKai-SB"/>
                <w:sz w:val="20"/>
                <w:szCs w:val="20"/>
                <w:lang w:val="en-GB"/>
              </w:rPr>
              <w:t>)x(</w:t>
            </w:r>
            <w:r w:rsidRPr="00923875">
              <w:rPr>
                <w:sz w:val="20"/>
                <w:szCs w:val="20"/>
                <w:lang w:val="en-GB"/>
              </w:rPr>
              <w:t>B</w:t>
            </w:r>
            <w:r w:rsidRPr="00923875">
              <w:rPr>
                <w:rFonts w:eastAsia="DFKai-SB"/>
                <w:sz w:val="20"/>
                <w:szCs w:val="20"/>
                <w:lang w:val="en-GB"/>
              </w:rPr>
              <w:t>)</w:t>
            </w:r>
          </w:p>
        </w:tc>
        <w:tc>
          <w:tcPr>
            <w:tcW w:w="2825" w:type="dxa"/>
            <w:vMerge/>
            <w:tcBorders>
              <w:left w:val="single" w:sz="4" w:space="0" w:color="auto"/>
              <w:bottom w:val="single" w:sz="4" w:space="0" w:color="auto"/>
              <w:right w:val="single" w:sz="4" w:space="0" w:color="auto"/>
            </w:tcBorders>
            <w:shd w:val="clear" w:color="auto" w:fill="D9D9D9"/>
          </w:tcPr>
          <w:p w14:paraId="5F2B3CA9" w14:textId="77777777" w:rsidR="006E6DB5" w:rsidRPr="00923875" w:rsidRDefault="006E6DB5" w:rsidP="00232750">
            <w:pPr>
              <w:pStyle w:val="ListParagraph"/>
              <w:widowControl/>
              <w:overflowPunct w:val="0"/>
              <w:snapToGrid w:val="0"/>
              <w:spacing w:before="40" w:after="40"/>
              <w:ind w:leftChars="0" w:left="0"/>
              <w:jc w:val="center"/>
              <w:rPr>
                <w:sz w:val="22"/>
                <w:szCs w:val="22"/>
                <w:lang w:val="en-GB"/>
              </w:rPr>
            </w:pPr>
          </w:p>
        </w:tc>
      </w:tr>
      <w:tr w:rsidR="006E6DB5" w:rsidRPr="008C73AA" w14:paraId="0F565493" w14:textId="77777777" w:rsidTr="00DD395A">
        <w:trPr>
          <w:trHeight w:val="349"/>
        </w:trPr>
        <w:tc>
          <w:tcPr>
            <w:tcW w:w="1677" w:type="dxa"/>
            <w:tcBorders>
              <w:top w:val="single" w:sz="4" w:space="0" w:color="auto"/>
              <w:left w:val="single" w:sz="4" w:space="0" w:color="auto"/>
              <w:bottom w:val="single" w:sz="4" w:space="0" w:color="auto"/>
              <w:right w:val="single" w:sz="4" w:space="0" w:color="auto"/>
            </w:tcBorders>
          </w:tcPr>
          <w:p w14:paraId="0F5E10BE" w14:textId="77777777" w:rsidR="006E6DB5" w:rsidRPr="00923875" w:rsidRDefault="006E6DB5" w:rsidP="00F01237">
            <w:pPr>
              <w:pStyle w:val="ListParagraph"/>
              <w:widowControl/>
              <w:overflowPunct w:val="0"/>
              <w:snapToGrid w:val="0"/>
              <w:spacing w:before="40" w:after="40"/>
              <w:ind w:leftChars="0" w:left="288"/>
              <w:rPr>
                <w:rFonts w:eastAsia="DFKai-SB"/>
                <w:sz w:val="22"/>
                <w:szCs w:val="22"/>
                <w:lang w:val="en-GB"/>
              </w:rPr>
            </w:pPr>
          </w:p>
        </w:tc>
        <w:tc>
          <w:tcPr>
            <w:tcW w:w="1236" w:type="dxa"/>
            <w:tcBorders>
              <w:top w:val="single" w:sz="4" w:space="0" w:color="auto"/>
              <w:left w:val="single" w:sz="4" w:space="0" w:color="auto"/>
              <w:bottom w:val="single" w:sz="4" w:space="0" w:color="auto"/>
              <w:right w:val="single" w:sz="4" w:space="0" w:color="auto"/>
            </w:tcBorders>
          </w:tcPr>
          <w:p w14:paraId="08644AE2" w14:textId="77777777" w:rsidR="006E6DB5" w:rsidRPr="00923875" w:rsidRDefault="006E6DB5">
            <w:pPr>
              <w:pStyle w:val="ListParagraph"/>
              <w:widowControl/>
              <w:overflowPunct w:val="0"/>
              <w:snapToGrid w:val="0"/>
              <w:spacing w:before="40" w:after="40"/>
              <w:ind w:leftChars="0" w:left="0"/>
              <w:jc w:val="center"/>
              <w:rPr>
                <w:rFonts w:eastAsia="DFKai-SB"/>
                <w:sz w:val="22"/>
                <w:szCs w:val="22"/>
                <w:lang w:val="en-GB"/>
              </w:rPr>
            </w:pPr>
          </w:p>
        </w:tc>
        <w:tc>
          <w:tcPr>
            <w:tcW w:w="1589" w:type="dxa"/>
            <w:tcBorders>
              <w:top w:val="single" w:sz="4" w:space="0" w:color="auto"/>
              <w:left w:val="single" w:sz="4" w:space="0" w:color="auto"/>
              <w:bottom w:val="single" w:sz="4" w:space="0" w:color="auto"/>
              <w:right w:val="single" w:sz="4" w:space="0" w:color="auto"/>
            </w:tcBorders>
          </w:tcPr>
          <w:p w14:paraId="0A997049" w14:textId="77777777" w:rsidR="006E6DB5" w:rsidRPr="00923875" w:rsidRDefault="006E6DB5">
            <w:pPr>
              <w:pStyle w:val="ListParagraph"/>
              <w:widowControl/>
              <w:overflowPunct w:val="0"/>
              <w:snapToGrid w:val="0"/>
              <w:spacing w:before="40" w:after="40"/>
              <w:ind w:leftChars="0" w:left="0"/>
              <w:jc w:val="center"/>
              <w:rPr>
                <w:rFonts w:eastAsia="DFKai-SB"/>
                <w:sz w:val="22"/>
                <w:szCs w:val="22"/>
                <w:lang w:val="en-GB"/>
              </w:rPr>
            </w:pPr>
          </w:p>
        </w:tc>
        <w:tc>
          <w:tcPr>
            <w:tcW w:w="1589" w:type="dxa"/>
            <w:tcBorders>
              <w:top w:val="single" w:sz="4" w:space="0" w:color="auto"/>
              <w:left w:val="single" w:sz="4" w:space="0" w:color="auto"/>
              <w:bottom w:val="single" w:sz="4" w:space="0" w:color="auto"/>
              <w:right w:val="single" w:sz="4" w:space="0" w:color="auto"/>
            </w:tcBorders>
          </w:tcPr>
          <w:p w14:paraId="3B754C21" w14:textId="77777777" w:rsidR="006E6DB5" w:rsidRPr="00923875" w:rsidRDefault="006E6DB5">
            <w:pPr>
              <w:pStyle w:val="ListParagraph"/>
              <w:widowControl/>
              <w:overflowPunct w:val="0"/>
              <w:snapToGrid w:val="0"/>
              <w:spacing w:before="40" w:after="40"/>
              <w:ind w:leftChars="0" w:left="0"/>
              <w:jc w:val="center"/>
              <w:rPr>
                <w:rFonts w:eastAsia="DFKai-SB"/>
                <w:sz w:val="22"/>
                <w:szCs w:val="22"/>
                <w:lang w:val="en-GB"/>
              </w:rPr>
            </w:pPr>
          </w:p>
        </w:tc>
        <w:tc>
          <w:tcPr>
            <w:tcW w:w="2825" w:type="dxa"/>
            <w:tcBorders>
              <w:top w:val="single" w:sz="4" w:space="0" w:color="auto"/>
              <w:left w:val="single" w:sz="4" w:space="0" w:color="auto"/>
              <w:bottom w:val="single" w:sz="4" w:space="0" w:color="auto"/>
              <w:right w:val="single" w:sz="4" w:space="0" w:color="auto"/>
            </w:tcBorders>
          </w:tcPr>
          <w:p w14:paraId="1DF65CE4" w14:textId="77777777" w:rsidR="006E6DB5" w:rsidRPr="00923875" w:rsidRDefault="006E6DB5">
            <w:pPr>
              <w:pStyle w:val="ListParagraph"/>
              <w:widowControl/>
              <w:overflowPunct w:val="0"/>
              <w:snapToGrid w:val="0"/>
              <w:spacing w:before="40" w:after="40"/>
              <w:ind w:leftChars="0" w:left="0"/>
              <w:rPr>
                <w:rFonts w:eastAsia="DFKai-SB"/>
                <w:sz w:val="22"/>
                <w:szCs w:val="22"/>
                <w:lang w:val="en-GB"/>
              </w:rPr>
            </w:pPr>
          </w:p>
        </w:tc>
      </w:tr>
      <w:tr w:rsidR="006E6DB5" w:rsidRPr="008C73AA" w14:paraId="1A979103" w14:textId="77777777" w:rsidTr="00DD395A">
        <w:trPr>
          <w:trHeight w:val="337"/>
        </w:trPr>
        <w:tc>
          <w:tcPr>
            <w:tcW w:w="1677" w:type="dxa"/>
            <w:tcBorders>
              <w:top w:val="single" w:sz="4" w:space="0" w:color="auto"/>
              <w:left w:val="single" w:sz="4" w:space="0" w:color="auto"/>
              <w:bottom w:val="single" w:sz="4" w:space="0" w:color="auto"/>
              <w:right w:val="single" w:sz="4" w:space="0" w:color="auto"/>
            </w:tcBorders>
          </w:tcPr>
          <w:p w14:paraId="7DF73249" w14:textId="77777777" w:rsidR="006E6DB5" w:rsidRPr="00923875" w:rsidRDefault="006E6DB5" w:rsidP="00F01237">
            <w:pPr>
              <w:pStyle w:val="ListParagraph"/>
              <w:widowControl/>
              <w:overflowPunct w:val="0"/>
              <w:snapToGrid w:val="0"/>
              <w:spacing w:before="40" w:after="40"/>
              <w:ind w:leftChars="0" w:left="288"/>
              <w:rPr>
                <w:rFonts w:eastAsia="DFKai-SB"/>
                <w:sz w:val="22"/>
                <w:szCs w:val="22"/>
                <w:lang w:val="en-GB"/>
              </w:rPr>
            </w:pPr>
          </w:p>
        </w:tc>
        <w:tc>
          <w:tcPr>
            <w:tcW w:w="1236" w:type="dxa"/>
            <w:tcBorders>
              <w:top w:val="single" w:sz="4" w:space="0" w:color="auto"/>
              <w:left w:val="single" w:sz="4" w:space="0" w:color="auto"/>
              <w:bottom w:val="single" w:sz="4" w:space="0" w:color="auto"/>
              <w:right w:val="single" w:sz="4" w:space="0" w:color="auto"/>
            </w:tcBorders>
          </w:tcPr>
          <w:p w14:paraId="370A8B0E" w14:textId="77777777" w:rsidR="006E6DB5" w:rsidRPr="00923875" w:rsidRDefault="006E6DB5">
            <w:pPr>
              <w:pStyle w:val="ListParagraph"/>
              <w:widowControl/>
              <w:overflowPunct w:val="0"/>
              <w:snapToGrid w:val="0"/>
              <w:spacing w:before="40" w:after="40"/>
              <w:ind w:leftChars="0" w:left="0"/>
              <w:jc w:val="center"/>
              <w:rPr>
                <w:rFonts w:eastAsia="DFKai-SB"/>
                <w:sz w:val="22"/>
                <w:szCs w:val="22"/>
                <w:lang w:val="en-GB"/>
              </w:rPr>
            </w:pPr>
          </w:p>
        </w:tc>
        <w:tc>
          <w:tcPr>
            <w:tcW w:w="1589" w:type="dxa"/>
            <w:tcBorders>
              <w:top w:val="single" w:sz="4" w:space="0" w:color="auto"/>
              <w:left w:val="single" w:sz="4" w:space="0" w:color="auto"/>
              <w:bottom w:val="single" w:sz="4" w:space="0" w:color="auto"/>
              <w:right w:val="single" w:sz="4" w:space="0" w:color="auto"/>
            </w:tcBorders>
          </w:tcPr>
          <w:p w14:paraId="2A855BAC" w14:textId="77777777" w:rsidR="006E6DB5" w:rsidRPr="00923875" w:rsidRDefault="006E6DB5">
            <w:pPr>
              <w:pStyle w:val="ListParagraph"/>
              <w:widowControl/>
              <w:overflowPunct w:val="0"/>
              <w:snapToGrid w:val="0"/>
              <w:spacing w:before="40" w:after="40"/>
              <w:ind w:leftChars="0" w:left="0"/>
              <w:jc w:val="center"/>
              <w:rPr>
                <w:rFonts w:eastAsia="DFKai-SB"/>
                <w:sz w:val="22"/>
                <w:szCs w:val="22"/>
                <w:lang w:val="en-GB"/>
              </w:rPr>
            </w:pPr>
          </w:p>
        </w:tc>
        <w:tc>
          <w:tcPr>
            <w:tcW w:w="1589" w:type="dxa"/>
            <w:tcBorders>
              <w:top w:val="single" w:sz="4" w:space="0" w:color="auto"/>
              <w:left w:val="single" w:sz="4" w:space="0" w:color="auto"/>
              <w:bottom w:val="single" w:sz="4" w:space="0" w:color="auto"/>
              <w:right w:val="single" w:sz="4" w:space="0" w:color="auto"/>
            </w:tcBorders>
          </w:tcPr>
          <w:p w14:paraId="591AA92E" w14:textId="77777777" w:rsidR="006E6DB5" w:rsidRPr="00923875" w:rsidRDefault="006E6DB5">
            <w:pPr>
              <w:pStyle w:val="ListParagraph"/>
              <w:widowControl/>
              <w:overflowPunct w:val="0"/>
              <w:snapToGrid w:val="0"/>
              <w:spacing w:before="40" w:after="40"/>
              <w:ind w:leftChars="0" w:left="0"/>
              <w:jc w:val="center"/>
              <w:rPr>
                <w:rFonts w:eastAsia="DFKai-SB"/>
                <w:sz w:val="22"/>
                <w:szCs w:val="22"/>
                <w:lang w:val="en-GB"/>
              </w:rPr>
            </w:pPr>
          </w:p>
        </w:tc>
        <w:tc>
          <w:tcPr>
            <w:tcW w:w="2825" w:type="dxa"/>
            <w:tcBorders>
              <w:top w:val="single" w:sz="4" w:space="0" w:color="auto"/>
              <w:left w:val="single" w:sz="4" w:space="0" w:color="auto"/>
              <w:bottom w:val="single" w:sz="4" w:space="0" w:color="auto"/>
              <w:right w:val="single" w:sz="4" w:space="0" w:color="auto"/>
            </w:tcBorders>
          </w:tcPr>
          <w:p w14:paraId="6ED91F6D" w14:textId="77777777" w:rsidR="006E6DB5" w:rsidRPr="00923875" w:rsidRDefault="006E6DB5">
            <w:pPr>
              <w:pStyle w:val="ListParagraph"/>
              <w:widowControl/>
              <w:overflowPunct w:val="0"/>
              <w:snapToGrid w:val="0"/>
              <w:spacing w:before="40" w:after="40"/>
              <w:ind w:leftChars="0" w:left="0"/>
              <w:rPr>
                <w:rFonts w:eastAsia="DFKai-SB"/>
                <w:sz w:val="22"/>
                <w:szCs w:val="22"/>
                <w:lang w:val="en-GB"/>
              </w:rPr>
            </w:pPr>
          </w:p>
        </w:tc>
      </w:tr>
      <w:tr w:rsidR="006E6DB5" w:rsidRPr="008C73AA" w14:paraId="08BD7961" w14:textId="77777777" w:rsidTr="00DD395A">
        <w:trPr>
          <w:trHeight w:val="349"/>
        </w:trPr>
        <w:tc>
          <w:tcPr>
            <w:tcW w:w="1677" w:type="dxa"/>
            <w:tcBorders>
              <w:top w:val="single" w:sz="4" w:space="0" w:color="auto"/>
              <w:left w:val="single" w:sz="4" w:space="0" w:color="auto"/>
              <w:bottom w:val="single" w:sz="4" w:space="0" w:color="auto"/>
              <w:right w:val="single" w:sz="4" w:space="0" w:color="auto"/>
            </w:tcBorders>
          </w:tcPr>
          <w:p w14:paraId="43A2CFAB" w14:textId="77777777" w:rsidR="006E6DB5" w:rsidRPr="00923875" w:rsidRDefault="006E6DB5" w:rsidP="00F01237">
            <w:pPr>
              <w:pStyle w:val="ListParagraph"/>
              <w:widowControl/>
              <w:overflowPunct w:val="0"/>
              <w:snapToGrid w:val="0"/>
              <w:spacing w:before="40" w:after="40"/>
              <w:ind w:leftChars="0" w:left="288"/>
              <w:rPr>
                <w:rFonts w:eastAsia="DFKai-SB"/>
                <w:sz w:val="22"/>
                <w:szCs w:val="22"/>
                <w:lang w:val="en-GB"/>
              </w:rPr>
            </w:pPr>
          </w:p>
        </w:tc>
        <w:tc>
          <w:tcPr>
            <w:tcW w:w="1236" w:type="dxa"/>
            <w:tcBorders>
              <w:top w:val="single" w:sz="4" w:space="0" w:color="auto"/>
              <w:left w:val="single" w:sz="4" w:space="0" w:color="auto"/>
              <w:bottom w:val="single" w:sz="4" w:space="0" w:color="auto"/>
              <w:right w:val="single" w:sz="4" w:space="0" w:color="auto"/>
            </w:tcBorders>
          </w:tcPr>
          <w:p w14:paraId="6EC03468" w14:textId="77777777" w:rsidR="006E6DB5" w:rsidRPr="00923875" w:rsidRDefault="006E6DB5">
            <w:pPr>
              <w:pStyle w:val="ListParagraph"/>
              <w:widowControl/>
              <w:overflowPunct w:val="0"/>
              <w:snapToGrid w:val="0"/>
              <w:spacing w:before="40" w:after="40"/>
              <w:ind w:leftChars="0" w:left="0"/>
              <w:jc w:val="center"/>
              <w:rPr>
                <w:rFonts w:eastAsia="DFKai-SB"/>
                <w:sz w:val="22"/>
                <w:szCs w:val="22"/>
                <w:lang w:val="en-GB"/>
              </w:rPr>
            </w:pPr>
          </w:p>
        </w:tc>
        <w:tc>
          <w:tcPr>
            <w:tcW w:w="1589" w:type="dxa"/>
            <w:tcBorders>
              <w:top w:val="single" w:sz="4" w:space="0" w:color="auto"/>
              <w:left w:val="single" w:sz="4" w:space="0" w:color="auto"/>
              <w:bottom w:val="single" w:sz="4" w:space="0" w:color="auto"/>
              <w:right w:val="single" w:sz="4" w:space="0" w:color="auto"/>
            </w:tcBorders>
          </w:tcPr>
          <w:p w14:paraId="5EA75AE3" w14:textId="77777777" w:rsidR="006E6DB5" w:rsidRPr="00923875" w:rsidRDefault="006E6DB5">
            <w:pPr>
              <w:pStyle w:val="ListParagraph"/>
              <w:widowControl/>
              <w:overflowPunct w:val="0"/>
              <w:snapToGrid w:val="0"/>
              <w:spacing w:before="40" w:after="40"/>
              <w:ind w:leftChars="0" w:left="0"/>
              <w:jc w:val="center"/>
              <w:rPr>
                <w:rFonts w:eastAsia="DFKai-SB"/>
                <w:sz w:val="22"/>
                <w:szCs w:val="22"/>
                <w:lang w:val="en-GB"/>
              </w:rPr>
            </w:pPr>
          </w:p>
        </w:tc>
        <w:tc>
          <w:tcPr>
            <w:tcW w:w="1589" w:type="dxa"/>
            <w:tcBorders>
              <w:top w:val="single" w:sz="4" w:space="0" w:color="auto"/>
              <w:left w:val="single" w:sz="4" w:space="0" w:color="auto"/>
              <w:bottom w:val="single" w:sz="4" w:space="0" w:color="auto"/>
              <w:right w:val="single" w:sz="4" w:space="0" w:color="auto"/>
            </w:tcBorders>
          </w:tcPr>
          <w:p w14:paraId="55569FE3" w14:textId="77777777" w:rsidR="006E6DB5" w:rsidRPr="00923875" w:rsidRDefault="006E6DB5">
            <w:pPr>
              <w:pStyle w:val="ListParagraph"/>
              <w:widowControl/>
              <w:overflowPunct w:val="0"/>
              <w:snapToGrid w:val="0"/>
              <w:spacing w:before="40" w:after="40"/>
              <w:ind w:leftChars="0" w:left="0"/>
              <w:jc w:val="center"/>
              <w:rPr>
                <w:rFonts w:eastAsia="DFKai-SB"/>
                <w:sz w:val="22"/>
                <w:szCs w:val="22"/>
                <w:lang w:val="en-GB"/>
              </w:rPr>
            </w:pPr>
          </w:p>
        </w:tc>
        <w:tc>
          <w:tcPr>
            <w:tcW w:w="2825" w:type="dxa"/>
            <w:tcBorders>
              <w:top w:val="single" w:sz="4" w:space="0" w:color="auto"/>
              <w:left w:val="single" w:sz="4" w:space="0" w:color="auto"/>
              <w:bottom w:val="single" w:sz="4" w:space="0" w:color="auto"/>
              <w:right w:val="single" w:sz="4" w:space="0" w:color="auto"/>
            </w:tcBorders>
          </w:tcPr>
          <w:p w14:paraId="7740B71B" w14:textId="77777777" w:rsidR="006E6DB5" w:rsidRPr="00923875" w:rsidRDefault="006E6DB5">
            <w:pPr>
              <w:pStyle w:val="ListParagraph"/>
              <w:widowControl/>
              <w:overflowPunct w:val="0"/>
              <w:snapToGrid w:val="0"/>
              <w:spacing w:before="40" w:after="40"/>
              <w:ind w:leftChars="0" w:left="0"/>
              <w:rPr>
                <w:rFonts w:eastAsia="DFKai-SB"/>
                <w:sz w:val="22"/>
                <w:szCs w:val="22"/>
                <w:lang w:val="en-GB"/>
              </w:rPr>
            </w:pPr>
          </w:p>
        </w:tc>
      </w:tr>
      <w:tr w:rsidR="006E6DB5" w:rsidRPr="008C73AA" w14:paraId="2898DDAD" w14:textId="77777777" w:rsidTr="00DD395A">
        <w:trPr>
          <w:trHeight w:val="337"/>
        </w:trPr>
        <w:tc>
          <w:tcPr>
            <w:tcW w:w="1677" w:type="dxa"/>
            <w:tcBorders>
              <w:top w:val="single" w:sz="4" w:space="0" w:color="auto"/>
              <w:left w:val="single" w:sz="4" w:space="0" w:color="auto"/>
              <w:bottom w:val="single" w:sz="4" w:space="0" w:color="auto"/>
              <w:right w:val="single" w:sz="4" w:space="0" w:color="auto"/>
            </w:tcBorders>
          </w:tcPr>
          <w:p w14:paraId="67E6275F" w14:textId="77777777" w:rsidR="006E6DB5" w:rsidRPr="00923875" w:rsidRDefault="006E6DB5" w:rsidP="00F01237">
            <w:pPr>
              <w:pStyle w:val="ListParagraph"/>
              <w:widowControl/>
              <w:overflowPunct w:val="0"/>
              <w:snapToGrid w:val="0"/>
              <w:spacing w:before="40" w:after="40"/>
              <w:ind w:leftChars="0" w:left="288"/>
              <w:rPr>
                <w:rFonts w:eastAsia="DFKai-SB"/>
                <w:sz w:val="22"/>
                <w:szCs w:val="22"/>
                <w:lang w:val="en-GB"/>
              </w:rPr>
            </w:pPr>
          </w:p>
        </w:tc>
        <w:tc>
          <w:tcPr>
            <w:tcW w:w="1236" w:type="dxa"/>
            <w:tcBorders>
              <w:top w:val="single" w:sz="4" w:space="0" w:color="auto"/>
              <w:left w:val="single" w:sz="4" w:space="0" w:color="auto"/>
              <w:bottom w:val="single" w:sz="4" w:space="0" w:color="auto"/>
              <w:right w:val="single" w:sz="4" w:space="0" w:color="auto"/>
            </w:tcBorders>
          </w:tcPr>
          <w:p w14:paraId="14D99BA6" w14:textId="77777777" w:rsidR="006E6DB5" w:rsidRPr="00923875" w:rsidRDefault="006E6DB5">
            <w:pPr>
              <w:pStyle w:val="ListParagraph"/>
              <w:widowControl/>
              <w:overflowPunct w:val="0"/>
              <w:snapToGrid w:val="0"/>
              <w:spacing w:before="40" w:after="40"/>
              <w:ind w:leftChars="0" w:left="0"/>
              <w:jc w:val="center"/>
              <w:rPr>
                <w:rFonts w:eastAsia="DFKai-SB"/>
                <w:sz w:val="22"/>
                <w:szCs w:val="22"/>
                <w:lang w:val="en-GB"/>
              </w:rPr>
            </w:pPr>
          </w:p>
        </w:tc>
        <w:tc>
          <w:tcPr>
            <w:tcW w:w="1589" w:type="dxa"/>
            <w:tcBorders>
              <w:top w:val="single" w:sz="4" w:space="0" w:color="auto"/>
              <w:left w:val="single" w:sz="4" w:space="0" w:color="auto"/>
              <w:bottom w:val="single" w:sz="4" w:space="0" w:color="auto"/>
              <w:right w:val="single" w:sz="4" w:space="0" w:color="auto"/>
            </w:tcBorders>
          </w:tcPr>
          <w:p w14:paraId="7B34F030" w14:textId="77777777" w:rsidR="006E6DB5" w:rsidRPr="00923875" w:rsidRDefault="006E6DB5">
            <w:pPr>
              <w:pStyle w:val="ListParagraph"/>
              <w:widowControl/>
              <w:overflowPunct w:val="0"/>
              <w:snapToGrid w:val="0"/>
              <w:spacing w:before="40" w:after="40"/>
              <w:ind w:leftChars="0" w:left="0"/>
              <w:jc w:val="center"/>
              <w:rPr>
                <w:rFonts w:eastAsia="DFKai-SB"/>
                <w:sz w:val="22"/>
                <w:szCs w:val="22"/>
                <w:lang w:val="en-GB"/>
              </w:rPr>
            </w:pPr>
          </w:p>
        </w:tc>
        <w:tc>
          <w:tcPr>
            <w:tcW w:w="1589" w:type="dxa"/>
            <w:tcBorders>
              <w:top w:val="single" w:sz="4" w:space="0" w:color="auto"/>
              <w:left w:val="single" w:sz="4" w:space="0" w:color="auto"/>
              <w:bottom w:val="single" w:sz="4" w:space="0" w:color="auto"/>
              <w:right w:val="single" w:sz="4" w:space="0" w:color="auto"/>
            </w:tcBorders>
          </w:tcPr>
          <w:p w14:paraId="38EF6D2E" w14:textId="77777777" w:rsidR="006E6DB5" w:rsidRPr="00923875" w:rsidRDefault="006E6DB5">
            <w:pPr>
              <w:pStyle w:val="ListParagraph"/>
              <w:widowControl/>
              <w:overflowPunct w:val="0"/>
              <w:snapToGrid w:val="0"/>
              <w:spacing w:before="40" w:after="40"/>
              <w:ind w:leftChars="0" w:left="0"/>
              <w:jc w:val="center"/>
              <w:rPr>
                <w:rFonts w:eastAsia="DFKai-SB"/>
                <w:sz w:val="22"/>
                <w:szCs w:val="22"/>
                <w:lang w:val="en-GB"/>
              </w:rPr>
            </w:pPr>
          </w:p>
        </w:tc>
        <w:tc>
          <w:tcPr>
            <w:tcW w:w="2825" w:type="dxa"/>
            <w:tcBorders>
              <w:top w:val="single" w:sz="4" w:space="0" w:color="auto"/>
              <w:left w:val="single" w:sz="4" w:space="0" w:color="auto"/>
              <w:bottom w:val="single" w:sz="4" w:space="0" w:color="auto"/>
              <w:right w:val="single" w:sz="4" w:space="0" w:color="auto"/>
            </w:tcBorders>
          </w:tcPr>
          <w:p w14:paraId="543C4E68" w14:textId="77777777" w:rsidR="006E6DB5" w:rsidRPr="00923875" w:rsidRDefault="006E6DB5">
            <w:pPr>
              <w:pStyle w:val="ListParagraph"/>
              <w:widowControl/>
              <w:overflowPunct w:val="0"/>
              <w:snapToGrid w:val="0"/>
              <w:spacing w:before="40" w:after="40"/>
              <w:ind w:leftChars="0" w:left="0"/>
              <w:rPr>
                <w:rFonts w:eastAsia="DFKai-SB"/>
                <w:sz w:val="22"/>
                <w:szCs w:val="22"/>
                <w:lang w:val="en-GB"/>
              </w:rPr>
            </w:pPr>
          </w:p>
        </w:tc>
      </w:tr>
      <w:tr w:rsidR="006E6DB5" w:rsidRPr="008C73AA" w14:paraId="389F28A3" w14:textId="77777777" w:rsidTr="00F01237">
        <w:trPr>
          <w:trHeight w:val="337"/>
        </w:trPr>
        <w:tc>
          <w:tcPr>
            <w:tcW w:w="1677" w:type="dxa"/>
            <w:tcBorders>
              <w:top w:val="single" w:sz="4" w:space="0" w:color="auto"/>
              <w:left w:val="nil"/>
              <w:bottom w:val="nil"/>
              <w:right w:val="nil"/>
            </w:tcBorders>
          </w:tcPr>
          <w:p w14:paraId="0B7CECEC" w14:textId="77777777" w:rsidR="006E6DB5" w:rsidRPr="00923875" w:rsidRDefault="006E6DB5">
            <w:pPr>
              <w:pStyle w:val="ListParagraph"/>
              <w:widowControl/>
              <w:overflowPunct w:val="0"/>
              <w:snapToGrid w:val="0"/>
              <w:spacing w:before="40" w:after="40"/>
              <w:ind w:leftChars="0" w:left="0"/>
              <w:jc w:val="left"/>
              <w:rPr>
                <w:sz w:val="22"/>
                <w:szCs w:val="22"/>
                <w:lang w:val="en-GB"/>
              </w:rPr>
            </w:pPr>
          </w:p>
        </w:tc>
        <w:tc>
          <w:tcPr>
            <w:tcW w:w="1236" w:type="dxa"/>
            <w:tcBorders>
              <w:top w:val="single" w:sz="4" w:space="0" w:color="auto"/>
              <w:left w:val="nil"/>
              <w:bottom w:val="nil"/>
              <w:right w:val="nil"/>
            </w:tcBorders>
          </w:tcPr>
          <w:p w14:paraId="744AE0CA" w14:textId="77777777" w:rsidR="006E6DB5" w:rsidRPr="00923875" w:rsidRDefault="006E6DB5">
            <w:pPr>
              <w:pStyle w:val="ListParagraph"/>
              <w:widowControl/>
              <w:overflowPunct w:val="0"/>
              <w:snapToGrid w:val="0"/>
              <w:spacing w:before="40" w:after="40"/>
              <w:ind w:leftChars="0" w:left="0"/>
              <w:jc w:val="center"/>
              <w:rPr>
                <w:sz w:val="22"/>
                <w:szCs w:val="22"/>
                <w:lang w:val="en-GB"/>
              </w:rPr>
            </w:pPr>
          </w:p>
        </w:tc>
        <w:tc>
          <w:tcPr>
            <w:tcW w:w="1589" w:type="dxa"/>
            <w:tcBorders>
              <w:top w:val="single" w:sz="4" w:space="0" w:color="auto"/>
              <w:left w:val="nil"/>
              <w:bottom w:val="nil"/>
              <w:right w:val="single" w:sz="4" w:space="0" w:color="auto"/>
            </w:tcBorders>
          </w:tcPr>
          <w:p w14:paraId="779EABF3" w14:textId="77777777" w:rsidR="006E6DB5" w:rsidRPr="00923875" w:rsidRDefault="006E6DB5">
            <w:pPr>
              <w:pStyle w:val="ListParagraph"/>
              <w:widowControl/>
              <w:overflowPunct w:val="0"/>
              <w:snapToGrid w:val="0"/>
              <w:spacing w:before="40" w:after="40"/>
              <w:ind w:leftChars="0" w:left="0"/>
              <w:jc w:val="right"/>
              <w:rPr>
                <w:sz w:val="22"/>
                <w:szCs w:val="22"/>
                <w:lang w:val="en-GB"/>
              </w:rPr>
            </w:pPr>
            <w:r w:rsidRPr="00923875">
              <w:rPr>
                <w:b/>
                <w:sz w:val="22"/>
                <w:szCs w:val="22"/>
                <w:lang w:val="en-GB"/>
              </w:rPr>
              <w:t>Sub-total</w:t>
            </w:r>
          </w:p>
        </w:tc>
        <w:tc>
          <w:tcPr>
            <w:tcW w:w="1589" w:type="dxa"/>
            <w:tcBorders>
              <w:top w:val="single" w:sz="4" w:space="0" w:color="auto"/>
              <w:left w:val="single" w:sz="4" w:space="0" w:color="auto"/>
              <w:bottom w:val="single" w:sz="4" w:space="0" w:color="auto"/>
              <w:right w:val="single" w:sz="4" w:space="0" w:color="auto"/>
            </w:tcBorders>
            <w:shd w:val="clear" w:color="auto" w:fill="D9D9D9"/>
          </w:tcPr>
          <w:p w14:paraId="1D37922C" w14:textId="77777777" w:rsidR="006E6DB5" w:rsidRPr="00923875" w:rsidRDefault="006E6DB5">
            <w:pPr>
              <w:pStyle w:val="ListParagraph"/>
              <w:widowControl/>
              <w:overflowPunct w:val="0"/>
              <w:snapToGrid w:val="0"/>
              <w:spacing w:before="40" w:after="40"/>
              <w:ind w:leftChars="0" w:left="0"/>
              <w:jc w:val="center"/>
              <w:rPr>
                <w:rFonts w:eastAsia="DFKai-SB"/>
                <w:b/>
                <w:sz w:val="22"/>
                <w:szCs w:val="22"/>
                <w:lang w:val="en-GB"/>
              </w:rPr>
            </w:pPr>
          </w:p>
        </w:tc>
        <w:tc>
          <w:tcPr>
            <w:tcW w:w="2825" w:type="dxa"/>
            <w:tcBorders>
              <w:top w:val="single" w:sz="4" w:space="0" w:color="auto"/>
              <w:left w:val="single" w:sz="4" w:space="0" w:color="auto"/>
              <w:bottom w:val="nil"/>
              <w:right w:val="nil"/>
            </w:tcBorders>
          </w:tcPr>
          <w:p w14:paraId="77EF766D" w14:textId="77777777" w:rsidR="006E6DB5" w:rsidRPr="00923875" w:rsidRDefault="006E6DB5">
            <w:pPr>
              <w:pStyle w:val="ListParagraph"/>
              <w:widowControl/>
              <w:overflowPunct w:val="0"/>
              <w:snapToGrid w:val="0"/>
              <w:spacing w:before="40" w:after="40"/>
              <w:ind w:leftChars="0" w:left="0"/>
              <w:jc w:val="left"/>
              <w:rPr>
                <w:rFonts w:eastAsia="DFKai-SB"/>
                <w:sz w:val="22"/>
                <w:szCs w:val="22"/>
                <w:lang w:val="en-GB"/>
              </w:rPr>
            </w:pPr>
          </w:p>
        </w:tc>
      </w:tr>
    </w:tbl>
    <w:p w14:paraId="3987D72E" w14:textId="2212DF80" w:rsidR="00BE4D99" w:rsidRDefault="00C014CC" w:rsidP="00137F73">
      <w:pPr>
        <w:keepNext/>
        <w:widowControl/>
        <w:numPr>
          <w:ilvl w:val="0"/>
          <w:numId w:val="5"/>
        </w:numPr>
        <w:overflowPunct w:val="0"/>
        <w:snapToGrid w:val="0"/>
        <w:spacing w:before="240" w:after="240"/>
        <w:ind w:left="1094" w:hanging="547"/>
        <w:rPr>
          <w:b/>
          <w:szCs w:val="26"/>
          <w:lang w:val="en-GB"/>
        </w:rPr>
      </w:pPr>
      <w:r w:rsidRPr="008C73AA">
        <w:rPr>
          <w:b/>
          <w:szCs w:val="26"/>
          <w:lang w:val="en-GB"/>
        </w:rPr>
        <w:t>Other Direct Costs</w:t>
      </w:r>
    </w:p>
    <w:p w14:paraId="4A47EAE9" w14:textId="44EB569A" w:rsidR="006B2E0A" w:rsidRPr="00B01D23" w:rsidRDefault="006B2E0A" w:rsidP="00B01D23">
      <w:pPr>
        <w:keepNext/>
        <w:widowControl/>
        <w:overflowPunct w:val="0"/>
        <w:snapToGrid w:val="0"/>
        <w:ind w:left="567"/>
        <w:rPr>
          <w:rFonts w:eastAsia="DengXian"/>
          <w:bCs/>
          <w:i/>
          <w:iCs/>
          <w:sz w:val="24"/>
          <w:lang w:val="en-GB" w:eastAsia="zh-CN"/>
        </w:rPr>
      </w:pPr>
      <w:r w:rsidRPr="00B01D23">
        <w:rPr>
          <w:rFonts w:eastAsia="DengXian"/>
          <w:bCs/>
          <w:i/>
          <w:iCs/>
          <w:sz w:val="24"/>
          <w:lang w:val="en-GB" w:eastAsia="zh-CN"/>
        </w:rPr>
        <w:t xml:space="preserve">The BGF fund can be used </w:t>
      </w:r>
      <w:r w:rsidR="00005423" w:rsidRPr="00B01D23">
        <w:rPr>
          <w:rFonts w:eastAsia="DengXian"/>
          <w:bCs/>
          <w:i/>
          <w:iCs/>
          <w:sz w:val="24"/>
          <w:lang w:val="en-GB" w:eastAsia="zh-CN"/>
        </w:rPr>
        <w:t>for</w:t>
      </w:r>
      <w:r w:rsidR="009553C8">
        <w:rPr>
          <w:rFonts w:asciiTheme="minorEastAsia" w:eastAsiaTheme="minorEastAsia" w:hAnsiTheme="minorEastAsia" w:hint="eastAsia"/>
          <w:bCs/>
          <w:i/>
          <w:iCs/>
          <w:sz w:val="24"/>
          <w:lang w:val="en-GB"/>
        </w:rPr>
        <w:t>:</w:t>
      </w:r>
      <w:r w:rsidRPr="00B01D23">
        <w:rPr>
          <w:rFonts w:eastAsia="DengXian"/>
          <w:bCs/>
          <w:i/>
          <w:iCs/>
          <w:sz w:val="24"/>
          <w:lang w:val="en-GB" w:eastAsia="zh-CN"/>
        </w:rPr>
        <w:t xml:space="preserve"> </w:t>
      </w:r>
    </w:p>
    <w:p w14:paraId="75726C30" w14:textId="77777777" w:rsidR="006B2E0A" w:rsidRPr="00B01D23" w:rsidRDefault="006B2E0A" w:rsidP="00B01D23">
      <w:pPr>
        <w:pStyle w:val="ListParagraph"/>
        <w:numPr>
          <w:ilvl w:val="2"/>
          <w:numId w:val="11"/>
        </w:numPr>
        <w:tabs>
          <w:tab w:val="left" w:pos="821"/>
        </w:tabs>
        <w:autoSpaceDE w:val="0"/>
        <w:autoSpaceDN w:val="0"/>
        <w:snapToGrid w:val="0"/>
        <w:ind w:leftChars="0" w:left="1134" w:right="113" w:hanging="357"/>
        <w:rPr>
          <w:i/>
          <w:iCs/>
          <w:sz w:val="24"/>
        </w:rPr>
      </w:pPr>
      <w:r w:rsidRPr="00B01D23">
        <w:rPr>
          <w:rFonts w:eastAsiaTheme="minorEastAsia"/>
          <w:i/>
          <w:iCs/>
          <w:sz w:val="24"/>
          <w:lang w:eastAsia="zh-CN"/>
        </w:rPr>
        <w:t xml:space="preserve">Further research about IP applications. </w:t>
      </w:r>
    </w:p>
    <w:p w14:paraId="0048EE21" w14:textId="77777777" w:rsidR="006B2E0A" w:rsidRPr="00B01D23" w:rsidRDefault="006B2E0A" w:rsidP="00B01D23">
      <w:pPr>
        <w:pStyle w:val="ListParagraph"/>
        <w:numPr>
          <w:ilvl w:val="2"/>
          <w:numId w:val="11"/>
        </w:numPr>
        <w:tabs>
          <w:tab w:val="left" w:pos="821"/>
        </w:tabs>
        <w:autoSpaceDE w:val="0"/>
        <w:autoSpaceDN w:val="0"/>
        <w:snapToGrid w:val="0"/>
        <w:ind w:leftChars="0" w:left="1134" w:right="113" w:hanging="357"/>
        <w:rPr>
          <w:i/>
          <w:iCs/>
          <w:sz w:val="24"/>
        </w:rPr>
      </w:pPr>
      <w:r w:rsidRPr="00B01D23">
        <w:rPr>
          <w:rFonts w:eastAsiaTheme="minorEastAsia"/>
          <w:i/>
          <w:iCs/>
          <w:sz w:val="24"/>
          <w:lang w:eastAsia="zh-CN"/>
        </w:rPr>
        <w:t>Study on p</w:t>
      </w:r>
      <w:r w:rsidRPr="00B01D23">
        <w:rPr>
          <w:i/>
          <w:iCs/>
          <w:sz w:val="24"/>
        </w:rPr>
        <w:t>rototype</w:t>
      </w:r>
      <w:r w:rsidRPr="00B01D23">
        <w:rPr>
          <w:rFonts w:eastAsiaTheme="minorEastAsia"/>
          <w:i/>
          <w:iCs/>
          <w:sz w:val="24"/>
          <w:lang w:eastAsia="zh-CN"/>
        </w:rPr>
        <w:t xml:space="preserve"> producing process.</w:t>
      </w:r>
    </w:p>
    <w:p w14:paraId="08E422A9" w14:textId="77777777" w:rsidR="006B2E0A" w:rsidRPr="00B01D23" w:rsidRDefault="006B2E0A" w:rsidP="009553C8">
      <w:pPr>
        <w:pStyle w:val="ListParagraph"/>
        <w:numPr>
          <w:ilvl w:val="2"/>
          <w:numId w:val="11"/>
        </w:numPr>
        <w:tabs>
          <w:tab w:val="left" w:pos="821"/>
        </w:tabs>
        <w:autoSpaceDE w:val="0"/>
        <w:autoSpaceDN w:val="0"/>
        <w:snapToGrid w:val="0"/>
        <w:ind w:leftChars="0" w:left="1134" w:right="113" w:hanging="357"/>
        <w:rPr>
          <w:i/>
          <w:iCs/>
          <w:sz w:val="24"/>
        </w:rPr>
      </w:pPr>
      <w:r w:rsidRPr="00B01D23">
        <w:rPr>
          <w:rFonts w:eastAsiaTheme="minorEastAsia"/>
          <w:i/>
          <w:iCs/>
          <w:sz w:val="24"/>
          <w:lang w:eastAsia="zh-CN"/>
        </w:rPr>
        <w:t xml:space="preserve">Market research and Customer understanding. </w:t>
      </w:r>
    </w:p>
    <w:p w14:paraId="62B03138" w14:textId="77777777" w:rsidR="009553C8" w:rsidRPr="00B01D23" w:rsidRDefault="009553C8" w:rsidP="00B01D23">
      <w:pPr>
        <w:pStyle w:val="ListParagraph"/>
        <w:tabs>
          <w:tab w:val="left" w:pos="821"/>
        </w:tabs>
        <w:autoSpaceDE w:val="0"/>
        <w:autoSpaceDN w:val="0"/>
        <w:snapToGrid w:val="0"/>
        <w:ind w:leftChars="0" w:left="1134" w:right="113"/>
        <w:rPr>
          <w:i/>
          <w:iCs/>
          <w:sz w:val="24"/>
        </w:rPr>
      </w:pPr>
    </w:p>
    <w:p w14:paraId="323C0DAF" w14:textId="13661921" w:rsidR="0044474C" w:rsidRDefault="0044474C" w:rsidP="00B01D23">
      <w:pPr>
        <w:keepNext/>
        <w:widowControl/>
        <w:overflowPunct w:val="0"/>
        <w:snapToGrid w:val="0"/>
        <w:ind w:left="567"/>
        <w:rPr>
          <w:bCs/>
          <w:i/>
          <w:iCs/>
          <w:sz w:val="24"/>
          <w:lang w:val="en-GB"/>
        </w:rPr>
      </w:pPr>
      <w:r w:rsidRPr="00B01D23">
        <w:rPr>
          <w:bCs/>
          <w:i/>
          <w:iCs/>
          <w:sz w:val="24"/>
          <w:lang w:val="en-GB"/>
        </w:rPr>
        <w:t>(Please put down “NA” if there is no direct cost.)</w:t>
      </w:r>
    </w:p>
    <w:p w14:paraId="32093803" w14:textId="77777777" w:rsidR="009553C8" w:rsidRPr="00B01D23" w:rsidRDefault="009553C8" w:rsidP="009553C8">
      <w:pPr>
        <w:tabs>
          <w:tab w:val="left" w:pos="821"/>
        </w:tabs>
        <w:autoSpaceDE w:val="0"/>
        <w:autoSpaceDN w:val="0"/>
        <w:ind w:right="114"/>
        <w:rPr>
          <w:i/>
          <w:iCs/>
          <w:sz w:val="24"/>
        </w:rPr>
      </w:pPr>
    </w:p>
    <w:tbl>
      <w:tblPr>
        <w:tblW w:w="9834" w:type="dxa"/>
        <w:tblInd w:w="432" w:type="dxa"/>
        <w:tblBorders>
          <w:top w:val="single" w:sz="4" w:space="0" w:color="000000"/>
          <w:left w:val="single" w:sz="4" w:space="0" w:color="000000"/>
          <w:bottom w:val="single" w:sz="4" w:space="0" w:color="000000"/>
          <w:right w:val="single" w:sz="4" w:space="0" w:color="000000"/>
          <w:insideV w:val="single" w:sz="4" w:space="0" w:color="000000"/>
        </w:tblBorders>
        <w:tblLayout w:type="fixed"/>
        <w:tblLook w:val="04A0" w:firstRow="1" w:lastRow="0" w:firstColumn="1" w:lastColumn="0" w:noHBand="0" w:noVBand="1"/>
        <w:tblCaption w:val="b_budget_directcost"/>
      </w:tblPr>
      <w:tblGrid>
        <w:gridCol w:w="2268"/>
        <w:gridCol w:w="1170"/>
        <w:gridCol w:w="1602"/>
        <w:gridCol w:w="1183"/>
        <w:gridCol w:w="1170"/>
        <w:gridCol w:w="2399"/>
        <w:gridCol w:w="42"/>
      </w:tblGrid>
      <w:tr w:rsidR="00BE4F8D" w:rsidRPr="008C73AA" w14:paraId="6AED9F21" w14:textId="77777777" w:rsidTr="00DD395A">
        <w:trPr>
          <w:gridAfter w:val="1"/>
          <w:wAfter w:w="42" w:type="dxa"/>
          <w:tblHeader/>
        </w:trPr>
        <w:tc>
          <w:tcPr>
            <w:tcW w:w="2268" w:type="dxa"/>
            <w:tcBorders>
              <w:top w:val="single" w:sz="4" w:space="0" w:color="auto"/>
              <w:left w:val="single" w:sz="4" w:space="0" w:color="auto"/>
              <w:bottom w:val="nil"/>
              <w:right w:val="single" w:sz="4" w:space="0" w:color="auto"/>
            </w:tcBorders>
            <w:shd w:val="clear" w:color="auto" w:fill="D9D9D9"/>
            <w:vAlign w:val="bottom"/>
          </w:tcPr>
          <w:p w14:paraId="2B56D4AE" w14:textId="77777777" w:rsidR="00BE4F8D" w:rsidRPr="004771D4" w:rsidRDefault="00BE4F8D" w:rsidP="00B90743">
            <w:pPr>
              <w:pStyle w:val="ListParagraph"/>
              <w:widowControl/>
              <w:overflowPunct w:val="0"/>
              <w:snapToGrid w:val="0"/>
              <w:spacing w:before="40" w:after="40"/>
              <w:ind w:leftChars="0" w:left="0"/>
              <w:jc w:val="center"/>
              <w:rPr>
                <w:sz w:val="22"/>
                <w:szCs w:val="22"/>
                <w:lang w:val="en-GB"/>
              </w:rPr>
            </w:pPr>
            <w:r w:rsidRPr="004771D4">
              <w:rPr>
                <w:sz w:val="22"/>
                <w:szCs w:val="22"/>
                <w:lang w:val="en-GB"/>
              </w:rPr>
              <w:t>Item</w:t>
            </w:r>
          </w:p>
        </w:tc>
        <w:tc>
          <w:tcPr>
            <w:tcW w:w="1170" w:type="dxa"/>
            <w:tcBorders>
              <w:top w:val="single" w:sz="4" w:space="0" w:color="auto"/>
              <w:left w:val="single" w:sz="4" w:space="0" w:color="auto"/>
              <w:bottom w:val="nil"/>
              <w:right w:val="single" w:sz="4" w:space="0" w:color="auto"/>
            </w:tcBorders>
            <w:shd w:val="clear" w:color="auto" w:fill="D9D9D9"/>
            <w:vAlign w:val="bottom"/>
          </w:tcPr>
          <w:p w14:paraId="0CF492B1" w14:textId="54DA53EA" w:rsidR="00BE4F8D" w:rsidRPr="004771D4" w:rsidRDefault="00BE4F8D" w:rsidP="00BE4F8D">
            <w:pPr>
              <w:pStyle w:val="ListParagraph"/>
              <w:widowControl/>
              <w:overflowPunct w:val="0"/>
              <w:snapToGrid w:val="0"/>
              <w:spacing w:before="40" w:after="40"/>
              <w:ind w:leftChars="0" w:left="0"/>
              <w:jc w:val="center"/>
              <w:rPr>
                <w:sz w:val="22"/>
                <w:szCs w:val="22"/>
                <w:lang w:val="en-GB"/>
              </w:rPr>
            </w:pPr>
            <w:r w:rsidRPr="004771D4">
              <w:rPr>
                <w:sz w:val="22"/>
                <w:szCs w:val="22"/>
                <w:lang w:val="en-GB"/>
              </w:rPr>
              <w:t>Quantity</w:t>
            </w:r>
          </w:p>
        </w:tc>
        <w:tc>
          <w:tcPr>
            <w:tcW w:w="1602" w:type="dxa"/>
            <w:tcBorders>
              <w:top w:val="single" w:sz="4" w:space="0" w:color="auto"/>
              <w:left w:val="single" w:sz="4" w:space="0" w:color="auto"/>
              <w:bottom w:val="nil"/>
              <w:right w:val="single" w:sz="4" w:space="0" w:color="auto"/>
            </w:tcBorders>
            <w:shd w:val="clear" w:color="auto" w:fill="D9D9D9"/>
            <w:vAlign w:val="bottom"/>
          </w:tcPr>
          <w:p w14:paraId="3E219C8C" w14:textId="77777777" w:rsidR="00BE4F8D" w:rsidRDefault="00BE4F8D" w:rsidP="00B90743">
            <w:pPr>
              <w:pStyle w:val="ListParagraph"/>
              <w:widowControl/>
              <w:overflowPunct w:val="0"/>
              <w:snapToGrid w:val="0"/>
              <w:spacing w:before="40" w:after="40"/>
              <w:ind w:leftChars="0" w:left="0"/>
              <w:jc w:val="center"/>
              <w:rPr>
                <w:rFonts w:eastAsia="DFKai-SB"/>
                <w:sz w:val="22"/>
                <w:szCs w:val="22"/>
                <w:lang w:val="en-GB"/>
              </w:rPr>
            </w:pPr>
            <w:r w:rsidRPr="004771D4">
              <w:rPr>
                <w:rFonts w:eastAsia="DFKai-SB"/>
                <w:sz w:val="22"/>
                <w:szCs w:val="22"/>
                <w:lang w:val="en-GB"/>
              </w:rPr>
              <w:t>Unit</w:t>
            </w:r>
          </w:p>
          <w:p w14:paraId="1F41FC81" w14:textId="5CC294B7" w:rsidR="00BE4F8D" w:rsidRPr="00CF3928" w:rsidRDefault="00BE4F8D" w:rsidP="00BE4F8D">
            <w:pPr>
              <w:pStyle w:val="ListParagraph"/>
              <w:widowControl/>
              <w:overflowPunct w:val="0"/>
              <w:snapToGrid w:val="0"/>
              <w:spacing w:before="40" w:after="40"/>
              <w:ind w:leftChars="0" w:left="0"/>
              <w:jc w:val="center"/>
              <w:rPr>
                <w:rFonts w:eastAsia="DFKai-SB"/>
                <w:sz w:val="22"/>
                <w:szCs w:val="22"/>
                <w:lang w:val="en-GB"/>
              </w:rPr>
            </w:pPr>
            <w:r w:rsidRPr="004771D4">
              <w:rPr>
                <w:rFonts w:eastAsia="DFKai-SB"/>
                <w:sz w:val="22"/>
                <w:szCs w:val="22"/>
                <w:lang w:val="en-GB"/>
              </w:rPr>
              <w:t>(e.g. month, no. of service contract, no. of campaign)</w:t>
            </w:r>
          </w:p>
        </w:tc>
        <w:tc>
          <w:tcPr>
            <w:tcW w:w="1183" w:type="dxa"/>
            <w:tcBorders>
              <w:top w:val="single" w:sz="4" w:space="0" w:color="auto"/>
              <w:left w:val="single" w:sz="4" w:space="0" w:color="auto"/>
              <w:bottom w:val="nil"/>
              <w:right w:val="single" w:sz="4" w:space="0" w:color="auto"/>
            </w:tcBorders>
            <w:shd w:val="clear" w:color="auto" w:fill="D9D9D9"/>
            <w:vAlign w:val="bottom"/>
          </w:tcPr>
          <w:p w14:paraId="750CF6D3" w14:textId="6BEA86CB" w:rsidR="00BE4F8D" w:rsidRPr="004771D4" w:rsidRDefault="00BE4F8D" w:rsidP="00B90743">
            <w:pPr>
              <w:pStyle w:val="ListParagraph"/>
              <w:widowControl/>
              <w:overflowPunct w:val="0"/>
              <w:snapToGrid w:val="0"/>
              <w:spacing w:before="40" w:after="40"/>
              <w:ind w:leftChars="0" w:left="0"/>
              <w:jc w:val="center"/>
              <w:rPr>
                <w:sz w:val="22"/>
                <w:szCs w:val="22"/>
                <w:lang w:val="en-GB"/>
              </w:rPr>
            </w:pPr>
            <w:r w:rsidRPr="004771D4">
              <w:rPr>
                <w:sz w:val="22"/>
                <w:szCs w:val="22"/>
                <w:lang w:val="en-GB"/>
              </w:rPr>
              <w:t>Unit Cost</w:t>
            </w:r>
            <w:r w:rsidRPr="004771D4">
              <w:rPr>
                <w:i/>
                <w:sz w:val="22"/>
                <w:szCs w:val="22"/>
                <w:lang w:val="en-GB"/>
              </w:rPr>
              <w:br/>
            </w:r>
            <w:r w:rsidRPr="004771D4">
              <w:rPr>
                <w:sz w:val="22"/>
                <w:szCs w:val="22"/>
                <w:lang w:val="en-GB"/>
              </w:rPr>
              <w:t>(HK$)</w:t>
            </w:r>
          </w:p>
        </w:tc>
        <w:tc>
          <w:tcPr>
            <w:tcW w:w="1170" w:type="dxa"/>
            <w:tcBorders>
              <w:top w:val="single" w:sz="4" w:space="0" w:color="auto"/>
              <w:left w:val="single" w:sz="4" w:space="0" w:color="auto"/>
              <w:bottom w:val="nil"/>
              <w:right w:val="single" w:sz="4" w:space="0" w:color="auto"/>
            </w:tcBorders>
            <w:shd w:val="clear" w:color="auto" w:fill="D9D9D9"/>
            <w:vAlign w:val="bottom"/>
          </w:tcPr>
          <w:p w14:paraId="1A0D0D0E" w14:textId="13CA2BF4" w:rsidR="00BE4F8D" w:rsidRPr="004771D4" w:rsidRDefault="00BE4F8D" w:rsidP="00B90743">
            <w:pPr>
              <w:pStyle w:val="ListParagraph"/>
              <w:widowControl/>
              <w:overflowPunct w:val="0"/>
              <w:snapToGrid w:val="0"/>
              <w:spacing w:before="40" w:after="40"/>
              <w:ind w:leftChars="0" w:left="0"/>
              <w:jc w:val="center"/>
              <w:rPr>
                <w:sz w:val="22"/>
                <w:szCs w:val="22"/>
                <w:lang w:val="en-GB"/>
              </w:rPr>
            </w:pPr>
            <w:r w:rsidRPr="004771D4">
              <w:rPr>
                <w:sz w:val="22"/>
                <w:szCs w:val="22"/>
                <w:lang w:val="en-GB"/>
              </w:rPr>
              <w:t>Total</w:t>
            </w:r>
            <w:r w:rsidRPr="004771D4">
              <w:rPr>
                <w:i/>
                <w:sz w:val="22"/>
                <w:szCs w:val="22"/>
                <w:lang w:val="en-GB"/>
              </w:rPr>
              <w:br/>
            </w:r>
            <w:r w:rsidRPr="004771D4">
              <w:rPr>
                <w:sz w:val="22"/>
                <w:szCs w:val="22"/>
                <w:lang w:val="en-GB"/>
              </w:rPr>
              <w:t>(HK$)</w:t>
            </w:r>
          </w:p>
        </w:tc>
        <w:tc>
          <w:tcPr>
            <w:tcW w:w="2399" w:type="dxa"/>
            <w:tcBorders>
              <w:top w:val="single" w:sz="4" w:space="0" w:color="auto"/>
              <w:left w:val="single" w:sz="4" w:space="0" w:color="auto"/>
              <w:bottom w:val="nil"/>
              <w:right w:val="single" w:sz="4" w:space="0" w:color="auto"/>
            </w:tcBorders>
            <w:shd w:val="clear" w:color="auto" w:fill="D9D9D9"/>
            <w:vAlign w:val="bottom"/>
          </w:tcPr>
          <w:p w14:paraId="01BA80D8" w14:textId="77777777" w:rsidR="00BE4F8D" w:rsidRPr="004771D4" w:rsidRDefault="00BE4F8D" w:rsidP="00B90743">
            <w:pPr>
              <w:pStyle w:val="ListParagraph"/>
              <w:widowControl/>
              <w:overflowPunct w:val="0"/>
              <w:snapToGrid w:val="0"/>
              <w:spacing w:before="40" w:after="40"/>
              <w:ind w:leftChars="0" w:left="0"/>
              <w:jc w:val="center"/>
              <w:rPr>
                <w:sz w:val="22"/>
                <w:szCs w:val="22"/>
                <w:lang w:val="en-GB"/>
              </w:rPr>
            </w:pPr>
            <w:r w:rsidRPr="004771D4">
              <w:rPr>
                <w:sz w:val="22"/>
                <w:szCs w:val="22"/>
                <w:lang w:val="en-GB"/>
              </w:rPr>
              <w:t>Justifications</w:t>
            </w:r>
          </w:p>
        </w:tc>
      </w:tr>
      <w:tr w:rsidR="00BE4F8D" w:rsidRPr="008C73AA" w14:paraId="1EAC16C2" w14:textId="77777777" w:rsidTr="00DD395A">
        <w:trPr>
          <w:gridAfter w:val="1"/>
          <w:wAfter w:w="42" w:type="dxa"/>
          <w:tblHeader/>
        </w:trPr>
        <w:tc>
          <w:tcPr>
            <w:tcW w:w="2268" w:type="dxa"/>
            <w:tcBorders>
              <w:top w:val="nil"/>
              <w:left w:val="single" w:sz="4" w:space="0" w:color="auto"/>
              <w:bottom w:val="single" w:sz="4" w:space="0" w:color="auto"/>
              <w:right w:val="single" w:sz="4" w:space="0" w:color="auto"/>
            </w:tcBorders>
            <w:shd w:val="clear" w:color="auto" w:fill="D9D9D9"/>
          </w:tcPr>
          <w:p w14:paraId="0B759694" w14:textId="77777777" w:rsidR="00BE4F8D" w:rsidRPr="0017082E" w:rsidRDefault="00BE4F8D" w:rsidP="004771D4">
            <w:pPr>
              <w:pStyle w:val="ListParagraph"/>
              <w:widowControl/>
              <w:overflowPunct w:val="0"/>
              <w:snapToGrid w:val="0"/>
              <w:spacing w:before="40" w:after="40"/>
              <w:ind w:leftChars="0" w:left="0"/>
              <w:jc w:val="center"/>
              <w:rPr>
                <w:sz w:val="20"/>
                <w:szCs w:val="20"/>
                <w:lang w:val="en-GB"/>
              </w:rPr>
            </w:pPr>
          </w:p>
        </w:tc>
        <w:tc>
          <w:tcPr>
            <w:tcW w:w="1170" w:type="dxa"/>
            <w:tcBorders>
              <w:top w:val="nil"/>
              <w:left w:val="single" w:sz="4" w:space="0" w:color="auto"/>
              <w:bottom w:val="single" w:sz="4" w:space="0" w:color="auto"/>
              <w:right w:val="single" w:sz="4" w:space="0" w:color="auto"/>
            </w:tcBorders>
            <w:shd w:val="clear" w:color="auto" w:fill="D9D9D9"/>
          </w:tcPr>
          <w:p w14:paraId="391E6191" w14:textId="43CD3757" w:rsidR="00BE4F8D" w:rsidRPr="0017082E" w:rsidRDefault="00BE4F8D" w:rsidP="00B90743">
            <w:pPr>
              <w:pStyle w:val="ListParagraph"/>
              <w:widowControl/>
              <w:overflowPunct w:val="0"/>
              <w:snapToGrid w:val="0"/>
              <w:spacing w:before="40" w:after="40"/>
              <w:ind w:leftChars="0" w:left="0"/>
              <w:jc w:val="center"/>
              <w:rPr>
                <w:sz w:val="20"/>
                <w:szCs w:val="20"/>
                <w:lang w:val="en-GB"/>
              </w:rPr>
            </w:pPr>
            <w:r w:rsidRPr="0017082E">
              <w:rPr>
                <w:sz w:val="20"/>
                <w:szCs w:val="20"/>
                <w:lang w:val="en-GB"/>
              </w:rPr>
              <w:t>(A)</w:t>
            </w:r>
          </w:p>
        </w:tc>
        <w:tc>
          <w:tcPr>
            <w:tcW w:w="1602" w:type="dxa"/>
            <w:tcBorders>
              <w:top w:val="nil"/>
              <w:left w:val="single" w:sz="4" w:space="0" w:color="auto"/>
              <w:bottom w:val="single" w:sz="4" w:space="0" w:color="auto"/>
              <w:right w:val="single" w:sz="4" w:space="0" w:color="auto"/>
            </w:tcBorders>
            <w:shd w:val="clear" w:color="auto" w:fill="D9D9D9"/>
          </w:tcPr>
          <w:p w14:paraId="174A438D" w14:textId="494E3090" w:rsidR="00BE4F8D" w:rsidRPr="0017082E" w:rsidRDefault="00BE4F8D" w:rsidP="00BE4F8D">
            <w:pPr>
              <w:pStyle w:val="ListParagraph"/>
              <w:widowControl/>
              <w:overflowPunct w:val="0"/>
              <w:snapToGrid w:val="0"/>
              <w:spacing w:before="40" w:after="40"/>
              <w:ind w:leftChars="0" w:left="0"/>
              <w:jc w:val="center"/>
              <w:rPr>
                <w:sz w:val="20"/>
                <w:szCs w:val="20"/>
                <w:lang w:val="en-GB"/>
              </w:rPr>
            </w:pPr>
            <w:r>
              <w:rPr>
                <w:rFonts w:eastAsia="DFKai-SB"/>
                <w:sz w:val="22"/>
                <w:szCs w:val="22"/>
                <w:lang w:val="en-GB"/>
              </w:rPr>
              <w:t>(B)</w:t>
            </w:r>
          </w:p>
        </w:tc>
        <w:tc>
          <w:tcPr>
            <w:tcW w:w="1183" w:type="dxa"/>
            <w:tcBorders>
              <w:top w:val="nil"/>
              <w:left w:val="single" w:sz="4" w:space="0" w:color="auto"/>
              <w:bottom w:val="single" w:sz="4" w:space="0" w:color="auto"/>
              <w:right w:val="single" w:sz="4" w:space="0" w:color="auto"/>
            </w:tcBorders>
            <w:shd w:val="clear" w:color="auto" w:fill="D9D9D9"/>
          </w:tcPr>
          <w:p w14:paraId="5D91BB2F" w14:textId="56D21C09" w:rsidR="00BE4F8D" w:rsidRPr="0017082E" w:rsidRDefault="00BE4F8D" w:rsidP="004771D4">
            <w:pPr>
              <w:pStyle w:val="ListParagraph"/>
              <w:widowControl/>
              <w:overflowPunct w:val="0"/>
              <w:snapToGrid w:val="0"/>
              <w:spacing w:before="40" w:after="40"/>
              <w:ind w:leftChars="0" w:left="0"/>
              <w:jc w:val="center"/>
              <w:rPr>
                <w:sz w:val="20"/>
                <w:szCs w:val="20"/>
                <w:lang w:val="en-GB"/>
              </w:rPr>
            </w:pPr>
            <w:r w:rsidRPr="0017082E">
              <w:rPr>
                <w:sz w:val="20"/>
                <w:szCs w:val="20"/>
                <w:lang w:val="en-GB"/>
              </w:rPr>
              <w:t>(</w:t>
            </w:r>
            <w:r w:rsidR="002212AA">
              <w:rPr>
                <w:sz w:val="20"/>
                <w:szCs w:val="20"/>
                <w:lang w:val="en-GB"/>
              </w:rPr>
              <w:t>C</w:t>
            </w:r>
            <w:r w:rsidRPr="0017082E">
              <w:rPr>
                <w:sz w:val="20"/>
                <w:szCs w:val="20"/>
                <w:lang w:val="en-GB"/>
              </w:rPr>
              <w:t>)</w:t>
            </w:r>
          </w:p>
        </w:tc>
        <w:tc>
          <w:tcPr>
            <w:tcW w:w="1170" w:type="dxa"/>
            <w:tcBorders>
              <w:top w:val="nil"/>
              <w:left w:val="single" w:sz="4" w:space="0" w:color="auto"/>
              <w:bottom w:val="single" w:sz="4" w:space="0" w:color="auto"/>
              <w:right w:val="single" w:sz="4" w:space="0" w:color="auto"/>
            </w:tcBorders>
            <w:shd w:val="clear" w:color="auto" w:fill="D9D9D9"/>
          </w:tcPr>
          <w:p w14:paraId="3AC6ED2A" w14:textId="558A71EA" w:rsidR="00BE4F8D" w:rsidRPr="0017082E" w:rsidRDefault="00BE4F8D" w:rsidP="004771D4">
            <w:pPr>
              <w:pStyle w:val="ListParagraph"/>
              <w:widowControl/>
              <w:overflowPunct w:val="0"/>
              <w:snapToGrid w:val="0"/>
              <w:spacing w:before="40" w:after="40"/>
              <w:ind w:leftChars="0" w:left="0"/>
              <w:jc w:val="center"/>
              <w:rPr>
                <w:sz w:val="20"/>
                <w:szCs w:val="20"/>
                <w:lang w:val="en-GB"/>
              </w:rPr>
            </w:pPr>
            <w:r w:rsidRPr="0017082E">
              <w:rPr>
                <w:sz w:val="20"/>
                <w:szCs w:val="20"/>
                <w:lang w:val="en-GB"/>
              </w:rPr>
              <w:t>(A</w:t>
            </w:r>
            <w:r w:rsidRPr="0017082E">
              <w:rPr>
                <w:rFonts w:eastAsia="DFKai-SB"/>
                <w:sz w:val="20"/>
                <w:szCs w:val="20"/>
                <w:lang w:val="en-GB"/>
              </w:rPr>
              <w:t>)x(</w:t>
            </w:r>
            <w:r w:rsidR="002212AA">
              <w:rPr>
                <w:sz w:val="20"/>
                <w:szCs w:val="20"/>
                <w:lang w:val="en-GB"/>
              </w:rPr>
              <w:t>C</w:t>
            </w:r>
            <w:r w:rsidRPr="0017082E">
              <w:rPr>
                <w:sz w:val="20"/>
                <w:szCs w:val="20"/>
                <w:lang w:val="en-GB"/>
              </w:rPr>
              <w:t>)</w:t>
            </w:r>
          </w:p>
        </w:tc>
        <w:tc>
          <w:tcPr>
            <w:tcW w:w="2399" w:type="dxa"/>
            <w:tcBorders>
              <w:top w:val="nil"/>
              <w:left w:val="single" w:sz="4" w:space="0" w:color="auto"/>
              <w:bottom w:val="single" w:sz="4" w:space="0" w:color="auto"/>
              <w:right w:val="single" w:sz="4" w:space="0" w:color="auto"/>
            </w:tcBorders>
            <w:shd w:val="clear" w:color="auto" w:fill="D9D9D9"/>
          </w:tcPr>
          <w:p w14:paraId="7C853E18" w14:textId="77777777" w:rsidR="00BE4F8D" w:rsidRPr="0017082E" w:rsidRDefault="00BE4F8D" w:rsidP="004771D4">
            <w:pPr>
              <w:pStyle w:val="ListParagraph"/>
              <w:widowControl/>
              <w:overflowPunct w:val="0"/>
              <w:snapToGrid w:val="0"/>
              <w:spacing w:before="40" w:after="40"/>
              <w:ind w:leftChars="0" w:left="0"/>
              <w:jc w:val="center"/>
              <w:rPr>
                <w:sz w:val="20"/>
                <w:szCs w:val="20"/>
                <w:lang w:val="en-GB"/>
              </w:rPr>
            </w:pPr>
          </w:p>
        </w:tc>
      </w:tr>
      <w:tr w:rsidR="00BE4F8D" w:rsidRPr="008C73AA" w14:paraId="03DB39D1" w14:textId="77777777" w:rsidTr="00DD395A">
        <w:trPr>
          <w:gridAfter w:val="1"/>
          <w:wAfter w:w="42" w:type="dxa"/>
        </w:trPr>
        <w:tc>
          <w:tcPr>
            <w:tcW w:w="2268" w:type="dxa"/>
            <w:tcBorders>
              <w:top w:val="single" w:sz="4" w:space="0" w:color="auto"/>
              <w:left w:val="single" w:sz="4" w:space="0" w:color="auto"/>
              <w:bottom w:val="single" w:sz="4" w:space="0" w:color="auto"/>
              <w:right w:val="single" w:sz="4" w:space="0" w:color="auto"/>
            </w:tcBorders>
          </w:tcPr>
          <w:p w14:paraId="7138A12E" w14:textId="389010D7" w:rsidR="00BE4F8D" w:rsidRPr="004771D4" w:rsidRDefault="00BE4F8D" w:rsidP="00137F73">
            <w:pPr>
              <w:pStyle w:val="ListParagraph"/>
              <w:widowControl/>
              <w:numPr>
                <w:ilvl w:val="0"/>
                <w:numId w:val="8"/>
              </w:numPr>
              <w:overflowPunct w:val="0"/>
              <w:snapToGrid w:val="0"/>
              <w:spacing w:before="40" w:after="40"/>
              <w:ind w:leftChars="0" w:left="288"/>
              <w:rPr>
                <w:sz w:val="22"/>
                <w:szCs w:val="22"/>
                <w:lang w:val="en-GB"/>
              </w:rPr>
            </w:pPr>
            <w:r>
              <w:rPr>
                <w:rFonts w:eastAsia="DengXian"/>
                <w:sz w:val="22"/>
                <w:szCs w:val="22"/>
                <w:lang w:val="en-GB" w:eastAsia="zh-CN"/>
              </w:rPr>
              <w:t>Equipment</w:t>
            </w:r>
          </w:p>
        </w:tc>
        <w:tc>
          <w:tcPr>
            <w:tcW w:w="1170" w:type="dxa"/>
            <w:tcBorders>
              <w:top w:val="single" w:sz="4" w:space="0" w:color="auto"/>
              <w:left w:val="single" w:sz="4" w:space="0" w:color="auto"/>
              <w:bottom w:val="single" w:sz="4" w:space="0" w:color="auto"/>
              <w:right w:val="single" w:sz="4" w:space="0" w:color="auto"/>
            </w:tcBorders>
          </w:tcPr>
          <w:p w14:paraId="248C4A8A" w14:textId="77777777" w:rsidR="00BE4F8D" w:rsidRPr="004771D4" w:rsidRDefault="00BE4F8D" w:rsidP="00B90743">
            <w:pPr>
              <w:pStyle w:val="ListParagraph"/>
              <w:widowControl/>
              <w:overflowPunct w:val="0"/>
              <w:snapToGrid w:val="0"/>
              <w:spacing w:before="40" w:after="40"/>
              <w:ind w:leftChars="0" w:left="0"/>
              <w:jc w:val="center"/>
              <w:rPr>
                <w:sz w:val="22"/>
                <w:szCs w:val="22"/>
                <w:lang w:val="en-GB"/>
              </w:rPr>
            </w:pPr>
          </w:p>
        </w:tc>
        <w:tc>
          <w:tcPr>
            <w:tcW w:w="1602" w:type="dxa"/>
            <w:tcBorders>
              <w:top w:val="single" w:sz="4" w:space="0" w:color="auto"/>
              <w:left w:val="single" w:sz="4" w:space="0" w:color="auto"/>
              <w:bottom w:val="single" w:sz="4" w:space="0" w:color="auto"/>
              <w:right w:val="single" w:sz="4" w:space="0" w:color="auto"/>
            </w:tcBorders>
          </w:tcPr>
          <w:p w14:paraId="052088EC" w14:textId="77777777" w:rsidR="00BE4F8D" w:rsidRPr="004771D4" w:rsidRDefault="00BE4F8D" w:rsidP="00B90743">
            <w:pPr>
              <w:pStyle w:val="ListParagraph"/>
              <w:widowControl/>
              <w:overflowPunct w:val="0"/>
              <w:snapToGrid w:val="0"/>
              <w:spacing w:before="40" w:after="40"/>
              <w:ind w:leftChars="0" w:left="0"/>
              <w:jc w:val="center"/>
              <w:rPr>
                <w:sz w:val="22"/>
                <w:szCs w:val="22"/>
                <w:lang w:val="en-GB"/>
              </w:rPr>
            </w:pPr>
          </w:p>
        </w:tc>
        <w:tc>
          <w:tcPr>
            <w:tcW w:w="1183" w:type="dxa"/>
            <w:tcBorders>
              <w:top w:val="single" w:sz="4" w:space="0" w:color="auto"/>
              <w:left w:val="single" w:sz="4" w:space="0" w:color="auto"/>
              <w:bottom w:val="single" w:sz="4" w:space="0" w:color="auto"/>
              <w:right w:val="single" w:sz="4" w:space="0" w:color="auto"/>
            </w:tcBorders>
          </w:tcPr>
          <w:p w14:paraId="3514481B" w14:textId="7343A512" w:rsidR="00BE4F8D" w:rsidRPr="004771D4" w:rsidRDefault="00BE4F8D" w:rsidP="00B90743">
            <w:pPr>
              <w:pStyle w:val="ListParagraph"/>
              <w:widowControl/>
              <w:overflowPunct w:val="0"/>
              <w:snapToGrid w:val="0"/>
              <w:spacing w:before="40" w:after="40"/>
              <w:ind w:leftChars="0" w:left="0"/>
              <w:jc w:val="center"/>
              <w:rPr>
                <w:sz w:val="22"/>
                <w:szCs w:val="22"/>
                <w:lang w:val="en-GB"/>
              </w:rPr>
            </w:pPr>
          </w:p>
        </w:tc>
        <w:tc>
          <w:tcPr>
            <w:tcW w:w="1170" w:type="dxa"/>
            <w:tcBorders>
              <w:top w:val="single" w:sz="4" w:space="0" w:color="auto"/>
              <w:left w:val="single" w:sz="4" w:space="0" w:color="auto"/>
              <w:bottom w:val="single" w:sz="4" w:space="0" w:color="auto"/>
              <w:right w:val="single" w:sz="4" w:space="0" w:color="auto"/>
            </w:tcBorders>
          </w:tcPr>
          <w:p w14:paraId="661F0195" w14:textId="77777777" w:rsidR="00BE4F8D" w:rsidRPr="004771D4" w:rsidRDefault="00BE4F8D" w:rsidP="00B90743">
            <w:pPr>
              <w:pStyle w:val="ListParagraph"/>
              <w:widowControl/>
              <w:overflowPunct w:val="0"/>
              <w:snapToGrid w:val="0"/>
              <w:spacing w:before="40" w:after="40"/>
              <w:ind w:leftChars="0" w:left="0"/>
              <w:jc w:val="center"/>
              <w:rPr>
                <w:sz w:val="22"/>
                <w:szCs w:val="22"/>
                <w:lang w:val="en-GB"/>
              </w:rPr>
            </w:pPr>
          </w:p>
        </w:tc>
        <w:tc>
          <w:tcPr>
            <w:tcW w:w="2399" w:type="dxa"/>
            <w:tcBorders>
              <w:top w:val="single" w:sz="4" w:space="0" w:color="auto"/>
              <w:left w:val="single" w:sz="4" w:space="0" w:color="auto"/>
              <w:bottom w:val="single" w:sz="4" w:space="0" w:color="auto"/>
              <w:right w:val="single" w:sz="4" w:space="0" w:color="auto"/>
            </w:tcBorders>
          </w:tcPr>
          <w:p w14:paraId="4E8C9FCC" w14:textId="77777777" w:rsidR="00BE4F8D" w:rsidRPr="004771D4" w:rsidRDefault="00BE4F8D" w:rsidP="00B90743">
            <w:pPr>
              <w:pStyle w:val="ListParagraph"/>
              <w:widowControl/>
              <w:overflowPunct w:val="0"/>
              <w:snapToGrid w:val="0"/>
              <w:spacing w:before="40" w:after="40"/>
              <w:ind w:leftChars="0" w:left="0"/>
              <w:rPr>
                <w:sz w:val="22"/>
                <w:szCs w:val="22"/>
                <w:lang w:val="en-GB"/>
              </w:rPr>
            </w:pPr>
          </w:p>
        </w:tc>
      </w:tr>
      <w:tr w:rsidR="00BE4F8D" w:rsidRPr="008C73AA" w14:paraId="5D3A534D" w14:textId="77777777" w:rsidTr="00DD395A">
        <w:trPr>
          <w:gridAfter w:val="1"/>
          <w:wAfter w:w="42" w:type="dxa"/>
        </w:trPr>
        <w:tc>
          <w:tcPr>
            <w:tcW w:w="2268" w:type="dxa"/>
            <w:tcBorders>
              <w:top w:val="single" w:sz="4" w:space="0" w:color="auto"/>
              <w:left w:val="single" w:sz="4" w:space="0" w:color="auto"/>
              <w:bottom w:val="single" w:sz="4" w:space="0" w:color="auto"/>
              <w:right w:val="single" w:sz="4" w:space="0" w:color="auto"/>
            </w:tcBorders>
          </w:tcPr>
          <w:p w14:paraId="1AA56BC0" w14:textId="6F156B0D" w:rsidR="00BE4F8D" w:rsidRPr="004771D4" w:rsidRDefault="00BE4F8D" w:rsidP="00137F73">
            <w:pPr>
              <w:pStyle w:val="ListParagraph"/>
              <w:widowControl/>
              <w:numPr>
                <w:ilvl w:val="0"/>
                <w:numId w:val="8"/>
              </w:numPr>
              <w:overflowPunct w:val="0"/>
              <w:snapToGrid w:val="0"/>
              <w:spacing w:before="40" w:after="40"/>
              <w:ind w:leftChars="0" w:left="288"/>
              <w:rPr>
                <w:sz w:val="22"/>
                <w:szCs w:val="22"/>
                <w:lang w:val="en-GB"/>
              </w:rPr>
            </w:pPr>
            <w:r>
              <w:rPr>
                <w:rFonts w:eastAsia="DengXian" w:hint="eastAsia"/>
                <w:sz w:val="22"/>
                <w:szCs w:val="22"/>
                <w:lang w:val="en-GB" w:eastAsia="zh-CN"/>
              </w:rPr>
              <w:t>Materials and consumables</w:t>
            </w:r>
          </w:p>
        </w:tc>
        <w:tc>
          <w:tcPr>
            <w:tcW w:w="1170" w:type="dxa"/>
            <w:tcBorders>
              <w:top w:val="single" w:sz="4" w:space="0" w:color="auto"/>
              <w:left w:val="single" w:sz="4" w:space="0" w:color="auto"/>
              <w:bottom w:val="single" w:sz="4" w:space="0" w:color="auto"/>
              <w:right w:val="single" w:sz="4" w:space="0" w:color="auto"/>
            </w:tcBorders>
          </w:tcPr>
          <w:p w14:paraId="572364AA" w14:textId="77777777" w:rsidR="00BE4F8D" w:rsidRPr="004771D4" w:rsidRDefault="00BE4F8D" w:rsidP="00B90743">
            <w:pPr>
              <w:pStyle w:val="ListParagraph"/>
              <w:widowControl/>
              <w:overflowPunct w:val="0"/>
              <w:snapToGrid w:val="0"/>
              <w:spacing w:before="40" w:after="40"/>
              <w:ind w:leftChars="0" w:left="0"/>
              <w:jc w:val="center"/>
              <w:rPr>
                <w:sz w:val="22"/>
                <w:szCs w:val="22"/>
                <w:lang w:val="en-GB"/>
              </w:rPr>
            </w:pPr>
          </w:p>
        </w:tc>
        <w:tc>
          <w:tcPr>
            <w:tcW w:w="1602" w:type="dxa"/>
            <w:tcBorders>
              <w:top w:val="single" w:sz="4" w:space="0" w:color="auto"/>
              <w:left w:val="single" w:sz="4" w:space="0" w:color="auto"/>
              <w:bottom w:val="single" w:sz="4" w:space="0" w:color="auto"/>
              <w:right w:val="single" w:sz="4" w:space="0" w:color="auto"/>
            </w:tcBorders>
          </w:tcPr>
          <w:p w14:paraId="56FA90EB" w14:textId="77777777" w:rsidR="00BE4F8D" w:rsidRPr="004771D4" w:rsidRDefault="00BE4F8D" w:rsidP="00B90743">
            <w:pPr>
              <w:pStyle w:val="ListParagraph"/>
              <w:widowControl/>
              <w:overflowPunct w:val="0"/>
              <w:snapToGrid w:val="0"/>
              <w:spacing w:before="40" w:after="40"/>
              <w:ind w:leftChars="0" w:left="0"/>
              <w:jc w:val="center"/>
              <w:rPr>
                <w:sz w:val="22"/>
                <w:szCs w:val="22"/>
                <w:lang w:val="en-GB"/>
              </w:rPr>
            </w:pPr>
          </w:p>
        </w:tc>
        <w:tc>
          <w:tcPr>
            <w:tcW w:w="1183" w:type="dxa"/>
            <w:tcBorders>
              <w:top w:val="single" w:sz="4" w:space="0" w:color="auto"/>
              <w:left w:val="single" w:sz="4" w:space="0" w:color="auto"/>
              <w:bottom w:val="single" w:sz="4" w:space="0" w:color="auto"/>
              <w:right w:val="single" w:sz="4" w:space="0" w:color="auto"/>
            </w:tcBorders>
          </w:tcPr>
          <w:p w14:paraId="03D9A547" w14:textId="1EE51F9D" w:rsidR="00BE4F8D" w:rsidRPr="004771D4" w:rsidRDefault="00BE4F8D" w:rsidP="00B90743">
            <w:pPr>
              <w:pStyle w:val="ListParagraph"/>
              <w:widowControl/>
              <w:overflowPunct w:val="0"/>
              <w:snapToGrid w:val="0"/>
              <w:spacing w:before="40" w:after="40"/>
              <w:ind w:leftChars="0" w:left="0"/>
              <w:jc w:val="center"/>
              <w:rPr>
                <w:sz w:val="22"/>
                <w:szCs w:val="22"/>
                <w:lang w:val="en-GB"/>
              </w:rPr>
            </w:pPr>
          </w:p>
        </w:tc>
        <w:tc>
          <w:tcPr>
            <w:tcW w:w="1170" w:type="dxa"/>
            <w:tcBorders>
              <w:top w:val="single" w:sz="4" w:space="0" w:color="auto"/>
              <w:left w:val="single" w:sz="4" w:space="0" w:color="auto"/>
              <w:bottom w:val="single" w:sz="4" w:space="0" w:color="auto"/>
              <w:right w:val="single" w:sz="4" w:space="0" w:color="auto"/>
            </w:tcBorders>
          </w:tcPr>
          <w:p w14:paraId="4FA64E43" w14:textId="77777777" w:rsidR="00BE4F8D" w:rsidRPr="004771D4" w:rsidRDefault="00BE4F8D" w:rsidP="00B90743">
            <w:pPr>
              <w:pStyle w:val="ListParagraph"/>
              <w:widowControl/>
              <w:overflowPunct w:val="0"/>
              <w:snapToGrid w:val="0"/>
              <w:spacing w:before="40" w:after="40"/>
              <w:ind w:leftChars="0" w:left="0"/>
              <w:jc w:val="center"/>
              <w:rPr>
                <w:sz w:val="22"/>
                <w:szCs w:val="22"/>
                <w:lang w:val="en-GB"/>
              </w:rPr>
            </w:pPr>
          </w:p>
        </w:tc>
        <w:tc>
          <w:tcPr>
            <w:tcW w:w="2399" w:type="dxa"/>
            <w:tcBorders>
              <w:top w:val="single" w:sz="4" w:space="0" w:color="auto"/>
              <w:left w:val="single" w:sz="4" w:space="0" w:color="auto"/>
              <w:bottom w:val="single" w:sz="4" w:space="0" w:color="auto"/>
              <w:right w:val="single" w:sz="4" w:space="0" w:color="auto"/>
            </w:tcBorders>
          </w:tcPr>
          <w:p w14:paraId="3A154665" w14:textId="77777777" w:rsidR="00BE4F8D" w:rsidRPr="004771D4" w:rsidRDefault="00BE4F8D" w:rsidP="00B90743">
            <w:pPr>
              <w:pStyle w:val="ListParagraph"/>
              <w:widowControl/>
              <w:overflowPunct w:val="0"/>
              <w:snapToGrid w:val="0"/>
              <w:spacing w:before="40" w:after="40"/>
              <w:ind w:leftChars="0" w:left="0"/>
              <w:rPr>
                <w:sz w:val="22"/>
                <w:szCs w:val="22"/>
                <w:lang w:val="en-GB"/>
              </w:rPr>
            </w:pPr>
          </w:p>
        </w:tc>
      </w:tr>
      <w:tr w:rsidR="00BE4F8D" w:rsidRPr="008C73AA" w14:paraId="5DC08ED4" w14:textId="77777777" w:rsidTr="00DD395A">
        <w:trPr>
          <w:gridAfter w:val="1"/>
          <w:wAfter w:w="42" w:type="dxa"/>
        </w:trPr>
        <w:tc>
          <w:tcPr>
            <w:tcW w:w="2268" w:type="dxa"/>
            <w:tcBorders>
              <w:top w:val="single" w:sz="4" w:space="0" w:color="auto"/>
              <w:left w:val="single" w:sz="4" w:space="0" w:color="auto"/>
              <w:bottom w:val="single" w:sz="4" w:space="0" w:color="auto"/>
              <w:right w:val="single" w:sz="4" w:space="0" w:color="auto"/>
            </w:tcBorders>
          </w:tcPr>
          <w:p w14:paraId="7B3A7165" w14:textId="0A4AF671" w:rsidR="00BE4F8D" w:rsidRPr="004771D4" w:rsidRDefault="00BE4F8D" w:rsidP="00137F73">
            <w:pPr>
              <w:pStyle w:val="ListParagraph"/>
              <w:widowControl/>
              <w:numPr>
                <w:ilvl w:val="0"/>
                <w:numId w:val="8"/>
              </w:numPr>
              <w:overflowPunct w:val="0"/>
              <w:snapToGrid w:val="0"/>
              <w:spacing w:before="40" w:after="40"/>
              <w:ind w:leftChars="0" w:left="288"/>
              <w:rPr>
                <w:sz w:val="22"/>
                <w:szCs w:val="22"/>
                <w:lang w:val="en-GB"/>
              </w:rPr>
            </w:pPr>
            <w:r>
              <w:rPr>
                <w:rFonts w:eastAsia="DengXian" w:hint="eastAsia"/>
                <w:sz w:val="22"/>
                <w:szCs w:val="22"/>
                <w:lang w:val="en-GB" w:eastAsia="zh-CN"/>
              </w:rPr>
              <w:t>Travel (Within GBA Only)</w:t>
            </w:r>
          </w:p>
        </w:tc>
        <w:tc>
          <w:tcPr>
            <w:tcW w:w="1170" w:type="dxa"/>
            <w:tcBorders>
              <w:top w:val="single" w:sz="4" w:space="0" w:color="auto"/>
              <w:left w:val="single" w:sz="4" w:space="0" w:color="auto"/>
              <w:bottom w:val="single" w:sz="4" w:space="0" w:color="auto"/>
              <w:right w:val="single" w:sz="4" w:space="0" w:color="auto"/>
            </w:tcBorders>
          </w:tcPr>
          <w:p w14:paraId="0C1D3358" w14:textId="77777777" w:rsidR="00BE4F8D" w:rsidRPr="004771D4" w:rsidRDefault="00BE4F8D" w:rsidP="00B90743">
            <w:pPr>
              <w:pStyle w:val="ListParagraph"/>
              <w:widowControl/>
              <w:overflowPunct w:val="0"/>
              <w:snapToGrid w:val="0"/>
              <w:spacing w:before="40" w:after="40"/>
              <w:ind w:leftChars="0" w:left="0"/>
              <w:jc w:val="center"/>
              <w:rPr>
                <w:sz w:val="22"/>
                <w:szCs w:val="22"/>
                <w:lang w:val="en-GB"/>
              </w:rPr>
            </w:pPr>
          </w:p>
        </w:tc>
        <w:tc>
          <w:tcPr>
            <w:tcW w:w="1602" w:type="dxa"/>
            <w:tcBorders>
              <w:top w:val="single" w:sz="4" w:space="0" w:color="auto"/>
              <w:left w:val="single" w:sz="4" w:space="0" w:color="auto"/>
              <w:bottom w:val="single" w:sz="4" w:space="0" w:color="auto"/>
              <w:right w:val="single" w:sz="4" w:space="0" w:color="auto"/>
            </w:tcBorders>
          </w:tcPr>
          <w:p w14:paraId="59EE6037" w14:textId="77777777" w:rsidR="00BE4F8D" w:rsidRPr="004771D4" w:rsidRDefault="00BE4F8D" w:rsidP="00B90743">
            <w:pPr>
              <w:pStyle w:val="ListParagraph"/>
              <w:widowControl/>
              <w:overflowPunct w:val="0"/>
              <w:snapToGrid w:val="0"/>
              <w:spacing w:before="40" w:after="40"/>
              <w:ind w:leftChars="0" w:left="0"/>
              <w:jc w:val="center"/>
              <w:rPr>
                <w:sz w:val="22"/>
                <w:szCs w:val="22"/>
                <w:lang w:val="en-GB"/>
              </w:rPr>
            </w:pPr>
          </w:p>
        </w:tc>
        <w:tc>
          <w:tcPr>
            <w:tcW w:w="1183" w:type="dxa"/>
            <w:tcBorders>
              <w:top w:val="single" w:sz="4" w:space="0" w:color="auto"/>
              <w:left w:val="single" w:sz="4" w:space="0" w:color="auto"/>
              <w:bottom w:val="single" w:sz="4" w:space="0" w:color="auto"/>
              <w:right w:val="single" w:sz="4" w:space="0" w:color="auto"/>
            </w:tcBorders>
          </w:tcPr>
          <w:p w14:paraId="57476FFD" w14:textId="284E2BAD" w:rsidR="00BE4F8D" w:rsidRPr="004771D4" w:rsidRDefault="00BE4F8D" w:rsidP="00B90743">
            <w:pPr>
              <w:pStyle w:val="ListParagraph"/>
              <w:widowControl/>
              <w:overflowPunct w:val="0"/>
              <w:snapToGrid w:val="0"/>
              <w:spacing w:before="40" w:after="40"/>
              <w:ind w:leftChars="0" w:left="0"/>
              <w:jc w:val="center"/>
              <w:rPr>
                <w:sz w:val="22"/>
                <w:szCs w:val="22"/>
                <w:lang w:val="en-GB"/>
              </w:rPr>
            </w:pPr>
          </w:p>
        </w:tc>
        <w:tc>
          <w:tcPr>
            <w:tcW w:w="1170" w:type="dxa"/>
            <w:tcBorders>
              <w:top w:val="single" w:sz="4" w:space="0" w:color="auto"/>
              <w:left w:val="single" w:sz="4" w:space="0" w:color="auto"/>
              <w:bottom w:val="single" w:sz="4" w:space="0" w:color="auto"/>
              <w:right w:val="single" w:sz="4" w:space="0" w:color="auto"/>
            </w:tcBorders>
          </w:tcPr>
          <w:p w14:paraId="6AA01F83" w14:textId="77777777" w:rsidR="00BE4F8D" w:rsidRPr="004771D4" w:rsidRDefault="00BE4F8D" w:rsidP="00B90743">
            <w:pPr>
              <w:pStyle w:val="ListParagraph"/>
              <w:widowControl/>
              <w:overflowPunct w:val="0"/>
              <w:snapToGrid w:val="0"/>
              <w:spacing w:before="40" w:after="40"/>
              <w:ind w:leftChars="0" w:left="0"/>
              <w:jc w:val="center"/>
              <w:rPr>
                <w:sz w:val="22"/>
                <w:szCs w:val="22"/>
                <w:lang w:val="en-GB"/>
              </w:rPr>
            </w:pPr>
          </w:p>
        </w:tc>
        <w:tc>
          <w:tcPr>
            <w:tcW w:w="2399" w:type="dxa"/>
            <w:tcBorders>
              <w:top w:val="single" w:sz="4" w:space="0" w:color="auto"/>
              <w:left w:val="single" w:sz="4" w:space="0" w:color="auto"/>
              <w:bottom w:val="single" w:sz="4" w:space="0" w:color="auto"/>
              <w:right w:val="single" w:sz="4" w:space="0" w:color="auto"/>
            </w:tcBorders>
          </w:tcPr>
          <w:p w14:paraId="1BE5E64B" w14:textId="77777777" w:rsidR="00BE4F8D" w:rsidRPr="004771D4" w:rsidRDefault="00BE4F8D" w:rsidP="00B90743">
            <w:pPr>
              <w:pStyle w:val="ListParagraph"/>
              <w:widowControl/>
              <w:overflowPunct w:val="0"/>
              <w:snapToGrid w:val="0"/>
              <w:spacing w:before="40" w:after="40"/>
              <w:ind w:leftChars="0" w:left="0"/>
              <w:rPr>
                <w:sz w:val="22"/>
                <w:szCs w:val="22"/>
                <w:lang w:val="en-GB"/>
              </w:rPr>
            </w:pPr>
          </w:p>
        </w:tc>
      </w:tr>
      <w:tr w:rsidR="00BE4F8D" w:rsidRPr="008C73AA" w14:paraId="40FAED74" w14:textId="77777777" w:rsidTr="00DD395A">
        <w:trPr>
          <w:gridAfter w:val="1"/>
          <w:wAfter w:w="42" w:type="dxa"/>
        </w:trPr>
        <w:tc>
          <w:tcPr>
            <w:tcW w:w="2268" w:type="dxa"/>
            <w:tcBorders>
              <w:top w:val="single" w:sz="4" w:space="0" w:color="auto"/>
              <w:left w:val="single" w:sz="4" w:space="0" w:color="auto"/>
              <w:bottom w:val="single" w:sz="4" w:space="0" w:color="auto"/>
              <w:right w:val="single" w:sz="4" w:space="0" w:color="auto"/>
            </w:tcBorders>
          </w:tcPr>
          <w:p w14:paraId="718298CE" w14:textId="01E43F66" w:rsidR="00BE4F8D" w:rsidRPr="004771D4" w:rsidRDefault="00BE4F8D" w:rsidP="00137F73">
            <w:pPr>
              <w:pStyle w:val="ListParagraph"/>
              <w:widowControl/>
              <w:numPr>
                <w:ilvl w:val="0"/>
                <w:numId w:val="8"/>
              </w:numPr>
              <w:overflowPunct w:val="0"/>
              <w:snapToGrid w:val="0"/>
              <w:spacing w:before="40" w:after="40"/>
              <w:ind w:leftChars="0" w:left="288"/>
              <w:rPr>
                <w:sz w:val="22"/>
                <w:szCs w:val="22"/>
                <w:lang w:val="en-GB"/>
              </w:rPr>
            </w:pPr>
            <w:r>
              <w:rPr>
                <w:rFonts w:eastAsia="DengXian"/>
                <w:sz w:val="22"/>
                <w:szCs w:val="22"/>
                <w:lang w:val="en-GB" w:eastAsia="zh-CN"/>
              </w:rPr>
              <w:t>Exhibition</w:t>
            </w:r>
            <w:r>
              <w:rPr>
                <w:rFonts w:eastAsia="DengXian" w:hint="eastAsia"/>
                <w:sz w:val="22"/>
                <w:szCs w:val="22"/>
                <w:lang w:val="en-GB" w:eastAsia="zh-CN"/>
              </w:rPr>
              <w:t xml:space="preserve"> </w:t>
            </w:r>
            <w:r>
              <w:rPr>
                <w:rFonts w:eastAsia="DengXian"/>
                <w:sz w:val="22"/>
                <w:szCs w:val="22"/>
                <w:lang w:val="en-GB" w:eastAsia="zh-CN"/>
              </w:rPr>
              <w:t>Visiting Registration</w:t>
            </w:r>
          </w:p>
        </w:tc>
        <w:tc>
          <w:tcPr>
            <w:tcW w:w="1170" w:type="dxa"/>
            <w:tcBorders>
              <w:top w:val="single" w:sz="4" w:space="0" w:color="auto"/>
              <w:left w:val="single" w:sz="4" w:space="0" w:color="auto"/>
              <w:bottom w:val="single" w:sz="4" w:space="0" w:color="auto"/>
              <w:right w:val="single" w:sz="4" w:space="0" w:color="auto"/>
            </w:tcBorders>
          </w:tcPr>
          <w:p w14:paraId="3A2D1311" w14:textId="77777777" w:rsidR="00BE4F8D" w:rsidRPr="004771D4" w:rsidRDefault="00BE4F8D" w:rsidP="00B90743">
            <w:pPr>
              <w:pStyle w:val="ListParagraph"/>
              <w:widowControl/>
              <w:overflowPunct w:val="0"/>
              <w:snapToGrid w:val="0"/>
              <w:spacing w:before="40" w:after="40"/>
              <w:ind w:leftChars="0" w:left="0"/>
              <w:jc w:val="center"/>
              <w:rPr>
                <w:sz w:val="22"/>
                <w:szCs w:val="22"/>
                <w:lang w:val="en-GB"/>
              </w:rPr>
            </w:pPr>
          </w:p>
        </w:tc>
        <w:tc>
          <w:tcPr>
            <w:tcW w:w="1602" w:type="dxa"/>
            <w:tcBorders>
              <w:top w:val="single" w:sz="4" w:space="0" w:color="auto"/>
              <w:left w:val="single" w:sz="4" w:space="0" w:color="auto"/>
              <w:bottom w:val="single" w:sz="4" w:space="0" w:color="auto"/>
              <w:right w:val="single" w:sz="4" w:space="0" w:color="auto"/>
            </w:tcBorders>
          </w:tcPr>
          <w:p w14:paraId="2101B973" w14:textId="77777777" w:rsidR="00BE4F8D" w:rsidRPr="004771D4" w:rsidRDefault="00BE4F8D" w:rsidP="00B90743">
            <w:pPr>
              <w:pStyle w:val="ListParagraph"/>
              <w:widowControl/>
              <w:overflowPunct w:val="0"/>
              <w:snapToGrid w:val="0"/>
              <w:spacing w:before="40" w:after="40"/>
              <w:ind w:leftChars="0" w:left="0"/>
              <w:jc w:val="center"/>
              <w:rPr>
                <w:sz w:val="22"/>
                <w:szCs w:val="22"/>
                <w:lang w:val="en-GB"/>
              </w:rPr>
            </w:pPr>
          </w:p>
        </w:tc>
        <w:tc>
          <w:tcPr>
            <w:tcW w:w="1183" w:type="dxa"/>
            <w:tcBorders>
              <w:top w:val="single" w:sz="4" w:space="0" w:color="auto"/>
              <w:left w:val="single" w:sz="4" w:space="0" w:color="auto"/>
              <w:bottom w:val="single" w:sz="4" w:space="0" w:color="auto"/>
              <w:right w:val="single" w:sz="4" w:space="0" w:color="auto"/>
            </w:tcBorders>
          </w:tcPr>
          <w:p w14:paraId="6E41534E" w14:textId="7693D93C" w:rsidR="00BE4F8D" w:rsidRPr="004771D4" w:rsidRDefault="00BE4F8D" w:rsidP="00B90743">
            <w:pPr>
              <w:pStyle w:val="ListParagraph"/>
              <w:widowControl/>
              <w:overflowPunct w:val="0"/>
              <w:snapToGrid w:val="0"/>
              <w:spacing w:before="40" w:after="40"/>
              <w:ind w:leftChars="0" w:left="0"/>
              <w:jc w:val="center"/>
              <w:rPr>
                <w:sz w:val="22"/>
                <w:szCs w:val="22"/>
                <w:lang w:val="en-GB"/>
              </w:rPr>
            </w:pPr>
          </w:p>
        </w:tc>
        <w:tc>
          <w:tcPr>
            <w:tcW w:w="1170" w:type="dxa"/>
            <w:tcBorders>
              <w:top w:val="single" w:sz="4" w:space="0" w:color="auto"/>
              <w:left w:val="single" w:sz="4" w:space="0" w:color="auto"/>
              <w:bottom w:val="single" w:sz="4" w:space="0" w:color="auto"/>
              <w:right w:val="single" w:sz="4" w:space="0" w:color="auto"/>
            </w:tcBorders>
          </w:tcPr>
          <w:p w14:paraId="5B25D943" w14:textId="77777777" w:rsidR="00BE4F8D" w:rsidRPr="004771D4" w:rsidRDefault="00BE4F8D" w:rsidP="00B90743">
            <w:pPr>
              <w:pStyle w:val="ListParagraph"/>
              <w:widowControl/>
              <w:overflowPunct w:val="0"/>
              <w:snapToGrid w:val="0"/>
              <w:spacing w:before="40" w:after="40"/>
              <w:ind w:leftChars="0" w:left="0"/>
              <w:jc w:val="center"/>
              <w:rPr>
                <w:sz w:val="22"/>
                <w:szCs w:val="22"/>
                <w:lang w:val="en-GB"/>
              </w:rPr>
            </w:pPr>
          </w:p>
        </w:tc>
        <w:tc>
          <w:tcPr>
            <w:tcW w:w="2399" w:type="dxa"/>
            <w:tcBorders>
              <w:top w:val="single" w:sz="4" w:space="0" w:color="auto"/>
              <w:left w:val="single" w:sz="4" w:space="0" w:color="auto"/>
              <w:bottom w:val="single" w:sz="4" w:space="0" w:color="auto"/>
              <w:right w:val="single" w:sz="4" w:space="0" w:color="auto"/>
            </w:tcBorders>
          </w:tcPr>
          <w:p w14:paraId="560CB7FB" w14:textId="77777777" w:rsidR="00BE4F8D" w:rsidRPr="004771D4" w:rsidRDefault="00BE4F8D" w:rsidP="00B90743">
            <w:pPr>
              <w:pStyle w:val="ListParagraph"/>
              <w:widowControl/>
              <w:overflowPunct w:val="0"/>
              <w:snapToGrid w:val="0"/>
              <w:spacing w:before="40" w:after="40"/>
              <w:ind w:leftChars="0" w:left="0"/>
              <w:rPr>
                <w:sz w:val="22"/>
                <w:szCs w:val="22"/>
                <w:lang w:val="en-GB"/>
              </w:rPr>
            </w:pPr>
          </w:p>
        </w:tc>
      </w:tr>
      <w:tr w:rsidR="00BE4F8D" w:rsidRPr="008C73AA" w14:paraId="052F90DA" w14:textId="77777777" w:rsidTr="00DD395A">
        <w:trPr>
          <w:gridAfter w:val="1"/>
          <w:wAfter w:w="42" w:type="dxa"/>
        </w:trPr>
        <w:tc>
          <w:tcPr>
            <w:tcW w:w="2268" w:type="dxa"/>
            <w:tcBorders>
              <w:top w:val="single" w:sz="4" w:space="0" w:color="auto"/>
              <w:left w:val="single" w:sz="4" w:space="0" w:color="auto"/>
              <w:bottom w:val="single" w:sz="4" w:space="0" w:color="auto"/>
              <w:right w:val="single" w:sz="4" w:space="0" w:color="auto"/>
            </w:tcBorders>
          </w:tcPr>
          <w:p w14:paraId="68BE9A4D" w14:textId="74F14662" w:rsidR="00BE4F8D" w:rsidRDefault="00BE4F8D" w:rsidP="00137F73">
            <w:pPr>
              <w:pStyle w:val="ListParagraph"/>
              <w:widowControl/>
              <w:numPr>
                <w:ilvl w:val="0"/>
                <w:numId w:val="8"/>
              </w:numPr>
              <w:overflowPunct w:val="0"/>
              <w:snapToGrid w:val="0"/>
              <w:spacing w:before="40" w:after="40"/>
              <w:ind w:leftChars="0" w:left="288"/>
              <w:rPr>
                <w:rFonts w:eastAsia="DengXian"/>
                <w:sz w:val="22"/>
                <w:szCs w:val="22"/>
                <w:lang w:val="en-GB" w:eastAsia="zh-CN"/>
              </w:rPr>
            </w:pPr>
            <w:r>
              <w:rPr>
                <w:rFonts w:eastAsia="DengXian" w:hint="eastAsia"/>
                <w:sz w:val="22"/>
                <w:szCs w:val="22"/>
                <w:lang w:val="en-GB" w:eastAsia="zh-CN"/>
              </w:rPr>
              <w:t>Misc.</w:t>
            </w:r>
          </w:p>
        </w:tc>
        <w:tc>
          <w:tcPr>
            <w:tcW w:w="1170" w:type="dxa"/>
            <w:tcBorders>
              <w:top w:val="single" w:sz="4" w:space="0" w:color="auto"/>
              <w:left w:val="single" w:sz="4" w:space="0" w:color="auto"/>
              <w:bottom w:val="single" w:sz="4" w:space="0" w:color="auto"/>
              <w:right w:val="single" w:sz="4" w:space="0" w:color="auto"/>
            </w:tcBorders>
          </w:tcPr>
          <w:p w14:paraId="733262EC" w14:textId="77777777" w:rsidR="00BE4F8D" w:rsidRPr="004771D4" w:rsidRDefault="00BE4F8D" w:rsidP="00B90743">
            <w:pPr>
              <w:pStyle w:val="ListParagraph"/>
              <w:widowControl/>
              <w:overflowPunct w:val="0"/>
              <w:snapToGrid w:val="0"/>
              <w:spacing w:before="40" w:after="40"/>
              <w:ind w:leftChars="0" w:left="0"/>
              <w:jc w:val="center"/>
              <w:rPr>
                <w:sz w:val="22"/>
                <w:szCs w:val="22"/>
                <w:lang w:val="en-GB"/>
              </w:rPr>
            </w:pPr>
          </w:p>
        </w:tc>
        <w:tc>
          <w:tcPr>
            <w:tcW w:w="1602" w:type="dxa"/>
            <w:tcBorders>
              <w:top w:val="single" w:sz="4" w:space="0" w:color="auto"/>
              <w:left w:val="single" w:sz="4" w:space="0" w:color="auto"/>
              <w:bottom w:val="single" w:sz="4" w:space="0" w:color="auto"/>
              <w:right w:val="single" w:sz="4" w:space="0" w:color="auto"/>
            </w:tcBorders>
          </w:tcPr>
          <w:p w14:paraId="61105146" w14:textId="77777777" w:rsidR="00BE4F8D" w:rsidRPr="004771D4" w:rsidRDefault="00BE4F8D" w:rsidP="00B90743">
            <w:pPr>
              <w:pStyle w:val="ListParagraph"/>
              <w:widowControl/>
              <w:overflowPunct w:val="0"/>
              <w:snapToGrid w:val="0"/>
              <w:spacing w:before="40" w:after="40"/>
              <w:ind w:leftChars="0" w:left="0"/>
              <w:jc w:val="center"/>
              <w:rPr>
                <w:sz w:val="22"/>
                <w:szCs w:val="22"/>
                <w:lang w:val="en-GB"/>
              </w:rPr>
            </w:pPr>
          </w:p>
        </w:tc>
        <w:tc>
          <w:tcPr>
            <w:tcW w:w="1183" w:type="dxa"/>
            <w:tcBorders>
              <w:top w:val="single" w:sz="4" w:space="0" w:color="auto"/>
              <w:left w:val="single" w:sz="4" w:space="0" w:color="auto"/>
              <w:bottom w:val="single" w:sz="4" w:space="0" w:color="auto"/>
              <w:right w:val="single" w:sz="4" w:space="0" w:color="auto"/>
            </w:tcBorders>
          </w:tcPr>
          <w:p w14:paraId="6F09E79A" w14:textId="48F4593D" w:rsidR="00BE4F8D" w:rsidRPr="004771D4" w:rsidRDefault="00BE4F8D" w:rsidP="00B90743">
            <w:pPr>
              <w:pStyle w:val="ListParagraph"/>
              <w:widowControl/>
              <w:overflowPunct w:val="0"/>
              <w:snapToGrid w:val="0"/>
              <w:spacing w:before="40" w:after="40"/>
              <w:ind w:leftChars="0" w:left="0"/>
              <w:jc w:val="center"/>
              <w:rPr>
                <w:sz w:val="22"/>
                <w:szCs w:val="22"/>
                <w:lang w:val="en-GB"/>
              </w:rPr>
            </w:pPr>
          </w:p>
        </w:tc>
        <w:tc>
          <w:tcPr>
            <w:tcW w:w="1170" w:type="dxa"/>
            <w:tcBorders>
              <w:top w:val="single" w:sz="4" w:space="0" w:color="auto"/>
              <w:left w:val="single" w:sz="4" w:space="0" w:color="auto"/>
              <w:bottom w:val="single" w:sz="4" w:space="0" w:color="auto"/>
              <w:right w:val="single" w:sz="4" w:space="0" w:color="auto"/>
            </w:tcBorders>
          </w:tcPr>
          <w:p w14:paraId="6A06E020" w14:textId="77777777" w:rsidR="00BE4F8D" w:rsidRPr="004771D4" w:rsidRDefault="00BE4F8D" w:rsidP="00B90743">
            <w:pPr>
              <w:pStyle w:val="ListParagraph"/>
              <w:widowControl/>
              <w:overflowPunct w:val="0"/>
              <w:snapToGrid w:val="0"/>
              <w:spacing w:before="40" w:after="40"/>
              <w:ind w:leftChars="0" w:left="0"/>
              <w:jc w:val="center"/>
              <w:rPr>
                <w:sz w:val="22"/>
                <w:szCs w:val="22"/>
                <w:lang w:val="en-GB"/>
              </w:rPr>
            </w:pPr>
          </w:p>
        </w:tc>
        <w:tc>
          <w:tcPr>
            <w:tcW w:w="2399" w:type="dxa"/>
            <w:tcBorders>
              <w:top w:val="single" w:sz="4" w:space="0" w:color="auto"/>
              <w:left w:val="single" w:sz="4" w:space="0" w:color="auto"/>
              <w:bottom w:val="single" w:sz="4" w:space="0" w:color="auto"/>
              <w:right w:val="single" w:sz="4" w:space="0" w:color="auto"/>
            </w:tcBorders>
          </w:tcPr>
          <w:p w14:paraId="24D11C18" w14:textId="77777777" w:rsidR="00BE4F8D" w:rsidRPr="004771D4" w:rsidRDefault="00BE4F8D" w:rsidP="00B90743">
            <w:pPr>
              <w:pStyle w:val="ListParagraph"/>
              <w:widowControl/>
              <w:overflowPunct w:val="0"/>
              <w:snapToGrid w:val="0"/>
              <w:spacing w:before="40" w:after="40"/>
              <w:ind w:leftChars="0" w:left="0"/>
              <w:rPr>
                <w:sz w:val="22"/>
                <w:szCs w:val="22"/>
                <w:lang w:val="en-GB"/>
              </w:rPr>
            </w:pPr>
          </w:p>
        </w:tc>
      </w:tr>
      <w:tr w:rsidR="00BE4F8D" w:rsidRPr="008C73AA" w14:paraId="12911E11" w14:textId="77777777" w:rsidTr="00DD395A">
        <w:tc>
          <w:tcPr>
            <w:tcW w:w="2268" w:type="dxa"/>
            <w:tcBorders>
              <w:top w:val="single" w:sz="4" w:space="0" w:color="auto"/>
              <w:left w:val="nil"/>
              <w:bottom w:val="nil"/>
              <w:right w:val="nil"/>
            </w:tcBorders>
          </w:tcPr>
          <w:p w14:paraId="2C0A9049" w14:textId="77777777" w:rsidR="00BE4F8D" w:rsidRPr="004771D4" w:rsidRDefault="00BE4F8D" w:rsidP="00B90743">
            <w:pPr>
              <w:pStyle w:val="ListParagraph"/>
              <w:widowControl/>
              <w:overflowPunct w:val="0"/>
              <w:snapToGrid w:val="0"/>
              <w:spacing w:before="40" w:after="40"/>
              <w:ind w:leftChars="0" w:left="0"/>
              <w:rPr>
                <w:b/>
                <w:sz w:val="22"/>
                <w:szCs w:val="22"/>
                <w:lang w:val="en-GB"/>
              </w:rPr>
            </w:pPr>
          </w:p>
        </w:tc>
        <w:tc>
          <w:tcPr>
            <w:tcW w:w="1170" w:type="dxa"/>
            <w:tcBorders>
              <w:top w:val="single" w:sz="4" w:space="0" w:color="auto"/>
              <w:left w:val="nil"/>
              <w:bottom w:val="nil"/>
              <w:right w:val="nil"/>
            </w:tcBorders>
            <w:shd w:val="clear" w:color="auto" w:fill="FFFFFF"/>
          </w:tcPr>
          <w:p w14:paraId="6212458C" w14:textId="32324A86" w:rsidR="00BE4F8D" w:rsidRPr="004771D4" w:rsidRDefault="00BE4F8D" w:rsidP="00B90743">
            <w:pPr>
              <w:pStyle w:val="ListParagraph"/>
              <w:widowControl/>
              <w:overflowPunct w:val="0"/>
              <w:snapToGrid w:val="0"/>
              <w:spacing w:before="40" w:after="40"/>
              <w:ind w:leftChars="0" w:left="0"/>
              <w:rPr>
                <w:sz w:val="22"/>
                <w:szCs w:val="22"/>
                <w:lang w:val="en-GB"/>
              </w:rPr>
            </w:pPr>
          </w:p>
        </w:tc>
        <w:tc>
          <w:tcPr>
            <w:tcW w:w="1602" w:type="dxa"/>
            <w:tcBorders>
              <w:top w:val="single" w:sz="4" w:space="0" w:color="auto"/>
              <w:left w:val="nil"/>
              <w:bottom w:val="nil"/>
              <w:right w:val="nil"/>
            </w:tcBorders>
            <w:shd w:val="clear" w:color="auto" w:fill="FFFFFF"/>
          </w:tcPr>
          <w:p w14:paraId="3799B836" w14:textId="77777777" w:rsidR="00BE4F8D" w:rsidRPr="004771D4" w:rsidRDefault="00BE4F8D" w:rsidP="00B90743">
            <w:pPr>
              <w:pStyle w:val="ListParagraph"/>
              <w:widowControl/>
              <w:overflowPunct w:val="0"/>
              <w:snapToGrid w:val="0"/>
              <w:spacing w:before="40" w:after="40"/>
              <w:ind w:leftChars="0" w:left="0"/>
              <w:rPr>
                <w:b/>
                <w:sz w:val="22"/>
                <w:szCs w:val="22"/>
                <w:lang w:val="en-GB"/>
              </w:rPr>
            </w:pPr>
          </w:p>
        </w:tc>
        <w:tc>
          <w:tcPr>
            <w:tcW w:w="1183" w:type="dxa"/>
            <w:tcBorders>
              <w:top w:val="single" w:sz="4" w:space="0" w:color="auto"/>
              <w:left w:val="nil"/>
              <w:bottom w:val="nil"/>
              <w:right w:val="single" w:sz="4" w:space="0" w:color="auto"/>
            </w:tcBorders>
            <w:shd w:val="clear" w:color="auto" w:fill="FFFFFF"/>
          </w:tcPr>
          <w:p w14:paraId="46E3C04F" w14:textId="197BA5F0" w:rsidR="00BE4F8D" w:rsidRPr="004771D4" w:rsidRDefault="00BE4F8D" w:rsidP="00B90743">
            <w:pPr>
              <w:pStyle w:val="ListParagraph"/>
              <w:widowControl/>
              <w:overflowPunct w:val="0"/>
              <w:snapToGrid w:val="0"/>
              <w:spacing w:before="40" w:after="40"/>
              <w:ind w:leftChars="0" w:left="0"/>
              <w:rPr>
                <w:sz w:val="22"/>
                <w:szCs w:val="22"/>
                <w:lang w:val="en-GB"/>
              </w:rPr>
            </w:pPr>
            <w:r w:rsidRPr="004771D4">
              <w:rPr>
                <w:b/>
                <w:sz w:val="22"/>
                <w:szCs w:val="22"/>
                <w:lang w:val="en-GB"/>
              </w:rPr>
              <w:t>Sub-total</w:t>
            </w: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1165B1B0" w14:textId="77777777" w:rsidR="00BE4F8D" w:rsidRPr="004771D4" w:rsidRDefault="00BE4F8D" w:rsidP="00B90743">
            <w:pPr>
              <w:pStyle w:val="ListParagraph"/>
              <w:widowControl/>
              <w:overflowPunct w:val="0"/>
              <w:snapToGrid w:val="0"/>
              <w:spacing w:before="40" w:after="40"/>
              <w:ind w:leftChars="0" w:left="0"/>
              <w:jc w:val="center"/>
              <w:rPr>
                <w:sz w:val="22"/>
                <w:szCs w:val="22"/>
                <w:lang w:val="en-GB"/>
              </w:rPr>
            </w:pPr>
          </w:p>
        </w:tc>
        <w:tc>
          <w:tcPr>
            <w:tcW w:w="2441" w:type="dxa"/>
            <w:gridSpan w:val="2"/>
            <w:tcBorders>
              <w:top w:val="single" w:sz="4" w:space="0" w:color="auto"/>
              <w:left w:val="single" w:sz="4" w:space="0" w:color="auto"/>
              <w:bottom w:val="nil"/>
              <w:right w:val="nil"/>
            </w:tcBorders>
          </w:tcPr>
          <w:p w14:paraId="055E6D3B" w14:textId="77777777" w:rsidR="00BE4F8D" w:rsidRPr="004771D4" w:rsidRDefault="00BE4F8D" w:rsidP="00B90743">
            <w:pPr>
              <w:pStyle w:val="ListParagraph"/>
              <w:widowControl/>
              <w:overflowPunct w:val="0"/>
              <w:snapToGrid w:val="0"/>
              <w:spacing w:before="40" w:after="40"/>
              <w:ind w:leftChars="0" w:left="0"/>
              <w:rPr>
                <w:sz w:val="22"/>
                <w:szCs w:val="22"/>
                <w:lang w:val="en-GB"/>
              </w:rPr>
            </w:pPr>
          </w:p>
        </w:tc>
      </w:tr>
    </w:tbl>
    <w:p w14:paraId="577327B1" w14:textId="2AC27543" w:rsidR="00847332" w:rsidRDefault="00847332" w:rsidP="00847332">
      <w:pPr>
        <w:widowControl/>
        <w:jc w:val="left"/>
        <w:rPr>
          <w:rFonts w:eastAsiaTheme="minorEastAsia"/>
          <w:b/>
          <w:szCs w:val="26"/>
          <w:lang w:val="en-GB"/>
        </w:rPr>
      </w:pPr>
      <w:r>
        <w:rPr>
          <w:rFonts w:eastAsiaTheme="minorEastAsia"/>
          <w:b/>
          <w:szCs w:val="26"/>
          <w:lang w:val="en-GB"/>
        </w:rPr>
        <w:br w:type="page"/>
      </w:r>
    </w:p>
    <w:p w14:paraId="79C2E110" w14:textId="007736DB" w:rsidR="00E711D7" w:rsidRPr="003A32E6" w:rsidRDefault="00696C9B" w:rsidP="00137F73">
      <w:pPr>
        <w:pStyle w:val="ListParagraph"/>
        <w:keepNext/>
        <w:widowControl/>
        <w:numPr>
          <w:ilvl w:val="0"/>
          <w:numId w:val="6"/>
        </w:numPr>
        <w:overflowPunct w:val="0"/>
        <w:spacing w:before="240" w:after="240"/>
        <w:ind w:leftChars="0"/>
        <w:jc w:val="left"/>
        <w:rPr>
          <w:rFonts w:eastAsiaTheme="minorEastAsia"/>
          <w:b/>
          <w:szCs w:val="26"/>
          <w:lang w:val="en-GB"/>
        </w:rPr>
      </w:pPr>
      <w:r w:rsidRPr="003A32E6">
        <w:rPr>
          <w:rFonts w:eastAsiaTheme="minorEastAsia" w:hint="eastAsia"/>
          <w:b/>
          <w:szCs w:val="26"/>
          <w:lang w:val="en-GB"/>
        </w:rPr>
        <w:lastRenderedPageBreak/>
        <w:t xml:space="preserve">Intention to Apply for </w:t>
      </w:r>
      <w:r w:rsidR="00546B32">
        <w:rPr>
          <w:rFonts w:eastAsiaTheme="minorEastAsia"/>
          <w:b/>
          <w:szCs w:val="26"/>
          <w:lang w:val="en-GB"/>
        </w:rPr>
        <w:t>Living Lab Program</w:t>
      </w:r>
      <w:r w:rsidR="00D7141F">
        <w:rPr>
          <w:rFonts w:eastAsiaTheme="minorEastAsia"/>
          <w:b/>
          <w:szCs w:val="26"/>
          <w:lang w:val="en-GB"/>
        </w:rPr>
        <w:t xml:space="preserve"> support</w:t>
      </w:r>
      <w:r w:rsidR="00546B32">
        <w:rPr>
          <w:rFonts w:eastAsiaTheme="minorEastAsia"/>
          <w:b/>
          <w:szCs w:val="26"/>
          <w:lang w:val="en-GB"/>
        </w:rPr>
        <w:t>:</w:t>
      </w:r>
    </w:p>
    <w:p w14:paraId="2304FF1E" w14:textId="27B75777" w:rsidR="003A32E6" w:rsidRPr="00A375D9" w:rsidRDefault="002F61F6" w:rsidP="4A8D84EE">
      <w:pPr>
        <w:pStyle w:val="ListParagraph"/>
        <w:keepNext/>
        <w:widowControl/>
        <w:numPr>
          <w:ilvl w:val="0"/>
          <w:numId w:val="16"/>
        </w:numPr>
        <w:overflowPunct w:val="0"/>
        <w:spacing w:before="240" w:after="240"/>
        <w:ind w:leftChars="0"/>
        <w:rPr>
          <w:rFonts w:eastAsiaTheme="minorEastAsia"/>
        </w:rPr>
      </w:pPr>
      <w:r w:rsidRPr="4A8D84EE">
        <w:rPr>
          <w:rFonts w:eastAsiaTheme="minorEastAsia"/>
        </w:rPr>
        <w:t>Apply for</w:t>
      </w:r>
      <w:r w:rsidR="00546B32">
        <w:rPr>
          <w:rFonts w:eastAsiaTheme="minorEastAsia"/>
        </w:rPr>
        <w:t xml:space="preserve"> Living Lab program to </w:t>
      </w:r>
      <w:r w:rsidR="005E3C8B" w:rsidRPr="4A8D84EE">
        <w:rPr>
          <w:rFonts w:eastAsiaTheme="minorEastAsia"/>
        </w:rPr>
        <w:t>implement</w:t>
      </w:r>
      <w:r w:rsidRPr="4A8D84EE">
        <w:rPr>
          <w:rFonts w:eastAsiaTheme="minorEastAsia"/>
        </w:rPr>
        <w:t xml:space="preserve"> the project as a </w:t>
      </w:r>
      <w:r w:rsidR="00546B32">
        <w:rPr>
          <w:rFonts w:eastAsiaTheme="minorEastAsia"/>
        </w:rPr>
        <w:t>Living Lab</w:t>
      </w:r>
      <w:r w:rsidRPr="4A8D84EE">
        <w:rPr>
          <w:rFonts w:eastAsiaTheme="minorEastAsia"/>
        </w:rPr>
        <w:t xml:space="preserve"> demonstration </w:t>
      </w:r>
      <w:r w:rsidR="00546B32">
        <w:rPr>
          <w:rFonts w:eastAsiaTheme="minorEastAsia"/>
        </w:rPr>
        <w:t xml:space="preserve">of smart and sustainability innovation </w:t>
      </w:r>
      <w:r w:rsidRPr="4A8D84EE">
        <w:rPr>
          <w:rFonts w:eastAsiaTheme="minorEastAsia"/>
        </w:rPr>
        <w:t>on campus. (Please refer to the guidelines.)</w:t>
      </w:r>
    </w:p>
    <w:p w14:paraId="255A5827" w14:textId="7ED0339D" w:rsidR="00140112" w:rsidRDefault="00000000" w:rsidP="00140112">
      <w:pPr>
        <w:pStyle w:val="ListParagraph"/>
        <w:keepNext/>
        <w:widowControl/>
        <w:overflowPunct w:val="0"/>
        <w:spacing w:before="240" w:after="240"/>
        <w:ind w:leftChars="0" w:left="720"/>
        <w:jc w:val="left"/>
        <w:rPr>
          <w:szCs w:val="26"/>
          <w:lang w:val="en-GB"/>
        </w:rPr>
      </w:pPr>
      <w:sdt>
        <w:sdtPr>
          <w:rPr>
            <w:rFonts w:eastAsia="MS Gothic"/>
            <w:szCs w:val="26"/>
          </w:rPr>
          <w:tag w:val="budget_ssc_yes"/>
          <w:id w:val="-1407756745"/>
          <w14:checkbox>
            <w14:checked w14:val="0"/>
            <w14:checkedState w14:val="2612" w14:font="MS Gothic"/>
            <w14:uncheckedState w14:val="2610" w14:font="MS Gothic"/>
          </w14:checkbox>
        </w:sdtPr>
        <w:sdtContent>
          <w:r w:rsidR="00B944B1">
            <w:rPr>
              <w:rFonts w:ascii="MS Gothic" w:eastAsia="MS Gothic" w:hAnsi="MS Gothic" w:hint="eastAsia"/>
              <w:szCs w:val="26"/>
            </w:rPr>
            <w:t>☐</w:t>
          </w:r>
        </w:sdtContent>
      </w:sdt>
      <w:r w:rsidR="00140112" w:rsidRPr="00A375D9">
        <w:rPr>
          <w:rFonts w:eastAsia="DFKai-SB"/>
          <w:szCs w:val="26"/>
          <w:lang w:val="en-GB"/>
        </w:rPr>
        <w:t xml:space="preserve"> </w:t>
      </w:r>
      <w:r w:rsidR="00140112" w:rsidRPr="00A375D9">
        <w:rPr>
          <w:szCs w:val="26"/>
          <w:lang w:val="en-GB"/>
        </w:rPr>
        <w:t>Yes</w:t>
      </w:r>
      <w:r w:rsidR="00140112" w:rsidRPr="00A375D9">
        <w:rPr>
          <w:szCs w:val="26"/>
          <w:lang w:val="en-GB"/>
        </w:rPr>
        <w:tab/>
      </w:r>
      <w:r w:rsidR="00140112" w:rsidRPr="00A375D9">
        <w:rPr>
          <w:rFonts w:eastAsia="DengXian"/>
          <w:szCs w:val="26"/>
          <w:lang w:val="en-GB" w:eastAsia="zh-CN"/>
        </w:rPr>
        <w:t xml:space="preserve"> </w:t>
      </w:r>
      <w:sdt>
        <w:sdtPr>
          <w:rPr>
            <w:rFonts w:eastAsia="MS Gothic"/>
            <w:szCs w:val="26"/>
          </w:rPr>
          <w:tag w:val="budget_ssc_no"/>
          <w:id w:val="-793751292"/>
          <w14:checkbox>
            <w14:checked w14:val="0"/>
            <w14:checkedState w14:val="2612" w14:font="MS Gothic"/>
            <w14:uncheckedState w14:val="2610" w14:font="MS Gothic"/>
          </w14:checkbox>
        </w:sdtPr>
        <w:sdtContent>
          <w:r w:rsidR="00B944B1">
            <w:rPr>
              <w:rFonts w:ascii="MS Gothic" w:eastAsia="MS Gothic" w:hAnsi="MS Gothic" w:hint="eastAsia"/>
              <w:szCs w:val="26"/>
            </w:rPr>
            <w:t>☐</w:t>
          </w:r>
        </w:sdtContent>
      </w:sdt>
      <w:r w:rsidR="00140112" w:rsidRPr="00A375D9">
        <w:rPr>
          <w:rFonts w:eastAsia="DFKai-SB"/>
          <w:szCs w:val="26"/>
          <w:lang w:val="en-GB"/>
        </w:rPr>
        <w:t xml:space="preserve"> </w:t>
      </w:r>
      <w:r w:rsidR="00140112" w:rsidRPr="00A375D9">
        <w:rPr>
          <w:szCs w:val="26"/>
          <w:lang w:val="en-GB"/>
        </w:rPr>
        <w:t>No</w:t>
      </w:r>
      <w:r w:rsidR="0096096C">
        <w:rPr>
          <w:rFonts w:hint="eastAsia"/>
          <w:szCs w:val="26"/>
          <w:lang w:val="en-GB"/>
        </w:rPr>
        <w:t xml:space="preserve"> </w:t>
      </w:r>
      <w:r w:rsidR="0096096C" w:rsidRPr="008C73AA">
        <w:rPr>
          <w:rFonts w:eastAsia="DFKai-SB"/>
          <w:szCs w:val="26"/>
          <w:lang w:val="en-GB"/>
        </w:rPr>
        <w:t xml:space="preserve">(if no, please go to </w:t>
      </w:r>
      <w:r w:rsidR="0096096C">
        <w:rPr>
          <w:rFonts w:eastAsia="DFKai-SB"/>
          <w:szCs w:val="26"/>
          <w:lang w:val="en-GB"/>
        </w:rPr>
        <w:t xml:space="preserve">Section </w:t>
      </w:r>
      <w:r w:rsidR="00913DAC">
        <w:rPr>
          <w:rFonts w:eastAsia="DFKai-SB" w:hint="eastAsia"/>
          <w:szCs w:val="26"/>
          <w:lang w:val="en-GB"/>
        </w:rPr>
        <w:t>C</w:t>
      </w:r>
      <w:r w:rsidR="0096096C">
        <w:rPr>
          <w:rFonts w:eastAsia="DFKai-SB"/>
          <w:szCs w:val="26"/>
          <w:lang w:val="en-GB"/>
        </w:rPr>
        <w:t>)</w:t>
      </w:r>
    </w:p>
    <w:p w14:paraId="49174127" w14:textId="2CFF7367" w:rsidR="00A375D9" w:rsidRPr="00B01D23" w:rsidRDefault="00ED69C3" w:rsidP="00137F73">
      <w:pPr>
        <w:pStyle w:val="ListParagraph"/>
        <w:keepNext/>
        <w:widowControl/>
        <w:numPr>
          <w:ilvl w:val="0"/>
          <w:numId w:val="16"/>
        </w:numPr>
        <w:overflowPunct w:val="0"/>
        <w:spacing w:before="240" w:after="240"/>
        <w:ind w:leftChars="0"/>
        <w:rPr>
          <w:rFonts w:eastAsiaTheme="minorEastAsia"/>
          <w:bCs/>
          <w:szCs w:val="26"/>
          <w:lang w:val="en-GB"/>
        </w:rPr>
      </w:pPr>
      <w:r w:rsidRPr="00A375D9">
        <w:rPr>
          <w:rFonts w:eastAsiaTheme="minorEastAsia"/>
          <w:bCs/>
          <w:szCs w:val="26"/>
          <w:lang w:val="en-GB"/>
        </w:rPr>
        <w:t xml:space="preserve">Please specify the amount </w:t>
      </w:r>
      <w:r w:rsidRPr="00A375D9">
        <w:rPr>
          <w:rFonts w:eastAsiaTheme="minorEastAsia"/>
          <w:bCs/>
          <w:szCs w:val="26"/>
        </w:rPr>
        <w:t>required [up to HK$100K, maximum] and how the funding will be spent in ways that will make the project a visible and appealing learning opportunity for curious members of our campus community</w:t>
      </w:r>
    </w:p>
    <w:tbl>
      <w:tblPr>
        <w:tblStyle w:val="TableGrid"/>
        <w:tblW w:w="0" w:type="auto"/>
        <w:jc w:val="right"/>
        <w:tblLook w:val="04A0" w:firstRow="1" w:lastRow="0" w:firstColumn="1" w:lastColumn="0" w:noHBand="0" w:noVBand="1"/>
        <w:tblCaption w:val="b_ssc_budget"/>
      </w:tblPr>
      <w:tblGrid>
        <w:gridCol w:w="2830"/>
        <w:gridCol w:w="5574"/>
      </w:tblGrid>
      <w:tr w:rsidR="007F1A81" w14:paraId="12AF7443" w14:textId="77777777" w:rsidTr="00B01D23">
        <w:trPr>
          <w:trHeight w:val="280"/>
          <w:jc w:val="right"/>
        </w:trPr>
        <w:tc>
          <w:tcPr>
            <w:tcW w:w="2830" w:type="dxa"/>
            <w:tcBorders>
              <w:top w:val="nil"/>
              <w:left w:val="nil"/>
              <w:bottom w:val="nil"/>
            </w:tcBorders>
          </w:tcPr>
          <w:p w14:paraId="540DE6AC" w14:textId="77777777" w:rsidR="007F1A81" w:rsidDel="00857D97" w:rsidRDefault="007F1A81" w:rsidP="00F43304">
            <w:pPr>
              <w:pStyle w:val="ListParagraph"/>
              <w:keepNext/>
              <w:widowControl/>
              <w:overflowPunct w:val="0"/>
              <w:ind w:leftChars="0" w:left="62"/>
              <w:rPr>
                <w:rFonts w:eastAsiaTheme="minorEastAsia"/>
                <w:bCs/>
                <w:szCs w:val="26"/>
                <w:lang w:val="en-GB"/>
              </w:rPr>
            </w:pPr>
            <w:bookmarkStart w:id="0" w:name="_Hlk218603817"/>
            <w:r>
              <w:rPr>
                <w:rFonts w:eastAsiaTheme="minorEastAsia"/>
                <w:bCs/>
                <w:szCs w:val="26"/>
                <w:lang w:val="en-GB"/>
              </w:rPr>
              <w:t>Requested Budget: HK$</w:t>
            </w:r>
          </w:p>
        </w:tc>
        <w:tc>
          <w:tcPr>
            <w:tcW w:w="5574" w:type="dxa"/>
            <w:tcBorders>
              <w:bottom w:val="single" w:sz="4" w:space="0" w:color="000000"/>
            </w:tcBorders>
          </w:tcPr>
          <w:p w14:paraId="345742EE" w14:textId="77777777" w:rsidR="007F1A81" w:rsidRPr="00857D97" w:rsidRDefault="007F1A81" w:rsidP="00F43304">
            <w:pPr>
              <w:pStyle w:val="ListParagraph"/>
              <w:keepNext/>
              <w:widowControl/>
              <w:overflowPunct w:val="0"/>
              <w:ind w:leftChars="0" w:left="62"/>
              <w:rPr>
                <w:lang w:val="en-GB"/>
              </w:rPr>
            </w:pPr>
          </w:p>
        </w:tc>
      </w:tr>
      <w:bookmarkEnd w:id="0"/>
    </w:tbl>
    <w:tbl>
      <w:tblPr>
        <w:tblStyle w:val="TableGrid"/>
        <w:tblpPr w:leftFromText="180" w:rightFromText="180" w:vertAnchor="text" w:horzAnchor="margin" w:tblpXSpec="right" w:tblpY="288"/>
        <w:tblW w:w="0" w:type="auto"/>
        <w:tblLook w:val="04A0" w:firstRow="1" w:lastRow="0" w:firstColumn="1" w:lastColumn="0" w:noHBand="0" w:noVBand="1"/>
        <w:tblCaption w:val="b_ssc_how"/>
      </w:tblPr>
      <w:tblGrid>
        <w:gridCol w:w="8391"/>
      </w:tblGrid>
      <w:tr w:rsidR="00136B20" w:rsidRPr="00AC0B11" w14:paraId="234B064A" w14:textId="77777777" w:rsidTr="00136B20">
        <w:trPr>
          <w:trHeight w:val="2240"/>
        </w:trPr>
        <w:tc>
          <w:tcPr>
            <w:tcW w:w="8391" w:type="dxa"/>
          </w:tcPr>
          <w:p w14:paraId="2DA80EC2" w14:textId="77777777" w:rsidR="00136B20" w:rsidRPr="00AC0B11" w:rsidRDefault="00136B20" w:rsidP="00136B20">
            <w:pPr>
              <w:pStyle w:val="ListParagraph"/>
              <w:ind w:leftChars="0" w:left="0"/>
              <w:rPr>
                <w:rFonts w:eastAsiaTheme="minorEastAsia"/>
                <w:bCs/>
                <w:szCs w:val="26"/>
                <w:lang w:val="en-GB"/>
              </w:rPr>
            </w:pPr>
          </w:p>
        </w:tc>
      </w:tr>
    </w:tbl>
    <w:p w14:paraId="7445D9E9" w14:textId="77777777" w:rsidR="00136B20" w:rsidRDefault="00136B20" w:rsidP="00136B20">
      <w:pPr>
        <w:pStyle w:val="ListParagraph"/>
        <w:keepNext/>
        <w:widowControl/>
        <w:overflowPunct w:val="0"/>
        <w:spacing w:before="240" w:after="240"/>
        <w:ind w:leftChars="0" w:left="0"/>
        <w:rPr>
          <w:rFonts w:eastAsiaTheme="minorEastAsia"/>
          <w:bCs/>
          <w:szCs w:val="26"/>
          <w:lang w:val="en-GB"/>
        </w:rPr>
      </w:pPr>
    </w:p>
    <w:p w14:paraId="4849AE96" w14:textId="77777777" w:rsidR="007D1F59" w:rsidRPr="00847332" w:rsidRDefault="007D1F59" w:rsidP="00847332">
      <w:pPr>
        <w:pStyle w:val="ListParagraph"/>
        <w:keepNext/>
        <w:widowControl/>
        <w:overflowPunct w:val="0"/>
        <w:spacing w:before="240" w:after="240"/>
        <w:ind w:leftChars="0" w:left="720"/>
        <w:rPr>
          <w:rFonts w:eastAsiaTheme="minorEastAsia"/>
          <w:bCs/>
          <w:szCs w:val="26"/>
          <w:lang w:val="en-GB"/>
        </w:rPr>
      </w:pPr>
    </w:p>
    <w:p w14:paraId="553C5CAB" w14:textId="2592E94C" w:rsidR="00847332" w:rsidRPr="00AC0B11" w:rsidRDefault="00A135A2" w:rsidP="00137F73">
      <w:pPr>
        <w:pStyle w:val="ListParagraph"/>
        <w:keepNext/>
        <w:widowControl/>
        <w:numPr>
          <w:ilvl w:val="0"/>
          <w:numId w:val="16"/>
        </w:numPr>
        <w:overflowPunct w:val="0"/>
        <w:spacing w:before="240" w:after="240"/>
        <w:ind w:leftChars="0"/>
        <w:rPr>
          <w:rFonts w:eastAsiaTheme="minorEastAsia"/>
          <w:bCs/>
          <w:szCs w:val="26"/>
          <w:lang w:val="en-GB"/>
        </w:rPr>
      </w:pPr>
      <w:r w:rsidRPr="00AC0B11">
        <w:rPr>
          <w:rFonts w:eastAsiaTheme="minorEastAsia"/>
          <w:bCs/>
          <w:szCs w:val="26"/>
        </w:rPr>
        <w:t xml:space="preserve">Please state which goal(s) from the 17 Sustainable Development Goals of the United Nations that the project helps to advance. (Please refer to </w:t>
      </w:r>
      <w:hyperlink r:id="rId31" w:history="1">
        <w:r w:rsidRPr="00AC0B11">
          <w:rPr>
            <w:rStyle w:val="Hyperlink"/>
            <w:rFonts w:eastAsiaTheme="minorEastAsia"/>
            <w:bCs/>
            <w:szCs w:val="26"/>
          </w:rPr>
          <w:t>https://sdgs.un.org/goals</w:t>
        </w:r>
      </w:hyperlink>
      <w:r w:rsidRPr="00AC0B11">
        <w:rPr>
          <w:rFonts w:eastAsiaTheme="minorEastAsia"/>
          <w:bCs/>
          <w:color w:val="0070C0"/>
          <w:szCs w:val="26"/>
        </w:rPr>
        <w:t xml:space="preserve"> </w:t>
      </w:r>
      <w:r w:rsidRPr="00AC0B11">
        <w:rPr>
          <w:rFonts w:eastAsiaTheme="minorEastAsia"/>
          <w:bCs/>
          <w:szCs w:val="26"/>
        </w:rPr>
        <w:t>)</w:t>
      </w:r>
    </w:p>
    <w:tbl>
      <w:tblPr>
        <w:tblStyle w:val="TableGrid"/>
        <w:tblpPr w:leftFromText="180" w:rightFromText="180" w:vertAnchor="text" w:horzAnchor="margin" w:tblpXSpec="right" w:tblpY="288"/>
        <w:tblW w:w="0" w:type="auto"/>
        <w:tblLook w:val="04A0" w:firstRow="1" w:lastRow="0" w:firstColumn="1" w:lastColumn="0" w:noHBand="0" w:noVBand="1"/>
        <w:tblCaption w:val="b_ssc_sdg"/>
      </w:tblPr>
      <w:tblGrid>
        <w:gridCol w:w="8391"/>
      </w:tblGrid>
      <w:tr w:rsidR="00D34298" w:rsidRPr="00AC0B11" w14:paraId="472DE670" w14:textId="77777777" w:rsidTr="009D4E4D">
        <w:trPr>
          <w:trHeight w:val="2240"/>
        </w:trPr>
        <w:tc>
          <w:tcPr>
            <w:tcW w:w="8391" w:type="dxa"/>
          </w:tcPr>
          <w:p w14:paraId="1283039A" w14:textId="77777777" w:rsidR="00D34298" w:rsidRPr="00AC0B11" w:rsidRDefault="00D34298" w:rsidP="009D4E4D">
            <w:pPr>
              <w:pStyle w:val="ListParagraph"/>
              <w:ind w:leftChars="0" w:left="0"/>
              <w:rPr>
                <w:rFonts w:eastAsiaTheme="minorEastAsia"/>
                <w:bCs/>
                <w:szCs w:val="26"/>
                <w:lang w:val="en-GB"/>
              </w:rPr>
            </w:pPr>
          </w:p>
        </w:tc>
      </w:tr>
    </w:tbl>
    <w:p w14:paraId="0A496938" w14:textId="77777777" w:rsidR="00A135A2" w:rsidRPr="00AC0B11" w:rsidRDefault="00A135A2" w:rsidP="00B01D23">
      <w:pPr>
        <w:pStyle w:val="ListParagraph"/>
        <w:ind w:left="520"/>
        <w:jc w:val="left"/>
        <w:rPr>
          <w:rFonts w:eastAsiaTheme="minorEastAsia"/>
          <w:bCs/>
          <w:szCs w:val="26"/>
          <w:lang w:val="en-GB"/>
        </w:rPr>
      </w:pPr>
    </w:p>
    <w:p w14:paraId="30320728" w14:textId="0D40C8F8" w:rsidR="00A135A2" w:rsidRPr="00AC0B11" w:rsidRDefault="00AC0B11" w:rsidP="00137F73">
      <w:pPr>
        <w:pStyle w:val="ListParagraph"/>
        <w:keepNext/>
        <w:widowControl/>
        <w:numPr>
          <w:ilvl w:val="0"/>
          <w:numId w:val="16"/>
        </w:numPr>
        <w:overflowPunct w:val="0"/>
        <w:spacing w:before="240" w:after="240"/>
        <w:ind w:leftChars="0"/>
        <w:rPr>
          <w:rFonts w:eastAsiaTheme="minorEastAsia"/>
          <w:bCs/>
          <w:szCs w:val="26"/>
          <w:lang w:val="en-GB"/>
        </w:rPr>
      </w:pPr>
      <w:r w:rsidRPr="00AC0B11">
        <w:rPr>
          <w:rFonts w:eastAsiaTheme="minorEastAsia"/>
          <w:bCs/>
          <w:szCs w:val="26"/>
        </w:rPr>
        <w:t>Do you need any assistance from SSC for the demonstration on campus?</w:t>
      </w:r>
    </w:p>
    <w:p w14:paraId="680E6405" w14:textId="34934151" w:rsidR="00AC0B11" w:rsidRPr="00AC0B11" w:rsidRDefault="00000000" w:rsidP="00AC0B11">
      <w:pPr>
        <w:pStyle w:val="ListParagraph"/>
        <w:keepNext/>
        <w:widowControl/>
        <w:overflowPunct w:val="0"/>
        <w:spacing w:before="240" w:after="240"/>
        <w:ind w:leftChars="0" w:left="720"/>
        <w:jc w:val="left"/>
        <w:rPr>
          <w:szCs w:val="26"/>
          <w:lang w:val="en-GB"/>
        </w:rPr>
      </w:pPr>
      <w:sdt>
        <w:sdtPr>
          <w:rPr>
            <w:rFonts w:eastAsia="MS Gothic"/>
            <w:szCs w:val="26"/>
          </w:rPr>
          <w:tag w:val="ssc_assist_yes"/>
          <w:id w:val="1702275903"/>
          <w14:checkbox>
            <w14:checked w14:val="0"/>
            <w14:checkedState w14:val="2612" w14:font="MS Gothic"/>
            <w14:uncheckedState w14:val="2610" w14:font="MS Gothic"/>
          </w14:checkbox>
        </w:sdtPr>
        <w:sdtContent>
          <w:r w:rsidR="00272573">
            <w:rPr>
              <w:rFonts w:ascii="MS Gothic" w:eastAsia="MS Gothic" w:hAnsi="MS Gothic" w:hint="eastAsia"/>
              <w:szCs w:val="26"/>
            </w:rPr>
            <w:t>☐</w:t>
          </w:r>
        </w:sdtContent>
      </w:sdt>
      <w:r w:rsidR="00AC0B11" w:rsidRPr="00AC0B11">
        <w:rPr>
          <w:rFonts w:eastAsia="DFKai-SB"/>
          <w:szCs w:val="26"/>
          <w:lang w:val="en-GB"/>
        </w:rPr>
        <w:t xml:space="preserve"> </w:t>
      </w:r>
      <w:r w:rsidR="00AC0B11" w:rsidRPr="00AC0B11">
        <w:rPr>
          <w:szCs w:val="26"/>
          <w:lang w:val="en-GB"/>
        </w:rPr>
        <w:t>Yes</w:t>
      </w:r>
      <w:r w:rsidR="00AC0B11" w:rsidRPr="00AC0B11">
        <w:rPr>
          <w:szCs w:val="26"/>
          <w:lang w:val="en-GB"/>
        </w:rPr>
        <w:tab/>
      </w:r>
      <w:r w:rsidR="00AC0B11" w:rsidRPr="00AC0B11">
        <w:rPr>
          <w:rFonts w:eastAsia="DengXian"/>
          <w:szCs w:val="26"/>
          <w:lang w:val="en-GB" w:eastAsia="zh-CN"/>
        </w:rPr>
        <w:t xml:space="preserve"> </w:t>
      </w:r>
      <w:sdt>
        <w:sdtPr>
          <w:rPr>
            <w:rFonts w:eastAsia="MS Gothic"/>
            <w:szCs w:val="26"/>
          </w:rPr>
          <w:tag w:val="ssc_assist_no"/>
          <w:id w:val="-386491654"/>
          <w14:checkbox>
            <w14:checked w14:val="0"/>
            <w14:checkedState w14:val="2612" w14:font="MS Gothic"/>
            <w14:uncheckedState w14:val="2610" w14:font="MS Gothic"/>
          </w14:checkbox>
        </w:sdtPr>
        <w:sdtContent>
          <w:r w:rsidR="00272573">
            <w:rPr>
              <w:rFonts w:ascii="MS Gothic" w:eastAsia="MS Gothic" w:hAnsi="MS Gothic" w:hint="eastAsia"/>
              <w:szCs w:val="26"/>
            </w:rPr>
            <w:t>☐</w:t>
          </w:r>
        </w:sdtContent>
      </w:sdt>
      <w:r w:rsidR="00AC0B11" w:rsidRPr="00AC0B11">
        <w:rPr>
          <w:rFonts w:eastAsia="DFKai-SB"/>
          <w:szCs w:val="26"/>
          <w:lang w:val="en-GB"/>
        </w:rPr>
        <w:t xml:space="preserve"> </w:t>
      </w:r>
      <w:r w:rsidR="00AC0B11" w:rsidRPr="00AC0B11">
        <w:rPr>
          <w:szCs w:val="26"/>
          <w:lang w:val="en-GB"/>
        </w:rPr>
        <w:t>No</w:t>
      </w:r>
    </w:p>
    <w:p w14:paraId="5FCA91F7" w14:textId="77777777" w:rsidR="002A39D0" w:rsidRDefault="002A39D0">
      <w:pPr>
        <w:widowControl/>
        <w:jc w:val="left"/>
        <w:rPr>
          <w:rFonts w:eastAsiaTheme="minorEastAsia"/>
          <w:bCs/>
          <w:szCs w:val="26"/>
          <w:lang w:val="en-GB"/>
        </w:rPr>
      </w:pPr>
    </w:p>
    <w:p w14:paraId="005370BE" w14:textId="77777777" w:rsidR="0078103D" w:rsidRDefault="0078103D">
      <w:pPr>
        <w:widowControl/>
        <w:jc w:val="left"/>
        <w:rPr>
          <w:rFonts w:eastAsiaTheme="minorEastAsia"/>
          <w:bCs/>
          <w:szCs w:val="26"/>
          <w:lang w:val="en-GB"/>
        </w:rPr>
        <w:sectPr w:rsidR="0078103D" w:rsidSect="0082166F">
          <w:footerReference w:type="default" r:id="rId32"/>
          <w:headerReference w:type="first" r:id="rId33"/>
          <w:footerReference w:type="first" r:id="rId34"/>
          <w:pgSz w:w="11906" w:h="16838" w:code="9"/>
          <w:pgMar w:top="1440" w:right="1440" w:bottom="1440" w:left="1440" w:header="720" w:footer="720" w:gutter="0"/>
          <w:cols w:space="425"/>
          <w:titlePg/>
          <w:docGrid w:type="linesAndChars" w:linePitch="360"/>
        </w:sectPr>
      </w:pPr>
    </w:p>
    <w:p w14:paraId="29B0AB1A" w14:textId="1908879C" w:rsidR="00F04DAF" w:rsidRDefault="0078103D" w:rsidP="0078103D">
      <w:pPr>
        <w:keepNext/>
        <w:widowControl/>
        <w:overflowPunct w:val="0"/>
        <w:spacing w:before="240" w:after="240"/>
        <w:jc w:val="left"/>
        <w:rPr>
          <w:b/>
          <w:szCs w:val="26"/>
          <w:u w:val="single"/>
          <w:lang w:val="en-GB"/>
        </w:rPr>
      </w:pPr>
      <w:r>
        <w:rPr>
          <w:rFonts w:eastAsiaTheme="minorEastAsia" w:hint="eastAsia"/>
          <w:b/>
          <w:szCs w:val="26"/>
          <w:u w:val="single"/>
          <w:lang w:val="en-GB"/>
        </w:rPr>
        <w:lastRenderedPageBreak/>
        <w:t>S</w:t>
      </w:r>
      <w:r w:rsidRPr="008C73AA">
        <w:rPr>
          <w:rFonts w:eastAsia="SimSun"/>
          <w:b/>
          <w:szCs w:val="26"/>
          <w:u w:val="single"/>
          <w:lang w:val="en-GB" w:eastAsia="zh-CN"/>
        </w:rPr>
        <w:t>ECTION</w:t>
      </w:r>
      <w:r>
        <w:rPr>
          <w:rFonts w:eastAsia="SimSun"/>
          <w:b/>
          <w:szCs w:val="26"/>
          <w:u w:val="single"/>
          <w:lang w:eastAsia="zh-CN"/>
        </w:rPr>
        <w:t> </w:t>
      </w:r>
      <w:r>
        <w:rPr>
          <w:b/>
          <w:szCs w:val="26"/>
          <w:u w:val="single"/>
          <w:lang w:val="en-GB"/>
        </w:rPr>
        <w:t>C</w:t>
      </w:r>
      <w:r w:rsidRPr="008C73AA">
        <w:rPr>
          <w:rFonts w:eastAsia="SimSun"/>
          <w:b/>
          <w:szCs w:val="26"/>
          <w:u w:val="single"/>
          <w:lang w:val="en-GB" w:eastAsia="zh-CN"/>
        </w:rPr>
        <w:t xml:space="preserve">: </w:t>
      </w:r>
      <w:r w:rsidRPr="008C73AA">
        <w:rPr>
          <w:b/>
          <w:szCs w:val="26"/>
          <w:u w:val="single"/>
          <w:lang w:val="en-GB"/>
        </w:rPr>
        <w:t>Declaration by the Applicant</w:t>
      </w:r>
      <w:r w:rsidR="001C205C">
        <w:rPr>
          <w:b/>
          <w:szCs w:val="26"/>
          <w:u w:val="single"/>
          <w:lang w:val="en-GB"/>
        </w:rPr>
        <w:t xml:space="preserve"> *</w:t>
      </w:r>
    </w:p>
    <w:p w14:paraId="76959582" w14:textId="77472FC7" w:rsidR="0078103D" w:rsidRDefault="0078103D" w:rsidP="0078103D">
      <w:pPr>
        <w:keepNext/>
        <w:widowControl/>
        <w:overflowPunct w:val="0"/>
        <w:spacing w:before="240" w:after="240"/>
        <w:jc w:val="left"/>
        <w:rPr>
          <w:rFonts w:eastAsia="SimSun"/>
          <w:i/>
          <w:sz w:val="24"/>
          <w:lang w:val="en-GB" w:eastAsia="zh-CN"/>
        </w:rPr>
      </w:pPr>
      <w:r w:rsidRPr="008C73AA">
        <w:rPr>
          <w:rFonts w:eastAsia="SimSun"/>
          <w:i/>
          <w:sz w:val="24"/>
          <w:lang w:val="en-GB" w:eastAsia="zh-CN"/>
        </w:rPr>
        <w:t>(To be completed by the</w:t>
      </w:r>
      <w:r>
        <w:rPr>
          <w:rFonts w:eastAsia="DengXian" w:hint="eastAsia"/>
          <w:i/>
          <w:sz w:val="24"/>
          <w:lang w:val="en-GB" w:eastAsia="zh-CN"/>
        </w:rPr>
        <w:t xml:space="preserve"> PI </w:t>
      </w:r>
      <w:r w:rsidRPr="008C73AA">
        <w:rPr>
          <w:i/>
          <w:sz w:val="24"/>
          <w:lang w:val="en-GB"/>
        </w:rPr>
        <w:t>of the</w:t>
      </w:r>
      <w:r w:rsidRPr="008C73AA">
        <w:rPr>
          <w:rFonts w:eastAsia="SimSun"/>
          <w:i/>
          <w:sz w:val="24"/>
          <w:lang w:val="en-GB" w:eastAsia="zh-CN"/>
        </w:rPr>
        <w:t xml:space="preserve"> </w:t>
      </w:r>
      <w:r w:rsidRPr="008C73AA">
        <w:rPr>
          <w:i/>
          <w:sz w:val="24"/>
          <w:lang w:val="en-GB"/>
        </w:rPr>
        <w:t>applicant</w:t>
      </w:r>
      <w:r w:rsidRPr="008C73AA">
        <w:rPr>
          <w:rFonts w:eastAsia="SimSun"/>
          <w:i/>
          <w:sz w:val="24"/>
          <w:lang w:val="en-GB" w:eastAsia="zh-CN"/>
        </w:rPr>
        <w:t xml:space="preserve"> </w:t>
      </w:r>
      <w:r>
        <w:rPr>
          <w:rFonts w:eastAsia="SimSun" w:hint="eastAsia"/>
          <w:i/>
          <w:sz w:val="24"/>
          <w:lang w:val="en-GB" w:eastAsia="zh-CN"/>
        </w:rPr>
        <w:t>team</w:t>
      </w:r>
      <w:r w:rsidRPr="008C73AA">
        <w:rPr>
          <w:rFonts w:eastAsia="SimSun"/>
          <w:i/>
          <w:sz w:val="24"/>
          <w:lang w:val="en-GB" w:eastAsia="zh-CN"/>
        </w:rPr>
        <w:t>)</w:t>
      </w:r>
    </w:p>
    <w:p w14:paraId="6395A2B9" w14:textId="5FD0AD41" w:rsidR="0078103D" w:rsidRPr="00137F73" w:rsidRDefault="0078103D" w:rsidP="00137F73">
      <w:pPr>
        <w:pStyle w:val="ListParagraph"/>
        <w:keepNext/>
        <w:widowControl/>
        <w:numPr>
          <w:ilvl w:val="0"/>
          <w:numId w:val="19"/>
        </w:numPr>
        <w:tabs>
          <w:tab w:val="left" w:pos="90"/>
        </w:tabs>
        <w:overflowPunct w:val="0"/>
        <w:spacing w:before="240" w:after="240"/>
        <w:ind w:leftChars="0" w:left="360"/>
        <w:rPr>
          <w:b/>
          <w:szCs w:val="26"/>
          <w:lang w:val="en-GB"/>
        </w:rPr>
      </w:pPr>
      <w:r w:rsidRPr="00137F73">
        <w:rPr>
          <w:rFonts w:hint="eastAsia"/>
          <w:b/>
          <w:szCs w:val="26"/>
          <w:lang w:val="en-GB"/>
        </w:rPr>
        <w:t>Declaration on Ethics and Safety</w:t>
      </w:r>
    </w:p>
    <w:p w14:paraId="1987A9A9" w14:textId="1B14E371" w:rsidR="0078103D" w:rsidRDefault="0078103D" w:rsidP="0078103D">
      <w:pPr>
        <w:rPr>
          <w:szCs w:val="26"/>
          <w:lang w:val="en-GB"/>
        </w:rPr>
      </w:pPr>
      <w:r w:rsidRPr="002A39D0">
        <w:rPr>
          <w:szCs w:val="26"/>
          <w:lang w:val="en-GB"/>
        </w:rPr>
        <w:t>For research involving animals, human participants, and safety issues, there are additional compliance requirements by the Animal Ethics Committee (AEC), the Human Research Ethics Committee (HREC), and the Safety Panel (SP), under the auspices of the Committee on Research Practices (CRP). For details, please refer to</w:t>
      </w:r>
      <w:r w:rsidRPr="002A39D0">
        <w:rPr>
          <w:rFonts w:eastAsia="DengXian" w:hint="eastAsia"/>
          <w:szCs w:val="26"/>
          <w:lang w:val="en-GB" w:eastAsia="zh-CN"/>
        </w:rPr>
        <w:t xml:space="preserve"> </w:t>
      </w:r>
      <w:hyperlink r:id="rId35" w:history="1">
        <w:r w:rsidRPr="002A39D0">
          <w:rPr>
            <w:rStyle w:val="Hyperlink"/>
            <w:rFonts w:eastAsia="DengXian" w:hint="eastAsia"/>
            <w:szCs w:val="26"/>
            <w:lang w:val="en-GB" w:eastAsia="zh-CN"/>
          </w:rPr>
          <w:t>h</w:t>
        </w:r>
        <w:r w:rsidRPr="002A39D0">
          <w:rPr>
            <w:rStyle w:val="Hyperlink"/>
            <w:szCs w:val="26"/>
            <w:lang w:val="en-GB"/>
          </w:rPr>
          <w:t>ttps://vprd.hkust.edu.hk/policies-compliance/tickatlab?check_logged_in=1</w:t>
        </w:r>
      </w:hyperlink>
      <w:r w:rsidRPr="006F1212">
        <w:t>. To</w:t>
      </w:r>
      <w:r w:rsidRPr="002A39D0">
        <w:rPr>
          <w:szCs w:val="26"/>
          <w:lang w:val="en-GB"/>
        </w:rPr>
        <w:t xml:space="preserve"> obtain relevant approval for the research, please complete the Committee on Research Practices (CRP) review to Research Administration for onward </w:t>
      </w:r>
      <w:r w:rsidRPr="002A39D0">
        <w:rPr>
          <w:rFonts w:hint="eastAsia"/>
          <w:szCs w:val="26"/>
        </w:rPr>
        <w:t>transmission to th</w:t>
      </w:r>
      <w:r>
        <w:rPr>
          <w:szCs w:val="26"/>
        </w:rPr>
        <w:t xml:space="preserve">e </w:t>
      </w:r>
      <w:r w:rsidRPr="002A39D0">
        <w:rPr>
          <w:rFonts w:hint="eastAsia"/>
          <w:szCs w:val="26"/>
        </w:rPr>
        <w:t>Secretariat of CRP, namely the Office of VP-RD, for review by</w:t>
      </w:r>
      <w:r w:rsidRPr="002A39D0">
        <w:rPr>
          <w:szCs w:val="26"/>
        </w:rPr>
        <w:t xml:space="preserve"> </w:t>
      </w:r>
      <w:r w:rsidRPr="002A39D0">
        <w:rPr>
          <w:szCs w:val="26"/>
          <w:lang w:val="en-GB"/>
        </w:rPr>
        <w:t>respective review panel/committee.</w:t>
      </w:r>
    </w:p>
    <w:p w14:paraId="03CAA2C7" w14:textId="77777777" w:rsidR="003E6914" w:rsidRDefault="003E6914" w:rsidP="0078103D">
      <w:pPr>
        <w:rPr>
          <w:szCs w:val="26"/>
          <w:lang w:val="en-GB"/>
        </w:rPr>
      </w:pPr>
    </w:p>
    <w:p w14:paraId="4B1D2DB2" w14:textId="3BFAF5FD" w:rsidR="003E6914" w:rsidRDefault="00320943" w:rsidP="0078103D">
      <w:pPr>
        <w:rPr>
          <w:szCs w:val="26"/>
          <w:lang w:val="en-GB"/>
        </w:rPr>
      </w:pPr>
      <w:r>
        <w:rPr>
          <w:szCs w:val="26"/>
          <w:lang w:val="en-GB"/>
        </w:rPr>
        <w:t xml:space="preserve">If you have </w:t>
      </w:r>
      <w:r w:rsidR="00D01B91">
        <w:rPr>
          <w:szCs w:val="26"/>
          <w:lang w:val="en-GB"/>
        </w:rPr>
        <w:t>any enquiries, please contact:</w:t>
      </w:r>
    </w:p>
    <w:p w14:paraId="4EC7A5B3" w14:textId="07596D24" w:rsidR="00D01B91" w:rsidRPr="00BC2D8E" w:rsidRDefault="00D01B91" w:rsidP="00B01D23">
      <w:pPr>
        <w:pStyle w:val="ListParagraph"/>
        <w:numPr>
          <w:ilvl w:val="0"/>
          <w:numId w:val="26"/>
        </w:numPr>
        <w:ind w:leftChars="0"/>
        <w:rPr>
          <w:szCs w:val="26"/>
          <w:lang w:val="en-GB"/>
        </w:rPr>
      </w:pPr>
      <w:proofErr w:type="spellStart"/>
      <w:r w:rsidRPr="00BC2D8E">
        <w:rPr>
          <w:szCs w:val="26"/>
          <w:lang w:val="en-GB"/>
        </w:rPr>
        <w:t>Tick@Lab</w:t>
      </w:r>
      <w:proofErr w:type="spellEnd"/>
      <w:r w:rsidRPr="00BC2D8E">
        <w:rPr>
          <w:szCs w:val="26"/>
          <w:lang w:val="en-GB"/>
        </w:rPr>
        <w:t xml:space="preserve"> Help Desk: </w:t>
      </w:r>
      <w:hyperlink r:id="rId36" w:history="1">
        <w:r w:rsidR="007B3986" w:rsidRPr="00BC2D8E">
          <w:rPr>
            <w:rStyle w:val="Hyperlink"/>
            <w:rFonts w:hint="eastAsia"/>
            <w:szCs w:val="26"/>
          </w:rPr>
          <w:t>crphelpdesk@ust.hk</w:t>
        </w:r>
      </w:hyperlink>
    </w:p>
    <w:p w14:paraId="2CED9C0F" w14:textId="0C3508F1" w:rsidR="0027060F" w:rsidRPr="00BC2D8E" w:rsidRDefault="005327D2" w:rsidP="00B01D23">
      <w:pPr>
        <w:pStyle w:val="ListParagraph"/>
        <w:numPr>
          <w:ilvl w:val="0"/>
          <w:numId w:val="26"/>
        </w:numPr>
        <w:ind w:leftChars="0"/>
        <w:rPr>
          <w:szCs w:val="26"/>
          <w:lang w:val="en-GB"/>
        </w:rPr>
      </w:pPr>
      <w:r w:rsidRPr="00BC2D8E">
        <w:rPr>
          <w:szCs w:val="26"/>
          <w:lang w:val="en-GB"/>
        </w:rPr>
        <w:t xml:space="preserve">Animal Ethics Committee: </w:t>
      </w:r>
      <w:hyperlink r:id="rId37" w:history="1">
        <w:r w:rsidR="00E73012" w:rsidRPr="00BC2D8E">
          <w:rPr>
            <w:rStyle w:val="Hyperlink"/>
            <w:rFonts w:hint="eastAsia"/>
            <w:szCs w:val="26"/>
          </w:rPr>
          <w:t>aec@ust.hk</w:t>
        </w:r>
      </w:hyperlink>
    </w:p>
    <w:p w14:paraId="6512C5E2" w14:textId="54741881" w:rsidR="00E73012" w:rsidRPr="00BC2D8E" w:rsidRDefault="00E73012" w:rsidP="00B01D23">
      <w:pPr>
        <w:pStyle w:val="ListParagraph"/>
        <w:numPr>
          <w:ilvl w:val="0"/>
          <w:numId w:val="26"/>
        </w:numPr>
        <w:ind w:leftChars="0"/>
        <w:rPr>
          <w:szCs w:val="26"/>
          <w:lang w:val="en-GB"/>
        </w:rPr>
      </w:pPr>
      <w:r w:rsidRPr="00BC2D8E">
        <w:rPr>
          <w:szCs w:val="26"/>
          <w:lang w:val="en-GB"/>
        </w:rPr>
        <w:t xml:space="preserve">Human Research Ethics Committee: </w:t>
      </w:r>
      <w:hyperlink r:id="rId38" w:history="1">
        <w:r w:rsidR="00F1304F" w:rsidRPr="00BC2D8E">
          <w:rPr>
            <w:rStyle w:val="Hyperlink"/>
            <w:rFonts w:hint="eastAsia"/>
            <w:szCs w:val="26"/>
          </w:rPr>
          <w:t>harec@ust.hk</w:t>
        </w:r>
      </w:hyperlink>
    </w:p>
    <w:p w14:paraId="08B22545" w14:textId="3EF6C88A" w:rsidR="00F1304F" w:rsidRPr="00BC2D8E" w:rsidRDefault="00F1304F" w:rsidP="00B01D23">
      <w:pPr>
        <w:pStyle w:val="ListParagraph"/>
        <w:numPr>
          <w:ilvl w:val="0"/>
          <w:numId w:val="26"/>
        </w:numPr>
        <w:ind w:leftChars="0"/>
        <w:rPr>
          <w:szCs w:val="26"/>
          <w:lang w:val="en-GB"/>
        </w:rPr>
      </w:pPr>
      <w:r w:rsidRPr="00BC2D8E">
        <w:rPr>
          <w:szCs w:val="26"/>
          <w:lang w:val="en-GB"/>
        </w:rPr>
        <w:t xml:space="preserve">Safety Panel: </w:t>
      </w:r>
      <w:hyperlink r:id="rId39" w:history="1">
        <w:r w:rsidR="00154F54" w:rsidRPr="00BC2D8E">
          <w:rPr>
            <w:rStyle w:val="Hyperlink"/>
            <w:rFonts w:hint="eastAsia"/>
            <w:szCs w:val="26"/>
          </w:rPr>
          <w:t>safetypanel@ust.hk</w:t>
        </w:r>
      </w:hyperlink>
    </w:p>
    <w:p w14:paraId="075F4CFB" w14:textId="77777777" w:rsidR="00DC7429" w:rsidRDefault="00DC7429" w:rsidP="0078103D">
      <w:pPr>
        <w:rPr>
          <w:szCs w:val="26"/>
          <w:lang w:val="en-GB"/>
        </w:rPr>
      </w:pPr>
    </w:p>
    <w:p w14:paraId="0C7532A6" w14:textId="0B66145C" w:rsidR="00DC7429" w:rsidRPr="00DD395A" w:rsidRDefault="00DC7429" w:rsidP="00137F73">
      <w:pPr>
        <w:pStyle w:val="ListParagraph"/>
        <w:numPr>
          <w:ilvl w:val="3"/>
          <w:numId w:val="14"/>
        </w:numPr>
        <w:ind w:leftChars="0" w:left="720" w:hanging="720"/>
        <w:rPr>
          <w:b/>
          <w:bCs/>
          <w:szCs w:val="26"/>
          <w:lang w:val="en-GB"/>
        </w:rPr>
      </w:pPr>
      <w:r w:rsidRPr="00DD395A">
        <w:rPr>
          <w:b/>
          <w:bCs/>
          <w:szCs w:val="26"/>
          <w:lang w:val="en-GB"/>
        </w:rPr>
        <w:t>Animals</w:t>
      </w:r>
    </w:p>
    <w:p w14:paraId="57C9DBDB" w14:textId="07AF28BA" w:rsidR="00DC7429" w:rsidRDefault="00000000" w:rsidP="00DC7429">
      <w:pPr>
        <w:keepNext/>
        <w:widowControl/>
        <w:overflowPunct w:val="0"/>
        <w:spacing w:before="240" w:after="240"/>
        <w:jc w:val="left"/>
        <w:rPr>
          <w:szCs w:val="26"/>
          <w:lang w:val="en-GB"/>
        </w:rPr>
      </w:pPr>
      <w:sdt>
        <w:sdtPr>
          <w:tag w:val="crp_animal_yes"/>
          <w:id w:val="-745566822"/>
          <w14:checkbox>
            <w14:checked w14:val="0"/>
            <w14:checkedState w14:val="2612" w14:font="MS Gothic"/>
            <w14:uncheckedState w14:val="2610" w14:font="MS Gothic"/>
          </w14:checkbox>
        </w:sdtPr>
        <w:sdtContent>
          <w:r w:rsidR="00444115">
            <w:rPr>
              <w:rFonts w:ascii="MS Gothic" w:eastAsia="MS Gothic" w:hAnsi="MS Gothic" w:hint="eastAsia"/>
            </w:rPr>
            <w:t>☐</w:t>
          </w:r>
        </w:sdtContent>
      </w:sdt>
      <w:r w:rsidR="00DC7429" w:rsidRPr="008F101B">
        <w:rPr>
          <w:rFonts w:eastAsia="DFKai-SB"/>
          <w:sz w:val="24"/>
          <w:lang w:val="en-GB"/>
        </w:rPr>
        <w:t xml:space="preserve"> </w:t>
      </w:r>
      <w:r w:rsidR="00DC7429">
        <w:rPr>
          <w:rFonts w:hint="eastAsia"/>
          <w:szCs w:val="26"/>
          <w:lang w:val="en-GB"/>
        </w:rPr>
        <w:t>Yes</w:t>
      </w:r>
      <w:r w:rsidR="00C72B67">
        <w:rPr>
          <w:szCs w:val="26"/>
          <w:lang w:val="en-GB"/>
        </w:rPr>
        <w:t xml:space="preserve"> </w:t>
      </w:r>
      <w:r w:rsidR="003A3FCB">
        <w:rPr>
          <w:szCs w:val="26"/>
          <w:lang w:val="en-GB"/>
        </w:rPr>
        <w:t xml:space="preserve"> </w:t>
      </w:r>
      <w:sdt>
        <w:sdtPr>
          <w:tag w:val="crp_animal_no"/>
          <w:id w:val="-1473750447"/>
          <w14:checkbox>
            <w14:checked w14:val="0"/>
            <w14:checkedState w14:val="2612" w14:font="MS Gothic"/>
            <w14:uncheckedState w14:val="2610" w14:font="MS Gothic"/>
          </w14:checkbox>
        </w:sdtPr>
        <w:sdtContent>
          <w:r w:rsidR="00444115">
            <w:rPr>
              <w:rFonts w:ascii="MS Gothic" w:eastAsia="MS Gothic" w:hAnsi="MS Gothic" w:hint="eastAsia"/>
            </w:rPr>
            <w:t>☐</w:t>
          </w:r>
        </w:sdtContent>
      </w:sdt>
      <w:r w:rsidR="00DC7429" w:rsidRPr="008F101B">
        <w:rPr>
          <w:rFonts w:eastAsia="DFKai-SB"/>
          <w:sz w:val="24"/>
          <w:lang w:val="en-GB"/>
        </w:rPr>
        <w:t xml:space="preserve"> </w:t>
      </w:r>
      <w:r w:rsidR="00DC7429" w:rsidRPr="002C4FF9">
        <w:rPr>
          <w:rFonts w:hint="eastAsia"/>
          <w:szCs w:val="26"/>
          <w:lang w:val="en-GB"/>
        </w:rPr>
        <w:t>No</w:t>
      </w:r>
      <w:r w:rsidR="00C72B67">
        <w:rPr>
          <w:szCs w:val="26"/>
          <w:lang w:val="en-GB"/>
        </w:rPr>
        <w:t xml:space="preserve"> (If no, please go to Q</w:t>
      </w:r>
      <w:r w:rsidR="00F218AE">
        <w:rPr>
          <w:szCs w:val="26"/>
          <w:lang w:val="en-GB"/>
        </w:rPr>
        <w:t xml:space="preserve">2 </w:t>
      </w:r>
      <w:r w:rsidR="009909F9">
        <w:rPr>
          <w:szCs w:val="26"/>
          <w:lang w:val="en-GB"/>
        </w:rPr>
        <w:t>“</w:t>
      </w:r>
      <w:r w:rsidR="00F218AE">
        <w:rPr>
          <w:szCs w:val="26"/>
          <w:lang w:val="en-GB"/>
        </w:rPr>
        <w:t>Human Participants”)</w:t>
      </w:r>
    </w:p>
    <w:p w14:paraId="25CE32EC" w14:textId="7B8FFF0E" w:rsidR="00DC7429" w:rsidRPr="00DA424A" w:rsidRDefault="00DA424A" w:rsidP="00F218AE">
      <w:pPr>
        <w:keepNext/>
        <w:widowControl/>
        <w:overflowPunct w:val="0"/>
        <w:spacing w:before="240" w:after="240"/>
        <w:jc w:val="left"/>
        <w:rPr>
          <w:szCs w:val="26"/>
          <w:lang w:val="en-GB"/>
        </w:rPr>
      </w:pPr>
      <w:r>
        <w:rPr>
          <w:szCs w:val="26"/>
          <w:lang w:val="en-GB"/>
        </w:rPr>
        <w:t xml:space="preserve">(1a) </w:t>
      </w:r>
      <w:r w:rsidR="004B2787" w:rsidRPr="00DA424A">
        <w:rPr>
          <w:szCs w:val="26"/>
          <w:lang w:val="en-GB"/>
        </w:rPr>
        <w:t>T</w:t>
      </w:r>
      <w:r w:rsidR="00DC7429" w:rsidRPr="00DA424A">
        <w:rPr>
          <w:szCs w:val="26"/>
          <w:lang w:val="en-GB"/>
        </w:rPr>
        <w:t>he reference code of your CRP application:</w:t>
      </w:r>
    </w:p>
    <w:tbl>
      <w:tblPr>
        <w:tblStyle w:val="TableGrid"/>
        <w:tblW w:w="0" w:type="auto"/>
        <w:tblLook w:val="04A0" w:firstRow="1" w:lastRow="0" w:firstColumn="1" w:lastColumn="0" w:noHBand="0" w:noVBand="1"/>
        <w:tblCaption w:val="c_crp_animal_code"/>
      </w:tblPr>
      <w:tblGrid>
        <w:gridCol w:w="9016"/>
      </w:tblGrid>
      <w:tr w:rsidR="00DC7429" w14:paraId="51777861" w14:textId="77777777">
        <w:tc>
          <w:tcPr>
            <w:tcW w:w="9016" w:type="dxa"/>
          </w:tcPr>
          <w:p w14:paraId="3F664525" w14:textId="461EEF1A" w:rsidR="00DC7429" w:rsidRDefault="002338F1" w:rsidP="00DC7429">
            <w:r w:rsidRPr="4C671478">
              <w:t>AEP-2026</w:t>
            </w:r>
            <w:proofErr w:type="gramStart"/>
            <w:r w:rsidRPr="4C671478">
              <w:t>-</w:t>
            </w:r>
            <w:r w:rsidR="00F60363" w:rsidRPr="4C671478">
              <w:t>[</w:t>
            </w:r>
            <w:proofErr w:type="gramEnd"/>
            <w:r w:rsidR="00F60363" w:rsidRPr="4C671478">
              <w:rPr>
                <w:i/>
              </w:rPr>
              <w:t>4-digit number</w:t>
            </w:r>
            <w:r w:rsidR="00F60363" w:rsidRPr="4C671478">
              <w:t>]</w:t>
            </w:r>
          </w:p>
        </w:tc>
      </w:tr>
    </w:tbl>
    <w:p w14:paraId="173A487A" w14:textId="77777777" w:rsidR="009D1748" w:rsidRPr="00DC7429" w:rsidRDefault="009D1748" w:rsidP="00DC7429">
      <w:pPr>
        <w:rPr>
          <w:szCs w:val="26"/>
          <w:lang w:val="x-none"/>
        </w:rPr>
      </w:pPr>
    </w:p>
    <w:p w14:paraId="0E85BC41" w14:textId="28AAB0E4" w:rsidR="00DC7429" w:rsidRDefault="00DA424A" w:rsidP="00DC7429">
      <w:pPr>
        <w:rPr>
          <w:szCs w:val="26"/>
          <w:lang w:val="en-GB"/>
        </w:rPr>
      </w:pPr>
      <w:r>
        <w:rPr>
          <w:szCs w:val="26"/>
          <w:lang w:val="en-GB"/>
        </w:rPr>
        <w:t xml:space="preserve">(1b) </w:t>
      </w:r>
      <w:r w:rsidR="004B2787">
        <w:rPr>
          <w:szCs w:val="26"/>
          <w:lang w:val="en-GB"/>
        </w:rPr>
        <w:t>The a</w:t>
      </w:r>
      <w:r w:rsidR="00DC7429">
        <w:rPr>
          <w:szCs w:val="26"/>
          <w:lang w:val="en-GB"/>
        </w:rPr>
        <w:t>pplication status of your CRP application:</w:t>
      </w:r>
    </w:p>
    <w:tbl>
      <w:tblPr>
        <w:tblStyle w:val="TableGrid"/>
        <w:tblW w:w="0" w:type="auto"/>
        <w:tblLook w:val="04A0" w:firstRow="1" w:lastRow="0" w:firstColumn="1" w:lastColumn="0" w:noHBand="0" w:noVBand="1"/>
        <w:tblCaption w:val="c_crp_animal_status"/>
      </w:tblPr>
      <w:tblGrid>
        <w:gridCol w:w="9016"/>
      </w:tblGrid>
      <w:tr w:rsidR="00DC7429" w14:paraId="563F5D90" w14:textId="77777777">
        <w:tc>
          <w:tcPr>
            <w:tcW w:w="9016" w:type="dxa"/>
          </w:tcPr>
          <w:p w14:paraId="211FA666" w14:textId="77777777" w:rsidR="00DC7429" w:rsidRDefault="00DC7429" w:rsidP="00DC7429">
            <w:pPr>
              <w:rPr>
                <w:szCs w:val="26"/>
                <w:lang w:val="en-GB"/>
              </w:rPr>
            </w:pPr>
          </w:p>
        </w:tc>
      </w:tr>
    </w:tbl>
    <w:p w14:paraId="5DE27185" w14:textId="77777777" w:rsidR="009D1748" w:rsidRDefault="009D1748" w:rsidP="00DC7429">
      <w:pPr>
        <w:rPr>
          <w:szCs w:val="26"/>
          <w:lang w:val="en-GB"/>
        </w:rPr>
      </w:pPr>
    </w:p>
    <w:p w14:paraId="7CDAF010" w14:textId="77777777" w:rsidR="00F60363" w:rsidRDefault="00F60363" w:rsidP="00DC7429">
      <w:pPr>
        <w:rPr>
          <w:szCs w:val="26"/>
          <w:lang w:val="en-GB"/>
        </w:rPr>
      </w:pPr>
    </w:p>
    <w:p w14:paraId="127876F0" w14:textId="77777777" w:rsidR="00F60363" w:rsidRDefault="00F60363" w:rsidP="00DC7429">
      <w:pPr>
        <w:rPr>
          <w:szCs w:val="26"/>
          <w:lang w:val="en-GB"/>
        </w:rPr>
      </w:pPr>
    </w:p>
    <w:p w14:paraId="24F71845" w14:textId="77777777" w:rsidR="00F60363" w:rsidRDefault="00F60363" w:rsidP="00DC7429">
      <w:pPr>
        <w:rPr>
          <w:szCs w:val="26"/>
          <w:lang w:val="en-GB"/>
        </w:rPr>
      </w:pPr>
    </w:p>
    <w:p w14:paraId="3F1FE4C4" w14:textId="77777777" w:rsidR="00F60363" w:rsidRDefault="00F60363" w:rsidP="00DC7429">
      <w:pPr>
        <w:rPr>
          <w:szCs w:val="26"/>
          <w:lang w:val="en-GB"/>
        </w:rPr>
      </w:pPr>
    </w:p>
    <w:p w14:paraId="0D56E386" w14:textId="77777777" w:rsidR="00F60363" w:rsidRDefault="00F60363" w:rsidP="00DC7429">
      <w:pPr>
        <w:rPr>
          <w:szCs w:val="26"/>
          <w:lang w:val="en-GB"/>
        </w:rPr>
      </w:pPr>
    </w:p>
    <w:p w14:paraId="2F370A0B" w14:textId="77777777" w:rsidR="00F60363" w:rsidRDefault="00F60363" w:rsidP="00DC7429">
      <w:pPr>
        <w:rPr>
          <w:szCs w:val="26"/>
          <w:lang w:val="en-GB"/>
        </w:rPr>
      </w:pPr>
    </w:p>
    <w:p w14:paraId="47F94387" w14:textId="5E38B684" w:rsidR="00DC7429" w:rsidRPr="00DD395A" w:rsidRDefault="00DC7429" w:rsidP="00137F73">
      <w:pPr>
        <w:pStyle w:val="ListParagraph"/>
        <w:numPr>
          <w:ilvl w:val="0"/>
          <w:numId w:val="18"/>
        </w:numPr>
        <w:tabs>
          <w:tab w:val="left" w:pos="720"/>
        </w:tabs>
        <w:ind w:leftChars="0" w:hanging="630"/>
        <w:rPr>
          <w:b/>
          <w:bCs/>
          <w:szCs w:val="26"/>
          <w:lang w:val="x-none"/>
        </w:rPr>
      </w:pPr>
      <w:r w:rsidRPr="00DD395A">
        <w:rPr>
          <w:b/>
          <w:bCs/>
          <w:szCs w:val="26"/>
          <w:lang w:val="en-GB"/>
        </w:rPr>
        <w:lastRenderedPageBreak/>
        <w:t>Human Participants</w:t>
      </w:r>
    </w:p>
    <w:p w14:paraId="08858738" w14:textId="4320B1BF" w:rsidR="00DC7429" w:rsidRPr="00DC7429" w:rsidRDefault="00000000" w:rsidP="00DC7429">
      <w:pPr>
        <w:keepNext/>
        <w:widowControl/>
        <w:overflowPunct w:val="0"/>
        <w:spacing w:before="240" w:after="240"/>
        <w:ind w:left="90"/>
        <w:jc w:val="left"/>
        <w:rPr>
          <w:szCs w:val="26"/>
          <w:lang w:val="en-GB"/>
        </w:rPr>
      </w:pPr>
      <w:sdt>
        <w:sdtPr>
          <w:rPr>
            <w:rFonts w:ascii="MS Gothic" w:eastAsia="MS Gothic" w:hAnsi="MS Gothic"/>
          </w:rPr>
          <w:tag w:val="crp_human_yes"/>
          <w:id w:val="78101082"/>
          <w14:checkbox>
            <w14:checked w14:val="0"/>
            <w14:checkedState w14:val="2612" w14:font="MS Gothic"/>
            <w14:uncheckedState w14:val="2610" w14:font="MS Gothic"/>
          </w14:checkbox>
        </w:sdtPr>
        <w:sdtContent>
          <w:r w:rsidR="00444115">
            <w:rPr>
              <w:rFonts w:ascii="MS Gothic" w:eastAsia="MS Gothic" w:hAnsi="MS Gothic" w:hint="eastAsia"/>
            </w:rPr>
            <w:t>☐</w:t>
          </w:r>
        </w:sdtContent>
      </w:sdt>
      <w:r w:rsidR="00DC7429" w:rsidRPr="00DC7429">
        <w:rPr>
          <w:rFonts w:eastAsia="DFKai-SB"/>
          <w:sz w:val="24"/>
          <w:lang w:val="en-GB"/>
        </w:rPr>
        <w:t xml:space="preserve"> </w:t>
      </w:r>
      <w:r w:rsidR="00DC7429" w:rsidRPr="00DC7429">
        <w:rPr>
          <w:rFonts w:hint="eastAsia"/>
          <w:szCs w:val="26"/>
          <w:lang w:val="en-GB"/>
        </w:rPr>
        <w:t>Yes</w:t>
      </w:r>
      <w:r w:rsidR="00076A95">
        <w:rPr>
          <w:szCs w:val="26"/>
          <w:lang w:val="en-GB"/>
        </w:rPr>
        <w:t xml:space="preserve">  </w:t>
      </w:r>
      <w:sdt>
        <w:sdtPr>
          <w:rPr>
            <w:rFonts w:ascii="MS Gothic" w:eastAsia="MS Gothic" w:hAnsi="MS Gothic"/>
          </w:rPr>
          <w:tag w:val="crp_human_no"/>
          <w:id w:val="2072464418"/>
          <w14:checkbox>
            <w14:checked w14:val="0"/>
            <w14:checkedState w14:val="2612" w14:font="MS Gothic"/>
            <w14:uncheckedState w14:val="2610" w14:font="MS Gothic"/>
          </w14:checkbox>
        </w:sdtPr>
        <w:sdtContent>
          <w:r w:rsidR="00444115">
            <w:rPr>
              <w:rFonts w:ascii="MS Gothic" w:eastAsia="MS Gothic" w:hAnsi="MS Gothic" w:hint="eastAsia"/>
            </w:rPr>
            <w:t>☐</w:t>
          </w:r>
        </w:sdtContent>
      </w:sdt>
      <w:r w:rsidR="00DC7429" w:rsidRPr="00DC7429">
        <w:rPr>
          <w:rFonts w:eastAsia="DFKai-SB"/>
          <w:sz w:val="24"/>
          <w:lang w:val="en-GB"/>
        </w:rPr>
        <w:t xml:space="preserve"> </w:t>
      </w:r>
      <w:r w:rsidR="00DC7429" w:rsidRPr="00DC7429">
        <w:rPr>
          <w:rFonts w:hint="eastAsia"/>
          <w:szCs w:val="26"/>
          <w:lang w:val="en-GB"/>
        </w:rPr>
        <w:t>No</w:t>
      </w:r>
      <w:r w:rsidR="00F218AE">
        <w:rPr>
          <w:szCs w:val="26"/>
          <w:lang w:val="en-GB"/>
        </w:rPr>
        <w:t xml:space="preserve"> (If no, please go to Q3 “Materials</w:t>
      </w:r>
      <w:r w:rsidR="00D70965">
        <w:rPr>
          <w:szCs w:val="26"/>
          <w:lang w:val="en-GB"/>
        </w:rPr>
        <w:t xml:space="preserve"> &amp; </w:t>
      </w:r>
      <w:r w:rsidR="00780FA8">
        <w:rPr>
          <w:szCs w:val="26"/>
          <w:lang w:val="en-GB"/>
        </w:rPr>
        <w:t>e</w:t>
      </w:r>
      <w:r w:rsidR="00D70965">
        <w:rPr>
          <w:szCs w:val="26"/>
          <w:lang w:val="en-GB"/>
        </w:rPr>
        <w:t>quipment</w:t>
      </w:r>
      <w:r w:rsidR="00740D68">
        <w:rPr>
          <w:szCs w:val="26"/>
          <w:lang w:val="en-GB"/>
        </w:rPr>
        <w:t xml:space="preserve"> </w:t>
      </w:r>
      <w:r w:rsidR="00780FA8">
        <w:rPr>
          <w:szCs w:val="26"/>
          <w:lang w:val="en-GB"/>
        </w:rPr>
        <w:t>involving potential hazards</w:t>
      </w:r>
      <w:r w:rsidR="00E14A5E">
        <w:rPr>
          <w:szCs w:val="26"/>
          <w:lang w:val="en-GB"/>
        </w:rPr>
        <w:t>”</w:t>
      </w:r>
      <w:r w:rsidR="00F218AE">
        <w:rPr>
          <w:szCs w:val="26"/>
          <w:lang w:val="en-GB"/>
        </w:rPr>
        <w:t>)</w:t>
      </w:r>
    </w:p>
    <w:p w14:paraId="18482DEB" w14:textId="56F01433" w:rsidR="00DC7429" w:rsidRPr="00DC7429" w:rsidRDefault="00DA424A" w:rsidP="00DC7429">
      <w:pPr>
        <w:keepNext/>
        <w:widowControl/>
        <w:overflowPunct w:val="0"/>
        <w:spacing w:before="240" w:after="240"/>
        <w:jc w:val="left"/>
        <w:rPr>
          <w:szCs w:val="26"/>
          <w:lang w:val="en-GB"/>
        </w:rPr>
      </w:pPr>
      <w:r>
        <w:rPr>
          <w:szCs w:val="26"/>
          <w:lang w:val="en-GB"/>
        </w:rPr>
        <w:t xml:space="preserve">(2a) </w:t>
      </w:r>
      <w:r w:rsidR="00487E8B">
        <w:rPr>
          <w:szCs w:val="26"/>
          <w:lang w:val="en-GB"/>
        </w:rPr>
        <w:t>T</w:t>
      </w:r>
      <w:r w:rsidR="00DC7429">
        <w:rPr>
          <w:szCs w:val="26"/>
          <w:lang w:val="en-GB"/>
        </w:rPr>
        <w:t>he reference code of your CRP application:</w:t>
      </w:r>
    </w:p>
    <w:tbl>
      <w:tblPr>
        <w:tblStyle w:val="TableGrid"/>
        <w:tblW w:w="0" w:type="auto"/>
        <w:tblLook w:val="04A0" w:firstRow="1" w:lastRow="0" w:firstColumn="1" w:lastColumn="0" w:noHBand="0" w:noVBand="1"/>
        <w:tblCaption w:val="c_crp_human_code"/>
      </w:tblPr>
      <w:tblGrid>
        <w:gridCol w:w="9016"/>
      </w:tblGrid>
      <w:tr w:rsidR="00DC7429" w14:paraId="05274E28" w14:textId="77777777" w:rsidTr="00CF2F98">
        <w:tc>
          <w:tcPr>
            <w:tcW w:w="9016" w:type="dxa"/>
          </w:tcPr>
          <w:p w14:paraId="24164379" w14:textId="7EB4C763" w:rsidR="00DC7429" w:rsidRDefault="00445E98" w:rsidP="00CF2F98">
            <w:r w:rsidRPr="4C671478">
              <w:t>HREP-2026</w:t>
            </w:r>
            <w:proofErr w:type="gramStart"/>
            <w:r w:rsidRPr="4C671478">
              <w:t>-[</w:t>
            </w:r>
            <w:proofErr w:type="gramEnd"/>
            <w:r w:rsidRPr="4C671478">
              <w:rPr>
                <w:i/>
              </w:rPr>
              <w:t>4-digit number</w:t>
            </w:r>
            <w:r w:rsidRPr="4C671478">
              <w:t>]</w:t>
            </w:r>
          </w:p>
        </w:tc>
      </w:tr>
    </w:tbl>
    <w:p w14:paraId="4FEDF5CC" w14:textId="77777777" w:rsidR="00DC7429" w:rsidRPr="00DC7429" w:rsidRDefault="00DC7429" w:rsidP="00DC7429">
      <w:pPr>
        <w:rPr>
          <w:szCs w:val="26"/>
          <w:lang w:val="x-none"/>
        </w:rPr>
      </w:pPr>
    </w:p>
    <w:p w14:paraId="76FB85D2" w14:textId="4CF79457" w:rsidR="00DC7429" w:rsidRDefault="00DA424A" w:rsidP="00DC7429">
      <w:pPr>
        <w:rPr>
          <w:szCs w:val="26"/>
          <w:lang w:val="en-GB"/>
        </w:rPr>
      </w:pPr>
      <w:r>
        <w:rPr>
          <w:szCs w:val="26"/>
          <w:lang w:val="x-none"/>
        </w:rPr>
        <w:t xml:space="preserve">(2b) </w:t>
      </w:r>
      <w:r w:rsidR="00487E8B">
        <w:rPr>
          <w:szCs w:val="26"/>
          <w:lang w:val="x-none"/>
        </w:rPr>
        <w:t>The a</w:t>
      </w:r>
      <w:r w:rsidR="00DC7429">
        <w:rPr>
          <w:szCs w:val="26"/>
          <w:lang w:val="en-GB"/>
        </w:rPr>
        <w:t>pplication status of your CRP application:</w:t>
      </w:r>
    </w:p>
    <w:tbl>
      <w:tblPr>
        <w:tblStyle w:val="TableGrid"/>
        <w:tblW w:w="0" w:type="auto"/>
        <w:tblLook w:val="04A0" w:firstRow="1" w:lastRow="0" w:firstColumn="1" w:lastColumn="0" w:noHBand="0" w:noVBand="1"/>
        <w:tblCaption w:val="c_crp_human_status"/>
      </w:tblPr>
      <w:tblGrid>
        <w:gridCol w:w="9016"/>
      </w:tblGrid>
      <w:tr w:rsidR="00DC7429" w14:paraId="6C4AD284" w14:textId="77777777" w:rsidTr="00CF2F98">
        <w:tc>
          <w:tcPr>
            <w:tcW w:w="9016" w:type="dxa"/>
          </w:tcPr>
          <w:p w14:paraId="2A49CD04" w14:textId="77777777" w:rsidR="00DC7429" w:rsidRDefault="00DC7429" w:rsidP="00CF2F98">
            <w:pPr>
              <w:rPr>
                <w:szCs w:val="26"/>
                <w:lang w:val="en-GB"/>
              </w:rPr>
            </w:pPr>
          </w:p>
        </w:tc>
      </w:tr>
    </w:tbl>
    <w:p w14:paraId="7EBCC66D" w14:textId="77777777" w:rsidR="009D1748" w:rsidRDefault="009D1748" w:rsidP="00DC7429">
      <w:pPr>
        <w:tabs>
          <w:tab w:val="left" w:pos="720"/>
        </w:tabs>
        <w:ind w:left="90"/>
        <w:rPr>
          <w:szCs w:val="26"/>
          <w:lang w:val="en-GB"/>
        </w:rPr>
      </w:pPr>
    </w:p>
    <w:p w14:paraId="3F5D8C56" w14:textId="5343D120" w:rsidR="00DC7429" w:rsidRPr="00DD395A" w:rsidRDefault="00DC7429" w:rsidP="00137F73">
      <w:pPr>
        <w:pStyle w:val="ListParagraph"/>
        <w:numPr>
          <w:ilvl w:val="0"/>
          <w:numId w:val="18"/>
        </w:numPr>
        <w:tabs>
          <w:tab w:val="left" w:pos="720"/>
        </w:tabs>
        <w:ind w:leftChars="0" w:hanging="630"/>
        <w:rPr>
          <w:b/>
          <w:bCs/>
          <w:szCs w:val="26"/>
          <w:lang w:val="x-none"/>
        </w:rPr>
      </w:pPr>
      <w:r w:rsidRPr="00DD395A">
        <w:rPr>
          <w:b/>
          <w:bCs/>
          <w:szCs w:val="26"/>
          <w:lang w:val="en-GB"/>
        </w:rPr>
        <w:t>Materials or equipment that are chemically, biologically or physically hazardous including infectious organisms, clinical specimens, radioisotopes and electromagnetic radiation, Class 3 &amp; 4 lasers, high voltage, high pressure, etc.</w:t>
      </w:r>
    </w:p>
    <w:p w14:paraId="02C9BC23" w14:textId="433F84E5" w:rsidR="00DC7429" w:rsidRPr="00DC7429" w:rsidRDefault="00000000" w:rsidP="00DC7429">
      <w:pPr>
        <w:keepNext/>
        <w:widowControl/>
        <w:overflowPunct w:val="0"/>
        <w:spacing w:before="240" w:after="240"/>
        <w:ind w:left="90"/>
        <w:jc w:val="left"/>
        <w:rPr>
          <w:szCs w:val="26"/>
          <w:lang w:val="en-GB"/>
        </w:rPr>
      </w:pPr>
      <w:sdt>
        <w:sdtPr>
          <w:rPr>
            <w:rFonts w:ascii="MS Gothic" w:eastAsia="MS Gothic" w:hAnsi="MS Gothic"/>
          </w:rPr>
          <w:tag w:val="crp_material_yes"/>
          <w:id w:val="88437667"/>
          <w14:checkbox>
            <w14:checked w14:val="0"/>
            <w14:checkedState w14:val="2612" w14:font="MS Gothic"/>
            <w14:uncheckedState w14:val="2610" w14:font="MS Gothic"/>
          </w14:checkbox>
        </w:sdtPr>
        <w:sdtContent>
          <w:r w:rsidR="00444115">
            <w:rPr>
              <w:rFonts w:ascii="MS Gothic" w:eastAsia="MS Gothic" w:hAnsi="MS Gothic" w:hint="eastAsia"/>
            </w:rPr>
            <w:t>☐</w:t>
          </w:r>
        </w:sdtContent>
      </w:sdt>
      <w:r w:rsidR="00DC7429" w:rsidRPr="00DC7429">
        <w:rPr>
          <w:rFonts w:eastAsia="DFKai-SB"/>
          <w:sz w:val="24"/>
          <w:lang w:val="en-GB"/>
        </w:rPr>
        <w:t xml:space="preserve"> </w:t>
      </w:r>
      <w:r w:rsidR="00DC7429" w:rsidRPr="00DC7429">
        <w:rPr>
          <w:rFonts w:hint="eastAsia"/>
          <w:szCs w:val="26"/>
          <w:lang w:val="en-GB"/>
        </w:rPr>
        <w:t>Yes</w:t>
      </w:r>
      <w:r w:rsidR="00206841">
        <w:rPr>
          <w:szCs w:val="26"/>
          <w:lang w:val="en-GB"/>
        </w:rPr>
        <w:t xml:space="preserve">  </w:t>
      </w:r>
      <w:sdt>
        <w:sdtPr>
          <w:rPr>
            <w:rFonts w:ascii="MS Gothic" w:eastAsia="MS Gothic" w:hAnsi="MS Gothic"/>
          </w:rPr>
          <w:tag w:val="crp_material_no"/>
          <w:id w:val="-1714494414"/>
          <w14:checkbox>
            <w14:checked w14:val="0"/>
            <w14:checkedState w14:val="2612" w14:font="MS Gothic"/>
            <w14:uncheckedState w14:val="2610" w14:font="MS Gothic"/>
          </w14:checkbox>
        </w:sdtPr>
        <w:sdtContent>
          <w:r w:rsidR="00444115">
            <w:rPr>
              <w:rFonts w:ascii="MS Gothic" w:eastAsia="MS Gothic" w:hAnsi="MS Gothic" w:hint="eastAsia"/>
            </w:rPr>
            <w:t>☐</w:t>
          </w:r>
        </w:sdtContent>
      </w:sdt>
      <w:r w:rsidR="00DC7429" w:rsidRPr="00DC7429">
        <w:rPr>
          <w:rFonts w:eastAsia="DFKai-SB"/>
          <w:sz w:val="24"/>
          <w:lang w:val="en-GB"/>
        </w:rPr>
        <w:t xml:space="preserve"> </w:t>
      </w:r>
      <w:r w:rsidR="00DC7429" w:rsidRPr="00DC7429">
        <w:rPr>
          <w:rFonts w:hint="eastAsia"/>
          <w:szCs w:val="26"/>
          <w:lang w:val="en-GB"/>
        </w:rPr>
        <w:t>No</w:t>
      </w:r>
      <w:r w:rsidR="00E14A5E">
        <w:rPr>
          <w:szCs w:val="26"/>
          <w:lang w:val="en-GB"/>
        </w:rPr>
        <w:t xml:space="preserve"> (If no, please go to</w:t>
      </w:r>
      <w:r w:rsidR="00011156">
        <w:rPr>
          <w:szCs w:val="26"/>
          <w:lang w:val="en-GB"/>
        </w:rPr>
        <w:t xml:space="preserve"> </w:t>
      </w:r>
      <w:r w:rsidR="00780FA8">
        <w:rPr>
          <w:szCs w:val="26"/>
          <w:lang w:val="en-GB"/>
        </w:rPr>
        <w:t xml:space="preserve">Part </w:t>
      </w:r>
      <w:r w:rsidR="00011156">
        <w:rPr>
          <w:szCs w:val="26"/>
          <w:lang w:val="en-GB"/>
        </w:rPr>
        <w:t>(2) “Project Declaration</w:t>
      </w:r>
      <w:r w:rsidR="00E14A5E">
        <w:rPr>
          <w:szCs w:val="26"/>
          <w:lang w:val="en-GB"/>
        </w:rPr>
        <w:t>”)</w:t>
      </w:r>
    </w:p>
    <w:p w14:paraId="104348C2" w14:textId="2EB48E82" w:rsidR="00DC7429" w:rsidRPr="00DC7429" w:rsidRDefault="00473EB8" w:rsidP="00DC7429">
      <w:pPr>
        <w:keepNext/>
        <w:widowControl/>
        <w:overflowPunct w:val="0"/>
        <w:spacing w:before="240" w:after="240"/>
        <w:jc w:val="left"/>
        <w:rPr>
          <w:szCs w:val="26"/>
          <w:lang w:val="en-GB"/>
        </w:rPr>
      </w:pPr>
      <w:r>
        <w:rPr>
          <w:szCs w:val="26"/>
          <w:lang w:val="en-GB"/>
        </w:rPr>
        <w:t xml:space="preserve">(3a) </w:t>
      </w:r>
      <w:r w:rsidR="00351F1E">
        <w:rPr>
          <w:szCs w:val="26"/>
          <w:lang w:val="en-GB"/>
        </w:rPr>
        <w:t>T</w:t>
      </w:r>
      <w:r w:rsidR="00DC7429">
        <w:rPr>
          <w:szCs w:val="26"/>
          <w:lang w:val="en-GB"/>
        </w:rPr>
        <w:t>he reference code of your CRP application:</w:t>
      </w:r>
    </w:p>
    <w:tbl>
      <w:tblPr>
        <w:tblStyle w:val="TableGrid"/>
        <w:tblW w:w="0" w:type="auto"/>
        <w:tblLook w:val="04A0" w:firstRow="1" w:lastRow="0" w:firstColumn="1" w:lastColumn="0" w:noHBand="0" w:noVBand="1"/>
        <w:tblCaption w:val="c_crp_material_code"/>
      </w:tblPr>
      <w:tblGrid>
        <w:gridCol w:w="9016"/>
      </w:tblGrid>
      <w:tr w:rsidR="00DC7429" w14:paraId="57E1F7EF" w14:textId="77777777" w:rsidTr="00CF2F98">
        <w:tc>
          <w:tcPr>
            <w:tcW w:w="9016" w:type="dxa"/>
          </w:tcPr>
          <w:p w14:paraId="004AFD3F" w14:textId="454227F7" w:rsidR="00DC7429" w:rsidRDefault="00287CDF" w:rsidP="00CF2F98">
            <w:r w:rsidRPr="4C671478">
              <w:t>SP-2026</w:t>
            </w:r>
            <w:proofErr w:type="gramStart"/>
            <w:r w:rsidRPr="4C671478">
              <w:t>-[</w:t>
            </w:r>
            <w:proofErr w:type="gramEnd"/>
            <w:r w:rsidRPr="4C671478">
              <w:rPr>
                <w:i/>
              </w:rPr>
              <w:t>4-digit number</w:t>
            </w:r>
            <w:r w:rsidRPr="4C671478">
              <w:t>]</w:t>
            </w:r>
          </w:p>
        </w:tc>
      </w:tr>
    </w:tbl>
    <w:p w14:paraId="12F15F73" w14:textId="77777777" w:rsidR="00DC7429" w:rsidRPr="00DC7429" w:rsidRDefault="00DC7429" w:rsidP="00DC7429">
      <w:pPr>
        <w:rPr>
          <w:szCs w:val="26"/>
          <w:lang w:val="x-none"/>
        </w:rPr>
      </w:pPr>
    </w:p>
    <w:p w14:paraId="50E7758D" w14:textId="680FE984" w:rsidR="00DC7429" w:rsidRDefault="00473EB8" w:rsidP="00DC7429">
      <w:pPr>
        <w:rPr>
          <w:szCs w:val="26"/>
          <w:lang w:val="en-GB"/>
        </w:rPr>
      </w:pPr>
      <w:r>
        <w:rPr>
          <w:szCs w:val="26"/>
          <w:lang w:val="x-none"/>
        </w:rPr>
        <w:t xml:space="preserve">(3b) </w:t>
      </w:r>
      <w:r w:rsidR="00351F1E">
        <w:rPr>
          <w:szCs w:val="26"/>
          <w:lang w:val="x-none"/>
        </w:rPr>
        <w:t>The a</w:t>
      </w:r>
      <w:r w:rsidR="00DC7429">
        <w:rPr>
          <w:szCs w:val="26"/>
          <w:lang w:val="en-GB"/>
        </w:rPr>
        <w:t>pplication status of your CRP application:</w:t>
      </w:r>
    </w:p>
    <w:tbl>
      <w:tblPr>
        <w:tblStyle w:val="TableGrid"/>
        <w:tblW w:w="0" w:type="auto"/>
        <w:tblLook w:val="04A0" w:firstRow="1" w:lastRow="0" w:firstColumn="1" w:lastColumn="0" w:noHBand="0" w:noVBand="1"/>
        <w:tblCaption w:val="c_crp_material_status"/>
      </w:tblPr>
      <w:tblGrid>
        <w:gridCol w:w="9016"/>
      </w:tblGrid>
      <w:tr w:rsidR="00DC7429" w14:paraId="32807219" w14:textId="77777777" w:rsidTr="00CF2F98">
        <w:tc>
          <w:tcPr>
            <w:tcW w:w="9016" w:type="dxa"/>
          </w:tcPr>
          <w:p w14:paraId="5A957398" w14:textId="77777777" w:rsidR="00DC7429" w:rsidRDefault="00DC7429" w:rsidP="00CF2F98">
            <w:pPr>
              <w:rPr>
                <w:szCs w:val="26"/>
                <w:lang w:val="en-GB"/>
              </w:rPr>
            </w:pPr>
          </w:p>
        </w:tc>
      </w:tr>
    </w:tbl>
    <w:p w14:paraId="088E4233" w14:textId="77777777" w:rsidR="006B70B7" w:rsidRDefault="006B70B7" w:rsidP="006B70B7">
      <w:pPr>
        <w:rPr>
          <w:szCs w:val="26"/>
          <w:lang w:val="en-GB"/>
        </w:rPr>
      </w:pPr>
    </w:p>
    <w:p w14:paraId="0240AC66" w14:textId="77777777" w:rsidR="00206841" w:rsidRDefault="00206841" w:rsidP="006B70B7">
      <w:pPr>
        <w:rPr>
          <w:szCs w:val="26"/>
          <w:lang w:val="en-GB"/>
        </w:rPr>
      </w:pPr>
    </w:p>
    <w:p w14:paraId="0C5DF445" w14:textId="77777777" w:rsidR="00206841" w:rsidRDefault="00206841" w:rsidP="006B70B7">
      <w:pPr>
        <w:rPr>
          <w:szCs w:val="26"/>
          <w:lang w:val="en-GB"/>
        </w:rPr>
      </w:pPr>
    </w:p>
    <w:p w14:paraId="7EDB9932" w14:textId="77777777" w:rsidR="00206841" w:rsidRDefault="00206841" w:rsidP="006B70B7">
      <w:pPr>
        <w:rPr>
          <w:szCs w:val="26"/>
          <w:lang w:val="en-GB"/>
        </w:rPr>
      </w:pPr>
    </w:p>
    <w:p w14:paraId="5800C01C" w14:textId="77777777" w:rsidR="00206841" w:rsidRDefault="00206841" w:rsidP="006B70B7">
      <w:pPr>
        <w:rPr>
          <w:szCs w:val="26"/>
          <w:lang w:val="en-GB"/>
        </w:rPr>
      </w:pPr>
    </w:p>
    <w:p w14:paraId="799F2D1A" w14:textId="77777777" w:rsidR="00206841" w:rsidRDefault="00206841" w:rsidP="006B70B7">
      <w:pPr>
        <w:rPr>
          <w:szCs w:val="26"/>
          <w:lang w:val="en-GB"/>
        </w:rPr>
      </w:pPr>
    </w:p>
    <w:p w14:paraId="6F38C781" w14:textId="77777777" w:rsidR="00206841" w:rsidRDefault="00206841" w:rsidP="006B70B7">
      <w:pPr>
        <w:rPr>
          <w:szCs w:val="26"/>
          <w:lang w:val="en-GB"/>
        </w:rPr>
      </w:pPr>
    </w:p>
    <w:p w14:paraId="343F356B" w14:textId="77777777" w:rsidR="00206841" w:rsidRDefault="00206841" w:rsidP="006B70B7">
      <w:pPr>
        <w:rPr>
          <w:szCs w:val="26"/>
          <w:lang w:val="en-GB"/>
        </w:rPr>
      </w:pPr>
    </w:p>
    <w:p w14:paraId="7CB51EE8" w14:textId="77777777" w:rsidR="00206841" w:rsidRDefault="00206841" w:rsidP="006B70B7">
      <w:pPr>
        <w:rPr>
          <w:szCs w:val="26"/>
          <w:lang w:val="en-GB"/>
        </w:rPr>
      </w:pPr>
    </w:p>
    <w:p w14:paraId="30C0C928" w14:textId="77777777" w:rsidR="00206841" w:rsidRDefault="00206841" w:rsidP="006B70B7">
      <w:pPr>
        <w:rPr>
          <w:szCs w:val="26"/>
          <w:lang w:val="en-GB"/>
        </w:rPr>
      </w:pPr>
    </w:p>
    <w:p w14:paraId="2E508539" w14:textId="77777777" w:rsidR="00206841" w:rsidRDefault="00206841" w:rsidP="006B70B7">
      <w:pPr>
        <w:rPr>
          <w:szCs w:val="26"/>
          <w:lang w:val="en-GB"/>
        </w:rPr>
      </w:pPr>
    </w:p>
    <w:p w14:paraId="16761973" w14:textId="77777777" w:rsidR="00206841" w:rsidRDefault="00206841" w:rsidP="006B70B7">
      <w:pPr>
        <w:rPr>
          <w:szCs w:val="26"/>
          <w:lang w:val="en-GB"/>
        </w:rPr>
      </w:pPr>
    </w:p>
    <w:p w14:paraId="79BFADD4" w14:textId="77777777" w:rsidR="00206841" w:rsidRDefault="00206841" w:rsidP="006B70B7">
      <w:pPr>
        <w:rPr>
          <w:szCs w:val="26"/>
          <w:lang w:val="en-GB"/>
        </w:rPr>
      </w:pPr>
    </w:p>
    <w:p w14:paraId="542464E3" w14:textId="77777777" w:rsidR="00206841" w:rsidRDefault="00206841" w:rsidP="006B70B7">
      <w:pPr>
        <w:rPr>
          <w:szCs w:val="26"/>
          <w:lang w:val="en-GB"/>
        </w:rPr>
      </w:pPr>
    </w:p>
    <w:p w14:paraId="6FA67B31" w14:textId="77777777" w:rsidR="00206841" w:rsidRDefault="00206841" w:rsidP="006B70B7">
      <w:pPr>
        <w:rPr>
          <w:szCs w:val="26"/>
          <w:lang w:val="en-GB"/>
        </w:rPr>
      </w:pPr>
    </w:p>
    <w:p w14:paraId="73813D64" w14:textId="2645961B" w:rsidR="002C4FF9" w:rsidRPr="004E7447" w:rsidRDefault="002C4FF9" w:rsidP="00137F73">
      <w:pPr>
        <w:pStyle w:val="ListParagraph"/>
        <w:numPr>
          <w:ilvl w:val="0"/>
          <w:numId w:val="19"/>
        </w:numPr>
        <w:ind w:leftChars="0" w:left="360"/>
        <w:rPr>
          <w:b/>
          <w:lang w:val="en-GB"/>
        </w:rPr>
      </w:pPr>
      <w:r w:rsidRPr="004E7447">
        <w:rPr>
          <w:b/>
          <w:lang w:val="en-GB"/>
        </w:rPr>
        <w:lastRenderedPageBreak/>
        <w:t>Project Declaration</w:t>
      </w:r>
    </w:p>
    <w:p w14:paraId="35AF23B1" w14:textId="5FCBEE96" w:rsidR="002C4FF9" w:rsidRPr="002C4FF9" w:rsidRDefault="002C4FF9" w:rsidP="00841FBF">
      <w:pPr>
        <w:keepNext/>
        <w:widowControl/>
        <w:overflowPunct w:val="0"/>
        <w:spacing w:before="240" w:after="240"/>
        <w:rPr>
          <w:szCs w:val="26"/>
          <w:lang w:val="en-GB"/>
        </w:rPr>
      </w:pPr>
      <w:r w:rsidRPr="002C4FF9">
        <w:rPr>
          <w:szCs w:val="26"/>
          <w:lang w:val="en-GB"/>
        </w:rPr>
        <w:t>1.</w:t>
      </w:r>
      <w:r w:rsidRPr="002C4FF9">
        <w:rPr>
          <w:szCs w:val="26"/>
          <w:lang w:val="en-GB"/>
        </w:rPr>
        <w:tab/>
        <w:t xml:space="preserve">I certify that all the information provided in the project proposal and this form is true, complete and accurate to the best of my knowledge. If any information is found untrue, incomplete or inaccurate in future, HKUST reserves the right to revoke its approval of any application, withdraw any project fund approved, </w:t>
      </w:r>
      <w:r w:rsidR="009F26EF">
        <w:rPr>
          <w:szCs w:val="26"/>
          <w:lang w:val="en-GB"/>
        </w:rPr>
        <w:t xml:space="preserve">or </w:t>
      </w:r>
      <w:r w:rsidRPr="002C4FF9">
        <w:rPr>
          <w:szCs w:val="26"/>
          <w:lang w:val="en-GB"/>
        </w:rPr>
        <w:t>request for refund to HKUST of any payment already made.</w:t>
      </w:r>
      <w:r w:rsidRPr="002C4FF9">
        <w:rPr>
          <w:szCs w:val="26"/>
          <w:lang w:val="en-GB"/>
        </w:rPr>
        <w:tab/>
      </w:r>
    </w:p>
    <w:p w14:paraId="35F1F0C1" w14:textId="6464D4A3" w:rsidR="004E7447" w:rsidRDefault="00000000" w:rsidP="004E7447">
      <w:pPr>
        <w:keepNext/>
        <w:widowControl/>
        <w:overflowPunct w:val="0"/>
        <w:spacing w:before="240" w:after="240"/>
        <w:jc w:val="left"/>
        <w:rPr>
          <w:szCs w:val="26"/>
          <w:lang w:val="en-GB"/>
        </w:rPr>
      </w:pPr>
      <w:sdt>
        <w:sdtPr>
          <w:tag w:val="declaration_1_yes"/>
          <w:id w:val="-122311066"/>
          <w14:checkbox>
            <w14:checked w14:val="0"/>
            <w14:checkedState w14:val="2612" w14:font="MS Gothic"/>
            <w14:uncheckedState w14:val="2610" w14:font="MS Gothic"/>
          </w14:checkbox>
        </w:sdtPr>
        <w:sdtContent>
          <w:r w:rsidR="00A53FDC">
            <w:rPr>
              <w:rFonts w:ascii="MS Gothic" w:eastAsia="MS Gothic" w:hAnsi="MS Gothic" w:hint="eastAsia"/>
            </w:rPr>
            <w:t>☐</w:t>
          </w:r>
        </w:sdtContent>
      </w:sdt>
      <w:r w:rsidR="00290E8F" w:rsidRPr="008F101B">
        <w:rPr>
          <w:rFonts w:eastAsia="DFKai-SB"/>
          <w:sz w:val="24"/>
          <w:lang w:val="en-GB"/>
        </w:rPr>
        <w:t xml:space="preserve"> </w:t>
      </w:r>
      <w:r w:rsidR="004E7447">
        <w:rPr>
          <w:rFonts w:hint="eastAsia"/>
          <w:szCs w:val="26"/>
          <w:lang w:val="en-GB"/>
        </w:rPr>
        <w:t>Yes</w:t>
      </w:r>
      <w:r w:rsidR="004E7447" w:rsidRPr="002C4FF9">
        <w:rPr>
          <w:rFonts w:hint="eastAsia"/>
          <w:szCs w:val="26"/>
          <w:lang w:val="en-GB"/>
        </w:rPr>
        <w:tab/>
      </w:r>
      <w:r w:rsidR="004E7447">
        <w:rPr>
          <w:rFonts w:eastAsia="DengXian" w:hint="eastAsia"/>
          <w:szCs w:val="26"/>
          <w:lang w:val="en-GB" w:eastAsia="zh-CN"/>
        </w:rPr>
        <w:t xml:space="preserve"> </w:t>
      </w:r>
      <w:sdt>
        <w:sdtPr>
          <w:tag w:val="declaration_1_no"/>
          <w:id w:val="-547690826"/>
          <w14:checkbox>
            <w14:checked w14:val="0"/>
            <w14:checkedState w14:val="2612" w14:font="MS Gothic"/>
            <w14:uncheckedState w14:val="2610" w14:font="MS Gothic"/>
          </w14:checkbox>
        </w:sdtPr>
        <w:sdtContent>
          <w:r w:rsidR="00A53FDC">
            <w:rPr>
              <w:rFonts w:ascii="MS Gothic" w:eastAsia="MS Gothic" w:hAnsi="MS Gothic" w:hint="eastAsia"/>
            </w:rPr>
            <w:t>☐</w:t>
          </w:r>
        </w:sdtContent>
      </w:sdt>
      <w:r w:rsidR="00290E8F" w:rsidRPr="008F101B">
        <w:rPr>
          <w:rFonts w:eastAsia="DFKai-SB"/>
          <w:sz w:val="24"/>
          <w:lang w:val="en-GB"/>
        </w:rPr>
        <w:t xml:space="preserve"> </w:t>
      </w:r>
      <w:r w:rsidR="004E7447" w:rsidRPr="002C4FF9">
        <w:rPr>
          <w:rFonts w:hint="eastAsia"/>
          <w:szCs w:val="26"/>
          <w:lang w:val="en-GB"/>
        </w:rPr>
        <w:t>No</w:t>
      </w:r>
    </w:p>
    <w:p w14:paraId="3A75AF1D" w14:textId="68C995DB" w:rsidR="002C4FF9" w:rsidRPr="002C4FF9" w:rsidRDefault="002C4FF9" w:rsidP="008C2A49">
      <w:pPr>
        <w:keepNext/>
        <w:widowControl/>
        <w:overflowPunct w:val="0"/>
        <w:spacing w:before="240" w:after="240"/>
        <w:rPr>
          <w:szCs w:val="26"/>
          <w:lang w:val="en-GB"/>
        </w:rPr>
      </w:pPr>
      <w:r w:rsidRPr="002C4FF9">
        <w:rPr>
          <w:szCs w:val="26"/>
          <w:lang w:val="en-GB" w:eastAsia="zh-CN"/>
        </w:rPr>
        <w:t>2.</w:t>
      </w:r>
      <w:r w:rsidRPr="002C4FF9">
        <w:rPr>
          <w:szCs w:val="26"/>
          <w:lang w:val="en-GB" w:eastAsia="zh-CN"/>
        </w:rPr>
        <w:tab/>
      </w:r>
      <w:r w:rsidRPr="002C4FF9">
        <w:rPr>
          <w:szCs w:val="26"/>
          <w:lang w:val="en-GB"/>
        </w:rPr>
        <w:t>I agree to act in accordance with and be bound by HKUST guideline regarding this project and to ensure all participants to act in accordance with such terms and conditions including but without limitation to confidentiality and arrangement of Intellectual Property.</w:t>
      </w:r>
      <w:r w:rsidRPr="002C4FF9">
        <w:rPr>
          <w:szCs w:val="26"/>
          <w:lang w:val="en-GB"/>
        </w:rPr>
        <w:tab/>
      </w:r>
    </w:p>
    <w:p w14:paraId="13AB33F8" w14:textId="14009618" w:rsidR="004E7447" w:rsidRPr="002C4FF9" w:rsidRDefault="00000000" w:rsidP="004E7447">
      <w:pPr>
        <w:keepNext/>
        <w:widowControl/>
        <w:overflowPunct w:val="0"/>
        <w:spacing w:before="240" w:after="240"/>
        <w:jc w:val="left"/>
        <w:rPr>
          <w:szCs w:val="26"/>
          <w:lang w:val="en-GB"/>
        </w:rPr>
      </w:pPr>
      <w:sdt>
        <w:sdtPr>
          <w:tag w:val="declaration_2_yes"/>
          <w:id w:val="-2024315519"/>
          <w14:checkbox>
            <w14:checked w14:val="0"/>
            <w14:checkedState w14:val="2612" w14:font="MS Gothic"/>
            <w14:uncheckedState w14:val="2610" w14:font="MS Gothic"/>
          </w14:checkbox>
        </w:sdtPr>
        <w:sdtContent>
          <w:r w:rsidR="00A53FDC">
            <w:rPr>
              <w:rFonts w:ascii="MS Gothic" w:eastAsia="MS Gothic" w:hAnsi="MS Gothic" w:hint="eastAsia"/>
            </w:rPr>
            <w:t>☐</w:t>
          </w:r>
        </w:sdtContent>
      </w:sdt>
      <w:r w:rsidR="00290E8F" w:rsidRPr="008F101B">
        <w:rPr>
          <w:rFonts w:eastAsia="DFKai-SB"/>
          <w:sz w:val="24"/>
          <w:lang w:val="en-GB"/>
        </w:rPr>
        <w:t xml:space="preserve"> </w:t>
      </w:r>
      <w:r w:rsidR="004E7447">
        <w:rPr>
          <w:rFonts w:hint="eastAsia"/>
          <w:szCs w:val="26"/>
          <w:lang w:val="en-GB"/>
        </w:rPr>
        <w:t>Yes</w:t>
      </w:r>
      <w:r w:rsidR="004E7447" w:rsidRPr="002C4FF9">
        <w:rPr>
          <w:rFonts w:hint="eastAsia"/>
          <w:szCs w:val="26"/>
          <w:lang w:val="en-GB"/>
        </w:rPr>
        <w:tab/>
      </w:r>
      <w:r w:rsidR="004E7447">
        <w:rPr>
          <w:rFonts w:eastAsia="DengXian" w:hint="eastAsia"/>
          <w:szCs w:val="26"/>
          <w:lang w:val="en-GB" w:eastAsia="zh-CN"/>
        </w:rPr>
        <w:t xml:space="preserve"> </w:t>
      </w:r>
      <w:sdt>
        <w:sdtPr>
          <w:tag w:val="declaration_2_no"/>
          <w:id w:val="-209500950"/>
          <w14:checkbox>
            <w14:checked w14:val="0"/>
            <w14:checkedState w14:val="2612" w14:font="MS Gothic"/>
            <w14:uncheckedState w14:val="2610" w14:font="MS Gothic"/>
          </w14:checkbox>
        </w:sdtPr>
        <w:sdtContent>
          <w:r w:rsidR="00A53FDC">
            <w:rPr>
              <w:rFonts w:ascii="MS Gothic" w:eastAsia="MS Gothic" w:hAnsi="MS Gothic" w:hint="eastAsia"/>
            </w:rPr>
            <w:t>☐</w:t>
          </w:r>
        </w:sdtContent>
      </w:sdt>
      <w:r w:rsidR="00290E8F" w:rsidRPr="008F101B">
        <w:rPr>
          <w:rFonts w:eastAsia="DFKai-SB"/>
          <w:sz w:val="24"/>
          <w:lang w:val="en-GB"/>
        </w:rPr>
        <w:t xml:space="preserve"> </w:t>
      </w:r>
      <w:r w:rsidR="004E7447" w:rsidRPr="002C4FF9">
        <w:rPr>
          <w:rFonts w:hint="eastAsia"/>
          <w:szCs w:val="26"/>
          <w:lang w:val="en-GB"/>
        </w:rPr>
        <w:t>No</w:t>
      </w:r>
    </w:p>
    <w:p w14:paraId="2F918F21" w14:textId="07B16615" w:rsidR="002C4FF9" w:rsidRPr="002C4FF9" w:rsidRDefault="002C4FF9" w:rsidP="008C2A49">
      <w:pPr>
        <w:keepNext/>
        <w:widowControl/>
        <w:overflowPunct w:val="0"/>
        <w:spacing w:before="240" w:after="240"/>
        <w:rPr>
          <w:szCs w:val="26"/>
          <w:lang w:val="en-GB"/>
        </w:rPr>
      </w:pPr>
      <w:r w:rsidRPr="002C4FF9">
        <w:rPr>
          <w:szCs w:val="26"/>
          <w:lang w:val="en-GB" w:eastAsia="zh-CN"/>
        </w:rPr>
        <w:t>3.</w:t>
      </w:r>
      <w:r w:rsidRPr="002C4FF9">
        <w:rPr>
          <w:szCs w:val="26"/>
          <w:lang w:val="en-GB" w:eastAsia="zh-CN"/>
        </w:rPr>
        <w:tab/>
      </w:r>
      <w:r w:rsidRPr="002C4FF9">
        <w:rPr>
          <w:szCs w:val="26"/>
          <w:lang w:val="en-GB"/>
        </w:rPr>
        <w:t>I shall inform all the participants to disclose all their actual and potential conflict</w:t>
      </w:r>
      <w:r w:rsidR="00804C24">
        <w:rPr>
          <w:szCs w:val="26"/>
          <w:lang w:val="en-GB"/>
        </w:rPr>
        <w:t>s</w:t>
      </w:r>
      <w:r w:rsidRPr="002C4FF9">
        <w:rPr>
          <w:szCs w:val="26"/>
          <w:lang w:val="en-GB"/>
        </w:rPr>
        <w:t xml:space="preserve"> of interest for their participation before and during the project.</w:t>
      </w:r>
      <w:r w:rsidRPr="002C4FF9">
        <w:rPr>
          <w:szCs w:val="26"/>
          <w:lang w:val="en-GB"/>
        </w:rPr>
        <w:tab/>
      </w:r>
    </w:p>
    <w:p w14:paraId="7C855599" w14:textId="3C33CFBF" w:rsidR="004E7447" w:rsidRPr="002C4FF9" w:rsidRDefault="00000000" w:rsidP="004E7447">
      <w:pPr>
        <w:keepNext/>
        <w:widowControl/>
        <w:overflowPunct w:val="0"/>
        <w:spacing w:before="240" w:after="240"/>
        <w:jc w:val="left"/>
        <w:rPr>
          <w:szCs w:val="26"/>
          <w:lang w:val="en-GB"/>
        </w:rPr>
      </w:pPr>
      <w:sdt>
        <w:sdtPr>
          <w:tag w:val="declaration_3_yes"/>
          <w:id w:val="-1177574103"/>
          <w14:checkbox>
            <w14:checked w14:val="0"/>
            <w14:checkedState w14:val="2612" w14:font="MS Gothic"/>
            <w14:uncheckedState w14:val="2610" w14:font="MS Gothic"/>
          </w14:checkbox>
        </w:sdtPr>
        <w:sdtContent>
          <w:r w:rsidR="00A53FDC">
            <w:rPr>
              <w:rFonts w:ascii="MS Gothic" w:eastAsia="MS Gothic" w:hAnsi="MS Gothic" w:hint="eastAsia"/>
            </w:rPr>
            <w:t>☐</w:t>
          </w:r>
        </w:sdtContent>
      </w:sdt>
      <w:r w:rsidR="00290E8F" w:rsidRPr="008F101B">
        <w:rPr>
          <w:rFonts w:eastAsia="DFKai-SB"/>
          <w:sz w:val="24"/>
          <w:lang w:val="en-GB"/>
        </w:rPr>
        <w:t xml:space="preserve"> </w:t>
      </w:r>
      <w:r w:rsidR="004E7447">
        <w:rPr>
          <w:rFonts w:hint="eastAsia"/>
          <w:szCs w:val="26"/>
          <w:lang w:val="en-GB"/>
        </w:rPr>
        <w:t>Yes</w:t>
      </w:r>
      <w:r w:rsidR="004E7447" w:rsidRPr="002C4FF9">
        <w:rPr>
          <w:rFonts w:hint="eastAsia"/>
          <w:szCs w:val="26"/>
          <w:lang w:val="en-GB"/>
        </w:rPr>
        <w:tab/>
      </w:r>
      <w:r w:rsidR="004E7447">
        <w:rPr>
          <w:rFonts w:eastAsia="DengXian" w:hint="eastAsia"/>
          <w:szCs w:val="26"/>
          <w:lang w:val="en-GB" w:eastAsia="zh-CN"/>
        </w:rPr>
        <w:t xml:space="preserve"> </w:t>
      </w:r>
      <w:sdt>
        <w:sdtPr>
          <w:tag w:val="declaration_3_no"/>
          <w:id w:val="-164942385"/>
          <w14:checkbox>
            <w14:checked w14:val="0"/>
            <w14:checkedState w14:val="2612" w14:font="MS Gothic"/>
            <w14:uncheckedState w14:val="2610" w14:font="MS Gothic"/>
          </w14:checkbox>
        </w:sdtPr>
        <w:sdtContent>
          <w:r w:rsidR="00A53FDC">
            <w:rPr>
              <w:rFonts w:ascii="MS Gothic" w:eastAsia="MS Gothic" w:hAnsi="MS Gothic" w:hint="eastAsia"/>
            </w:rPr>
            <w:t>☐</w:t>
          </w:r>
        </w:sdtContent>
      </w:sdt>
      <w:r w:rsidR="00290E8F" w:rsidRPr="008F101B">
        <w:rPr>
          <w:rFonts w:eastAsia="DFKai-SB"/>
          <w:sz w:val="24"/>
          <w:lang w:val="en-GB"/>
        </w:rPr>
        <w:t xml:space="preserve"> </w:t>
      </w:r>
      <w:r w:rsidR="004E7447" w:rsidRPr="002C4FF9">
        <w:rPr>
          <w:rFonts w:hint="eastAsia"/>
          <w:szCs w:val="26"/>
          <w:lang w:val="en-GB"/>
        </w:rPr>
        <w:t>No</w:t>
      </w:r>
    </w:p>
    <w:p w14:paraId="21B97AC2" w14:textId="43851893" w:rsidR="002C4FF9" w:rsidRPr="004F33DA" w:rsidRDefault="002C4FF9" w:rsidP="008C2A49">
      <w:pPr>
        <w:keepNext/>
        <w:widowControl/>
        <w:overflowPunct w:val="0"/>
        <w:spacing w:before="240" w:after="240"/>
        <w:rPr>
          <w:rFonts w:eastAsia="DengXian"/>
          <w:szCs w:val="26"/>
          <w:lang w:val="en-GB" w:eastAsia="zh-CN"/>
        </w:rPr>
      </w:pPr>
      <w:r w:rsidRPr="002C4FF9">
        <w:rPr>
          <w:szCs w:val="26"/>
          <w:lang w:val="en-GB" w:eastAsia="zh-CN"/>
        </w:rPr>
        <w:t>4.</w:t>
      </w:r>
      <w:r w:rsidRPr="002C4FF9">
        <w:rPr>
          <w:szCs w:val="26"/>
          <w:lang w:val="en-GB" w:eastAsia="zh-CN"/>
        </w:rPr>
        <w:tab/>
      </w:r>
      <w:r w:rsidRPr="002C4FF9">
        <w:rPr>
          <w:szCs w:val="26"/>
          <w:lang w:val="en-GB"/>
        </w:rPr>
        <w:t xml:space="preserve">I have/have no pecuniary or other personal interest, direct or indirect, in any matter that raises or may raise a conflict with the parties engaged </w:t>
      </w:r>
      <w:r w:rsidR="00B53822">
        <w:rPr>
          <w:szCs w:val="26"/>
          <w:lang w:val="en-GB"/>
        </w:rPr>
        <w:t>in</w:t>
      </w:r>
      <w:r w:rsidRPr="002C4FF9">
        <w:rPr>
          <w:szCs w:val="26"/>
          <w:lang w:val="en-GB"/>
        </w:rPr>
        <w:t xml:space="preserve"> the execution of the project, and/or any shareholdings with potential licensee(s) or spinoff company.</w:t>
      </w:r>
    </w:p>
    <w:p w14:paraId="7BE3328C" w14:textId="72AEF330" w:rsidR="004E7447" w:rsidRDefault="00000000" w:rsidP="004E7447">
      <w:pPr>
        <w:keepNext/>
        <w:widowControl/>
        <w:overflowPunct w:val="0"/>
        <w:spacing w:before="240" w:after="240"/>
        <w:jc w:val="left"/>
        <w:rPr>
          <w:szCs w:val="26"/>
          <w:lang w:val="en-GB"/>
        </w:rPr>
      </w:pPr>
      <w:sdt>
        <w:sdtPr>
          <w:tag w:val="declaration_4_yes"/>
          <w:id w:val="320240850"/>
          <w14:checkbox>
            <w14:checked w14:val="0"/>
            <w14:checkedState w14:val="2612" w14:font="MS Gothic"/>
            <w14:uncheckedState w14:val="2610" w14:font="MS Gothic"/>
          </w14:checkbox>
        </w:sdtPr>
        <w:sdtContent>
          <w:r w:rsidR="00A53FDC">
            <w:rPr>
              <w:rFonts w:ascii="MS Gothic" w:eastAsia="MS Gothic" w:hAnsi="MS Gothic" w:hint="eastAsia"/>
            </w:rPr>
            <w:t>☐</w:t>
          </w:r>
        </w:sdtContent>
      </w:sdt>
      <w:r w:rsidR="00290E8F" w:rsidRPr="008F101B">
        <w:rPr>
          <w:rFonts w:eastAsia="DFKai-SB"/>
          <w:sz w:val="24"/>
          <w:lang w:val="en-GB"/>
        </w:rPr>
        <w:t xml:space="preserve"> </w:t>
      </w:r>
      <w:r w:rsidR="004E7447">
        <w:rPr>
          <w:rFonts w:hint="eastAsia"/>
          <w:szCs w:val="26"/>
          <w:lang w:val="en-GB"/>
        </w:rPr>
        <w:t>Yes</w:t>
      </w:r>
      <w:r w:rsidR="004E7447" w:rsidRPr="002C4FF9">
        <w:rPr>
          <w:rFonts w:hint="eastAsia"/>
          <w:szCs w:val="26"/>
          <w:lang w:val="en-GB"/>
        </w:rPr>
        <w:tab/>
      </w:r>
      <w:r w:rsidR="004E7447">
        <w:rPr>
          <w:rFonts w:eastAsia="DengXian" w:hint="eastAsia"/>
          <w:szCs w:val="26"/>
          <w:lang w:val="en-GB" w:eastAsia="zh-CN"/>
        </w:rPr>
        <w:t xml:space="preserve"> </w:t>
      </w:r>
      <w:sdt>
        <w:sdtPr>
          <w:tag w:val="declaration_4_no"/>
          <w:id w:val="261039726"/>
          <w14:checkbox>
            <w14:checked w14:val="0"/>
            <w14:checkedState w14:val="2612" w14:font="MS Gothic"/>
            <w14:uncheckedState w14:val="2610" w14:font="MS Gothic"/>
          </w14:checkbox>
        </w:sdtPr>
        <w:sdtContent>
          <w:r w:rsidR="00A53FDC">
            <w:rPr>
              <w:rFonts w:ascii="MS Gothic" w:eastAsia="MS Gothic" w:hAnsi="MS Gothic" w:hint="eastAsia"/>
            </w:rPr>
            <w:t>☐</w:t>
          </w:r>
        </w:sdtContent>
      </w:sdt>
      <w:r w:rsidR="00290E8F" w:rsidRPr="008F101B">
        <w:rPr>
          <w:rFonts w:eastAsia="DFKai-SB"/>
          <w:sz w:val="24"/>
          <w:lang w:val="en-GB"/>
        </w:rPr>
        <w:t xml:space="preserve"> </w:t>
      </w:r>
      <w:r w:rsidR="004E7447" w:rsidRPr="002C4FF9">
        <w:rPr>
          <w:rFonts w:hint="eastAsia"/>
          <w:szCs w:val="26"/>
          <w:lang w:val="en-GB"/>
        </w:rPr>
        <w:t>No</w:t>
      </w:r>
    </w:p>
    <w:p w14:paraId="6DBC942C" w14:textId="77777777" w:rsidR="006238BD" w:rsidRDefault="00C5471D" w:rsidP="004E7447">
      <w:pPr>
        <w:keepNext/>
        <w:widowControl/>
        <w:overflowPunct w:val="0"/>
        <w:spacing w:before="240" w:after="240"/>
        <w:jc w:val="left"/>
        <w:rPr>
          <w:szCs w:val="26"/>
          <w:lang w:val="en-GB"/>
        </w:rPr>
      </w:pPr>
      <w:r>
        <w:rPr>
          <w:szCs w:val="26"/>
          <w:lang w:val="en-GB"/>
        </w:rPr>
        <w:t xml:space="preserve">If “Yes”, </w:t>
      </w:r>
      <w:r w:rsidR="00D93EA4">
        <w:rPr>
          <w:szCs w:val="26"/>
          <w:lang w:val="en-GB"/>
        </w:rPr>
        <w:t xml:space="preserve">it means you have conflict of interest and </w:t>
      </w:r>
      <w:r>
        <w:rPr>
          <w:szCs w:val="26"/>
          <w:lang w:val="en-GB"/>
        </w:rPr>
        <w:t>please specify</w:t>
      </w:r>
      <w:r w:rsidR="00F94716">
        <w:rPr>
          <w:szCs w:val="26"/>
          <w:lang w:val="en-GB"/>
        </w:rPr>
        <w:t xml:space="preserve"> the details</w:t>
      </w:r>
      <w:r>
        <w:rPr>
          <w:szCs w:val="26"/>
          <w:lang w:val="en-GB"/>
        </w:rPr>
        <w:t>:</w:t>
      </w:r>
    </w:p>
    <w:tbl>
      <w:tblPr>
        <w:tblStyle w:val="TableGrid"/>
        <w:tblW w:w="0" w:type="auto"/>
        <w:tblLook w:val="04A0" w:firstRow="1" w:lastRow="0" w:firstColumn="1" w:lastColumn="0" w:noHBand="0" w:noVBand="1"/>
        <w:tblCaption w:val="c_declaration_4_spec"/>
      </w:tblPr>
      <w:tblGrid>
        <w:gridCol w:w="9016"/>
      </w:tblGrid>
      <w:tr w:rsidR="006238BD" w14:paraId="5037A8C5" w14:textId="77777777" w:rsidTr="006238BD">
        <w:tc>
          <w:tcPr>
            <w:tcW w:w="9016" w:type="dxa"/>
          </w:tcPr>
          <w:p w14:paraId="271AF50D" w14:textId="77777777" w:rsidR="006238BD" w:rsidRDefault="006238BD" w:rsidP="004E7447">
            <w:pPr>
              <w:keepNext/>
              <w:widowControl/>
              <w:overflowPunct w:val="0"/>
              <w:spacing w:before="240" w:after="240"/>
              <w:jc w:val="left"/>
              <w:rPr>
                <w:szCs w:val="26"/>
                <w:lang w:val="en-GB"/>
              </w:rPr>
            </w:pPr>
          </w:p>
        </w:tc>
      </w:tr>
    </w:tbl>
    <w:p w14:paraId="36D7545A" w14:textId="60E9FBFA" w:rsidR="002C4FF9" w:rsidRPr="002C4FF9" w:rsidRDefault="002C4FF9" w:rsidP="008C2A49">
      <w:pPr>
        <w:keepNext/>
        <w:widowControl/>
        <w:overflowPunct w:val="0"/>
        <w:spacing w:before="240" w:after="240"/>
        <w:rPr>
          <w:szCs w:val="26"/>
          <w:lang w:val="en-GB"/>
        </w:rPr>
      </w:pPr>
      <w:r w:rsidRPr="002C4FF9">
        <w:rPr>
          <w:szCs w:val="26"/>
          <w:lang w:val="en-GB" w:eastAsia="zh-CN"/>
        </w:rPr>
        <w:t>5.</w:t>
      </w:r>
      <w:r w:rsidR="004F33DA">
        <w:rPr>
          <w:rFonts w:eastAsia="DengXian"/>
          <w:szCs w:val="26"/>
          <w:lang w:val="en-GB" w:eastAsia="zh-CN"/>
        </w:rPr>
        <w:tab/>
      </w:r>
      <w:r w:rsidRPr="002C4FF9">
        <w:rPr>
          <w:szCs w:val="26"/>
          <w:lang w:val="en-GB"/>
        </w:rPr>
        <w:t xml:space="preserve">I agree that I shall be responsible for completing this project in accordance with the agreement and agree that HKUST shall have the right to take any necessary actions to ensure the proper completion of this project, including but </w:t>
      </w:r>
      <w:r w:rsidR="000E2FDB">
        <w:rPr>
          <w:szCs w:val="26"/>
          <w:lang w:val="en-GB"/>
        </w:rPr>
        <w:t>not limited</w:t>
      </w:r>
      <w:r w:rsidRPr="002C4FF9">
        <w:rPr>
          <w:szCs w:val="26"/>
          <w:lang w:val="en-GB"/>
        </w:rPr>
        <w:t xml:space="preserve"> to taking </w:t>
      </w:r>
      <w:r w:rsidRPr="002C4FF9">
        <w:rPr>
          <w:szCs w:val="26"/>
          <w:lang w:val="en-GB"/>
        </w:rPr>
        <w:lastRenderedPageBreak/>
        <w:t>appropriate action after consulting the relevant University department, and engaging a replacement to continue this project in the event I leave HKUST.</w:t>
      </w:r>
      <w:r w:rsidRPr="002C4FF9">
        <w:rPr>
          <w:szCs w:val="26"/>
          <w:lang w:val="en-GB"/>
        </w:rPr>
        <w:tab/>
      </w:r>
    </w:p>
    <w:p w14:paraId="3EF227EA" w14:textId="7AFF7F21" w:rsidR="00CD42ED" w:rsidRDefault="00000000" w:rsidP="00206841">
      <w:pPr>
        <w:keepNext/>
        <w:widowControl/>
        <w:overflowPunct w:val="0"/>
        <w:spacing w:before="240" w:after="240"/>
        <w:jc w:val="left"/>
        <w:rPr>
          <w:szCs w:val="26"/>
          <w:lang w:val="en-GB"/>
        </w:rPr>
      </w:pPr>
      <w:sdt>
        <w:sdtPr>
          <w:tag w:val="declaration_5_yes"/>
          <w:id w:val="1025909382"/>
          <w14:checkbox>
            <w14:checked w14:val="0"/>
            <w14:checkedState w14:val="2612" w14:font="MS Gothic"/>
            <w14:uncheckedState w14:val="2610" w14:font="MS Gothic"/>
          </w14:checkbox>
        </w:sdtPr>
        <w:sdtContent>
          <w:r w:rsidR="00A53FDC">
            <w:rPr>
              <w:rFonts w:ascii="MS Gothic" w:eastAsia="MS Gothic" w:hAnsi="MS Gothic" w:hint="eastAsia"/>
            </w:rPr>
            <w:t>☐</w:t>
          </w:r>
        </w:sdtContent>
      </w:sdt>
      <w:r w:rsidR="00290E8F" w:rsidRPr="008F101B">
        <w:rPr>
          <w:rFonts w:eastAsia="DFKai-SB"/>
          <w:sz w:val="24"/>
          <w:lang w:val="en-GB"/>
        </w:rPr>
        <w:t xml:space="preserve"> </w:t>
      </w:r>
      <w:r w:rsidR="004E7447">
        <w:rPr>
          <w:rFonts w:hint="eastAsia"/>
          <w:szCs w:val="26"/>
          <w:lang w:val="en-GB"/>
        </w:rPr>
        <w:t>Yes</w:t>
      </w:r>
      <w:r w:rsidR="004E7447" w:rsidRPr="002C4FF9">
        <w:rPr>
          <w:rFonts w:hint="eastAsia"/>
          <w:szCs w:val="26"/>
          <w:lang w:val="en-GB"/>
        </w:rPr>
        <w:tab/>
      </w:r>
      <w:r w:rsidR="004E7447">
        <w:rPr>
          <w:rFonts w:eastAsia="DengXian" w:hint="eastAsia"/>
          <w:szCs w:val="26"/>
          <w:lang w:val="en-GB" w:eastAsia="zh-CN"/>
        </w:rPr>
        <w:t xml:space="preserve"> </w:t>
      </w:r>
      <w:sdt>
        <w:sdtPr>
          <w:tag w:val="declaration_5_no"/>
          <w:id w:val="-1859031086"/>
          <w14:checkbox>
            <w14:checked w14:val="0"/>
            <w14:checkedState w14:val="2612" w14:font="MS Gothic"/>
            <w14:uncheckedState w14:val="2610" w14:font="MS Gothic"/>
          </w14:checkbox>
        </w:sdtPr>
        <w:sdtContent>
          <w:r w:rsidR="00A53FDC">
            <w:rPr>
              <w:rFonts w:ascii="MS Gothic" w:eastAsia="MS Gothic" w:hAnsi="MS Gothic" w:hint="eastAsia"/>
            </w:rPr>
            <w:t>☐</w:t>
          </w:r>
        </w:sdtContent>
      </w:sdt>
      <w:r w:rsidR="00290E8F" w:rsidRPr="008F101B">
        <w:rPr>
          <w:rFonts w:eastAsia="DFKai-SB"/>
          <w:sz w:val="24"/>
          <w:lang w:val="en-GB"/>
        </w:rPr>
        <w:t xml:space="preserve"> </w:t>
      </w:r>
      <w:r w:rsidR="004E7447" w:rsidRPr="002C4FF9">
        <w:rPr>
          <w:rFonts w:hint="eastAsia"/>
          <w:szCs w:val="26"/>
          <w:lang w:val="en-GB"/>
        </w:rPr>
        <w:t>No</w:t>
      </w:r>
    </w:p>
    <w:p w14:paraId="5BDD6899" w14:textId="50F4C09D" w:rsidR="006D4907" w:rsidRPr="00AA1D06" w:rsidRDefault="00AA1D06" w:rsidP="00B01D23">
      <w:pPr>
        <w:keepNext/>
        <w:widowControl/>
        <w:overflowPunct w:val="0"/>
        <w:spacing w:before="240" w:after="240"/>
        <w:rPr>
          <w:szCs w:val="26"/>
          <w:lang w:val="en-GB"/>
        </w:rPr>
      </w:pPr>
      <w:r>
        <w:rPr>
          <w:rFonts w:hint="eastAsia"/>
          <w:szCs w:val="26"/>
        </w:rPr>
        <w:t xml:space="preserve">6. </w:t>
      </w:r>
      <w:r>
        <w:rPr>
          <w:szCs w:val="26"/>
        </w:rPr>
        <w:tab/>
      </w:r>
      <w:r w:rsidR="00042CDB" w:rsidRPr="00AA1D06">
        <w:rPr>
          <w:szCs w:val="26"/>
        </w:rPr>
        <w:t xml:space="preserve">I have read and understood the </w:t>
      </w:r>
      <w:hyperlink r:id="rId40" w:history="1">
        <w:r w:rsidR="00042CDB" w:rsidRPr="00AA1D06">
          <w:rPr>
            <w:rStyle w:val="Hyperlink"/>
            <w:szCs w:val="26"/>
          </w:rPr>
          <w:t>Personal Information Disclosure Statement (PICS)</w:t>
        </w:r>
      </w:hyperlink>
      <w:r w:rsidR="00042CDB" w:rsidRPr="00AA1D06">
        <w:rPr>
          <w:szCs w:val="26"/>
        </w:rPr>
        <w:t>, and agree that HKUST and OKT may collect, use and handle my personal data in accordance therewith</w:t>
      </w:r>
      <w:r w:rsidR="002C4FF9" w:rsidRPr="00AA1D06">
        <w:rPr>
          <w:szCs w:val="26"/>
          <w:lang w:val="en-GB"/>
        </w:rPr>
        <w:t>, and if the application is successful, to monitor the project, to exercise its rights and powers in relation to the project, and for other related purposes.</w:t>
      </w:r>
    </w:p>
    <w:p w14:paraId="0113DB99" w14:textId="0569073C" w:rsidR="00393B67" w:rsidRDefault="00000000" w:rsidP="00393B67">
      <w:pPr>
        <w:pStyle w:val="ListParagraph"/>
        <w:keepNext/>
        <w:widowControl/>
        <w:overflowPunct w:val="0"/>
        <w:spacing w:before="240" w:after="240"/>
        <w:ind w:leftChars="0" w:left="0"/>
        <w:rPr>
          <w:szCs w:val="26"/>
          <w:lang w:val="en-GB"/>
        </w:rPr>
      </w:pPr>
      <w:sdt>
        <w:sdtPr>
          <w:tag w:val="declaration_6_yes"/>
          <w:id w:val="-1158525834"/>
          <w14:checkbox>
            <w14:checked w14:val="0"/>
            <w14:checkedState w14:val="2612" w14:font="MS Gothic"/>
            <w14:uncheckedState w14:val="2610" w14:font="MS Gothic"/>
          </w14:checkbox>
        </w:sdtPr>
        <w:sdtContent>
          <w:r w:rsidR="00A53FDC">
            <w:rPr>
              <w:rFonts w:ascii="MS Gothic" w:eastAsia="MS Gothic" w:hAnsi="MS Gothic" w:hint="eastAsia"/>
            </w:rPr>
            <w:t>☐</w:t>
          </w:r>
        </w:sdtContent>
      </w:sdt>
      <w:r w:rsidR="00290E8F" w:rsidRPr="008F101B">
        <w:rPr>
          <w:rFonts w:eastAsia="DFKai-SB"/>
          <w:sz w:val="24"/>
          <w:lang w:val="en-GB"/>
        </w:rPr>
        <w:t xml:space="preserve"> </w:t>
      </w:r>
      <w:r w:rsidR="004E7447" w:rsidRPr="006D4907">
        <w:rPr>
          <w:rFonts w:hint="eastAsia"/>
          <w:szCs w:val="26"/>
          <w:lang w:val="en-GB"/>
        </w:rPr>
        <w:t>Yes</w:t>
      </w:r>
      <w:r w:rsidR="004E7447" w:rsidRPr="006D4907">
        <w:rPr>
          <w:rFonts w:hint="eastAsia"/>
          <w:szCs w:val="26"/>
          <w:lang w:val="en-GB"/>
        </w:rPr>
        <w:tab/>
      </w:r>
      <w:r w:rsidR="004E7447" w:rsidRPr="006D4907">
        <w:rPr>
          <w:rFonts w:eastAsia="DengXian" w:hint="eastAsia"/>
          <w:szCs w:val="26"/>
          <w:lang w:val="en-GB" w:eastAsia="zh-CN"/>
        </w:rPr>
        <w:t xml:space="preserve"> </w:t>
      </w:r>
      <w:sdt>
        <w:sdtPr>
          <w:tag w:val="declaration_6_no"/>
          <w:id w:val="1916968504"/>
          <w14:checkbox>
            <w14:checked w14:val="0"/>
            <w14:checkedState w14:val="2612" w14:font="MS Gothic"/>
            <w14:uncheckedState w14:val="2610" w14:font="MS Gothic"/>
          </w14:checkbox>
        </w:sdtPr>
        <w:sdtContent>
          <w:r w:rsidR="00A53FDC">
            <w:rPr>
              <w:rFonts w:ascii="MS Gothic" w:eastAsia="MS Gothic" w:hAnsi="MS Gothic" w:hint="eastAsia"/>
            </w:rPr>
            <w:t>☐</w:t>
          </w:r>
        </w:sdtContent>
      </w:sdt>
      <w:r w:rsidR="00290E8F" w:rsidRPr="008F101B">
        <w:rPr>
          <w:rFonts w:eastAsia="DFKai-SB"/>
          <w:sz w:val="24"/>
          <w:lang w:val="en-GB"/>
        </w:rPr>
        <w:t xml:space="preserve"> </w:t>
      </w:r>
      <w:r w:rsidR="004E7447" w:rsidRPr="006D4907">
        <w:rPr>
          <w:rFonts w:hint="eastAsia"/>
          <w:szCs w:val="26"/>
          <w:lang w:val="en-GB"/>
        </w:rPr>
        <w:t>No</w:t>
      </w:r>
    </w:p>
    <w:p w14:paraId="5433F3DC" w14:textId="0263E5DA" w:rsidR="002C4FF9" w:rsidRPr="00AA1D06" w:rsidRDefault="00AA1D06" w:rsidP="00B01D23">
      <w:pPr>
        <w:keepNext/>
        <w:widowControl/>
        <w:overflowPunct w:val="0"/>
        <w:spacing w:before="240" w:after="240"/>
        <w:rPr>
          <w:szCs w:val="26"/>
          <w:lang w:val="en-GB"/>
        </w:rPr>
      </w:pPr>
      <w:r>
        <w:rPr>
          <w:rFonts w:hint="eastAsia"/>
          <w:szCs w:val="26"/>
          <w:lang w:val="en-GB"/>
        </w:rPr>
        <w:t xml:space="preserve">7. </w:t>
      </w:r>
      <w:r>
        <w:rPr>
          <w:szCs w:val="26"/>
          <w:lang w:val="en-GB"/>
        </w:rPr>
        <w:tab/>
      </w:r>
      <w:r w:rsidR="002C4FF9" w:rsidRPr="00AA1D06">
        <w:rPr>
          <w:szCs w:val="26"/>
          <w:lang w:val="en-GB"/>
        </w:rPr>
        <w:t xml:space="preserve">I agree to have this proposal further considered for other fund sources. </w:t>
      </w:r>
      <w:r w:rsidR="002C4FF9" w:rsidRPr="00AA1D06">
        <w:rPr>
          <w:szCs w:val="26"/>
          <w:lang w:val="en-GB"/>
        </w:rPr>
        <w:tab/>
      </w:r>
    </w:p>
    <w:p w14:paraId="13941D01" w14:textId="0ECD04EC" w:rsidR="004E7447" w:rsidRDefault="00000000" w:rsidP="004E7447">
      <w:pPr>
        <w:keepNext/>
        <w:widowControl/>
        <w:overflowPunct w:val="0"/>
        <w:spacing w:before="240" w:after="240"/>
        <w:jc w:val="left"/>
        <w:rPr>
          <w:szCs w:val="26"/>
          <w:lang w:val="en-GB"/>
        </w:rPr>
      </w:pPr>
      <w:sdt>
        <w:sdtPr>
          <w:tag w:val="declaration_7_yes"/>
          <w:id w:val="1217780194"/>
          <w14:checkbox>
            <w14:checked w14:val="0"/>
            <w14:checkedState w14:val="2612" w14:font="MS Gothic"/>
            <w14:uncheckedState w14:val="2610" w14:font="MS Gothic"/>
          </w14:checkbox>
        </w:sdtPr>
        <w:sdtContent>
          <w:r w:rsidR="00A53FDC">
            <w:rPr>
              <w:rFonts w:ascii="MS Gothic" w:eastAsia="MS Gothic" w:hAnsi="MS Gothic" w:hint="eastAsia"/>
            </w:rPr>
            <w:t>☐</w:t>
          </w:r>
        </w:sdtContent>
      </w:sdt>
      <w:r w:rsidR="00290E8F" w:rsidRPr="008F101B">
        <w:rPr>
          <w:rFonts w:eastAsia="DFKai-SB"/>
          <w:sz w:val="24"/>
          <w:lang w:val="en-GB"/>
        </w:rPr>
        <w:t xml:space="preserve"> </w:t>
      </w:r>
      <w:r w:rsidR="004E7447" w:rsidRPr="004E7447">
        <w:rPr>
          <w:rFonts w:hint="eastAsia"/>
          <w:szCs w:val="26"/>
          <w:lang w:val="en-GB"/>
        </w:rPr>
        <w:t>Yes</w:t>
      </w:r>
      <w:r w:rsidR="004E7447" w:rsidRPr="004E7447">
        <w:rPr>
          <w:rFonts w:hint="eastAsia"/>
          <w:szCs w:val="26"/>
          <w:lang w:val="en-GB"/>
        </w:rPr>
        <w:tab/>
      </w:r>
      <w:r w:rsidR="004E7447" w:rsidRPr="004E7447">
        <w:rPr>
          <w:rFonts w:eastAsia="DengXian" w:hint="eastAsia"/>
          <w:szCs w:val="26"/>
          <w:lang w:val="en-GB" w:eastAsia="zh-CN"/>
        </w:rPr>
        <w:t xml:space="preserve"> </w:t>
      </w:r>
      <w:sdt>
        <w:sdtPr>
          <w:tag w:val="declaration_7_no"/>
          <w:id w:val="945656374"/>
          <w14:checkbox>
            <w14:checked w14:val="0"/>
            <w14:checkedState w14:val="2612" w14:font="MS Gothic"/>
            <w14:uncheckedState w14:val="2610" w14:font="MS Gothic"/>
          </w14:checkbox>
        </w:sdtPr>
        <w:sdtContent>
          <w:r w:rsidR="00A53FDC">
            <w:rPr>
              <w:rFonts w:ascii="MS Gothic" w:eastAsia="MS Gothic" w:hAnsi="MS Gothic" w:hint="eastAsia"/>
            </w:rPr>
            <w:t>☐</w:t>
          </w:r>
        </w:sdtContent>
      </w:sdt>
      <w:r w:rsidR="00290E8F" w:rsidRPr="008F101B">
        <w:rPr>
          <w:rFonts w:eastAsia="DFKai-SB"/>
          <w:sz w:val="24"/>
          <w:lang w:val="en-GB"/>
        </w:rPr>
        <w:t xml:space="preserve"> </w:t>
      </w:r>
      <w:r w:rsidR="004E7447" w:rsidRPr="004E7447">
        <w:rPr>
          <w:rFonts w:hint="eastAsia"/>
          <w:szCs w:val="26"/>
          <w:lang w:val="en-GB"/>
        </w:rPr>
        <w:t>No</w:t>
      </w:r>
    </w:p>
    <w:p w14:paraId="0D14B1CC" w14:textId="77777777" w:rsidR="00413F20" w:rsidRPr="006A6300" w:rsidRDefault="00413F20" w:rsidP="00B623C8">
      <w:pPr>
        <w:keepNext/>
        <w:widowControl/>
        <w:overflowPunct w:val="0"/>
        <w:spacing w:before="240" w:after="240"/>
        <w:jc w:val="left"/>
        <w:rPr>
          <w:rFonts w:ascii="Microsoft YaHei" w:eastAsia="Microsoft YaHei" w:hAnsi="Microsoft YaHei"/>
          <w:color w:val="000000"/>
          <w:kern w:val="0"/>
          <w:sz w:val="20"/>
          <w:szCs w:val="20"/>
          <w:lang w:val="en-HK"/>
        </w:rPr>
      </w:pPr>
    </w:p>
    <w:p w14:paraId="6371662C" w14:textId="7E3F78EA" w:rsidR="00754EE1" w:rsidRPr="00137F73" w:rsidRDefault="003F0DD9" w:rsidP="00137F73">
      <w:pPr>
        <w:pStyle w:val="ListParagraph"/>
        <w:keepNext/>
        <w:widowControl/>
        <w:numPr>
          <w:ilvl w:val="0"/>
          <w:numId w:val="19"/>
        </w:numPr>
        <w:tabs>
          <w:tab w:val="left" w:pos="360"/>
        </w:tabs>
        <w:overflowPunct w:val="0"/>
        <w:snapToGrid w:val="0"/>
        <w:spacing w:before="240" w:after="240"/>
        <w:ind w:leftChars="0" w:hanging="720"/>
        <w:jc w:val="left"/>
        <w:rPr>
          <w:b/>
          <w:szCs w:val="26"/>
          <w:lang w:val="en-GB"/>
        </w:rPr>
      </w:pPr>
      <w:r w:rsidRPr="00137F73">
        <w:rPr>
          <w:b/>
          <w:szCs w:val="26"/>
          <w:lang w:val="en-GB"/>
        </w:rPr>
        <w:t>By submitting the application</w:t>
      </w:r>
      <w:r w:rsidR="007D0F4C">
        <w:rPr>
          <w:b/>
          <w:szCs w:val="26"/>
          <w:lang w:val="en-GB"/>
        </w:rPr>
        <w:t xml:space="preserve">, </w:t>
      </w:r>
      <w:r w:rsidR="00637183" w:rsidRPr="00137F73">
        <w:rPr>
          <w:b/>
          <w:szCs w:val="26"/>
          <w:lang w:val="en-GB"/>
        </w:rPr>
        <w:t>I/</w:t>
      </w:r>
      <w:r w:rsidR="00754EE1" w:rsidRPr="00137F73">
        <w:rPr>
          <w:b/>
          <w:szCs w:val="26"/>
          <w:lang w:val="en-GB"/>
        </w:rPr>
        <w:t>We hereby declare that:</w:t>
      </w:r>
    </w:p>
    <w:p w14:paraId="4A5D1239" w14:textId="48018D99" w:rsidR="00F675C7" w:rsidRDefault="00754EE1" w:rsidP="004438BD">
      <w:pPr>
        <w:widowControl/>
        <w:overflowPunct w:val="0"/>
        <w:snapToGrid w:val="0"/>
        <w:spacing w:after="240"/>
        <w:ind w:left="-90" w:firstLine="454"/>
        <w:rPr>
          <w:szCs w:val="26"/>
          <w:lang w:val="en-GB"/>
        </w:rPr>
      </w:pPr>
      <w:r w:rsidRPr="008C73AA">
        <w:rPr>
          <w:szCs w:val="26"/>
          <w:lang w:val="en-GB"/>
        </w:rPr>
        <w:t xml:space="preserve">this application for </w:t>
      </w:r>
      <w:r w:rsidR="008D4626">
        <w:rPr>
          <w:rFonts w:eastAsia="DengXian" w:hint="eastAsia"/>
          <w:szCs w:val="26"/>
          <w:lang w:val="en-GB" w:eastAsia="zh-CN"/>
        </w:rPr>
        <w:t>BGF</w:t>
      </w:r>
      <w:r w:rsidRPr="008C73AA">
        <w:rPr>
          <w:szCs w:val="26"/>
          <w:lang w:val="en-GB"/>
        </w:rPr>
        <w:t xml:space="preserve"> </w:t>
      </w:r>
      <w:r w:rsidR="00FF7400" w:rsidRPr="008C73AA">
        <w:rPr>
          <w:szCs w:val="26"/>
          <w:lang w:val="en-GB"/>
        </w:rPr>
        <w:t xml:space="preserve">funding </w:t>
      </w:r>
      <w:r w:rsidRPr="008C73AA">
        <w:rPr>
          <w:szCs w:val="26"/>
          <w:lang w:val="en-GB"/>
        </w:rPr>
        <w:t xml:space="preserve">is submitted by </w:t>
      </w:r>
      <w:r w:rsidRPr="0072573B">
        <w:rPr>
          <w:i/>
          <w:iCs/>
          <w:color w:val="A6A6A6" w:themeColor="background1" w:themeShade="A6"/>
          <w:szCs w:val="26"/>
          <w:lang w:val="en-GB"/>
        </w:rPr>
        <w:t>(</w:t>
      </w:r>
      <w:r w:rsidR="00D10110" w:rsidRPr="0072573B">
        <w:rPr>
          <w:i/>
          <w:iCs/>
          <w:color w:val="A6A6A6" w:themeColor="background1" w:themeShade="A6"/>
          <w:szCs w:val="26"/>
          <w:lang w:val="en-GB"/>
        </w:rPr>
        <w:t xml:space="preserve">name of the </w:t>
      </w:r>
      <w:r w:rsidR="004E7447">
        <w:rPr>
          <w:rFonts w:eastAsia="DengXian" w:hint="eastAsia"/>
          <w:i/>
          <w:iCs/>
          <w:color w:val="A6A6A6" w:themeColor="background1" w:themeShade="A6"/>
          <w:szCs w:val="26"/>
          <w:lang w:val="en-GB" w:eastAsia="zh-CN"/>
        </w:rPr>
        <w:t>PI</w:t>
      </w:r>
      <w:r w:rsidR="00A47D72">
        <w:rPr>
          <w:rFonts w:eastAsia="DengXian"/>
          <w:i/>
          <w:iCs/>
          <w:color w:val="A6A6A6" w:themeColor="background1" w:themeShade="A6"/>
          <w:szCs w:val="26"/>
          <w:lang w:val="en-GB" w:eastAsia="zh-CN"/>
        </w:rPr>
        <w:t>)</w:t>
      </w:r>
      <w:r w:rsidRPr="0072573B">
        <w:rPr>
          <w:szCs w:val="26"/>
          <w:lang w:val="en-GB"/>
        </w:rPr>
        <w:t xml:space="preserve"> </w:t>
      </w:r>
    </w:p>
    <w:tbl>
      <w:tblPr>
        <w:tblStyle w:val="TableGrid"/>
        <w:tblpPr w:leftFromText="180" w:rightFromText="180" w:vertAnchor="text" w:tblpX="345" w:tblpY="1"/>
        <w:tblOverlap w:val="never"/>
        <w:tblW w:w="0" w:type="auto"/>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7872"/>
      </w:tblGrid>
      <w:tr w:rsidR="00BD63DD" w14:paraId="67209E0F" w14:textId="77777777" w:rsidTr="00B01D23">
        <w:tc>
          <w:tcPr>
            <w:tcW w:w="7872" w:type="dxa"/>
          </w:tcPr>
          <w:p w14:paraId="74EDF017" w14:textId="0DEB8B2F" w:rsidR="00BD63DD" w:rsidRDefault="00BD63DD" w:rsidP="00B01D23">
            <w:pPr>
              <w:widowControl/>
              <w:overflowPunct w:val="0"/>
              <w:snapToGrid w:val="0"/>
              <w:rPr>
                <w:szCs w:val="26"/>
                <w:lang w:val="en-GB"/>
              </w:rPr>
            </w:pPr>
          </w:p>
        </w:tc>
      </w:tr>
    </w:tbl>
    <w:p w14:paraId="4A7300F5" w14:textId="24F8C6E7" w:rsidR="00BD63DD" w:rsidRPr="00F675C7" w:rsidRDefault="00BD63DD" w:rsidP="00B01D23">
      <w:pPr>
        <w:widowControl/>
        <w:overflowPunct w:val="0"/>
        <w:snapToGrid w:val="0"/>
        <w:spacing w:after="240"/>
        <w:ind w:left="-90" w:firstLine="454"/>
        <w:rPr>
          <w:szCs w:val="26"/>
          <w:lang w:val="en-GB"/>
        </w:rPr>
      </w:pPr>
      <w:r>
        <w:rPr>
          <w:szCs w:val="26"/>
          <w:lang w:val="en-GB"/>
        </w:rPr>
        <w:t>;</w:t>
      </w:r>
    </w:p>
    <w:p w14:paraId="77FCEF0E" w14:textId="45120193" w:rsidR="000D50AC" w:rsidRPr="00B01D23" w:rsidRDefault="000D50AC" w:rsidP="00B01D23">
      <w:pPr>
        <w:widowControl/>
        <w:overflowPunct w:val="0"/>
        <w:snapToGrid w:val="0"/>
        <w:spacing w:after="600"/>
        <w:ind w:left="380" w:firstLine="454"/>
        <w:rPr>
          <w:szCs w:val="26"/>
        </w:rPr>
      </w:pPr>
      <w:r>
        <w:rPr>
          <w:szCs w:val="26"/>
          <w:lang w:val="en-GB"/>
        </w:rPr>
        <w:t>A</w:t>
      </w:r>
      <w:r w:rsidR="00754EE1" w:rsidRPr="00F675C7">
        <w:rPr>
          <w:szCs w:val="26"/>
          <w:lang w:val="en-GB"/>
        </w:rPr>
        <w:t xml:space="preserve">ll </w:t>
      </w:r>
      <w:proofErr w:type="gramStart"/>
      <w:r w:rsidR="00754EE1" w:rsidRPr="00F675C7">
        <w:rPr>
          <w:szCs w:val="26"/>
          <w:lang w:val="en-GB"/>
        </w:rPr>
        <w:t>factual information</w:t>
      </w:r>
      <w:proofErr w:type="gramEnd"/>
      <w:r w:rsidR="00754EE1" w:rsidRPr="00F675C7">
        <w:rPr>
          <w:szCs w:val="26"/>
          <w:lang w:val="en-GB"/>
        </w:rPr>
        <w:t xml:space="preserve"> provided in this application as well as the accompanying information accurately reflects the status of affairs as at the date of submission.  </w:t>
      </w:r>
      <w:r w:rsidR="00637183" w:rsidRPr="00F675C7">
        <w:rPr>
          <w:szCs w:val="26"/>
          <w:lang w:val="en-GB"/>
        </w:rPr>
        <w:t>I/</w:t>
      </w:r>
      <w:r w:rsidR="00754EE1" w:rsidRPr="00F675C7">
        <w:rPr>
          <w:szCs w:val="26"/>
          <w:lang w:val="en-GB"/>
        </w:rPr>
        <w:t xml:space="preserve">We shall inform </w:t>
      </w:r>
      <w:r w:rsidR="00637183" w:rsidRPr="00F675C7">
        <w:rPr>
          <w:szCs w:val="26"/>
          <w:lang w:val="en-GB"/>
        </w:rPr>
        <w:t xml:space="preserve">and seek prior approval from </w:t>
      </w:r>
      <w:r w:rsidR="00754EE1" w:rsidRPr="00F675C7">
        <w:rPr>
          <w:szCs w:val="26"/>
          <w:lang w:val="en-GB"/>
        </w:rPr>
        <w:t xml:space="preserve">the </w:t>
      </w:r>
      <w:r w:rsidR="00524248">
        <w:rPr>
          <w:rFonts w:eastAsia="DengXian" w:hint="eastAsia"/>
          <w:szCs w:val="26"/>
          <w:lang w:val="en-GB" w:eastAsia="zh-CN"/>
        </w:rPr>
        <w:t>HKUST</w:t>
      </w:r>
      <w:r w:rsidR="00754EE1" w:rsidRPr="00F675C7">
        <w:rPr>
          <w:szCs w:val="26"/>
          <w:lang w:val="en-GB"/>
        </w:rPr>
        <w:t xml:space="preserve"> immediately if there are any subsequent changes</w:t>
      </w:r>
      <w:r w:rsidR="00D10110" w:rsidRPr="00F675C7">
        <w:rPr>
          <w:szCs w:val="26"/>
          <w:lang w:val="en-GB"/>
        </w:rPr>
        <w:t xml:space="preserve"> to the above information during </w:t>
      </w:r>
      <w:r w:rsidR="00E673A7">
        <w:rPr>
          <w:szCs w:val="26"/>
          <w:lang w:val="en-GB"/>
        </w:rPr>
        <w:t>application and/or after result announcement (if awarded).</w:t>
      </w:r>
    </w:p>
    <w:p w14:paraId="4C288163" w14:textId="5ED345F5" w:rsidR="001435D4" w:rsidRPr="008C73AA" w:rsidRDefault="001435D4" w:rsidP="001435D4">
      <w:pPr>
        <w:keepNext/>
        <w:widowControl/>
        <w:overflowPunct w:val="0"/>
        <w:snapToGrid w:val="0"/>
        <w:spacing w:before="480" w:after="240"/>
        <w:jc w:val="left"/>
        <w:rPr>
          <w:i/>
          <w:szCs w:val="26"/>
          <w:lang w:val="en-GB"/>
        </w:rPr>
      </w:pPr>
      <w:r w:rsidRPr="008C73AA">
        <w:rPr>
          <w:rFonts w:eastAsia="SimSun"/>
          <w:b/>
          <w:szCs w:val="26"/>
          <w:u w:val="single"/>
          <w:lang w:val="en-GB" w:eastAsia="zh-CN"/>
        </w:rPr>
        <w:t>SECTION</w:t>
      </w:r>
      <w:r>
        <w:rPr>
          <w:rFonts w:eastAsia="SimSun"/>
          <w:b/>
          <w:szCs w:val="26"/>
          <w:u w:val="single"/>
          <w:lang w:eastAsia="zh-CN"/>
        </w:rPr>
        <w:t> D</w:t>
      </w:r>
      <w:r w:rsidRPr="008C73AA">
        <w:rPr>
          <w:rFonts w:eastAsia="SimSun"/>
          <w:b/>
          <w:szCs w:val="26"/>
          <w:u w:val="single"/>
          <w:lang w:val="en-GB" w:eastAsia="zh-CN"/>
        </w:rPr>
        <w:t xml:space="preserve">: </w:t>
      </w:r>
      <w:r w:rsidRPr="008C73AA">
        <w:rPr>
          <w:b/>
          <w:szCs w:val="26"/>
          <w:u w:val="single"/>
          <w:lang w:val="en-GB"/>
        </w:rPr>
        <w:t>Supporting Documents</w:t>
      </w:r>
      <w:r w:rsidRPr="008C73AA">
        <w:rPr>
          <w:b/>
          <w:szCs w:val="26"/>
          <w:lang w:val="en-GB"/>
        </w:rPr>
        <w:br/>
      </w:r>
      <w:r w:rsidRPr="008C73AA">
        <w:rPr>
          <w:i/>
          <w:sz w:val="24"/>
          <w:lang w:val="en-GB"/>
        </w:rPr>
        <w:t xml:space="preserve">(to be </w:t>
      </w:r>
      <w:r w:rsidR="00E40808">
        <w:rPr>
          <w:i/>
          <w:sz w:val="24"/>
          <w:lang w:val="en-GB"/>
        </w:rPr>
        <w:t>provided</w:t>
      </w:r>
      <w:r w:rsidR="00E40808" w:rsidRPr="008C73AA">
        <w:rPr>
          <w:i/>
          <w:sz w:val="24"/>
          <w:lang w:val="en-GB"/>
        </w:rPr>
        <w:t xml:space="preserve"> </w:t>
      </w:r>
      <w:r w:rsidRPr="008C73AA">
        <w:rPr>
          <w:i/>
          <w:sz w:val="24"/>
          <w:lang w:val="en-GB"/>
        </w:rPr>
        <w:t xml:space="preserve">by </w:t>
      </w:r>
      <w:r w:rsidRPr="008C73AA">
        <w:rPr>
          <w:rFonts w:eastAsia="SimSun"/>
          <w:i/>
          <w:sz w:val="24"/>
          <w:lang w:val="en-GB" w:eastAsia="zh-CN"/>
        </w:rPr>
        <w:t xml:space="preserve">the </w:t>
      </w:r>
      <w:r w:rsidR="006E6DB5">
        <w:rPr>
          <w:rFonts w:eastAsia="SimSun" w:hint="eastAsia"/>
          <w:i/>
          <w:sz w:val="24"/>
          <w:lang w:val="en-GB" w:eastAsia="zh-CN"/>
        </w:rPr>
        <w:t>PI</w:t>
      </w:r>
      <w:r w:rsidRPr="008C73AA">
        <w:rPr>
          <w:rFonts w:eastAsia="SimSun"/>
          <w:i/>
          <w:sz w:val="24"/>
          <w:lang w:val="en-GB" w:eastAsia="zh-CN"/>
        </w:rPr>
        <w:t xml:space="preserve"> of the applicant </w:t>
      </w:r>
      <w:r w:rsidR="006E6DB5">
        <w:rPr>
          <w:rFonts w:eastAsia="SimSun" w:hint="eastAsia"/>
          <w:i/>
          <w:sz w:val="24"/>
          <w:lang w:val="en-GB" w:eastAsia="zh-CN"/>
        </w:rPr>
        <w:t>team</w:t>
      </w:r>
      <w:r w:rsidRPr="008C73AA">
        <w:rPr>
          <w:i/>
          <w:sz w:val="24"/>
          <w:lang w:val="en-GB"/>
        </w:rPr>
        <w:t>)</w:t>
      </w:r>
    </w:p>
    <w:p w14:paraId="48F89CFD" w14:textId="4FEF3EF7" w:rsidR="001435D4" w:rsidRPr="008C73AA" w:rsidRDefault="001435D4" w:rsidP="001435D4">
      <w:pPr>
        <w:keepNext/>
        <w:widowControl/>
        <w:overflowPunct w:val="0"/>
        <w:snapToGrid w:val="0"/>
        <w:spacing w:after="240"/>
        <w:rPr>
          <w:rFonts w:eastAsia="SimSun"/>
          <w:szCs w:val="26"/>
          <w:lang w:val="en-GB" w:eastAsia="zh-CN"/>
        </w:rPr>
      </w:pPr>
      <w:r w:rsidRPr="008C73AA">
        <w:rPr>
          <w:szCs w:val="26"/>
          <w:lang w:val="en-GB"/>
        </w:rPr>
        <w:t>Please enclose the following documents as required in the previous sections</w:t>
      </w:r>
      <w:r>
        <w:rPr>
          <w:szCs w:val="26"/>
        </w:rPr>
        <w:t> </w:t>
      </w:r>
      <w:r w:rsidRPr="008C73AA">
        <w:rPr>
          <w:rFonts w:eastAsia="SimSun"/>
          <w:szCs w:val="26"/>
          <w:lang w:val="en-GB" w:eastAsia="zh-CN"/>
        </w:rPr>
        <w:t>-</w:t>
      </w:r>
    </w:p>
    <w:p w14:paraId="04AB7094" w14:textId="2E534482" w:rsidR="001435D4" w:rsidRPr="001435D4" w:rsidRDefault="001435D4" w:rsidP="005E3C8B">
      <w:pPr>
        <w:pStyle w:val="ListParagraph"/>
        <w:widowControl/>
        <w:numPr>
          <w:ilvl w:val="3"/>
          <w:numId w:val="2"/>
        </w:numPr>
        <w:overflowPunct w:val="0"/>
        <w:snapToGrid w:val="0"/>
        <w:spacing w:after="200"/>
        <w:ind w:leftChars="0" w:left="629" w:hanging="448"/>
        <w:rPr>
          <w:szCs w:val="26"/>
          <w:lang w:val="en-GB"/>
        </w:rPr>
      </w:pPr>
      <w:r w:rsidRPr="001435D4">
        <w:rPr>
          <w:rFonts w:hint="eastAsia"/>
          <w:szCs w:val="26"/>
        </w:rPr>
        <w:t>Online Research Project Submission Approval (ORPA) Form</w:t>
      </w:r>
      <w:r w:rsidR="001634D0">
        <w:rPr>
          <w:szCs w:val="26"/>
        </w:rPr>
        <w:t>*</w:t>
      </w:r>
    </w:p>
    <w:p w14:paraId="4D05C87C" w14:textId="120BAABE" w:rsidR="001435D4" w:rsidRPr="00FC6A2A" w:rsidRDefault="001435D4" w:rsidP="005E3C8B">
      <w:pPr>
        <w:pStyle w:val="ListParagraph"/>
        <w:widowControl/>
        <w:numPr>
          <w:ilvl w:val="3"/>
          <w:numId w:val="2"/>
        </w:numPr>
        <w:overflowPunct w:val="0"/>
        <w:snapToGrid w:val="0"/>
        <w:spacing w:after="200"/>
        <w:ind w:leftChars="0" w:left="629" w:hanging="448"/>
        <w:rPr>
          <w:szCs w:val="26"/>
          <w:lang w:val="en-GB"/>
        </w:rPr>
      </w:pPr>
      <w:r w:rsidRPr="001435D4">
        <w:rPr>
          <w:szCs w:val="26"/>
        </w:rPr>
        <w:t xml:space="preserve">Approved </w:t>
      </w:r>
      <w:r w:rsidRPr="001435D4">
        <w:rPr>
          <w:rFonts w:hint="eastAsia"/>
          <w:szCs w:val="26"/>
        </w:rPr>
        <w:t xml:space="preserve">Committee on Research Practices </w:t>
      </w:r>
      <w:r w:rsidR="007E3869">
        <w:rPr>
          <w:szCs w:val="26"/>
        </w:rPr>
        <w:t xml:space="preserve">(CRP) </w:t>
      </w:r>
      <w:r w:rsidRPr="001435D4">
        <w:rPr>
          <w:rFonts w:hint="eastAsia"/>
          <w:szCs w:val="26"/>
        </w:rPr>
        <w:t>Review Form</w:t>
      </w:r>
      <w:r w:rsidRPr="001435D4">
        <w:rPr>
          <w:szCs w:val="26"/>
        </w:rPr>
        <w:t>, if applicable</w:t>
      </w:r>
    </w:p>
    <w:p w14:paraId="39D025A8" w14:textId="11C7FD93" w:rsidR="001435D4" w:rsidRPr="00FC6A2A" w:rsidRDefault="001435D4" w:rsidP="005E3C8B">
      <w:pPr>
        <w:pStyle w:val="ListParagraph"/>
        <w:widowControl/>
        <w:numPr>
          <w:ilvl w:val="3"/>
          <w:numId w:val="2"/>
        </w:numPr>
        <w:overflowPunct w:val="0"/>
        <w:snapToGrid w:val="0"/>
        <w:spacing w:after="200"/>
        <w:ind w:leftChars="0" w:left="629" w:hanging="448"/>
        <w:rPr>
          <w:szCs w:val="26"/>
          <w:lang w:val="en-GB"/>
        </w:rPr>
      </w:pPr>
      <w:r w:rsidRPr="00FC6A2A">
        <w:rPr>
          <w:rFonts w:eastAsia="DFKai-SB"/>
          <w:szCs w:val="26"/>
          <w:lang w:val="en-GB"/>
        </w:rPr>
        <w:t xml:space="preserve">CVs of </w:t>
      </w:r>
      <w:r w:rsidR="007C0EBB" w:rsidRPr="007C0EBB">
        <w:rPr>
          <w:rFonts w:eastAsia="DFKai-SB"/>
          <w:b/>
          <w:bCs/>
          <w:szCs w:val="26"/>
          <w:lang w:val="en-GB"/>
        </w:rPr>
        <w:t>ALL</w:t>
      </w:r>
      <w:r w:rsidR="007C0EBB" w:rsidRPr="00FC6A2A">
        <w:rPr>
          <w:rFonts w:eastAsia="DFKai-SB"/>
          <w:szCs w:val="26"/>
          <w:lang w:val="en-GB"/>
        </w:rPr>
        <w:t xml:space="preserve"> </w:t>
      </w:r>
      <w:r w:rsidRPr="00FC6A2A">
        <w:rPr>
          <w:rFonts w:eastAsia="DFKai-SB"/>
          <w:szCs w:val="26"/>
          <w:lang w:val="en-GB"/>
        </w:rPr>
        <w:t>team members (</w:t>
      </w:r>
      <w:r w:rsidR="00951794">
        <w:rPr>
          <w:rFonts w:eastAsia="DFKai-SB"/>
          <w:szCs w:val="26"/>
          <w:lang w:val="en-GB"/>
        </w:rPr>
        <w:t xml:space="preserve">please download the template on the </w:t>
      </w:r>
      <w:hyperlink r:id="rId41" w:history="1">
        <w:r w:rsidR="00951794" w:rsidRPr="00951794">
          <w:rPr>
            <w:rStyle w:val="Hyperlink"/>
            <w:rFonts w:eastAsia="DFKai-SB"/>
            <w:szCs w:val="26"/>
            <w:lang w:val="en-GB"/>
          </w:rPr>
          <w:t>website</w:t>
        </w:r>
      </w:hyperlink>
      <w:r w:rsidRPr="00FC6A2A">
        <w:rPr>
          <w:rFonts w:eastAsia="DFKai-SB"/>
          <w:szCs w:val="26"/>
          <w:lang w:val="en-GB"/>
        </w:rPr>
        <w:t>)</w:t>
      </w:r>
      <w:r w:rsidR="00951794">
        <w:rPr>
          <w:rFonts w:eastAsia="DFKai-SB"/>
          <w:szCs w:val="26"/>
          <w:lang w:val="en-GB"/>
        </w:rPr>
        <w:t>*</w:t>
      </w:r>
    </w:p>
    <w:p w14:paraId="07D7BF57" w14:textId="7ED1CDEA" w:rsidR="001435D4" w:rsidRDefault="009127C0" w:rsidP="005E3C8B">
      <w:pPr>
        <w:pStyle w:val="ListParagraph"/>
        <w:widowControl/>
        <w:numPr>
          <w:ilvl w:val="3"/>
          <w:numId w:val="2"/>
        </w:numPr>
        <w:overflowPunct w:val="0"/>
        <w:snapToGrid w:val="0"/>
        <w:spacing w:after="200"/>
        <w:ind w:leftChars="0" w:left="629" w:hanging="448"/>
        <w:rPr>
          <w:szCs w:val="26"/>
          <w:lang w:val="en-GB"/>
        </w:rPr>
      </w:pPr>
      <w:r>
        <w:rPr>
          <w:rFonts w:hint="eastAsia"/>
          <w:szCs w:val="26"/>
          <w:lang w:val="en-GB"/>
        </w:rPr>
        <w:t>B</w:t>
      </w:r>
      <w:r w:rsidR="001435D4" w:rsidRPr="001435D4">
        <w:rPr>
          <w:szCs w:val="26"/>
          <w:lang w:val="en-GB"/>
        </w:rPr>
        <w:t>usiness proposal (</w:t>
      </w:r>
      <w:r>
        <w:rPr>
          <w:rFonts w:eastAsia="DFKai-SB"/>
          <w:szCs w:val="26"/>
          <w:lang w:val="en-GB"/>
        </w:rPr>
        <w:t xml:space="preserve">please download the template on the </w:t>
      </w:r>
      <w:hyperlink r:id="rId42" w:history="1">
        <w:r w:rsidRPr="00951794">
          <w:rPr>
            <w:rStyle w:val="Hyperlink"/>
            <w:rFonts w:eastAsia="DFKai-SB"/>
            <w:szCs w:val="26"/>
            <w:lang w:val="en-GB"/>
          </w:rPr>
          <w:t>website</w:t>
        </w:r>
      </w:hyperlink>
      <w:r w:rsidR="001435D4" w:rsidRPr="001435D4">
        <w:rPr>
          <w:szCs w:val="26"/>
          <w:lang w:val="en-GB"/>
        </w:rPr>
        <w:t>)</w:t>
      </w:r>
      <w:r w:rsidR="00951794">
        <w:rPr>
          <w:szCs w:val="26"/>
          <w:lang w:val="en-GB"/>
        </w:rPr>
        <w:t>*</w:t>
      </w:r>
    </w:p>
    <w:p w14:paraId="7AE6E3DE" w14:textId="2FDC665C" w:rsidR="00277151" w:rsidRPr="00946EC4" w:rsidRDefault="00DD4890" w:rsidP="005E3C8B">
      <w:pPr>
        <w:pStyle w:val="ListParagraph"/>
        <w:widowControl/>
        <w:numPr>
          <w:ilvl w:val="3"/>
          <w:numId w:val="2"/>
        </w:numPr>
        <w:overflowPunct w:val="0"/>
        <w:snapToGrid w:val="0"/>
        <w:spacing w:after="200"/>
        <w:ind w:leftChars="0" w:left="629" w:hanging="448"/>
        <w:rPr>
          <w:szCs w:val="26"/>
          <w:lang w:val="en-GB"/>
        </w:rPr>
      </w:pPr>
      <w:r w:rsidRPr="00946EC4">
        <w:rPr>
          <w:szCs w:val="26"/>
          <w:lang w:val="en-GB"/>
        </w:rPr>
        <w:t>Self-Certification of Compliance with Conflict of Interest and Outside Activities (</w:t>
      </w:r>
      <w:r w:rsidRPr="00946EC4">
        <w:rPr>
          <w:rFonts w:eastAsia="DFKai-SB"/>
          <w:szCs w:val="26"/>
          <w:lang w:val="en-GB"/>
        </w:rPr>
        <w:t xml:space="preserve">please download the template on the </w:t>
      </w:r>
      <w:hyperlink r:id="rId43" w:history="1">
        <w:r w:rsidRPr="00946EC4">
          <w:rPr>
            <w:rStyle w:val="Hyperlink"/>
            <w:rFonts w:eastAsia="DFKai-SB"/>
            <w:szCs w:val="26"/>
            <w:lang w:val="en-GB"/>
          </w:rPr>
          <w:t>website</w:t>
        </w:r>
      </w:hyperlink>
      <w:r w:rsidRPr="00946EC4">
        <w:rPr>
          <w:rFonts w:eastAsia="DFKai-SB"/>
          <w:szCs w:val="26"/>
          <w:lang w:val="en-GB"/>
        </w:rPr>
        <w:t>)*</w:t>
      </w:r>
    </w:p>
    <w:p w14:paraId="6C41F5B5" w14:textId="159ACA99" w:rsidR="00AA0B9F" w:rsidRPr="005E3C8B" w:rsidRDefault="001435D4" w:rsidP="005E3C8B">
      <w:pPr>
        <w:pStyle w:val="ListParagraph"/>
        <w:widowControl/>
        <w:numPr>
          <w:ilvl w:val="3"/>
          <w:numId w:val="2"/>
        </w:numPr>
        <w:overflowPunct w:val="0"/>
        <w:snapToGrid w:val="0"/>
        <w:spacing w:after="200"/>
        <w:ind w:leftChars="0" w:left="629" w:hanging="448"/>
        <w:rPr>
          <w:rFonts w:hint="eastAsia"/>
          <w:szCs w:val="26"/>
          <w:lang w:val="en-GB"/>
        </w:rPr>
      </w:pPr>
      <w:r w:rsidRPr="001435D4">
        <w:rPr>
          <w:szCs w:val="26"/>
          <w:lang w:val="en-GB"/>
        </w:rPr>
        <w:t>Other documents that can support your proposal</w:t>
      </w:r>
    </w:p>
    <w:sectPr w:rsidR="00AA0B9F" w:rsidRPr="005E3C8B" w:rsidSect="0082166F">
      <w:pgSz w:w="11906" w:h="16838" w:code="9"/>
      <w:pgMar w:top="1440" w:right="1440" w:bottom="1440" w:left="1440" w:header="720" w:footer="720" w:gutter="0"/>
      <w:cols w:space="425"/>
      <w:titlePg/>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869E03" w14:textId="77777777" w:rsidR="00275F67" w:rsidRDefault="00275F67" w:rsidP="00905BC1">
      <w:r>
        <w:separator/>
      </w:r>
    </w:p>
  </w:endnote>
  <w:endnote w:type="continuationSeparator" w:id="0">
    <w:p w14:paraId="20E79A2E" w14:textId="77777777" w:rsidR="00275F67" w:rsidRDefault="00275F67" w:rsidP="00905BC1">
      <w:r>
        <w:continuationSeparator/>
      </w:r>
    </w:p>
  </w:endnote>
  <w:endnote w:type="continuationNotice" w:id="1">
    <w:p w14:paraId="15F81AD3" w14:textId="77777777" w:rsidR="00275F67" w:rsidRDefault="00275F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DengXian">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FKai-SB">
    <w:panose1 w:val="03000509000000000000"/>
    <w:charset w:val="88"/>
    <w:family w:val="script"/>
    <w:pitch w:val="fixed"/>
    <w:sig w:usb0="00000003" w:usb1="080E0000" w:usb2="00000016" w:usb3="00000000" w:csb0="00100001" w:csb1="00000000"/>
  </w:font>
  <w:font w:name="MingLiU">
    <w:altName w:val="細明體"/>
    <w:panose1 w:val="02020509000000000000"/>
    <w:charset w:val="88"/>
    <w:family w:val="modern"/>
    <w:pitch w:val="fixed"/>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ArialMT">
    <w:altName w:val="Arial"/>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32"/>
      <w:gridCol w:w="4494"/>
    </w:tblGrid>
    <w:tr w:rsidR="00E0704A" w:rsidRPr="00E0704A" w14:paraId="096905DD" w14:textId="77777777" w:rsidTr="00E0704A">
      <w:trPr>
        <w:trHeight w:hRule="exact" w:val="115"/>
        <w:jc w:val="center"/>
      </w:trPr>
      <w:tc>
        <w:tcPr>
          <w:tcW w:w="4686" w:type="dxa"/>
          <w:tcMar>
            <w:top w:w="0" w:type="dxa"/>
            <w:bottom w:w="0" w:type="dxa"/>
          </w:tcMar>
        </w:tcPr>
        <w:p w14:paraId="5E773ED2" w14:textId="77777777" w:rsidR="00E0704A" w:rsidRPr="00E0704A" w:rsidRDefault="00E0704A">
          <w:pPr>
            <w:pStyle w:val="Header"/>
            <w:rPr>
              <w:caps/>
              <w:sz w:val="18"/>
            </w:rPr>
          </w:pPr>
        </w:p>
      </w:tc>
      <w:tc>
        <w:tcPr>
          <w:tcW w:w="4674" w:type="dxa"/>
          <w:tcMar>
            <w:top w:w="0" w:type="dxa"/>
            <w:bottom w:w="0" w:type="dxa"/>
          </w:tcMar>
        </w:tcPr>
        <w:p w14:paraId="1FB1F74D" w14:textId="77777777" w:rsidR="00E0704A" w:rsidRPr="00E0704A" w:rsidRDefault="00E0704A">
          <w:pPr>
            <w:pStyle w:val="Header"/>
            <w:jc w:val="right"/>
            <w:rPr>
              <w:caps/>
              <w:sz w:val="18"/>
            </w:rPr>
          </w:pPr>
        </w:p>
      </w:tc>
    </w:tr>
    <w:tr w:rsidR="00E0704A" w:rsidRPr="00E0704A" w14:paraId="00790225" w14:textId="77777777" w:rsidTr="00E0704A">
      <w:trPr>
        <w:jc w:val="center"/>
      </w:trPr>
      <w:sdt>
        <w:sdtPr>
          <w:rPr>
            <w:caps/>
            <w:sz w:val="18"/>
            <w:szCs w:val="18"/>
          </w:rPr>
          <w:alias w:val="Author"/>
          <w:tag w:val=""/>
          <w:id w:val="509407974"/>
          <w:placeholder>
            <w:docPart w:val="8AC0F29C7F8D4AF6812B7033D6239948"/>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vAlign w:val="center"/>
            </w:tcPr>
            <w:p w14:paraId="1D12AE4D" w14:textId="2348EE28" w:rsidR="00E0704A" w:rsidRPr="00E0704A" w:rsidRDefault="000C73DA">
              <w:pPr>
                <w:pStyle w:val="Footer"/>
                <w:rPr>
                  <w:caps/>
                  <w:sz w:val="18"/>
                  <w:szCs w:val="18"/>
                </w:rPr>
              </w:pPr>
              <w:r w:rsidRPr="00E0704A">
                <w:rPr>
                  <w:caps/>
                  <w:sz w:val="18"/>
                  <w:szCs w:val="18"/>
                </w:rPr>
                <w:t>Jan 202</w:t>
              </w:r>
              <w:r>
                <w:rPr>
                  <w:rFonts w:hint="eastAsia"/>
                  <w:caps/>
                  <w:sz w:val="18"/>
                  <w:szCs w:val="18"/>
                  <w:lang w:eastAsia="zh-TW"/>
                </w:rPr>
                <w:t>6</w:t>
              </w:r>
              <w:r w:rsidRPr="00E0704A">
                <w:rPr>
                  <w:caps/>
                  <w:sz w:val="18"/>
                  <w:szCs w:val="18"/>
                </w:rPr>
                <w:t xml:space="preserve"> Edition</w:t>
              </w:r>
            </w:p>
          </w:tc>
        </w:sdtContent>
      </w:sdt>
      <w:tc>
        <w:tcPr>
          <w:tcW w:w="4674" w:type="dxa"/>
          <w:vAlign w:val="center"/>
        </w:tcPr>
        <w:p w14:paraId="70B59098" w14:textId="77777777" w:rsidR="00E0704A" w:rsidRPr="00E0704A" w:rsidRDefault="00E0704A">
          <w:pPr>
            <w:pStyle w:val="Footer"/>
            <w:jc w:val="right"/>
            <w:rPr>
              <w:caps/>
              <w:sz w:val="18"/>
              <w:szCs w:val="18"/>
            </w:rPr>
          </w:pPr>
          <w:r w:rsidRPr="00E0704A">
            <w:rPr>
              <w:caps/>
              <w:sz w:val="18"/>
              <w:szCs w:val="18"/>
            </w:rPr>
            <w:fldChar w:fldCharType="begin"/>
          </w:r>
          <w:r w:rsidRPr="00E0704A">
            <w:rPr>
              <w:caps/>
              <w:sz w:val="18"/>
              <w:szCs w:val="18"/>
            </w:rPr>
            <w:instrText xml:space="preserve"> PAGE   \* MERGEFORMAT </w:instrText>
          </w:r>
          <w:r w:rsidRPr="00E0704A">
            <w:rPr>
              <w:caps/>
              <w:sz w:val="18"/>
              <w:szCs w:val="18"/>
            </w:rPr>
            <w:fldChar w:fldCharType="separate"/>
          </w:r>
          <w:r w:rsidRPr="00E0704A">
            <w:rPr>
              <w:caps/>
              <w:noProof/>
              <w:sz w:val="18"/>
              <w:szCs w:val="18"/>
            </w:rPr>
            <w:t>2</w:t>
          </w:r>
          <w:r w:rsidRPr="00E0704A">
            <w:rPr>
              <w:caps/>
              <w:noProof/>
              <w:sz w:val="18"/>
              <w:szCs w:val="18"/>
            </w:rPr>
            <w:fldChar w:fldCharType="end"/>
          </w:r>
        </w:p>
      </w:tc>
    </w:tr>
  </w:tbl>
  <w:p w14:paraId="4F333A1B" w14:textId="5EDAE91F" w:rsidR="002C38E6" w:rsidRDefault="002C38E6" w:rsidP="002A39D0">
    <w:pPr>
      <w:pStyle w:val="Footer"/>
      <w:rPr>
        <w:lang w:eastAsia="zh-TW"/>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32"/>
      <w:gridCol w:w="4494"/>
    </w:tblGrid>
    <w:tr w:rsidR="00E0704A" w14:paraId="5A779951" w14:textId="77777777" w:rsidTr="00E0704A">
      <w:trPr>
        <w:trHeight w:hRule="exact" w:val="115"/>
        <w:jc w:val="center"/>
      </w:trPr>
      <w:tc>
        <w:tcPr>
          <w:tcW w:w="4686" w:type="dxa"/>
          <w:tcMar>
            <w:top w:w="0" w:type="dxa"/>
            <w:bottom w:w="0" w:type="dxa"/>
          </w:tcMar>
        </w:tcPr>
        <w:p w14:paraId="4082B473" w14:textId="43D5C697" w:rsidR="00E0704A" w:rsidRDefault="00E0704A">
          <w:pPr>
            <w:pStyle w:val="Header"/>
            <w:rPr>
              <w:caps/>
              <w:sz w:val="18"/>
            </w:rPr>
          </w:pPr>
        </w:p>
      </w:tc>
      <w:tc>
        <w:tcPr>
          <w:tcW w:w="4674" w:type="dxa"/>
          <w:tcMar>
            <w:top w:w="0" w:type="dxa"/>
            <w:bottom w:w="0" w:type="dxa"/>
          </w:tcMar>
        </w:tcPr>
        <w:p w14:paraId="71516409" w14:textId="77777777" w:rsidR="00E0704A" w:rsidRDefault="00E0704A">
          <w:pPr>
            <w:pStyle w:val="Header"/>
            <w:jc w:val="right"/>
            <w:rPr>
              <w:caps/>
              <w:sz w:val="18"/>
            </w:rPr>
          </w:pPr>
        </w:p>
      </w:tc>
    </w:tr>
    <w:tr w:rsidR="00E0704A" w14:paraId="2621B434" w14:textId="77777777" w:rsidTr="00E0704A">
      <w:trPr>
        <w:jc w:val="center"/>
      </w:trPr>
      <w:sdt>
        <w:sdtPr>
          <w:rPr>
            <w:caps/>
            <w:sz w:val="18"/>
            <w:szCs w:val="18"/>
          </w:rPr>
          <w:alias w:val="Author"/>
          <w:tag w:val=""/>
          <w:id w:val="1534151868"/>
          <w:placeholder>
            <w:docPart w:val="539FAD21E45146CF8C7CCF80DAFD0BE0"/>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vAlign w:val="center"/>
            </w:tcPr>
            <w:p w14:paraId="39418F91" w14:textId="13F4A5DF" w:rsidR="00E0704A" w:rsidRPr="00D2586D" w:rsidRDefault="000C73DA">
              <w:pPr>
                <w:pStyle w:val="Footer"/>
                <w:rPr>
                  <w:caps/>
                  <w:sz w:val="18"/>
                  <w:szCs w:val="18"/>
                </w:rPr>
              </w:pPr>
              <w:r>
                <w:rPr>
                  <w:caps/>
                  <w:sz w:val="18"/>
                  <w:szCs w:val="18"/>
                </w:rPr>
                <w:t>Jan 2026 Edition</w:t>
              </w:r>
            </w:p>
          </w:tc>
        </w:sdtContent>
      </w:sdt>
      <w:tc>
        <w:tcPr>
          <w:tcW w:w="4674" w:type="dxa"/>
          <w:vAlign w:val="center"/>
        </w:tcPr>
        <w:p w14:paraId="232D9108" w14:textId="77777777" w:rsidR="00E0704A" w:rsidRDefault="00E0704A">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366D1CF" w14:textId="71F78A54" w:rsidR="002C38E6" w:rsidRPr="00E82853" w:rsidRDefault="002C38E6">
    <w:pPr>
      <w:pStyle w:val="Footer"/>
      <w:rPr>
        <w:rFonts w:eastAsia="DengXian"/>
        <w:lang w:val="en-US" w:eastAsia="zh-C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93AD65" w14:textId="77777777" w:rsidR="00275F67" w:rsidRDefault="00275F67" w:rsidP="00905BC1">
      <w:r>
        <w:separator/>
      </w:r>
    </w:p>
  </w:footnote>
  <w:footnote w:type="continuationSeparator" w:id="0">
    <w:p w14:paraId="35B8B012" w14:textId="77777777" w:rsidR="00275F67" w:rsidRDefault="00275F67" w:rsidP="00905BC1">
      <w:r>
        <w:continuationSeparator/>
      </w:r>
    </w:p>
  </w:footnote>
  <w:footnote w:type="continuationNotice" w:id="1">
    <w:p w14:paraId="14845D8C" w14:textId="77777777" w:rsidR="00275F67" w:rsidRDefault="00275F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D9EC0" w14:textId="4F3D290F" w:rsidR="002C38E6" w:rsidRPr="0004261A" w:rsidRDefault="002C38E6" w:rsidP="0004261A">
    <w:pPr>
      <w:pStyle w:val="Header"/>
      <w:jc w:val="right"/>
      <w:rPr>
        <w:sz w:val="28"/>
        <w:szCs w:val="28"/>
      </w:rPr>
    </w:pPr>
    <w:r w:rsidRPr="0004261A">
      <w:rPr>
        <w:rFonts w:hint="eastAsia"/>
        <w:b/>
        <w:sz w:val="28"/>
        <w:szCs w:val="28"/>
        <w:u w:val="single"/>
        <w:lang w:eastAsia="zh-HK"/>
      </w:rPr>
      <w:t>Annex 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46F2F"/>
    <w:multiLevelType w:val="hybridMultilevel"/>
    <w:tmpl w:val="736EC35C"/>
    <w:lvl w:ilvl="0" w:tplc="A58A2FC2">
      <w:start w:val="1"/>
      <w:numFmt w:val="lowerLetter"/>
      <w:lvlText w:val="(%1)"/>
      <w:lvlJc w:val="left"/>
      <w:pPr>
        <w:ind w:left="927" w:hanging="360"/>
      </w:pPr>
      <w:rPr>
        <w:rFonts w:hint="default"/>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1" w15:restartNumberingAfterBreak="0">
    <w:nsid w:val="056D45E0"/>
    <w:multiLevelType w:val="hybridMultilevel"/>
    <w:tmpl w:val="C9C88518"/>
    <w:lvl w:ilvl="0" w:tplc="8D521D90">
      <w:start w:val="1"/>
      <w:numFmt w:val="bullet"/>
      <w:lvlText w:val=""/>
      <w:lvlJc w:val="left"/>
      <w:pPr>
        <w:ind w:left="1020" w:hanging="360"/>
      </w:pPr>
      <w:rPr>
        <w:rFonts w:ascii="Symbol" w:hAnsi="Symbol"/>
      </w:rPr>
    </w:lvl>
    <w:lvl w:ilvl="1" w:tplc="9A3446FA">
      <w:start w:val="1"/>
      <w:numFmt w:val="bullet"/>
      <w:lvlText w:val=""/>
      <w:lvlJc w:val="left"/>
      <w:pPr>
        <w:ind w:left="1020" w:hanging="360"/>
      </w:pPr>
      <w:rPr>
        <w:rFonts w:ascii="Symbol" w:hAnsi="Symbol"/>
      </w:rPr>
    </w:lvl>
    <w:lvl w:ilvl="2" w:tplc="3628FCDC">
      <w:start w:val="1"/>
      <w:numFmt w:val="bullet"/>
      <w:lvlText w:val=""/>
      <w:lvlJc w:val="left"/>
      <w:pPr>
        <w:ind w:left="1020" w:hanging="360"/>
      </w:pPr>
      <w:rPr>
        <w:rFonts w:ascii="Symbol" w:hAnsi="Symbol"/>
      </w:rPr>
    </w:lvl>
    <w:lvl w:ilvl="3" w:tplc="2AA8E45E">
      <w:start w:val="1"/>
      <w:numFmt w:val="bullet"/>
      <w:lvlText w:val=""/>
      <w:lvlJc w:val="left"/>
      <w:pPr>
        <w:ind w:left="1020" w:hanging="360"/>
      </w:pPr>
      <w:rPr>
        <w:rFonts w:ascii="Symbol" w:hAnsi="Symbol"/>
      </w:rPr>
    </w:lvl>
    <w:lvl w:ilvl="4" w:tplc="B14C64D0">
      <w:start w:val="1"/>
      <w:numFmt w:val="bullet"/>
      <w:lvlText w:val=""/>
      <w:lvlJc w:val="left"/>
      <w:pPr>
        <w:ind w:left="1020" w:hanging="360"/>
      </w:pPr>
      <w:rPr>
        <w:rFonts w:ascii="Symbol" w:hAnsi="Symbol"/>
      </w:rPr>
    </w:lvl>
    <w:lvl w:ilvl="5" w:tplc="07F475E6">
      <w:start w:val="1"/>
      <w:numFmt w:val="bullet"/>
      <w:lvlText w:val=""/>
      <w:lvlJc w:val="left"/>
      <w:pPr>
        <w:ind w:left="1020" w:hanging="360"/>
      </w:pPr>
      <w:rPr>
        <w:rFonts w:ascii="Symbol" w:hAnsi="Symbol"/>
      </w:rPr>
    </w:lvl>
    <w:lvl w:ilvl="6" w:tplc="563A509E">
      <w:start w:val="1"/>
      <w:numFmt w:val="bullet"/>
      <w:lvlText w:val=""/>
      <w:lvlJc w:val="left"/>
      <w:pPr>
        <w:ind w:left="1020" w:hanging="360"/>
      </w:pPr>
      <w:rPr>
        <w:rFonts w:ascii="Symbol" w:hAnsi="Symbol"/>
      </w:rPr>
    </w:lvl>
    <w:lvl w:ilvl="7" w:tplc="3444692E">
      <w:start w:val="1"/>
      <w:numFmt w:val="bullet"/>
      <w:lvlText w:val=""/>
      <w:lvlJc w:val="left"/>
      <w:pPr>
        <w:ind w:left="1020" w:hanging="360"/>
      </w:pPr>
      <w:rPr>
        <w:rFonts w:ascii="Symbol" w:hAnsi="Symbol"/>
      </w:rPr>
    </w:lvl>
    <w:lvl w:ilvl="8" w:tplc="6A42FB10">
      <w:start w:val="1"/>
      <w:numFmt w:val="bullet"/>
      <w:lvlText w:val=""/>
      <w:lvlJc w:val="left"/>
      <w:pPr>
        <w:ind w:left="1020" w:hanging="360"/>
      </w:pPr>
      <w:rPr>
        <w:rFonts w:ascii="Symbol" w:hAnsi="Symbol"/>
      </w:rPr>
    </w:lvl>
  </w:abstractNum>
  <w:abstractNum w:abstractNumId="2" w15:restartNumberingAfterBreak="0">
    <w:nsid w:val="079F14C0"/>
    <w:multiLevelType w:val="multilevel"/>
    <w:tmpl w:val="5966026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C06449"/>
    <w:multiLevelType w:val="hybridMultilevel"/>
    <w:tmpl w:val="4E0C8808"/>
    <w:lvl w:ilvl="0" w:tplc="3676A8DA">
      <w:start w:val="1"/>
      <w:numFmt w:val="decimal"/>
      <w:lvlText w:val="%1."/>
      <w:lvlJc w:val="left"/>
      <w:pPr>
        <w:ind w:left="683" w:hanging="360"/>
      </w:pPr>
      <w:rPr>
        <w:rFonts w:hint="default"/>
      </w:rPr>
    </w:lvl>
    <w:lvl w:ilvl="1" w:tplc="04090019" w:tentative="1">
      <w:start w:val="1"/>
      <w:numFmt w:val="ideographTraditional"/>
      <w:lvlText w:val="%2、"/>
      <w:lvlJc w:val="left"/>
      <w:pPr>
        <w:ind w:left="1283" w:hanging="480"/>
      </w:pPr>
    </w:lvl>
    <w:lvl w:ilvl="2" w:tplc="0409001B" w:tentative="1">
      <w:start w:val="1"/>
      <w:numFmt w:val="lowerRoman"/>
      <w:lvlText w:val="%3."/>
      <w:lvlJc w:val="right"/>
      <w:pPr>
        <w:ind w:left="1763" w:hanging="480"/>
      </w:pPr>
    </w:lvl>
    <w:lvl w:ilvl="3" w:tplc="0409000F" w:tentative="1">
      <w:start w:val="1"/>
      <w:numFmt w:val="decimal"/>
      <w:lvlText w:val="%4."/>
      <w:lvlJc w:val="left"/>
      <w:pPr>
        <w:ind w:left="2243" w:hanging="480"/>
      </w:pPr>
    </w:lvl>
    <w:lvl w:ilvl="4" w:tplc="04090019" w:tentative="1">
      <w:start w:val="1"/>
      <w:numFmt w:val="ideographTraditional"/>
      <w:lvlText w:val="%5、"/>
      <w:lvlJc w:val="left"/>
      <w:pPr>
        <w:ind w:left="2723" w:hanging="480"/>
      </w:pPr>
    </w:lvl>
    <w:lvl w:ilvl="5" w:tplc="0409001B" w:tentative="1">
      <w:start w:val="1"/>
      <w:numFmt w:val="lowerRoman"/>
      <w:lvlText w:val="%6."/>
      <w:lvlJc w:val="right"/>
      <w:pPr>
        <w:ind w:left="3203" w:hanging="480"/>
      </w:pPr>
    </w:lvl>
    <w:lvl w:ilvl="6" w:tplc="0409000F" w:tentative="1">
      <w:start w:val="1"/>
      <w:numFmt w:val="decimal"/>
      <w:lvlText w:val="%7."/>
      <w:lvlJc w:val="left"/>
      <w:pPr>
        <w:ind w:left="3683" w:hanging="480"/>
      </w:pPr>
    </w:lvl>
    <w:lvl w:ilvl="7" w:tplc="04090019" w:tentative="1">
      <w:start w:val="1"/>
      <w:numFmt w:val="ideographTraditional"/>
      <w:lvlText w:val="%8、"/>
      <w:lvlJc w:val="left"/>
      <w:pPr>
        <w:ind w:left="4163" w:hanging="480"/>
      </w:pPr>
    </w:lvl>
    <w:lvl w:ilvl="8" w:tplc="0409001B" w:tentative="1">
      <w:start w:val="1"/>
      <w:numFmt w:val="lowerRoman"/>
      <w:lvlText w:val="%9."/>
      <w:lvlJc w:val="right"/>
      <w:pPr>
        <w:ind w:left="4643" w:hanging="480"/>
      </w:pPr>
    </w:lvl>
  </w:abstractNum>
  <w:abstractNum w:abstractNumId="4" w15:restartNumberingAfterBreak="0">
    <w:nsid w:val="09CB699A"/>
    <w:multiLevelType w:val="hybridMultilevel"/>
    <w:tmpl w:val="EDDC9474"/>
    <w:lvl w:ilvl="0" w:tplc="4B149CAC">
      <w:start w:val="1"/>
      <w:numFmt w:val="lowerRoman"/>
      <w:lvlText w:val="(%1)"/>
      <w:lvlJc w:val="left"/>
      <w:pPr>
        <w:ind w:left="1267" w:hanging="720"/>
      </w:pPr>
      <w:rPr>
        <w:rFonts w:hint="default"/>
      </w:rPr>
    </w:lvl>
    <w:lvl w:ilvl="1" w:tplc="3C090019" w:tentative="1">
      <w:start w:val="1"/>
      <w:numFmt w:val="lowerLetter"/>
      <w:lvlText w:val="%2."/>
      <w:lvlJc w:val="left"/>
      <w:pPr>
        <w:ind w:left="1987" w:hanging="360"/>
      </w:pPr>
    </w:lvl>
    <w:lvl w:ilvl="2" w:tplc="3C09001B" w:tentative="1">
      <w:start w:val="1"/>
      <w:numFmt w:val="lowerRoman"/>
      <w:lvlText w:val="%3."/>
      <w:lvlJc w:val="right"/>
      <w:pPr>
        <w:ind w:left="2707" w:hanging="180"/>
      </w:pPr>
    </w:lvl>
    <w:lvl w:ilvl="3" w:tplc="3C09000F" w:tentative="1">
      <w:start w:val="1"/>
      <w:numFmt w:val="decimal"/>
      <w:lvlText w:val="%4."/>
      <w:lvlJc w:val="left"/>
      <w:pPr>
        <w:ind w:left="3427" w:hanging="360"/>
      </w:pPr>
    </w:lvl>
    <w:lvl w:ilvl="4" w:tplc="3C090019" w:tentative="1">
      <w:start w:val="1"/>
      <w:numFmt w:val="lowerLetter"/>
      <w:lvlText w:val="%5."/>
      <w:lvlJc w:val="left"/>
      <w:pPr>
        <w:ind w:left="4147" w:hanging="360"/>
      </w:pPr>
    </w:lvl>
    <w:lvl w:ilvl="5" w:tplc="3C09001B" w:tentative="1">
      <w:start w:val="1"/>
      <w:numFmt w:val="lowerRoman"/>
      <w:lvlText w:val="%6."/>
      <w:lvlJc w:val="right"/>
      <w:pPr>
        <w:ind w:left="4867" w:hanging="180"/>
      </w:pPr>
    </w:lvl>
    <w:lvl w:ilvl="6" w:tplc="3C09000F" w:tentative="1">
      <w:start w:val="1"/>
      <w:numFmt w:val="decimal"/>
      <w:lvlText w:val="%7."/>
      <w:lvlJc w:val="left"/>
      <w:pPr>
        <w:ind w:left="5587" w:hanging="360"/>
      </w:pPr>
    </w:lvl>
    <w:lvl w:ilvl="7" w:tplc="3C090019" w:tentative="1">
      <w:start w:val="1"/>
      <w:numFmt w:val="lowerLetter"/>
      <w:lvlText w:val="%8."/>
      <w:lvlJc w:val="left"/>
      <w:pPr>
        <w:ind w:left="6307" w:hanging="360"/>
      </w:pPr>
    </w:lvl>
    <w:lvl w:ilvl="8" w:tplc="3C09001B" w:tentative="1">
      <w:start w:val="1"/>
      <w:numFmt w:val="lowerRoman"/>
      <w:lvlText w:val="%9."/>
      <w:lvlJc w:val="right"/>
      <w:pPr>
        <w:ind w:left="7027" w:hanging="180"/>
      </w:pPr>
    </w:lvl>
  </w:abstractNum>
  <w:abstractNum w:abstractNumId="5" w15:restartNumberingAfterBreak="0">
    <w:nsid w:val="1A3D5529"/>
    <w:multiLevelType w:val="hybridMultilevel"/>
    <w:tmpl w:val="53EA938E"/>
    <w:lvl w:ilvl="0" w:tplc="26AABBD8">
      <w:start w:val="1"/>
      <w:numFmt w:val="decimal"/>
      <w:lvlText w:val="(%1)"/>
      <w:lvlJc w:val="left"/>
      <w:pPr>
        <w:ind w:left="360" w:hanging="360"/>
      </w:pPr>
      <w:rPr>
        <w:rFonts w:hint="default"/>
        <w:b/>
        <w:i w:val="0"/>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AFA1B88"/>
    <w:multiLevelType w:val="multilevel"/>
    <w:tmpl w:val="3C09001D"/>
    <w:lvl w:ilvl="0">
      <w:start w:val="1"/>
      <w:numFmt w:val="decimal"/>
      <w:lvlText w:val="%1)"/>
      <w:lvlJc w:val="left"/>
      <w:pPr>
        <w:ind w:left="360" w:hanging="360"/>
      </w:pPr>
      <w:rPr>
        <w:rFonts w:hint="default"/>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C824CD5"/>
    <w:multiLevelType w:val="hybridMultilevel"/>
    <w:tmpl w:val="9998DA9A"/>
    <w:lvl w:ilvl="0" w:tplc="3C090001">
      <w:start w:val="1"/>
      <w:numFmt w:val="bullet"/>
      <w:lvlText w:val=""/>
      <w:lvlJc w:val="left"/>
      <w:pPr>
        <w:ind w:left="1440" w:hanging="360"/>
      </w:pPr>
      <w:rPr>
        <w:rFonts w:ascii="Symbol" w:hAnsi="Symbol" w:hint="default"/>
      </w:rPr>
    </w:lvl>
    <w:lvl w:ilvl="1" w:tplc="3C090003" w:tentative="1">
      <w:start w:val="1"/>
      <w:numFmt w:val="bullet"/>
      <w:lvlText w:val="o"/>
      <w:lvlJc w:val="left"/>
      <w:pPr>
        <w:ind w:left="2160" w:hanging="360"/>
      </w:pPr>
      <w:rPr>
        <w:rFonts w:ascii="Courier New" w:hAnsi="Courier New" w:cs="Courier New" w:hint="default"/>
      </w:rPr>
    </w:lvl>
    <w:lvl w:ilvl="2" w:tplc="3C090005" w:tentative="1">
      <w:start w:val="1"/>
      <w:numFmt w:val="bullet"/>
      <w:lvlText w:val=""/>
      <w:lvlJc w:val="left"/>
      <w:pPr>
        <w:ind w:left="2880" w:hanging="360"/>
      </w:pPr>
      <w:rPr>
        <w:rFonts w:ascii="Wingdings" w:hAnsi="Wingdings" w:hint="default"/>
      </w:rPr>
    </w:lvl>
    <w:lvl w:ilvl="3" w:tplc="3C090001" w:tentative="1">
      <w:start w:val="1"/>
      <w:numFmt w:val="bullet"/>
      <w:lvlText w:val=""/>
      <w:lvlJc w:val="left"/>
      <w:pPr>
        <w:ind w:left="3600" w:hanging="360"/>
      </w:pPr>
      <w:rPr>
        <w:rFonts w:ascii="Symbol" w:hAnsi="Symbol" w:hint="default"/>
      </w:rPr>
    </w:lvl>
    <w:lvl w:ilvl="4" w:tplc="3C090003" w:tentative="1">
      <w:start w:val="1"/>
      <w:numFmt w:val="bullet"/>
      <w:lvlText w:val="o"/>
      <w:lvlJc w:val="left"/>
      <w:pPr>
        <w:ind w:left="4320" w:hanging="360"/>
      </w:pPr>
      <w:rPr>
        <w:rFonts w:ascii="Courier New" w:hAnsi="Courier New" w:cs="Courier New" w:hint="default"/>
      </w:rPr>
    </w:lvl>
    <w:lvl w:ilvl="5" w:tplc="3C090005" w:tentative="1">
      <w:start w:val="1"/>
      <w:numFmt w:val="bullet"/>
      <w:lvlText w:val=""/>
      <w:lvlJc w:val="left"/>
      <w:pPr>
        <w:ind w:left="5040" w:hanging="360"/>
      </w:pPr>
      <w:rPr>
        <w:rFonts w:ascii="Wingdings" w:hAnsi="Wingdings" w:hint="default"/>
      </w:rPr>
    </w:lvl>
    <w:lvl w:ilvl="6" w:tplc="3C090001" w:tentative="1">
      <w:start w:val="1"/>
      <w:numFmt w:val="bullet"/>
      <w:lvlText w:val=""/>
      <w:lvlJc w:val="left"/>
      <w:pPr>
        <w:ind w:left="5760" w:hanging="360"/>
      </w:pPr>
      <w:rPr>
        <w:rFonts w:ascii="Symbol" w:hAnsi="Symbol" w:hint="default"/>
      </w:rPr>
    </w:lvl>
    <w:lvl w:ilvl="7" w:tplc="3C090003" w:tentative="1">
      <w:start w:val="1"/>
      <w:numFmt w:val="bullet"/>
      <w:lvlText w:val="o"/>
      <w:lvlJc w:val="left"/>
      <w:pPr>
        <w:ind w:left="6480" w:hanging="360"/>
      </w:pPr>
      <w:rPr>
        <w:rFonts w:ascii="Courier New" w:hAnsi="Courier New" w:cs="Courier New" w:hint="default"/>
      </w:rPr>
    </w:lvl>
    <w:lvl w:ilvl="8" w:tplc="3C090005" w:tentative="1">
      <w:start w:val="1"/>
      <w:numFmt w:val="bullet"/>
      <w:lvlText w:val=""/>
      <w:lvlJc w:val="left"/>
      <w:pPr>
        <w:ind w:left="7200" w:hanging="360"/>
      </w:pPr>
      <w:rPr>
        <w:rFonts w:ascii="Wingdings" w:hAnsi="Wingdings" w:hint="default"/>
      </w:rPr>
    </w:lvl>
  </w:abstractNum>
  <w:abstractNum w:abstractNumId="8" w15:restartNumberingAfterBreak="0">
    <w:nsid w:val="22915B22"/>
    <w:multiLevelType w:val="multilevel"/>
    <w:tmpl w:val="0964878C"/>
    <w:lvl w:ilvl="0">
      <w:numFmt w:val="bullet"/>
      <w:lvlText w:val=""/>
      <w:lvlJc w:val="left"/>
      <w:pPr>
        <w:ind w:left="820" w:hanging="360"/>
      </w:pPr>
      <w:rPr>
        <w:rFonts w:ascii="Symbol" w:eastAsia="Symbol" w:hAnsi="Symbol" w:cs="Symbol" w:hint="default"/>
        <w:b w:val="0"/>
        <w:bCs w:val="0"/>
        <w:i w:val="0"/>
        <w:iCs w:val="0"/>
        <w:w w:val="100"/>
        <w:sz w:val="24"/>
        <w:szCs w:val="24"/>
        <w:lang w:val="en-US" w:eastAsia="en-US" w:bidi="ar-SA"/>
      </w:rPr>
    </w:lvl>
    <w:lvl w:ilvl="1">
      <w:start w:val="1"/>
      <w:numFmt w:val="bullet"/>
      <w:lvlText w:val=""/>
      <w:lvlJc w:val="left"/>
      <w:pPr>
        <w:ind w:left="1180" w:hanging="360"/>
      </w:pPr>
      <w:rPr>
        <w:rFonts w:ascii="Wingdings" w:hAnsi="Wingdings" w:hint="default"/>
      </w:rPr>
    </w:lvl>
    <w:lvl w:ilvl="2">
      <w:numFmt w:val="bullet"/>
      <w:lvlText w:val="-"/>
      <w:lvlJc w:val="left"/>
      <w:pPr>
        <w:ind w:left="1900" w:hanging="360"/>
      </w:pPr>
      <w:rPr>
        <w:rFonts w:ascii="Georgia" w:eastAsia="Georgia" w:hAnsi="Georgia" w:cs="Georgia" w:hint="default"/>
        <w:b w:val="0"/>
        <w:bCs w:val="0"/>
        <w:i w:val="0"/>
        <w:iCs w:val="0"/>
        <w:w w:val="99"/>
        <w:sz w:val="20"/>
        <w:szCs w:val="20"/>
        <w:lang w:val="en-US" w:eastAsia="en-US" w:bidi="ar-SA"/>
      </w:rPr>
    </w:lvl>
    <w:lvl w:ilvl="3">
      <w:numFmt w:val="bullet"/>
      <w:lvlText w:val="•"/>
      <w:lvlJc w:val="left"/>
      <w:pPr>
        <w:ind w:left="2860" w:hanging="360"/>
      </w:pPr>
      <w:rPr>
        <w:rFonts w:hint="default"/>
        <w:lang w:val="en-US" w:eastAsia="en-US" w:bidi="ar-SA"/>
      </w:rPr>
    </w:lvl>
    <w:lvl w:ilvl="4">
      <w:numFmt w:val="bullet"/>
      <w:lvlText w:val="•"/>
      <w:lvlJc w:val="left"/>
      <w:pPr>
        <w:ind w:left="3820" w:hanging="360"/>
      </w:pPr>
      <w:rPr>
        <w:rFonts w:hint="default"/>
        <w:lang w:val="en-US" w:eastAsia="en-US" w:bidi="ar-SA"/>
      </w:rPr>
    </w:lvl>
    <w:lvl w:ilvl="5">
      <w:numFmt w:val="bullet"/>
      <w:lvlText w:val="•"/>
      <w:lvlJc w:val="left"/>
      <w:pPr>
        <w:ind w:left="4780" w:hanging="360"/>
      </w:pPr>
      <w:rPr>
        <w:rFonts w:hint="default"/>
        <w:lang w:val="en-US" w:eastAsia="en-US" w:bidi="ar-SA"/>
      </w:rPr>
    </w:lvl>
    <w:lvl w:ilvl="6">
      <w:numFmt w:val="bullet"/>
      <w:lvlText w:val="•"/>
      <w:lvlJc w:val="left"/>
      <w:pPr>
        <w:ind w:left="5740" w:hanging="360"/>
      </w:pPr>
      <w:rPr>
        <w:rFonts w:hint="default"/>
        <w:lang w:val="en-US" w:eastAsia="en-US" w:bidi="ar-SA"/>
      </w:rPr>
    </w:lvl>
    <w:lvl w:ilvl="7">
      <w:numFmt w:val="bullet"/>
      <w:lvlText w:val="•"/>
      <w:lvlJc w:val="left"/>
      <w:pPr>
        <w:ind w:left="6700" w:hanging="360"/>
      </w:pPr>
      <w:rPr>
        <w:rFonts w:hint="default"/>
        <w:lang w:val="en-US" w:eastAsia="en-US" w:bidi="ar-SA"/>
      </w:rPr>
    </w:lvl>
    <w:lvl w:ilvl="8">
      <w:numFmt w:val="bullet"/>
      <w:lvlText w:val="•"/>
      <w:lvlJc w:val="left"/>
      <w:pPr>
        <w:ind w:left="7660" w:hanging="360"/>
      </w:pPr>
      <w:rPr>
        <w:rFonts w:hint="default"/>
        <w:lang w:val="en-US" w:eastAsia="en-US" w:bidi="ar-SA"/>
      </w:rPr>
    </w:lvl>
  </w:abstractNum>
  <w:abstractNum w:abstractNumId="9" w15:restartNumberingAfterBreak="0">
    <w:nsid w:val="29A14849"/>
    <w:multiLevelType w:val="hybridMultilevel"/>
    <w:tmpl w:val="40CAEB90"/>
    <w:lvl w:ilvl="0" w:tplc="FFFFFFFF">
      <w:start w:val="1"/>
      <w:numFmt w:val="lowerRoman"/>
      <w:lvlText w:val="(%1)"/>
      <w:lvlJc w:val="left"/>
      <w:pPr>
        <w:ind w:left="1890" w:hanging="720"/>
      </w:pPr>
      <w:rPr>
        <w:rFonts w:hint="default"/>
        <w:b w:val="0"/>
        <w:bCs/>
      </w:rPr>
    </w:lvl>
    <w:lvl w:ilvl="1" w:tplc="FFFFFFFF">
      <w:start w:val="1"/>
      <w:numFmt w:val="lowerRoman"/>
      <w:lvlText w:val="(%2)"/>
      <w:lvlJc w:val="left"/>
      <w:pPr>
        <w:ind w:left="1392" w:hanging="480"/>
      </w:pPr>
      <w:rPr>
        <w:rFonts w:hint="default"/>
      </w:rPr>
    </w:lvl>
    <w:lvl w:ilvl="2" w:tplc="FFFFFFFF">
      <w:start w:val="1"/>
      <w:numFmt w:val="lowerRoman"/>
      <w:lvlText w:val="%3."/>
      <w:lvlJc w:val="right"/>
      <w:pPr>
        <w:ind w:left="1872" w:hanging="480"/>
      </w:pPr>
    </w:lvl>
    <w:lvl w:ilvl="3" w:tplc="FFFFFFFF" w:tentative="1">
      <w:start w:val="1"/>
      <w:numFmt w:val="decimal"/>
      <w:lvlText w:val="%4."/>
      <w:lvlJc w:val="left"/>
      <w:pPr>
        <w:ind w:left="2352" w:hanging="480"/>
      </w:pPr>
    </w:lvl>
    <w:lvl w:ilvl="4" w:tplc="FFFFFFFF" w:tentative="1">
      <w:start w:val="1"/>
      <w:numFmt w:val="ideographTraditional"/>
      <w:lvlText w:val="%5、"/>
      <w:lvlJc w:val="left"/>
      <w:pPr>
        <w:ind w:left="2832" w:hanging="480"/>
      </w:pPr>
    </w:lvl>
    <w:lvl w:ilvl="5" w:tplc="FFFFFFFF" w:tentative="1">
      <w:start w:val="1"/>
      <w:numFmt w:val="lowerRoman"/>
      <w:lvlText w:val="%6."/>
      <w:lvlJc w:val="right"/>
      <w:pPr>
        <w:ind w:left="3312" w:hanging="480"/>
      </w:pPr>
    </w:lvl>
    <w:lvl w:ilvl="6" w:tplc="FFFFFFFF" w:tentative="1">
      <w:start w:val="1"/>
      <w:numFmt w:val="decimal"/>
      <w:lvlText w:val="%7."/>
      <w:lvlJc w:val="left"/>
      <w:pPr>
        <w:ind w:left="3792" w:hanging="480"/>
      </w:pPr>
    </w:lvl>
    <w:lvl w:ilvl="7" w:tplc="FFFFFFFF" w:tentative="1">
      <w:start w:val="1"/>
      <w:numFmt w:val="ideographTraditional"/>
      <w:lvlText w:val="%8、"/>
      <w:lvlJc w:val="left"/>
      <w:pPr>
        <w:ind w:left="4272" w:hanging="480"/>
      </w:pPr>
    </w:lvl>
    <w:lvl w:ilvl="8" w:tplc="FFFFFFFF" w:tentative="1">
      <w:start w:val="1"/>
      <w:numFmt w:val="lowerRoman"/>
      <w:lvlText w:val="%9."/>
      <w:lvlJc w:val="right"/>
      <w:pPr>
        <w:ind w:left="4752" w:hanging="480"/>
      </w:pPr>
    </w:lvl>
  </w:abstractNum>
  <w:abstractNum w:abstractNumId="10" w15:restartNumberingAfterBreak="0">
    <w:nsid w:val="2A814B6E"/>
    <w:multiLevelType w:val="hybridMultilevel"/>
    <w:tmpl w:val="E3024C18"/>
    <w:lvl w:ilvl="0" w:tplc="427051C8">
      <w:start w:val="1"/>
      <w:numFmt w:val="lowerLetter"/>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1" w15:restartNumberingAfterBreak="0">
    <w:nsid w:val="35721C6C"/>
    <w:multiLevelType w:val="hybridMultilevel"/>
    <w:tmpl w:val="0178CA82"/>
    <w:lvl w:ilvl="0" w:tplc="89585A16">
      <w:start w:val="1"/>
      <w:numFmt w:val="lowerLetter"/>
      <w:lvlText w:val="(%1)"/>
      <w:lvlJc w:val="left"/>
      <w:pPr>
        <w:ind w:left="810" w:hanging="360"/>
      </w:pPr>
      <w:rPr>
        <w:rFonts w:hint="default"/>
        <w:b/>
        <w:bCs/>
      </w:rPr>
    </w:lvl>
    <w:lvl w:ilvl="1" w:tplc="3C090019" w:tentative="1">
      <w:start w:val="1"/>
      <w:numFmt w:val="lowerLetter"/>
      <w:lvlText w:val="%2."/>
      <w:lvlJc w:val="left"/>
      <w:pPr>
        <w:ind w:left="1530" w:hanging="360"/>
      </w:pPr>
    </w:lvl>
    <w:lvl w:ilvl="2" w:tplc="3C09001B" w:tentative="1">
      <w:start w:val="1"/>
      <w:numFmt w:val="lowerRoman"/>
      <w:lvlText w:val="%3."/>
      <w:lvlJc w:val="right"/>
      <w:pPr>
        <w:ind w:left="2250" w:hanging="180"/>
      </w:pPr>
    </w:lvl>
    <w:lvl w:ilvl="3" w:tplc="3C09000F" w:tentative="1">
      <w:start w:val="1"/>
      <w:numFmt w:val="decimal"/>
      <w:lvlText w:val="%4."/>
      <w:lvlJc w:val="left"/>
      <w:pPr>
        <w:ind w:left="2970" w:hanging="360"/>
      </w:pPr>
    </w:lvl>
    <w:lvl w:ilvl="4" w:tplc="3C090019" w:tentative="1">
      <w:start w:val="1"/>
      <w:numFmt w:val="lowerLetter"/>
      <w:lvlText w:val="%5."/>
      <w:lvlJc w:val="left"/>
      <w:pPr>
        <w:ind w:left="3690" w:hanging="360"/>
      </w:pPr>
    </w:lvl>
    <w:lvl w:ilvl="5" w:tplc="3C09001B" w:tentative="1">
      <w:start w:val="1"/>
      <w:numFmt w:val="lowerRoman"/>
      <w:lvlText w:val="%6."/>
      <w:lvlJc w:val="right"/>
      <w:pPr>
        <w:ind w:left="4410" w:hanging="180"/>
      </w:pPr>
    </w:lvl>
    <w:lvl w:ilvl="6" w:tplc="3C09000F" w:tentative="1">
      <w:start w:val="1"/>
      <w:numFmt w:val="decimal"/>
      <w:lvlText w:val="%7."/>
      <w:lvlJc w:val="left"/>
      <w:pPr>
        <w:ind w:left="5130" w:hanging="360"/>
      </w:pPr>
    </w:lvl>
    <w:lvl w:ilvl="7" w:tplc="3C090019" w:tentative="1">
      <w:start w:val="1"/>
      <w:numFmt w:val="lowerLetter"/>
      <w:lvlText w:val="%8."/>
      <w:lvlJc w:val="left"/>
      <w:pPr>
        <w:ind w:left="5850" w:hanging="360"/>
      </w:pPr>
    </w:lvl>
    <w:lvl w:ilvl="8" w:tplc="3C09001B" w:tentative="1">
      <w:start w:val="1"/>
      <w:numFmt w:val="lowerRoman"/>
      <w:lvlText w:val="%9."/>
      <w:lvlJc w:val="right"/>
      <w:pPr>
        <w:ind w:left="6570" w:hanging="180"/>
      </w:pPr>
    </w:lvl>
  </w:abstractNum>
  <w:abstractNum w:abstractNumId="12" w15:restartNumberingAfterBreak="0">
    <w:nsid w:val="3B526A6B"/>
    <w:multiLevelType w:val="hybridMultilevel"/>
    <w:tmpl w:val="CE7ADE36"/>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3" w15:restartNumberingAfterBreak="0">
    <w:nsid w:val="47AE15DA"/>
    <w:multiLevelType w:val="hybridMultilevel"/>
    <w:tmpl w:val="75B4F6C6"/>
    <w:lvl w:ilvl="0" w:tplc="C25CEA10">
      <w:start w:val="4"/>
      <w:numFmt w:val="decimal"/>
      <w:lvlText w:val="(%1)"/>
      <w:lvlJc w:val="left"/>
      <w:pPr>
        <w:ind w:left="360" w:hanging="360"/>
      </w:pPr>
      <w:rPr>
        <w:rFonts w:hint="default"/>
        <w:b/>
        <w:bC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534B185F"/>
    <w:multiLevelType w:val="hybridMultilevel"/>
    <w:tmpl w:val="6E8E95E2"/>
    <w:lvl w:ilvl="0" w:tplc="A984BEA6">
      <w:start w:val="1"/>
      <w:numFmt w:val="decimal"/>
      <w:lvlText w:val="(%1)"/>
      <w:lvlJc w:val="left"/>
      <w:pPr>
        <w:ind w:left="900" w:hanging="540"/>
      </w:pPr>
      <w:rPr>
        <w:rFonts w:eastAsia="DengXian"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5" w15:restartNumberingAfterBreak="0">
    <w:nsid w:val="53DD091F"/>
    <w:multiLevelType w:val="hybridMultilevel"/>
    <w:tmpl w:val="4134B28C"/>
    <w:lvl w:ilvl="0" w:tplc="258A829C">
      <w:start w:val="1"/>
      <w:numFmt w:val="bullet"/>
      <w:lvlText w:val=""/>
      <w:lvlJc w:val="left"/>
      <w:pPr>
        <w:ind w:left="720" w:hanging="360"/>
      </w:pPr>
      <w:rPr>
        <w:rFonts w:ascii="Symbol" w:hAnsi="Symbol"/>
      </w:rPr>
    </w:lvl>
    <w:lvl w:ilvl="1" w:tplc="0004F38C">
      <w:start w:val="1"/>
      <w:numFmt w:val="bullet"/>
      <w:lvlText w:val=""/>
      <w:lvlJc w:val="left"/>
      <w:pPr>
        <w:ind w:left="720" w:hanging="360"/>
      </w:pPr>
      <w:rPr>
        <w:rFonts w:ascii="Symbol" w:hAnsi="Symbol"/>
      </w:rPr>
    </w:lvl>
    <w:lvl w:ilvl="2" w:tplc="04B25992">
      <w:start w:val="1"/>
      <w:numFmt w:val="bullet"/>
      <w:lvlText w:val=""/>
      <w:lvlJc w:val="left"/>
      <w:pPr>
        <w:ind w:left="720" w:hanging="360"/>
      </w:pPr>
      <w:rPr>
        <w:rFonts w:ascii="Symbol" w:hAnsi="Symbol"/>
      </w:rPr>
    </w:lvl>
    <w:lvl w:ilvl="3" w:tplc="8ACAED58">
      <w:start w:val="1"/>
      <w:numFmt w:val="bullet"/>
      <w:lvlText w:val=""/>
      <w:lvlJc w:val="left"/>
      <w:pPr>
        <w:ind w:left="720" w:hanging="360"/>
      </w:pPr>
      <w:rPr>
        <w:rFonts w:ascii="Symbol" w:hAnsi="Symbol"/>
      </w:rPr>
    </w:lvl>
    <w:lvl w:ilvl="4" w:tplc="DB3E85C8">
      <w:start w:val="1"/>
      <w:numFmt w:val="bullet"/>
      <w:lvlText w:val=""/>
      <w:lvlJc w:val="left"/>
      <w:pPr>
        <w:ind w:left="720" w:hanging="360"/>
      </w:pPr>
      <w:rPr>
        <w:rFonts w:ascii="Symbol" w:hAnsi="Symbol"/>
      </w:rPr>
    </w:lvl>
    <w:lvl w:ilvl="5" w:tplc="C5C0CCF0">
      <w:start w:val="1"/>
      <w:numFmt w:val="bullet"/>
      <w:lvlText w:val=""/>
      <w:lvlJc w:val="left"/>
      <w:pPr>
        <w:ind w:left="720" w:hanging="360"/>
      </w:pPr>
      <w:rPr>
        <w:rFonts w:ascii="Symbol" w:hAnsi="Symbol"/>
      </w:rPr>
    </w:lvl>
    <w:lvl w:ilvl="6" w:tplc="A7945DAA">
      <w:start w:val="1"/>
      <w:numFmt w:val="bullet"/>
      <w:lvlText w:val=""/>
      <w:lvlJc w:val="left"/>
      <w:pPr>
        <w:ind w:left="720" w:hanging="360"/>
      </w:pPr>
      <w:rPr>
        <w:rFonts w:ascii="Symbol" w:hAnsi="Symbol"/>
      </w:rPr>
    </w:lvl>
    <w:lvl w:ilvl="7" w:tplc="B6708D14">
      <w:start w:val="1"/>
      <w:numFmt w:val="bullet"/>
      <w:lvlText w:val=""/>
      <w:lvlJc w:val="left"/>
      <w:pPr>
        <w:ind w:left="720" w:hanging="360"/>
      </w:pPr>
      <w:rPr>
        <w:rFonts w:ascii="Symbol" w:hAnsi="Symbol"/>
      </w:rPr>
    </w:lvl>
    <w:lvl w:ilvl="8" w:tplc="E4A2CB70">
      <w:start w:val="1"/>
      <w:numFmt w:val="bullet"/>
      <w:lvlText w:val=""/>
      <w:lvlJc w:val="left"/>
      <w:pPr>
        <w:ind w:left="720" w:hanging="360"/>
      </w:pPr>
      <w:rPr>
        <w:rFonts w:ascii="Symbol" w:hAnsi="Symbol"/>
      </w:rPr>
    </w:lvl>
  </w:abstractNum>
  <w:abstractNum w:abstractNumId="16" w15:restartNumberingAfterBreak="0">
    <w:nsid w:val="5CE63119"/>
    <w:multiLevelType w:val="hybridMultilevel"/>
    <w:tmpl w:val="95AA03F8"/>
    <w:lvl w:ilvl="0" w:tplc="A49A17F8">
      <w:start w:val="1"/>
      <w:numFmt w:val="bullet"/>
      <w:lvlText w:val=""/>
      <w:lvlJc w:val="left"/>
      <w:pPr>
        <w:ind w:left="720" w:hanging="360"/>
      </w:pPr>
      <w:rPr>
        <w:rFonts w:ascii="Symbol" w:hAnsi="Symbol"/>
      </w:rPr>
    </w:lvl>
    <w:lvl w:ilvl="1" w:tplc="E74E48D0">
      <w:start w:val="1"/>
      <w:numFmt w:val="bullet"/>
      <w:lvlText w:val=""/>
      <w:lvlJc w:val="left"/>
      <w:pPr>
        <w:ind w:left="720" w:hanging="360"/>
      </w:pPr>
      <w:rPr>
        <w:rFonts w:ascii="Symbol" w:hAnsi="Symbol"/>
      </w:rPr>
    </w:lvl>
    <w:lvl w:ilvl="2" w:tplc="DCBA8AB0">
      <w:start w:val="1"/>
      <w:numFmt w:val="bullet"/>
      <w:lvlText w:val=""/>
      <w:lvlJc w:val="left"/>
      <w:pPr>
        <w:ind w:left="720" w:hanging="360"/>
      </w:pPr>
      <w:rPr>
        <w:rFonts w:ascii="Symbol" w:hAnsi="Symbol"/>
      </w:rPr>
    </w:lvl>
    <w:lvl w:ilvl="3" w:tplc="2AFC8066">
      <w:start w:val="1"/>
      <w:numFmt w:val="bullet"/>
      <w:lvlText w:val=""/>
      <w:lvlJc w:val="left"/>
      <w:pPr>
        <w:ind w:left="720" w:hanging="360"/>
      </w:pPr>
      <w:rPr>
        <w:rFonts w:ascii="Symbol" w:hAnsi="Symbol"/>
      </w:rPr>
    </w:lvl>
    <w:lvl w:ilvl="4" w:tplc="4BA6B5EE">
      <w:start w:val="1"/>
      <w:numFmt w:val="bullet"/>
      <w:lvlText w:val=""/>
      <w:lvlJc w:val="left"/>
      <w:pPr>
        <w:ind w:left="720" w:hanging="360"/>
      </w:pPr>
      <w:rPr>
        <w:rFonts w:ascii="Symbol" w:hAnsi="Symbol"/>
      </w:rPr>
    </w:lvl>
    <w:lvl w:ilvl="5" w:tplc="12709E00">
      <w:start w:val="1"/>
      <w:numFmt w:val="bullet"/>
      <w:lvlText w:val=""/>
      <w:lvlJc w:val="left"/>
      <w:pPr>
        <w:ind w:left="720" w:hanging="360"/>
      </w:pPr>
      <w:rPr>
        <w:rFonts w:ascii="Symbol" w:hAnsi="Symbol"/>
      </w:rPr>
    </w:lvl>
    <w:lvl w:ilvl="6" w:tplc="E5628AB2">
      <w:start w:val="1"/>
      <w:numFmt w:val="bullet"/>
      <w:lvlText w:val=""/>
      <w:lvlJc w:val="left"/>
      <w:pPr>
        <w:ind w:left="720" w:hanging="360"/>
      </w:pPr>
      <w:rPr>
        <w:rFonts w:ascii="Symbol" w:hAnsi="Symbol"/>
      </w:rPr>
    </w:lvl>
    <w:lvl w:ilvl="7" w:tplc="4B265142">
      <w:start w:val="1"/>
      <w:numFmt w:val="bullet"/>
      <w:lvlText w:val=""/>
      <w:lvlJc w:val="left"/>
      <w:pPr>
        <w:ind w:left="720" w:hanging="360"/>
      </w:pPr>
      <w:rPr>
        <w:rFonts w:ascii="Symbol" w:hAnsi="Symbol"/>
      </w:rPr>
    </w:lvl>
    <w:lvl w:ilvl="8" w:tplc="BA584204">
      <w:start w:val="1"/>
      <w:numFmt w:val="bullet"/>
      <w:lvlText w:val=""/>
      <w:lvlJc w:val="left"/>
      <w:pPr>
        <w:ind w:left="720" w:hanging="360"/>
      </w:pPr>
      <w:rPr>
        <w:rFonts w:ascii="Symbol" w:hAnsi="Symbol"/>
      </w:rPr>
    </w:lvl>
  </w:abstractNum>
  <w:abstractNum w:abstractNumId="17" w15:restartNumberingAfterBreak="0">
    <w:nsid w:val="5D63624D"/>
    <w:multiLevelType w:val="hybridMultilevel"/>
    <w:tmpl w:val="C78CCA2E"/>
    <w:lvl w:ilvl="0" w:tplc="F4D0656C">
      <w:start w:val="1"/>
      <w:numFmt w:val="bullet"/>
      <w:lvlText w:val=""/>
      <w:lvlJc w:val="left"/>
      <w:pPr>
        <w:ind w:left="720" w:hanging="360"/>
      </w:pPr>
      <w:rPr>
        <w:rFonts w:ascii="Symbol" w:hAnsi="Symbol"/>
      </w:rPr>
    </w:lvl>
    <w:lvl w:ilvl="1" w:tplc="5360E3AC">
      <w:start w:val="1"/>
      <w:numFmt w:val="bullet"/>
      <w:lvlText w:val=""/>
      <w:lvlJc w:val="left"/>
      <w:pPr>
        <w:ind w:left="720" w:hanging="360"/>
      </w:pPr>
      <w:rPr>
        <w:rFonts w:ascii="Symbol" w:hAnsi="Symbol"/>
      </w:rPr>
    </w:lvl>
    <w:lvl w:ilvl="2" w:tplc="0228FE96">
      <w:start w:val="1"/>
      <w:numFmt w:val="bullet"/>
      <w:lvlText w:val=""/>
      <w:lvlJc w:val="left"/>
      <w:pPr>
        <w:ind w:left="720" w:hanging="360"/>
      </w:pPr>
      <w:rPr>
        <w:rFonts w:ascii="Symbol" w:hAnsi="Symbol"/>
      </w:rPr>
    </w:lvl>
    <w:lvl w:ilvl="3" w:tplc="6EB46CB8">
      <w:start w:val="1"/>
      <w:numFmt w:val="bullet"/>
      <w:lvlText w:val=""/>
      <w:lvlJc w:val="left"/>
      <w:pPr>
        <w:ind w:left="720" w:hanging="360"/>
      </w:pPr>
      <w:rPr>
        <w:rFonts w:ascii="Symbol" w:hAnsi="Symbol"/>
      </w:rPr>
    </w:lvl>
    <w:lvl w:ilvl="4" w:tplc="3CD8838E">
      <w:start w:val="1"/>
      <w:numFmt w:val="bullet"/>
      <w:lvlText w:val=""/>
      <w:lvlJc w:val="left"/>
      <w:pPr>
        <w:ind w:left="720" w:hanging="360"/>
      </w:pPr>
      <w:rPr>
        <w:rFonts w:ascii="Symbol" w:hAnsi="Symbol"/>
      </w:rPr>
    </w:lvl>
    <w:lvl w:ilvl="5" w:tplc="5DE6AD08">
      <w:start w:val="1"/>
      <w:numFmt w:val="bullet"/>
      <w:lvlText w:val=""/>
      <w:lvlJc w:val="left"/>
      <w:pPr>
        <w:ind w:left="720" w:hanging="360"/>
      </w:pPr>
      <w:rPr>
        <w:rFonts w:ascii="Symbol" w:hAnsi="Symbol"/>
      </w:rPr>
    </w:lvl>
    <w:lvl w:ilvl="6" w:tplc="B232DDBC">
      <w:start w:val="1"/>
      <w:numFmt w:val="bullet"/>
      <w:lvlText w:val=""/>
      <w:lvlJc w:val="left"/>
      <w:pPr>
        <w:ind w:left="720" w:hanging="360"/>
      </w:pPr>
      <w:rPr>
        <w:rFonts w:ascii="Symbol" w:hAnsi="Symbol"/>
      </w:rPr>
    </w:lvl>
    <w:lvl w:ilvl="7" w:tplc="246CB6C2">
      <w:start w:val="1"/>
      <w:numFmt w:val="bullet"/>
      <w:lvlText w:val=""/>
      <w:lvlJc w:val="left"/>
      <w:pPr>
        <w:ind w:left="720" w:hanging="360"/>
      </w:pPr>
      <w:rPr>
        <w:rFonts w:ascii="Symbol" w:hAnsi="Symbol"/>
      </w:rPr>
    </w:lvl>
    <w:lvl w:ilvl="8" w:tplc="E9F4FC22">
      <w:start w:val="1"/>
      <w:numFmt w:val="bullet"/>
      <w:lvlText w:val=""/>
      <w:lvlJc w:val="left"/>
      <w:pPr>
        <w:ind w:left="720" w:hanging="360"/>
      </w:pPr>
      <w:rPr>
        <w:rFonts w:ascii="Symbol" w:hAnsi="Symbol"/>
      </w:rPr>
    </w:lvl>
  </w:abstractNum>
  <w:abstractNum w:abstractNumId="18" w15:restartNumberingAfterBreak="0">
    <w:nsid w:val="5FE3468F"/>
    <w:multiLevelType w:val="multilevel"/>
    <w:tmpl w:val="5B050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5F4215D"/>
    <w:multiLevelType w:val="multilevel"/>
    <w:tmpl w:val="4E500DD1"/>
    <w:lvl w:ilvl="0">
      <w:start w:val="1"/>
      <w:numFmt w:val="decimal"/>
      <w:lvlText w:val="%1."/>
      <w:lvlJc w:val="left"/>
      <w:pPr>
        <w:ind w:left="720" w:hanging="360"/>
      </w:pPr>
      <w:rPr>
        <w:rFonts w:eastAsiaTheme="minorEastAsia"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8780D1E"/>
    <w:multiLevelType w:val="hybridMultilevel"/>
    <w:tmpl w:val="40CAEB90"/>
    <w:lvl w:ilvl="0" w:tplc="870EA574">
      <w:start w:val="1"/>
      <w:numFmt w:val="lowerRoman"/>
      <w:lvlText w:val="(%1)"/>
      <w:lvlJc w:val="left"/>
      <w:pPr>
        <w:ind w:left="1890" w:hanging="720"/>
      </w:pPr>
      <w:rPr>
        <w:rFonts w:hint="default"/>
        <w:b w:val="0"/>
        <w:bCs/>
      </w:rPr>
    </w:lvl>
    <w:lvl w:ilvl="1" w:tplc="58AA06B0">
      <w:start w:val="1"/>
      <w:numFmt w:val="lowerRoman"/>
      <w:lvlText w:val="(%2)"/>
      <w:lvlJc w:val="left"/>
      <w:pPr>
        <w:ind w:left="1392" w:hanging="480"/>
      </w:pPr>
      <w:rPr>
        <w:rFonts w:hint="default"/>
      </w:rPr>
    </w:lvl>
    <w:lvl w:ilvl="2" w:tplc="0409001B">
      <w:start w:val="1"/>
      <w:numFmt w:val="lowerRoman"/>
      <w:lvlText w:val="%3."/>
      <w:lvlJc w:val="right"/>
      <w:pPr>
        <w:ind w:left="1872" w:hanging="480"/>
      </w:pPr>
    </w:lvl>
    <w:lvl w:ilvl="3" w:tplc="0409000F" w:tentative="1">
      <w:start w:val="1"/>
      <w:numFmt w:val="decimal"/>
      <w:lvlText w:val="%4."/>
      <w:lvlJc w:val="left"/>
      <w:pPr>
        <w:ind w:left="2352" w:hanging="480"/>
      </w:pPr>
    </w:lvl>
    <w:lvl w:ilvl="4" w:tplc="04090019" w:tentative="1">
      <w:start w:val="1"/>
      <w:numFmt w:val="ideographTraditional"/>
      <w:lvlText w:val="%5、"/>
      <w:lvlJc w:val="left"/>
      <w:pPr>
        <w:ind w:left="2832" w:hanging="480"/>
      </w:pPr>
    </w:lvl>
    <w:lvl w:ilvl="5" w:tplc="0409001B" w:tentative="1">
      <w:start w:val="1"/>
      <w:numFmt w:val="lowerRoman"/>
      <w:lvlText w:val="%6."/>
      <w:lvlJc w:val="right"/>
      <w:pPr>
        <w:ind w:left="3312" w:hanging="480"/>
      </w:pPr>
    </w:lvl>
    <w:lvl w:ilvl="6" w:tplc="0409000F" w:tentative="1">
      <w:start w:val="1"/>
      <w:numFmt w:val="decimal"/>
      <w:lvlText w:val="%7."/>
      <w:lvlJc w:val="left"/>
      <w:pPr>
        <w:ind w:left="3792" w:hanging="480"/>
      </w:pPr>
    </w:lvl>
    <w:lvl w:ilvl="7" w:tplc="04090019" w:tentative="1">
      <w:start w:val="1"/>
      <w:numFmt w:val="ideographTraditional"/>
      <w:lvlText w:val="%8、"/>
      <w:lvlJc w:val="left"/>
      <w:pPr>
        <w:ind w:left="4272" w:hanging="480"/>
      </w:pPr>
    </w:lvl>
    <w:lvl w:ilvl="8" w:tplc="0409001B" w:tentative="1">
      <w:start w:val="1"/>
      <w:numFmt w:val="lowerRoman"/>
      <w:lvlText w:val="%9."/>
      <w:lvlJc w:val="right"/>
      <w:pPr>
        <w:ind w:left="4752" w:hanging="480"/>
      </w:pPr>
    </w:lvl>
  </w:abstractNum>
  <w:abstractNum w:abstractNumId="21" w15:restartNumberingAfterBreak="0">
    <w:nsid w:val="69814DD2"/>
    <w:multiLevelType w:val="hybridMultilevel"/>
    <w:tmpl w:val="4978ED94"/>
    <w:lvl w:ilvl="0" w:tplc="042A048A">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E96CAE"/>
    <w:multiLevelType w:val="hybridMultilevel"/>
    <w:tmpl w:val="F4D2D698"/>
    <w:lvl w:ilvl="0" w:tplc="950EC2A6">
      <w:start w:val="4"/>
      <w:numFmt w:val="decimal"/>
      <w:lvlText w:val="(%1)"/>
      <w:lvlJc w:val="left"/>
      <w:pPr>
        <w:ind w:left="720" w:hanging="360"/>
      </w:pPr>
      <w:rPr>
        <w:rFonts w:eastAsia="SimSun"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3" w15:restartNumberingAfterBreak="0">
    <w:nsid w:val="6C401C94"/>
    <w:multiLevelType w:val="hybridMultilevel"/>
    <w:tmpl w:val="CC3EE2B2"/>
    <w:lvl w:ilvl="0" w:tplc="520AD08A">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4" w15:restartNumberingAfterBreak="0">
    <w:nsid w:val="6D551D85"/>
    <w:multiLevelType w:val="multilevel"/>
    <w:tmpl w:val="43FA2BFC"/>
    <w:lvl w:ilvl="0">
      <w:start w:val="2"/>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7314103E"/>
    <w:multiLevelType w:val="hybridMultilevel"/>
    <w:tmpl w:val="91EA56F0"/>
    <w:lvl w:ilvl="0" w:tplc="24C26B3E">
      <w:start w:val="1"/>
      <w:numFmt w:val="decimal"/>
      <w:lvlText w:val="%1."/>
      <w:lvlJc w:val="left"/>
      <w:pPr>
        <w:ind w:left="360" w:hanging="360"/>
      </w:pPr>
      <w:rPr>
        <w:rFonts w:eastAsia="DFKai-SB"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77EB4007"/>
    <w:multiLevelType w:val="hybridMultilevel"/>
    <w:tmpl w:val="7A36EA30"/>
    <w:lvl w:ilvl="0" w:tplc="89E24892">
      <w:start w:val="1"/>
      <w:numFmt w:val="lowerLetter"/>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7" w15:restartNumberingAfterBreak="0">
    <w:nsid w:val="795A4AA5"/>
    <w:multiLevelType w:val="hybridMultilevel"/>
    <w:tmpl w:val="40CAEB90"/>
    <w:lvl w:ilvl="0" w:tplc="FFFFFFFF">
      <w:start w:val="1"/>
      <w:numFmt w:val="lowerRoman"/>
      <w:lvlText w:val="(%1)"/>
      <w:lvlJc w:val="left"/>
      <w:pPr>
        <w:ind w:left="1890" w:hanging="720"/>
      </w:pPr>
      <w:rPr>
        <w:rFonts w:hint="default"/>
        <w:b w:val="0"/>
        <w:bCs/>
      </w:rPr>
    </w:lvl>
    <w:lvl w:ilvl="1" w:tplc="FFFFFFFF">
      <w:start w:val="1"/>
      <w:numFmt w:val="lowerRoman"/>
      <w:lvlText w:val="(%2)"/>
      <w:lvlJc w:val="left"/>
      <w:pPr>
        <w:ind w:left="1392" w:hanging="480"/>
      </w:pPr>
      <w:rPr>
        <w:rFonts w:hint="default"/>
      </w:rPr>
    </w:lvl>
    <w:lvl w:ilvl="2" w:tplc="FFFFFFFF">
      <w:start w:val="1"/>
      <w:numFmt w:val="lowerRoman"/>
      <w:lvlText w:val="%3."/>
      <w:lvlJc w:val="right"/>
      <w:pPr>
        <w:ind w:left="1872" w:hanging="480"/>
      </w:pPr>
    </w:lvl>
    <w:lvl w:ilvl="3" w:tplc="FFFFFFFF" w:tentative="1">
      <w:start w:val="1"/>
      <w:numFmt w:val="decimal"/>
      <w:lvlText w:val="%4."/>
      <w:lvlJc w:val="left"/>
      <w:pPr>
        <w:ind w:left="2352" w:hanging="480"/>
      </w:pPr>
    </w:lvl>
    <w:lvl w:ilvl="4" w:tplc="FFFFFFFF" w:tentative="1">
      <w:start w:val="1"/>
      <w:numFmt w:val="ideographTraditional"/>
      <w:lvlText w:val="%5、"/>
      <w:lvlJc w:val="left"/>
      <w:pPr>
        <w:ind w:left="2832" w:hanging="480"/>
      </w:pPr>
    </w:lvl>
    <w:lvl w:ilvl="5" w:tplc="FFFFFFFF" w:tentative="1">
      <w:start w:val="1"/>
      <w:numFmt w:val="lowerRoman"/>
      <w:lvlText w:val="%6."/>
      <w:lvlJc w:val="right"/>
      <w:pPr>
        <w:ind w:left="3312" w:hanging="480"/>
      </w:pPr>
    </w:lvl>
    <w:lvl w:ilvl="6" w:tplc="FFFFFFFF" w:tentative="1">
      <w:start w:val="1"/>
      <w:numFmt w:val="decimal"/>
      <w:lvlText w:val="%7."/>
      <w:lvlJc w:val="left"/>
      <w:pPr>
        <w:ind w:left="3792" w:hanging="480"/>
      </w:pPr>
    </w:lvl>
    <w:lvl w:ilvl="7" w:tplc="FFFFFFFF" w:tentative="1">
      <w:start w:val="1"/>
      <w:numFmt w:val="ideographTraditional"/>
      <w:lvlText w:val="%8、"/>
      <w:lvlJc w:val="left"/>
      <w:pPr>
        <w:ind w:left="4272" w:hanging="480"/>
      </w:pPr>
    </w:lvl>
    <w:lvl w:ilvl="8" w:tplc="FFFFFFFF" w:tentative="1">
      <w:start w:val="1"/>
      <w:numFmt w:val="lowerRoman"/>
      <w:lvlText w:val="%9."/>
      <w:lvlJc w:val="right"/>
      <w:pPr>
        <w:ind w:left="4752" w:hanging="480"/>
      </w:pPr>
    </w:lvl>
  </w:abstractNum>
  <w:abstractNum w:abstractNumId="28" w15:restartNumberingAfterBreak="0">
    <w:nsid w:val="79C9759A"/>
    <w:multiLevelType w:val="hybridMultilevel"/>
    <w:tmpl w:val="2212865C"/>
    <w:lvl w:ilvl="0" w:tplc="ECC00F2A">
      <w:start w:val="1"/>
      <w:numFmt w:val="lowerLetter"/>
      <w:lvlText w:val="(%1)"/>
      <w:lvlJc w:val="left"/>
      <w:pPr>
        <w:ind w:left="840" w:hanging="360"/>
      </w:pPr>
      <w:rPr>
        <w:rFonts w:eastAsia="PMingLiU" w:hint="default"/>
        <w:b/>
        <w:bCs/>
      </w:r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num w:numId="1" w16cid:durableId="447967384">
    <w:abstractNumId w:val="20"/>
  </w:num>
  <w:num w:numId="2" w16cid:durableId="1006903259">
    <w:abstractNumId w:val="6"/>
  </w:num>
  <w:num w:numId="3" w16cid:durableId="2107772924">
    <w:abstractNumId w:val="5"/>
  </w:num>
  <w:num w:numId="4" w16cid:durableId="1633293110">
    <w:abstractNumId w:val="28"/>
  </w:num>
  <w:num w:numId="5" w16cid:durableId="1149253438">
    <w:abstractNumId w:val="0"/>
  </w:num>
  <w:num w:numId="6" w16cid:durableId="54551028">
    <w:abstractNumId w:val="13"/>
  </w:num>
  <w:num w:numId="7" w16cid:durableId="1591350073">
    <w:abstractNumId w:val="3"/>
  </w:num>
  <w:num w:numId="8" w16cid:durableId="1516379642">
    <w:abstractNumId w:val="25"/>
  </w:num>
  <w:num w:numId="9" w16cid:durableId="831986597">
    <w:abstractNumId w:val="12"/>
  </w:num>
  <w:num w:numId="10" w16cid:durableId="25762156">
    <w:abstractNumId w:val="4"/>
  </w:num>
  <w:num w:numId="11" w16cid:durableId="1106929613">
    <w:abstractNumId w:val="8"/>
  </w:num>
  <w:num w:numId="12" w16cid:durableId="1558780938">
    <w:abstractNumId w:val="18"/>
  </w:num>
  <w:num w:numId="13" w16cid:durableId="873033818">
    <w:abstractNumId w:val="19"/>
  </w:num>
  <w:num w:numId="14" w16cid:durableId="1246302847">
    <w:abstractNumId w:val="2"/>
  </w:num>
  <w:num w:numId="15" w16cid:durableId="1108894127">
    <w:abstractNumId w:val="22"/>
  </w:num>
  <w:num w:numId="16" w16cid:durableId="191001412">
    <w:abstractNumId w:val="26"/>
  </w:num>
  <w:num w:numId="17" w16cid:durableId="1989628813">
    <w:abstractNumId w:val="7"/>
  </w:num>
  <w:num w:numId="18" w16cid:durableId="1703746370">
    <w:abstractNumId w:val="24"/>
  </w:num>
  <w:num w:numId="19" w16cid:durableId="895817883">
    <w:abstractNumId w:val="23"/>
  </w:num>
  <w:num w:numId="20" w16cid:durableId="430398001">
    <w:abstractNumId w:val="14"/>
  </w:num>
  <w:num w:numId="21" w16cid:durableId="1301306410">
    <w:abstractNumId w:val="27"/>
  </w:num>
  <w:num w:numId="22" w16cid:durableId="205416889">
    <w:abstractNumId w:val="10"/>
  </w:num>
  <w:num w:numId="23" w16cid:durableId="1613242151">
    <w:abstractNumId w:val="9"/>
  </w:num>
  <w:num w:numId="24" w16cid:durableId="1047680943">
    <w:abstractNumId w:val="11"/>
  </w:num>
  <w:num w:numId="25" w16cid:durableId="210188779">
    <w:abstractNumId w:val="1"/>
  </w:num>
  <w:num w:numId="26" w16cid:durableId="1636522275">
    <w:abstractNumId w:val="21"/>
  </w:num>
  <w:num w:numId="27" w16cid:durableId="242836482">
    <w:abstractNumId w:val="15"/>
  </w:num>
  <w:num w:numId="28" w16cid:durableId="748425541">
    <w:abstractNumId w:val="17"/>
  </w:num>
  <w:num w:numId="29" w16cid:durableId="327176389">
    <w:abstractNumId w:val="1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30"/>
  <w:displayHorizontalDrawingGridEvery w:val="0"/>
  <w:displayVerticalDrawingGridEvery w:val="2"/>
  <w:characterSpacingControl w:val="compressPunctuation"/>
  <w:hdrShapeDefaults>
    <o:shapedefaults v:ext="edit" spidmax="2050" fillcolor="#5f497a">
      <v:fill color="#5f497a"/>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0NTc3NDYyNrK0NDVX0lEKTi0uzszPAykwqgUAinka8SwAAAA="/>
  </w:docVars>
  <w:rsids>
    <w:rsidRoot w:val="00905BC1"/>
    <w:rsid w:val="000000D5"/>
    <w:rsid w:val="000003ED"/>
    <w:rsid w:val="00001499"/>
    <w:rsid w:val="00001728"/>
    <w:rsid w:val="00001D6B"/>
    <w:rsid w:val="00002B09"/>
    <w:rsid w:val="00003060"/>
    <w:rsid w:val="000031ED"/>
    <w:rsid w:val="00003634"/>
    <w:rsid w:val="00003D96"/>
    <w:rsid w:val="00003F18"/>
    <w:rsid w:val="00004725"/>
    <w:rsid w:val="000047AE"/>
    <w:rsid w:val="00005423"/>
    <w:rsid w:val="00005C2D"/>
    <w:rsid w:val="000065C0"/>
    <w:rsid w:val="00007222"/>
    <w:rsid w:val="00007F62"/>
    <w:rsid w:val="00010153"/>
    <w:rsid w:val="00011156"/>
    <w:rsid w:val="000114BB"/>
    <w:rsid w:val="00011C4C"/>
    <w:rsid w:val="00011DAC"/>
    <w:rsid w:val="00012B5F"/>
    <w:rsid w:val="00012B82"/>
    <w:rsid w:val="0001435D"/>
    <w:rsid w:val="00014C41"/>
    <w:rsid w:val="00015C60"/>
    <w:rsid w:val="00016329"/>
    <w:rsid w:val="000171AF"/>
    <w:rsid w:val="00017331"/>
    <w:rsid w:val="00017ACB"/>
    <w:rsid w:val="00017DE0"/>
    <w:rsid w:val="00017EE6"/>
    <w:rsid w:val="0002049E"/>
    <w:rsid w:val="00020610"/>
    <w:rsid w:val="00020EAE"/>
    <w:rsid w:val="000211EA"/>
    <w:rsid w:val="00021A6E"/>
    <w:rsid w:val="00021E45"/>
    <w:rsid w:val="00023292"/>
    <w:rsid w:val="000234BC"/>
    <w:rsid w:val="000242C0"/>
    <w:rsid w:val="00026479"/>
    <w:rsid w:val="00026950"/>
    <w:rsid w:val="00026AC7"/>
    <w:rsid w:val="00030515"/>
    <w:rsid w:val="00030BB7"/>
    <w:rsid w:val="00030CE5"/>
    <w:rsid w:val="00030E3C"/>
    <w:rsid w:val="000312FD"/>
    <w:rsid w:val="000314C8"/>
    <w:rsid w:val="00031A43"/>
    <w:rsid w:val="00031B2D"/>
    <w:rsid w:val="00031B95"/>
    <w:rsid w:val="00031D5A"/>
    <w:rsid w:val="0003229C"/>
    <w:rsid w:val="00032913"/>
    <w:rsid w:val="00033467"/>
    <w:rsid w:val="00033CC0"/>
    <w:rsid w:val="00034770"/>
    <w:rsid w:val="00034AA7"/>
    <w:rsid w:val="00035A89"/>
    <w:rsid w:val="00036044"/>
    <w:rsid w:val="00036232"/>
    <w:rsid w:val="0003637A"/>
    <w:rsid w:val="00036389"/>
    <w:rsid w:val="0003658E"/>
    <w:rsid w:val="0003684E"/>
    <w:rsid w:val="00037124"/>
    <w:rsid w:val="0003737C"/>
    <w:rsid w:val="00037643"/>
    <w:rsid w:val="00040254"/>
    <w:rsid w:val="000407CA"/>
    <w:rsid w:val="000415C2"/>
    <w:rsid w:val="000419C7"/>
    <w:rsid w:val="00041BAE"/>
    <w:rsid w:val="0004261A"/>
    <w:rsid w:val="000428C9"/>
    <w:rsid w:val="00042A09"/>
    <w:rsid w:val="00042CDB"/>
    <w:rsid w:val="00043533"/>
    <w:rsid w:val="00043E2F"/>
    <w:rsid w:val="000443C7"/>
    <w:rsid w:val="0004476C"/>
    <w:rsid w:val="000447EF"/>
    <w:rsid w:val="00044949"/>
    <w:rsid w:val="000455C1"/>
    <w:rsid w:val="00045689"/>
    <w:rsid w:val="000457F9"/>
    <w:rsid w:val="00045E60"/>
    <w:rsid w:val="00045F12"/>
    <w:rsid w:val="000461D2"/>
    <w:rsid w:val="000464DF"/>
    <w:rsid w:val="000467D9"/>
    <w:rsid w:val="00046F5E"/>
    <w:rsid w:val="00046FF4"/>
    <w:rsid w:val="0004715D"/>
    <w:rsid w:val="000478EE"/>
    <w:rsid w:val="00050541"/>
    <w:rsid w:val="000505E4"/>
    <w:rsid w:val="00050BBF"/>
    <w:rsid w:val="00050D6C"/>
    <w:rsid w:val="0005149B"/>
    <w:rsid w:val="00051634"/>
    <w:rsid w:val="0005189C"/>
    <w:rsid w:val="00051928"/>
    <w:rsid w:val="0005248E"/>
    <w:rsid w:val="000526B8"/>
    <w:rsid w:val="00052C05"/>
    <w:rsid w:val="00052F96"/>
    <w:rsid w:val="0005370B"/>
    <w:rsid w:val="00053F2D"/>
    <w:rsid w:val="00054256"/>
    <w:rsid w:val="00054EB8"/>
    <w:rsid w:val="00055861"/>
    <w:rsid w:val="000568FD"/>
    <w:rsid w:val="00056AE9"/>
    <w:rsid w:val="00056B28"/>
    <w:rsid w:val="00057289"/>
    <w:rsid w:val="00057734"/>
    <w:rsid w:val="00057DA7"/>
    <w:rsid w:val="00057F2C"/>
    <w:rsid w:val="0006000D"/>
    <w:rsid w:val="000601B2"/>
    <w:rsid w:val="00060DA3"/>
    <w:rsid w:val="00061173"/>
    <w:rsid w:val="0006188D"/>
    <w:rsid w:val="00062716"/>
    <w:rsid w:val="0006288E"/>
    <w:rsid w:val="00062FB2"/>
    <w:rsid w:val="0006344E"/>
    <w:rsid w:val="0006357A"/>
    <w:rsid w:val="00063988"/>
    <w:rsid w:val="00063ABE"/>
    <w:rsid w:val="000641AD"/>
    <w:rsid w:val="000642E9"/>
    <w:rsid w:val="00065046"/>
    <w:rsid w:val="000654A9"/>
    <w:rsid w:val="000659B2"/>
    <w:rsid w:val="00066214"/>
    <w:rsid w:val="000662E4"/>
    <w:rsid w:val="00066721"/>
    <w:rsid w:val="00067865"/>
    <w:rsid w:val="000678F8"/>
    <w:rsid w:val="00067AED"/>
    <w:rsid w:val="0007067E"/>
    <w:rsid w:val="00070808"/>
    <w:rsid w:val="00070AAB"/>
    <w:rsid w:val="00070B06"/>
    <w:rsid w:val="00070BDC"/>
    <w:rsid w:val="00070E70"/>
    <w:rsid w:val="00070EBF"/>
    <w:rsid w:val="00070F6C"/>
    <w:rsid w:val="000725D8"/>
    <w:rsid w:val="000729A9"/>
    <w:rsid w:val="00074633"/>
    <w:rsid w:val="00074760"/>
    <w:rsid w:val="00074821"/>
    <w:rsid w:val="00074C8F"/>
    <w:rsid w:val="00074CC0"/>
    <w:rsid w:val="00075092"/>
    <w:rsid w:val="0007578F"/>
    <w:rsid w:val="00075E6C"/>
    <w:rsid w:val="00076A95"/>
    <w:rsid w:val="00077149"/>
    <w:rsid w:val="00077424"/>
    <w:rsid w:val="000777A7"/>
    <w:rsid w:val="00077D14"/>
    <w:rsid w:val="00080B62"/>
    <w:rsid w:val="00080DAE"/>
    <w:rsid w:val="00081371"/>
    <w:rsid w:val="000815E7"/>
    <w:rsid w:val="00081DBB"/>
    <w:rsid w:val="00082092"/>
    <w:rsid w:val="00082AFE"/>
    <w:rsid w:val="00082C9F"/>
    <w:rsid w:val="000831E6"/>
    <w:rsid w:val="00084251"/>
    <w:rsid w:val="00084425"/>
    <w:rsid w:val="00084665"/>
    <w:rsid w:val="00084C0A"/>
    <w:rsid w:val="000850B9"/>
    <w:rsid w:val="000854F8"/>
    <w:rsid w:val="0008626C"/>
    <w:rsid w:val="0008629F"/>
    <w:rsid w:val="000865C4"/>
    <w:rsid w:val="00086F92"/>
    <w:rsid w:val="000876A6"/>
    <w:rsid w:val="000877EE"/>
    <w:rsid w:val="00087A8D"/>
    <w:rsid w:val="00090210"/>
    <w:rsid w:val="00090C00"/>
    <w:rsid w:val="00090E04"/>
    <w:rsid w:val="00090F19"/>
    <w:rsid w:val="00091097"/>
    <w:rsid w:val="000911DB"/>
    <w:rsid w:val="000915E7"/>
    <w:rsid w:val="00091F27"/>
    <w:rsid w:val="0009203F"/>
    <w:rsid w:val="00092249"/>
    <w:rsid w:val="000928E7"/>
    <w:rsid w:val="00093851"/>
    <w:rsid w:val="0009390F"/>
    <w:rsid w:val="00094902"/>
    <w:rsid w:val="0009515E"/>
    <w:rsid w:val="000951CA"/>
    <w:rsid w:val="000953D7"/>
    <w:rsid w:val="000957DE"/>
    <w:rsid w:val="00095C71"/>
    <w:rsid w:val="00095CE3"/>
    <w:rsid w:val="00095FB1"/>
    <w:rsid w:val="000963C8"/>
    <w:rsid w:val="00096594"/>
    <w:rsid w:val="00096E3B"/>
    <w:rsid w:val="0009762D"/>
    <w:rsid w:val="00097CFB"/>
    <w:rsid w:val="00097E14"/>
    <w:rsid w:val="00097F5D"/>
    <w:rsid w:val="000A0719"/>
    <w:rsid w:val="000A0955"/>
    <w:rsid w:val="000A0F10"/>
    <w:rsid w:val="000A0F26"/>
    <w:rsid w:val="000A1103"/>
    <w:rsid w:val="000A1C36"/>
    <w:rsid w:val="000A24BB"/>
    <w:rsid w:val="000A25F5"/>
    <w:rsid w:val="000A2A86"/>
    <w:rsid w:val="000A2DCE"/>
    <w:rsid w:val="000A310A"/>
    <w:rsid w:val="000A34CF"/>
    <w:rsid w:val="000A3FF7"/>
    <w:rsid w:val="000A4639"/>
    <w:rsid w:val="000A4F3F"/>
    <w:rsid w:val="000A5088"/>
    <w:rsid w:val="000A6377"/>
    <w:rsid w:val="000A648A"/>
    <w:rsid w:val="000A6578"/>
    <w:rsid w:val="000A6A9F"/>
    <w:rsid w:val="000A6D94"/>
    <w:rsid w:val="000A6DE3"/>
    <w:rsid w:val="000A7607"/>
    <w:rsid w:val="000B07BB"/>
    <w:rsid w:val="000B09C7"/>
    <w:rsid w:val="000B1CED"/>
    <w:rsid w:val="000B1E59"/>
    <w:rsid w:val="000B203E"/>
    <w:rsid w:val="000B2156"/>
    <w:rsid w:val="000B3419"/>
    <w:rsid w:val="000B34E1"/>
    <w:rsid w:val="000B38AB"/>
    <w:rsid w:val="000B393E"/>
    <w:rsid w:val="000B43E0"/>
    <w:rsid w:val="000B448C"/>
    <w:rsid w:val="000B4AED"/>
    <w:rsid w:val="000B4BE4"/>
    <w:rsid w:val="000B5A1E"/>
    <w:rsid w:val="000B5A90"/>
    <w:rsid w:val="000B5C69"/>
    <w:rsid w:val="000B5CF0"/>
    <w:rsid w:val="000B632B"/>
    <w:rsid w:val="000B680D"/>
    <w:rsid w:val="000B68C3"/>
    <w:rsid w:val="000B6A16"/>
    <w:rsid w:val="000B6B5B"/>
    <w:rsid w:val="000B6F9F"/>
    <w:rsid w:val="000B71FC"/>
    <w:rsid w:val="000B73F9"/>
    <w:rsid w:val="000C0720"/>
    <w:rsid w:val="000C07A3"/>
    <w:rsid w:val="000C1334"/>
    <w:rsid w:val="000C17D4"/>
    <w:rsid w:val="000C1B12"/>
    <w:rsid w:val="000C263A"/>
    <w:rsid w:val="000C2A87"/>
    <w:rsid w:val="000C2D82"/>
    <w:rsid w:val="000C358B"/>
    <w:rsid w:val="000C389E"/>
    <w:rsid w:val="000C3BFF"/>
    <w:rsid w:val="000C6940"/>
    <w:rsid w:val="000C72F4"/>
    <w:rsid w:val="000C7348"/>
    <w:rsid w:val="000C73DA"/>
    <w:rsid w:val="000C791F"/>
    <w:rsid w:val="000C7935"/>
    <w:rsid w:val="000C7B4D"/>
    <w:rsid w:val="000C7C50"/>
    <w:rsid w:val="000C7D52"/>
    <w:rsid w:val="000C7E9C"/>
    <w:rsid w:val="000D0968"/>
    <w:rsid w:val="000D10C1"/>
    <w:rsid w:val="000D1B79"/>
    <w:rsid w:val="000D22D7"/>
    <w:rsid w:val="000D2C14"/>
    <w:rsid w:val="000D3942"/>
    <w:rsid w:val="000D3ACB"/>
    <w:rsid w:val="000D4BA3"/>
    <w:rsid w:val="000D4F40"/>
    <w:rsid w:val="000D50AC"/>
    <w:rsid w:val="000D51D8"/>
    <w:rsid w:val="000D54D8"/>
    <w:rsid w:val="000D5682"/>
    <w:rsid w:val="000D5CFF"/>
    <w:rsid w:val="000D611B"/>
    <w:rsid w:val="000D62B8"/>
    <w:rsid w:val="000D6462"/>
    <w:rsid w:val="000D64CF"/>
    <w:rsid w:val="000D67C4"/>
    <w:rsid w:val="000D7288"/>
    <w:rsid w:val="000D7C72"/>
    <w:rsid w:val="000E0ADE"/>
    <w:rsid w:val="000E17EF"/>
    <w:rsid w:val="000E190F"/>
    <w:rsid w:val="000E1BA1"/>
    <w:rsid w:val="000E25AB"/>
    <w:rsid w:val="000E280B"/>
    <w:rsid w:val="000E2AAC"/>
    <w:rsid w:val="000E2FDB"/>
    <w:rsid w:val="000E4CBD"/>
    <w:rsid w:val="000E5388"/>
    <w:rsid w:val="000E5BE4"/>
    <w:rsid w:val="000E6047"/>
    <w:rsid w:val="000E7C16"/>
    <w:rsid w:val="000F05D2"/>
    <w:rsid w:val="000F09A9"/>
    <w:rsid w:val="000F12CE"/>
    <w:rsid w:val="000F23A3"/>
    <w:rsid w:val="000F2621"/>
    <w:rsid w:val="000F282B"/>
    <w:rsid w:val="000F2FF9"/>
    <w:rsid w:val="000F369A"/>
    <w:rsid w:val="000F3DAA"/>
    <w:rsid w:val="000F44AC"/>
    <w:rsid w:val="000F6DF7"/>
    <w:rsid w:val="000F6E93"/>
    <w:rsid w:val="000F7199"/>
    <w:rsid w:val="000F779E"/>
    <w:rsid w:val="00100390"/>
    <w:rsid w:val="00100DC4"/>
    <w:rsid w:val="00101139"/>
    <w:rsid w:val="0010134B"/>
    <w:rsid w:val="0010140E"/>
    <w:rsid w:val="0010197E"/>
    <w:rsid w:val="00101E10"/>
    <w:rsid w:val="00102C02"/>
    <w:rsid w:val="00103030"/>
    <w:rsid w:val="00103160"/>
    <w:rsid w:val="00103490"/>
    <w:rsid w:val="00103F24"/>
    <w:rsid w:val="00104008"/>
    <w:rsid w:val="00104397"/>
    <w:rsid w:val="001048F3"/>
    <w:rsid w:val="00104E00"/>
    <w:rsid w:val="00104E3F"/>
    <w:rsid w:val="00104F18"/>
    <w:rsid w:val="00104F67"/>
    <w:rsid w:val="001053AA"/>
    <w:rsid w:val="001060B5"/>
    <w:rsid w:val="001070D9"/>
    <w:rsid w:val="001102BD"/>
    <w:rsid w:val="0011036D"/>
    <w:rsid w:val="001105F2"/>
    <w:rsid w:val="00110BD0"/>
    <w:rsid w:val="0011220D"/>
    <w:rsid w:val="00112F8F"/>
    <w:rsid w:val="00112FFB"/>
    <w:rsid w:val="00113125"/>
    <w:rsid w:val="00113605"/>
    <w:rsid w:val="001137D5"/>
    <w:rsid w:val="00114267"/>
    <w:rsid w:val="00114309"/>
    <w:rsid w:val="001144A9"/>
    <w:rsid w:val="00114B9B"/>
    <w:rsid w:val="00114EF5"/>
    <w:rsid w:val="00115CE7"/>
    <w:rsid w:val="0011608A"/>
    <w:rsid w:val="00116193"/>
    <w:rsid w:val="00116379"/>
    <w:rsid w:val="00116659"/>
    <w:rsid w:val="00116804"/>
    <w:rsid w:val="00116AB2"/>
    <w:rsid w:val="00116CB0"/>
    <w:rsid w:val="00116E77"/>
    <w:rsid w:val="001172BC"/>
    <w:rsid w:val="001173D8"/>
    <w:rsid w:val="00117DE8"/>
    <w:rsid w:val="001201D9"/>
    <w:rsid w:val="00120203"/>
    <w:rsid w:val="00120B8B"/>
    <w:rsid w:val="00120BDA"/>
    <w:rsid w:val="00121F41"/>
    <w:rsid w:val="0012261C"/>
    <w:rsid w:val="0012269F"/>
    <w:rsid w:val="0012271B"/>
    <w:rsid w:val="00122D1A"/>
    <w:rsid w:val="001233C6"/>
    <w:rsid w:val="0012429B"/>
    <w:rsid w:val="00124301"/>
    <w:rsid w:val="00124357"/>
    <w:rsid w:val="001246B5"/>
    <w:rsid w:val="00124A16"/>
    <w:rsid w:val="00124A4A"/>
    <w:rsid w:val="00124D43"/>
    <w:rsid w:val="0012550F"/>
    <w:rsid w:val="0012609F"/>
    <w:rsid w:val="00126772"/>
    <w:rsid w:val="00127B8D"/>
    <w:rsid w:val="00127E36"/>
    <w:rsid w:val="001302E4"/>
    <w:rsid w:val="00130451"/>
    <w:rsid w:val="00130568"/>
    <w:rsid w:val="00130824"/>
    <w:rsid w:val="00130B05"/>
    <w:rsid w:val="00130EC2"/>
    <w:rsid w:val="0013124B"/>
    <w:rsid w:val="00131344"/>
    <w:rsid w:val="00131F19"/>
    <w:rsid w:val="00132122"/>
    <w:rsid w:val="00132587"/>
    <w:rsid w:val="0013269A"/>
    <w:rsid w:val="00133C7F"/>
    <w:rsid w:val="0013411B"/>
    <w:rsid w:val="00134197"/>
    <w:rsid w:val="00134854"/>
    <w:rsid w:val="00134AE9"/>
    <w:rsid w:val="001361BE"/>
    <w:rsid w:val="0013671F"/>
    <w:rsid w:val="00136B20"/>
    <w:rsid w:val="00136CD5"/>
    <w:rsid w:val="00137099"/>
    <w:rsid w:val="00137733"/>
    <w:rsid w:val="001378E5"/>
    <w:rsid w:val="00137A62"/>
    <w:rsid w:val="00137AC7"/>
    <w:rsid w:val="00137BC8"/>
    <w:rsid w:val="00137F73"/>
    <w:rsid w:val="00140020"/>
    <w:rsid w:val="00140112"/>
    <w:rsid w:val="0014061D"/>
    <w:rsid w:val="00140648"/>
    <w:rsid w:val="0014153C"/>
    <w:rsid w:val="001418D3"/>
    <w:rsid w:val="00141EED"/>
    <w:rsid w:val="00141F89"/>
    <w:rsid w:val="00142497"/>
    <w:rsid w:val="001424E5"/>
    <w:rsid w:val="001429E9"/>
    <w:rsid w:val="001434EE"/>
    <w:rsid w:val="001435D4"/>
    <w:rsid w:val="0014443D"/>
    <w:rsid w:val="001447F8"/>
    <w:rsid w:val="00144D77"/>
    <w:rsid w:val="00144EF4"/>
    <w:rsid w:val="00145E9D"/>
    <w:rsid w:val="00145ECC"/>
    <w:rsid w:val="00145F43"/>
    <w:rsid w:val="001463AD"/>
    <w:rsid w:val="00147B6B"/>
    <w:rsid w:val="00150B5F"/>
    <w:rsid w:val="00150B8E"/>
    <w:rsid w:val="00150F49"/>
    <w:rsid w:val="00151F5A"/>
    <w:rsid w:val="00152818"/>
    <w:rsid w:val="001530C8"/>
    <w:rsid w:val="0015353D"/>
    <w:rsid w:val="00153A15"/>
    <w:rsid w:val="00153F96"/>
    <w:rsid w:val="001546B4"/>
    <w:rsid w:val="00154E50"/>
    <w:rsid w:val="00154F54"/>
    <w:rsid w:val="0015514D"/>
    <w:rsid w:val="00155394"/>
    <w:rsid w:val="00155C97"/>
    <w:rsid w:val="00156005"/>
    <w:rsid w:val="001565D7"/>
    <w:rsid w:val="00156845"/>
    <w:rsid w:val="00156B47"/>
    <w:rsid w:val="00157063"/>
    <w:rsid w:val="00157101"/>
    <w:rsid w:val="00157C80"/>
    <w:rsid w:val="00157D95"/>
    <w:rsid w:val="00157DC2"/>
    <w:rsid w:val="001605AD"/>
    <w:rsid w:val="001607C2"/>
    <w:rsid w:val="00161559"/>
    <w:rsid w:val="001618F2"/>
    <w:rsid w:val="00161A0A"/>
    <w:rsid w:val="00162AF8"/>
    <w:rsid w:val="00162BDC"/>
    <w:rsid w:val="00162E62"/>
    <w:rsid w:val="00162E89"/>
    <w:rsid w:val="001634D0"/>
    <w:rsid w:val="00163775"/>
    <w:rsid w:val="0016379D"/>
    <w:rsid w:val="00163B00"/>
    <w:rsid w:val="00163F2C"/>
    <w:rsid w:val="00164219"/>
    <w:rsid w:val="00164497"/>
    <w:rsid w:val="00165030"/>
    <w:rsid w:val="001652AB"/>
    <w:rsid w:val="001656F1"/>
    <w:rsid w:val="001657F0"/>
    <w:rsid w:val="00165AE2"/>
    <w:rsid w:val="00166032"/>
    <w:rsid w:val="00166821"/>
    <w:rsid w:val="00167892"/>
    <w:rsid w:val="00167B24"/>
    <w:rsid w:val="001703EB"/>
    <w:rsid w:val="001707F5"/>
    <w:rsid w:val="0017082E"/>
    <w:rsid w:val="001708D1"/>
    <w:rsid w:val="001709BB"/>
    <w:rsid w:val="0017161A"/>
    <w:rsid w:val="00172F18"/>
    <w:rsid w:val="00172F79"/>
    <w:rsid w:val="00173EC9"/>
    <w:rsid w:val="00175E89"/>
    <w:rsid w:val="00175F6B"/>
    <w:rsid w:val="001760D6"/>
    <w:rsid w:val="0017611E"/>
    <w:rsid w:val="001763B7"/>
    <w:rsid w:val="0017661C"/>
    <w:rsid w:val="00176CD9"/>
    <w:rsid w:val="00176F34"/>
    <w:rsid w:val="0017729A"/>
    <w:rsid w:val="001772AE"/>
    <w:rsid w:val="00177934"/>
    <w:rsid w:val="0018279C"/>
    <w:rsid w:val="00182B04"/>
    <w:rsid w:val="00182CAE"/>
    <w:rsid w:val="0018369D"/>
    <w:rsid w:val="00183D81"/>
    <w:rsid w:val="00183F87"/>
    <w:rsid w:val="0018525C"/>
    <w:rsid w:val="00185382"/>
    <w:rsid w:val="00185878"/>
    <w:rsid w:val="00185925"/>
    <w:rsid w:val="00186311"/>
    <w:rsid w:val="00186628"/>
    <w:rsid w:val="001867B4"/>
    <w:rsid w:val="001869EF"/>
    <w:rsid w:val="00186C2F"/>
    <w:rsid w:val="00187216"/>
    <w:rsid w:val="001872E4"/>
    <w:rsid w:val="00187B25"/>
    <w:rsid w:val="00187F62"/>
    <w:rsid w:val="00190132"/>
    <w:rsid w:val="00190C2C"/>
    <w:rsid w:val="00190FCF"/>
    <w:rsid w:val="0019128F"/>
    <w:rsid w:val="001912FD"/>
    <w:rsid w:val="00191683"/>
    <w:rsid w:val="0019197E"/>
    <w:rsid w:val="00191A62"/>
    <w:rsid w:val="00192BE5"/>
    <w:rsid w:val="00193663"/>
    <w:rsid w:val="00193840"/>
    <w:rsid w:val="001939FD"/>
    <w:rsid w:val="00193A5C"/>
    <w:rsid w:val="0019420A"/>
    <w:rsid w:val="001946FA"/>
    <w:rsid w:val="00194760"/>
    <w:rsid w:val="00194F36"/>
    <w:rsid w:val="00194FC0"/>
    <w:rsid w:val="0019501C"/>
    <w:rsid w:val="001950FB"/>
    <w:rsid w:val="00195672"/>
    <w:rsid w:val="00195954"/>
    <w:rsid w:val="00197400"/>
    <w:rsid w:val="001974D8"/>
    <w:rsid w:val="001977FE"/>
    <w:rsid w:val="001977FF"/>
    <w:rsid w:val="00197CC4"/>
    <w:rsid w:val="00197D57"/>
    <w:rsid w:val="00197DFA"/>
    <w:rsid w:val="001A021B"/>
    <w:rsid w:val="001A03B8"/>
    <w:rsid w:val="001A0986"/>
    <w:rsid w:val="001A16A5"/>
    <w:rsid w:val="001A2445"/>
    <w:rsid w:val="001A2959"/>
    <w:rsid w:val="001A2DD8"/>
    <w:rsid w:val="001A2EBD"/>
    <w:rsid w:val="001A30CA"/>
    <w:rsid w:val="001A3BA5"/>
    <w:rsid w:val="001A54C7"/>
    <w:rsid w:val="001A6335"/>
    <w:rsid w:val="001A6AE9"/>
    <w:rsid w:val="001A6DB6"/>
    <w:rsid w:val="001A744B"/>
    <w:rsid w:val="001A753F"/>
    <w:rsid w:val="001A754A"/>
    <w:rsid w:val="001A78A6"/>
    <w:rsid w:val="001A79C3"/>
    <w:rsid w:val="001A7FB3"/>
    <w:rsid w:val="001B03FB"/>
    <w:rsid w:val="001B05AB"/>
    <w:rsid w:val="001B0AAC"/>
    <w:rsid w:val="001B1002"/>
    <w:rsid w:val="001B168B"/>
    <w:rsid w:val="001B1702"/>
    <w:rsid w:val="001B1A2A"/>
    <w:rsid w:val="001B1B5A"/>
    <w:rsid w:val="001B2683"/>
    <w:rsid w:val="001B28F9"/>
    <w:rsid w:val="001B36A9"/>
    <w:rsid w:val="001B3A00"/>
    <w:rsid w:val="001B42FE"/>
    <w:rsid w:val="001B44DF"/>
    <w:rsid w:val="001B49B4"/>
    <w:rsid w:val="001B59A6"/>
    <w:rsid w:val="001B5BB9"/>
    <w:rsid w:val="001B5E8D"/>
    <w:rsid w:val="001B5EE5"/>
    <w:rsid w:val="001B6533"/>
    <w:rsid w:val="001B66FF"/>
    <w:rsid w:val="001B6744"/>
    <w:rsid w:val="001B6A7E"/>
    <w:rsid w:val="001B71B2"/>
    <w:rsid w:val="001B744A"/>
    <w:rsid w:val="001B7910"/>
    <w:rsid w:val="001B798E"/>
    <w:rsid w:val="001B7D24"/>
    <w:rsid w:val="001C01C6"/>
    <w:rsid w:val="001C0838"/>
    <w:rsid w:val="001C1889"/>
    <w:rsid w:val="001C1D8D"/>
    <w:rsid w:val="001C1ED6"/>
    <w:rsid w:val="001C205C"/>
    <w:rsid w:val="001C2928"/>
    <w:rsid w:val="001C2961"/>
    <w:rsid w:val="001C33C6"/>
    <w:rsid w:val="001C3845"/>
    <w:rsid w:val="001C40BF"/>
    <w:rsid w:val="001C42A9"/>
    <w:rsid w:val="001C468A"/>
    <w:rsid w:val="001C473F"/>
    <w:rsid w:val="001C59A7"/>
    <w:rsid w:val="001C5BFE"/>
    <w:rsid w:val="001C63A7"/>
    <w:rsid w:val="001C68B5"/>
    <w:rsid w:val="001C6CDF"/>
    <w:rsid w:val="001C718C"/>
    <w:rsid w:val="001C7235"/>
    <w:rsid w:val="001C7568"/>
    <w:rsid w:val="001C7BAD"/>
    <w:rsid w:val="001D0012"/>
    <w:rsid w:val="001D01E3"/>
    <w:rsid w:val="001D0304"/>
    <w:rsid w:val="001D1056"/>
    <w:rsid w:val="001D16A8"/>
    <w:rsid w:val="001D1D09"/>
    <w:rsid w:val="001D2198"/>
    <w:rsid w:val="001D21C6"/>
    <w:rsid w:val="001D24EC"/>
    <w:rsid w:val="001D2A15"/>
    <w:rsid w:val="001D388E"/>
    <w:rsid w:val="001D38CA"/>
    <w:rsid w:val="001D3C16"/>
    <w:rsid w:val="001D559F"/>
    <w:rsid w:val="001D5796"/>
    <w:rsid w:val="001D5BFD"/>
    <w:rsid w:val="001D5CFC"/>
    <w:rsid w:val="001D5F21"/>
    <w:rsid w:val="001D6176"/>
    <w:rsid w:val="001D61EE"/>
    <w:rsid w:val="001D6C66"/>
    <w:rsid w:val="001D71DD"/>
    <w:rsid w:val="001D76E3"/>
    <w:rsid w:val="001D7CCA"/>
    <w:rsid w:val="001D7D88"/>
    <w:rsid w:val="001E01E6"/>
    <w:rsid w:val="001E0790"/>
    <w:rsid w:val="001E107F"/>
    <w:rsid w:val="001E185A"/>
    <w:rsid w:val="001E1A09"/>
    <w:rsid w:val="001E1EA7"/>
    <w:rsid w:val="001E2003"/>
    <w:rsid w:val="001E27C3"/>
    <w:rsid w:val="001E294F"/>
    <w:rsid w:val="001E2AA8"/>
    <w:rsid w:val="001E2E33"/>
    <w:rsid w:val="001E2F86"/>
    <w:rsid w:val="001E3405"/>
    <w:rsid w:val="001E34FA"/>
    <w:rsid w:val="001E35CD"/>
    <w:rsid w:val="001E3C19"/>
    <w:rsid w:val="001E52B7"/>
    <w:rsid w:val="001E535E"/>
    <w:rsid w:val="001E55B2"/>
    <w:rsid w:val="001E5808"/>
    <w:rsid w:val="001E622F"/>
    <w:rsid w:val="001E6304"/>
    <w:rsid w:val="001E6A50"/>
    <w:rsid w:val="001E6FA0"/>
    <w:rsid w:val="001E76C8"/>
    <w:rsid w:val="001E77BD"/>
    <w:rsid w:val="001F0065"/>
    <w:rsid w:val="001F02A2"/>
    <w:rsid w:val="001F07F2"/>
    <w:rsid w:val="001F088C"/>
    <w:rsid w:val="001F18AF"/>
    <w:rsid w:val="001F1EB4"/>
    <w:rsid w:val="001F2EED"/>
    <w:rsid w:val="001F3024"/>
    <w:rsid w:val="001F3448"/>
    <w:rsid w:val="001F3A6B"/>
    <w:rsid w:val="001F3B13"/>
    <w:rsid w:val="001F432D"/>
    <w:rsid w:val="001F4551"/>
    <w:rsid w:val="001F45A6"/>
    <w:rsid w:val="001F4866"/>
    <w:rsid w:val="001F4D55"/>
    <w:rsid w:val="001F4F16"/>
    <w:rsid w:val="001F501F"/>
    <w:rsid w:val="001F55B9"/>
    <w:rsid w:val="001F5B38"/>
    <w:rsid w:val="001F5C6E"/>
    <w:rsid w:val="001F5FA3"/>
    <w:rsid w:val="001F620E"/>
    <w:rsid w:val="001F6368"/>
    <w:rsid w:val="001F71C3"/>
    <w:rsid w:val="001F71F5"/>
    <w:rsid w:val="001F7451"/>
    <w:rsid w:val="0020037A"/>
    <w:rsid w:val="00200AEB"/>
    <w:rsid w:val="0020197A"/>
    <w:rsid w:val="00201FE8"/>
    <w:rsid w:val="0020216F"/>
    <w:rsid w:val="00202759"/>
    <w:rsid w:val="002027FB"/>
    <w:rsid w:val="00202BE9"/>
    <w:rsid w:val="00202EB2"/>
    <w:rsid w:val="0020304E"/>
    <w:rsid w:val="00204D09"/>
    <w:rsid w:val="0020516D"/>
    <w:rsid w:val="002054C9"/>
    <w:rsid w:val="002067D1"/>
    <w:rsid w:val="0020681C"/>
    <w:rsid w:val="00206841"/>
    <w:rsid w:val="00206CF4"/>
    <w:rsid w:val="00207AEE"/>
    <w:rsid w:val="00207C77"/>
    <w:rsid w:val="0021018A"/>
    <w:rsid w:val="00210970"/>
    <w:rsid w:val="00211715"/>
    <w:rsid w:val="00211C42"/>
    <w:rsid w:val="0021299C"/>
    <w:rsid w:val="00213011"/>
    <w:rsid w:val="00213019"/>
    <w:rsid w:val="00213955"/>
    <w:rsid w:val="00213964"/>
    <w:rsid w:val="00214741"/>
    <w:rsid w:val="00215723"/>
    <w:rsid w:val="00215EE9"/>
    <w:rsid w:val="0021612A"/>
    <w:rsid w:val="00216CB6"/>
    <w:rsid w:val="00220061"/>
    <w:rsid w:val="002212AA"/>
    <w:rsid w:val="00221A16"/>
    <w:rsid w:val="00221C2C"/>
    <w:rsid w:val="00222505"/>
    <w:rsid w:val="002225F5"/>
    <w:rsid w:val="0022286D"/>
    <w:rsid w:val="00222B34"/>
    <w:rsid w:val="00222CED"/>
    <w:rsid w:val="00222DA4"/>
    <w:rsid w:val="00223025"/>
    <w:rsid w:val="0022346B"/>
    <w:rsid w:val="002235F4"/>
    <w:rsid w:val="00224177"/>
    <w:rsid w:val="0022498F"/>
    <w:rsid w:val="002251D4"/>
    <w:rsid w:val="00225908"/>
    <w:rsid w:val="00225EAC"/>
    <w:rsid w:val="002263EE"/>
    <w:rsid w:val="0022650F"/>
    <w:rsid w:val="002277E3"/>
    <w:rsid w:val="00227EE8"/>
    <w:rsid w:val="0023026F"/>
    <w:rsid w:val="00230317"/>
    <w:rsid w:val="00230393"/>
    <w:rsid w:val="00231335"/>
    <w:rsid w:val="0023147C"/>
    <w:rsid w:val="00231CA8"/>
    <w:rsid w:val="00232750"/>
    <w:rsid w:val="00232C3F"/>
    <w:rsid w:val="00232C65"/>
    <w:rsid w:val="00232CF2"/>
    <w:rsid w:val="0023306E"/>
    <w:rsid w:val="0023332F"/>
    <w:rsid w:val="00233588"/>
    <w:rsid w:val="0023370F"/>
    <w:rsid w:val="002338F1"/>
    <w:rsid w:val="00233A36"/>
    <w:rsid w:val="00233A82"/>
    <w:rsid w:val="00233E97"/>
    <w:rsid w:val="00233FD6"/>
    <w:rsid w:val="00233FD8"/>
    <w:rsid w:val="00235A3E"/>
    <w:rsid w:val="00235CBD"/>
    <w:rsid w:val="00236D95"/>
    <w:rsid w:val="00236FE9"/>
    <w:rsid w:val="00237A99"/>
    <w:rsid w:val="0024003E"/>
    <w:rsid w:val="002402B5"/>
    <w:rsid w:val="002412CF"/>
    <w:rsid w:val="0024132D"/>
    <w:rsid w:val="0024139F"/>
    <w:rsid w:val="00241623"/>
    <w:rsid w:val="00241BD1"/>
    <w:rsid w:val="00241E99"/>
    <w:rsid w:val="00241F39"/>
    <w:rsid w:val="002429F9"/>
    <w:rsid w:val="00242AFA"/>
    <w:rsid w:val="00242CA1"/>
    <w:rsid w:val="00242CBE"/>
    <w:rsid w:val="00244140"/>
    <w:rsid w:val="0024426E"/>
    <w:rsid w:val="0024520F"/>
    <w:rsid w:val="0024532A"/>
    <w:rsid w:val="0024561D"/>
    <w:rsid w:val="00245907"/>
    <w:rsid w:val="00245E78"/>
    <w:rsid w:val="00247332"/>
    <w:rsid w:val="00247C09"/>
    <w:rsid w:val="00247F15"/>
    <w:rsid w:val="00247F9D"/>
    <w:rsid w:val="00250259"/>
    <w:rsid w:val="00250538"/>
    <w:rsid w:val="00251241"/>
    <w:rsid w:val="00251A4A"/>
    <w:rsid w:val="002520D6"/>
    <w:rsid w:val="0025275F"/>
    <w:rsid w:val="00253905"/>
    <w:rsid w:val="00253EC4"/>
    <w:rsid w:val="00254214"/>
    <w:rsid w:val="002542FE"/>
    <w:rsid w:val="0025464B"/>
    <w:rsid w:val="002558C3"/>
    <w:rsid w:val="00255A08"/>
    <w:rsid w:val="0025625A"/>
    <w:rsid w:val="00257089"/>
    <w:rsid w:val="00257466"/>
    <w:rsid w:val="00257A15"/>
    <w:rsid w:val="00260453"/>
    <w:rsid w:val="00260C0E"/>
    <w:rsid w:val="00260F41"/>
    <w:rsid w:val="002617AC"/>
    <w:rsid w:val="0026257E"/>
    <w:rsid w:val="00262DDB"/>
    <w:rsid w:val="0026392C"/>
    <w:rsid w:val="00263A94"/>
    <w:rsid w:val="00264A03"/>
    <w:rsid w:val="00264B50"/>
    <w:rsid w:val="00264B58"/>
    <w:rsid w:val="00264FA7"/>
    <w:rsid w:val="00265A92"/>
    <w:rsid w:val="0026662E"/>
    <w:rsid w:val="00266631"/>
    <w:rsid w:val="002674CD"/>
    <w:rsid w:val="002679E6"/>
    <w:rsid w:val="00267FE6"/>
    <w:rsid w:val="0027060F"/>
    <w:rsid w:val="00271038"/>
    <w:rsid w:val="00271396"/>
    <w:rsid w:val="002716B5"/>
    <w:rsid w:val="0027195A"/>
    <w:rsid w:val="00272573"/>
    <w:rsid w:val="00272CD0"/>
    <w:rsid w:val="00273030"/>
    <w:rsid w:val="002733F4"/>
    <w:rsid w:val="00273564"/>
    <w:rsid w:val="0027360F"/>
    <w:rsid w:val="0027368B"/>
    <w:rsid w:val="00273AA3"/>
    <w:rsid w:val="0027480C"/>
    <w:rsid w:val="00275109"/>
    <w:rsid w:val="002757B6"/>
    <w:rsid w:val="00275B67"/>
    <w:rsid w:val="00275DC9"/>
    <w:rsid w:val="00275F2A"/>
    <w:rsid w:val="00275F67"/>
    <w:rsid w:val="00275FB1"/>
    <w:rsid w:val="00276F3F"/>
    <w:rsid w:val="00277151"/>
    <w:rsid w:val="00277A5C"/>
    <w:rsid w:val="00277AEB"/>
    <w:rsid w:val="00280079"/>
    <w:rsid w:val="002800FA"/>
    <w:rsid w:val="00280962"/>
    <w:rsid w:val="00280C09"/>
    <w:rsid w:val="00280DD2"/>
    <w:rsid w:val="0028129C"/>
    <w:rsid w:val="0028163E"/>
    <w:rsid w:val="00281E9D"/>
    <w:rsid w:val="00282072"/>
    <w:rsid w:val="0028261A"/>
    <w:rsid w:val="002828AB"/>
    <w:rsid w:val="0028339C"/>
    <w:rsid w:val="00283830"/>
    <w:rsid w:val="002841B6"/>
    <w:rsid w:val="00284532"/>
    <w:rsid w:val="002846FC"/>
    <w:rsid w:val="002847F3"/>
    <w:rsid w:val="00284B66"/>
    <w:rsid w:val="00285162"/>
    <w:rsid w:val="00285975"/>
    <w:rsid w:val="00285C99"/>
    <w:rsid w:val="00285EE9"/>
    <w:rsid w:val="0028696E"/>
    <w:rsid w:val="00286AA8"/>
    <w:rsid w:val="00286B30"/>
    <w:rsid w:val="00287052"/>
    <w:rsid w:val="00287CDF"/>
    <w:rsid w:val="002900D6"/>
    <w:rsid w:val="0029029F"/>
    <w:rsid w:val="00290759"/>
    <w:rsid w:val="002909C3"/>
    <w:rsid w:val="00290B74"/>
    <w:rsid w:val="00290E8F"/>
    <w:rsid w:val="00291936"/>
    <w:rsid w:val="00292729"/>
    <w:rsid w:val="0029364D"/>
    <w:rsid w:val="00294C82"/>
    <w:rsid w:val="002951C8"/>
    <w:rsid w:val="0029552B"/>
    <w:rsid w:val="00295797"/>
    <w:rsid w:val="00295813"/>
    <w:rsid w:val="00295BAD"/>
    <w:rsid w:val="00295C71"/>
    <w:rsid w:val="00295D8B"/>
    <w:rsid w:val="0029608B"/>
    <w:rsid w:val="00296ACD"/>
    <w:rsid w:val="00296E26"/>
    <w:rsid w:val="0029766A"/>
    <w:rsid w:val="002978DB"/>
    <w:rsid w:val="00297903"/>
    <w:rsid w:val="00297E7F"/>
    <w:rsid w:val="002A036E"/>
    <w:rsid w:val="002A0F8C"/>
    <w:rsid w:val="002A130C"/>
    <w:rsid w:val="002A18C6"/>
    <w:rsid w:val="002A22A7"/>
    <w:rsid w:val="002A311F"/>
    <w:rsid w:val="002A334F"/>
    <w:rsid w:val="002A3382"/>
    <w:rsid w:val="002A35B2"/>
    <w:rsid w:val="002A39D0"/>
    <w:rsid w:val="002A3B71"/>
    <w:rsid w:val="002A452C"/>
    <w:rsid w:val="002A454B"/>
    <w:rsid w:val="002A523D"/>
    <w:rsid w:val="002A584D"/>
    <w:rsid w:val="002A5AD0"/>
    <w:rsid w:val="002A5B39"/>
    <w:rsid w:val="002A671C"/>
    <w:rsid w:val="002A6C00"/>
    <w:rsid w:val="002A71BE"/>
    <w:rsid w:val="002A7BE3"/>
    <w:rsid w:val="002B01CF"/>
    <w:rsid w:val="002B06CB"/>
    <w:rsid w:val="002B08C9"/>
    <w:rsid w:val="002B0ACF"/>
    <w:rsid w:val="002B16B9"/>
    <w:rsid w:val="002B16EB"/>
    <w:rsid w:val="002B188E"/>
    <w:rsid w:val="002B2101"/>
    <w:rsid w:val="002B27B0"/>
    <w:rsid w:val="002B2ECE"/>
    <w:rsid w:val="002B316B"/>
    <w:rsid w:val="002B36DB"/>
    <w:rsid w:val="002B3ACA"/>
    <w:rsid w:val="002B3F44"/>
    <w:rsid w:val="002B40A9"/>
    <w:rsid w:val="002B4125"/>
    <w:rsid w:val="002B432A"/>
    <w:rsid w:val="002B453E"/>
    <w:rsid w:val="002B5312"/>
    <w:rsid w:val="002B5A3F"/>
    <w:rsid w:val="002B623C"/>
    <w:rsid w:val="002B62A5"/>
    <w:rsid w:val="002B6431"/>
    <w:rsid w:val="002B6D7B"/>
    <w:rsid w:val="002C0028"/>
    <w:rsid w:val="002C0334"/>
    <w:rsid w:val="002C052B"/>
    <w:rsid w:val="002C064C"/>
    <w:rsid w:val="002C1BC3"/>
    <w:rsid w:val="002C2100"/>
    <w:rsid w:val="002C21D3"/>
    <w:rsid w:val="002C2849"/>
    <w:rsid w:val="002C2E64"/>
    <w:rsid w:val="002C2F3B"/>
    <w:rsid w:val="002C31CC"/>
    <w:rsid w:val="002C3369"/>
    <w:rsid w:val="002C3482"/>
    <w:rsid w:val="002C38E6"/>
    <w:rsid w:val="002C4066"/>
    <w:rsid w:val="002C4169"/>
    <w:rsid w:val="002C4514"/>
    <w:rsid w:val="002C4927"/>
    <w:rsid w:val="002C498A"/>
    <w:rsid w:val="002C4FF9"/>
    <w:rsid w:val="002C51D4"/>
    <w:rsid w:val="002C5A4C"/>
    <w:rsid w:val="002C6C11"/>
    <w:rsid w:val="002C7F71"/>
    <w:rsid w:val="002D0861"/>
    <w:rsid w:val="002D0E10"/>
    <w:rsid w:val="002D204E"/>
    <w:rsid w:val="002D2555"/>
    <w:rsid w:val="002D261D"/>
    <w:rsid w:val="002D2C3B"/>
    <w:rsid w:val="002D3090"/>
    <w:rsid w:val="002D3103"/>
    <w:rsid w:val="002D3460"/>
    <w:rsid w:val="002D3C4A"/>
    <w:rsid w:val="002D476F"/>
    <w:rsid w:val="002D5292"/>
    <w:rsid w:val="002D537F"/>
    <w:rsid w:val="002D5A35"/>
    <w:rsid w:val="002D5C15"/>
    <w:rsid w:val="002D5F14"/>
    <w:rsid w:val="002D6240"/>
    <w:rsid w:val="002D6946"/>
    <w:rsid w:val="002D6F2F"/>
    <w:rsid w:val="002E01A8"/>
    <w:rsid w:val="002E0F6F"/>
    <w:rsid w:val="002E1243"/>
    <w:rsid w:val="002E12FA"/>
    <w:rsid w:val="002E15B2"/>
    <w:rsid w:val="002E1753"/>
    <w:rsid w:val="002E1AD6"/>
    <w:rsid w:val="002E2624"/>
    <w:rsid w:val="002E27E2"/>
    <w:rsid w:val="002E2A26"/>
    <w:rsid w:val="002E331D"/>
    <w:rsid w:val="002E337F"/>
    <w:rsid w:val="002E3B5E"/>
    <w:rsid w:val="002E4940"/>
    <w:rsid w:val="002E548B"/>
    <w:rsid w:val="002E5DAA"/>
    <w:rsid w:val="002E6246"/>
    <w:rsid w:val="002E6BF3"/>
    <w:rsid w:val="002E6BFE"/>
    <w:rsid w:val="002E75F8"/>
    <w:rsid w:val="002E77AB"/>
    <w:rsid w:val="002F01FA"/>
    <w:rsid w:val="002F0385"/>
    <w:rsid w:val="002F0CD1"/>
    <w:rsid w:val="002F135A"/>
    <w:rsid w:val="002F1542"/>
    <w:rsid w:val="002F1D15"/>
    <w:rsid w:val="002F217E"/>
    <w:rsid w:val="002F246E"/>
    <w:rsid w:val="002F25BC"/>
    <w:rsid w:val="002F2D72"/>
    <w:rsid w:val="002F2F1F"/>
    <w:rsid w:val="002F3C6A"/>
    <w:rsid w:val="002F3D8A"/>
    <w:rsid w:val="002F3EE8"/>
    <w:rsid w:val="002F4568"/>
    <w:rsid w:val="002F4655"/>
    <w:rsid w:val="002F5358"/>
    <w:rsid w:val="002F5398"/>
    <w:rsid w:val="002F5752"/>
    <w:rsid w:val="002F5ECF"/>
    <w:rsid w:val="002F61F6"/>
    <w:rsid w:val="002F6DE6"/>
    <w:rsid w:val="002F71F8"/>
    <w:rsid w:val="002F760B"/>
    <w:rsid w:val="002F7DBE"/>
    <w:rsid w:val="00300D1D"/>
    <w:rsid w:val="00300EFA"/>
    <w:rsid w:val="00301ADE"/>
    <w:rsid w:val="00302404"/>
    <w:rsid w:val="00302564"/>
    <w:rsid w:val="00302F8A"/>
    <w:rsid w:val="00303237"/>
    <w:rsid w:val="00303482"/>
    <w:rsid w:val="00303737"/>
    <w:rsid w:val="003037EB"/>
    <w:rsid w:val="003038ED"/>
    <w:rsid w:val="00303A51"/>
    <w:rsid w:val="003047E0"/>
    <w:rsid w:val="00304802"/>
    <w:rsid w:val="003048CA"/>
    <w:rsid w:val="00304A92"/>
    <w:rsid w:val="00304D55"/>
    <w:rsid w:val="00305B0D"/>
    <w:rsid w:val="00305C35"/>
    <w:rsid w:val="00306561"/>
    <w:rsid w:val="003067A5"/>
    <w:rsid w:val="00306929"/>
    <w:rsid w:val="00306974"/>
    <w:rsid w:val="00306D29"/>
    <w:rsid w:val="00307146"/>
    <w:rsid w:val="00307F62"/>
    <w:rsid w:val="00307FF3"/>
    <w:rsid w:val="003100C1"/>
    <w:rsid w:val="003102C1"/>
    <w:rsid w:val="00310675"/>
    <w:rsid w:val="003109DE"/>
    <w:rsid w:val="003110D9"/>
    <w:rsid w:val="00311441"/>
    <w:rsid w:val="003117EA"/>
    <w:rsid w:val="00312296"/>
    <w:rsid w:val="00312348"/>
    <w:rsid w:val="0031275B"/>
    <w:rsid w:val="00312934"/>
    <w:rsid w:val="00312B5A"/>
    <w:rsid w:val="00312E24"/>
    <w:rsid w:val="003131CA"/>
    <w:rsid w:val="003132D8"/>
    <w:rsid w:val="00313977"/>
    <w:rsid w:val="00313D9A"/>
    <w:rsid w:val="00313E46"/>
    <w:rsid w:val="0031491B"/>
    <w:rsid w:val="00314945"/>
    <w:rsid w:val="00314AEB"/>
    <w:rsid w:val="00314B8F"/>
    <w:rsid w:val="00315B7A"/>
    <w:rsid w:val="00316E4E"/>
    <w:rsid w:val="00317012"/>
    <w:rsid w:val="003171B9"/>
    <w:rsid w:val="00317A03"/>
    <w:rsid w:val="00317BE8"/>
    <w:rsid w:val="0032019A"/>
    <w:rsid w:val="00320842"/>
    <w:rsid w:val="00320943"/>
    <w:rsid w:val="003212D4"/>
    <w:rsid w:val="003217AD"/>
    <w:rsid w:val="003217E7"/>
    <w:rsid w:val="00321BE5"/>
    <w:rsid w:val="00321CD8"/>
    <w:rsid w:val="003221D7"/>
    <w:rsid w:val="00322467"/>
    <w:rsid w:val="003224C7"/>
    <w:rsid w:val="0032284C"/>
    <w:rsid w:val="00322B6C"/>
    <w:rsid w:val="0032306F"/>
    <w:rsid w:val="00323EE6"/>
    <w:rsid w:val="0032413B"/>
    <w:rsid w:val="003243BF"/>
    <w:rsid w:val="00324652"/>
    <w:rsid w:val="00325C9B"/>
    <w:rsid w:val="003268FB"/>
    <w:rsid w:val="00327149"/>
    <w:rsid w:val="00327407"/>
    <w:rsid w:val="00327F96"/>
    <w:rsid w:val="003303D6"/>
    <w:rsid w:val="00330932"/>
    <w:rsid w:val="003315E5"/>
    <w:rsid w:val="00331808"/>
    <w:rsid w:val="0033214A"/>
    <w:rsid w:val="003323B2"/>
    <w:rsid w:val="00332A3D"/>
    <w:rsid w:val="00332FEC"/>
    <w:rsid w:val="00333850"/>
    <w:rsid w:val="003344AA"/>
    <w:rsid w:val="0033481B"/>
    <w:rsid w:val="00335660"/>
    <w:rsid w:val="0033577A"/>
    <w:rsid w:val="003359D1"/>
    <w:rsid w:val="00335E47"/>
    <w:rsid w:val="003361DD"/>
    <w:rsid w:val="00336ACF"/>
    <w:rsid w:val="00336E33"/>
    <w:rsid w:val="00337032"/>
    <w:rsid w:val="00337217"/>
    <w:rsid w:val="003374D7"/>
    <w:rsid w:val="00337759"/>
    <w:rsid w:val="00337826"/>
    <w:rsid w:val="003378AC"/>
    <w:rsid w:val="00340006"/>
    <w:rsid w:val="003412A4"/>
    <w:rsid w:val="0034194E"/>
    <w:rsid w:val="00341D46"/>
    <w:rsid w:val="00342471"/>
    <w:rsid w:val="00342FBE"/>
    <w:rsid w:val="00343526"/>
    <w:rsid w:val="0034478B"/>
    <w:rsid w:val="00344D60"/>
    <w:rsid w:val="003453A2"/>
    <w:rsid w:val="00345915"/>
    <w:rsid w:val="00346451"/>
    <w:rsid w:val="0034658E"/>
    <w:rsid w:val="003468F0"/>
    <w:rsid w:val="003475B2"/>
    <w:rsid w:val="00347A32"/>
    <w:rsid w:val="003506DA"/>
    <w:rsid w:val="00350A05"/>
    <w:rsid w:val="00350F72"/>
    <w:rsid w:val="003510BC"/>
    <w:rsid w:val="00351361"/>
    <w:rsid w:val="0035169F"/>
    <w:rsid w:val="003516E4"/>
    <w:rsid w:val="00351877"/>
    <w:rsid w:val="00351F1E"/>
    <w:rsid w:val="003523A6"/>
    <w:rsid w:val="00353B63"/>
    <w:rsid w:val="00353F2B"/>
    <w:rsid w:val="00354829"/>
    <w:rsid w:val="00354AB7"/>
    <w:rsid w:val="00354BF2"/>
    <w:rsid w:val="003550C4"/>
    <w:rsid w:val="0035554A"/>
    <w:rsid w:val="003558DF"/>
    <w:rsid w:val="00355A10"/>
    <w:rsid w:val="00355C28"/>
    <w:rsid w:val="00356476"/>
    <w:rsid w:val="00356BB7"/>
    <w:rsid w:val="00357776"/>
    <w:rsid w:val="003577B2"/>
    <w:rsid w:val="003578E7"/>
    <w:rsid w:val="003579FF"/>
    <w:rsid w:val="00357AEB"/>
    <w:rsid w:val="00357D1E"/>
    <w:rsid w:val="00360F5F"/>
    <w:rsid w:val="00360F89"/>
    <w:rsid w:val="00361158"/>
    <w:rsid w:val="003611F3"/>
    <w:rsid w:val="003615D6"/>
    <w:rsid w:val="00361683"/>
    <w:rsid w:val="0036171A"/>
    <w:rsid w:val="00361B5D"/>
    <w:rsid w:val="00361C8B"/>
    <w:rsid w:val="00361E7A"/>
    <w:rsid w:val="0036211B"/>
    <w:rsid w:val="00362673"/>
    <w:rsid w:val="00362897"/>
    <w:rsid w:val="003638F1"/>
    <w:rsid w:val="00363BC2"/>
    <w:rsid w:val="00363EE1"/>
    <w:rsid w:val="0036489D"/>
    <w:rsid w:val="0036501F"/>
    <w:rsid w:val="00366337"/>
    <w:rsid w:val="003663A5"/>
    <w:rsid w:val="00367578"/>
    <w:rsid w:val="00367774"/>
    <w:rsid w:val="00367D30"/>
    <w:rsid w:val="003700CD"/>
    <w:rsid w:val="00370209"/>
    <w:rsid w:val="00370D42"/>
    <w:rsid w:val="00371332"/>
    <w:rsid w:val="0037176A"/>
    <w:rsid w:val="0037234C"/>
    <w:rsid w:val="003723AC"/>
    <w:rsid w:val="00372DA1"/>
    <w:rsid w:val="003733C8"/>
    <w:rsid w:val="00374670"/>
    <w:rsid w:val="00374B18"/>
    <w:rsid w:val="00375670"/>
    <w:rsid w:val="00375E5D"/>
    <w:rsid w:val="003762BD"/>
    <w:rsid w:val="0037652A"/>
    <w:rsid w:val="0037697E"/>
    <w:rsid w:val="00376B62"/>
    <w:rsid w:val="00377141"/>
    <w:rsid w:val="0037725D"/>
    <w:rsid w:val="00377565"/>
    <w:rsid w:val="00377966"/>
    <w:rsid w:val="00377CB9"/>
    <w:rsid w:val="00377CDA"/>
    <w:rsid w:val="0038052E"/>
    <w:rsid w:val="003805AA"/>
    <w:rsid w:val="00381AAA"/>
    <w:rsid w:val="00381B74"/>
    <w:rsid w:val="00381C6B"/>
    <w:rsid w:val="00381DE6"/>
    <w:rsid w:val="00382208"/>
    <w:rsid w:val="003830A6"/>
    <w:rsid w:val="00384C9B"/>
    <w:rsid w:val="00384CF5"/>
    <w:rsid w:val="00385C76"/>
    <w:rsid w:val="00385E97"/>
    <w:rsid w:val="00387580"/>
    <w:rsid w:val="00387599"/>
    <w:rsid w:val="003878E3"/>
    <w:rsid w:val="00390189"/>
    <w:rsid w:val="00390930"/>
    <w:rsid w:val="00390C47"/>
    <w:rsid w:val="00391581"/>
    <w:rsid w:val="0039186D"/>
    <w:rsid w:val="00391C6A"/>
    <w:rsid w:val="00392725"/>
    <w:rsid w:val="00392793"/>
    <w:rsid w:val="00392A02"/>
    <w:rsid w:val="00392C2B"/>
    <w:rsid w:val="00393224"/>
    <w:rsid w:val="003934A0"/>
    <w:rsid w:val="00393B67"/>
    <w:rsid w:val="00393F43"/>
    <w:rsid w:val="00394BB5"/>
    <w:rsid w:val="00394C47"/>
    <w:rsid w:val="00395404"/>
    <w:rsid w:val="00395814"/>
    <w:rsid w:val="00396624"/>
    <w:rsid w:val="003968B2"/>
    <w:rsid w:val="00396A21"/>
    <w:rsid w:val="00396F5D"/>
    <w:rsid w:val="0039767D"/>
    <w:rsid w:val="00397E58"/>
    <w:rsid w:val="00397F96"/>
    <w:rsid w:val="003A05EB"/>
    <w:rsid w:val="003A1909"/>
    <w:rsid w:val="003A1C9F"/>
    <w:rsid w:val="003A236D"/>
    <w:rsid w:val="003A256F"/>
    <w:rsid w:val="003A28F4"/>
    <w:rsid w:val="003A312D"/>
    <w:rsid w:val="003A32E6"/>
    <w:rsid w:val="003A36DA"/>
    <w:rsid w:val="003A3AE0"/>
    <w:rsid w:val="003A3F77"/>
    <w:rsid w:val="003A3FCB"/>
    <w:rsid w:val="003A4B23"/>
    <w:rsid w:val="003A4F02"/>
    <w:rsid w:val="003A5125"/>
    <w:rsid w:val="003A5B80"/>
    <w:rsid w:val="003A5DA9"/>
    <w:rsid w:val="003A6322"/>
    <w:rsid w:val="003A6B4A"/>
    <w:rsid w:val="003A6B5D"/>
    <w:rsid w:val="003A707B"/>
    <w:rsid w:val="003A741F"/>
    <w:rsid w:val="003A7585"/>
    <w:rsid w:val="003A7B2C"/>
    <w:rsid w:val="003A7E55"/>
    <w:rsid w:val="003B0307"/>
    <w:rsid w:val="003B040B"/>
    <w:rsid w:val="003B04FA"/>
    <w:rsid w:val="003B1975"/>
    <w:rsid w:val="003B2EDA"/>
    <w:rsid w:val="003B386A"/>
    <w:rsid w:val="003B4534"/>
    <w:rsid w:val="003B4A79"/>
    <w:rsid w:val="003B4AA1"/>
    <w:rsid w:val="003B4BB5"/>
    <w:rsid w:val="003B50D5"/>
    <w:rsid w:val="003B51B8"/>
    <w:rsid w:val="003B51E1"/>
    <w:rsid w:val="003B5831"/>
    <w:rsid w:val="003B625F"/>
    <w:rsid w:val="003B7B7B"/>
    <w:rsid w:val="003C06AE"/>
    <w:rsid w:val="003C0996"/>
    <w:rsid w:val="003C0E26"/>
    <w:rsid w:val="003C140E"/>
    <w:rsid w:val="003C1438"/>
    <w:rsid w:val="003C16B3"/>
    <w:rsid w:val="003C1BD2"/>
    <w:rsid w:val="003C266E"/>
    <w:rsid w:val="003C2D27"/>
    <w:rsid w:val="003C356C"/>
    <w:rsid w:val="003C3593"/>
    <w:rsid w:val="003C37DD"/>
    <w:rsid w:val="003C4975"/>
    <w:rsid w:val="003C4D87"/>
    <w:rsid w:val="003C4F50"/>
    <w:rsid w:val="003C5043"/>
    <w:rsid w:val="003C58EE"/>
    <w:rsid w:val="003C6F04"/>
    <w:rsid w:val="003C7024"/>
    <w:rsid w:val="003C7180"/>
    <w:rsid w:val="003C7B3F"/>
    <w:rsid w:val="003D028C"/>
    <w:rsid w:val="003D068B"/>
    <w:rsid w:val="003D06A3"/>
    <w:rsid w:val="003D0DCB"/>
    <w:rsid w:val="003D211F"/>
    <w:rsid w:val="003D2EDF"/>
    <w:rsid w:val="003D31F7"/>
    <w:rsid w:val="003D380E"/>
    <w:rsid w:val="003D5424"/>
    <w:rsid w:val="003D5611"/>
    <w:rsid w:val="003D569C"/>
    <w:rsid w:val="003D62FD"/>
    <w:rsid w:val="003D70C8"/>
    <w:rsid w:val="003D739D"/>
    <w:rsid w:val="003D7583"/>
    <w:rsid w:val="003D7F27"/>
    <w:rsid w:val="003E04E9"/>
    <w:rsid w:val="003E057F"/>
    <w:rsid w:val="003E064B"/>
    <w:rsid w:val="003E0734"/>
    <w:rsid w:val="003E13C1"/>
    <w:rsid w:val="003E13E0"/>
    <w:rsid w:val="003E1BAC"/>
    <w:rsid w:val="003E21F0"/>
    <w:rsid w:val="003E2365"/>
    <w:rsid w:val="003E3990"/>
    <w:rsid w:val="003E4564"/>
    <w:rsid w:val="003E4A20"/>
    <w:rsid w:val="003E541D"/>
    <w:rsid w:val="003E58C2"/>
    <w:rsid w:val="003E5FD7"/>
    <w:rsid w:val="003E61A8"/>
    <w:rsid w:val="003E6394"/>
    <w:rsid w:val="003E6407"/>
    <w:rsid w:val="003E656F"/>
    <w:rsid w:val="003E6914"/>
    <w:rsid w:val="003E6EEE"/>
    <w:rsid w:val="003E6F34"/>
    <w:rsid w:val="003F04B6"/>
    <w:rsid w:val="003F0B4F"/>
    <w:rsid w:val="003F0C84"/>
    <w:rsid w:val="003F0DD9"/>
    <w:rsid w:val="003F1468"/>
    <w:rsid w:val="003F149B"/>
    <w:rsid w:val="003F15FC"/>
    <w:rsid w:val="003F20F2"/>
    <w:rsid w:val="003F26C0"/>
    <w:rsid w:val="003F27AD"/>
    <w:rsid w:val="003F2809"/>
    <w:rsid w:val="003F2855"/>
    <w:rsid w:val="003F2A32"/>
    <w:rsid w:val="003F2C4E"/>
    <w:rsid w:val="003F2C55"/>
    <w:rsid w:val="003F3448"/>
    <w:rsid w:val="003F34F1"/>
    <w:rsid w:val="003F3F95"/>
    <w:rsid w:val="003F4BA8"/>
    <w:rsid w:val="003F4F42"/>
    <w:rsid w:val="003F53B7"/>
    <w:rsid w:val="003F5571"/>
    <w:rsid w:val="003F5C5D"/>
    <w:rsid w:val="003F5E9F"/>
    <w:rsid w:val="003F5ED9"/>
    <w:rsid w:val="003F7049"/>
    <w:rsid w:val="003F7240"/>
    <w:rsid w:val="003F76C5"/>
    <w:rsid w:val="003F7E68"/>
    <w:rsid w:val="003F7FB1"/>
    <w:rsid w:val="004003E0"/>
    <w:rsid w:val="00400F04"/>
    <w:rsid w:val="00401AB6"/>
    <w:rsid w:val="00401F29"/>
    <w:rsid w:val="00402208"/>
    <w:rsid w:val="004029F6"/>
    <w:rsid w:val="00402AEB"/>
    <w:rsid w:val="00402D10"/>
    <w:rsid w:val="00402DF8"/>
    <w:rsid w:val="00402FDF"/>
    <w:rsid w:val="00403884"/>
    <w:rsid w:val="00403EA7"/>
    <w:rsid w:val="00403EBA"/>
    <w:rsid w:val="0040401F"/>
    <w:rsid w:val="0040484D"/>
    <w:rsid w:val="00404B93"/>
    <w:rsid w:val="00405458"/>
    <w:rsid w:val="00405625"/>
    <w:rsid w:val="00405799"/>
    <w:rsid w:val="00405AE6"/>
    <w:rsid w:val="00405B0C"/>
    <w:rsid w:val="00406926"/>
    <w:rsid w:val="00407111"/>
    <w:rsid w:val="0040745C"/>
    <w:rsid w:val="004078F5"/>
    <w:rsid w:val="00407A62"/>
    <w:rsid w:val="004102BA"/>
    <w:rsid w:val="00410DE5"/>
    <w:rsid w:val="004110A2"/>
    <w:rsid w:val="00412A05"/>
    <w:rsid w:val="00412F0B"/>
    <w:rsid w:val="00412FF3"/>
    <w:rsid w:val="004139EC"/>
    <w:rsid w:val="00413A0A"/>
    <w:rsid w:val="00413AA1"/>
    <w:rsid w:val="00413CD4"/>
    <w:rsid w:val="00413D7D"/>
    <w:rsid w:val="00413F20"/>
    <w:rsid w:val="00414544"/>
    <w:rsid w:val="004147F9"/>
    <w:rsid w:val="00414802"/>
    <w:rsid w:val="00414EEF"/>
    <w:rsid w:val="00415250"/>
    <w:rsid w:val="00415282"/>
    <w:rsid w:val="00415F87"/>
    <w:rsid w:val="00416C3D"/>
    <w:rsid w:val="00417620"/>
    <w:rsid w:val="00417B79"/>
    <w:rsid w:val="00417BE3"/>
    <w:rsid w:val="00417C0B"/>
    <w:rsid w:val="00417CE9"/>
    <w:rsid w:val="004209C4"/>
    <w:rsid w:val="004209E5"/>
    <w:rsid w:val="00420B16"/>
    <w:rsid w:val="0042173C"/>
    <w:rsid w:val="0042197A"/>
    <w:rsid w:val="00422948"/>
    <w:rsid w:val="00423428"/>
    <w:rsid w:val="00423723"/>
    <w:rsid w:val="0042413A"/>
    <w:rsid w:val="00424BD0"/>
    <w:rsid w:val="00425A37"/>
    <w:rsid w:val="00425AAC"/>
    <w:rsid w:val="00425F6D"/>
    <w:rsid w:val="00426A21"/>
    <w:rsid w:val="00427766"/>
    <w:rsid w:val="00427D28"/>
    <w:rsid w:val="0043066A"/>
    <w:rsid w:val="00430A34"/>
    <w:rsid w:val="00430A8A"/>
    <w:rsid w:val="0043124C"/>
    <w:rsid w:val="00431423"/>
    <w:rsid w:val="004314C5"/>
    <w:rsid w:val="0043172E"/>
    <w:rsid w:val="00431C5E"/>
    <w:rsid w:val="00432393"/>
    <w:rsid w:val="004323D3"/>
    <w:rsid w:val="00433CFE"/>
    <w:rsid w:val="00434905"/>
    <w:rsid w:val="00434AC6"/>
    <w:rsid w:val="00434B22"/>
    <w:rsid w:val="00435451"/>
    <w:rsid w:val="004355FA"/>
    <w:rsid w:val="00436646"/>
    <w:rsid w:val="0043688D"/>
    <w:rsid w:val="00436BDA"/>
    <w:rsid w:val="004378E6"/>
    <w:rsid w:val="00437A04"/>
    <w:rsid w:val="0044045F"/>
    <w:rsid w:val="004406AE"/>
    <w:rsid w:val="00441B55"/>
    <w:rsid w:val="00441CBF"/>
    <w:rsid w:val="00441DBA"/>
    <w:rsid w:val="00441F3D"/>
    <w:rsid w:val="004420B2"/>
    <w:rsid w:val="0044216E"/>
    <w:rsid w:val="004422B3"/>
    <w:rsid w:val="004422B4"/>
    <w:rsid w:val="00442928"/>
    <w:rsid w:val="00442957"/>
    <w:rsid w:val="00442969"/>
    <w:rsid w:val="00443123"/>
    <w:rsid w:val="004438BD"/>
    <w:rsid w:val="00443CBC"/>
    <w:rsid w:val="00444115"/>
    <w:rsid w:val="0044474C"/>
    <w:rsid w:val="004448AF"/>
    <w:rsid w:val="00444EAC"/>
    <w:rsid w:val="00445967"/>
    <w:rsid w:val="00445E98"/>
    <w:rsid w:val="00446166"/>
    <w:rsid w:val="00446B64"/>
    <w:rsid w:val="00446D05"/>
    <w:rsid w:val="0044796F"/>
    <w:rsid w:val="00447B1B"/>
    <w:rsid w:val="00451234"/>
    <w:rsid w:val="00451357"/>
    <w:rsid w:val="00451368"/>
    <w:rsid w:val="004514EF"/>
    <w:rsid w:val="0045229B"/>
    <w:rsid w:val="0045296B"/>
    <w:rsid w:val="004538B0"/>
    <w:rsid w:val="00453B7D"/>
    <w:rsid w:val="00453BDF"/>
    <w:rsid w:val="00453BF5"/>
    <w:rsid w:val="00453FD2"/>
    <w:rsid w:val="0045418C"/>
    <w:rsid w:val="00454CE5"/>
    <w:rsid w:val="00454DB5"/>
    <w:rsid w:val="00455082"/>
    <w:rsid w:val="00455122"/>
    <w:rsid w:val="00455A64"/>
    <w:rsid w:val="004561C4"/>
    <w:rsid w:val="00456517"/>
    <w:rsid w:val="00456CE8"/>
    <w:rsid w:val="0045717C"/>
    <w:rsid w:val="0045724A"/>
    <w:rsid w:val="004578C5"/>
    <w:rsid w:val="00457BDD"/>
    <w:rsid w:val="00457BE4"/>
    <w:rsid w:val="00460526"/>
    <w:rsid w:val="00460D40"/>
    <w:rsid w:val="004613C0"/>
    <w:rsid w:val="004620C5"/>
    <w:rsid w:val="00462613"/>
    <w:rsid w:val="00462E80"/>
    <w:rsid w:val="00462F10"/>
    <w:rsid w:val="0046301E"/>
    <w:rsid w:val="004634CD"/>
    <w:rsid w:val="00463621"/>
    <w:rsid w:val="00463C88"/>
    <w:rsid w:val="00464042"/>
    <w:rsid w:val="0046427D"/>
    <w:rsid w:val="004644F7"/>
    <w:rsid w:val="00464891"/>
    <w:rsid w:val="004648C6"/>
    <w:rsid w:val="004658A3"/>
    <w:rsid w:val="00465FF2"/>
    <w:rsid w:val="0046643E"/>
    <w:rsid w:val="00466F77"/>
    <w:rsid w:val="004674E5"/>
    <w:rsid w:val="00467ACE"/>
    <w:rsid w:val="00467FDD"/>
    <w:rsid w:val="00470584"/>
    <w:rsid w:val="004705AC"/>
    <w:rsid w:val="004712C8"/>
    <w:rsid w:val="00471406"/>
    <w:rsid w:val="00471AEE"/>
    <w:rsid w:val="0047234C"/>
    <w:rsid w:val="004726BF"/>
    <w:rsid w:val="0047270C"/>
    <w:rsid w:val="00473727"/>
    <w:rsid w:val="00473CDC"/>
    <w:rsid w:val="00473EB8"/>
    <w:rsid w:val="004755CF"/>
    <w:rsid w:val="00475A35"/>
    <w:rsid w:val="00475FEC"/>
    <w:rsid w:val="00476642"/>
    <w:rsid w:val="00476ADC"/>
    <w:rsid w:val="00476B05"/>
    <w:rsid w:val="00476E3B"/>
    <w:rsid w:val="00477015"/>
    <w:rsid w:val="004771D4"/>
    <w:rsid w:val="004803E6"/>
    <w:rsid w:val="00480429"/>
    <w:rsid w:val="00480602"/>
    <w:rsid w:val="00481CE7"/>
    <w:rsid w:val="00482C74"/>
    <w:rsid w:val="00483931"/>
    <w:rsid w:val="00483A93"/>
    <w:rsid w:val="00484F43"/>
    <w:rsid w:val="004856BB"/>
    <w:rsid w:val="004859C4"/>
    <w:rsid w:val="00485CCF"/>
    <w:rsid w:val="0048655B"/>
    <w:rsid w:val="0048684F"/>
    <w:rsid w:val="004868E9"/>
    <w:rsid w:val="0048774D"/>
    <w:rsid w:val="00487756"/>
    <w:rsid w:val="00487815"/>
    <w:rsid w:val="00487E8B"/>
    <w:rsid w:val="00490947"/>
    <w:rsid w:val="00490B2B"/>
    <w:rsid w:val="00490FC7"/>
    <w:rsid w:val="00491480"/>
    <w:rsid w:val="004916F4"/>
    <w:rsid w:val="004919F1"/>
    <w:rsid w:val="00491ACF"/>
    <w:rsid w:val="00492A2F"/>
    <w:rsid w:val="00492B4A"/>
    <w:rsid w:val="00492B85"/>
    <w:rsid w:val="00492D19"/>
    <w:rsid w:val="004931E1"/>
    <w:rsid w:val="0049387E"/>
    <w:rsid w:val="00493E3C"/>
    <w:rsid w:val="00493E3E"/>
    <w:rsid w:val="0049526F"/>
    <w:rsid w:val="00495B9C"/>
    <w:rsid w:val="00495CDD"/>
    <w:rsid w:val="00495E81"/>
    <w:rsid w:val="004960AA"/>
    <w:rsid w:val="00496BA9"/>
    <w:rsid w:val="00496C50"/>
    <w:rsid w:val="00496CB4"/>
    <w:rsid w:val="0049762D"/>
    <w:rsid w:val="004A0710"/>
    <w:rsid w:val="004A0E96"/>
    <w:rsid w:val="004A10D0"/>
    <w:rsid w:val="004A1AED"/>
    <w:rsid w:val="004A1CBC"/>
    <w:rsid w:val="004A2716"/>
    <w:rsid w:val="004A339E"/>
    <w:rsid w:val="004A34D2"/>
    <w:rsid w:val="004A40E0"/>
    <w:rsid w:val="004A46CB"/>
    <w:rsid w:val="004A4BB2"/>
    <w:rsid w:val="004A4D77"/>
    <w:rsid w:val="004A50E4"/>
    <w:rsid w:val="004A552E"/>
    <w:rsid w:val="004A55EE"/>
    <w:rsid w:val="004A5963"/>
    <w:rsid w:val="004A5C5C"/>
    <w:rsid w:val="004A5D67"/>
    <w:rsid w:val="004A695E"/>
    <w:rsid w:val="004A77CD"/>
    <w:rsid w:val="004A7B14"/>
    <w:rsid w:val="004B07A6"/>
    <w:rsid w:val="004B0E3F"/>
    <w:rsid w:val="004B1A9B"/>
    <w:rsid w:val="004B23D5"/>
    <w:rsid w:val="004B24D6"/>
    <w:rsid w:val="004B2787"/>
    <w:rsid w:val="004B29C9"/>
    <w:rsid w:val="004B316E"/>
    <w:rsid w:val="004B343C"/>
    <w:rsid w:val="004B34E2"/>
    <w:rsid w:val="004B3881"/>
    <w:rsid w:val="004B44C2"/>
    <w:rsid w:val="004B46BD"/>
    <w:rsid w:val="004B47A0"/>
    <w:rsid w:val="004B4D05"/>
    <w:rsid w:val="004B505D"/>
    <w:rsid w:val="004B537F"/>
    <w:rsid w:val="004B5403"/>
    <w:rsid w:val="004B5C3D"/>
    <w:rsid w:val="004B5E17"/>
    <w:rsid w:val="004B5ED1"/>
    <w:rsid w:val="004B6B84"/>
    <w:rsid w:val="004B6D78"/>
    <w:rsid w:val="004B6F0D"/>
    <w:rsid w:val="004B703E"/>
    <w:rsid w:val="004B72F6"/>
    <w:rsid w:val="004B7362"/>
    <w:rsid w:val="004B7B5B"/>
    <w:rsid w:val="004C08C0"/>
    <w:rsid w:val="004C1985"/>
    <w:rsid w:val="004C1AA7"/>
    <w:rsid w:val="004C1C99"/>
    <w:rsid w:val="004C1DFB"/>
    <w:rsid w:val="004C229F"/>
    <w:rsid w:val="004C2EA1"/>
    <w:rsid w:val="004C2F34"/>
    <w:rsid w:val="004C34B5"/>
    <w:rsid w:val="004C461F"/>
    <w:rsid w:val="004C4970"/>
    <w:rsid w:val="004C4D07"/>
    <w:rsid w:val="004C4E42"/>
    <w:rsid w:val="004C5959"/>
    <w:rsid w:val="004C6227"/>
    <w:rsid w:val="004C6380"/>
    <w:rsid w:val="004C63AD"/>
    <w:rsid w:val="004C6FF7"/>
    <w:rsid w:val="004C73F8"/>
    <w:rsid w:val="004C7827"/>
    <w:rsid w:val="004C79D3"/>
    <w:rsid w:val="004C7D12"/>
    <w:rsid w:val="004D009C"/>
    <w:rsid w:val="004D0A66"/>
    <w:rsid w:val="004D3218"/>
    <w:rsid w:val="004D38CE"/>
    <w:rsid w:val="004D3A49"/>
    <w:rsid w:val="004D46CD"/>
    <w:rsid w:val="004D4BFA"/>
    <w:rsid w:val="004D52F5"/>
    <w:rsid w:val="004D54E9"/>
    <w:rsid w:val="004D62FA"/>
    <w:rsid w:val="004D64AF"/>
    <w:rsid w:val="004D6563"/>
    <w:rsid w:val="004D68EC"/>
    <w:rsid w:val="004D6DD9"/>
    <w:rsid w:val="004D6EF8"/>
    <w:rsid w:val="004D6FFA"/>
    <w:rsid w:val="004D751B"/>
    <w:rsid w:val="004D766C"/>
    <w:rsid w:val="004D7CD4"/>
    <w:rsid w:val="004D7E3C"/>
    <w:rsid w:val="004E04B4"/>
    <w:rsid w:val="004E0809"/>
    <w:rsid w:val="004E0A67"/>
    <w:rsid w:val="004E13C8"/>
    <w:rsid w:val="004E166C"/>
    <w:rsid w:val="004E1A5E"/>
    <w:rsid w:val="004E1B59"/>
    <w:rsid w:val="004E2939"/>
    <w:rsid w:val="004E2D55"/>
    <w:rsid w:val="004E3157"/>
    <w:rsid w:val="004E3D1C"/>
    <w:rsid w:val="004E3ED3"/>
    <w:rsid w:val="004E43D5"/>
    <w:rsid w:val="004E487D"/>
    <w:rsid w:val="004E4B8A"/>
    <w:rsid w:val="004E4EFE"/>
    <w:rsid w:val="004E5745"/>
    <w:rsid w:val="004E5E15"/>
    <w:rsid w:val="004E626E"/>
    <w:rsid w:val="004E651C"/>
    <w:rsid w:val="004E7447"/>
    <w:rsid w:val="004E75EB"/>
    <w:rsid w:val="004E7DA7"/>
    <w:rsid w:val="004F0012"/>
    <w:rsid w:val="004F0BB4"/>
    <w:rsid w:val="004F11A1"/>
    <w:rsid w:val="004F2507"/>
    <w:rsid w:val="004F33DA"/>
    <w:rsid w:val="004F3671"/>
    <w:rsid w:val="004F4507"/>
    <w:rsid w:val="004F475F"/>
    <w:rsid w:val="004F477C"/>
    <w:rsid w:val="004F4B8E"/>
    <w:rsid w:val="004F4FE8"/>
    <w:rsid w:val="004F559B"/>
    <w:rsid w:val="004F573E"/>
    <w:rsid w:val="004F60F9"/>
    <w:rsid w:val="004F6CC1"/>
    <w:rsid w:val="004F6CC4"/>
    <w:rsid w:val="005001BD"/>
    <w:rsid w:val="00500ABC"/>
    <w:rsid w:val="00500F3D"/>
    <w:rsid w:val="005012A1"/>
    <w:rsid w:val="005012DF"/>
    <w:rsid w:val="00502611"/>
    <w:rsid w:val="00502BAF"/>
    <w:rsid w:val="00503357"/>
    <w:rsid w:val="00503616"/>
    <w:rsid w:val="00503685"/>
    <w:rsid w:val="005057BF"/>
    <w:rsid w:val="005059F1"/>
    <w:rsid w:val="00505A8D"/>
    <w:rsid w:val="00505BD7"/>
    <w:rsid w:val="00506054"/>
    <w:rsid w:val="0050708B"/>
    <w:rsid w:val="00510021"/>
    <w:rsid w:val="00511121"/>
    <w:rsid w:val="00511903"/>
    <w:rsid w:val="00512018"/>
    <w:rsid w:val="00512195"/>
    <w:rsid w:val="00512CAA"/>
    <w:rsid w:val="00513C85"/>
    <w:rsid w:val="00513DF6"/>
    <w:rsid w:val="00513F4A"/>
    <w:rsid w:val="0051432C"/>
    <w:rsid w:val="00514DDA"/>
    <w:rsid w:val="005150AB"/>
    <w:rsid w:val="005150FF"/>
    <w:rsid w:val="005157DA"/>
    <w:rsid w:val="00515F2A"/>
    <w:rsid w:val="0051663B"/>
    <w:rsid w:val="005177DD"/>
    <w:rsid w:val="00520322"/>
    <w:rsid w:val="00520472"/>
    <w:rsid w:val="0052070A"/>
    <w:rsid w:val="00520779"/>
    <w:rsid w:val="00521804"/>
    <w:rsid w:val="00522034"/>
    <w:rsid w:val="00522586"/>
    <w:rsid w:val="00522D35"/>
    <w:rsid w:val="00522E7A"/>
    <w:rsid w:val="0052307E"/>
    <w:rsid w:val="00523298"/>
    <w:rsid w:val="00523354"/>
    <w:rsid w:val="0052372B"/>
    <w:rsid w:val="0052395C"/>
    <w:rsid w:val="00524248"/>
    <w:rsid w:val="00524C1E"/>
    <w:rsid w:val="00524CF5"/>
    <w:rsid w:val="00525002"/>
    <w:rsid w:val="005251DD"/>
    <w:rsid w:val="005253A7"/>
    <w:rsid w:val="00525980"/>
    <w:rsid w:val="00525FBA"/>
    <w:rsid w:val="00526475"/>
    <w:rsid w:val="00526A50"/>
    <w:rsid w:val="00527355"/>
    <w:rsid w:val="00527C4C"/>
    <w:rsid w:val="00527E6F"/>
    <w:rsid w:val="00530388"/>
    <w:rsid w:val="005310BD"/>
    <w:rsid w:val="00531911"/>
    <w:rsid w:val="005327D2"/>
    <w:rsid w:val="00532CBD"/>
    <w:rsid w:val="00534541"/>
    <w:rsid w:val="00534CBB"/>
    <w:rsid w:val="00535445"/>
    <w:rsid w:val="00535630"/>
    <w:rsid w:val="00536D15"/>
    <w:rsid w:val="00537098"/>
    <w:rsid w:val="0053738D"/>
    <w:rsid w:val="00537475"/>
    <w:rsid w:val="005374A4"/>
    <w:rsid w:val="00537BF2"/>
    <w:rsid w:val="00537EDF"/>
    <w:rsid w:val="00540156"/>
    <w:rsid w:val="0054029E"/>
    <w:rsid w:val="005410C3"/>
    <w:rsid w:val="00541599"/>
    <w:rsid w:val="005415E4"/>
    <w:rsid w:val="0054177D"/>
    <w:rsid w:val="0054198D"/>
    <w:rsid w:val="00541BC2"/>
    <w:rsid w:val="00541F56"/>
    <w:rsid w:val="005420D3"/>
    <w:rsid w:val="00542443"/>
    <w:rsid w:val="0054244A"/>
    <w:rsid w:val="005425F6"/>
    <w:rsid w:val="0054283B"/>
    <w:rsid w:val="005429B5"/>
    <w:rsid w:val="005436D2"/>
    <w:rsid w:val="00543821"/>
    <w:rsid w:val="00543895"/>
    <w:rsid w:val="00543DE6"/>
    <w:rsid w:val="00543F7C"/>
    <w:rsid w:val="00544DBA"/>
    <w:rsid w:val="00545209"/>
    <w:rsid w:val="0054525E"/>
    <w:rsid w:val="00545CB7"/>
    <w:rsid w:val="00545CC0"/>
    <w:rsid w:val="0054611F"/>
    <w:rsid w:val="005461D8"/>
    <w:rsid w:val="00546A7D"/>
    <w:rsid w:val="00546B32"/>
    <w:rsid w:val="00546C5E"/>
    <w:rsid w:val="00546E75"/>
    <w:rsid w:val="005476B4"/>
    <w:rsid w:val="00547CE1"/>
    <w:rsid w:val="00547EDA"/>
    <w:rsid w:val="005505B7"/>
    <w:rsid w:val="0055121F"/>
    <w:rsid w:val="00551A88"/>
    <w:rsid w:val="00551E46"/>
    <w:rsid w:val="00551F66"/>
    <w:rsid w:val="005528E4"/>
    <w:rsid w:val="0055296C"/>
    <w:rsid w:val="005530A1"/>
    <w:rsid w:val="005535FF"/>
    <w:rsid w:val="0055538A"/>
    <w:rsid w:val="00555786"/>
    <w:rsid w:val="00555FE8"/>
    <w:rsid w:val="00556006"/>
    <w:rsid w:val="00556337"/>
    <w:rsid w:val="005566B4"/>
    <w:rsid w:val="00556731"/>
    <w:rsid w:val="00556D13"/>
    <w:rsid w:val="005579B1"/>
    <w:rsid w:val="00557DC7"/>
    <w:rsid w:val="00560F74"/>
    <w:rsid w:val="005618CB"/>
    <w:rsid w:val="00562849"/>
    <w:rsid w:val="00562D2B"/>
    <w:rsid w:val="00563BB7"/>
    <w:rsid w:val="00563DA2"/>
    <w:rsid w:val="00564F0A"/>
    <w:rsid w:val="005651E4"/>
    <w:rsid w:val="00565447"/>
    <w:rsid w:val="00565454"/>
    <w:rsid w:val="0056554E"/>
    <w:rsid w:val="00565619"/>
    <w:rsid w:val="0056561A"/>
    <w:rsid w:val="0056583F"/>
    <w:rsid w:val="00566CEB"/>
    <w:rsid w:val="0056750D"/>
    <w:rsid w:val="005679B0"/>
    <w:rsid w:val="0057000B"/>
    <w:rsid w:val="00570784"/>
    <w:rsid w:val="00570A2B"/>
    <w:rsid w:val="0057169D"/>
    <w:rsid w:val="0057191A"/>
    <w:rsid w:val="00573217"/>
    <w:rsid w:val="0057347C"/>
    <w:rsid w:val="005734C0"/>
    <w:rsid w:val="005736D6"/>
    <w:rsid w:val="0057379C"/>
    <w:rsid w:val="00573977"/>
    <w:rsid w:val="00573D5A"/>
    <w:rsid w:val="00574782"/>
    <w:rsid w:val="005748E7"/>
    <w:rsid w:val="0057499B"/>
    <w:rsid w:val="00574D58"/>
    <w:rsid w:val="00575215"/>
    <w:rsid w:val="0057636E"/>
    <w:rsid w:val="005765BE"/>
    <w:rsid w:val="0057689A"/>
    <w:rsid w:val="00576927"/>
    <w:rsid w:val="00581F78"/>
    <w:rsid w:val="00582A57"/>
    <w:rsid w:val="00582ADB"/>
    <w:rsid w:val="00582D3F"/>
    <w:rsid w:val="00583484"/>
    <w:rsid w:val="00583594"/>
    <w:rsid w:val="005835B7"/>
    <w:rsid w:val="005841DE"/>
    <w:rsid w:val="0058431C"/>
    <w:rsid w:val="005847C9"/>
    <w:rsid w:val="00584854"/>
    <w:rsid w:val="00584EB2"/>
    <w:rsid w:val="00584F7C"/>
    <w:rsid w:val="0058646B"/>
    <w:rsid w:val="00587403"/>
    <w:rsid w:val="0058789F"/>
    <w:rsid w:val="00587A0A"/>
    <w:rsid w:val="00587BDD"/>
    <w:rsid w:val="00590981"/>
    <w:rsid w:val="00590DD3"/>
    <w:rsid w:val="00590F4D"/>
    <w:rsid w:val="005912E7"/>
    <w:rsid w:val="005913B4"/>
    <w:rsid w:val="005917C5"/>
    <w:rsid w:val="0059228E"/>
    <w:rsid w:val="005925F4"/>
    <w:rsid w:val="005929EA"/>
    <w:rsid w:val="00593758"/>
    <w:rsid w:val="005938FE"/>
    <w:rsid w:val="00595659"/>
    <w:rsid w:val="0059630E"/>
    <w:rsid w:val="005967B4"/>
    <w:rsid w:val="005974BD"/>
    <w:rsid w:val="00597527"/>
    <w:rsid w:val="0059771C"/>
    <w:rsid w:val="0059779C"/>
    <w:rsid w:val="0059798E"/>
    <w:rsid w:val="00597B43"/>
    <w:rsid w:val="005A0E2F"/>
    <w:rsid w:val="005A0E3D"/>
    <w:rsid w:val="005A0ECC"/>
    <w:rsid w:val="005A100B"/>
    <w:rsid w:val="005A19EC"/>
    <w:rsid w:val="005A1B64"/>
    <w:rsid w:val="005A2487"/>
    <w:rsid w:val="005A3CD0"/>
    <w:rsid w:val="005A45C1"/>
    <w:rsid w:val="005A4754"/>
    <w:rsid w:val="005A4E37"/>
    <w:rsid w:val="005A5A9C"/>
    <w:rsid w:val="005A668D"/>
    <w:rsid w:val="005A66FD"/>
    <w:rsid w:val="005A73B5"/>
    <w:rsid w:val="005A786A"/>
    <w:rsid w:val="005A7F1C"/>
    <w:rsid w:val="005B0F86"/>
    <w:rsid w:val="005B1CAF"/>
    <w:rsid w:val="005B20CF"/>
    <w:rsid w:val="005B2234"/>
    <w:rsid w:val="005B2CA1"/>
    <w:rsid w:val="005B2E0F"/>
    <w:rsid w:val="005B3115"/>
    <w:rsid w:val="005B338F"/>
    <w:rsid w:val="005B3934"/>
    <w:rsid w:val="005B4D5A"/>
    <w:rsid w:val="005B503A"/>
    <w:rsid w:val="005B5288"/>
    <w:rsid w:val="005B583E"/>
    <w:rsid w:val="005B5B68"/>
    <w:rsid w:val="005B60A2"/>
    <w:rsid w:val="005B638D"/>
    <w:rsid w:val="005B64F9"/>
    <w:rsid w:val="005B687C"/>
    <w:rsid w:val="005B69BA"/>
    <w:rsid w:val="005B6A79"/>
    <w:rsid w:val="005B6FE5"/>
    <w:rsid w:val="005B71A7"/>
    <w:rsid w:val="005B7360"/>
    <w:rsid w:val="005B7709"/>
    <w:rsid w:val="005C0287"/>
    <w:rsid w:val="005C0992"/>
    <w:rsid w:val="005C0A89"/>
    <w:rsid w:val="005C0B50"/>
    <w:rsid w:val="005C0D30"/>
    <w:rsid w:val="005C118F"/>
    <w:rsid w:val="005C1980"/>
    <w:rsid w:val="005C1B52"/>
    <w:rsid w:val="005C1E96"/>
    <w:rsid w:val="005C1E98"/>
    <w:rsid w:val="005C2077"/>
    <w:rsid w:val="005C2901"/>
    <w:rsid w:val="005C2929"/>
    <w:rsid w:val="005C2D7B"/>
    <w:rsid w:val="005C2DE3"/>
    <w:rsid w:val="005C3263"/>
    <w:rsid w:val="005C33EB"/>
    <w:rsid w:val="005C37E2"/>
    <w:rsid w:val="005C3ACD"/>
    <w:rsid w:val="005C44D1"/>
    <w:rsid w:val="005C46FE"/>
    <w:rsid w:val="005C5795"/>
    <w:rsid w:val="005C61DD"/>
    <w:rsid w:val="005C62AD"/>
    <w:rsid w:val="005C6B4B"/>
    <w:rsid w:val="005C6BDB"/>
    <w:rsid w:val="005D0388"/>
    <w:rsid w:val="005D0818"/>
    <w:rsid w:val="005D12A1"/>
    <w:rsid w:val="005D13D6"/>
    <w:rsid w:val="005D1498"/>
    <w:rsid w:val="005D17BA"/>
    <w:rsid w:val="005D29D5"/>
    <w:rsid w:val="005D2AC6"/>
    <w:rsid w:val="005D2B92"/>
    <w:rsid w:val="005D2C96"/>
    <w:rsid w:val="005D3785"/>
    <w:rsid w:val="005D389B"/>
    <w:rsid w:val="005D39DD"/>
    <w:rsid w:val="005D3CAC"/>
    <w:rsid w:val="005D46AE"/>
    <w:rsid w:val="005D5D2C"/>
    <w:rsid w:val="005D5D3B"/>
    <w:rsid w:val="005D5D56"/>
    <w:rsid w:val="005D60D0"/>
    <w:rsid w:val="005D624E"/>
    <w:rsid w:val="005D64EB"/>
    <w:rsid w:val="005D7077"/>
    <w:rsid w:val="005D7AD0"/>
    <w:rsid w:val="005D7C35"/>
    <w:rsid w:val="005E023E"/>
    <w:rsid w:val="005E0396"/>
    <w:rsid w:val="005E0545"/>
    <w:rsid w:val="005E06D5"/>
    <w:rsid w:val="005E06D6"/>
    <w:rsid w:val="005E0B01"/>
    <w:rsid w:val="005E0B10"/>
    <w:rsid w:val="005E1FC7"/>
    <w:rsid w:val="005E1FFF"/>
    <w:rsid w:val="005E2B51"/>
    <w:rsid w:val="005E372E"/>
    <w:rsid w:val="005E3829"/>
    <w:rsid w:val="005E3C8B"/>
    <w:rsid w:val="005E4856"/>
    <w:rsid w:val="005E555D"/>
    <w:rsid w:val="005E5936"/>
    <w:rsid w:val="005E5CAD"/>
    <w:rsid w:val="005E6B22"/>
    <w:rsid w:val="005E700C"/>
    <w:rsid w:val="005E754B"/>
    <w:rsid w:val="005E798D"/>
    <w:rsid w:val="005F0398"/>
    <w:rsid w:val="005F0AB6"/>
    <w:rsid w:val="005F14DB"/>
    <w:rsid w:val="005F2007"/>
    <w:rsid w:val="005F25E8"/>
    <w:rsid w:val="005F2A28"/>
    <w:rsid w:val="005F2F1F"/>
    <w:rsid w:val="005F370C"/>
    <w:rsid w:val="005F37C4"/>
    <w:rsid w:val="005F3911"/>
    <w:rsid w:val="005F3AAA"/>
    <w:rsid w:val="005F3C54"/>
    <w:rsid w:val="005F3E68"/>
    <w:rsid w:val="005F417C"/>
    <w:rsid w:val="005F455E"/>
    <w:rsid w:val="005F4587"/>
    <w:rsid w:val="005F4A2E"/>
    <w:rsid w:val="005F4C3B"/>
    <w:rsid w:val="005F5D30"/>
    <w:rsid w:val="005F6462"/>
    <w:rsid w:val="005F64EC"/>
    <w:rsid w:val="005F65C5"/>
    <w:rsid w:val="005F671D"/>
    <w:rsid w:val="005F6E0B"/>
    <w:rsid w:val="005F7D2C"/>
    <w:rsid w:val="00600DD6"/>
    <w:rsid w:val="00600F75"/>
    <w:rsid w:val="006017FE"/>
    <w:rsid w:val="00601BBD"/>
    <w:rsid w:val="00601DB6"/>
    <w:rsid w:val="00602857"/>
    <w:rsid w:val="0060319B"/>
    <w:rsid w:val="00603852"/>
    <w:rsid w:val="006038B8"/>
    <w:rsid w:val="00603E11"/>
    <w:rsid w:val="006040CA"/>
    <w:rsid w:val="006044E7"/>
    <w:rsid w:val="006046D6"/>
    <w:rsid w:val="006047F7"/>
    <w:rsid w:val="00604AB3"/>
    <w:rsid w:val="00605017"/>
    <w:rsid w:val="00605084"/>
    <w:rsid w:val="00605782"/>
    <w:rsid w:val="00605E8F"/>
    <w:rsid w:val="0060630A"/>
    <w:rsid w:val="006064DE"/>
    <w:rsid w:val="0060690B"/>
    <w:rsid w:val="00606EF9"/>
    <w:rsid w:val="0060757A"/>
    <w:rsid w:val="00607A88"/>
    <w:rsid w:val="006108CA"/>
    <w:rsid w:val="00610FAA"/>
    <w:rsid w:val="0061100D"/>
    <w:rsid w:val="00611EC3"/>
    <w:rsid w:val="006124A7"/>
    <w:rsid w:val="00613B7C"/>
    <w:rsid w:val="00613D22"/>
    <w:rsid w:val="0061442C"/>
    <w:rsid w:val="006149AD"/>
    <w:rsid w:val="00614E67"/>
    <w:rsid w:val="00614EF6"/>
    <w:rsid w:val="0061515E"/>
    <w:rsid w:val="0061529D"/>
    <w:rsid w:val="00616006"/>
    <w:rsid w:val="00616062"/>
    <w:rsid w:val="00616AA7"/>
    <w:rsid w:val="00616E88"/>
    <w:rsid w:val="006174B7"/>
    <w:rsid w:val="00617E6F"/>
    <w:rsid w:val="00621333"/>
    <w:rsid w:val="00621394"/>
    <w:rsid w:val="00622135"/>
    <w:rsid w:val="00622199"/>
    <w:rsid w:val="006238BD"/>
    <w:rsid w:val="00623EA9"/>
    <w:rsid w:val="006240E7"/>
    <w:rsid w:val="006251E2"/>
    <w:rsid w:val="00625793"/>
    <w:rsid w:val="00625902"/>
    <w:rsid w:val="00625944"/>
    <w:rsid w:val="00625CA6"/>
    <w:rsid w:val="00625F7F"/>
    <w:rsid w:val="006264BC"/>
    <w:rsid w:val="00626D03"/>
    <w:rsid w:val="006276DD"/>
    <w:rsid w:val="00627C62"/>
    <w:rsid w:val="00627E05"/>
    <w:rsid w:val="0063024D"/>
    <w:rsid w:val="00630CB3"/>
    <w:rsid w:val="00630CC9"/>
    <w:rsid w:val="0063241F"/>
    <w:rsid w:val="00632652"/>
    <w:rsid w:val="00632D5A"/>
    <w:rsid w:val="00633233"/>
    <w:rsid w:val="00634137"/>
    <w:rsid w:val="006344F9"/>
    <w:rsid w:val="00634999"/>
    <w:rsid w:val="00634CDD"/>
    <w:rsid w:val="00634D41"/>
    <w:rsid w:val="00635B11"/>
    <w:rsid w:val="00636BEE"/>
    <w:rsid w:val="00636E5F"/>
    <w:rsid w:val="00637183"/>
    <w:rsid w:val="00637252"/>
    <w:rsid w:val="00637392"/>
    <w:rsid w:val="00637513"/>
    <w:rsid w:val="0063772F"/>
    <w:rsid w:val="00637AE5"/>
    <w:rsid w:val="006400D6"/>
    <w:rsid w:val="00640732"/>
    <w:rsid w:val="00641368"/>
    <w:rsid w:val="00641BBA"/>
    <w:rsid w:val="00642593"/>
    <w:rsid w:val="006428A4"/>
    <w:rsid w:val="00642A73"/>
    <w:rsid w:val="00642CDD"/>
    <w:rsid w:val="006436C3"/>
    <w:rsid w:val="00643789"/>
    <w:rsid w:val="00644DA0"/>
    <w:rsid w:val="00644EF3"/>
    <w:rsid w:val="00645721"/>
    <w:rsid w:val="00645B06"/>
    <w:rsid w:val="006462BB"/>
    <w:rsid w:val="006469FC"/>
    <w:rsid w:val="00646DBA"/>
    <w:rsid w:val="00650C87"/>
    <w:rsid w:val="006519E4"/>
    <w:rsid w:val="006527E6"/>
    <w:rsid w:val="00652AB7"/>
    <w:rsid w:val="00653018"/>
    <w:rsid w:val="00653747"/>
    <w:rsid w:val="006544E8"/>
    <w:rsid w:val="00655ABD"/>
    <w:rsid w:val="00655B59"/>
    <w:rsid w:val="00655B7A"/>
    <w:rsid w:val="00655E5C"/>
    <w:rsid w:val="0065608B"/>
    <w:rsid w:val="00656FF7"/>
    <w:rsid w:val="006607D3"/>
    <w:rsid w:val="00660A24"/>
    <w:rsid w:val="00660F9E"/>
    <w:rsid w:val="006612FE"/>
    <w:rsid w:val="00661E9E"/>
    <w:rsid w:val="006622E9"/>
    <w:rsid w:val="00662EF7"/>
    <w:rsid w:val="00662FB3"/>
    <w:rsid w:val="006631D6"/>
    <w:rsid w:val="006632C3"/>
    <w:rsid w:val="006633D2"/>
    <w:rsid w:val="006636A7"/>
    <w:rsid w:val="00663707"/>
    <w:rsid w:val="00663715"/>
    <w:rsid w:val="00663DC4"/>
    <w:rsid w:val="00663EDA"/>
    <w:rsid w:val="00664F76"/>
    <w:rsid w:val="00665BBD"/>
    <w:rsid w:val="00665C50"/>
    <w:rsid w:val="0066654B"/>
    <w:rsid w:val="00666707"/>
    <w:rsid w:val="006674C2"/>
    <w:rsid w:val="00667B51"/>
    <w:rsid w:val="00667B9E"/>
    <w:rsid w:val="00670380"/>
    <w:rsid w:val="006705D4"/>
    <w:rsid w:val="0067063A"/>
    <w:rsid w:val="00671727"/>
    <w:rsid w:val="00671B3A"/>
    <w:rsid w:val="00671C9B"/>
    <w:rsid w:val="00671CB0"/>
    <w:rsid w:val="0067271E"/>
    <w:rsid w:val="00672B48"/>
    <w:rsid w:val="0067322A"/>
    <w:rsid w:val="006735BF"/>
    <w:rsid w:val="006735EA"/>
    <w:rsid w:val="00673E56"/>
    <w:rsid w:val="006740C0"/>
    <w:rsid w:val="00674A69"/>
    <w:rsid w:val="00674C56"/>
    <w:rsid w:val="00675A64"/>
    <w:rsid w:val="00675FDB"/>
    <w:rsid w:val="006762E3"/>
    <w:rsid w:val="006764C1"/>
    <w:rsid w:val="0067682B"/>
    <w:rsid w:val="00676CC0"/>
    <w:rsid w:val="00676F8C"/>
    <w:rsid w:val="00677408"/>
    <w:rsid w:val="00677433"/>
    <w:rsid w:val="00677DA6"/>
    <w:rsid w:val="006801C4"/>
    <w:rsid w:val="00680396"/>
    <w:rsid w:val="0068041B"/>
    <w:rsid w:val="00681A3A"/>
    <w:rsid w:val="00681F43"/>
    <w:rsid w:val="0068251E"/>
    <w:rsid w:val="006825E7"/>
    <w:rsid w:val="006825FD"/>
    <w:rsid w:val="00683381"/>
    <w:rsid w:val="00684432"/>
    <w:rsid w:val="006845F9"/>
    <w:rsid w:val="00684B12"/>
    <w:rsid w:val="00684CB0"/>
    <w:rsid w:val="00684D5B"/>
    <w:rsid w:val="00684E87"/>
    <w:rsid w:val="0068538A"/>
    <w:rsid w:val="006853DE"/>
    <w:rsid w:val="00685A21"/>
    <w:rsid w:val="00685AB5"/>
    <w:rsid w:val="00685E33"/>
    <w:rsid w:val="00686648"/>
    <w:rsid w:val="00686F18"/>
    <w:rsid w:val="00686FD0"/>
    <w:rsid w:val="00687112"/>
    <w:rsid w:val="0068721B"/>
    <w:rsid w:val="0068728D"/>
    <w:rsid w:val="006874AE"/>
    <w:rsid w:val="00687680"/>
    <w:rsid w:val="00690116"/>
    <w:rsid w:val="00691168"/>
    <w:rsid w:val="006911BC"/>
    <w:rsid w:val="00692191"/>
    <w:rsid w:val="00692262"/>
    <w:rsid w:val="00693456"/>
    <w:rsid w:val="006937E4"/>
    <w:rsid w:val="006941B7"/>
    <w:rsid w:val="006943F2"/>
    <w:rsid w:val="006946DD"/>
    <w:rsid w:val="00694D4B"/>
    <w:rsid w:val="00694F66"/>
    <w:rsid w:val="00694FA7"/>
    <w:rsid w:val="006957A8"/>
    <w:rsid w:val="006964E7"/>
    <w:rsid w:val="00696983"/>
    <w:rsid w:val="00696BDC"/>
    <w:rsid w:val="00696C9B"/>
    <w:rsid w:val="00696FB2"/>
    <w:rsid w:val="00697B2E"/>
    <w:rsid w:val="006A00B9"/>
    <w:rsid w:val="006A0656"/>
    <w:rsid w:val="006A06D3"/>
    <w:rsid w:val="006A07F0"/>
    <w:rsid w:val="006A0AC9"/>
    <w:rsid w:val="006A0C59"/>
    <w:rsid w:val="006A1AE4"/>
    <w:rsid w:val="006A27F0"/>
    <w:rsid w:val="006A299E"/>
    <w:rsid w:val="006A2AB6"/>
    <w:rsid w:val="006A2C54"/>
    <w:rsid w:val="006A3408"/>
    <w:rsid w:val="006A37A0"/>
    <w:rsid w:val="006A48EB"/>
    <w:rsid w:val="006A4D1C"/>
    <w:rsid w:val="006A5113"/>
    <w:rsid w:val="006A5172"/>
    <w:rsid w:val="006A57FF"/>
    <w:rsid w:val="006A5A9E"/>
    <w:rsid w:val="006A6300"/>
    <w:rsid w:val="006A6B11"/>
    <w:rsid w:val="006A6FFD"/>
    <w:rsid w:val="006A7A78"/>
    <w:rsid w:val="006B00B2"/>
    <w:rsid w:val="006B0845"/>
    <w:rsid w:val="006B0D99"/>
    <w:rsid w:val="006B1241"/>
    <w:rsid w:val="006B1872"/>
    <w:rsid w:val="006B1D62"/>
    <w:rsid w:val="006B1E87"/>
    <w:rsid w:val="006B2B18"/>
    <w:rsid w:val="006B2E0A"/>
    <w:rsid w:val="006B4049"/>
    <w:rsid w:val="006B4951"/>
    <w:rsid w:val="006B5EAC"/>
    <w:rsid w:val="006B66B7"/>
    <w:rsid w:val="006B6B20"/>
    <w:rsid w:val="006B70B7"/>
    <w:rsid w:val="006C06FB"/>
    <w:rsid w:val="006C0810"/>
    <w:rsid w:val="006C097C"/>
    <w:rsid w:val="006C0A66"/>
    <w:rsid w:val="006C0DA3"/>
    <w:rsid w:val="006C1B5B"/>
    <w:rsid w:val="006C22B5"/>
    <w:rsid w:val="006C32C6"/>
    <w:rsid w:val="006C38E5"/>
    <w:rsid w:val="006C3CF7"/>
    <w:rsid w:val="006C3F2A"/>
    <w:rsid w:val="006C4246"/>
    <w:rsid w:val="006C4969"/>
    <w:rsid w:val="006C4E20"/>
    <w:rsid w:val="006C520A"/>
    <w:rsid w:val="006C580B"/>
    <w:rsid w:val="006C5A48"/>
    <w:rsid w:val="006C6DE5"/>
    <w:rsid w:val="006C7A29"/>
    <w:rsid w:val="006C7F9C"/>
    <w:rsid w:val="006D0038"/>
    <w:rsid w:val="006D0944"/>
    <w:rsid w:val="006D0D1F"/>
    <w:rsid w:val="006D0FB8"/>
    <w:rsid w:val="006D288C"/>
    <w:rsid w:val="006D2B9A"/>
    <w:rsid w:val="006D3742"/>
    <w:rsid w:val="006D3DA9"/>
    <w:rsid w:val="006D3DEB"/>
    <w:rsid w:val="006D3EEC"/>
    <w:rsid w:val="006D40CA"/>
    <w:rsid w:val="006D44B8"/>
    <w:rsid w:val="006D44F0"/>
    <w:rsid w:val="006D458B"/>
    <w:rsid w:val="006D4907"/>
    <w:rsid w:val="006D4E7D"/>
    <w:rsid w:val="006D567C"/>
    <w:rsid w:val="006D5F9A"/>
    <w:rsid w:val="006D60C5"/>
    <w:rsid w:val="006D6392"/>
    <w:rsid w:val="006D6B2B"/>
    <w:rsid w:val="006D6B7B"/>
    <w:rsid w:val="006D740D"/>
    <w:rsid w:val="006D7B0A"/>
    <w:rsid w:val="006E0CE3"/>
    <w:rsid w:val="006E0D6B"/>
    <w:rsid w:val="006E0D7D"/>
    <w:rsid w:val="006E11CA"/>
    <w:rsid w:val="006E1297"/>
    <w:rsid w:val="006E1313"/>
    <w:rsid w:val="006E1A4E"/>
    <w:rsid w:val="006E26ED"/>
    <w:rsid w:val="006E2730"/>
    <w:rsid w:val="006E2731"/>
    <w:rsid w:val="006E2820"/>
    <w:rsid w:val="006E2C8D"/>
    <w:rsid w:val="006E33F2"/>
    <w:rsid w:val="006E36A5"/>
    <w:rsid w:val="006E3A73"/>
    <w:rsid w:val="006E4522"/>
    <w:rsid w:val="006E4568"/>
    <w:rsid w:val="006E462C"/>
    <w:rsid w:val="006E47E4"/>
    <w:rsid w:val="006E4BE8"/>
    <w:rsid w:val="006E4CF8"/>
    <w:rsid w:val="006E5A96"/>
    <w:rsid w:val="006E61C3"/>
    <w:rsid w:val="006E62C9"/>
    <w:rsid w:val="006E6956"/>
    <w:rsid w:val="006E69B1"/>
    <w:rsid w:val="006E6DB5"/>
    <w:rsid w:val="006E7889"/>
    <w:rsid w:val="006F0135"/>
    <w:rsid w:val="006F0AD6"/>
    <w:rsid w:val="006F0D9D"/>
    <w:rsid w:val="006F0DA2"/>
    <w:rsid w:val="006F1212"/>
    <w:rsid w:val="006F1BA6"/>
    <w:rsid w:val="006F2608"/>
    <w:rsid w:val="006F274F"/>
    <w:rsid w:val="006F3567"/>
    <w:rsid w:val="006F3577"/>
    <w:rsid w:val="006F41FD"/>
    <w:rsid w:val="006F43C9"/>
    <w:rsid w:val="006F4563"/>
    <w:rsid w:val="006F496F"/>
    <w:rsid w:val="006F5017"/>
    <w:rsid w:val="006F5493"/>
    <w:rsid w:val="006F5C3B"/>
    <w:rsid w:val="006F6205"/>
    <w:rsid w:val="006F6281"/>
    <w:rsid w:val="006F6505"/>
    <w:rsid w:val="006F66D0"/>
    <w:rsid w:val="006F67D2"/>
    <w:rsid w:val="006F6F63"/>
    <w:rsid w:val="006F70FF"/>
    <w:rsid w:val="006F76C0"/>
    <w:rsid w:val="006F7C79"/>
    <w:rsid w:val="007002B6"/>
    <w:rsid w:val="0070053A"/>
    <w:rsid w:val="00700837"/>
    <w:rsid w:val="007009C2"/>
    <w:rsid w:val="007018BF"/>
    <w:rsid w:val="007018D8"/>
    <w:rsid w:val="00701CA6"/>
    <w:rsid w:val="00702547"/>
    <w:rsid w:val="007026D0"/>
    <w:rsid w:val="007027BD"/>
    <w:rsid w:val="00705351"/>
    <w:rsid w:val="00706BAA"/>
    <w:rsid w:val="00706E8C"/>
    <w:rsid w:val="00706F29"/>
    <w:rsid w:val="00707401"/>
    <w:rsid w:val="00707BEB"/>
    <w:rsid w:val="00707C12"/>
    <w:rsid w:val="0071039A"/>
    <w:rsid w:val="00710620"/>
    <w:rsid w:val="00710768"/>
    <w:rsid w:val="0071080C"/>
    <w:rsid w:val="007116FC"/>
    <w:rsid w:val="00711E1F"/>
    <w:rsid w:val="0071217D"/>
    <w:rsid w:val="00712660"/>
    <w:rsid w:val="00712709"/>
    <w:rsid w:val="00713021"/>
    <w:rsid w:val="0071387B"/>
    <w:rsid w:val="00714AF1"/>
    <w:rsid w:val="00714BEA"/>
    <w:rsid w:val="00714E33"/>
    <w:rsid w:val="007155C1"/>
    <w:rsid w:val="00715F29"/>
    <w:rsid w:val="00716D1D"/>
    <w:rsid w:val="0071713B"/>
    <w:rsid w:val="00717616"/>
    <w:rsid w:val="00717C1A"/>
    <w:rsid w:val="00717FAB"/>
    <w:rsid w:val="007202AA"/>
    <w:rsid w:val="007203E5"/>
    <w:rsid w:val="00720DE8"/>
    <w:rsid w:val="00721E54"/>
    <w:rsid w:val="00722060"/>
    <w:rsid w:val="007222AE"/>
    <w:rsid w:val="0072265C"/>
    <w:rsid w:val="0072295D"/>
    <w:rsid w:val="00722CDF"/>
    <w:rsid w:val="00722DB2"/>
    <w:rsid w:val="00722FB9"/>
    <w:rsid w:val="007230E5"/>
    <w:rsid w:val="00723996"/>
    <w:rsid w:val="00724552"/>
    <w:rsid w:val="00724757"/>
    <w:rsid w:val="00724D67"/>
    <w:rsid w:val="0072573B"/>
    <w:rsid w:val="007257A1"/>
    <w:rsid w:val="007258D6"/>
    <w:rsid w:val="0072635F"/>
    <w:rsid w:val="007266C1"/>
    <w:rsid w:val="007268D4"/>
    <w:rsid w:val="00726A23"/>
    <w:rsid w:val="00726CC6"/>
    <w:rsid w:val="0072776E"/>
    <w:rsid w:val="00727FDA"/>
    <w:rsid w:val="00730149"/>
    <w:rsid w:val="007307D0"/>
    <w:rsid w:val="00730A29"/>
    <w:rsid w:val="00730CB5"/>
    <w:rsid w:val="00730D9B"/>
    <w:rsid w:val="00730FBA"/>
    <w:rsid w:val="007311E4"/>
    <w:rsid w:val="0073203B"/>
    <w:rsid w:val="007325D9"/>
    <w:rsid w:val="007328F6"/>
    <w:rsid w:val="0073388F"/>
    <w:rsid w:val="0073438B"/>
    <w:rsid w:val="00734753"/>
    <w:rsid w:val="00735A8B"/>
    <w:rsid w:val="00735CF0"/>
    <w:rsid w:val="00735E65"/>
    <w:rsid w:val="007368FD"/>
    <w:rsid w:val="00736F37"/>
    <w:rsid w:val="007370C3"/>
    <w:rsid w:val="00740327"/>
    <w:rsid w:val="007406F5"/>
    <w:rsid w:val="00740D68"/>
    <w:rsid w:val="00741040"/>
    <w:rsid w:val="00741ECF"/>
    <w:rsid w:val="00741FD5"/>
    <w:rsid w:val="00742629"/>
    <w:rsid w:val="0074303D"/>
    <w:rsid w:val="0074342D"/>
    <w:rsid w:val="00743812"/>
    <w:rsid w:val="007439CA"/>
    <w:rsid w:val="00743D80"/>
    <w:rsid w:val="007443FA"/>
    <w:rsid w:val="0074450B"/>
    <w:rsid w:val="00744EDF"/>
    <w:rsid w:val="007460B5"/>
    <w:rsid w:val="007462D1"/>
    <w:rsid w:val="00746953"/>
    <w:rsid w:val="00746B50"/>
    <w:rsid w:val="00746B56"/>
    <w:rsid w:val="00746C18"/>
    <w:rsid w:val="00746CC8"/>
    <w:rsid w:val="00747284"/>
    <w:rsid w:val="00750EFD"/>
    <w:rsid w:val="007510DB"/>
    <w:rsid w:val="00751225"/>
    <w:rsid w:val="00751887"/>
    <w:rsid w:val="007520B2"/>
    <w:rsid w:val="00752AD5"/>
    <w:rsid w:val="007530B0"/>
    <w:rsid w:val="00754D00"/>
    <w:rsid w:val="00754D27"/>
    <w:rsid w:val="00754EE1"/>
    <w:rsid w:val="00754F43"/>
    <w:rsid w:val="00754F8E"/>
    <w:rsid w:val="00755373"/>
    <w:rsid w:val="007559DF"/>
    <w:rsid w:val="00755A3D"/>
    <w:rsid w:val="00756329"/>
    <w:rsid w:val="00756394"/>
    <w:rsid w:val="00757020"/>
    <w:rsid w:val="0075741F"/>
    <w:rsid w:val="00757CE7"/>
    <w:rsid w:val="00760084"/>
    <w:rsid w:val="0076018F"/>
    <w:rsid w:val="007607AF"/>
    <w:rsid w:val="00760CE4"/>
    <w:rsid w:val="00760DEE"/>
    <w:rsid w:val="00760EDE"/>
    <w:rsid w:val="0076109B"/>
    <w:rsid w:val="00762622"/>
    <w:rsid w:val="00763264"/>
    <w:rsid w:val="007632E3"/>
    <w:rsid w:val="0076331E"/>
    <w:rsid w:val="00763D0C"/>
    <w:rsid w:val="00763F9D"/>
    <w:rsid w:val="007647FC"/>
    <w:rsid w:val="00764AB4"/>
    <w:rsid w:val="00764E7A"/>
    <w:rsid w:val="00765086"/>
    <w:rsid w:val="0076512D"/>
    <w:rsid w:val="00765E40"/>
    <w:rsid w:val="007665C8"/>
    <w:rsid w:val="007665D6"/>
    <w:rsid w:val="007667AB"/>
    <w:rsid w:val="00767199"/>
    <w:rsid w:val="00767898"/>
    <w:rsid w:val="00770B06"/>
    <w:rsid w:val="00770C9B"/>
    <w:rsid w:val="00771008"/>
    <w:rsid w:val="00771341"/>
    <w:rsid w:val="0077161C"/>
    <w:rsid w:val="0077200E"/>
    <w:rsid w:val="00772077"/>
    <w:rsid w:val="0077246A"/>
    <w:rsid w:val="007724C2"/>
    <w:rsid w:val="007729E7"/>
    <w:rsid w:val="00772FB3"/>
    <w:rsid w:val="00772FED"/>
    <w:rsid w:val="00774151"/>
    <w:rsid w:val="00774158"/>
    <w:rsid w:val="00774593"/>
    <w:rsid w:val="007745B6"/>
    <w:rsid w:val="007753F4"/>
    <w:rsid w:val="007757AE"/>
    <w:rsid w:val="00777F3B"/>
    <w:rsid w:val="00780596"/>
    <w:rsid w:val="00780D05"/>
    <w:rsid w:val="00780F88"/>
    <w:rsid w:val="00780FA8"/>
    <w:rsid w:val="0078103D"/>
    <w:rsid w:val="0078110F"/>
    <w:rsid w:val="0078176D"/>
    <w:rsid w:val="00781930"/>
    <w:rsid w:val="00781E82"/>
    <w:rsid w:val="00782361"/>
    <w:rsid w:val="007824C4"/>
    <w:rsid w:val="00783988"/>
    <w:rsid w:val="00783EF7"/>
    <w:rsid w:val="00784C95"/>
    <w:rsid w:val="00785301"/>
    <w:rsid w:val="0078547E"/>
    <w:rsid w:val="00785597"/>
    <w:rsid w:val="00785706"/>
    <w:rsid w:val="00785756"/>
    <w:rsid w:val="00785FD1"/>
    <w:rsid w:val="007864BB"/>
    <w:rsid w:val="00786D3A"/>
    <w:rsid w:val="00786FCE"/>
    <w:rsid w:val="0078719C"/>
    <w:rsid w:val="007877F8"/>
    <w:rsid w:val="00787A52"/>
    <w:rsid w:val="007910C9"/>
    <w:rsid w:val="0079124C"/>
    <w:rsid w:val="00791311"/>
    <w:rsid w:val="00791C99"/>
    <w:rsid w:val="00792064"/>
    <w:rsid w:val="007923EC"/>
    <w:rsid w:val="00792C9F"/>
    <w:rsid w:val="00792E2A"/>
    <w:rsid w:val="0079331C"/>
    <w:rsid w:val="00793618"/>
    <w:rsid w:val="007937D2"/>
    <w:rsid w:val="007942B9"/>
    <w:rsid w:val="00795DDA"/>
    <w:rsid w:val="00796426"/>
    <w:rsid w:val="007964BB"/>
    <w:rsid w:val="007966B8"/>
    <w:rsid w:val="007975A6"/>
    <w:rsid w:val="00797C38"/>
    <w:rsid w:val="007A0103"/>
    <w:rsid w:val="007A016D"/>
    <w:rsid w:val="007A0603"/>
    <w:rsid w:val="007A0683"/>
    <w:rsid w:val="007A1093"/>
    <w:rsid w:val="007A154E"/>
    <w:rsid w:val="007A2563"/>
    <w:rsid w:val="007A2F8F"/>
    <w:rsid w:val="007A3555"/>
    <w:rsid w:val="007A3DFB"/>
    <w:rsid w:val="007A5109"/>
    <w:rsid w:val="007A5428"/>
    <w:rsid w:val="007A5B0D"/>
    <w:rsid w:val="007A6578"/>
    <w:rsid w:val="007A6691"/>
    <w:rsid w:val="007A6A2E"/>
    <w:rsid w:val="007A6AF8"/>
    <w:rsid w:val="007A70CB"/>
    <w:rsid w:val="007A7D92"/>
    <w:rsid w:val="007B0414"/>
    <w:rsid w:val="007B0725"/>
    <w:rsid w:val="007B0C44"/>
    <w:rsid w:val="007B0F41"/>
    <w:rsid w:val="007B1A19"/>
    <w:rsid w:val="007B219A"/>
    <w:rsid w:val="007B24F2"/>
    <w:rsid w:val="007B2B4F"/>
    <w:rsid w:val="007B2FF2"/>
    <w:rsid w:val="007B3986"/>
    <w:rsid w:val="007B3E79"/>
    <w:rsid w:val="007B467C"/>
    <w:rsid w:val="007B46A4"/>
    <w:rsid w:val="007B4E6A"/>
    <w:rsid w:val="007B502E"/>
    <w:rsid w:val="007B59ED"/>
    <w:rsid w:val="007B5DCA"/>
    <w:rsid w:val="007B605F"/>
    <w:rsid w:val="007B69C4"/>
    <w:rsid w:val="007B6B67"/>
    <w:rsid w:val="007B6B68"/>
    <w:rsid w:val="007B6E70"/>
    <w:rsid w:val="007B6FFF"/>
    <w:rsid w:val="007B78BF"/>
    <w:rsid w:val="007C0C56"/>
    <w:rsid w:val="007C0EBB"/>
    <w:rsid w:val="007C1599"/>
    <w:rsid w:val="007C2451"/>
    <w:rsid w:val="007C2AA7"/>
    <w:rsid w:val="007C2B6E"/>
    <w:rsid w:val="007C2FC2"/>
    <w:rsid w:val="007C3CBA"/>
    <w:rsid w:val="007C3DDB"/>
    <w:rsid w:val="007C3EA4"/>
    <w:rsid w:val="007C4012"/>
    <w:rsid w:val="007C4314"/>
    <w:rsid w:val="007C47C3"/>
    <w:rsid w:val="007C4E04"/>
    <w:rsid w:val="007C5070"/>
    <w:rsid w:val="007C537C"/>
    <w:rsid w:val="007C53AF"/>
    <w:rsid w:val="007C55F3"/>
    <w:rsid w:val="007C5C98"/>
    <w:rsid w:val="007C7A3C"/>
    <w:rsid w:val="007C7C3E"/>
    <w:rsid w:val="007C7FAE"/>
    <w:rsid w:val="007D06FE"/>
    <w:rsid w:val="007D0F4C"/>
    <w:rsid w:val="007D10E8"/>
    <w:rsid w:val="007D1A3C"/>
    <w:rsid w:val="007D1D3E"/>
    <w:rsid w:val="007D1DD5"/>
    <w:rsid w:val="007D1F59"/>
    <w:rsid w:val="007D231A"/>
    <w:rsid w:val="007D2320"/>
    <w:rsid w:val="007D239D"/>
    <w:rsid w:val="007D2562"/>
    <w:rsid w:val="007D293D"/>
    <w:rsid w:val="007D2CA3"/>
    <w:rsid w:val="007D3015"/>
    <w:rsid w:val="007D4713"/>
    <w:rsid w:val="007D47B7"/>
    <w:rsid w:val="007D4FB9"/>
    <w:rsid w:val="007D50AE"/>
    <w:rsid w:val="007D584B"/>
    <w:rsid w:val="007D5FBD"/>
    <w:rsid w:val="007D65CF"/>
    <w:rsid w:val="007D69CF"/>
    <w:rsid w:val="007D6E9D"/>
    <w:rsid w:val="007D70DD"/>
    <w:rsid w:val="007D72A1"/>
    <w:rsid w:val="007D7304"/>
    <w:rsid w:val="007D7882"/>
    <w:rsid w:val="007D7C1D"/>
    <w:rsid w:val="007D7DBD"/>
    <w:rsid w:val="007E016A"/>
    <w:rsid w:val="007E0C68"/>
    <w:rsid w:val="007E0F3C"/>
    <w:rsid w:val="007E1A00"/>
    <w:rsid w:val="007E1FCD"/>
    <w:rsid w:val="007E2393"/>
    <w:rsid w:val="007E23B5"/>
    <w:rsid w:val="007E2886"/>
    <w:rsid w:val="007E3869"/>
    <w:rsid w:val="007E3B30"/>
    <w:rsid w:val="007E3EAE"/>
    <w:rsid w:val="007E4576"/>
    <w:rsid w:val="007E4621"/>
    <w:rsid w:val="007E4B7B"/>
    <w:rsid w:val="007E4FD9"/>
    <w:rsid w:val="007E5227"/>
    <w:rsid w:val="007E57BE"/>
    <w:rsid w:val="007E6077"/>
    <w:rsid w:val="007E65C1"/>
    <w:rsid w:val="007E6976"/>
    <w:rsid w:val="007E71B8"/>
    <w:rsid w:val="007E72CF"/>
    <w:rsid w:val="007E785B"/>
    <w:rsid w:val="007E7E57"/>
    <w:rsid w:val="007F001D"/>
    <w:rsid w:val="007F043A"/>
    <w:rsid w:val="007F0D15"/>
    <w:rsid w:val="007F0D3F"/>
    <w:rsid w:val="007F1842"/>
    <w:rsid w:val="007F1A81"/>
    <w:rsid w:val="007F1C24"/>
    <w:rsid w:val="007F1C31"/>
    <w:rsid w:val="007F2B21"/>
    <w:rsid w:val="007F2DBC"/>
    <w:rsid w:val="007F302E"/>
    <w:rsid w:val="007F364A"/>
    <w:rsid w:val="007F3D28"/>
    <w:rsid w:val="007F40DE"/>
    <w:rsid w:val="007F4442"/>
    <w:rsid w:val="007F524D"/>
    <w:rsid w:val="007F57C6"/>
    <w:rsid w:val="007F5E22"/>
    <w:rsid w:val="007F620B"/>
    <w:rsid w:val="007F673D"/>
    <w:rsid w:val="007F6AE4"/>
    <w:rsid w:val="0080105C"/>
    <w:rsid w:val="00801342"/>
    <w:rsid w:val="00801AEF"/>
    <w:rsid w:val="00801F04"/>
    <w:rsid w:val="008021BA"/>
    <w:rsid w:val="008025BC"/>
    <w:rsid w:val="00802CB0"/>
    <w:rsid w:val="00803182"/>
    <w:rsid w:val="0080321E"/>
    <w:rsid w:val="008039FE"/>
    <w:rsid w:val="00804269"/>
    <w:rsid w:val="00804515"/>
    <w:rsid w:val="00804C24"/>
    <w:rsid w:val="00804C85"/>
    <w:rsid w:val="00804E0B"/>
    <w:rsid w:val="00804FAD"/>
    <w:rsid w:val="00805268"/>
    <w:rsid w:val="0080558A"/>
    <w:rsid w:val="0080583B"/>
    <w:rsid w:val="008062BD"/>
    <w:rsid w:val="008065B5"/>
    <w:rsid w:val="008071CA"/>
    <w:rsid w:val="00807F81"/>
    <w:rsid w:val="008101F2"/>
    <w:rsid w:val="00810547"/>
    <w:rsid w:val="00811C5D"/>
    <w:rsid w:val="00811EFC"/>
    <w:rsid w:val="008124A9"/>
    <w:rsid w:val="0081284E"/>
    <w:rsid w:val="00812B30"/>
    <w:rsid w:val="00812F76"/>
    <w:rsid w:val="00813057"/>
    <w:rsid w:val="008132F5"/>
    <w:rsid w:val="0081334D"/>
    <w:rsid w:val="00813C07"/>
    <w:rsid w:val="00813D7D"/>
    <w:rsid w:val="00813E2A"/>
    <w:rsid w:val="0081424D"/>
    <w:rsid w:val="0081484A"/>
    <w:rsid w:val="00814A02"/>
    <w:rsid w:val="00814B67"/>
    <w:rsid w:val="00815648"/>
    <w:rsid w:val="008159CF"/>
    <w:rsid w:val="00815AD6"/>
    <w:rsid w:val="008172EE"/>
    <w:rsid w:val="00817557"/>
    <w:rsid w:val="0081774F"/>
    <w:rsid w:val="00817E17"/>
    <w:rsid w:val="00817F3A"/>
    <w:rsid w:val="008203D4"/>
    <w:rsid w:val="00820417"/>
    <w:rsid w:val="00820A5E"/>
    <w:rsid w:val="00820A86"/>
    <w:rsid w:val="00820AE3"/>
    <w:rsid w:val="00820BF1"/>
    <w:rsid w:val="00820C77"/>
    <w:rsid w:val="00820E4B"/>
    <w:rsid w:val="0082155A"/>
    <w:rsid w:val="0082166F"/>
    <w:rsid w:val="008219AB"/>
    <w:rsid w:val="00821A6E"/>
    <w:rsid w:val="008228EB"/>
    <w:rsid w:val="00822E7B"/>
    <w:rsid w:val="0082330A"/>
    <w:rsid w:val="00824030"/>
    <w:rsid w:val="0082410F"/>
    <w:rsid w:val="00824F86"/>
    <w:rsid w:val="008251A5"/>
    <w:rsid w:val="008254C1"/>
    <w:rsid w:val="00825514"/>
    <w:rsid w:val="00825ABF"/>
    <w:rsid w:val="00825C21"/>
    <w:rsid w:val="00825CD9"/>
    <w:rsid w:val="008261B1"/>
    <w:rsid w:val="008261B9"/>
    <w:rsid w:val="008261F4"/>
    <w:rsid w:val="00826B31"/>
    <w:rsid w:val="00827A75"/>
    <w:rsid w:val="00827D94"/>
    <w:rsid w:val="00827E1E"/>
    <w:rsid w:val="00830112"/>
    <w:rsid w:val="00830E6D"/>
    <w:rsid w:val="00830F7D"/>
    <w:rsid w:val="00831729"/>
    <w:rsid w:val="008328E1"/>
    <w:rsid w:val="008337D5"/>
    <w:rsid w:val="00833E45"/>
    <w:rsid w:val="00833F0F"/>
    <w:rsid w:val="008344A9"/>
    <w:rsid w:val="0083467E"/>
    <w:rsid w:val="008346CD"/>
    <w:rsid w:val="00834DB8"/>
    <w:rsid w:val="00834E82"/>
    <w:rsid w:val="008359D4"/>
    <w:rsid w:val="00835E15"/>
    <w:rsid w:val="008363A4"/>
    <w:rsid w:val="00836748"/>
    <w:rsid w:val="00836DA0"/>
    <w:rsid w:val="0083723B"/>
    <w:rsid w:val="008378F9"/>
    <w:rsid w:val="008407F1"/>
    <w:rsid w:val="00840923"/>
    <w:rsid w:val="00840C4F"/>
    <w:rsid w:val="00840C57"/>
    <w:rsid w:val="008412DF"/>
    <w:rsid w:val="00841BD4"/>
    <w:rsid w:val="00841FBF"/>
    <w:rsid w:val="00842453"/>
    <w:rsid w:val="008426C9"/>
    <w:rsid w:val="0084276B"/>
    <w:rsid w:val="008428E0"/>
    <w:rsid w:val="00842948"/>
    <w:rsid w:val="00843C93"/>
    <w:rsid w:val="00843FDA"/>
    <w:rsid w:val="00844330"/>
    <w:rsid w:val="00844E81"/>
    <w:rsid w:val="00844F7C"/>
    <w:rsid w:val="008461B2"/>
    <w:rsid w:val="008466FB"/>
    <w:rsid w:val="00847041"/>
    <w:rsid w:val="00847332"/>
    <w:rsid w:val="0084764E"/>
    <w:rsid w:val="00847B5C"/>
    <w:rsid w:val="008504BB"/>
    <w:rsid w:val="00850D26"/>
    <w:rsid w:val="008517CA"/>
    <w:rsid w:val="00851983"/>
    <w:rsid w:val="00851ABD"/>
    <w:rsid w:val="00851B99"/>
    <w:rsid w:val="00852181"/>
    <w:rsid w:val="008525CC"/>
    <w:rsid w:val="0085335E"/>
    <w:rsid w:val="00853557"/>
    <w:rsid w:val="00853684"/>
    <w:rsid w:val="00853CA0"/>
    <w:rsid w:val="00854497"/>
    <w:rsid w:val="008548C8"/>
    <w:rsid w:val="00854C73"/>
    <w:rsid w:val="00854CFA"/>
    <w:rsid w:val="008556F4"/>
    <w:rsid w:val="00856A00"/>
    <w:rsid w:val="00856A29"/>
    <w:rsid w:val="00857575"/>
    <w:rsid w:val="00857847"/>
    <w:rsid w:val="00857A52"/>
    <w:rsid w:val="00857BBD"/>
    <w:rsid w:val="00857FA7"/>
    <w:rsid w:val="008604CD"/>
    <w:rsid w:val="00860C5B"/>
    <w:rsid w:val="008619D4"/>
    <w:rsid w:val="00861A44"/>
    <w:rsid w:val="00861B36"/>
    <w:rsid w:val="00862CEB"/>
    <w:rsid w:val="00862E20"/>
    <w:rsid w:val="00862E29"/>
    <w:rsid w:val="008635E5"/>
    <w:rsid w:val="00863A36"/>
    <w:rsid w:val="00863C28"/>
    <w:rsid w:val="00864455"/>
    <w:rsid w:val="0086453D"/>
    <w:rsid w:val="0086490A"/>
    <w:rsid w:val="00864D59"/>
    <w:rsid w:val="00864EE3"/>
    <w:rsid w:val="00865ACA"/>
    <w:rsid w:val="00865AD8"/>
    <w:rsid w:val="00865D6B"/>
    <w:rsid w:val="0086600B"/>
    <w:rsid w:val="008666D6"/>
    <w:rsid w:val="00867CC3"/>
    <w:rsid w:val="008700D8"/>
    <w:rsid w:val="008701E1"/>
    <w:rsid w:val="00870F05"/>
    <w:rsid w:val="008717BC"/>
    <w:rsid w:val="008726B4"/>
    <w:rsid w:val="008729D4"/>
    <w:rsid w:val="00872C1D"/>
    <w:rsid w:val="00872DB7"/>
    <w:rsid w:val="00873067"/>
    <w:rsid w:val="008734F4"/>
    <w:rsid w:val="0087556D"/>
    <w:rsid w:val="0087565A"/>
    <w:rsid w:val="00875734"/>
    <w:rsid w:val="008758F8"/>
    <w:rsid w:val="00876302"/>
    <w:rsid w:val="00876481"/>
    <w:rsid w:val="0087648E"/>
    <w:rsid w:val="0087707A"/>
    <w:rsid w:val="00877082"/>
    <w:rsid w:val="00877754"/>
    <w:rsid w:val="0087776B"/>
    <w:rsid w:val="008777C1"/>
    <w:rsid w:val="00880339"/>
    <w:rsid w:val="00880760"/>
    <w:rsid w:val="0088080B"/>
    <w:rsid w:val="00880DA9"/>
    <w:rsid w:val="0088102F"/>
    <w:rsid w:val="0088179B"/>
    <w:rsid w:val="00881C11"/>
    <w:rsid w:val="0088217E"/>
    <w:rsid w:val="00882574"/>
    <w:rsid w:val="00882A93"/>
    <w:rsid w:val="008839A3"/>
    <w:rsid w:val="00883EDB"/>
    <w:rsid w:val="00885891"/>
    <w:rsid w:val="00885B31"/>
    <w:rsid w:val="0088664C"/>
    <w:rsid w:val="008867B1"/>
    <w:rsid w:val="008868DB"/>
    <w:rsid w:val="00886BEE"/>
    <w:rsid w:val="00886FB4"/>
    <w:rsid w:val="0088781D"/>
    <w:rsid w:val="00890A07"/>
    <w:rsid w:val="008912CB"/>
    <w:rsid w:val="008916AB"/>
    <w:rsid w:val="008916E3"/>
    <w:rsid w:val="00891758"/>
    <w:rsid w:val="008917A2"/>
    <w:rsid w:val="00891C55"/>
    <w:rsid w:val="00891EF2"/>
    <w:rsid w:val="00892251"/>
    <w:rsid w:val="00892D29"/>
    <w:rsid w:val="00893053"/>
    <w:rsid w:val="00893204"/>
    <w:rsid w:val="00893475"/>
    <w:rsid w:val="008939FB"/>
    <w:rsid w:val="00894659"/>
    <w:rsid w:val="008946A3"/>
    <w:rsid w:val="008952E9"/>
    <w:rsid w:val="008953AD"/>
    <w:rsid w:val="00895D7D"/>
    <w:rsid w:val="00896DEB"/>
    <w:rsid w:val="00897380"/>
    <w:rsid w:val="0089788E"/>
    <w:rsid w:val="008978CB"/>
    <w:rsid w:val="008A073E"/>
    <w:rsid w:val="008A08D7"/>
    <w:rsid w:val="008A0D00"/>
    <w:rsid w:val="008A1323"/>
    <w:rsid w:val="008A15E6"/>
    <w:rsid w:val="008A1B39"/>
    <w:rsid w:val="008A20DE"/>
    <w:rsid w:val="008A2553"/>
    <w:rsid w:val="008A2CCE"/>
    <w:rsid w:val="008A2F0B"/>
    <w:rsid w:val="008A34A3"/>
    <w:rsid w:val="008A3D12"/>
    <w:rsid w:val="008A4113"/>
    <w:rsid w:val="008A47E9"/>
    <w:rsid w:val="008A50A9"/>
    <w:rsid w:val="008A5AEA"/>
    <w:rsid w:val="008A776D"/>
    <w:rsid w:val="008A7B65"/>
    <w:rsid w:val="008A7E4A"/>
    <w:rsid w:val="008B02B8"/>
    <w:rsid w:val="008B110D"/>
    <w:rsid w:val="008B1A64"/>
    <w:rsid w:val="008B2466"/>
    <w:rsid w:val="008B2695"/>
    <w:rsid w:val="008B2ADE"/>
    <w:rsid w:val="008B2BE8"/>
    <w:rsid w:val="008B3226"/>
    <w:rsid w:val="008B3343"/>
    <w:rsid w:val="008B5644"/>
    <w:rsid w:val="008B5BC3"/>
    <w:rsid w:val="008B5F17"/>
    <w:rsid w:val="008B6A3D"/>
    <w:rsid w:val="008B6A5A"/>
    <w:rsid w:val="008B6AC1"/>
    <w:rsid w:val="008B6DBC"/>
    <w:rsid w:val="008B6F14"/>
    <w:rsid w:val="008B7126"/>
    <w:rsid w:val="008B7524"/>
    <w:rsid w:val="008B7BB6"/>
    <w:rsid w:val="008B7BF9"/>
    <w:rsid w:val="008C0508"/>
    <w:rsid w:val="008C06AB"/>
    <w:rsid w:val="008C0BB3"/>
    <w:rsid w:val="008C1A39"/>
    <w:rsid w:val="008C2A49"/>
    <w:rsid w:val="008C3375"/>
    <w:rsid w:val="008C39D5"/>
    <w:rsid w:val="008C3EBE"/>
    <w:rsid w:val="008C4753"/>
    <w:rsid w:val="008C4D3F"/>
    <w:rsid w:val="008C530E"/>
    <w:rsid w:val="008C56A3"/>
    <w:rsid w:val="008C5C68"/>
    <w:rsid w:val="008C5ED8"/>
    <w:rsid w:val="008C62DA"/>
    <w:rsid w:val="008C6853"/>
    <w:rsid w:val="008C6FC3"/>
    <w:rsid w:val="008C73AA"/>
    <w:rsid w:val="008C757C"/>
    <w:rsid w:val="008C7A82"/>
    <w:rsid w:val="008C7CA2"/>
    <w:rsid w:val="008D0108"/>
    <w:rsid w:val="008D0387"/>
    <w:rsid w:val="008D03D4"/>
    <w:rsid w:val="008D06F2"/>
    <w:rsid w:val="008D0C45"/>
    <w:rsid w:val="008D1073"/>
    <w:rsid w:val="008D1A2F"/>
    <w:rsid w:val="008D1D34"/>
    <w:rsid w:val="008D1E7D"/>
    <w:rsid w:val="008D21AA"/>
    <w:rsid w:val="008D3301"/>
    <w:rsid w:val="008D35D3"/>
    <w:rsid w:val="008D38C0"/>
    <w:rsid w:val="008D3ADC"/>
    <w:rsid w:val="008D3C89"/>
    <w:rsid w:val="008D42E7"/>
    <w:rsid w:val="008D4626"/>
    <w:rsid w:val="008D4A19"/>
    <w:rsid w:val="008D4B17"/>
    <w:rsid w:val="008D4C18"/>
    <w:rsid w:val="008D4F4F"/>
    <w:rsid w:val="008D5059"/>
    <w:rsid w:val="008D638C"/>
    <w:rsid w:val="008D6763"/>
    <w:rsid w:val="008D6F1B"/>
    <w:rsid w:val="008D7867"/>
    <w:rsid w:val="008D7EDD"/>
    <w:rsid w:val="008E0BC5"/>
    <w:rsid w:val="008E168E"/>
    <w:rsid w:val="008E17BC"/>
    <w:rsid w:val="008E1914"/>
    <w:rsid w:val="008E1F2D"/>
    <w:rsid w:val="008E2128"/>
    <w:rsid w:val="008E2140"/>
    <w:rsid w:val="008E217A"/>
    <w:rsid w:val="008E2449"/>
    <w:rsid w:val="008E2BFD"/>
    <w:rsid w:val="008E3E1A"/>
    <w:rsid w:val="008E3E2A"/>
    <w:rsid w:val="008E42EF"/>
    <w:rsid w:val="008E4F36"/>
    <w:rsid w:val="008E52A5"/>
    <w:rsid w:val="008E53D1"/>
    <w:rsid w:val="008E5CFD"/>
    <w:rsid w:val="008E61A2"/>
    <w:rsid w:val="008E6557"/>
    <w:rsid w:val="008E65DD"/>
    <w:rsid w:val="008E6976"/>
    <w:rsid w:val="008E6DE6"/>
    <w:rsid w:val="008E72AD"/>
    <w:rsid w:val="008E7371"/>
    <w:rsid w:val="008E78D4"/>
    <w:rsid w:val="008E7CE6"/>
    <w:rsid w:val="008F0919"/>
    <w:rsid w:val="008F101B"/>
    <w:rsid w:val="008F23D1"/>
    <w:rsid w:val="008F2456"/>
    <w:rsid w:val="008F2B19"/>
    <w:rsid w:val="008F2D51"/>
    <w:rsid w:val="008F2D90"/>
    <w:rsid w:val="008F4295"/>
    <w:rsid w:val="008F430B"/>
    <w:rsid w:val="008F4FD5"/>
    <w:rsid w:val="008F5367"/>
    <w:rsid w:val="008F645E"/>
    <w:rsid w:val="008F64F9"/>
    <w:rsid w:val="008F7368"/>
    <w:rsid w:val="008F7683"/>
    <w:rsid w:val="008F773C"/>
    <w:rsid w:val="008F7D3A"/>
    <w:rsid w:val="0090029E"/>
    <w:rsid w:val="00900AA3"/>
    <w:rsid w:val="009013B5"/>
    <w:rsid w:val="00902AA3"/>
    <w:rsid w:val="00902E18"/>
    <w:rsid w:val="00903779"/>
    <w:rsid w:val="00903911"/>
    <w:rsid w:val="00903A6A"/>
    <w:rsid w:val="00904CCE"/>
    <w:rsid w:val="0090523C"/>
    <w:rsid w:val="009054DF"/>
    <w:rsid w:val="009058FA"/>
    <w:rsid w:val="00905BC1"/>
    <w:rsid w:val="00905C89"/>
    <w:rsid w:val="00905EEA"/>
    <w:rsid w:val="009062F6"/>
    <w:rsid w:val="009064FC"/>
    <w:rsid w:val="00907111"/>
    <w:rsid w:val="00907142"/>
    <w:rsid w:val="00907507"/>
    <w:rsid w:val="009075A8"/>
    <w:rsid w:val="0091013A"/>
    <w:rsid w:val="00910931"/>
    <w:rsid w:val="0091222F"/>
    <w:rsid w:val="00912797"/>
    <w:rsid w:val="009127C0"/>
    <w:rsid w:val="00912A40"/>
    <w:rsid w:val="00912A66"/>
    <w:rsid w:val="00912C27"/>
    <w:rsid w:val="00913DAC"/>
    <w:rsid w:val="00913E84"/>
    <w:rsid w:val="00914033"/>
    <w:rsid w:val="009143C5"/>
    <w:rsid w:val="00914918"/>
    <w:rsid w:val="00914AF5"/>
    <w:rsid w:val="00914B92"/>
    <w:rsid w:val="00914F5E"/>
    <w:rsid w:val="009157A1"/>
    <w:rsid w:val="00915818"/>
    <w:rsid w:val="00915917"/>
    <w:rsid w:val="009159A7"/>
    <w:rsid w:val="009159E9"/>
    <w:rsid w:val="00915B9B"/>
    <w:rsid w:val="00917097"/>
    <w:rsid w:val="009170C5"/>
    <w:rsid w:val="00917493"/>
    <w:rsid w:val="009174AA"/>
    <w:rsid w:val="00917939"/>
    <w:rsid w:val="0092032F"/>
    <w:rsid w:val="00920A22"/>
    <w:rsid w:val="009214E5"/>
    <w:rsid w:val="009217E9"/>
    <w:rsid w:val="00921A4A"/>
    <w:rsid w:val="00922D2F"/>
    <w:rsid w:val="00922E7D"/>
    <w:rsid w:val="00922FDF"/>
    <w:rsid w:val="00923002"/>
    <w:rsid w:val="0092311D"/>
    <w:rsid w:val="009232D3"/>
    <w:rsid w:val="009234B6"/>
    <w:rsid w:val="00923875"/>
    <w:rsid w:val="00923F77"/>
    <w:rsid w:val="00924B05"/>
    <w:rsid w:val="00925106"/>
    <w:rsid w:val="00925548"/>
    <w:rsid w:val="00925DA6"/>
    <w:rsid w:val="00926C4F"/>
    <w:rsid w:val="00927141"/>
    <w:rsid w:val="0092718F"/>
    <w:rsid w:val="00927213"/>
    <w:rsid w:val="00927375"/>
    <w:rsid w:val="009274C0"/>
    <w:rsid w:val="0092773E"/>
    <w:rsid w:val="009278DC"/>
    <w:rsid w:val="00927BB8"/>
    <w:rsid w:val="00927F1A"/>
    <w:rsid w:val="00930BE4"/>
    <w:rsid w:val="0093112D"/>
    <w:rsid w:val="0093320A"/>
    <w:rsid w:val="00934552"/>
    <w:rsid w:val="0093481B"/>
    <w:rsid w:val="009350AF"/>
    <w:rsid w:val="00935155"/>
    <w:rsid w:val="009354B9"/>
    <w:rsid w:val="00935CCF"/>
    <w:rsid w:val="009365B0"/>
    <w:rsid w:val="00936BEF"/>
    <w:rsid w:val="00936ED3"/>
    <w:rsid w:val="00937436"/>
    <w:rsid w:val="0094007D"/>
    <w:rsid w:val="009404F0"/>
    <w:rsid w:val="009416B9"/>
    <w:rsid w:val="00941D74"/>
    <w:rsid w:val="00942136"/>
    <w:rsid w:val="0094224E"/>
    <w:rsid w:val="009428F6"/>
    <w:rsid w:val="00942BB9"/>
    <w:rsid w:val="009430A2"/>
    <w:rsid w:val="009436E5"/>
    <w:rsid w:val="00943E81"/>
    <w:rsid w:val="00944339"/>
    <w:rsid w:val="00944936"/>
    <w:rsid w:val="00945005"/>
    <w:rsid w:val="009450B5"/>
    <w:rsid w:val="009450EF"/>
    <w:rsid w:val="00945106"/>
    <w:rsid w:val="009459D6"/>
    <w:rsid w:val="00946351"/>
    <w:rsid w:val="00946602"/>
    <w:rsid w:val="00946EC4"/>
    <w:rsid w:val="00947EAC"/>
    <w:rsid w:val="00950367"/>
    <w:rsid w:val="00950395"/>
    <w:rsid w:val="00950730"/>
    <w:rsid w:val="00950863"/>
    <w:rsid w:val="00950BAA"/>
    <w:rsid w:val="00951606"/>
    <w:rsid w:val="00951794"/>
    <w:rsid w:val="00951933"/>
    <w:rsid w:val="00952992"/>
    <w:rsid w:val="00952E58"/>
    <w:rsid w:val="00953288"/>
    <w:rsid w:val="00953384"/>
    <w:rsid w:val="00953387"/>
    <w:rsid w:val="00953879"/>
    <w:rsid w:val="00953938"/>
    <w:rsid w:val="00953B37"/>
    <w:rsid w:val="00953C51"/>
    <w:rsid w:val="00953D0C"/>
    <w:rsid w:val="00953DE6"/>
    <w:rsid w:val="00954022"/>
    <w:rsid w:val="009542C8"/>
    <w:rsid w:val="009549A6"/>
    <w:rsid w:val="00954A1C"/>
    <w:rsid w:val="009553C8"/>
    <w:rsid w:val="009556F3"/>
    <w:rsid w:val="0095698D"/>
    <w:rsid w:val="00956A45"/>
    <w:rsid w:val="00957193"/>
    <w:rsid w:val="009572EE"/>
    <w:rsid w:val="009575EA"/>
    <w:rsid w:val="009575F6"/>
    <w:rsid w:val="009578AB"/>
    <w:rsid w:val="00957914"/>
    <w:rsid w:val="0095797D"/>
    <w:rsid w:val="00957AA7"/>
    <w:rsid w:val="00957B6B"/>
    <w:rsid w:val="00957E9F"/>
    <w:rsid w:val="00957EE3"/>
    <w:rsid w:val="009602B7"/>
    <w:rsid w:val="009605A3"/>
    <w:rsid w:val="0096096C"/>
    <w:rsid w:val="00960ABE"/>
    <w:rsid w:val="00960DFD"/>
    <w:rsid w:val="00961CFA"/>
    <w:rsid w:val="00961D5A"/>
    <w:rsid w:val="00962752"/>
    <w:rsid w:val="00962A91"/>
    <w:rsid w:val="00962FCD"/>
    <w:rsid w:val="009630B4"/>
    <w:rsid w:val="009635C8"/>
    <w:rsid w:val="00963704"/>
    <w:rsid w:val="00963A5E"/>
    <w:rsid w:val="00963E08"/>
    <w:rsid w:val="0096418F"/>
    <w:rsid w:val="009644AF"/>
    <w:rsid w:val="0096469D"/>
    <w:rsid w:val="00964F0A"/>
    <w:rsid w:val="00965084"/>
    <w:rsid w:val="009661E6"/>
    <w:rsid w:val="009675FF"/>
    <w:rsid w:val="00970AF9"/>
    <w:rsid w:val="0097119D"/>
    <w:rsid w:val="00971E16"/>
    <w:rsid w:val="0097244F"/>
    <w:rsid w:val="0097349E"/>
    <w:rsid w:val="00973E37"/>
    <w:rsid w:val="009740C7"/>
    <w:rsid w:val="00974DEC"/>
    <w:rsid w:val="00975081"/>
    <w:rsid w:val="00975121"/>
    <w:rsid w:val="00975531"/>
    <w:rsid w:val="00975782"/>
    <w:rsid w:val="009767D9"/>
    <w:rsid w:val="00977153"/>
    <w:rsid w:val="009802F8"/>
    <w:rsid w:val="009804E7"/>
    <w:rsid w:val="00980509"/>
    <w:rsid w:val="0098057B"/>
    <w:rsid w:val="00980A01"/>
    <w:rsid w:val="00980BA6"/>
    <w:rsid w:val="00980ED4"/>
    <w:rsid w:val="0098116B"/>
    <w:rsid w:val="00981A6F"/>
    <w:rsid w:val="00982581"/>
    <w:rsid w:val="009825B7"/>
    <w:rsid w:val="009826EC"/>
    <w:rsid w:val="0098382E"/>
    <w:rsid w:val="00983A50"/>
    <w:rsid w:val="009842F4"/>
    <w:rsid w:val="009855AA"/>
    <w:rsid w:val="009856E2"/>
    <w:rsid w:val="00985DFD"/>
    <w:rsid w:val="00985FAC"/>
    <w:rsid w:val="00986204"/>
    <w:rsid w:val="00986959"/>
    <w:rsid w:val="00986C39"/>
    <w:rsid w:val="00986F61"/>
    <w:rsid w:val="00986FA0"/>
    <w:rsid w:val="00986FAF"/>
    <w:rsid w:val="00987420"/>
    <w:rsid w:val="009905EA"/>
    <w:rsid w:val="009909F9"/>
    <w:rsid w:val="00991097"/>
    <w:rsid w:val="00991648"/>
    <w:rsid w:val="009922F8"/>
    <w:rsid w:val="009933DA"/>
    <w:rsid w:val="00994730"/>
    <w:rsid w:val="00994FD3"/>
    <w:rsid w:val="0099560A"/>
    <w:rsid w:val="00996B0E"/>
    <w:rsid w:val="00996F08"/>
    <w:rsid w:val="00996FFF"/>
    <w:rsid w:val="009979DA"/>
    <w:rsid w:val="009A0646"/>
    <w:rsid w:val="009A0A50"/>
    <w:rsid w:val="009A0C5B"/>
    <w:rsid w:val="009A0F0A"/>
    <w:rsid w:val="009A1563"/>
    <w:rsid w:val="009A17BE"/>
    <w:rsid w:val="009A1906"/>
    <w:rsid w:val="009A268E"/>
    <w:rsid w:val="009A29F7"/>
    <w:rsid w:val="009A3B3E"/>
    <w:rsid w:val="009A3E65"/>
    <w:rsid w:val="009A3ED6"/>
    <w:rsid w:val="009A449F"/>
    <w:rsid w:val="009A4AA0"/>
    <w:rsid w:val="009A5B72"/>
    <w:rsid w:val="009A5D64"/>
    <w:rsid w:val="009A624B"/>
    <w:rsid w:val="009A6768"/>
    <w:rsid w:val="009A6E00"/>
    <w:rsid w:val="009A7022"/>
    <w:rsid w:val="009A77DC"/>
    <w:rsid w:val="009B0F3C"/>
    <w:rsid w:val="009B1990"/>
    <w:rsid w:val="009B3BE3"/>
    <w:rsid w:val="009B3D9F"/>
    <w:rsid w:val="009B4BB5"/>
    <w:rsid w:val="009B4F02"/>
    <w:rsid w:val="009B52C7"/>
    <w:rsid w:val="009B5305"/>
    <w:rsid w:val="009B554D"/>
    <w:rsid w:val="009B5797"/>
    <w:rsid w:val="009B6F74"/>
    <w:rsid w:val="009B71D5"/>
    <w:rsid w:val="009B77D0"/>
    <w:rsid w:val="009B7BBC"/>
    <w:rsid w:val="009B7BEA"/>
    <w:rsid w:val="009B7C6E"/>
    <w:rsid w:val="009C05C0"/>
    <w:rsid w:val="009C0782"/>
    <w:rsid w:val="009C115A"/>
    <w:rsid w:val="009C1525"/>
    <w:rsid w:val="009C1BEF"/>
    <w:rsid w:val="009C1DCE"/>
    <w:rsid w:val="009C2271"/>
    <w:rsid w:val="009C233F"/>
    <w:rsid w:val="009C3204"/>
    <w:rsid w:val="009C346C"/>
    <w:rsid w:val="009C4B4E"/>
    <w:rsid w:val="009C4BAF"/>
    <w:rsid w:val="009C4BBE"/>
    <w:rsid w:val="009C572A"/>
    <w:rsid w:val="009C57ED"/>
    <w:rsid w:val="009C6292"/>
    <w:rsid w:val="009C657E"/>
    <w:rsid w:val="009C6631"/>
    <w:rsid w:val="009C6979"/>
    <w:rsid w:val="009C732B"/>
    <w:rsid w:val="009C7577"/>
    <w:rsid w:val="009D0206"/>
    <w:rsid w:val="009D02FA"/>
    <w:rsid w:val="009D0443"/>
    <w:rsid w:val="009D0785"/>
    <w:rsid w:val="009D09EC"/>
    <w:rsid w:val="009D0F01"/>
    <w:rsid w:val="009D1312"/>
    <w:rsid w:val="009D1748"/>
    <w:rsid w:val="009D1A45"/>
    <w:rsid w:val="009D1D98"/>
    <w:rsid w:val="009D1F6D"/>
    <w:rsid w:val="009D2384"/>
    <w:rsid w:val="009D2784"/>
    <w:rsid w:val="009D28AB"/>
    <w:rsid w:val="009D3069"/>
    <w:rsid w:val="009D3C55"/>
    <w:rsid w:val="009D3D13"/>
    <w:rsid w:val="009D3FBA"/>
    <w:rsid w:val="009D40A3"/>
    <w:rsid w:val="009D410B"/>
    <w:rsid w:val="009D455B"/>
    <w:rsid w:val="009D4EB9"/>
    <w:rsid w:val="009D5419"/>
    <w:rsid w:val="009D577F"/>
    <w:rsid w:val="009D61F3"/>
    <w:rsid w:val="009D67BD"/>
    <w:rsid w:val="009D685D"/>
    <w:rsid w:val="009D6B98"/>
    <w:rsid w:val="009D747C"/>
    <w:rsid w:val="009D7554"/>
    <w:rsid w:val="009D7674"/>
    <w:rsid w:val="009D7804"/>
    <w:rsid w:val="009E0DE6"/>
    <w:rsid w:val="009E0FFB"/>
    <w:rsid w:val="009E1096"/>
    <w:rsid w:val="009E10A2"/>
    <w:rsid w:val="009E18C7"/>
    <w:rsid w:val="009E1902"/>
    <w:rsid w:val="009E1A3D"/>
    <w:rsid w:val="009E275B"/>
    <w:rsid w:val="009E3228"/>
    <w:rsid w:val="009E3D13"/>
    <w:rsid w:val="009E4323"/>
    <w:rsid w:val="009E4478"/>
    <w:rsid w:val="009E4972"/>
    <w:rsid w:val="009E4B2C"/>
    <w:rsid w:val="009E4FEB"/>
    <w:rsid w:val="009E6106"/>
    <w:rsid w:val="009E77C5"/>
    <w:rsid w:val="009E77EA"/>
    <w:rsid w:val="009E7C2C"/>
    <w:rsid w:val="009E7F95"/>
    <w:rsid w:val="009F085C"/>
    <w:rsid w:val="009F0D19"/>
    <w:rsid w:val="009F0D9B"/>
    <w:rsid w:val="009F0F55"/>
    <w:rsid w:val="009F124B"/>
    <w:rsid w:val="009F1F19"/>
    <w:rsid w:val="009F26EF"/>
    <w:rsid w:val="009F2FF1"/>
    <w:rsid w:val="009F3030"/>
    <w:rsid w:val="009F39A8"/>
    <w:rsid w:val="009F51F6"/>
    <w:rsid w:val="009F5B00"/>
    <w:rsid w:val="009F7DF4"/>
    <w:rsid w:val="00A00800"/>
    <w:rsid w:val="00A00884"/>
    <w:rsid w:val="00A00897"/>
    <w:rsid w:val="00A00983"/>
    <w:rsid w:val="00A00C5A"/>
    <w:rsid w:val="00A0177C"/>
    <w:rsid w:val="00A02FE0"/>
    <w:rsid w:val="00A03115"/>
    <w:rsid w:val="00A03495"/>
    <w:rsid w:val="00A03CA5"/>
    <w:rsid w:val="00A0410C"/>
    <w:rsid w:val="00A0417A"/>
    <w:rsid w:val="00A04676"/>
    <w:rsid w:val="00A0482F"/>
    <w:rsid w:val="00A0489E"/>
    <w:rsid w:val="00A04BCC"/>
    <w:rsid w:val="00A0528A"/>
    <w:rsid w:val="00A05D7C"/>
    <w:rsid w:val="00A05F55"/>
    <w:rsid w:val="00A05F8F"/>
    <w:rsid w:val="00A0628F"/>
    <w:rsid w:val="00A06DF7"/>
    <w:rsid w:val="00A0702B"/>
    <w:rsid w:val="00A076DE"/>
    <w:rsid w:val="00A07F66"/>
    <w:rsid w:val="00A101E9"/>
    <w:rsid w:val="00A105B4"/>
    <w:rsid w:val="00A10690"/>
    <w:rsid w:val="00A10E97"/>
    <w:rsid w:val="00A11D65"/>
    <w:rsid w:val="00A12241"/>
    <w:rsid w:val="00A123A8"/>
    <w:rsid w:val="00A135A2"/>
    <w:rsid w:val="00A13798"/>
    <w:rsid w:val="00A13BA7"/>
    <w:rsid w:val="00A1406D"/>
    <w:rsid w:val="00A14232"/>
    <w:rsid w:val="00A14515"/>
    <w:rsid w:val="00A157CD"/>
    <w:rsid w:val="00A158E1"/>
    <w:rsid w:val="00A16914"/>
    <w:rsid w:val="00A16F32"/>
    <w:rsid w:val="00A17015"/>
    <w:rsid w:val="00A17FC4"/>
    <w:rsid w:val="00A200E7"/>
    <w:rsid w:val="00A20AB0"/>
    <w:rsid w:val="00A21346"/>
    <w:rsid w:val="00A21E7E"/>
    <w:rsid w:val="00A22166"/>
    <w:rsid w:val="00A2291A"/>
    <w:rsid w:val="00A2359A"/>
    <w:rsid w:val="00A23890"/>
    <w:rsid w:val="00A25288"/>
    <w:rsid w:val="00A2538A"/>
    <w:rsid w:val="00A257D9"/>
    <w:rsid w:val="00A260C0"/>
    <w:rsid w:val="00A261BF"/>
    <w:rsid w:val="00A26318"/>
    <w:rsid w:val="00A26511"/>
    <w:rsid w:val="00A268B3"/>
    <w:rsid w:val="00A268E6"/>
    <w:rsid w:val="00A26E8F"/>
    <w:rsid w:val="00A26EF0"/>
    <w:rsid w:val="00A275F3"/>
    <w:rsid w:val="00A27D3C"/>
    <w:rsid w:val="00A300E7"/>
    <w:rsid w:val="00A30FA2"/>
    <w:rsid w:val="00A314D8"/>
    <w:rsid w:val="00A3218F"/>
    <w:rsid w:val="00A32191"/>
    <w:rsid w:val="00A325C3"/>
    <w:rsid w:val="00A32AF0"/>
    <w:rsid w:val="00A32C53"/>
    <w:rsid w:val="00A32EC9"/>
    <w:rsid w:val="00A3339A"/>
    <w:rsid w:val="00A334CE"/>
    <w:rsid w:val="00A334EE"/>
    <w:rsid w:val="00A34011"/>
    <w:rsid w:val="00A347AE"/>
    <w:rsid w:val="00A34970"/>
    <w:rsid w:val="00A34D3C"/>
    <w:rsid w:val="00A35184"/>
    <w:rsid w:val="00A3519A"/>
    <w:rsid w:val="00A36106"/>
    <w:rsid w:val="00A3688E"/>
    <w:rsid w:val="00A36C45"/>
    <w:rsid w:val="00A37553"/>
    <w:rsid w:val="00A3756B"/>
    <w:rsid w:val="00A375D9"/>
    <w:rsid w:val="00A375F4"/>
    <w:rsid w:val="00A3789B"/>
    <w:rsid w:val="00A401E3"/>
    <w:rsid w:val="00A40833"/>
    <w:rsid w:val="00A40EB6"/>
    <w:rsid w:val="00A41330"/>
    <w:rsid w:val="00A41C24"/>
    <w:rsid w:val="00A426A1"/>
    <w:rsid w:val="00A42B2B"/>
    <w:rsid w:val="00A43FF9"/>
    <w:rsid w:val="00A441DF"/>
    <w:rsid w:val="00A44622"/>
    <w:rsid w:val="00A446F1"/>
    <w:rsid w:val="00A453C9"/>
    <w:rsid w:val="00A45831"/>
    <w:rsid w:val="00A464B3"/>
    <w:rsid w:val="00A4666D"/>
    <w:rsid w:val="00A46890"/>
    <w:rsid w:val="00A46C66"/>
    <w:rsid w:val="00A4712E"/>
    <w:rsid w:val="00A475DA"/>
    <w:rsid w:val="00A47A83"/>
    <w:rsid w:val="00A47D72"/>
    <w:rsid w:val="00A50291"/>
    <w:rsid w:val="00A502C5"/>
    <w:rsid w:val="00A50703"/>
    <w:rsid w:val="00A50C24"/>
    <w:rsid w:val="00A50E4E"/>
    <w:rsid w:val="00A51509"/>
    <w:rsid w:val="00A51D43"/>
    <w:rsid w:val="00A5214C"/>
    <w:rsid w:val="00A52689"/>
    <w:rsid w:val="00A52793"/>
    <w:rsid w:val="00A5321C"/>
    <w:rsid w:val="00A53582"/>
    <w:rsid w:val="00A53C5F"/>
    <w:rsid w:val="00A53CED"/>
    <w:rsid w:val="00A53FDC"/>
    <w:rsid w:val="00A542FD"/>
    <w:rsid w:val="00A54460"/>
    <w:rsid w:val="00A563EC"/>
    <w:rsid w:val="00A56417"/>
    <w:rsid w:val="00A5642F"/>
    <w:rsid w:val="00A568C2"/>
    <w:rsid w:val="00A57435"/>
    <w:rsid w:val="00A57830"/>
    <w:rsid w:val="00A57B07"/>
    <w:rsid w:val="00A60649"/>
    <w:rsid w:val="00A60CDE"/>
    <w:rsid w:val="00A60F3F"/>
    <w:rsid w:val="00A624C2"/>
    <w:rsid w:val="00A6256D"/>
    <w:rsid w:val="00A62A2E"/>
    <w:rsid w:val="00A62C84"/>
    <w:rsid w:val="00A6351E"/>
    <w:rsid w:val="00A63CD0"/>
    <w:rsid w:val="00A63E84"/>
    <w:rsid w:val="00A63EF9"/>
    <w:rsid w:val="00A64137"/>
    <w:rsid w:val="00A644E8"/>
    <w:rsid w:val="00A64ADB"/>
    <w:rsid w:val="00A64F95"/>
    <w:rsid w:val="00A65D1A"/>
    <w:rsid w:val="00A65E84"/>
    <w:rsid w:val="00A67CD0"/>
    <w:rsid w:val="00A67DA0"/>
    <w:rsid w:val="00A67DC9"/>
    <w:rsid w:val="00A703B4"/>
    <w:rsid w:val="00A70CDB"/>
    <w:rsid w:val="00A71415"/>
    <w:rsid w:val="00A71E4A"/>
    <w:rsid w:val="00A72170"/>
    <w:rsid w:val="00A72A46"/>
    <w:rsid w:val="00A72CC0"/>
    <w:rsid w:val="00A733D0"/>
    <w:rsid w:val="00A73480"/>
    <w:rsid w:val="00A735A9"/>
    <w:rsid w:val="00A73BE9"/>
    <w:rsid w:val="00A73F87"/>
    <w:rsid w:val="00A742F7"/>
    <w:rsid w:val="00A74746"/>
    <w:rsid w:val="00A74AAE"/>
    <w:rsid w:val="00A7514F"/>
    <w:rsid w:val="00A75222"/>
    <w:rsid w:val="00A759E3"/>
    <w:rsid w:val="00A75D6A"/>
    <w:rsid w:val="00A762FF"/>
    <w:rsid w:val="00A76F80"/>
    <w:rsid w:val="00A777B4"/>
    <w:rsid w:val="00A77A3E"/>
    <w:rsid w:val="00A77F86"/>
    <w:rsid w:val="00A8044B"/>
    <w:rsid w:val="00A80698"/>
    <w:rsid w:val="00A806D9"/>
    <w:rsid w:val="00A808E2"/>
    <w:rsid w:val="00A812AC"/>
    <w:rsid w:val="00A81DD6"/>
    <w:rsid w:val="00A820AF"/>
    <w:rsid w:val="00A825D9"/>
    <w:rsid w:val="00A826FD"/>
    <w:rsid w:val="00A82775"/>
    <w:rsid w:val="00A82AF7"/>
    <w:rsid w:val="00A83129"/>
    <w:rsid w:val="00A83E1F"/>
    <w:rsid w:val="00A848FE"/>
    <w:rsid w:val="00A855E1"/>
    <w:rsid w:val="00A85A8D"/>
    <w:rsid w:val="00A86127"/>
    <w:rsid w:val="00A863A7"/>
    <w:rsid w:val="00A86924"/>
    <w:rsid w:val="00A86D4A"/>
    <w:rsid w:val="00A86DEA"/>
    <w:rsid w:val="00A87176"/>
    <w:rsid w:val="00A90120"/>
    <w:rsid w:val="00A9052E"/>
    <w:rsid w:val="00A90A45"/>
    <w:rsid w:val="00A90D28"/>
    <w:rsid w:val="00A910DD"/>
    <w:rsid w:val="00A91208"/>
    <w:rsid w:val="00A9201A"/>
    <w:rsid w:val="00A92706"/>
    <w:rsid w:val="00A94C6C"/>
    <w:rsid w:val="00A94D19"/>
    <w:rsid w:val="00A94EAF"/>
    <w:rsid w:val="00A95973"/>
    <w:rsid w:val="00A95AE8"/>
    <w:rsid w:val="00A9618C"/>
    <w:rsid w:val="00A9675C"/>
    <w:rsid w:val="00A971F0"/>
    <w:rsid w:val="00A97DCA"/>
    <w:rsid w:val="00A97DFD"/>
    <w:rsid w:val="00AA0392"/>
    <w:rsid w:val="00AA0B9F"/>
    <w:rsid w:val="00AA0BAD"/>
    <w:rsid w:val="00AA136C"/>
    <w:rsid w:val="00AA1D06"/>
    <w:rsid w:val="00AA1DD8"/>
    <w:rsid w:val="00AA1FAB"/>
    <w:rsid w:val="00AA2685"/>
    <w:rsid w:val="00AA33F0"/>
    <w:rsid w:val="00AA369F"/>
    <w:rsid w:val="00AA3DDE"/>
    <w:rsid w:val="00AA46C6"/>
    <w:rsid w:val="00AA49DD"/>
    <w:rsid w:val="00AA6476"/>
    <w:rsid w:val="00AA67ED"/>
    <w:rsid w:val="00AA6D11"/>
    <w:rsid w:val="00AA7455"/>
    <w:rsid w:val="00AA78A8"/>
    <w:rsid w:val="00AB02CB"/>
    <w:rsid w:val="00AB05C3"/>
    <w:rsid w:val="00AB096A"/>
    <w:rsid w:val="00AB0DDB"/>
    <w:rsid w:val="00AB11F1"/>
    <w:rsid w:val="00AB128C"/>
    <w:rsid w:val="00AB19C6"/>
    <w:rsid w:val="00AB21A7"/>
    <w:rsid w:val="00AB22A2"/>
    <w:rsid w:val="00AB2513"/>
    <w:rsid w:val="00AB2A8F"/>
    <w:rsid w:val="00AB2B17"/>
    <w:rsid w:val="00AB2D6F"/>
    <w:rsid w:val="00AB3DF9"/>
    <w:rsid w:val="00AB3EF0"/>
    <w:rsid w:val="00AB3F2A"/>
    <w:rsid w:val="00AB3F67"/>
    <w:rsid w:val="00AB3FC7"/>
    <w:rsid w:val="00AB4159"/>
    <w:rsid w:val="00AB44E4"/>
    <w:rsid w:val="00AB4583"/>
    <w:rsid w:val="00AB4850"/>
    <w:rsid w:val="00AB50CE"/>
    <w:rsid w:val="00AB60EA"/>
    <w:rsid w:val="00AB6AEB"/>
    <w:rsid w:val="00AB6FA3"/>
    <w:rsid w:val="00AB7433"/>
    <w:rsid w:val="00AB7482"/>
    <w:rsid w:val="00AB7566"/>
    <w:rsid w:val="00AB78F9"/>
    <w:rsid w:val="00AB7904"/>
    <w:rsid w:val="00AC0539"/>
    <w:rsid w:val="00AC0574"/>
    <w:rsid w:val="00AC0B11"/>
    <w:rsid w:val="00AC1383"/>
    <w:rsid w:val="00AC1514"/>
    <w:rsid w:val="00AC1AF6"/>
    <w:rsid w:val="00AC2656"/>
    <w:rsid w:val="00AC27AA"/>
    <w:rsid w:val="00AC31F7"/>
    <w:rsid w:val="00AC379E"/>
    <w:rsid w:val="00AC40B1"/>
    <w:rsid w:val="00AC4A1C"/>
    <w:rsid w:val="00AC4D21"/>
    <w:rsid w:val="00AC5049"/>
    <w:rsid w:val="00AC636F"/>
    <w:rsid w:val="00AC65E5"/>
    <w:rsid w:val="00AC7065"/>
    <w:rsid w:val="00AC7AD7"/>
    <w:rsid w:val="00AD03B4"/>
    <w:rsid w:val="00AD0980"/>
    <w:rsid w:val="00AD0AB4"/>
    <w:rsid w:val="00AD1079"/>
    <w:rsid w:val="00AD1B4A"/>
    <w:rsid w:val="00AD1BCB"/>
    <w:rsid w:val="00AD1BD4"/>
    <w:rsid w:val="00AD293D"/>
    <w:rsid w:val="00AD358C"/>
    <w:rsid w:val="00AD3627"/>
    <w:rsid w:val="00AD3C57"/>
    <w:rsid w:val="00AD3E5D"/>
    <w:rsid w:val="00AD40F7"/>
    <w:rsid w:val="00AD4E7A"/>
    <w:rsid w:val="00AD5EF4"/>
    <w:rsid w:val="00AD6188"/>
    <w:rsid w:val="00AD6649"/>
    <w:rsid w:val="00AD7730"/>
    <w:rsid w:val="00AD776D"/>
    <w:rsid w:val="00AE0109"/>
    <w:rsid w:val="00AE07B1"/>
    <w:rsid w:val="00AE0C3E"/>
    <w:rsid w:val="00AE11C7"/>
    <w:rsid w:val="00AE23A9"/>
    <w:rsid w:val="00AE2E7F"/>
    <w:rsid w:val="00AE327B"/>
    <w:rsid w:val="00AE366C"/>
    <w:rsid w:val="00AE3B79"/>
    <w:rsid w:val="00AE3D6C"/>
    <w:rsid w:val="00AE43DA"/>
    <w:rsid w:val="00AE45FA"/>
    <w:rsid w:val="00AE492E"/>
    <w:rsid w:val="00AE5B35"/>
    <w:rsid w:val="00AE5F6B"/>
    <w:rsid w:val="00AE600E"/>
    <w:rsid w:val="00AE640D"/>
    <w:rsid w:val="00AE6E4F"/>
    <w:rsid w:val="00AE6F72"/>
    <w:rsid w:val="00AE7269"/>
    <w:rsid w:val="00AF1089"/>
    <w:rsid w:val="00AF1320"/>
    <w:rsid w:val="00AF1337"/>
    <w:rsid w:val="00AF1A94"/>
    <w:rsid w:val="00AF1EE4"/>
    <w:rsid w:val="00AF2138"/>
    <w:rsid w:val="00AF22BB"/>
    <w:rsid w:val="00AF2636"/>
    <w:rsid w:val="00AF29D2"/>
    <w:rsid w:val="00AF29EC"/>
    <w:rsid w:val="00AF307C"/>
    <w:rsid w:val="00AF313D"/>
    <w:rsid w:val="00AF3A15"/>
    <w:rsid w:val="00AF5471"/>
    <w:rsid w:val="00AF569F"/>
    <w:rsid w:val="00AF56BC"/>
    <w:rsid w:val="00AF5B57"/>
    <w:rsid w:val="00AF5DC9"/>
    <w:rsid w:val="00AF606F"/>
    <w:rsid w:val="00AF72F8"/>
    <w:rsid w:val="00AF7948"/>
    <w:rsid w:val="00AF79AD"/>
    <w:rsid w:val="00AF7DAC"/>
    <w:rsid w:val="00AF7FAD"/>
    <w:rsid w:val="00AF7FD0"/>
    <w:rsid w:val="00B0026E"/>
    <w:rsid w:val="00B01D23"/>
    <w:rsid w:val="00B01DDA"/>
    <w:rsid w:val="00B021B0"/>
    <w:rsid w:val="00B021D4"/>
    <w:rsid w:val="00B024A9"/>
    <w:rsid w:val="00B02584"/>
    <w:rsid w:val="00B0261C"/>
    <w:rsid w:val="00B039A2"/>
    <w:rsid w:val="00B04A23"/>
    <w:rsid w:val="00B04EA9"/>
    <w:rsid w:val="00B05542"/>
    <w:rsid w:val="00B05AD6"/>
    <w:rsid w:val="00B05FBD"/>
    <w:rsid w:val="00B061A8"/>
    <w:rsid w:val="00B0643E"/>
    <w:rsid w:val="00B06CA2"/>
    <w:rsid w:val="00B07372"/>
    <w:rsid w:val="00B0797B"/>
    <w:rsid w:val="00B1049B"/>
    <w:rsid w:val="00B10568"/>
    <w:rsid w:val="00B10A90"/>
    <w:rsid w:val="00B117AA"/>
    <w:rsid w:val="00B11F52"/>
    <w:rsid w:val="00B12A44"/>
    <w:rsid w:val="00B12B99"/>
    <w:rsid w:val="00B12C82"/>
    <w:rsid w:val="00B1382A"/>
    <w:rsid w:val="00B1395C"/>
    <w:rsid w:val="00B13B6A"/>
    <w:rsid w:val="00B13D3C"/>
    <w:rsid w:val="00B13E11"/>
    <w:rsid w:val="00B146F7"/>
    <w:rsid w:val="00B16810"/>
    <w:rsid w:val="00B16A0F"/>
    <w:rsid w:val="00B16D24"/>
    <w:rsid w:val="00B171D5"/>
    <w:rsid w:val="00B1785F"/>
    <w:rsid w:val="00B201FC"/>
    <w:rsid w:val="00B206BF"/>
    <w:rsid w:val="00B2095A"/>
    <w:rsid w:val="00B20D35"/>
    <w:rsid w:val="00B20D3D"/>
    <w:rsid w:val="00B211F0"/>
    <w:rsid w:val="00B21532"/>
    <w:rsid w:val="00B21677"/>
    <w:rsid w:val="00B21C1F"/>
    <w:rsid w:val="00B23B37"/>
    <w:rsid w:val="00B2445E"/>
    <w:rsid w:val="00B246EB"/>
    <w:rsid w:val="00B2485C"/>
    <w:rsid w:val="00B248C7"/>
    <w:rsid w:val="00B24A6E"/>
    <w:rsid w:val="00B255F1"/>
    <w:rsid w:val="00B25DC1"/>
    <w:rsid w:val="00B26A0D"/>
    <w:rsid w:val="00B2738F"/>
    <w:rsid w:val="00B27526"/>
    <w:rsid w:val="00B27574"/>
    <w:rsid w:val="00B27B79"/>
    <w:rsid w:val="00B30BB6"/>
    <w:rsid w:val="00B31AEC"/>
    <w:rsid w:val="00B31EBA"/>
    <w:rsid w:val="00B320D2"/>
    <w:rsid w:val="00B327F8"/>
    <w:rsid w:val="00B327FB"/>
    <w:rsid w:val="00B32BFC"/>
    <w:rsid w:val="00B331B1"/>
    <w:rsid w:val="00B335E1"/>
    <w:rsid w:val="00B336F0"/>
    <w:rsid w:val="00B33845"/>
    <w:rsid w:val="00B35097"/>
    <w:rsid w:val="00B35731"/>
    <w:rsid w:val="00B36409"/>
    <w:rsid w:val="00B3680A"/>
    <w:rsid w:val="00B36905"/>
    <w:rsid w:val="00B36CD8"/>
    <w:rsid w:val="00B3770F"/>
    <w:rsid w:val="00B37C74"/>
    <w:rsid w:val="00B37C9A"/>
    <w:rsid w:val="00B400AF"/>
    <w:rsid w:val="00B40839"/>
    <w:rsid w:val="00B415C0"/>
    <w:rsid w:val="00B417FF"/>
    <w:rsid w:val="00B42596"/>
    <w:rsid w:val="00B427E0"/>
    <w:rsid w:val="00B42F7C"/>
    <w:rsid w:val="00B43323"/>
    <w:rsid w:val="00B43740"/>
    <w:rsid w:val="00B44095"/>
    <w:rsid w:val="00B44A71"/>
    <w:rsid w:val="00B4509C"/>
    <w:rsid w:val="00B456FB"/>
    <w:rsid w:val="00B45D3F"/>
    <w:rsid w:val="00B467CD"/>
    <w:rsid w:val="00B4685D"/>
    <w:rsid w:val="00B46A46"/>
    <w:rsid w:val="00B46DB4"/>
    <w:rsid w:val="00B46E0D"/>
    <w:rsid w:val="00B50231"/>
    <w:rsid w:val="00B50918"/>
    <w:rsid w:val="00B50C86"/>
    <w:rsid w:val="00B50DB9"/>
    <w:rsid w:val="00B50EAC"/>
    <w:rsid w:val="00B52327"/>
    <w:rsid w:val="00B52A25"/>
    <w:rsid w:val="00B52B9C"/>
    <w:rsid w:val="00B52C09"/>
    <w:rsid w:val="00B53822"/>
    <w:rsid w:val="00B539BE"/>
    <w:rsid w:val="00B53A17"/>
    <w:rsid w:val="00B5421E"/>
    <w:rsid w:val="00B54A16"/>
    <w:rsid w:val="00B54E45"/>
    <w:rsid w:val="00B55D15"/>
    <w:rsid w:val="00B56093"/>
    <w:rsid w:val="00B568E7"/>
    <w:rsid w:val="00B5693E"/>
    <w:rsid w:val="00B56AE0"/>
    <w:rsid w:val="00B56B76"/>
    <w:rsid w:val="00B56BFD"/>
    <w:rsid w:val="00B56DB6"/>
    <w:rsid w:val="00B57703"/>
    <w:rsid w:val="00B6015C"/>
    <w:rsid w:val="00B6052A"/>
    <w:rsid w:val="00B607EF"/>
    <w:rsid w:val="00B61DC4"/>
    <w:rsid w:val="00B620D9"/>
    <w:rsid w:val="00B62213"/>
    <w:rsid w:val="00B623C8"/>
    <w:rsid w:val="00B62411"/>
    <w:rsid w:val="00B62BB9"/>
    <w:rsid w:val="00B63B61"/>
    <w:rsid w:val="00B63F8E"/>
    <w:rsid w:val="00B64539"/>
    <w:rsid w:val="00B64CD6"/>
    <w:rsid w:val="00B6561C"/>
    <w:rsid w:val="00B65A10"/>
    <w:rsid w:val="00B670FC"/>
    <w:rsid w:val="00B67CB5"/>
    <w:rsid w:val="00B70D33"/>
    <w:rsid w:val="00B70DD7"/>
    <w:rsid w:val="00B7115A"/>
    <w:rsid w:val="00B72270"/>
    <w:rsid w:val="00B72B93"/>
    <w:rsid w:val="00B72BA2"/>
    <w:rsid w:val="00B73419"/>
    <w:rsid w:val="00B736B5"/>
    <w:rsid w:val="00B7394D"/>
    <w:rsid w:val="00B739ED"/>
    <w:rsid w:val="00B74762"/>
    <w:rsid w:val="00B748A0"/>
    <w:rsid w:val="00B75819"/>
    <w:rsid w:val="00B760C6"/>
    <w:rsid w:val="00B76AC7"/>
    <w:rsid w:val="00B76B28"/>
    <w:rsid w:val="00B76D66"/>
    <w:rsid w:val="00B76DC0"/>
    <w:rsid w:val="00B775B2"/>
    <w:rsid w:val="00B77DD1"/>
    <w:rsid w:val="00B805DC"/>
    <w:rsid w:val="00B80912"/>
    <w:rsid w:val="00B811ED"/>
    <w:rsid w:val="00B81E3D"/>
    <w:rsid w:val="00B8233B"/>
    <w:rsid w:val="00B827DD"/>
    <w:rsid w:val="00B82BF9"/>
    <w:rsid w:val="00B8375E"/>
    <w:rsid w:val="00B83A4A"/>
    <w:rsid w:val="00B849BD"/>
    <w:rsid w:val="00B84AC0"/>
    <w:rsid w:val="00B84CA0"/>
    <w:rsid w:val="00B85560"/>
    <w:rsid w:val="00B85F75"/>
    <w:rsid w:val="00B86044"/>
    <w:rsid w:val="00B86BAC"/>
    <w:rsid w:val="00B87A6F"/>
    <w:rsid w:val="00B87FA8"/>
    <w:rsid w:val="00B90743"/>
    <w:rsid w:val="00B90A9D"/>
    <w:rsid w:val="00B910C4"/>
    <w:rsid w:val="00B91725"/>
    <w:rsid w:val="00B924A5"/>
    <w:rsid w:val="00B926B2"/>
    <w:rsid w:val="00B9292A"/>
    <w:rsid w:val="00B929D6"/>
    <w:rsid w:val="00B92AE6"/>
    <w:rsid w:val="00B93564"/>
    <w:rsid w:val="00B93650"/>
    <w:rsid w:val="00B93A01"/>
    <w:rsid w:val="00B93BD5"/>
    <w:rsid w:val="00B944B1"/>
    <w:rsid w:val="00B949D6"/>
    <w:rsid w:val="00B94A15"/>
    <w:rsid w:val="00B954F0"/>
    <w:rsid w:val="00B9587A"/>
    <w:rsid w:val="00B95A82"/>
    <w:rsid w:val="00B96ACE"/>
    <w:rsid w:val="00B974E4"/>
    <w:rsid w:val="00BA0450"/>
    <w:rsid w:val="00BA1410"/>
    <w:rsid w:val="00BA20F7"/>
    <w:rsid w:val="00BA2AA9"/>
    <w:rsid w:val="00BA2BDD"/>
    <w:rsid w:val="00BA342B"/>
    <w:rsid w:val="00BA42C4"/>
    <w:rsid w:val="00BA48C9"/>
    <w:rsid w:val="00BA4B76"/>
    <w:rsid w:val="00BA4BCE"/>
    <w:rsid w:val="00BA5066"/>
    <w:rsid w:val="00BA611A"/>
    <w:rsid w:val="00BA63F4"/>
    <w:rsid w:val="00BA6E14"/>
    <w:rsid w:val="00BA750C"/>
    <w:rsid w:val="00BA7BE9"/>
    <w:rsid w:val="00BA7BFE"/>
    <w:rsid w:val="00BA7F0A"/>
    <w:rsid w:val="00BB052F"/>
    <w:rsid w:val="00BB0B07"/>
    <w:rsid w:val="00BB15B8"/>
    <w:rsid w:val="00BB15F6"/>
    <w:rsid w:val="00BB1E0D"/>
    <w:rsid w:val="00BB201F"/>
    <w:rsid w:val="00BB2934"/>
    <w:rsid w:val="00BB2939"/>
    <w:rsid w:val="00BB2F21"/>
    <w:rsid w:val="00BB3EBF"/>
    <w:rsid w:val="00BB4EA1"/>
    <w:rsid w:val="00BB4F28"/>
    <w:rsid w:val="00BB5189"/>
    <w:rsid w:val="00BB5788"/>
    <w:rsid w:val="00BB57EB"/>
    <w:rsid w:val="00BB60CA"/>
    <w:rsid w:val="00BB6E8D"/>
    <w:rsid w:val="00BB7B31"/>
    <w:rsid w:val="00BC006A"/>
    <w:rsid w:val="00BC09E2"/>
    <w:rsid w:val="00BC25B0"/>
    <w:rsid w:val="00BC275F"/>
    <w:rsid w:val="00BC2D4B"/>
    <w:rsid w:val="00BC2D8E"/>
    <w:rsid w:val="00BC3073"/>
    <w:rsid w:val="00BC3550"/>
    <w:rsid w:val="00BC372E"/>
    <w:rsid w:val="00BC3EB3"/>
    <w:rsid w:val="00BC3F8C"/>
    <w:rsid w:val="00BC404A"/>
    <w:rsid w:val="00BC56CD"/>
    <w:rsid w:val="00BC6278"/>
    <w:rsid w:val="00BC6404"/>
    <w:rsid w:val="00BC69B3"/>
    <w:rsid w:val="00BC6EFA"/>
    <w:rsid w:val="00BC7795"/>
    <w:rsid w:val="00BC7B55"/>
    <w:rsid w:val="00BD0BEC"/>
    <w:rsid w:val="00BD0C2D"/>
    <w:rsid w:val="00BD1576"/>
    <w:rsid w:val="00BD1591"/>
    <w:rsid w:val="00BD15AD"/>
    <w:rsid w:val="00BD15B8"/>
    <w:rsid w:val="00BD1EA7"/>
    <w:rsid w:val="00BD204E"/>
    <w:rsid w:val="00BD2384"/>
    <w:rsid w:val="00BD38D6"/>
    <w:rsid w:val="00BD3998"/>
    <w:rsid w:val="00BD3CF5"/>
    <w:rsid w:val="00BD3D33"/>
    <w:rsid w:val="00BD42B0"/>
    <w:rsid w:val="00BD484D"/>
    <w:rsid w:val="00BD4CC2"/>
    <w:rsid w:val="00BD4D03"/>
    <w:rsid w:val="00BD4E99"/>
    <w:rsid w:val="00BD5013"/>
    <w:rsid w:val="00BD61A0"/>
    <w:rsid w:val="00BD639F"/>
    <w:rsid w:val="00BD63DD"/>
    <w:rsid w:val="00BD6C7E"/>
    <w:rsid w:val="00BD6CA3"/>
    <w:rsid w:val="00BD7253"/>
    <w:rsid w:val="00BD7C12"/>
    <w:rsid w:val="00BE0649"/>
    <w:rsid w:val="00BE0714"/>
    <w:rsid w:val="00BE075C"/>
    <w:rsid w:val="00BE0B5A"/>
    <w:rsid w:val="00BE0C94"/>
    <w:rsid w:val="00BE1528"/>
    <w:rsid w:val="00BE1850"/>
    <w:rsid w:val="00BE19A1"/>
    <w:rsid w:val="00BE1CF3"/>
    <w:rsid w:val="00BE2A04"/>
    <w:rsid w:val="00BE2BD0"/>
    <w:rsid w:val="00BE3070"/>
    <w:rsid w:val="00BE3321"/>
    <w:rsid w:val="00BE39FC"/>
    <w:rsid w:val="00BE3BEF"/>
    <w:rsid w:val="00BE3E81"/>
    <w:rsid w:val="00BE486B"/>
    <w:rsid w:val="00BE4AA0"/>
    <w:rsid w:val="00BE4C3A"/>
    <w:rsid w:val="00BE4D99"/>
    <w:rsid w:val="00BE4F8D"/>
    <w:rsid w:val="00BE53F7"/>
    <w:rsid w:val="00BE5A53"/>
    <w:rsid w:val="00BE5AB3"/>
    <w:rsid w:val="00BE5B43"/>
    <w:rsid w:val="00BE5CC7"/>
    <w:rsid w:val="00BE6A87"/>
    <w:rsid w:val="00BE6AD1"/>
    <w:rsid w:val="00BE6C42"/>
    <w:rsid w:val="00BF018C"/>
    <w:rsid w:val="00BF0AB0"/>
    <w:rsid w:val="00BF0C87"/>
    <w:rsid w:val="00BF0D08"/>
    <w:rsid w:val="00BF0D74"/>
    <w:rsid w:val="00BF0D77"/>
    <w:rsid w:val="00BF0D9C"/>
    <w:rsid w:val="00BF176A"/>
    <w:rsid w:val="00BF19D7"/>
    <w:rsid w:val="00BF1D0F"/>
    <w:rsid w:val="00BF3123"/>
    <w:rsid w:val="00BF328C"/>
    <w:rsid w:val="00BF447A"/>
    <w:rsid w:val="00BF4A8E"/>
    <w:rsid w:val="00BF4B90"/>
    <w:rsid w:val="00BF4FEB"/>
    <w:rsid w:val="00BF5083"/>
    <w:rsid w:val="00BF5689"/>
    <w:rsid w:val="00BF671C"/>
    <w:rsid w:val="00BF6744"/>
    <w:rsid w:val="00BF6C37"/>
    <w:rsid w:val="00BF6C8B"/>
    <w:rsid w:val="00BF6D7D"/>
    <w:rsid w:val="00C00207"/>
    <w:rsid w:val="00C00657"/>
    <w:rsid w:val="00C006EB"/>
    <w:rsid w:val="00C00896"/>
    <w:rsid w:val="00C009B0"/>
    <w:rsid w:val="00C0103F"/>
    <w:rsid w:val="00C010A8"/>
    <w:rsid w:val="00C01288"/>
    <w:rsid w:val="00C014CC"/>
    <w:rsid w:val="00C022B7"/>
    <w:rsid w:val="00C02A7D"/>
    <w:rsid w:val="00C031C3"/>
    <w:rsid w:val="00C03511"/>
    <w:rsid w:val="00C035A6"/>
    <w:rsid w:val="00C03716"/>
    <w:rsid w:val="00C0402B"/>
    <w:rsid w:val="00C0407C"/>
    <w:rsid w:val="00C05086"/>
    <w:rsid w:val="00C050FB"/>
    <w:rsid w:val="00C052BF"/>
    <w:rsid w:val="00C0604A"/>
    <w:rsid w:val="00C0616C"/>
    <w:rsid w:val="00C06178"/>
    <w:rsid w:val="00C0655E"/>
    <w:rsid w:val="00C07272"/>
    <w:rsid w:val="00C077D3"/>
    <w:rsid w:val="00C07C13"/>
    <w:rsid w:val="00C10105"/>
    <w:rsid w:val="00C10148"/>
    <w:rsid w:val="00C109FB"/>
    <w:rsid w:val="00C10FA2"/>
    <w:rsid w:val="00C11152"/>
    <w:rsid w:val="00C11F95"/>
    <w:rsid w:val="00C124EC"/>
    <w:rsid w:val="00C12C62"/>
    <w:rsid w:val="00C13FE4"/>
    <w:rsid w:val="00C147AC"/>
    <w:rsid w:val="00C15E83"/>
    <w:rsid w:val="00C16092"/>
    <w:rsid w:val="00C1629D"/>
    <w:rsid w:val="00C16545"/>
    <w:rsid w:val="00C16901"/>
    <w:rsid w:val="00C16902"/>
    <w:rsid w:val="00C16CBE"/>
    <w:rsid w:val="00C1708B"/>
    <w:rsid w:val="00C17526"/>
    <w:rsid w:val="00C175A7"/>
    <w:rsid w:val="00C2028E"/>
    <w:rsid w:val="00C209B2"/>
    <w:rsid w:val="00C20A01"/>
    <w:rsid w:val="00C2108D"/>
    <w:rsid w:val="00C2151C"/>
    <w:rsid w:val="00C21F6C"/>
    <w:rsid w:val="00C22106"/>
    <w:rsid w:val="00C22427"/>
    <w:rsid w:val="00C22779"/>
    <w:rsid w:val="00C22C63"/>
    <w:rsid w:val="00C23201"/>
    <w:rsid w:val="00C233FA"/>
    <w:rsid w:val="00C23878"/>
    <w:rsid w:val="00C23BB1"/>
    <w:rsid w:val="00C23E08"/>
    <w:rsid w:val="00C243C0"/>
    <w:rsid w:val="00C25991"/>
    <w:rsid w:val="00C25BC2"/>
    <w:rsid w:val="00C2698A"/>
    <w:rsid w:val="00C27138"/>
    <w:rsid w:val="00C2750E"/>
    <w:rsid w:val="00C27C3A"/>
    <w:rsid w:val="00C27C57"/>
    <w:rsid w:val="00C3010D"/>
    <w:rsid w:val="00C305E5"/>
    <w:rsid w:val="00C31126"/>
    <w:rsid w:val="00C31BEA"/>
    <w:rsid w:val="00C31F74"/>
    <w:rsid w:val="00C3211E"/>
    <w:rsid w:val="00C3253B"/>
    <w:rsid w:val="00C33B29"/>
    <w:rsid w:val="00C33B52"/>
    <w:rsid w:val="00C33CE4"/>
    <w:rsid w:val="00C3426D"/>
    <w:rsid w:val="00C343EA"/>
    <w:rsid w:val="00C34591"/>
    <w:rsid w:val="00C34BFF"/>
    <w:rsid w:val="00C34DB1"/>
    <w:rsid w:val="00C34F2A"/>
    <w:rsid w:val="00C353AB"/>
    <w:rsid w:val="00C357E3"/>
    <w:rsid w:val="00C3584E"/>
    <w:rsid w:val="00C36637"/>
    <w:rsid w:val="00C37AD4"/>
    <w:rsid w:val="00C37F2A"/>
    <w:rsid w:val="00C407F8"/>
    <w:rsid w:val="00C43072"/>
    <w:rsid w:val="00C4346D"/>
    <w:rsid w:val="00C43D69"/>
    <w:rsid w:val="00C4410B"/>
    <w:rsid w:val="00C445D6"/>
    <w:rsid w:val="00C449E3"/>
    <w:rsid w:val="00C44A43"/>
    <w:rsid w:val="00C44D1F"/>
    <w:rsid w:val="00C45394"/>
    <w:rsid w:val="00C4588F"/>
    <w:rsid w:val="00C458F4"/>
    <w:rsid w:val="00C45A2C"/>
    <w:rsid w:val="00C46082"/>
    <w:rsid w:val="00C46B20"/>
    <w:rsid w:val="00C46B80"/>
    <w:rsid w:val="00C46E8D"/>
    <w:rsid w:val="00C472B0"/>
    <w:rsid w:val="00C47942"/>
    <w:rsid w:val="00C50654"/>
    <w:rsid w:val="00C50B67"/>
    <w:rsid w:val="00C50E38"/>
    <w:rsid w:val="00C50EB1"/>
    <w:rsid w:val="00C50F2F"/>
    <w:rsid w:val="00C5117F"/>
    <w:rsid w:val="00C511E9"/>
    <w:rsid w:val="00C5130E"/>
    <w:rsid w:val="00C515B3"/>
    <w:rsid w:val="00C518D6"/>
    <w:rsid w:val="00C5200B"/>
    <w:rsid w:val="00C52174"/>
    <w:rsid w:val="00C5227C"/>
    <w:rsid w:val="00C524F0"/>
    <w:rsid w:val="00C52620"/>
    <w:rsid w:val="00C52A4C"/>
    <w:rsid w:val="00C52ADF"/>
    <w:rsid w:val="00C52AE8"/>
    <w:rsid w:val="00C52B7F"/>
    <w:rsid w:val="00C52CB4"/>
    <w:rsid w:val="00C532A6"/>
    <w:rsid w:val="00C53348"/>
    <w:rsid w:val="00C53531"/>
    <w:rsid w:val="00C5471D"/>
    <w:rsid w:val="00C54732"/>
    <w:rsid w:val="00C54F07"/>
    <w:rsid w:val="00C56427"/>
    <w:rsid w:val="00C57507"/>
    <w:rsid w:val="00C5750E"/>
    <w:rsid w:val="00C57BD3"/>
    <w:rsid w:val="00C57E6D"/>
    <w:rsid w:val="00C60088"/>
    <w:rsid w:val="00C601B2"/>
    <w:rsid w:val="00C605C1"/>
    <w:rsid w:val="00C6099E"/>
    <w:rsid w:val="00C60E45"/>
    <w:rsid w:val="00C61215"/>
    <w:rsid w:val="00C6133B"/>
    <w:rsid w:val="00C61408"/>
    <w:rsid w:val="00C61568"/>
    <w:rsid w:val="00C61BD5"/>
    <w:rsid w:val="00C61E7C"/>
    <w:rsid w:val="00C62998"/>
    <w:rsid w:val="00C63302"/>
    <w:rsid w:val="00C63EA9"/>
    <w:rsid w:val="00C6456B"/>
    <w:rsid w:val="00C64B0F"/>
    <w:rsid w:val="00C64B9F"/>
    <w:rsid w:val="00C64D38"/>
    <w:rsid w:val="00C657C9"/>
    <w:rsid w:val="00C6596F"/>
    <w:rsid w:val="00C65CC4"/>
    <w:rsid w:val="00C664B1"/>
    <w:rsid w:val="00C666B3"/>
    <w:rsid w:val="00C66900"/>
    <w:rsid w:val="00C669A6"/>
    <w:rsid w:val="00C66A87"/>
    <w:rsid w:val="00C67358"/>
    <w:rsid w:val="00C67C3F"/>
    <w:rsid w:val="00C70B0E"/>
    <w:rsid w:val="00C71886"/>
    <w:rsid w:val="00C721E1"/>
    <w:rsid w:val="00C7239B"/>
    <w:rsid w:val="00C72B49"/>
    <w:rsid w:val="00C72B67"/>
    <w:rsid w:val="00C72F54"/>
    <w:rsid w:val="00C732F7"/>
    <w:rsid w:val="00C73D5B"/>
    <w:rsid w:val="00C74C6A"/>
    <w:rsid w:val="00C74EC9"/>
    <w:rsid w:val="00C7507C"/>
    <w:rsid w:val="00C7637F"/>
    <w:rsid w:val="00C7663C"/>
    <w:rsid w:val="00C76B24"/>
    <w:rsid w:val="00C76C60"/>
    <w:rsid w:val="00C774C5"/>
    <w:rsid w:val="00C777B1"/>
    <w:rsid w:val="00C808C7"/>
    <w:rsid w:val="00C80A88"/>
    <w:rsid w:val="00C82129"/>
    <w:rsid w:val="00C82BD8"/>
    <w:rsid w:val="00C82C34"/>
    <w:rsid w:val="00C8306D"/>
    <w:rsid w:val="00C837FA"/>
    <w:rsid w:val="00C83DB6"/>
    <w:rsid w:val="00C83DD4"/>
    <w:rsid w:val="00C83E03"/>
    <w:rsid w:val="00C8405C"/>
    <w:rsid w:val="00C84712"/>
    <w:rsid w:val="00C85112"/>
    <w:rsid w:val="00C853E3"/>
    <w:rsid w:val="00C8570A"/>
    <w:rsid w:val="00C857AD"/>
    <w:rsid w:val="00C85839"/>
    <w:rsid w:val="00C85DD9"/>
    <w:rsid w:val="00C85ED5"/>
    <w:rsid w:val="00C86187"/>
    <w:rsid w:val="00C86D6A"/>
    <w:rsid w:val="00C86E63"/>
    <w:rsid w:val="00C8734F"/>
    <w:rsid w:val="00C87B98"/>
    <w:rsid w:val="00C90CD8"/>
    <w:rsid w:val="00C90CEA"/>
    <w:rsid w:val="00C910BF"/>
    <w:rsid w:val="00C91218"/>
    <w:rsid w:val="00C91EDC"/>
    <w:rsid w:val="00C92187"/>
    <w:rsid w:val="00C92217"/>
    <w:rsid w:val="00C927A2"/>
    <w:rsid w:val="00C9537E"/>
    <w:rsid w:val="00C95A65"/>
    <w:rsid w:val="00C95C71"/>
    <w:rsid w:val="00C96EC6"/>
    <w:rsid w:val="00C96FAC"/>
    <w:rsid w:val="00C971E5"/>
    <w:rsid w:val="00C978BD"/>
    <w:rsid w:val="00C97C66"/>
    <w:rsid w:val="00C97F74"/>
    <w:rsid w:val="00CA03D7"/>
    <w:rsid w:val="00CA12DF"/>
    <w:rsid w:val="00CA17CB"/>
    <w:rsid w:val="00CA17E7"/>
    <w:rsid w:val="00CA20A8"/>
    <w:rsid w:val="00CA2694"/>
    <w:rsid w:val="00CA2BF6"/>
    <w:rsid w:val="00CA32E0"/>
    <w:rsid w:val="00CA3AE1"/>
    <w:rsid w:val="00CA4968"/>
    <w:rsid w:val="00CA5149"/>
    <w:rsid w:val="00CA5510"/>
    <w:rsid w:val="00CA5594"/>
    <w:rsid w:val="00CA5803"/>
    <w:rsid w:val="00CA5EE3"/>
    <w:rsid w:val="00CA60E5"/>
    <w:rsid w:val="00CA6519"/>
    <w:rsid w:val="00CA6B66"/>
    <w:rsid w:val="00CA6E5C"/>
    <w:rsid w:val="00CA71BA"/>
    <w:rsid w:val="00CA7FF5"/>
    <w:rsid w:val="00CB002A"/>
    <w:rsid w:val="00CB03CF"/>
    <w:rsid w:val="00CB04F8"/>
    <w:rsid w:val="00CB1076"/>
    <w:rsid w:val="00CB17A6"/>
    <w:rsid w:val="00CB1862"/>
    <w:rsid w:val="00CB191E"/>
    <w:rsid w:val="00CB2381"/>
    <w:rsid w:val="00CB29CF"/>
    <w:rsid w:val="00CB2D77"/>
    <w:rsid w:val="00CB3617"/>
    <w:rsid w:val="00CB3757"/>
    <w:rsid w:val="00CB39BF"/>
    <w:rsid w:val="00CB3A50"/>
    <w:rsid w:val="00CB3E30"/>
    <w:rsid w:val="00CB4133"/>
    <w:rsid w:val="00CB4BE2"/>
    <w:rsid w:val="00CB4E48"/>
    <w:rsid w:val="00CB5D80"/>
    <w:rsid w:val="00CB5DBB"/>
    <w:rsid w:val="00CB633A"/>
    <w:rsid w:val="00CB641C"/>
    <w:rsid w:val="00CB6ADE"/>
    <w:rsid w:val="00CB6E62"/>
    <w:rsid w:val="00CB70A7"/>
    <w:rsid w:val="00CC0028"/>
    <w:rsid w:val="00CC0A5F"/>
    <w:rsid w:val="00CC0DE5"/>
    <w:rsid w:val="00CC11EA"/>
    <w:rsid w:val="00CC17ED"/>
    <w:rsid w:val="00CC180E"/>
    <w:rsid w:val="00CC2254"/>
    <w:rsid w:val="00CC24EA"/>
    <w:rsid w:val="00CC277C"/>
    <w:rsid w:val="00CC29D5"/>
    <w:rsid w:val="00CC2A90"/>
    <w:rsid w:val="00CC2FD7"/>
    <w:rsid w:val="00CC3045"/>
    <w:rsid w:val="00CC32EF"/>
    <w:rsid w:val="00CC34AB"/>
    <w:rsid w:val="00CC3A00"/>
    <w:rsid w:val="00CC46D0"/>
    <w:rsid w:val="00CC4757"/>
    <w:rsid w:val="00CC4B30"/>
    <w:rsid w:val="00CC51FD"/>
    <w:rsid w:val="00CC597F"/>
    <w:rsid w:val="00CC65B4"/>
    <w:rsid w:val="00CC6A10"/>
    <w:rsid w:val="00CC6C8A"/>
    <w:rsid w:val="00CC767C"/>
    <w:rsid w:val="00CC79A3"/>
    <w:rsid w:val="00CC7D5F"/>
    <w:rsid w:val="00CC7E84"/>
    <w:rsid w:val="00CD028F"/>
    <w:rsid w:val="00CD0AAA"/>
    <w:rsid w:val="00CD1101"/>
    <w:rsid w:val="00CD1147"/>
    <w:rsid w:val="00CD14D0"/>
    <w:rsid w:val="00CD1775"/>
    <w:rsid w:val="00CD2141"/>
    <w:rsid w:val="00CD2A08"/>
    <w:rsid w:val="00CD2B08"/>
    <w:rsid w:val="00CD2B1E"/>
    <w:rsid w:val="00CD2DD0"/>
    <w:rsid w:val="00CD2E01"/>
    <w:rsid w:val="00CD3A33"/>
    <w:rsid w:val="00CD3F15"/>
    <w:rsid w:val="00CD42ED"/>
    <w:rsid w:val="00CD4CAE"/>
    <w:rsid w:val="00CD5C95"/>
    <w:rsid w:val="00CD6C43"/>
    <w:rsid w:val="00CD6FA4"/>
    <w:rsid w:val="00CD765E"/>
    <w:rsid w:val="00CD7B10"/>
    <w:rsid w:val="00CD7F2E"/>
    <w:rsid w:val="00CE0139"/>
    <w:rsid w:val="00CE0232"/>
    <w:rsid w:val="00CE0992"/>
    <w:rsid w:val="00CE0B27"/>
    <w:rsid w:val="00CE2175"/>
    <w:rsid w:val="00CE2B04"/>
    <w:rsid w:val="00CE3573"/>
    <w:rsid w:val="00CE4D1C"/>
    <w:rsid w:val="00CE51A9"/>
    <w:rsid w:val="00CE5FB9"/>
    <w:rsid w:val="00CE5FE0"/>
    <w:rsid w:val="00CE601E"/>
    <w:rsid w:val="00CE6B08"/>
    <w:rsid w:val="00CE72DE"/>
    <w:rsid w:val="00CE7E07"/>
    <w:rsid w:val="00CE7F2F"/>
    <w:rsid w:val="00CF02EF"/>
    <w:rsid w:val="00CF0842"/>
    <w:rsid w:val="00CF0EFA"/>
    <w:rsid w:val="00CF14FB"/>
    <w:rsid w:val="00CF1BA4"/>
    <w:rsid w:val="00CF1C64"/>
    <w:rsid w:val="00CF23C7"/>
    <w:rsid w:val="00CF2F98"/>
    <w:rsid w:val="00CF38A4"/>
    <w:rsid w:val="00CF3928"/>
    <w:rsid w:val="00CF4D6C"/>
    <w:rsid w:val="00CF4E09"/>
    <w:rsid w:val="00CF5110"/>
    <w:rsid w:val="00CF5365"/>
    <w:rsid w:val="00CF62F6"/>
    <w:rsid w:val="00CF6C3A"/>
    <w:rsid w:val="00CF7716"/>
    <w:rsid w:val="00CF7E5F"/>
    <w:rsid w:val="00D00B38"/>
    <w:rsid w:val="00D00CDE"/>
    <w:rsid w:val="00D01B91"/>
    <w:rsid w:val="00D0277C"/>
    <w:rsid w:val="00D02A01"/>
    <w:rsid w:val="00D02B33"/>
    <w:rsid w:val="00D0312F"/>
    <w:rsid w:val="00D0467F"/>
    <w:rsid w:val="00D05E12"/>
    <w:rsid w:val="00D063CA"/>
    <w:rsid w:val="00D066BE"/>
    <w:rsid w:val="00D07439"/>
    <w:rsid w:val="00D07FE0"/>
    <w:rsid w:val="00D10110"/>
    <w:rsid w:val="00D10129"/>
    <w:rsid w:val="00D10963"/>
    <w:rsid w:val="00D118AC"/>
    <w:rsid w:val="00D11D70"/>
    <w:rsid w:val="00D122B2"/>
    <w:rsid w:val="00D12670"/>
    <w:rsid w:val="00D1279A"/>
    <w:rsid w:val="00D129FA"/>
    <w:rsid w:val="00D12C93"/>
    <w:rsid w:val="00D12CBF"/>
    <w:rsid w:val="00D131A3"/>
    <w:rsid w:val="00D13227"/>
    <w:rsid w:val="00D14F7D"/>
    <w:rsid w:val="00D15C2F"/>
    <w:rsid w:val="00D16403"/>
    <w:rsid w:val="00D166E3"/>
    <w:rsid w:val="00D16D22"/>
    <w:rsid w:val="00D16FF4"/>
    <w:rsid w:val="00D170F5"/>
    <w:rsid w:val="00D17D8B"/>
    <w:rsid w:val="00D200A9"/>
    <w:rsid w:val="00D2019A"/>
    <w:rsid w:val="00D202AE"/>
    <w:rsid w:val="00D20590"/>
    <w:rsid w:val="00D208DE"/>
    <w:rsid w:val="00D20BC4"/>
    <w:rsid w:val="00D20E69"/>
    <w:rsid w:val="00D21427"/>
    <w:rsid w:val="00D22152"/>
    <w:rsid w:val="00D22500"/>
    <w:rsid w:val="00D22AB2"/>
    <w:rsid w:val="00D22E18"/>
    <w:rsid w:val="00D23918"/>
    <w:rsid w:val="00D24E6F"/>
    <w:rsid w:val="00D2586D"/>
    <w:rsid w:val="00D25944"/>
    <w:rsid w:val="00D273C6"/>
    <w:rsid w:val="00D277BC"/>
    <w:rsid w:val="00D2794F"/>
    <w:rsid w:val="00D27A0B"/>
    <w:rsid w:val="00D27F52"/>
    <w:rsid w:val="00D303C5"/>
    <w:rsid w:val="00D304BD"/>
    <w:rsid w:val="00D30547"/>
    <w:rsid w:val="00D30C9B"/>
    <w:rsid w:val="00D31047"/>
    <w:rsid w:val="00D31059"/>
    <w:rsid w:val="00D311BE"/>
    <w:rsid w:val="00D31371"/>
    <w:rsid w:val="00D314DC"/>
    <w:rsid w:val="00D3164D"/>
    <w:rsid w:val="00D31818"/>
    <w:rsid w:val="00D31EC9"/>
    <w:rsid w:val="00D327E1"/>
    <w:rsid w:val="00D32810"/>
    <w:rsid w:val="00D32A4E"/>
    <w:rsid w:val="00D3327D"/>
    <w:rsid w:val="00D341E4"/>
    <w:rsid w:val="00D34298"/>
    <w:rsid w:val="00D3510A"/>
    <w:rsid w:val="00D35527"/>
    <w:rsid w:val="00D36658"/>
    <w:rsid w:val="00D36B3F"/>
    <w:rsid w:val="00D36F8B"/>
    <w:rsid w:val="00D40019"/>
    <w:rsid w:val="00D40641"/>
    <w:rsid w:val="00D40C87"/>
    <w:rsid w:val="00D40E78"/>
    <w:rsid w:val="00D41275"/>
    <w:rsid w:val="00D41732"/>
    <w:rsid w:val="00D4248F"/>
    <w:rsid w:val="00D424F0"/>
    <w:rsid w:val="00D42722"/>
    <w:rsid w:val="00D42D83"/>
    <w:rsid w:val="00D42E82"/>
    <w:rsid w:val="00D435F8"/>
    <w:rsid w:val="00D436CD"/>
    <w:rsid w:val="00D43D79"/>
    <w:rsid w:val="00D43EF8"/>
    <w:rsid w:val="00D43FE0"/>
    <w:rsid w:val="00D44693"/>
    <w:rsid w:val="00D44B7D"/>
    <w:rsid w:val="00D456C4"/>
    <w:rsid w:val="00D46386"/>
    <w:rsid w:val="00D46871"/>
    <w:rsid w:val="00D46FE4"/>
    <w:rsid w:val="00D471A7"/>
    <w:rsid w:val="00D50448"/>
    <w:rsid w:val="00D5057A"/>
    <w:rsid w:val="00D5153E"/>
    <w:rsid w:val="00D52290"/>
    <w:rsid w:val="00D532FA"/>
    <w:rsid w:val="00D54A97"/>
    <w:rsid w:val="00D55996"/>
    <w:rsid w:val="00D55A45"/>
    <w:rsid w:val="00D55D04"/>
    <w:rsid w:val="00D56159"/>
    <w:rsid w:val="00D56866"/>
    <w:rsid w:val="00D56892"/>
    <w:rsid w:val="00D5791A"/>
    <w:rsid w:val="00D6003F"/>
    <w:rsid w:val="00D60D52"/>
    <w:rsid w:val="00D61235"/>
    <w:rsid w:val="00D616E9"/>
    <w:rsid w:val="00D61718"/>
    <w:rsid w:val="00D61C7E"/>
    <w:rsid w:val="00D620FD"/>
    <w:rsid w:val="00D62392"/>
    <w:rsid w:val="00D6340A"/>
    <w:rsid w:val="00D63777"/>
    <w:rsid w:val="00D63BFC"/>
    <w:rsid w:val="00D6414E"/>
    <w:rsid w:val="00D6490B"/>
    <w:rsid w:val="00D64994"/>
    <w:rsid w:val="00D64BB1"/>
    <w:rsid w:val="00D6599E"/>
    <w:rsid w:val="00D66578"/>
    <w:rsid w:val="00D66838"/>
    <w:rsid w:val="00D668E0"/>
    <w:rsid w:val="00D66912"/>
    <w:rsid w:val="00D67632"/>
    <w:rsid w:val="00D6790C"/>
    <w:rsid w:val="00D67B44"/>
    <w:rsid w:val="00D70965"/>
    <w:rsid w:val="00D70C8A"/>
    <w:rsid w:val="00D70DF6"/>
    <w:rsid w:val="00D7141F"/>
    <w:rsid w:val="00D71689"/>
    <w:rsid w:val="00D71E75"/>
    <w:rsid w:val="00D7208A"/>
    <w:rsid w:val="00D72555"/>
    <w:rsid w:val="00D72970"/>
    <w:rsid w:val="00D72D62"/>
    <w:rsid w:val="00D73A93"/>
    <w:rsid w:val="00D74229"/>
    <w:rsid w:val="00D74F49"/>
    <w:rsid w:val="00D7517E"/>
    <w:rsid w:val="00D75225"/>
    <w:rsid w:val="00D75820"/>
    <w:rsid w:val="00D76720"/>
    <w:rsid w:val="00D7678E"/>
    <w:rsid w:val="00D77798"/>
    <w:rsid w:val="00D80CFA"/>
    <w:rsid w:val="00D811A8"/>
    <w:rsid w:val="00D819B3"/>
    <w:rsid w:val="00D81B17"/>
    <w:rsid w:val="00D81B6E"/>
    <w:rsid w:val="00D81B90"/>
    <w:rsid w:val="00D81C93"/>
    <w:rsid w:val="00D827E6"/>
    <w:rsid w:val="00D829E7"/>
    <w:rsid w:val="00D82C85"/>
    <w:rsid w:val="00D82CE4"/>
    <w:rsid w:val="00D82FB3"/>
    <w:rsid w:val="00D83CF8"/>
    <w:rsid w:val="00D83FD8"/>
    <w:rsid w:val="00D8428D"/>
    <w:rsid w:val="00D846F4"/>
    <w:rsid w:val="00D84FE4"/>
    <w:rsid w:val="00D85525"/>
    <w:rsid w:val="00D8636B"/>
    <w:rsid w:val="00D86E94"/>
    <w:rsid w:val="00D87026"/>
    <w:rsid w:val="00D8710F"/>
    <w:rsid w:val="00D87C44"/>
    <w:rsid w:val="00D87F88"/>
    <w:rsid w:val="00D9014A"/>
    <w:rsid w:val="00D9068D"/>
    <w:rsid w:val="00D90B90"/>
    <w:rsid w:val="00D90C57"/>
    <w:rsid w:val="00D912C0"/>
    <w:rsid w:val="00D91570"/>
    <w:rsid w:val="00D91BBA"/>
    <w:rsid w:val="00D91D61"/>
    <w:rsid w:val="00D920C6"/>
    <w:rsid w:val="00D930DE"/>
    <w:rsid w:val="00D93715"/>
    <w:rsid w:val="00D93E59"/>
    <w:rsid w:val="00D93EA4"/>
    <w:rsid w:val="00D94477"/>
    <w:rsid w:val="00D94A9D"/>
    <w:rsid w:val="00D94BE5"/>
    <w:rsid w:val="00D95058"/>
    <w:rsid w:val="00D953D3"/>
    <w:rsid w:val="00D95DDA"/>
    <w:rsid w:val="00D9615B"/>
    <w:rsid w:val="00D97F8D"/>
    <w:rsid w:val="00DA01B0"/>
    <w:rsid w:val="00DA0CB3"/>
    <w:rsid w:val="00DA150A"/>
    <w:rsid w:val="00DA1613"/>
    <w:rsid w:val="00DA1FA6"/>
    <w:rsid w:val="00DA21EC"/>
    <w:rsid w:val="00DA226E"/>
    <w:rsid w:val="00DA38A0"/>
    <w:rsid w:val="00DA3980"/>
    <w:rsid w:val="00DA3A22"/>
    <w:rsid w:val="00DA424A"/>
    <w:rsid w:val="00DA4DAD"/>
    <w:rsid w:val="00DA5654"/>
    <w:rsid w:val="00DA57B2"/>
    <w:rsid w:val="00DA585E"/>
    <w:rsid w:val="00DA5C8F"/>
    <w:rsid w:val="00DA6D70"/>
    <w:rsid w:val="00DA6EBE"/>
    <w:rsid w:val="00DA7B03"/>
    <w:rsid w:val="00DA7F49"/>
    <w:rsid w:val="00DB01F3"/>
    <w:rsid w:val="00DB06E2"/>
    <w:rsid w:val="00DB0AE2"/>
    <w:rsid w:val="00DB0F5F"/>
    <w:rsid w:val="00DB1369"/>
    <w:rsid w:val="00DB16B3"/>
    <w:rsid w:val="00DB2267"/>
    <w:rsid w:val="00DB327B"/>
    <w:rsid w:val="00DB33BD"/>
    <w:rsid w:val="00DB366B"/>
    <w:rsid w:val="00DB3748"/>
    <w:rsid w:val="00DB3CB4"/>
    <w:rsid w:val="00DB3CF5"/>
    <w:rsid w:val="00DB40DE"/>
    <w:rsid w:val="00DB4C2E"/>
    <w:rsid w:val="00DB4EE1"/>
    <w:rsid w:val="00DB50A9"/>
    <w:rsid w:val="00DB5706"/>
    <w:rsid w:val="00DB5FEF"/>
    <w:rsid w:val="00DB6A67"/>
    <w:rsid w:val="00DB6BF2"/>
    <w:rsid w:val="00DB6CDE"/>
    <w:rsid w:val="00DB6F79"/>
    <w:rsid w:val="00DB7496"/>
    <w:rsid w:val="00DB784D"/>
    <w:rsid w:val="00DC096F"/>
    <w:rsid w:val="00DC1D5B"/>
    <w:rsid w:val="00DC2042"/>
    <w:rsid w:val="00DC21E4"/>
    <w:rsid w:val="00DC262F"/>
    <w:rsid w:val="00DC2A08"/>
    <w:rsid w:val="00DC2B84"/>
    <w:rsid w:val="00DC2F1B"/>
    <w:rsid w:val="00DC2FE8"/>
    <w:rsid w:val="00DC39B5"/>
    <w:rsid w:val="00DC40B8"/>
    <w:rsid w:val="00DC4436"/>
    <w:rsid w:val="00DC48F2"/>
    <w:rsid w:val="00DC4E1F"/>
    <w:rsid w:val="00DC5D18"/>
    <w:rsid w:val="00DC5F8A"/>
    <w:rsid w:val="00DC63CB"/>
    <w:rsid w:val="00DC6A5E"/>
    <w:rsid w:val="00DC7350"/>
    <w:rsid w:val="00DC7429"/>
    <w:rsid w:val="00DC77CA"/>
    <w:rsid w:val="00DC7979"/>
    <w:rsid w:val="00DC7BBA"/>
    <w:rsid w:val="00DC7F12"/>
    <w:rsid w:val="00DC7F34"/>
    <w:rsid w:val="00DD092E"/>
    <w:rsid w:val="00DD14B2"/>
    <w:rsid w:val="00DD1D9E"/>
    <w:rsid w:val="00DD2167"/>
    <w:rsid w:val="00DD21A1"/>
    <w:rsid w:val="00DD2365"/>
    <w:rsid w:val="00DD271E"/>
    <w:rsid w:val="00DD2E60"/>
    <w:rsid w:val="00DD302E"/>
    <w:rsid w:val="00DD3500"/>
    <w:rsid w:val="00DD3537"/>
    <w:rsid w:val="00DD35B8"/>
    <w:rsid w:val="00DD395A"/>
    <w:rsid w:val="00DD3D25"/>
    <w:rsid w:val="00DD40F8"/>
    <w:rsid w:val="00DD4327"/>
    <w:rsid w:val="00DD436D"/>
    <w:rsid w:val="00DD4890"/>
    <w:rsid w:val="00DD4911"/>
    <w:rsid w:val="00DD4AED"/>
    <w:rsid w:val="00DD4C91"/>
    <w:rsid w:val="00DD504E"/>
    <w:rsid w:val="00DD54A2"/>
    <w:rsid w:val="00DD5E02"/>
    <w:rsid w:val="00DD6089"/>
    <w:rsid w:val="00DD6BBD"/>
    <w:rsid w:val="00DD6D54"/>
    <w:rsid w:val="00DD74A8"/>
    <w:rsid w:val="00DD7E0C"/>
    <w:rsid w:val="00DE0416"/>
    <w:rsid w:val="00DE0D98"/>
    <w:rsid w:val="00DE135E"/>
    <w:rsid w:val="00DE137F"/>
    <w:rsid w:val="00DE14C5"/>
    <w:rsid w:val="00DE1720"/>
    <w:rsid w:val="00DE1780"/>
    <w:rsid w:val="00DE194E"/>
    <w:rsid w:val="00DE19EE"/>
    <w:rsid w:val="00DE3777"/>
    <w:rsid w:val="00DE3B89"/>
    <w:rsid w:val="00DE3C2A"/>
    <w:rsid w:val="00DE3E1D"/>
    <w:rsid w:val="00DE47DB"/>
    <w:rsid w:val="00DE4A16"/>
    <w:rsid w:val="00DE5255"/>
    <w:rsid w:val="00DE5B3B"/>
    <w:rsid w:val="00DE6497"/>
    <w:rsid w:val="00DE66B6"/>
    <w:rsid w:val="00DE6822"/>
    <w:rsid w:val="00DE6DDC"/>
    <w:rsid w:val="00DE7D43"/>
    <w:rsid w:val="00DF002F"/>
    <w:rsid w:val="00DF006D"/>
    <w:rsid w:val="00DF07FC"/>
    <w:rsid w:val="00DF0BD2"/>
    <w:rsid w:val="00DF0E71"/>
    <w:rsid w:val="00DF0FCE"/>
    <w:rsid w:val="00DF1A5D"/>
    <w:rsid w:val="00DF1A88"/>
    <w:rsid w:val="00DF1C7F"/>
    <w:rsid w:val="00DF22BF"/>
    <w:rsid w:val="00DF2ADB"/>
    <w:rsid w:val="00DF2E26"/>
    <w:rsid w:val="00DF34CD"/>
    <w:rsid w:val="00DF3FEC"/>
    <w:rsid w:val="00DF4111"/>
    <w:rsid w:val="00DF4686"/>
    <w:rsid w:val="00DF478A"/>
    <w:rsid w:val="00DF5867"/>
    <w:rsid w:val="00DF630B"/>
    <w:rsid w:val="00DF6348"/>
    <w:rsid w:val="00DF6852"/>
    <w:rsid w:val="00DF6862"/>
    <w:rsid w:val="00DF68BD"/>
    <w:rsid w:val="00DF6C94"/>
    <w:rsid w:val="00DF72C0"/>
    <w:rsid w:val="00DF732A"/>
    <w:rsid w:val="00DF7CC5"/>
    <w:rsid w:val="00E01319"/>
    <w:rsid w:val="00E01D83"/>
    <w:rsid w:val="00E01E0A"/>
    <w:rsid w:val="00E02960"/>
    <w:rsid w:val="00E029CD"/>
    <w:rsid w:val="00E02B05"/>
    <w:rsid w:val="00E02B7E"/>
    <w:rsid w:val="00E03544"/>
    <w:rsid w:val="00E0385B"/>
    <w:rsid w:val="00E04050"/>
    <w:rsid w:val="00E0478E"/>
    <w:rsid w:val="00E04AC4"/>
    <w:rsid w:val="00E05725"/>
    <w:rsid w:val="00E06265"/>
    <w:rsid w:val="00E065C7"/>
    <w:rsid w:val="00E067E2"/>
    <w:rsid w:val="00E06B46"/>
    <w:rsid w:val="00E06D43"/>
    <w:rsid w:val="00E0704A"/>
    <w:rsid w:val="00E074AD"/>
    <w:rsid w:val="00E07950"/>
    <w:rsid w:val="00E07A94"/>
    <w:rsid w:val="00E07B58"/>
    <w:rsid w:val="00E10061"/>
    <w:rsid w:val="00E10290"/>
    <w:rsid w:val="00E10300"/>
    <w:rsid w:val="00E1086A"/>
    <w:rsid w:val="00E110C5"/>
    <w:rsid w:val="00E1134A"/>
    <w:rsid w:val="00E114DC"/>
    <w:rsid w:val="00E118CF"/>
    <w:rsid w:val="00E12189"/>
    <w:rsid w:val="00E1274F"/>
    <w:rsid w:val="00E1283C"/>
    <w:rsid w:val="00E128ED"/>
    <w:rsid w:val="00E12CEC"/>
    <w:rsid w:val="00E135F6"/>
    <w:rsid w:val="00E13A2A"/>
    <w:rsid w:val="00E13A4A"/>
    <w:rsid w:val="00E13EBF"/>
    <w:rsid w:val="00E1438D"/>
    <w:rsid w:val="00E145AC"/>
    <w:rsid w:val="00E1460F"/>
    <w:rsid w:val="00E14A5E"/>
    <w:rsid w:val="00E1529E"/>
    <w:rsid w:val="00E15B43"/>
    <w:rsid w:val="00E16001"/>
    <w:rsid w:val="00E165CC"/>
    <w:rsid w:val="00E167B2"/>
    <w:rsid w:val="00E168F2"/>
    <w:rsid w:val="00E17345"/>
    <w:rsid w:val="00E173D6"/>
    <w:rsid w:val="00E1787B"/>
    <w:rsid w:val="00E17B1E"/>
    <w:rsid w:val="00E20543"/>
    <w:rsid w:val="00E20947"/>
    <w:rsid w:val="00E20A94"/>
    <w:rsid w:val="00E210CE"/>
    <w:rsid w:val="00E21B01"/>
    <w:rsid w:val="00E21B5D"/>
    <w:rsid w:val="00E21BD6"/>
    <w:rsid w:val="00E22A71"/>
    <w:rsid w:val="00E2343F"/>
    <w:rsid w:val="00E23577"/>
    <w:rsid w:val="00E2375B"/>
    <w:rsid w:val="00E239B8"/>
    <w:rsid w:val="00E24515"/>
    <w:rsid w:val="00E24516"/>
    <w:rsid w:val="00E2460E"/>
    <w:rsid w:val="00E24674"/>
    <w:rsid w:val="00E2607A"/>
    <w:rsid w:val="00E265F0"/>
    <w:rsid w:val="00E26954"/>
    <w:rsid w:val="00E269DC"/>
    <w:rsid w:val="00E26AE6"/>
    <w:rsid w:val="00E272DB"/>
    <w:rsid w:val="00E279B4"/>
    <w:rsid w:val="00E27E5E"/>
    <w:rsid w:val="00E27F8C"/>
    <w:rsid w:val="00E304C7"/>
    <w:rsid w:val="00E30D11"/>
    <w:rsid w:val="00E31534"/>
    <w:rsid w:val="00E315A9"/>
    <w:rsid w:val="00E325BD"/>
    <w:rsid w:val="00E32B17"/>
    <w:rsid w:val="00E32BDC"/>
    <w:rsid w:val="00E32CD1"/>
    <w:rsid w:val="00E32F0B"/>
    <w:rsid w:val="00E33A2A"/>
    <w:rsid w:val="00E33EC7"/>
    <w:rsid w:val="00E341E2"/>
    <w:rsid w:val="00E344B4"/>
    <w:rsid w:val="00E344E9"/>
    <w:rsid w:val="00E34B5E"/>
    <w:rsid w:val="00E35857"/>
    <w:rsid w:val="00E35ABB"/>
    <w:rsid w:val="00E35B08"/>
    <w:rsid w:val="00E360F4"/>
    <w:rsid w:val="00E367B4"/>
    <w:rsid w:val="00E37A57"/>
    <w:rsid w:val="00E37B02"/>
    <w:rsid w:val="00E37D34"/>
    <w:rsid w:val="00E37EC5"/>
    <w:rsid w:val="00E402C9"/>
    <w:rsid w:val="00E40808"/>
    <w:rsid w:val="00E40E2B"/>
    <w:rsid w:val="00E40F59"/>
    <w:rsid w:val="00E41375"/>
    <w:rsid w:val="00E417BD"/>
    <w:rsid w:val="00E4239C"/>
    <w:rsid w:val="00E42A92"/>
    <w:rsid w:val="00E43E71"/>
    <w:rsid w:val="00E443BF"/>
    <w:rsid w:val="00E448CF"/>
    <w:rsid w:val="00E44998"/>
    <w:rsid w:val="00E45155"/>
    <w:rsid w:val="00E45535"/>
    <w:rsid w:val="00E45A7F"/>
    <w:rsid w:val="00E45FEC"/>
    <w:rsid w:val="00E4617D"/>
    <w:rsid w:val="00E4620E"/>
    <w:rsid w:val="00E4695F"/>
    <w:rsid w:val="00E4699A"/>
    <w:rsid w:val="00E47241"/>
    <w:rsid w:val="00E47611"/>
    <w:rsid w:val="00E47C54"/>
    <w:rsid w:val="00E5102D"/>
    <w:rsid w:val="00E51059"/>
    <w:rsid w:val="00E51270"/>
    <w:rsid w:val="00E5130D"/>
    <w:rsid w:val="00E51548"/>
    <w:rsid w:val="00E51C02"/>
    <w:rsid w:val="00E5207C"/>
    <w:rsid w:val="00E5254A"/>
    <w:rsid w:val="00E52A6C"/>
    <w:rsid w:val="00E52D26"/>
    <w:rsid w:val="00E53144"/>
    <w:rsid w:val="00E537B6"/>
    <w:rsid w:val="00E540D6"/>
    <w:rsid w:val="00E54232"/>
    <w:rsid w:val="00E54422"/>
    <w:rsid w:val="00E54524"/>
    <w:rsid w:val="00E5469C"/>
    <w:rsid w:val="00E546D5"/>
    <w:rsid w:val="00E54F35"/>
    <w:rsid w:val="00E552FB"/>
    <w:rsid w:val="00E55D4E"/>
    <w:rsid w:val="00E562BC"/>
    <w:rsid w:val="00E5663F"/>
    <w:rsid w:val="00E57366"/>
    <w:rsid w:val="00E57A70"/>
    <w:rsid w:val="00E57D08"/>
    <w:rsid w:val="00E602E7"/>
    <w:rsid w:val="00E615C9"/>
    <w:rsid w:val="00E616B5"/>
    <w:rsid w:val="00E625BD"/>
    <w:rsid w:val="00E62C1C"/>
    <w:rsid w:val="00E62DC3"/>
    <w:rsid w:val="00E62F17"/>
    <w:rsid w:val="00E6404E"/>
    <w:rsid w:val="00E644C6"/>
    <w:rsid w:val="00E65389"/>
    <w:rsid w:val="00E66D0E"/>
    <w:rsid w:val="00E673A7"/>
    <w:rsid w:val="00E6743B"/>
    <w:rsid w:val="00E67818"/>
    <w:rsid w:val="00E67CEB"/>
    <w:rsid w:val="00E67D27"/>
    <w:rsid w:val="00E703B9"/>
    <w:rsid w:val="00E70517"/>
    <w:rsid w:val="00E70CBA"/>
    <w:rsid w:val="00E711D7"/>
    <w:rsid w:val="00E71782"/>
    <w:rsid w:val="00E71DB9"/>
    <w:rsid w:val="00E72911"/>
    <w:rsid w:val="00E72E6D"/>
    <w:rsid w:val="00E72F2F"/>
    <w:rsid w:val="00E73012"/>
    <w:rsid w:val="00E73013"/>
    <w:rsid w:val="00E73F2E"/>
    <w:rsid w:val="00E742CD"/>
    <w:rsid w:val="00E7458E"/>
    <w:rsid w:val="00E7479E"/>
    <w:rsid w:val="00E74DC8"/>
    <w:rsid w:val="00E752CB"/>
    <w:rsid w:val="00E754A8"/>
    <w:rsid w:val="00E75752"/>
    <w:rsid w:val="00E7590C"/>
    <w:rsid w:val="00E764DF"/>
    <w:rsid w:val="00E76625"/>
    <w:rsid w:val="00E773BD"/>
    <w:rsid w:val="00E7796F"/>
    <w:rsid w:val="00E802F3"/>
    <w:rsid w:val="00E8032C"/>
    <w:rsid w:val="00E80E60"/>
    <w:rsid w:val="00E80FF9"/>
    <w:rsid w:val="00E812B7"/>
    <w:rsid w:val="00E8145B"/>
    <w:rsid w:val="00E81ED1"/>
    <w:rsid w:val="00E82853"/>
    <w:rsid w:val="00E82B4E"/>
    <w:rsid w:val="00E82C91"/>
    <w:rsid w:val="00E82CF1"/>
    <w:rsid w:val="00E82D7C"/>
    <w:rsid w:val="00E839FC"/>
    <w:rsid w:val="00E83B31"/>
    <w:rsid w:val="00E84072"/>
    <w:rsid w:val="00E842B5"/>
    <w:rsid w:val="00E84E4B"/>
    <w:rsid w:val="00E85230"/>
    <w:rsid w:val="00E854DB"/>
    <w:rsid w:val="00E85639"/>
    <w:rsid w:val="00E8569A"/>
    <w:rsid w:val="00E85B6A"/>
    <w:rsid w:val="00E85E2C"/>
    <w:rsid w:val="00E86142"/>
    <w:rsid w:val="00E86EE2"/>
    <w:rsid w:val="00E87136"/>
    <w:rsid w:val="00E874B0"/>
    <w:rsid w:val="00E87633"/>
    <w:rsid w:val="00E87977"/>
    <w:rsid w:val="00E87E57"/>
    <w:rsid w:val="00E90A81"/>
    <w:rsid w:val="00E912BA"/>
    <w:rsid w:val="00E91730"/>
    <w:rsid w:val="00E91C59"/>
    <w:rsid w:val="00E92223"/>
    <w:rsid w:val="00E92461"/>
    <w:rsid w:val="00E92F77"/>
    <w:rsid w:val="00E93645"/>
    <w:rsid w:val="00E94659"/>
    <w:rsid w:val="00E94D81"/>
    <w:rsid w:val="00E95883"/>
    <w:rsid w:val="00E95BB8"/>
    <w:rsid w:val="00E9662A"/>
    <w:rsid w:val="00E96FF4"/>
    <w:rsid w:val="00E970C2"/>
    <w:rsid w:val="00E97C11"/>
    <w:rsid w:val="00EA00B3"/>
    <w:rsid w:val="00EA03F4"/>
    <w:rsid w:val="00EA168F"/>
    <w:rsid w:val="00EA1AD5"/>
    <w:rsid w:val="00EA3517"/>
    <w:rsid w:val="00EA3FC8"/>
    <w:rsid w:val="00EA49DA"/>
    <w:rsid w:val="00EA4CEA"/>
    <w:rsid w:val="00EA4E1D"/>
    <w:rsid w:val="00EA514E"/>
    <w:rsid w:val="00EA5782"/>
    <w:rsid w:val="00EA5CC9"/>
    <w:rsid w:val="00EA5CEE"/>
    <w:rsid w:val="00EA686C"/>
    <w:rsid w:val="00EA6B14"/>
    <w:rsid w:val="00EA717F"/>
    <w:rsid w:val="00EA7BC8"/>
    <w:rsid w:val="00EB02BA"/>
    <w:rsid w:val="00EB067F"/>
    <w:rsid w:val="00EB06D3"/>
    <w:rsid w:val="00EB070C"/>
    <w:rsid w:val="00EB07D0"/>
    <w:rsid w:val="00EB0847"/>
    <w:rsid w:val="00EB0FF0"/>
    <w:rsid w:val="00EB1774"/>
    <w:rsid w:val="00EB1C17"/>
    <w:rsid w:val="00EB20A4"/>
    <w:rsid w:val="00EB20B1"/>
    <w:rsid w:val="00EB21EC"/>
    <w:rsid w:val="00EB241D"/>
    <w:rsid w:val="00EB2B27"/>
    <w:rsid w:val="00EB452C"/>
    <w:rsid w:val="00EB472A"/>
    <w:rsid w:val="00EB5084"/>
    <w:rsid w:val="00EB518B"/>
    <w:rsid w:val="00EB5210"/>
    <w:rsid w:val="00EB5250"/>
    <w:rsid w:val="00EB5CD8"/>
    <w:rsid w:val="00EB6DE0"/>
    <w:rsid w:val="00EB7091"/>
    <w:rsid w:val="00EB7CBA"/>
    <w:rsid w:val="00EC0371"/>
    <w:rsid w:val="00EC05EF"/>
    <w:rsid w:val="00EC132A"/>
    <w:rsid w:val="00EC14BC"/>
    <w:rsid w:val="00EC187B"/>
    <w:rsid w:val="00EC1DF0"/>
    <w:rsid w:val="00EC2897"/>
    <w:rsid w:val="00EC3184"/>
    <w:rsid w:val="00EC3FAF"/>
    <w:rsid w:val="00EC4314"/>
    <w:rsid w:val="00EC4C6C"/>
    <w:rsid w:val="00EC6233"/>
    <w:rsid w:val="00EC62A5"/>
    <w:rsid w:val="00EC6822"/>
    <w:rsid w:val="00EC6830"/>
    <w:rsid w:val="00EC6BAB"/>
    <w:rsid w:val="00EC6CE2"/>
    <w:rsid w:val="00EC6D28"/>
    <w:rsid w:val="00EC6FA9"/>
    <w:rsid w:val="00EC6FCF"/>
    <w:rsid w:val="00EC7A7E"/>
    <w:rsid w:val="00ED00C8"/>
    <w:rsid w:val="00ED0103"/>
    <w:rsid w:val="00ED0134"/>
    <w:rsid w:val="00ED09BD"/>
    <w:rsid w:val="00ED0E66"/>
    <w:rsid w:val="00ED1AE2"/>
    <w:rsid w:val="00ED2107"/>
    <w:rsid w:val="00ED2E38"/>
    <w:rsid w:val="00ED3085"/>
    <w:rsid w:val="00ED31D0"/>
    <w:rsid w:val="00ED32D3"/>
    <w:rsid w:val="00ED3D74"/>
    <w:rsid w:val="00ED42E9"/>
    <w:rsid w:val="00ED601A"/>
    <w:rsid w:val="00ED61F7"/>
    <w:rsid w:val="00ED69C3"/>
    <w:rsid w:val="00ED7219"/>
    <w:rsid w:val="00ED7597"/>
    <w:rsid w:val="00ED7CEE"/>
    <w:rsid w:val="00EE0F6C"/>
    <w:rsid w:val="00EE1D73"/>
    <w:rsid w:val="00EE1EAE"/>
    <w:rsid w:val="00EE1EF6"/>
    <w:rsid w:val="00EE1EFE"/>
    <w:rsid w:val="00EE214E"/>
    <w:rsid w:val="00EE3CD4"/>
    <w:rsid w:val="00EE4109"/>
    <w:rsid w:val="00EE4584"/>
    <w:rsid w:val="00EE45E6"/>
    <w:rsid w:val="00EE494D"/>
    <w:rsid w:val="00EE4AE3"/>
    <w:rsid w:val="00EE5130"/>
    <w:rsid w:val="00EE5621"/>
    <w:rsid w:val="00EE5BA1"/>
    <w:rsid w:val="00EE62FF"/>
    <w:rsid w:val="00EE698D"/>
    <w:rsid w:val="00EE7F66"/>
    <w:rsid w:val="00EF0699"/>
    <w:rsid w:val="00EF08A9"/>
    <w:rsid w:val="00EF0DD4"/>
    <w:rsid w:val="00EF1007"/>
    <w:rsid w:val="00EF1629"/>
    <w:rsid w:val="00EF2060"/>
    <w:rsid w:val="00EF2A6F"/>
    <w:rsid w:val="00EF3456"/>
    <w:rsid w:val="00EF346D"/>
    <w:rsid w:val="00EF3BEF"/>
    <w:rsid w:val="00EF3CAA"/>
    <w:rsid w:val="00EF3DD4"/>
    <w:rsid w:val="00EF3E03"/>
    <w:rsid w:val="00EF405A"/>
    <w:rsid w:val="00EF4120"/>
    <w:rsid w:val="00EF44F7"/>
    <w:rsid w:val="00EF5160"/>
    <w:rsid w:val="00EF52CD"/>
    <w:rsid w:val="00EF618C"/>
    <w:rsid w:val="00EF71B2"/>
    <w:rsid w:val="00EF73F7"/>
    <w:rsid w:val="00EF74BB"/>
    <w:rsid w:val="00EF784C"/>
    <w:rsid w:val="00EF7F06"/>
    <w:rsid w:val="00EF7F98"/>
    <w:rsid w:val="00F00611"/>
    <w:rsid w:val="00F00DFB"/>
    <w:rsid w:val="00F01237"/>
    <w:rsid w:val="00F0124C"/>
    <w:rsid w:val="00F01C1D"/>
    <w:rsid w:val="00F01F30"/>
    <w:rsid w:val="00F02304"/>
    <w:rsid w:val="00F02621"/>
    <w:rsid w:val="00F0271E"/>
    <w:rsid w:val="00F03496"/>
    <w:rsid w:val="00F03781"/>
    <w:rsid w:val="00F0379D"/>
    <w:rsid w:val="00F03C41"/>
    <w:rsid w:val="00F03ED9"/>
    <w:rsid w:val="00F0400E"/>
    <w:rsid w:val="00F04086"/>
    <w:rsid w:val="00F0453A"/>
    <w:rsid w:val="00F04DAF"/>
    <w:rsid w:val="00F04E3F"/>
    <w:rsid w:val="00F04F39"/>
    <w:rsid w:val="00F05962"/>
    <w:rsid w:val="00F05BCC"/>
    <w:rsid w:val="00F05CA7"/>
    <w:rsid w:val="00F0687C"/>
    <w:rsid w:val="00F06A9F"/>
    <w:rsid w:val="00F06B50"/>
    <w:rsid w:val="00F06EF9"/>
    <w:rsid w:val="00F072AB"/>
    <w:rsid w:val="00F072D5"/>
    <w:rsid w:val="00F0756C"/>
    <w:rsid w:val="00F07B0A"/>
    <w:rsid w:val="00F07CE7"/>
    <w:rsid w:val="00F07DE3"/>
    <w:rsid w:val="00F07F17"/>
    <w:rsid w:val="00F102EF"/>
    <w:rsid w:val="00F1151A"/>
    <w:rsid w:val="00F11F06"/>
    <w:rsid w:val="00F12F54"/>
    <w:rsid w:val="00F1304F"/>
    <w:rsid w:val="00F1307F"/>
    <w:rsid w:val="00F135D1"/>
    <w:rsid w:val="00F136F8"/>
    <w:rsid w:val="00F1388D"/>
    <w:rsid w:val="00F13D71"/>
    <w:rsid w:val="00F13EA4"/>
    <w:rsid w:val="00F14107"/>
    <w:rsid w:val="00F14DA4"/>
    <w:rsid w:val="00F152CA"/>
    <w:rsid w:val="00F15729"/>
    <w:rsid w:val="00F15E40"/>
    <w:rsid w:val="00F17047"/>
    <w:rsid w:val="00F17BCF"/>
    <w:rsid w:val="00F17E55"/>
    <w:rsid w:val="00F17FBE"/>
    <w:rsid w:val="00F20062"/>
    <w:rsid w:val="00F20645"/>
    <w:rsid w:val="00F206BE"/>
    <w:rsid w:val="00F206CD"/>
    <w:rsid w:val="00F20AE8"/>
    <w:rsid w:val="00F21054"/>
    <w:rsid w:val="00F2156D"/>
    <w:rsid w:val="00F218AE"/>
    <w:rsid w:val="00F21981"/>
    <w:rsid w:val="00F219F8"/>
    <w:rsid w:val="00F21AC7"/>
    <w:rsid w:val="00F21BEE"/>
    <w:rsid w:val="00F21D3E"/>
    <w:rsid w:val="00F227BE"/>
    <w:rsid w:val="00F22C92"/>
    <w:rsid w:val="00F23169"/>
    <w:rsid w:val="00F23364"/>
    <w:rsid w:val="00F23BDA"/>
    <w:rsid w:val="00F24FD9"/>
    <w:rsid w:val="00F253D9"/>
    <w:rsid w:val="00F25643"/>
    <w:rsid w:val="00F25FC7"/>
    <w:rsid w:val="00F269CF"/>
    <w:rsid w:val="00F26BA0"/>
    <w:rsid w:val="00F27161"/>
    <w:rsid w:val="00F2768E"/>
    <w:rsid w:val="00F27A47"/>
    <w:rsid w:val="00F30F13"/>
    <w:rsid w:val="00F313B2"/>
    <w:rsid w:val="00F3148B"/>
    <w:rsid w:val="00F321B0"/>
    <w:rsid w:val="00F32411"/>
    <w:rsid w:val="00F3310A"/>
    <w:rsid w:val="00F3344D"/>
    <w:rsid w:val="00F33883"/>
    <w:rsid w:val="00F33A66"/>
    <w:rsid w:val="00F340D6"/>
    <w:rsid w:val="00F34B92"/>
    <w:rsid w:val="00F34C24"/>
    <w:rsid w:val="00F3541B"/>
    <w:rsid w:val="00F356F5"/>
    <w:rsid w:val="00F35B75"/>
    <w:rsid w:val="00F35F50"/>
    <w:rsid w:val="00F3745E"/>
    <w:rsid w:val="00F37640"/>
    <w:rsid w:val="00F376BA"/>
    <w:rsid w:val="00F37BBD"/>
    <w:rsid w:val="00F40D6B"/>
    <w:rsid w:val="00F411AA"/>
    <w:rsid w:val="00F41201"/>
    <w:rsid w:val="00F414F8"/>
    <w:rsid w:val="00F41DA4"/>
    <w:rsid w:val="00F41EEB"/>
    <w:rsid w:val="00F420DB"/>
    <w:rsid w:val="00F43304"/>
    <w:rsid w:val="00F433E9"/>
    <w:rsid w:val="00F43764"/>
    <w:rsid w:val="00F43A3D"/>
    <w:rsid w:val="00F440B8"/>
    <w:rsid w:val="00F4431D"/>
    <w:rsid w:val="00F449E2"/>
    <w:rsid w:val="00F44B9C"/>
    <w:rsid w:val="00F45645"/>
    <w:rsid w:val="00F45B77"/>
    <w:rsid w:val="00F461FA"/>
    <w:rsid w:val="00F462EA"/>
    <w:rsid w:val="00F467AE"/>
    <w:rsid w:val="00F468DF"/>
    <w:rsid w:val="00F47214"/>
    <w:rsid w:val="00F4727F"/>
    <w:rsid w:val="00F50C53"/>
    <w:rsid w:val="00F516B2"/>
    <w:rsid w:val="00F51C55"/>
    <w:rsid w:val="00F51D9D"/>
    <w:rsid w:val="00F5213B"/>
    <w:rsid w:val="00F5246C"/>
    <w:rsid w:val="00F52A35"/>
    <w:rsid w:val="00F53884"/>
    <w:rsid w:val="00F53F1F"/>
    <w:rsid w:val="00F54098"/>
    <w:rsid w:val="00F547DB"/>
    <w:rsid w:val="00F54CA5"/>
    <w:rsid w:val="00F54CD4"/>
    <w:rsid w:val="00F55319"/>
    <w:rsid w:val="00F55B83"/>
    <w:rsid w:val="00F55BD0"/>
    <w:rsid w:val="00F56237"/>
    <w:rsid w:val="00F5664B"/>
    <w:rsid w:val="00F60363"/>
    <w:rsid w:val="00F6043C"/>
    <w:rsid w:val="00F60447"/>
    <w:rsid w:val="00F60466"/>
    <w:rsid w:val="00F60486"/>
    <w:rsid w:val="00F60589"/>
    <w:rsid w:val="00F61251"/>
    <w:rsid w:val="00F613E5"/>
    <w:rsid w:val="00F61423"/>
    <w:rsid w:val="00F61D29"/>
    <w:rsid w:val="00F61E96"/>
    <w:rsid w:val="00F62552"/>
    <w:rsid w:val="00F62775"/>
    <w:rsid w:val="00F631F0"/>
    <w:rsid w:val="00F639D6"/>
    <w:rsid w:val="00F64317"/>
    <w:rsid w:val="00F643C4"/>
    <w:rsid w:val="00F6505E"/>
    <w:rsid w:val="00F6631A"/>
    <w:rsid w:val="00F66DDF"/>
    <w:rsid w:val="00F675C7"/>
    <w:rsid w:val="00F67662"/>
    <w:rsid w:val="00F7089A"/>
    <w:rsid w:val="00F70A04"/>
    <w:rsid w:val="00F70A9B"/>
    <w:rsid w:val="00F70B30"/>
    <w:rsid w:val="00F70C38"/>
    <w:rsid w:val="00F70FC4"/>
    <w:rsid w:val="00F71968"/>
    <w:rsid w:val="00F72081"/>
    <w:rsid w:val="00F7217F"/>
    <w:rsid w:val="00F728EE"/>
    <w:rsid w:val="00F73386"/>
    <w:rsid w:val="00F734B2"/>
    <w:rsid w:val="00F738A0"/>
    <w:rsid w:val="00F73B34"/>
    <w:rsid w:val="00F74DDE"/>
    <w:rsid w:val="00F76CB1"/>
    <w:rsid w:val="00F77188"/>
    <w:rsid w:val="00F81141"/>
    <w:rsid w:val="00F8164F"/>
    <w:rsid w:val="00F81CC4"/>
    <w:rsid w:val="00F81EDF"/>
    <w:rsid w:val="00F827E9"/>
    <w:rsid w:val="00F82875"/>
    <w:rsid w:val="00F832BE"/>
    <w:rsid w:val="00F84CF5"/>
    <w:rsid w:val="00F853C0"/>
    <w:rsid w:val="00F85775"/>
    <w:rsid w:val="00F85A34"/>
    <w:rsid w:val="00F8626E"/>
    <w:rsid w:val="00F86975"/>
    <w:rsid w:val="00F869F2"/>
    <w:rsid w:val="00F86AD3"/>
    <w:rsid w:val="00F87245"/>
    <w:rsid w:val="00F876A8"/>
    <w:rsid w:val="00F87A73"/>
    <w:rsid w:val="00F87C2E"/>
    <w:rsid w:val="00F907E9"/>
    <w:rsid w:val="00F90A66"/>
    <w:rsid w:val="00F90E60"/>
    <w:rsid w:val="00F9160E"/>
    <w:rsid w:val="00F91774"/>
    <w:rsid w:val="00F9202E"/>
    <w:rsid w:val="00F922CE"/>
    <w:rsid w:val="00F925C2"/>
    <w:rsid w:val="00F928C2"/>
    <w:rsid w:val="00F929AD"/>
    <w:rsid w:val="00F935D0"/>
    <w:rsid w:val="00F93AC9"/>
    <w:rsid w:val="00F93DBE"/>
    <w:rsid w:val="00F94716"/>
    <w:rsid w:val="00F9472B"/>
    <w:rsid w:val="00F94843"/>
    <w:rsid w:val="00F957FB"/>
    <w:rsid w:val="00F95BB3"/>
    <w:rsid w:val="00F95F11"/>
    <w:rsid w:val="00F9629B"/>
    <w:rsid w:val="00F973FD"/>
    <w:rsid w:val="00FA02E1"/>
    <w:rsid w:val="00FA0A92"/>
    <w:rsid w:val="00FA145C"/>
    <w:rsid w:val="00FA1514"/>
    <w:rsid w:val="00FA1779"/>
    <w:rsid w:val="00FA24BF"/>
    <w:rsid w:val="00FA26D0"/>
    <w:rsid w:val="00FA2BB6"/>
    <w:rsid w:val="00FA2C13"/>
    <w:rsid w:val="00FA311B"/>
    <w:rsid w:val="00FA3187"/>
    <w:rsid w:val="00FA3FA0"/>
    <w:rsid w:val="00FA40C7"/>
    <w:rsid w:val="00FA4D46"/>
    <w:rsid w:val="00FA4EC9"/>
    <w:rsid w:val="00FA569C"/>
    <w:rsid w:val="00FA56FE"/>
    <w:rsid w:val="00FA5A22"/>
    <w:rsid w:val="00FA5A5F"/>
    <w:rsid w:val="00FA5C1A"/>
    <w:rsid w:val="00FA6044"/>
    <w:rsid w:val="00FA63E2"/>
    <w:rsid w:val="00FA6A73"/>
    <w:rsid w:val="00FA7BC5"/>
    <w:rsid w:val="00FA7CA1"/>
    <w:rsid w:val="00FB03B0"/>
    <w:rsid w:val="00FB07C3"/>
    <w:rsid w:val="00FB1107"/>
    <w:rsid w:val="00FB1171"/>
    <w:rsid w:val="00FB143C"/>
    <w:rsid w:val="00FB1621"/>
    <w:rsid w:val="00FB1D28"/>
    <w:rsid w:val="00FB2299"/>
    <w:rsid w:val="00FB28FA"/>
    <w:rsid w:val="00FB2EC9"/>
    <w:rsid w:val="00FB3A6D"/>
    <w:rsid w:val="00FB400F"/>
    <w:rsid w:val="00FB4322"/>
    <w:rsid w:val="00FB47B9"/>
    <w:rsid w:val="00FB47CB"/>
    <w:rsid w:val="00FB4D1E"/>
    <w:rsid w:val="00FB5099"/>
    <w:rsid w:val="00FB534F"/>
    <w:rsid w:val="00FB575E"/>
    <w:rsid w:val="00FB5E30"/>
    <w:rsid w:val="00FB6080"/>
    <w:rsid w:val="00FB64B5"/>
    <w:rsid w:val="00FB67F0"/>
    <w:rsid w:val="00FB6C87"/>
    <w:rsid w:val="00FB7083"/>
    <w:rsid w:val="00FB72FD"/>
    <w:rsid w:val="00FB7FE5"/>
    <w:rsid w:val="00FC0110"/>
    <w:rsid w:val="00FC0325"/>
    <w:rsid w:val="00FC074A"/>
    <w:rsid w:val="00FC0837"/>
    <w:rsid w:val="00FC0C65"/>
    <w:rsid w:val="00FC11EA"/>
    <w:rsid w:val="00FC149B"/>
    <w:rsid w:val="00FC1D0E"/>
    <w:rsid w:val="00FC1F5E"/>
    <w:rsid w:val="00FC2123"/>
    <w:rsid w:val="00FC2A1E"/>
    <w:rsid w:val="00FC3704"/>
    <w:rsid w:val="00FC3C90"/>
    <w:rsid w:val="00FC436F"/>
    <w:rsid w:val="00FC4699"/>
    <w:rsid w:val="00FC47A1"/>
    <w:rsid w:val="00FC483C"/>
    <w:rsid w:val="00FC491D"/>
    <w:rsid w:val="00FC58B9"/>
    <w:rsid w:val="00FC5E6F"/>
    <w:rsid w:val="00FC5F0B"/>
    <w:rsid w:val="00FC6000"/>
    <w:rsid w:val="00FC6136"/>
    <w:rsid w:val="00FC6A2A"/>
    <w:rsid w:val="00FC6CC1"/>
    <w:rsid w:val="00FC7857"/>
    <w:rsid w:val="00FD1724"/>
    <w:rsid w:val="00FD2237"/>
    <w:rsid w:val="00FD26AC"/>
    <w:rsid w:val="00FD26CA"/>
    <w:rsid w:val="00FD26DA"/>
    <w:rsid w:val="00FD2916"/>
    <w:rsid w:val="00FD42ED"/>
    <w:rsid w:val="00FD443E"/>
    <w:rsid w:val="00FD45FB"/>
    <w:rsid w:val="00FD5017"/>
    <w:rsid w:val="00FD55A8"/>
    <w:rsid w:val="00FD5964"/>
    <w:rsid w:val="00FD5CF8"/>
    <w:rsid w:val="00FD6181"/>
    <w:rsid w:val="00FD7E1A"/>
    <w:rsid w:val="00FE2087"/>
    <w:rsid w:val="00FE2F7F"/>
    <w:rsid w:val="00FE3098"/>
    <w:rsid w:val="00FE485C"/>
    <w:rsid w:val="00FE5141"/>
    <w:rsid w:val="00FE5952"/>
    <w:rsid w:val="00FE5D93"/>
    <w:rsid w:val="00FE70F0"/>
    <w:rsid w:val="00FE7A4A"/>
    <w:rsid w:val="00FE7D6B"/>
    <w:rsid w:val="00FF0191"/>
    <w:rsid w:val="00FF0DA5"/>
    <w:rsid w:val="00FF1233"/>
    <w:rsid w:val="00FF1AFB"/>
    <w:rsid w:val="00FF2EB5"/>
    <w:rsid w:val="00FF3074"/>
    <w:rsid w:val="00FF3140"/>
    <w:rsid w:val="00FF34CE"/>
    <w:rsid w:val="00FF368D"/>
    <w:rsid w:val="00FF39D9"/>
    <w:rsid w:val="00FF3A83"/>
    <w:rsid w:val="00FF3EE3"/>
    <w:rsid w:val="00FF3F6E"/>
    <w:rsid w:val="00FF3F98"/>
    <w:rsid w:val="00FF429B"/>
    <w:rsid w:val="00FF47A8"/>
    <w:rsid w:val="00FF4A9A"/>
    <w:rsid w:val="00FF4D44"/>
    <w:rsid w:val="00FF57CE"/>
    <w:rsid w:val="00FF6AFE"/>
    <w:rsid w:val="00FF7400"/>
    <w:rsid w:val="00FF781B"/>
    <w:rsid w:val="00FF78CE"/>
    <w:rsid w:val="00FF7A81"/>
    <w:rsid w:val="01332479"/>
    <w:rsid w:val="025D1DEA"/>
    <w:rsid w:val="060CF410"/>
    <w:rsid w:val="08C3172A"/>
    <w:rsid w:val="08FF21DC"/>
    <w:rsid w:val="0C8CAC1F"/>
    <w:rsid w:val="0D870EBF"/>
    <w:rsid w:val="0DA6620C"/>
    <w:rsid w:val="0F78EEEA"/>
    <w:rsid w:val="0F7B8B08"/>
    <w:rsid w:val="144346E2"/>
    <w:rsid w:val="1505F781"/>
    <w:rsid w:val="192D2313"/>
    <w:rsid w:val="1B8F5495"/>
    <w:rsid w:val="2C236739"/>
    <w:rsid w:val="34AFA3F4"/>
    <w:rsid w:val="3BBDB7E6"/>
    <w:rsid w:val="3E14B136"/>
    <w:rsid w:val="4292661D"/>
    <w:rsid w:val="4577D517"/>
    <w:rsid w:val="475E9204"/>
    <w:rsid w:val="480F7F2F"/>
    <w:rsid w:val="4A8D84EE"/>
    <w:rsid w:val="4C256B96"/>
    <w:rsid w:val="4C671478"/>
    <w:rsid w:val="4E10BD2C"/>
    <w:rsid w:val="5B3A47E1"/>
    <w:rsid w:val="5D972CB5"/>
    <w:rsid w:val="61270134"/>
    <w:rsid w:val="65A3730B"/>
    <w:rsid w:val="6E5FE5D1"/>
    <w:rsid w:val="765B103B"/>
    <w:rsid w:val="77110A65"/>
    <w:rsid w:val="7CB8AEFF"/>
    <w:rsid w:val="7F4EF81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5f497a">
      <v:fill color="#5f497a"/>
    </o:shapedefaults>
    <o:shapelayout v:ext="edit">
      <o:idmap v:ext="edit" data="2"/>
    </o:shapelayout>
  </w:shapeDefaults>
  <w:decimalSymbol w:val="."/>
  <w:listSeparator w:val=","/>
  <w14:docId w14:val="7DD4FA53"/>
  <w15:chartTrackingRefBased/>
  <w15:docId w15:val="{0A57FF95-8226-44D1-B2A4-47DA83B1E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1933"/>
    <w:pPr>
      <w:widowControl w:val="0"/>
      <w:jc w:val="both"/>
    </w:pPr>
    <w:rPr>
      <w:kern w:val="2"/>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5BC1"/>
    <w:pPr>
      <w:tabs>
        <w:tab w:val="center" w:pos="4153"/>
        <w:tab w:val="right" w:pos="8306"/>
      </w:tabs>
      <w:snapToGrid w:val="0"/>
    </w:pPr>
    <w:rPr>
      <w:kern w:val="0"/>
      <w:sz w:val="20"/>
      <w:szCs w:val="20"/>
      <w:lang w:val="x-none" w:eastAsia="x-none"/>
    </w:rPr>
  </w:style>
  <w:style w:type="character" w:customStyle="1" w:styleId="HeaderChar">
    <w:name w:val="Header Char"/>
    <w:link w:val="Header"/>
    <w:uiPriority w:val="99"/>
    <w:rsid w:val="00905BC1"/>
    <w:rPr>
      <w:sz w:val="20"/>
      <w:szCs w:val="20"/>
    </w:rPr>
  </w:style>
  <w:style w:type="paragraph" w:styleId="Footer">
    <w:name w:val="footer"/>
    <w:basedOn w:val="Normal"/>
    <w:link w:val="FooterChar"/>
    <w:uiPriority w:val="99"/>
    <w:unhideWhenUsed/>
    <w:rsid w:val="00905BC1"/>
    <w:pPr>
      <w:tabs>
        <w:tab w:val="center" w:pos="4153"/>
        <w:tab w:val="right" w:pos="8306"/>
      </w:tabs>
      <w:snapToGrid w:val="0"/>
    </w:pPr>
    <w:rPr>
      <w:kern w:val="0"/>
      <w:sz w:val="20"/>
      <w:szCs w:val="20"/>
      <w:lang w:val="x-none" w:eastAsia="x-none"/>
    </w:rPr>
  </w:style>
  <w:style w:type="character" w:customStyle="1" w:styleId="FooterChar">
    <w:name w:val="Footer Char"/>
    <w:link w:val="Footer"/>
    <w:uiPriority w:val="99"/>
    <w:rsid w:val="00905BC1"/>
    <w:rPr>
      <w:sz w:val="20"/>
      <w:szCs w:val="20"/>
    </w:rPr>
  </w:style>
  <w:style w:type="paragraph" w:styleId="ListParagraph">
    <w:name w:val="List Paragraph"/>
    <w:basedOn w:val="Normal"/>
    <w:uiPriority w:val="1"/>
    <w:qFormat/>
    <w:rsid w:val="00317012"/>
    <w:pPr>
      <w:ind w:leftChars="200" w:left="480"/>
    </w:pPr>
  </w:style>
  <w:style w:type="table" w:styleId="TableGrid">
    <w:name w:val="Table Grid"/>
    <w:basedOn w:val="TableNormal"/>
    <w:uiPriority w:val="59"/>
    <w:rsid w:val="00726CC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F072AB"/>
    <w:pPr>
      <w:widowControl w:val="0"/>
      <w:autoSpaceDE w:val="0"/>
      <w:autoSpaceDN w:val="0"/>
      <w:adjustRightInd w:val="0"/>
      <w:jc w:val="both"/>
    </w:pPr>
    <w:rPr>
      <w:rFonts w:ascii="MingLiU" w:eastAsia="MingLiU" w:cs="MingLiU"/>
      <w:color w:val="000000"/>
      <w:sz w:val="24"/>
      <w:szCs w:val="24"/>
    </w:rPr>
  </w:style>
  <w:style w:type="paragraph" w:styleId="BalloonText">
    <w:name w:val="Balloon Text"/>
    <w:basedOn w:val="Normal"/>
    <w:link w:val="BalloonTextChar"/>
    <w:uiPriority w:val="99"/>
    <w:semiHidden/>
    <w:unhideWhenUsed/>
    <w:rsid w:val="00AA67ED"/>
    <w:rPr>
      <w:rFonts w:ascii="Cambria" w:hAnsi="Cambria"/>
      <w:sz w:val="18"/>
      <w:szCs w:val="18"/>
      <w:lang w:val="x-none" w:eastAsia="x-none"/>
    </w:rPr>
  </w:style>
  <w:style w:type="character" w:customStyle="1" w:styleId="BalloonTextChar">
    <w:name w:val="Balloon Text Char"/>
    <w:link w:val="BalloonText"/>
    <w:uiPriority w:val="99"/>
    <w:semiHidden/>
    <w:rsid w:val="00AA67ED"/>
    <w:rPr>
      <w:rFonts w:ascii="Cambria" w:eastAsia="PMingLiU" w:hAnsi="Cambria" w:cs="Times New Roman"/>
      <w:kern w:val="2"/>
      <w:sz w:val="18"/>
      <w:szCs w:val="18"/>
    </w:rPr>
  </w:style>
  <w:style w:type="character" w:styleId="Hyperlink">
    <w:name w:val="Hyperlink"/>
    <w:rsid w:val="00FD45FB"/>
    <w:rPr>
      <w:color w:val="0000FF"/>
      <w:u w:val="single"/>
    </w:rPr>
  </w:style>
  <w:style w:type="paragraph" w:styleId="NormalWeb">
    <w:name w:val="Normal (Web)"/>
    <w:basedOn w:val="Normal"/>
    <w:uiPriority w:val="99"/>
    <w:semiHidden/>
    <w:unhideWhenUsed/>
    <w:rsid w:val="00C33B52"/>
    <w:pPr>
      <w:widowControl/>
      <w:spacing w:before="100" w:beforeAutospacing="1" w:after="100" w:afterAutospacing="1"/>
      <w:jc w:val="left"/>
    </w:pPr>
    <w:rPr>
      <w:rFonts w:ascii="PMingLiU" w:hAnsi="PMingLiU" w:cs="PMingLiU"/>
      <w:kern w:val="0"/>
      <w:sz w:val="24"/>
    </w:rPr>
  </w:style>
  <w:style w:type="paragraph" w:styleId="FootnoteText">
    <w:name w:val="footnote text"/>
    <w:basedOn w:val="Normal"/>
    <w:link w:val="FootnoteTextChar"/>
    <w:uiPriority w:val="99"/>
    <w:semiHidden/>
    <w:unhideWhenUsed/>
    <w:rsid w:val="00582D3F"/>
    <w:pPr>
      <w:snapToGrid w:val="0"/>
      <w:jc w:val="left"/>
    </w:pPr>
    <w:rPr>
      <w:sz w:val="20"/>
      <w:szCs w:val="20"/>
      <w:lang w:val="x-none" w:eastAsia="x-none"/>
    </w:rPr>
  </w:style>
  <w:style w:type="character" w:customStyle="1" w:styleId="FootnoteTextChar">
    <w:name w:val="Footnote Text Char"/>
    <w:link w:val="FootnoteText"/>
    <w:uiPriority w:val="99"/>
    <w:semiHidden/>
    <w:rsid w:val="00582D3F"/>
    <w:rPr>
      <w:kern w:val="2"/>
    </w:rPr>
  </w:style>
  <w:style w:type="character" w:styleId="FootnoteReference">
    <w:name w:val="footnote reference"/>
    <w:uiPriority w:val="99"/>
    <w:semiHidden/>
    <w:unhideWhenUsed/>
    <w:rsid w:val="00582D3F"/>
    <w:rPr>
      <w:vertAlign w:val="superscript"/>
    </w:rPr>
  </w:style>
  <w:style w:type="character" w:styleId="CommentReference">
    <w:name w:val="annotation reference"/>
    <w:uiPriority w:val="99"/>
    <w:semiHidden/>
    <w:unhideWhenUsed/>
    <w:rsid w:val="006D0944"/>
    <w:rPr>
      <w:sz w:val="18"/>
      <w:szCs w:val="18"/>
    </w:rPr>
  </w:style>
  <w:style w:type="paragraph" w:styleId="CommentText">
    <w:name w:val="annotation text"/>
    <w:basedOn w:val="Normal"/>
    <w:link w:val="CommentTextChar"/>
    <w:uiPriority w:val="99"/>
    <w:unhideWhenUsed/>
    <w:rsid w:val="006D0944"/>
    <w:pPr>
      <w:jc w:val="left"/>
    </w:pPr>
    <w:rPr>
      <w:lang w:val="x-none" w:eastAsia="x-none"/>
    </w:rPr>
  </w:style>
  <w:style w:type="character" w:customStyle="1" w:styleId="CommentTextChar">
    <w:name w:val="Comment Text Char"/>
    <w:link w:val="CommentText"/>
    <w:uiPriority w:val="99"/>
    <w:rsid w:val="006D0944"/>
    <w:rPr>
      <w:kern w:val="2"/>
      <w:sz w:val="26"/>
      <w:szCs w:val="24"/>
    </w:rPr>
  </w:style>
  <w:style w:type="paragraph" w:styleId="CommentSubject">
    <w:name w:val="annotation subject"/>
    <w:basedOn w:val="CommentText"/>
    <w:next w:val="CommentText"/>
    <w:link w:val="CommentSubjectChar"/>
    <w:uiPriority w:val="99"/>
    <w:semiHidden/>
    <w:unhideWhenUsed/>
    <w:rsid w:val="006D0944"/>
    <w:rPr>
      <w:b/>
      <w:bCs/>
    </w:rPr>
  </w:style>
  <w:style w:type="character" w:customStyle="1" w:styleId="CommentSubjectChar">
    <w:name w:val="Comment Subject Char"/>
    <w:link w:val="CommentSubject"/>
    <w:uiPriority w:val="99"/>
    <w:semiHidden/>
    <w:rsid w:val="006D0944"/>
    <w:rPr>
      <w:b/>
      <w:bCs/>
      <w:kern w:val="2"/>
      <w:sz w:val="26"/>
      <w:szCs w:val="24"/>
    </w:rPr>
  </w:style>
  <w:style w:type="table" w:customStyle="1" w:styleId="1">
    <w:name w:val="淺色網底1"/>
    <w:basedOn w:val="TableNormal"/>
    <w:uiPriority w:val="60"/>
    <w:rsid w:val="006D0944"/>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Revision">
    <w:name w:val="Revision"/>
    <w:hidden/>
    <w:uiPriority w:val="99"/>
    <w:semiHidden/>
    <w:rsid w:val="00BF19D7"/>
    <w:rPr>
      <w:kern w:val="2"/>
      <w:sz w:val="26"/>
      <w:szCs w:val="24"/>
    </w:rPr>
  </w:style>
  <w:style w:type="table" w:customStyle="1" w:styleId="2">
    <w:name w:val="淺色網底2"/>
    <w:basedOn w:val="TableNormal"/>
    <w:uiPriority w:val="60"/>
    <w:rsid w:val="00820BF1"/>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3">
    <w:name w:val="淺色網底3"/>
    <w:basedOn w:val="TableNormal"/>
    <w:uiPriority w:val="60"/>
    <w:rsid w:val="00F461FA"/>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UnresolvedMention">
    <w:name w:val="Unresolved Mention"/>
    <w:basedOn w:val="DefaultParagraphFont"/>
    <w:uiPriority w:val="99"/>
    <w:semiHidden/>
    <w:unhideWhenUsed/>
    <w:rsid w:val="00C5471D"/>
    <w:rPr>
      <w:color w:val="605E5C"/>
      <w:shd w:val="clear" w:color="auto" w:fill="E1DFDD"/>
    </w:rPr>
  </w:style>
  <w:style w:type="character" w:styleId="FollowedHyperlink">
    <w:name w:val="FollowedHyperlink"/>
    <w:basedOn w:val="DefaultParagraphFont"/>
    <w:uiPriority w:val="99"/>
    <w:semiHidden/>
    <w:unhideWhenUsed/>
    <w:rsid w:val="00AF29EC"/>
    <w:rPr>
      <w:color w:val="954F72" w:themeColor="followedHyperlink"/>
      <w:u w:val="single"/>
    </w:rPr>
  </w:style>
  <w:style w:type="character" w:customStyle="1" w:styleId="text-nowrap">
    <w:name w:val="text-nowrap"/>
    <w:basedOn w:val="DefaultParagraphFont"/>
    <w:rsid w:val="001A30CA"/>
  </w:style>
  <w:style w:type="character" w:customStyle="1" w:styleId="yz-xform-field-ele">
    <w:name w:val="yz-xform-field-ele"/>
    <w:basedOn w:val="DefaultParagraphFont"/>
    <w:rsid w:val="00621394"/>
  </w:style>
  <w:style w:type="character" w:customStyle="1" w:styleId="fontstyle01">
    <w:name w:val="fontstyle01"/>
    <w:basedOn w:val="DefaultParagraphFont"/>
    <w:rsid w:val="00810547"/>
    <w:rPr>
      <w:rFonts w:ascii="ArialMT" w:hAnsi="ArialMT" w:hint="default"/>
      <w:b w:val="0"/>
      <w:bCs w:val="0"/>
      <w:i w:val="0"/>
      <w:iCs w:val="0"/>
      <w:color w:val="467886"/>
      <w:sz w:val="22"/>
      <w:szCs w:val="22"/>
    </w:rPr>
  </w:style>
  <w:style w:type="character" w:styleId="PlaceholderText">
    <w:name w:val="Placeholder Text"/>
    <w:basedOn w:val="DefaultParagraphFont"/>
    <w:uiPriority w:val="99"/>
    <w:semiHidden/>
    <w:rsid w:val="00490947"/>
    <w:rPr>
      <w:color w:val="666666"/>
    </w:rPr>
  </w:style>
  <w:style w:type="character" w:customStyle="1" w:styleId="Style1">
    <w:name w:val="Style1"/>
    <w:basedOn w:val="DefaultParagraphFont"/>
    <w:uiPriority w:val="1"/>
    <w:rsid w:val="00197D57"/>
    <w:rPr>
      <w:bdr w:val="single" w:sz="4" w:space="0" w:color="auto"/>
    </w:rPr>
  </w:style>
  <w:style w:type="character" w:customStyle="1" w:styleId="Style2">
    <w:name w:val="Style2"/>
    <w:basedOn w:val="DefaultParagraphFont"/>
    <w:uiPriority w:val="1"/>
    <w:rsid w:val="002B36DB"/>
    <w:rPr>
      <w:bdr w:val="single" w:sz="4"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253528">
      <w:bodyDiv w:val="1"/>
      <w:marLeft w:val="0"/>
      <w:marRight w:val="0"/>
      <w:marTop w:val="0"/>
      <w:marBottom w:val="0"/>
      <w:divBdr>
        <w:top w:val="none" w:sz="0" w:space="0" w:color="auto"/>
        <w:left w:val="none" w:sz="0" w:space="0" w:color="auto"/>
        <w:bottom w:val="none" w:sz="0" w:space="0" w:color="auto"/>
        <w:right w:val="none" w:sz="0" w:space="0" w:color="auto"/>
      </w:divBdr>
    </w:div>
    <w:div w:id="105656247">
      <w:bodyDiv w:val="1"/>
      <w:marLeft w:val="0"/>
      <w:marRight w:val="0"/>
      <w:marTop w:val="0"/>
      <w:marBottom w:val="0"/>
      <w:divBdr>
        <w:top w:val="none" w:sz="0" w:space="0" w:color="auto"/>
        <w:left w:val="none" w:sz="0" w:space="0" w:color="auto"/>
        <w:bottom w:val="none" w:sz="0" w:space="0" w:color="auto"/>
        <w:right w:val="none" w:sz="0" w:space="0" w:color="auto"/>
      </w:divBdr>
    </w:div>
    <w:div w:id="146482964">
      <w:bodyDiv w:val="1"/>
      <w:marLeft w:val="0"/>
      <w:marRight w:val="0"/>
      <w:marTop w:val="0"/>
      <w:marBottom w:val="0"/>
      <w:divBdr>
        <w:top w:val="none" w:sz="0" w:space="0" w:color="auto"/>
        <w:left w:val="none" w:sz="0" w:space="0" w:color="auto"/>
        <w:bottom w:val="none" w:sz="0" w:space="0" w:color="auto"/>
        <w:right w:val="none" w:sz="0" w:space="0" w:color="auto"/>
      </w:divBdr>
    </w:div>
    <w:div w:id="178394226">
      <w:bodyDiv w:val="1"/>
      <w:marLeft w:val="0"/>
      <w:marRight w:val="0"/>
      <w:marTop w:val="0"/>
      <w:marBottom w:val="0"/>
      <w:divBdr>
        <w:top w:val="none" w:sz="0" w:space="0" w:color="auto"/>
        <w:left w:val="none" w:sz="0" w:space="0" w:color="auto"/>
        <w:bottom w:val="none" w:sz="0" w:space="0" w:color="auto"/>
        <w:right w:val="none" w:sz="0" w:space="0" w:color="auto"/>
      </w:divBdr>
    </w:div>
    <w:div w:id="189228783">
      <w:bodyDiv w:val="1"/>
      <w:marLeft w:val="0"/>
      <w:marRight w:val="0"/>
      <w:marTop w:val="0"/>
      <w:marBottom w:val="0"/>
      <w:divBdr>
        <w:top w:val="none" w:sz="0" w:space="0" w:color="auto"/>
        <w:left w:val="none" w:sz="0" w:space="0" w:color="auto"/>
        <w:bottom w:val="none" w:sz="0" w:space="0" w:color="auto"/>
        <w:right w:val="none" w:sz="0" w:space="0" w:color="auto"/>
      </w:divBdr>
    </w:div>
    <w:div w:id="197283355">
      <w:bodyDiv w:val="1"/>
      <w:marLeft w:val="0"/>
      <w:marRight w:val="0"/>
      <w:marTop w:val="0"/>
      <w:marBottom w:val="0"/>
      <w:divBdr>
        <w:top w:val="none" w:sz="0" w:space="0" w:color="auto"/>
        <w:left w:val="none" w:sz="0" w:space="0" w:color="auto"/>
        <w:bottom w:val="none" w:sz="0" w:space="0" w:color="auto"/>
        <w:right w:val="none" w:sz="0" w:space="0" w:color="auto"/>
      </w:divBdr>
    </w:div>
    <w:div w:id="232473968">
      <w:bodyDiv w:val="1"/>
      <w:marLeft w:val="0"/>
      <w:marRight w:val="0"/>
      <w:marTop w:val="0"/>
      <w:marBottom w:val="0"/>
      <w:divBdr>
        <w:top w:val="none" w:sz="0" w:space="0" w:color="auto"/>
        <w:left w:val="none" w:sz="0" w:space="0" w:color="auto"/>
        <w:bottom w:val="none" w:sz="0" w:space="0" w:color="auto"/>
        <w:right w:val="none" w:sz="0" w:space="0" w:color="auto"/>
      </w:divBdr>
    </w:div>
    <w:div w:id="281040921">
      <w:bodyDiv w:val="1"/>
      <w:marLeft w:val="0"/>
      <w:marRight w:val="0"/>
      <w:marTop w:val="0"/>
      <w:marBottom w:val="0"/>
      <w:divBdr>
        <w:top w:val="none" w:sz="0" w:space="0" w:color="auto"/>
        <w:left w:val="none" w:sz="0" w:space="0" w:color="auto"/>
        <w:bottom w:val="none" w:sz="0" w:space="0" w:color="auto"/>
        <w:right w:val="none" w:sz="0" w:space="0" w:color="auto"/>
      </w:divBdr>
    </w:div>
    <w:div w:id="314917322">
      <w:bodyDiv w:val="1"/>
      <w:marLeft w:val="0"/>
      <w:marRight w:val="0"/>
      <w:marTop w:val="0"/>
      <w:marBottom w:val="0"/>
      <w:divBdr>
        <w:top w:val="none" w:sz="0" w:space="0" w:color="auto"/>
        <w:left w:val="none" w:sz="0" w:space="0" w:color="auto"/>
        <w:bottom w:val="none" w:sz="0" w:space="0" w:color="auto"/>
        <w:right w:val="none" w:sz="0" w:space="0" w:color="auto"/>
      </w:divBdr>
    </w:div>
    <w:div w:id="403649658">
      <w:bodyDiv w:val="1"/>
      <w:marLeft w:val="0"/>
      <w:marRight w:val="0"/>
      <w:marTop w:val="0"/>
      <w:marBottom w:val="0"/>
      <w:divBdr>
        <w:top w:val="none" w:sz="0" w:space="0" w:color="auto"/>
        <w:left w:val="none" w:sz="0" w:space="0" w:color="auto"/>
        <w:bottom w:val="none" w:sz="0" w:space="0" w:color="auto"/>
        <w:right w:val="none" w:sz="0" w:space="0" w:color="auto"/>
      </w:divBdr>
    </w:div>
    <w:div w:id="435294542">
      <w:bodyDiv w:val="1"/>
      <w:marLeft w:val="0"/>
      <w:marRight w:val="0"/>
      <w:marTop w:val="0"/>
      <w:marBottom w:val="0"/>
      <w:divBdr>
        <w:top w:val="none" w:sz="0" w:space="0" w:color="auto"/>
        <w:left w:val="none" w:sz="0" w:space="0" w:color="auto"/>
        <w:bottom w:val="none" w:sz="0" w:space="0" w:color="auto"/>
        <w:right w:val="none" w:sz="0" w:space="0" w:color="auto"/>
      </w:divBdr>
    </w:div>
    <w:div w:id="527834752">
      <w:bodyDiv w:val="1"/>
      <w:marLeft w:val="0"/>
      <w:marRight w:val="0"/>
      <w:marTop w:val="0"/>
      <w:marBottom w:val="0"/>
      <w:divBdr>
        <w:top w:val="none" w:sz="0" w:space="0" w:color="auto"/>
        <w:left w:val="none" w:sz="0" w:space="0" w:color="auto"/>
        <w:bottom w:val="none" w:sz="0" w:space="0" w:color="auto"/>
        <w:right w:val="none" w:sz="0" w:space="0" w:color="auto"/>
      </w:divBdr>
    </w:div>
    <w:div w:id="529994393">
      <w:bodyDiv w:val="1"/>
      <w:marLeft w:val="0"/>
      <w:marRight w:val="0"/>
      <w:marTop w:val="0"/>
      <w:marBottom w:val="0"/>
      <w:divBdr>
        <w:top w:val="none" w:sz="0" w:space="0" w:color="auto"/>
        <w:left w:val="none" w:sz="0" w:space="0" w:color="auto"/>
        <w:bottom w:val="none" w:sz="0" w:space="0" w:color="auto"/>
        <w:right w:val="none" w:sz="0" w:space="0" w:color="auto"/>
      </w:divBdr>
    </w:div>
    <w:div w:id="536285489">
      <w:bodyDiv w:val="1"/>
      <w:marLeft w:val="0"/>
      <w:marRight w:val="0"/>
      <w:marTop w:val="0"/>
      <w:marBottom w:val="0"/>
      <w:divBdr>
        <w:top w:val="none" w:sz="0" w:space="0" w:color="auto"/>
        <w:left w:val="none" w:sz="0" w:space="0" w:color="auto"/>
        <w:bottom w:val="none" w:sz="0" w:space="0" w:color="auto"/>
        <w:right w:val="none" w:sz="0" w:space="0" w:color="auto"/>
      </w:divBdr>
    </w:div>
    <w:div w:id="594091736">
      <w:bodyDiv w:val="1"/>
      <w:marLeft w:val="0"/>
      <w:marRight w:val="0"/>
      <w:marTop w:val="0"/>
      <w:marBottom w:val="0"/>
      <w:divBdr>
        <w:top w:val="none" w:sz="0" w:space="0" w:color="auto"/>
        <w:left w:val="none" w:sz="0" w:space="0" w:color="auto"/>
        <w:bottom w:val="none" w:sz="0" w:space="0" w:color="auto"/>
        <w:right w:val="none" w:sz="0" w:space="0" w:color="auto"/>
      </w:divBdr>
    </w:div>
    <w:div w:id="638847692">
      <w:bodyDiv w:val="1"/>
      <w:marLeft w:val="0"/>
      <w:marRight w:val="0"/>
      <w:marTop w:val="0"/>
      <w:marBottom w:val="0"/>
      <w:divBdr>
        <w:top w:val="none" w:sz="0" w:space="0" w:color="auto"/>
        <w:left w:val="none" w:sz="0" w:space="0" w:color="auto"/>
        <w:bottom w:val="none" w:sz="0" w:space="0" w:color="auto"/>
        <w:right w:val="none" w:sz="0" w:space="0" w:color="auto"/>
      </w:divBdr>
      <w:divsChild>
        <w:div w:id="41906972">
          <w:marLeft w:val="0"/>
          <w:marRight w:val="0"/>
          <w:marTop w:val="0"/>
          <w:marBottom w:val="0"/>
          <w:divBdr>
            <w:top w:val="none" w:sz="0" w:space="0" w:color="auto"/>
            <w:left w:val="none" w:sz="0" w:space="0" w:color="auto"/>
            <w:bottom w:val="none" w:sz="0" w:space="0" w:color="auto"/>
            <w:right w:val="none" w:sz="0" w:space="0" w:color="auto"/>
          </w:divBdr>
          <w:divsChild>
            <w:div w:id="986320917">
              <w:marLeft w:val="0"/>
              <w:marRight w:val="0"/>
              <w:marTop w:val="0"/>
              <w:marBottom w:val="0"/>
              <w:divBdr>
                <w:top w:val="none" w:sz="0" w:space="0" w:color="auto"/>
                <w:left w:val="none" w:sz="0" w:space="0" w:color="auto"/>
                <w:bottom w:val="none" w:sz="0" w:space="0" w:color="auto"/>
                <w:right w:val="none" w:sz="0" w:space="0" w:color="auto"/>
              </w:divBdr>
              <w:divsChild>
                <w:div w:id="2093045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216015">
      <w:bodyDiv w:val="1"/>
      <w:marLeft w:val="0"/>
      <w:marRight w:val="0"/>
      <w:marTop w:val="0"/>
      <w:marBottom w:val="0"/>
      <w:divBdr>
        <w:top w:val="none" w:sz="0" w:space="0" w:color="auto"/>
        <w:left w:val="none" w:sz="0" w:space="0" w:color="auto"/>
        <w:bottom w:val="none" w:sz="0" w:space="0" w:color="auto"/>
        <w:right w:val="none" w:sz="0" w:space="0" w:color="auto"/>
      </w:divBdr>
    </w:div>
    <w:div w:id="689726636">
      <w:bodyDiv w:val="1"/>
      <w:marLeft w:val="0"/>
      <w:marRight w:val="0"/>
      <w:marTop w:val="0"/>
      <w:marBottom w:val="0"/>
      <w:divBdr>
        <w:top w:val="none" w:sz="0" w:space="0" w:color="auto"/>
        <w:left w:val="none" w:sz="0" w:space="0" w:color="auto"/>
        <w:bottom w:val="none" w:sz="0" w:space="0" w:color="auto"/>
        <w:right w:val="none" w:sz="0" w:space="0" w:color="auto"/>
      </w:divBdr>
    </w:div>
    <w:div w:id="738944275">
      <w:bodyDiv w:val="1"/>
      <w:marLeft w:val="0"/>
      <w:marRight w:val="0"/>
      <w:marTop w:val="0"/>
      <w:marBottom w:val="0"/>
      <w:divBdr>
        <w:top w:val="none" w:sz="0" w:space="0" w:color="auto"/>
        <w:left w:val="none" w:sz="0" w:space="0" w:color="auto"/>
        <w:bottom w:val="none" w:sz="0" w:space="0" w:color="auto"/>
        <w:right w:val="none" w:sz="0" w:space="0" w:color="auto"/>
      </w:divBdr>
    </w:div>
    <w:div w:id="751780182">
      <w:bodyDiv w:val="1"/>
      <w:marLeft w:val="0"/>
      <w:marRight w:val="0"/>
      <w:marTop w:val="0"/>
      <w:marBottom w:val="0"/>
      <w:divBdr>
        <w:top w:val="none" w:sz="0" w:space="0" w:color="auto"/>
        <w:left w:val="none" w:sz="0" w:space="0" w:color="auto"/>
        <w:bottom w:val="none" w:sz="0" w:space="0" w:color="auto"/>
        <w:right w:val="none" w:sz="0" w:space="0" w:color="auto"/>
      </w:divBdr>
    </w:div>
    <w:div w:id="911428544">
      <w:bodyDiv w:val="1"/>
      <w:marLeft w:val="0"/>
      <w:marRight w:val="0"/>
      <w:marTop w:val="0"/>
      <w:marBottom w:val="0"/>
      <w:divBdr>
        <w:top w:val="none" w:sz="0" w:space="0" w:color="auto"/>
        <w:left w:val="none" w:sz="0" w:space="0" w:color="auto"/>
        <w:bottom w:val="none" w:sz="0" w:space="0" w:color="auto"/>
        <w:right w:val="none" w:sz="0" w:space="0" w:color="auto"/>
      </w:divBdr>
    </w:div>
    <w:div w:id="940989037">
      <w:bodyDiv w:val="1"/>
      <w:marLeft w:val="0"/>
      <w:marRight w:val="0"/>
      <w:marTop w:val="0"/>
      <w:marBottom w:val="0"/>
      <w:divBdr>
        <w:top w:val="none" w:sz="0" w:space="0" w:color="auto"/>
        <w:left w:val="none" w:sz="0" w:space="0" w:color="auto"/>
        <w:bottom w:val="none" w:sz="0" w:space="0" w:color="auto"/>
        <w:right w:val="none" w:sz="0" w:space="0" w:color="auto"/>
      </w:divBdr>
    </w:div>
    <w:div w:id="953950649">
      <w:bodyDiv w:val="1"/>
      <w:marLeft w:val="0"/>
      <w:marRight w:val="0"/>
      <w:marTop w:val="0"/>
      <w:marBottom w:val="0"/>
      <w:divBdr>
        <w:top w:val="none" w:sz="0" w:space="0" w:color="auto"/>
        <w:left w:val="none" w:sz="0" w:space="0" w:color="auto"/>
        <w:bottom w:val="none" w:sz="0" w:space="0" w:color="auto"/>
        <w:right w:val="none" w:sz="0" w:space="0" w:color="auto"/>
      </w:divBdr>
    </w:div>
    <w:div w:id="1013653279">
      <w:bodyDiv w:val="1"/>
      <w:marLeft w:val="0"/>
      <w:marRight w:val="0"/>
      <w:marTop w:val="0"/>
      <w:marBottom w:val="0"/>
      <w:divBdr>
        <w:top w:val="none" w:sz="0" w:space="0" w:color="auto"/>
        <w:left w:val="none" w:sz="0" w:space="0" w:color="auto"/>
        <w:bottom w:val="none" w:sz="0" w:space="0" w:color="auto"/>
        <w:right w:val="none" w:sz="0" w:space="0" w:color="auto"/>
      </w:divBdr>
      <w:divsChild>
        <w:div w:id="1263102055">
          <w:marLeft w:val="0"/>
          <w:marRight w:val="0"/>
          <w:marTop w:val="0"/>
          <w:marBottom w:val="0"/>
          <w:divBdr>
            <w:top w:val="none" w:sz="0" w:space="0" w:color="auto"/>
            <w:left w:val="none" w:sz="0" w:space="0" w:color="auto"/>
            <w:bottom w:val="none" w:sz="0" w:space="0" w:color="auto"/>
            <w:right w:val="none" w:sz="0" w:space="0" w:color="auto"/>
          </w:divBdr>
        </w:div>
      </w:divsChild>
    </w:div>
    <w:div w:id="1032994120">
      <w:bodyDiv w:val="1"/>
      <w:marLeft w:val="0"/>
      <w:marRight w:val="0"/>
      <w:marTop w:val="0"/>
      <w:marBottom w:val="0"/>
      <w:divBdr>
        <w:top w:val="none" w:sz="0" w:space="0" w:color="auto"/>
        <w:left w:val="none" w:sz="0" w:space="0" w:color="auto"/>
        <w:bottom w:val="none" w:sz="0" w:space="0" w:color="auto"/>
        <w:right w:val="none" w:sz="0" w:space="0" w:color="auto"/>
      </w:divBdr>
    </w:div>
    <w:div w:id="1085885272">
      <w:bodyDiv w:val="1"/>
      <w:marLeft w:val="0"/>
      <w:marRight w:val="0"/>
      <w:marTop w:val="0"/>
      <w:marBottom w:val="0"/>
      <w:divBdr>
        <w:top w:val="none" w:sz="0" w:space="0" w:color="auto"/>
        <w:left w:val="none" w:sz="0" w:space="0" w:color="auto"/>
        <w:bottom w:val="none" w:sz="0" w:space="0" w:color="auto"/>
        <w:right w:val="none" w:sz="0" w:space="0" w:color="auto"/>
      </w:divBdr>
    </w:div>
    <w:div w:id="1132285000">
      <w:bodyDiv w:val="1"/>
      <w:marLeft w:val="0"/>
      <w:marRight w:val="0"/>
      <w:marTop w:val="0"/>
      <w:marBottom w:val="0"/>
      <w:divBdr>
        <w:top w:val="none" w:sz="0" w:space="0" w:color="auto"/>
        <w:left w:val="none" w:sz="0" w:space="0" w:color="auto"/>
        <w:bottom w:val="none" w:sz="0" w:space="0" w:color="auto"/>
        <w:right w:val="none" w:sz="0" w:space="0" w:color="auto"/>
      </w:divBdr>
      <w:divsChild>
        <w:div w:id="1771732389">
          <w:marLeft w:val="0"/>
          <w:marRight w:val="0"/>
          <w:marTop w:val="0"/>
          <w:marBottom w:val="0"/>
          <w:divBdr>
            <w:top w:val="none" w:sz="0" w:space="0" w:color="auto"/>
            <w:left w:val="none" w:sz="0" w:space="0" w:color="auto"/>
            <w:bottom w:val="none" w:sz="0" w:space="0" w:color="auto"/>
            <w:right w:val="none" w:sz="0" w:space="0" w:color="auto"/>
          </w:divBdr>
        </w:div>
      </w:divsChild>
    </w:div>
    <w:div w:id="1183394745">
      <w:bodyDiv w:val="1"/>
      <w:marLeft w:val="0"/>
      <w:marRight w:val="0"/>
      <w:marTop w:val="0"/>
      <w:marBottom w:val="0"/>
      <w:divBdr>
        <w:top w:val="none" w:sz="0" w:space="0" w:color="auto"/>
        <w:left w:val="none" w:sz="0" w:space="0" w:color="auto"/>
        <w:bottom w:val="none" w:sz="0" w:space="0" w:color="auto"/>
        <w:right w:val="none" w:sz="0" w:space="0" w:color="auto"/>
      </w:divBdr>
    </w:div>
    <w:div w:id="1227490884">
      <w:bodyDiv w:val="1"/>
      <w:marLeft w:val="0"/>
      <w:marRight w:val="0"/>
      <w:marTop w:val="0"/>
      <w:marBottom w:val="0"/>
      <w:divBdr>
        <w:top w:val="none" w:sz="0" w:space="0" w:color="auto"/>
        <w:left w:val="none" w:sz="0" w:space="0" w:color="auto"/>
        <w:bottom w:val="none" w:sz="0" w:space="0" w:color="auto"/>
        <w:right w:val="none" w:sz="0" w:space="0" w:color="auto"/>
      </w:divBdr>
    </w:div>
    <w:div w:id="1437598031">
      <w:bodyDiv w:val="1"/>
      <w:marLeft w:val="0"/>
      <w:marRight w:val="0"/>
      <w:marTop w:val="0"/>
      <w:marBottom w:val="0"/>
      <w:divBdr>
        <w:top w:val="none" w:sz="0" w:space="0" w:color="auto"/>
        <w:left w:val="none" w:sz="0" w:space="0" w:color="auto"/>
        <w:bottom w:val="none" w:sz="0" w:space="0" w:color="auto"/>
        <w:right w:val="none" w:sz="0" w:space="0" w:color="auto"/>
      </w:divBdr>
    </w:div>
    <w:div w:id="1510172463">
      <w:bodyDiv w:val="1"/>
      <w:marLeft w:val="0"/>
      <w:marRight w:val="0"/>
      <w:marTop w:val="0"/>
      <w:marBottom w:val="0"/>
      <w:divBdr>
        <w:top w:val="none" w:sz="0" w:space="0" w:color="auto"/>
        <w:left w:val="none" w:sz="0" w:space="0" w:color="auto"/>
        <w:bottom w:val="none" w:sz="0" w:space="0" w:color="auto"/>
        <w:right w:val="none" w:sz="0" w:space="0" w:color="auto"/>
      </w:divBdr>
    </w:div>
    <w:div w:id="1515654550">
      <w:bodyDiv w:val="1"/>
      <w:marLeft w:val="0"/>
      <w:marRight w:val="0"/>
      <w:marTop w:val="0"/>
      <w:marBottom w:val="0"/>
      <w:divBdr>
        <w:top w:val="none" w:sz="0" w:space="0" w:color="auto"/>
        <w:left w:val="none" w:sz="0" w:space="0" w:color="auto"/>
        <w:bottom w:val="none" w:sz="0" w:space="0" w:color="auto"/>
        <w:right w:val="none" w:sz="0" w:space="0" w:color="auto"/>
      </w:divBdr>
    </w:div>
    <w:div w:id="1523132609">
      <w:bodyDiv w:val="1"/>
      <w:marLeft w:val="0"/>
      <w:marRight w:val="0"/>
      <w:marTop w:val="0"/>
      <w:marBottom w:val="0"/>
      <w:divBdr>
        <w:top w:val="none" w:sz="0" w:space="0" w:color="auto"/>
        <w:left w:val="none" w:sz="0" w:space="0" w:color="auto"/>
        <w:bottom w:val="none" w:sz="0" w:space="0" w:color="auto"/>
        <w:right w:val="none" w:sz="0" w:space="0" w:color="auto"/>
      </w:divBdr>
    </w:div>
    <w:div w:id="1550411875">
      <w:bodyDiv w:val="1"/>
      <w:marLeft w:val="0"/>
      <w:marRight w:val="0"/>
      <w:marTop w:val="0"/>
      <w:marBottom w:val="0"/>
      <w:divBdr>
        <w:top w:val="none" w:sz="0" w:space="0" w:color="auto"/>
        <w:left w:val="none" w:sz="0" w:space="0" w:color="auto"/>
        <w:bottom w:val="none" w:sz="0" w:space="0" w:color="auto"/>
        <w:right w:val="none" w:sz="0" w:space="0" w:color="auto"/>
      </w:divBdr>
      <w:divsChild>
        <w:div w:id="1948652821">
          <w:marLeft w:val="0"/>
          <w:marRight w:val="0"/>
          <w:marTop w:val="0"/>
          <w:marBottom w:val="0"/>
          <w:divBdr>
            <w:top w:val="none" w:sz="0" w:space="0" w:color="auto"/>
            <w:left w:val="none" w:sz="0" w:space="0" w:color="auto"/>
            <w:bottom w:val="none" w:sz="0" w:space="0" w:color="auto"/>
            <w:right w:val="none" w:sz="0" w:space="0" w:color="auto"/>
          </w:divBdr>
        </w:div>
      </w:divsChild>
    </w:div>
    <w:div w:id="1591348303">
      <w:bodyDiv w:val="1"/>
      <w:marLeft w:val="0"/>
      <w:marRight w:val="0"/>
      <w:marTop w:val="0"/>
      <w:marBottom w:val="0"/>
      <w:divBdr>
        <w:top w:val="none" w:sz="0" w:space="0" w:color="auto"/>
        <w:left w:val="none" w:sz="0" w:space="0" w:color="auto"/>
        <w:bottom w:val="none" w:sz="0" w:space="0" w:color="auto"/>
        <w:right w:val="none" w:sz="0" w:space="0" w:color="auto"/>
      </w:divBdr>
      <w:divsChild>
        <w:div w:id="693069907">
          <w:marLeft w:val="0"/>
          <w:marRight w:val="0"/>
          <w:marTop w:val="0"/>
          <w:marBottom w:val="0"/>
          <w:divBdr>
            <w:top w:val="none" w:sz="0" w:space="0" w:color="auto"/>
            <w:left w:val="none" w:sz="0" w:space="0" w:color="auto"/>
            <w:bottom w:val="none" w:sz="0" w:space="0" w:color="auto"/>
            <w:right w:val="none" w:sz="0" w:space="0" w:color="auto"/>
          </w:divBdr>
          <w:divsChild>
            <w:div w:id="1862432274">
              <w:marLeft w:val="0"/>
              <w:marRight w:val="0"/>
              <w:marTop w:val="0"/>
              <w:marBottom w:val="0"/>
              <w:divBdr>
                <w:top w:val="none" w:sz="0" w:space="0" w:color="auto"/>
                <w:left w:val="none" w:sz="0" w:space="0" w:color="auto"/>
                <w:bottom w:val="none" w:sz="0" w:space="0" w:color="auto"/>
                <w:right w:val="none" w:sz="0" w:space="0" w:color="auto"/>
              </w:divBdr>
              <w:divsChild>
                <w:div w:id="213420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214718">
      <w:bodyDiv w:val="1"/>
      <w:marLeft w:val="0"/>
      <w:marRight w:val="0"/>
      <w:marTop w:val="0"/>
      <w:marBottom w:val="0"/>
      <w:divBdr>
        <w:top w:val="none" w:sz="0" w:space="0" w:color="auto"/>
        <w:left w:val="none" w:sz="0" w:space="0" w:color="auto"/>
        <w:bottom w:val="none" w:sz="0" w:space="0" w:color="auto"/>
        <w:right w:val="none" w:sz="0" w:space="0" w:color="auto"/>
      </w:divBdr>
    </w:div>
    <w:div w:id="1629317602">
      <w:bodyDiv w:val="1"/>
      <w:marLeft w:val="0"/>
      <w:marRight w:val="0"/>
      <w:marTop w:val="0"/>
      <w:marBottom w:val="0"/>
      <w:divBdr>
        <w:top w:val="none" w:sz="0" w:space="0" w:color="auto"/>
        <w:left w:val="none" w:sz="0" w:space="0" w:color="auto"/>
        <w:bottom w:val="none" w:sz="0" w:space="0" w:color="auto"/>
        <w:right w:val="none" w:sz="0" w:space="0" w:color="auto"/>
      </w:divBdr>
      <w:divsChild>
        <w:div w:id="682438381">
          <w:marLeft w:val="0"/>
          <w:marRight w:val="0"/>
          <w:marTop w:val="0"/>
          <w:marBottom w:val="0"/>
          <w:divBdr>
            <w:top w:val="none" w:sz="0" w:space="0" w:color="auto"/>
            <w:left w:val="none" w:sz="0" w:space="0" w:color="auto"/>
            <w:bottom w:val="none" w:sz="0" w:space="0" w:color="auto"/>
            <w:right w:val="none" w:sz="0" w:space="0" w:color="auto"/>
          </w:divBdr>
          <w:divsChild>
            <w:div w:id="174734765">
              <w:marLeft w:val="0"/>
              <w:marRight w:val="0"/>
              <w:marTop w:val="0"/>
              <w:marBottom w:val="0"/>
              <w:divBdr>
                <w:top w:val="none" w:sz="0" w:space="0" w:color="auto"/>
                <w:left w:val="none" w:sz="0" w:space="0" w:color="auto"/>
                <w:bottom w:val="none" w:sz="0" w:space="0" w:color="auto"/>
                <w:right w:val="none" w:sz="0" w:space="0" w:color="auto"/>
              </w:divBdr>
              <w:divsChild>
                <w:div w:id="14733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586995">
      <w:bodyDiv w:val="1"/>
      <w:marLeft w:val="0"/>
      <w:marRight w:val="0"/>
      <w:marTop w:val="0"/>
      <w:marBottom w:val="0"/>
      <w:divBdr>
        <w:top w:val="none" w:sz="0" w:space="0" w:color="auto"/>
        <w:left w:val="none" w:sz="0" w:space="0" w:color="auto"/>
        <w:bottom w:val="none" w:sz="0" w:space="0" w:color="auto"/>
        <w:right w:val="none" w:sz="0" w:space="0" w:color="auto"/>
      </w:divBdr>
      <w:divsChild>
        <w:div w:id="1957711002">
          <w:marLeft w:val="0"/>
          <w:marRight w:val="100"/>
          <w:marTop w:val="385"/>
          <w:marBottom w:val="502"/>
          <w:divBdr>
            <w:top w:val="none" w:sz="0" w:space="0" w:color="auto"/>
            <w:left w:val="none" w:sz="0" w:space="0" w:color="auto"/>
            <w:bottom w:val="none" w:sz="0" w:space="0" w:color="auto"/>
            <w:right w:val="none" w:sz="0" w:space="0" w:color="auto"/>
          </w:divBdr>
        </w:div>
      </w:divsChild>
    </w:div>
    <w:div w:id="1650791648">
      <w:bodyDiv w:val="1"/>
      <w:marLeft w:val="0"/>
      <w:marRight w:val="0"/>
      <w:marTop w:val="0"/>
      <w:marBottom w:val="0"/>
      <w:divBdr>
        <w:top w:val="none" w:sz="0" w:space="0" w:color="auto"/>
        <w:left w:val="none" w:sz="0" w:space="0" w:color="auto"/>
        <w:bottom w:val="none" w:sz="0" w:space="0" w:color="auto"/>
        <w:right w:val="none" w:sz="0" w:space="0" w:color="auto"/>
      </w:divBdr>
    </w:div>
    <w:div w:id="1650866171">
      <w:bodyDiv w:val="1"/>
      <w:marLeft w:val="0"/>
      <w:marRight w:val="0"/>
      <w:marTop w:val="0"/>
      <w:marBottom w:val="0"/>
      <w:divBdr>
        <w:top w:val="none" w:sz="0" w:space="0" w:color="auto"/>
        <w:left w:val="none" w:sz="0" w:space="0" w:color="auto"/>
        <w:bottom w:val="none" w:sz="0" w:space="0" w:color="auto"/>
        <w:right w:val="none" w:sz="0" w:space="0" w:color="auto"/>
      </w:divBdr>
    </w:div>
    <w:div w:id="1652057554">
      <w:bodyDiv w:val="1"/>
      <w:marLeft w:val="0"/>
      <w:marRight w:val="0"/>
      <w:marTop w:val="0"/>
      <w:marBottom w:val="0"/>
      <w:divBdr>
        <w:top w:val="none" w:sz="0" w:space="0" w:color="auto"/>
        <w:left w:val="none" w:sz="0" w:space="0" w:color="auto"/>
        <w:bottom w:val="none" w:sz="0" w:space="0" w:color="auto"/>
        <w:right w:val="none" w:sz="0" w:space="0" w:color="auto"/>
      </w:divBdr>
    </w:div>
    <w:div w:id="1653874562">
      <w:bodyDiv w:val="1"/>
      <w:marLeft w:val="0"/>
      <w:marRight w:val="0"/>
      <w:marTop w:val="0"/>
      <w:marBottom w:val="0"/>
      <w:divBdr>
        <w:top w:val="none" w:sz="0" w:space="0" w:color="auto"/>
        <w:left w:val="none" w:sz="0" w:space="0" w:color="auto"/>
        <w:bottom w:val="none" w:sz="0" w:space="0" w:color="auto"/>
        <w:right w:val="none" w:sz="0" w:space="0" w:color="auto"/>
      </w:divBdr>
      <w:divsChild>
        <w:div w:id="2018842888">
          <w:marLeft w:val="0"/>
          <w:marRight w:val="0"/>
          <w:marTop w:val="0"/>
          <w:marBottom w:val="0"/>
          <w:divBdr>
            <w:top w:val="none" w:sz="0" w:space="0" w:color="auto"/>
            <w:left w:val="none" w:sz="0" w:space="0" w:color="auto"/>
            <w:bottom w:val="none" w:sz="0" w:space="0" w:color="auto"/>
            <w:right w:val="none" w:sz="0" w:space="0" w:color="auto"/>
          </w:divBdr>
          <w:divsChild>
            <w:div w:id="997151993">
              <w:marLeft w:val="0"/>
              <w:marRight w:val="0"/>
              <w:marTop w:val="0"/>
              <w:marBottom w:val="0"/>
              <w:divBdr>
                <w:top w:val="none" w:sz="0" w:space="0" w:color="auto"/>
                <w:left w:val="none" w:sz="0" w:space="0" w:color="auto"/>
                <w:bottom w:val="none" w:sz="0" w:space="0" w:color="auto"/>
                <w:right w:val="none" w:sz="0" w:space="0" w:color="auto"/>
              </w:divBdr>
              <w:divsChild>
                <w:div w:id="1997299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047663">
      <w:bodyDiv w:val="1"/>
      <w:marLeft w:val="0"/>
      <w:marRight w:val="0"/>
      <w:marTop w:val="0"/>
      <w:marBottom w:val="0"/>
      <w:divBdr>
        <w:top w:val="none" w:sz="0" w:space="0" w:color="auto"/>
        <w:left w:val="none" w:sz="0" w:space="0" w:color="auto"/>
        <w:bottom w:val="none" w:sz="0" w:space="0" w:color="auto"/>
        <w:right w:val="none" w:sz="0" w:space="0" w:color="auto"/>
      </w:divBdr>
      <w:divsChild>
        <w:div w:id="1400132909">
          <w:marLeft w:val="0"/>
          <w:marRight w:val="0"/>
          <w:marTop w:val="0"/>
          <w:marBottom w:val="0"/>
          <w:divBdr>
            <w:top w:val="none" w:sz="0" w:space="0" w:color="auto"/>
            <w:left w:val="none" w:sz="0" w:space="0" w:color="auto"/>
            <w:bottom w:val="none" w:sz="0" w:space="0" w:color="auto"/>
            <w:right w:val="none" w:sz="0" w:space="0" w:color="auto"/>
          </w:divBdr>
          <w:divsChild>
            <w:div w:id="1010571892">
              <w:marLeft w:val="0"/>
              <w:marRight w:val="0"/>
              <w:marTop w:val="0"/>
              <w:marBottom w:val="0"/>
              <w:divBdr>
                <w:top w:val="none" w:sz="0" w:space="0" w:color="auto"/>
                <w:left w:val="none" w:sz="0" w:space="0" w:color="auto"/>
                <w:bottom w:val="none" w:sz="0" w:space="0" w:color="auto"/>
                <w:right w:val="none" w:sz="0" w:space="0" w:color="auto"/>
              </w:divBdr>
              <w:divsChild>
                <w:div w:id="925261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996527">
      <w:bodyDiv w:val="1"/>
      <w:marLeft w:val="0"/>
      <w:marRight w:val="0"/>
      <w:marTop w:val="0"/>
      <w:marBottom w:val="0"/>
      <w:divBdr>
        <w:top w:val="none" w:sz="0" w:space="0" w:color="auto"/>
        <w:left w:val="none" w:sz="0" w:space="0" w:color="auto"/>
        <w:bottom w:val="none" w:sz="0" w:space="0" w:color="auto"/>
        <w:right w:val="none" w:sz="0" w:space="0" w:color="auto"/>
      </w:divBdr>
    </w:div>
    <w:div w:id="1784953490">
      <w:bodyDiv w:val="1"/>
      <w:marLeft w:val="0"/>
      <w:marRight w:val="0"/>
      <w:marTop w:val="0"/>
      <w:marBottom w:val="0"/>
      <w:divBdr>
        <w:top w:val="none" w:sz="0" w:space="0" w:color="auto"/>
        <w:left w:val="none" w:sz="0" w:space="0" w:color="auto"/>
        <w:bottom w:val="none" w:sz="0" w:space="0" w:color="auto"/>
        <w:right w:val="none" w:sz="0" w:space="0" w:color="auto"/>
      </w:divBdr>
    </w:div>
    <w:div w:id="1821997752">
      <w:bodyDiv w:val="1"/>
      <w:marLeft w:val="0"/>
      <w:marRight w:val="0"/>
      <w:marTop w:val="0"/>
      <w:marBottom w:val="0"/>
      <w:divBdr>
        <w:top w:val="none" w:sz="0" w:space="0" w:color="auto"/>
        <w:left w:val="none" w:sz="0" w:space="0" w:color="auto"/>
        <w:bottom w:val="none" w:sz="0" w:space="0" w:color="auto"/>
        <w:right w:val="none" w:sz="0" w:space="0" w:color="auto"/>
      </w:divBdr>
      <w:divsChild>
        <w:div w:id="1767537129">
          <w:marLeft w:val="0"/>
          <w:marRight w:val="0"/>
          <w:marTop w:val="0"/>
          <w:marBottom w:val="0"/>
          <w:divBdr>
            <w:top w:val="none" w:sz="0" w:space="0" w:color="auto"/>
            <w:left w:val="none" w:sz="0" w:space="0" w:color="auto"/>
            <w:bottom w:val="none" w:sz="0" w:space="0" w:color="auto"/>
            <w:right w:val="none" w:sz="0" w:space="0" w:color="auto"/>
          </w:divBdr>
          <w:divsChild>
            <w:div w:id="706759995">
              <w:marLeft w:val="0"/>
              <w:marRight w:val="0"/>
              <w:marTop w:val="0"/>
              <w:marBottom w:val="0"/>
              <w:divBdr>
                <w:top w:val="none" w:sz="0" w:space="0" w:color="auto"/>
                <w:left w:val="none" w:sz="0" w:space="0" w:color="auto"/>
                <w:bottom w:val="none" w:sz="0" w:space="0" w:color="auto"/>
                <w:right w:val="none" w:sz="0" w:space="0" w:color="auto"/>
              </w:divBdr>
              <w:divsChild>
                <w:div w:id="155511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5117875">
      <w:bodyDiv w:val="1"/>
      <w:marLeft w:val="0"/>
      <w:marRight w:val="0"/>
      <w:marTop w:val="0"/>
      <w:marBottom w:val="0"/>
      <w:divBdr>
        <w:top w:val="none" w:sz="0" w:space="0" w:color="auto"/>
        <w:left w:val="none" w:sz="0" w:space="0" w:color="auto"/>
        <w:bottom w:val="none" w:sz="0" w:space="0" w:color="auto"/>
        <w:right w:val="none" w:sz="0" w:space="0" w:color="auto"/>
      </w:divBdr>
    </w:div>
    <w:div w:id="1907454349">
      <w:bodyDiv w:val="1"/>
      <w:marLeft w:val="0"/>
      <w:marRight w:val="0"/>
      <w:marTop w:val="0"/>
      <w:marBottom w:val="0"/>
      <w:divBdr>
        <w:top w:val="none" w:sz="0" w:space="0" w:color="auto"/>
        <w:left w:val="none" w:sz="0" w:space="0" w:color="auto"/>
        <w:bottom w:val="none" w:sz="0" w:space="0" w:color="auto"/>
        <w:right w:val="none" w:sz="0" w:space="0" w:color="auto"/>
      </w:divBdr>
      <w:divsChild>
        <w:div w:id="1819570699">
          <w:marLeft w:val="0"/>
          <w:marRight w:val="0"/>
          <w:marTop w:val="0"/>
          <w:marBottom w:val="0"/>
          <w:divBdr>
            <w:top w:val="none" w:sz="0" w:space="0" w:color="auto"/>
            <w:left w:val="none" w:sz="0" w:space="0" w:color="auto"/>
            <w:bottom w:val="none" w:sz="0" w:space="0" w:color="auto"/>
            <w:right w:val="none" w:sz="0" w:space="0" w:color="auto"/>
          </w:divBdr>
        </w:div>
      </w:divsChild>
    </w:div>
    <w:div w:id="1943340722">
      <w:bodyDiv w:val="1"/>
      <w:marLeft w:val="0"/>
      <w:marRight w:val="0"/>
      <w:marTop w:val="0"/>
      <w:marBottom w:val="0"/>
      <w:divBdr>
        <w:top w:val="none" w:sz="0" w:space="0" w:color="auto"/>
        <w:left w:val="none" w:sz="0" w:space="0" w:color="auto"/>
        <w:bottom w:val="none" w:sz="0" w:space="0" w:color="auto"/>
        <w:right w:val="none" w:sz="0" w:space="0" w:color="auto"/>
      </w:divBdr>
    </w:div>
    <w:div w:id="1946964444">
      <w:bodyDiv w:val="1"/>
      <w:marLeft w:val="0"/>
      <w:marRight w:val="0"/>
      <w:marTop w:val="0"/>
      <w:marBottom w:val="0"/>
      <w:divBdr>
        <w:top w:val="none" w:sz="0" w:space="0" w:color="auto"/>
        <w:left w:val="none" w:sz="0" w:space="0" w:color="auto"/>
        <w:bottom w:val="none" w:sz="0" w:space="0" w:color="auto"/>
        <w:right w:val="none" w:sz="0" w:space="0" w:color="auto"/>
      </w:divBdr>
    </w:div>
    <w:div w:id="2032414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vprd.hkust.edu.hk/policies-compliance/tickatlab?check_logged_in=1" TargetMode="External"/><Relationship Id="rId18" Type="http://schemas.openxmlformats.org/officeDocument/2006/relationships/hyperlink" Target="https://vprd.hkust.edu.hk/policies-compliance/policies-guidelines/research-conduct-and-integrity" TargetMode="External"/><Relationship Id="rId26" Type="http://schemas.openxmlformats.org/officeDocument/2006/relationships/hyperlink" Target="https://cas.ust.hk/cas/login?service=https%3A//staffmanual.hkust.edu.hk/casservice%3Fdestination%3D/policies-guidelines-procedures/guidelines/conflict-of-interest" TargetMode="External"/><Relationship Id="rId39" Type="http://schemas.openxmlformats.org/officeDocument/2006/relationships/hyperlink" Target="mailto:safetypanel@ust.hk" TargetMode="External"/><Relationship Id="rId21" Type="http://schemas.openxmlformats.org/officeDocument/2006/relationships/hyperlink" Target="https://fo.ust.hk/staff/financial-circulars" TargetMode="External"/><Relationship Id="rId34" Type="http://schemas.openxmlformats.org/officeDocument/2006/relationships/footer" Target="footer2.xml"/><Relationship Id="rId42" Type="http://schemas.openxmlformats.org/officeDocument/2006/relationships/hyperlink" Target="https://okt.hkust.edu.hk/bridge-gap-fund"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okt.hkust.edu.hk/bridge-gap-fund" TargetMode="External"/><Relationship Id="rId29" Type="http://schemas.openxmlformats.org/officeDocument/2006/relationships/hyperlink" Target="https://newstaffguide.hkust.edu.hk/employment-related-policies-guidelines-regulations/outside-activitie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provost.hkust.edu.hk/AcademicPersonnel/AP_Manual/PDF/AP91_0.pdf" TargetMode="External"/><Relationship Id="rId32" Type="http://schemas.openxmlformats.org/officeDocument/2006/relationships/footer" Target="footer1.xml"/><Relationship Id="rId37" Type="http://schemas.openxmlformats.org/officeDocument/2006/relationships/hyperlink" Target="mailto:aec@ust.hk" TargetMode="External"/><Relationship Id="rId40" Type="http://schemas.openxmlformats.org/officeDocument/2006/relationships/hyperlink" Target="https://okt.hkust.edu.hk/personal-information-collection-statement-pics" TargetMode="External"/><Relationship Id="rId45"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s://okt.hkust.edu.hk/bridge-gap-fund" TargetMode="External"/><Relationship Id="rId23" Type="http://schemas.openxmlformats.org/officeDocument/2006/relationships/hyperlink" Target="https://ro.hkust.edu.hk/system/files/guidelines_policies/general_budget_guidelines.pdf" TargetMode="External"/><Relationship Id="rId28" Type="http://schemas.openxmlformats.org/officeDocument/2006/relationships/hyperlink" Target="https://provost.hkust.edu.hk/AcademicPersonnel/AP_Manual/PDF/AP93_0.pdf" TargetMode="External"/><Relationship Id="rId36" Type="http://schemas.openxmlformats.org/officeDocument/2006/relationships/hyperlink" Target="mailto:crphelpdesk@ust.hk" TargetMode="External"/><Relationship Id="rId10" Type="http://schemas.openxmlformats.org/officeDocument/2006/relationships/footnotes" Target="footnotes.xml"/><Relationship Id="rId19" Type="http://schemas.openxmlformats.org/officeDocument/2006/relationships/hyperlink" Target="https://vprd.hkust.edu.hk/policies-compliance/tickatlab" TargetMode="External"/><Relationship Id="rId31" Type="http://schemas.openxmlformats.org/officeDocument/2006/relationships/hyperlink" Target="https://sdgs.un.org/goals"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okt.hkust.edu.hk/bridge-gap-fund" TargetMode="External"/><Relationship Id="rId22" Type="http://schemas.openxmlformats.org/officeDocument/2006/relationships/hyperlink" Target="https://w5.ab.ust.hk/jsecm/ecm_policy_download?documentTypeName=RO:%20Policies%20and%20Guidelines&amp;policyId=1000" TargetMode="External"/><Relationship Id="rId27" Type="http://schemas.openxmlformats.org/officeDocument/2006/relationships/hyperlink" Target="https://staffmanual.hkust.edu.hk/policies-guidelines-procedures/guidelines/acceptance-of-advantages" TargetMode="External"/><Relationship Id="rId30" Type="http://schemas.openxmlformats.org/officeDocument/2006/relationships/hyperlink" Target="https://okt.hkust.edu.hk/bridge-gap-fund" TargetMode="External"/><Relationship Id="rId35" Type="http://schemas.openxmlformats.org/officeDocument/2006/relationships/hyperlink" Target="https://vprd.hkust.edu.hk/policies-compliance/tickatlab?check_logged_in=1" TargetMode="External"/><Relationship Id="rId43" Type="http://schemas.openxmlformats.org/officeDocument/2006/relationships/hyperlink" Target="https://okt.hkust.edu.hk/bridge-gap-fund"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admms66.ust.hk/YZSoft/forms/Post.aspx?pn=Online+Research+Project+Submission+Approval" TargetMode="External"/><Relationship Id="rId17" Type="http://schemas.openxmlformats.org/officeDocument/2006/relationships/hyperlink" Target="https://okt.hkust.edu.hk/intellectual-property-policy" TargetMode="External"/><Relationship Id="rId25" Type="http://schemas.openxmlformats.org/officeDocument/2006/relationships/hyperlink" Target="https://provost.ust.hk/AcademicPersonnel/AP_Manual/PDF/AP92_0.pdf" TargetMode="External"/><Relationship Id="rId33" Type="http://schemas.openxmlformats.org/officeDocument/2006/relationships/header" Target="header1.xml"/><Relationship Id="rId38" Type="http://schemas.openxmlformats.org/officeDocument/2006/relationships/hyperlink" Target="mailto:harec@ust.hk" TargetMode="External"/><Relationship Id="rId46" Type="http://schemas.openxmlformats.org/officeDocument/2006/relationships/theme" Target="theme/theme1.xml"/><Relationship Id="rId20" Type="http://schemas.openxmlformats.org/officeDocument/2006/relationships/hyperlink" Target="https://vprd.hkust.edu.hk/policies-compliance/research-integrity-training-requirement" TargetMode="External"/><Relationship Id="rId41" Type="http://schemas.openxmlformats.org/officeDocument/2006/relationships/hyperlink" Target="https://okt.hkust.edu.hk/bridge-gap-fund"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39FAD21E45146CF8C7CCF80DAFD0BE0"/>
        <w:category>
          <w:name w:val="General"/>
          <w:gallery w:val="placeholder"/>
        </w:category>
        <w:types>
          <w:type w:val="bbPlcHdr"/>
        </w:types>
        <w:behaviors>
          <w:behavior w:val="content"/>
        </w:behaviors>
        <w:guid w:val="{0FDBAAFA-CBD5-4C05-B54C-83777FA205B3}"/>
      </w:docPartPr>
      <w:docPartBody>
        <w:p w:rsidR="002276EC" w:rsidRDefault="009E4FEB" w:rsidP="009E4FEB">
          <w:pPr>
            <w:pStyle w:val="539FAD21E45146CF8C7CCF80DAFD0BE0"/>
          </w:pPr>
          <w:r>
            <w:rPr>
              <w:rStyle w:val="PlaceholderText"/>
            </w:rPr>
            <w:t>[Author]</w:t>
          </w:r>
        </w:p>
      </w:docPartBody>
    </w:docPart>
    <w:docPart>
      <w:docPartPr>
        <w:name w:val="8AC0F29C7F8D4AF6812B7033D6239948"/>
        <w:category>
          <w:name w:val="General"/>
          <w:gallery w:val="placeholder"/>
        </w:category>
        <w:types>
          <w:type w:val="bbPlcHdr"/>
        </w:types>
        <w:behaviors>
          <w:behavior w:val="content"/>
        </w:behaviors>
        <w:guid w:val="{24F75D52-E283-421C-A667-82A111703448}"/>
      </w:docPartPr>
      <w:docPartBody>
        <w:p w:rsidR="002276EC" w:rsidRDefault="009E4FEB" w:rsidP="009E4FEB">
          <w:pPr>
            <w:pStyle w:val="8AC0F29C7F8D4AF6812B7033D6239948"/>
          </w:pPr>
          <w:r>
            <w:rPr>
              <w:rStyle w:val="PlaceholderText"/>
            </w:rPr>
            <w:t>[Author]</w:t>
          </w:r>
        </w:p>
      </w:docPartBody>
    </w:docPart>
    <w:docPart>
      <w:docPartPr>
        <w:name w:val="B96394BEC28C4333857D6AA17FBC0F6A"/>
        <w:category>
          <w:name w:val="General"/>
          <w:gallery w:val="placeholder"/>
        </w:category>
        <w:types>
          <w:type w:val="bbPlcHdr"/>
        </w:types>
        <w:behaviors>
          <w:behavior w:val="content"/>
        </w:behaviors>
        <w:guid w:val="{FD597B79-C91E-4DBB-BC64-C418ACB9C345}"/>
      </w:docPartPr>
      <w:docPartBody>
        <w:p w:rsidR="007D67FB" w:rsidRDefault="004D68EC" w:rsidP="004D68EC">
          <w:pPr>
            <w:pStyle w:val="B96394BEC28C4333857D6AA17FBC0F6A"/>
          </w:pPr>
          <w:r w:rsidRPr="004C4A8A">
            <w:rPr>
              <w:rStyle w:val="PlaceholderText"/>
            </w:rPr>
            <w:t>Choose an item.</w:t>
          </w:r>
        </w:p>
      </w:docPartBody>
    </w:docPart>
    <w:docPart>
      <w:docPartPr>
        <w:name w:val="EE1E6B6BB2054F528C38E69350171500"/>
        <w:category>
          <w:name w:val="General"/>
          <w:gallery w:val="placeholder"/>
        </w:category>
        <w:types>
          <w:type w:val="bbPlcHdr"/>
        </w:types>
        <w:behaviors>
          <w:behavior w:val="content"/>
        </w:behaviors>
        <w:guid w:val="{7F8014CF-B1E4-49A2-B157-0BA46B7F33A9}"/>
      </w:docPartPr>
      <w:docPartBody>
        <w:p w:rsidR="00C5066D" w:rsidRDefault="007D2320">
          <w:pPr>
            <w:pStyle w:val="EE1E6B6BB2054F528C38E69350171500"/>
          </w:pPr>
          <w:r w:rsidRPr="004C4A8A">
            <w:rPr>
              <w:rStyle w:val="PlaceholderText"/>
            </w:rPr>
            <w:t>Choose an item.</w:t>
          </w:r>
        </w:p>
      </w:docPartBody>
    </w:docPart>
    <w:docPart>
      <w:docPartPr>
        <w:name w:val="A1E66FD53F594458B78BEDAF87D8723A"/>
        <w:category>
          <w:name w:val="General"/>
          <w:gallery w:val="placeholder"/>
        </w:category>
        <w:types>
          <w:type w:val="bbPlcHdr"/>
        </w:types>
        <w:behaviors>
          <w:behavior w:val="content"/>
        </w:behaviors>
        <w:guid w:val="{FCB55858-D76D-4426-88FA-1F0DD4F718C7}"/>
      </w:docPartPr>
      <w:docPartBody>
        <w:p w:rsidR="00C5066D" w:rsidRDefault="007D2320">
          <w:pPr>
            <w:pStyle w:val="A1E66FD53F594458B78BEDAF87D8723A"/>
          </w:pPr>
          <w:r w:rsidRPr="004C4A8A">
            <w:rPr>
              <w:rStyle w:val="PlaceholderText"/>
            </w:rPr>
            <w:t>Choose an item.</w:t>
          </w:r>
        </w:p>
      </w:docPartBody>
    </w:docPart>
    <w:docPart>
      <w:docPartPr>
        <w:name w:val="C4F169682D2140B1A40AD1F42348218E"/>
        <w:category>
          <w:name w:val="General"/>
          <w:gallery w:val="placeholder"/>
        </w:category>
        <w:types>
          <w:type w:val="bbPlcHdr"/>
        </w:types>
        <w:behaviors>
          <w:behavior w:val="content"/>
        </w:behaviors>
        <w:guid w:val="{63FFCCD2-21E2-4BF3-9FA4-0BB31272B571}"/>
      </w:docPartPr>
      <w:docPartBody>
        <w:p w:rsidR="00C5066D" w:rsidRDefault="007D2320">
          <w:pPr>
            <w:pStyle w:val="C4F169682D2140B1A40AD1F42348218E"/>
          </w:pPr>
          <w:r w:rsidRPr="004C4A8A">
            <w:rPr>
              <w:rStyle w:val="PlaceholderText"/>
            </w:rPr>
            <w:t>Choose an item.</w:t>
          </w:r>
        </w:p>
      </w:docPartBody>
    </w:docPart>
    <w:docPart>
      <w:docPartPr>
        <w:name w:val="677F35135D444972B8E0E20DE5CF63DD"/>
        <w:category>
          <w:name w:val="General"/>
          <w:gallery w:val="placeholder"/>
        </w:category>
        <w:types>
          <w:type w:val="bbPlcHdr"/>
        </w:types>
        <w:behaviors>
          <w:behavior w:val="content"/>
        </w:behaviors>
        <w:guid w:val="{F66293FC-3B9C-495E-AB07-51E02D5BEC1D}"/>
      </w:docPartPr>
      <w:docPartBody>
        <w:p w:rsidR="008D05E0" w:rsidRDefault="004D5960" w:rsidP="004D5960">
          <w:pPr>
            <w:pStyle w:val="677F35135D444972B8E0E20DE5CF63DD"/>
          </w:pPr>
          <w:r w:rsidRPr="004C4A8A">
            <w:rPr>
              <w:rStyle w:val="PlaceholderText"/>
            </w:rPr>
            <w:t>Choose an item.</w:t>
          </w:r>
        </w:p>
      </w:docPartBody>
    </w:docPart>
    <w:docPart>
      <w:docPartPr>
        <w:name w:val="1E76B799FA7F4AD9A8F19FAFCD5DBF61"/>
        <w:category>
          <w:name w:val="General"/>
          <w:gallery w:val="placeholder"/>
        </w:category>
        <w:types>
          <w:type w:val="bbPlcHdr"/>
        </w:types>
        <w:behaviors>
          <w:behavior w:val="content"/>
        </w:behaviors>
        <w:guid w:val="{B7CBA807-881A-45EE-A140-48F1E8C02AB3}"/>
      </w:docPartPr>
      <w:docPartBody>
        <w:p w:rsidR="008D05E0" w:rsidRDefault="004D5960" w:rsidP="004D5960">
          <w:pPr>
            <w:pStyle w:val="1E76B799FA7F4AD9A8F19FAFCD5DBF61"/>
          </w:pPr>
          <w:r w:rsidRPr="004C4A8A">
            <w:rPr>
              <w:rStyle w:val="PlaceholderText"/>
            </w:rPr>
            <w:t>Choose an item.</w:t>
          </w:r>
        </w:p>
      </w:docPartBody>
    </w:docPart>
    <w:docPart>
      <w:docPartPr>
        <w:name w:val="F35D8A942842498D9D95896379A984DA"/>
        <w:category>
          <w:name w:val="General"/>
          <w:gallery w:val="placeholder"/>
        </w:category>
        <w:types>
          <w:type w:val="bbPlcHdr"/>
        </w:types>
        <w:behaviors>
          <w:behavior w:val="content"/>
        </w:behaviors>
        <w:guid w:val="{BEA49051-83CA-48C2-871E-24DC34FBF70C}"/>
      </w:docPartPr>
      <w:docPartBody>
        <w:p w:rsidR="008D05E0" w:rsidRDefault="004D5960" w:rsidP="004D5960">
          <w:pPr>
            <w:pStyle w:val="F35D8A942842498D9D95896379A984DA"/>
          </w:pPr>
          <w:r w:rsidRPr="004C4A8A">
            <w:rPr>
              <w:rStyle w:val="PlaceholderText"/>
            </w:rPr>
            <w:t>Choose an item.</w:t>
          </w:r>
        </w:p>
      </w:docPartBody>
    </w:docPart>
    <w:docPart>
      <w:docPartPr>
        <w:name w:val="01E13D0E8C564A579A6948574CC54252"/>
        <w:category>
          <w:name w:val="General"/>
          <w:gallery w:val="placeholder"/>
        </w:category>
        <w:types>
          <w:type w:val="bbPlcHdr"/>
        </w:types>
        <w:behaviors>
          <w:behavior w:val="content"/>
        </w:behaviors>
        <w:guid w:val="{9052AC01-939E-4D21-9C12-D20376C33219}"/>
      </w:docPartPr>
      <w:docPartBody>
        <w:p w:rsidR="008D05E0" w:rsidRDefault="004D5960" w:rsidP="004D5960">
          <w:pPr>
            <w:pStyle w:val="01E13D0E8C564A579A6948574CC54252"/>
          </w:pPr>
          <w:r w:rsidRPr="004C4A8A">
            <w:rPr>
              <w:rStyle w:val="PlaceholderText"/>
            </w:rPr>
            <w:t>Choose an item.</w:t>
          </w:r>
        </w:p>
      </w:docPartBody>
    </w:docPart>
    <w:docPart>
      <w:docPartPr>
        <w:name w:val="0AA440478E0D46DDB9473B65681D8D81"/>
        <w:category>
          <w:name w:val="General"/>
          <w:gallery w:val="placeholder"/>
        </w:category>
        <w:types>
          <w:type w:val="bbPlcHdr"/>
        </w:types>
        <w:behaviors>
          <w:behavior w:val="content"/>
        </w:behaviors>
        <w:guid w:val="{CA581484-D025-4CA4-854B-39DA197D4A51}"/>
      </w:docPartPr>
      <w:docPartBody>
        <w:p w:rsidR="008D05E0" w:rsidRDefault="004D5960" w:rsidP="004D5960">
          <w:pPr>
            <w:pStyle w:val="0AA440478E0D46DDB9473B65681D8D81"/>
          </w:pPr>
          <w:r w:rsidRPr="004C4A8A">
            <w:rPr>
              <w:rStyle w:val="PlaceholderText"/>
            </w:rPr>
            <w:t>Choose an item.</w:t>
          </w:r>
        </w:p>
      </w:docPartBody>
    </w:docPart>
    <w:docPart>
      <w:docPartPr>
        <w:name w:val="1072D3AEB5804CF18F1FD225874154D5"/>
        <w:category>
          <w:name w:val="General"/>
          <w:gallery w:val="placeholder"/>
        </w:category>
        <w:types>
          <w:type w:val="bbPlcHdr"/>
        </w:types>
        <w:behaviors>
          <w:behavior w:val="content"/>
        </w:behaviors>
        <w:guid w:val="{35DB7D70-DE87-4DA1-98D8-3C2C30CC00EF}"/>
      </w:docPartPr>
      <w:docPartBody>
        <w:p w:rsidR="008D05E0" w:rsidRDefault="004D5960" w:rsidP="004D5960">
          <w:pPr>
            <w:pStyle w:val="1072D3AEB5804CF18F1FD225874154D5"/>
          </w:pPr>
          <w:r w:rsidRPr="004C4A8A">
            <w:rPr>
              <w:rStyle w:val="PlaceholderText"/>
            </w:rPr>
            <w:t>Choose an item.</w:t>
          </w:r>
        </w:p>
      </w:docPartBody>
    </w:docPart>
    <w:docPart>
      <w:docPartPr>
        <w:name w:val="51A44758E3634282800EACCB5D21BC9D"/>
        <w:category>
          <w:name w:val="General"/>
          <w:gallery w:val="placeholder"/>
        </w:category>
        <w:types>
          <w:type w:val="bbPlcHdr"/>
        </w:types>
        <w:behaviors>
          <w:behavior w:val="content"/>
        </w:behaviors>
        <w:guid w:val="{39082619-5F91-46D9-B2B1-D712E5595189}"/>
      </w:docPartPr>
      <w:docPartBody>
        <w:p w:rsidR="008D05E0" w:rsidRDefault="004D5960" w:rsidP="004D5960">
          <w:pPr>
            <w:pStyle w:val="51A44758E3634282800EACCB5D21BC9D"/>
          </w:pPr>
          <w:r w:rsidRPr="004C4A8A">
            <w:rPr>
              <w:rStyle w:val="PlaceholderText"/>
            </w:rPr>
            <w:t>Choose an item.</w:t>
          </w:r>
        </w:p>
      </w:docPartBody>
    </w:docPart>
    <w:docPart>
      <w:docPartPr>
        <w:name w:val="09999021AFCC4FD892EB52B8CA6F20BD"/>
        <w:category>
          <w:name w:val="General"/>
          <w:gallery w:val="placeholder"/>
        </w:category>
        <w:types>
          <w:type w:val="bbPlcHdr"/>
        </w:types>
        <w:behaviors>
          <w:behavior w:val="content"/>
        </w:behaviors>
        <w:guid w:val="{D3AF7198-919E-452A-92D2-F43C2CA6A234}"/>
      </w:docPartPr>
      <w:docPartBody>
        <w:p w:rsidR="008D05E0" w:rsidRDefault="004D5960" w:rsidP="004D5960">
          <w:pPr>
            <w:pStyle w:val="09999021AFCC4FD892EB52B8CA6F20BD"/>
          </w:pPr>
          <w:r w:rsidRPr="004C4A8A">
            <w:rPr>
              <w:rStyle w:val="PlaceholderText"/>
            </w:rPr>
            <w:t>Choose an item.</w:t>
          </w:r>
        </w:p>
      </w:docPartBody>
    </w:docPart>
    <w:docPart>
      <w:docPartPr>
        <w:name w:val="7DF8BE677ECE435E87A71340A56C9583"/>
        <w:category>
          <w:name w:val="General"/>
          <w:gallery w:val="placeholder"/>
        </w:category>
        <w:types>
          <w:type w:val="bbPlcHdr"/>
        </w:types>
        <w:behaviors>
          <w:behavior w:val="content"/>
        </w:behaviors>
        <w:guid w:val="{103BBC1C-D316-414F-B675-1AA958DB6655}"/>
      </w:docPartPr>
      <w:docPartBody>
        <w:p w:rsidR="008D05E0" w:rsidRDefault="004D5960" w:rsidP="004D5960">
          <w:pPr>
            <w:pStyle w:val="7DF8BE677ECE435E87A71340A56C9583"/>
          </w:pPr>
          <w:r w:rsidRPr="004C4A8A">
            <w:rPr>
              <w:rStyle w:val="PlaceholderText"/>
            </w:rPr>
            <w:t>Choose an item.</w:t>
          </w:r>
        </w:p>
      </w:docPartBody>
    </w:docPart>
    <w:docPart>
      <w:docPartPr>
        <w:name w:val="97236B0F5E5541EEB7913D2B626461D8"/>
        <w:category>
          <w:name w:val="General"/>
          <w:gallery w:val="placeholder"/>
        </w:category>
        <w:types>
          <w:type w:val="bbPlcHdr"/>
        </w:types>
        <w:behaviors>
          <w:behavior w:val="content"/>
        </w:behaviors>
        <w:guid w:val="{45D3F89F-72F5-488F-9932-3F7C6608120A}"/>
      </w:docPartPr>
      <w:docPartBody>
        <w:p w:rsidR="008D05E0" w:rsidRDefault="004D5960" w:rsidP="004D5960">
          <w:pPr>
            <w:pStyle w:val="97236B0F5E5541EEB7913D2B626461D8"/>
          </w:pPr>
          <w:r w:rsidRPr="004C4A8A">
            <w:rPr>
              <w:rStyle w:val="PlaceholderText"/>
            </w:rPr>
            <w:t>Choose an item.</w:t>
          </w:r>
        </w:p>
      </w:docPartBody>
    </w:docPart>
    <w:docPart>
      <w:docPartPr>
        <w:name w:val="DF3E3B839F104C56B3DE887EBF7F1CBB"/>
        <w:category>
          <w:name w:val="General"/>
          <w:gallery w:val="placeholder"/>
        </w:category>
        <w:types>
          <w:type w:val="bbPlcHdr"/>
        </w:types>
        <w:behaviors>
          <w:behavior w:val="content"/>
        </w:behaviors>
        <w:guid w:val="{0A3887C1-D19F-485E-B24E-251A17A4650A}"/>
      </w:docPartPr>
      <w:docPartBody>
        <w:p w:rsidR="008D05E0" w:rsidRDefault="004D5960" w:rsidP="004D5960">
          <w:pPr>
            <w:pStyle w:val="DF3E3B839F104C56B3DE887EBF7F1CBB"/>
          </w:pPr>
          <w:r w:rsidRPr="004C4A8A">
            <w:rPr>
              <w:rStyle w:val="PlaceholderText"/>
            </w:rPr>
            <w:t>Choose an item.</w:t>
          </w:r>
        </w:p>
      </w:docPartBody>
    </w:docPart>
    <w:docPart>
      <w:docPartPr>
        <w:name w:val="2B0A3D28906F44C18F79148B06B77157"/>
        <w:category>
          <w:name w:val="General"/>
          <w:gallery w:val="placeholder"/>
        </w:category>
        <w:types>
          <w:type w:val="bbPlcHdr"/>
        </w:types>
        <w:behaviors>
          <w:behavior w:val="content"/>
        </w:behaviors>
        <w:guid w:val="{216E0E0F-8C3D-411A-BE2E-E2F55283893C}"/>
      </w:docPartPr>
      <w:docPartBody>
        <w:p w:rsidR="008D05E0" w:rsidRDefault="004D5960" w:rsidP="004D5960">
          <w:pPr>
            <w:pStyle w:val="2B0A3D28906F44C18F79148B06B77157"/>
          </w:pPr>
          <w:r w:rsidRPr="004C4A8A">
            <w:rPr>
              <w:rStyle w:val="PlaceholderText"/>
            </w:rPr>
            <w:t>Choose an item.</w:t>
          </w:r>
        </w:p>
      </w:docPartBody>
    </w:docPart>
    <w:docPart>
      <w:docPartPr>
        <w:name w:val="1905C699AABD4D1B94D09134EBD784E1"/>
        <w:category>
          <w:name w:val="General"/>
          <w:gallery w:val="placeholder"/>
        </w:category>
        <w:types>
          <w:type w:val="bbPlcHdr"/>
        </w:types>
        <w:behaviors>
          <w:behavior w:val="content"/>
        </w:behaviors>
        <w:guid w:val="{E2DBFD38-8B24-4461-A70C-B7ECDCBCC9EE}"/>
      </w:docPartPr>
      <w:docPartBody>
        <w:p w:rsidR="008D05E0" w:rsidRDefault="004D5960" w:rsidP="004D5960">
          <w:pPr>
            <w:pStyle w:val="1905C699AABD4D1B94D09134EBD784E1"/>
          </w:pPr>
          <w:r w:rsidRPr="004C4A8A">
            <w:rPr>
              <w:rStyle w:val="PlaceholderText"/>
            </w:rPr>
            <w:t>Choose an item.</w:t>
          </w:r>
        </w:p>
      </w:docPartBody>
    </w:docPart>
    <w:docPart>
      <w:docPartPr>
        <w:name w:val="9F0EBEBC7C5B49E7AF8C9FCDBE2BA146"/>
        <w:category>
          <w:name w:val="General"/>
          <w:gallery w:val="placeholder"/>
        </w:category>
        <w:types>
          <w:type w:val="bbPlcHdr"/>
        </w:types>
        <w:behaviors>
          <w:behavior w:val="content"/>
        </w:behaviors>
        <w:guid w:val="{191D02F9-4103-4167-ABEC-23E8A4771915}"/>
      </w:docPartPr>
      <w:docPartBody>
        <w:p w:rsidR="008D05E0" w:rsidRDefault="004D5960" w:rsidP="004D5960">
          <w:pPr>
            <w:pStyle w:val="9F0EBEBC7C5B49E7AF8C9FCDBE2BA146"/>
          </w:pPr>
          <w:r w:rsidRPr="004C4A8A">
            <w:rPr>
              <w:rStyle w:val="PlaceholderText"/>
            </w:rPr>
            <w:t>Choose an item.</w:t>
          </w:r>
        </w:p>
      </w:docPartBody>
    </w:docPart>
    <w:docPart>
      <w:docPartPr>
        <w:name w:val="F3531AEF1A4A42FF8F6DA39035B45880"/>
        <w:category>
          <w:name w:val="General"/>
          <w:gallery w:val="placeholder"/>
        </w:category>
        <w:types>
          <w:type w:val="bbPlcHdr"/>
        </w:types>
        <w:behaviors>
          <w:behavior w:val="content"/>
        </w:behaviors>
        <w:guid w:val="{13AEE0F7-765E-4AEE-8FCE-4CE1847B4674}"/>
      </w:docPartPr>
      <w:docPartBody>
        <w:p w:rsidR="008D05E0" w:rsidRDefault="004D5960" w:rsidP="004D5960">
          <w:pPr>
            <w:pStyle w:val="F3531AEF1A4A42FF8F6DA39035B45880"/>
          </w:pPr>
          <w:r w:rsidRPr="004C4A8A">
            <w:rPr>
              <w:rStyle w:val="PlaceholderText"/>
            </w:rPr>
            <w:t>Choose an item.</w:t>
          </w:r>
        </w:p>
      </w:docPartBody>
    </w:docPart>
    <w:docPart>
      <w:docPartPr>
        <w:name w:val="83158D141C0B444A8BBC06160B5BA8E6"/>
        <w:category>
          <w:name w:val="General"/>
          <w:gallery w:val="placeholder"/>
        </w:category>
        <w:types>
          <w:type w:val="bbPlcHdr"/>
        </w:types>
        <w:behaviors>
          <w:behavior w:val="content"/>
        </w:behaviors>
        <w:guid w:val="{C44CCEB2-50F2-4EAD-B9E4-7CE7DBA5072C}"/>
      </w:docPartPr>
      <w:docPartBody>
        <w:p w:rsidR="008D05E0" w:rsidRDefault="004D5960" w:rsidP="004D5960">
          <w:pPr>
            <w:pStyle w:val="83158D141C0B444A8BBC06160B5BA8E6"/>
          </w:pPr>
          <w:r w:rsidRPr="004C4A8A">
            <w:rPr>
              <w:rStyle w:val="PlaceholderText"/>
            </w:rPr>
            <w:t>Choose an item.</w:t>
          </w:r>
        </w:p>
      </w:docPartBody>
    </w:docPart>
    <w:docPart>
      <w:docPartPr>
        <w:name w:val="24FB4F1140F447B0A80A7009809E4221"/>
        <w:category>
          <w:name w:val="General"/>
          <w:gallery w:val="placeholder"/>
        </w:category>
        <w:types>
          <w:type w:val="bbPlcHdr"/>
        </w:types>
        <w:behaviors>
          <w:behavior w:val="content"/>
        </w:behaviors>
        <w:guid w:val="{19582FED-3058-4CB6-AA27-441B054F5779}"/>
      </w:docPartPr>
      <w:docPartBody>
        <w:p w:rsidR="008D05E0" w:rsidRDefault="004D5960" w:rsidP="004D5960">
          <w:pPr>
            <w:pStyle w:val="24FB4F1140F447B0A80A7009809E4221"/>
          </w:pPr>
          <w:r w:rsidRPr="004C4A8A">
            <w:rPr>
              <w:rStyle w:val="PlaceholderText"/>
            </w:rPr>
            <w:t>Choose an item.</w:t>
          </w:r>
        </w:p>
      </w:docPartBody>
    </w:docPart>
    <w:docPart>
      <w:docPartPr>
        <w:name w:val="FE92BA09BB654C309717015DB7C0A662"/>
        <w:category>
          <w:name w:val="General"/>
          <w:gallery w:val="placeholder"/>
        </w:category>
        <w:types>
          <w:type w:val="bbPlcHdr"/>
        </w:types>
        <w:behaviors>
          <w:behavior w:val="content"/>
        </w:behaviors>
        <w:guid w:val="{06569FC3-0A07-4DFA-AF1A-01366C32C134}"/>
      </w:docPartPr>
      <w:docPartBody>
        <w:p w:rsidR="008D05E0" w:rsidRDefault="004D5960" w:rsidP="004D5960">
          <w:pPr>
            <w:pStyle w:val="FE92BA09BB654C309717015DB7C0A662"/>
          </w:pPr>
          <w:r w:rsidRPr="004C4A8A">
            <w:rPr>
              <w:rStyle w:val="PlaceholderText"/>
            </w:rPr>
            <w:t>Choose an item.</w:t>
          </w:r>
        </w:p>
      </w:docPartBody>
    </w:docPart>
    <w:docPart>
      <w:docPartPr>
        <w:name w:val="12188AF9166941BBAFB7E9050462FC00"/>
        <w:category>
          <w:name w:val="General"/>
          <w:gallery w:val="placeholder"/>
        </w:category>
        <w:types>
          <w:type w:val="bbPlcHdr"/>
        </w:types>
        <w:behaviors>
          <w:behavior w:val="content"/>
        </w:behaviors>
        <w:guid w:val="{00BC0A1C-BBED-4ED2-BBB2-FBF0D9215B11}"/>
      </w:docPartPr>
      <w:docPartBody>
        <w:p w:rsidR="008D05E0" w:rsidRDefault="004D5960" w:rsidP="004D5960">
          <w:pPr>
            <w:pStyle w:val="12188AF9166941BBAFB7E9050462FC00"/>
          </w:pPr>
          <w:r w:rsidRPr="004C4A8A">
            <w:rPr>
              <w:rStyle w:val="PlaceholderText"/>
            </w:rPr>
            <w:t>Choose an item.</w:t>
          </w:r>
        </w:p>
      </w:docPartBody>
    </w:docPart>
    <w:docPart>
      <w:docPartPr>
        <w:name w:val="B03B8C7207E14C66831CBBF8D6138054"/>
        <w:category>
          <w:name w:val="General"/>
          <w:gallery w:val="placeholder"/>
        </w:category>
        <w:types>
          <w:type w:val="bbPlcHdr"/>
        </w:types>
        <w:behaviors>
          <w:behavior w:val="content"/>
        </w:behaviors>
        <w:guid w:val="{A25CA9B6-7EEA-4512-B189-DFA555968DE9}"/>
      </w:docPartPr>
      <w:docPartBody>
        <w:p w:rsidR="008D05E0" w:rsidRDefault="004D5960" w:rsidP="004D5960">
          <w:pPr>
            <w:pStyle w:val="B03B8C7207E14C66831CBBF8D6138054"/>
          </w:pPr>
          <w:r w:rsidRPr="004C4A8A">
            <w:rPr>
              <w:rStyle w:val="PlaceholderText"/>
            </w:rPr>
            <w:t>Choose an item.</w:t>
          </w:r>
        </w:p>
      </w:docPartBody>
    </w:docPart>
    <w:docPart>
      <w:docPartPr>
        <w:name w:val="FBF6DE21718843A480FA6907AE4AA0B0"/>
        <w:category>
          <w:name w:val="General"/>
          <w:gallery w:val="placeholder"/>
        </w:category>
        <w:types>
          <w:type w:val="bbPlcHdr"/>
        </w:types>
        <w:behaviors>
          <w:behavior w:val="content"/>
        </w:behaviors>
        <w:guid w:val="{92F0F108-4F52-4A1C-B222-70A035819CCF}"/>
      </w:docPartPr>
      <w:docPartBody>
        <w:p w:rsidR="008D05E0" w:rsidRDefault="004D5960" w:rsidP="004D5960">
          <w:pPr>
            <w:pStyle w:val="FBF6DE21718843A480FA6907AE4AA0B0"/>
          </w:pPr>
          <w:r w:rsidRPr="004C4A8A">
            <w:rPr>
              <w:rStyle w:val="PlaceholderText"/>
            </w:rPr>
            <w:t>Choose an item.</w:t>
          </w:r>
        </w:p>
      </w:docPartBody>
    </w:docPart>
    <w:docPart>
      <w:docPartPr>
        <w:name w:val="1EB36F4747814C5F997573613A44C282"/>
        <w:category>
          <w:name w:val="General"/>
          <w:gallery w:val="placeholder"/>
        </w:category>
        <w:types>
          <w:type w:val="bbPlcHdr"/>
        </w:types>
        <w:behaviors>
          <w:behavior w:val="content"/>
        </w:behaviors>
        <w:guid w:val="{03C1FDD9-04D2-4D8F-96F9-4D3023BED240}"/>
      </w:docPartPr>
      <w:docPartBody>
        <w:p w:rsidR="008D05E0" w:rsidRDefault="004D5960" w:rsidP="004D5960">
          <w:pPr>
            <w:pStyle w:val="1EB36F4747814C5F997573613A44C282"/>
          </w:pPr>
          <w:r w:rsidRPr="004C4A8A">
            <w:rPr>
              <w:rStyle w:val="PlaceholderText"/>
            </w:rPr>
            <w:t>Choose an item.</w:t>
          </w:r>
        </w:p>
      </w:docPartBody>
    </w:docPart>
    <w:docPart>
      <w:docPartPr>
        <w:name w:val="4DC2473853524C47B86430036EDDC74D"/>
        <w:category>
          <w:name w:val="General"/>
          <w:gallery w:val="placeholder"/>
        </w:category>
        <w:types>
          <w:type w:val="bbPlcHdr"/>
        </w:types>
        <w:behaviors>
          <w:behavior w:val="content"/>
        </w:behaviors>
        <w:guid w:val="{801DF8D9-37EE-4483-A080-AC846EA3E1D1}"/>
      </w:docPartPr>
      <w:docPartBody>
        <w:p w:rsidR="008D05E0" w:rsidRDefault="004D5960" w:rsidP="004D5960">
          <w:pPr>
            <w:pStyle w:val="4DC2473853524C47B86430036EDDC74D"/>
          </w:pPr>
          <w:r w:rsidRPr="004C4A8A">
            <w:rPr>
              <w:rStyle w:val="PlaceholderText"/>
            </w:rPr>
            <w:t>Choose an item.</w:t>
          </w:r>
        </w:p>
      </w:docPartBody>
    </w:docPart>
    <w:docPart>
      <w:docPartPr>
        <w:name w:val="EB421C56E0474A4DADC0C970DA86198B"/>
        <w:category>
          <w:name w:val="General"/>
          <w:gallery w:val="placeholder"/>
        </w:category>
        <w:types>
          <w:type w:val="bbPlcHdr"/>
        </w:types>
        <w:behaviors>
          <w:behavior w:val="content"/>
        </w:behaviors>
        <w:guid w:val="{40B6AAF8-BCD8-49D4-BC66-E16C670F615E}"/>
      </w:docPartPr>
      <w:docPartBody>
        <w:p w:rsidR="008D05E0" w:rsidRDefault="004D5960" w:rsidP="004D5960">
          <w:pPr>
            <w:pStyle w:val="EB421C56E0474A4DADC0C970DA86198B"/>
          </w:pPr>
          <w:r w:rsidRPr="004C4A8A">
            <w:rPr>
              <w:rStyle w:val="PlaceholderText"/>
            </w:rPr>
            <w:t>Choose an item.</w:t>
          </w:r>
        </w:p>
      </w:docPartBody>
    </w:docPart>
    <w:docPart>
      <w:docPartPr>
        <w:name w:val="1CB1080EE2A04C27B1EAB484341F6C23"/>
        <w:category>
          <w:name w:val="General"/>
          <w:gallery w:val="placeholder"/>
        </w:category>
        <w:types>
          <w:type w:val="bbPlcHdr"/>
        </w:types>
        <w:behaviors>
          <w:behavior w:val="content"/>
        </w:behaviors>
        <w:guid w:val="{F53D12BE-E000-46E2-B166-20ECAA0D6A86}"/>
      </w:docPartPr>
      <w:docPartBody>
        <w:p w:rsidR="008D05E0" w:rsidRDefault="004D5960" w:rsidP="004D5960">
          <w:pPr>
            <w:pStyle w:val="1CB1080EE2A04C27B1EAB484341F6C23"/>
          </w:pPr>
          <w:r w:rsidRPr="004C4A8A">
            <w:rPr>
              <w:rStyle w:val="PlaceholderText"/>
            </w:rPr>
            <w:t>Choose an item.</w:t>
          </w:r>
        </w:p>
      </w:docPartBody>
    </w:docPart>
    <w:docPart>
      <w:docPartPr>
        <w:name w:val="ECB0E5B29AF74F27A93B9D6514E3251B"/>
        <w:category>
          <w:name w:val="General"/>
          <w:gallery w:val="placeholder"/>
        </w:category>
        <w:types>
          <w:type w:val="bbPlcHdr"/>
        </w:types>
        <w:behaviors>
          <w:behavior w:val="content"/>
        </w:behaviors>
        <w:guid w:val="{AC23871F-ABD5-4143-BF22-0B743FF64626}"/>
      </w:docPartPr>
      <w:docPartBody>
        <w:p w:rsidR="008D05E0" w:rsidRDefault="004D5960" w:rsidP="004D5960">
          <w:pPr>
            <w:pStyle w:val="ECB0E5B29AF74F27A93B9D6514E3251B"/>
          </w:pPr>
          <w:r w:rsidRPr="004C4A8A">
            <w:rPr>
              <w:rStyle w:val="PlaceholderText"/>
            </w:rPr>
            <w:t>Choose an item.</w:t>
          </w:r>
        </w:p>
      </w:docPartBody>
    </w:docPart>
    <w:docPart>
      <w:docPartPr>
        <w:name w:val="CFD284CCECCF4EEBAAED99D1CE397AEE"/>
        <w:category>
          <w:name w:val="General"/>
          <w:gallery w:val="placeholder"/>
        </w:category>
        <w:types>
          <w:type w:val="bbPlcHdr"/>
        </w:types>
        <w:behaviors>
          <w:behavior w:val="content"/>
        </w:behaviors>
        <w:guid w:val="{104D9BDB-D5A3-4ED0-8820-BD674AF0840A}"/>
      </w:docPartPr>
      <w:docPartBody>
        <w:p w:rsidR="008D05E0" w:rsidRDefault="004D5960" w:rsidP="004D5960">
          <w:pPr>
            <w:pStyle w:val="CFD284CCECCF4EEBAAED99D1CE397AEE"/>
          </w:pPr>
          <w:r w:rsidRPr="004C4A8A">
            <w:rPr>
              <w:rStyle w:val="PlaceholderText"/>
            </w:rPr>
            <w:t>Choose an item.</w:t>
          </w:r>
        </w:p>
      </w:docPartBody>
    </w:docPart>
    <w:docPart>
      <w:docPartPr>
        <w:name w:val="4A576229E4CF462EBFD6023DF2A08852"/>
        <w:category>
          <w:name w:val="General"/>
          <w:gallery w:val="placeholder"/>
        </w:category>
        <w:types>
          <w:type w:val="bbPlcHdr"/>
        </w:types>
        <w:behaviors>
          <w:behavior w:val="content"/>
        </w:behaviors>
        <w:guid w:val="{6EB7FE82-3754-470D-ABB7-1BEBEF538986}"/>
      </w:docPartPr>
      <w:docPartBody>
        <w:p w:rsidR="008D05E0" w:rsidRDefault="004D5960" w:rsidP="004D5960">
          <w:pPr>
            <w:pStyle w:val="4A576229E4CF462EBFD6023DF2A08852"/>
          </w:pPr>
          <w:r w:rsidRPr="004C4A8A">
            <w:rPr>
              <w:rStyle w:val="PlaceholderText"/>
            </w:rPr>
            <w:t>Choose an item.</w:t>
          </w:r>
        </w:p>
      </w:docPartBody>
    </w:docPart>
    <w:docPart>
      <w:docPartPr>
        <w:name w:val="C78BF8ED4D744F1A87555EB75B0DFD6D"/>
        <w:category>
          <w:name w:val="General"/>
          <w:gallery w:val="placeholder"/>
        </w:category>
        <w:types>
          <w:type w:val="bbPlcHdr"/>
        </w:types>
        <w:behaviors>
          <w:behavior w:val="content"/>
        </w:behaviors>
        <w:guid w:val="{B4801012-0B5F-4B15-84A3-99C7EE016400}"/>
      </w:docPartPr>
      <w:docPartBody>
        <w:p w:rsidR="008D05E0" w:rsidRDefault="004D5960" w:rsidP="004D5960">
          <w:pPr>
            <w:pStyle w:val="C78BF8ED4D744F1A87555EB75B0DFD6D"/>
          </w:pPr>
          <w:r w:rsidRPr="004C4A8A">
            <w:rPr>
              <w:rStyle w:val="PlaceholderText"/>
            </w:rPr>
            <w:t>Choose an item.</w:t>
          </w:r>
        </w:p>
      </w:docPartBody>
    </w:docPart>
    <w:docPart>
      <w:docPartPr>
        <w:name w:val="EB685E8603F64383841E88BFC955515D"/>
        <w:category>
          <w:name w:val="General"/>
          <w:gallery w:val="placeholder"/>
        </w:category>
        <w:types>
          <w:type w:val="bbPlcHdr"/>
        </w:types>
        <w:behaviors>
          <w:behavior w:val="content"/>
        </w:behaviors>
        <w:guid w:val="{FB312CFE-EE94-482E-AE29-ED2F05F7D9BE}"/>
      </w:docPartPr>
      <w:docPartBody>
        <w:p w:rsidR="008D05E0" w:rsidRDefault="004D5960" w:rsidP="004D5960">
          <w:pPr>
            <w:pStyle w:val="EB685E8603F64383841E88BFC955515D"/>
          </w:pPr>
          <w:r w:rsidRPr="004C4A8A">
            <w:rPr>
              <w:rStyle w:val="PlaceholderText"/>
            </w:rPr>
            <w:t>Choose an item.</w:t>
          </w:r>
        </w:p>
      </w:docPartBody>
    </w:docPart>
    <w:docPart>
      <w:docPartPr>
        <w:name w:val="5B786C77C00047FAB847E00AA16AD327"/>
        <w:category>
          <w:name w:val="General"/>
          <w:gallery w:val="placeholder"/>
        </w:category>
        <w:types>
          <w:type w:val="bbPlcHdr"/>
        </w:types>
        <w:behaviors>
          <w:behavior w:val="content"/>
        </w:behaviors>
        <w:guid w:val="{52F41037-A52F-447E-A1D7-0E179195690C}"/>
      </w:docPartPr>
      <w:docPartBody>
        <w:p w:rsidR="008D05E0" w:rsidRDefault="004D5960" w:rsidP="004D5960">
          <w:pPr>
            <w:pStyle w:val="5B786C77C00047FAB847E00AA16AD327"/>
          </w:pPr>
          <w:r w:rsidRPr="004C4A8A">
            <w:rPr>
              <w:rStyle w:val="PlaceholderText"/>
            </w:rPr>
            <w:t>Choose an item.</w:t>
          </w:r>
        </w:p>
      </w:docPartBody>
    </w:docPart>
    <w:docPart>
      <w:docPartPr>
        <w:name w:val="6B8472DB5D5A47939A8EAA48BB0D53BA"/>
        <w:category>
          <w:name w:val="General"/>
          <w:gallery w:val="placeholder"/>
        </w:category>
        <w:types>
          <w:type w:val="bbPlcHdr"/>
        </w:types>
        <w:behaviors>
          <w:behavior w:val="content"/>
        </w:behaviors>
        <w:guid w:val="{D224D348-7995-4EB6-ADD5-74EEBF320E1C}"/>
      </w:docPartPr>
      <w:docPartBody>
        <w:p w:rsidR="008D05E0" w:rsidRDefault="004D5960" w:rsidP="004D5960">
          <w:pPr>
            <w:pStyle w:val="6B8472DB5D5A47939A8EAA48BB0D53BA"/>
          </w:pPr>
          <w:r w:rsidRPr="004C4A8A">
            <w:rPr>
              <w:rStyle w:val="PlaceholderText"/>
            </w:rPr>
            <w:t>Choose an item.</w:t>
          </w:r>
        </w:p>
      </w:docPartBody>
    </w:docPart>
    <w:docPart>
      <w:docPartPr>
        <w:name w:val="D33652AA89874808B914E9B4AEBD8D2C"/>
        <w:category>
          <w:name w:val="General"/>
          <w:gallery w:val="placeholder"/>
        </w:category>
        <w:types>
          <w:type w:val="bbPlcHdr"/>
        </w:types>
        <w:behaviors>
          <w:behavior w:val="content"/>
        </w:behaviors>
        <w:guid w:val="{8322E8CE-34D9-4720-BBF1-DD6CB0E2ACE4}"/>
      </w:docPartPr>
      <w:docPartBody>
        <w:p w:rsidR="008D05E0" w:rsidRDefault="004D5960" w:rsidP="004D5960">
          <w:pPr>
            <w:pStyle w:val="D33652AA89874808B914E9B4AEBD8D2C"/>
          </w:pPr>
          <w:r w:rsidRPr="004C4A8A">
            <w:rPr>
              <w:rStyle w:val="PlaceholderText"/>
            </w:rPr>
            <w:t>Choose an item.</w:t>
          </w:r>
        </w:p>
      </w:docPartBody>
    </w:docPart>
    <w:docPart>
      <w:docPartPr>
        <w:name w:val="F4F9DDA37FDF4BE4B5C6CA15EB679FEF"/>
        <w:category>
          <w:name w:val="General"/>
          <w:gallery w:val="placeholder"/>
        </w:category>
        <w:types>
          <w:type w:val="bbPlcHdr"/>
        </w:types>
        <w:behaviors>
          <w:behavior w:val="content"/>
        </w:behaviors>
        <w:guid w:val="{356CD66C-C2E5-4A93-8C6D-91485D03DB8C}"/>
      </w:docPartPr>
      <w:docPartBody>
        <w:p w:rsidR="008D05E0" w:rsidRDefault="004D5960" w:rsidP="004D5960">
          <w:pPr>
            <w:pStyle w:val="F4F9DDA37FDF4BE4B5C6CA15EB679FEF"/>
          </w:pPr>
          <w:r w:rsidRPr="004C4A8A">
            <w:rPr>
              <w:rStyle w:val="PlaceholderText"/>
            </w:rPr>
            <w:t>Choose an item.</w:t>
          </w:r>
        </w:p>
      </w:docPartBody>
    </w:docPart>
    <w:docPart>
      <w:docPartPr>
        <w:name w:val="6A0333472E3341F090A17C5C94190F5A"/>
        <w:category>
          <w:name w:val="General"/>
          <w:gallery w:val="placeholder"/>
        </w:category>
        <w:types>
          <w:type w:val="bbPlcHdr"/>
        </w:types>
        <w:behaviors>
          <w:behavior w:val="content"/>
        </w:behaviors>
        <w:guid w:val="{4A798BC3-ABDA-480B-956E-341BB43126FA}"/>
      </w:docPartPr>
      <w:docPartBody>
        <w:p w:rsidR="008D05E0" w:rsidRDefault="004D5960" w:rsidP="004D5960">
          <w:pPr>
            <w:pStyle w:val="6A0333472E3341F090A17C5C94190F5A"/>
          </w:pPr>
          <w:r w:rsidRPr="004C4A8A">
            <w:rPr>
              <w:rStyle w:val="PlaceholderText"/>
            </w:rPr>
            <w:t>Choose an item.</w:t>
          </w:r>
        </w:p>
      </w:docPartBody>
    </w:docPart>
    <w:docPart>
      <w:docPartPr>
        <w:name w:val="BE19AC9943994FF39DF08A2852ED6F32"/>
        <w:category>
          <w:name w:val="General"/>
          <w:gallery w:val="placeholder"/>
        </w:category>
        <w:types>
          <w:type w:val="bbPlcHdr"/>
        </w:types>
        <w:behaviors>
          <w:behavior w:val="content"/>
        </w:behaviors>
        <w:guid w:val="{3BBBD7CA-F475-490B-9427-7E5B8D378B3F}"/>
      </w:docPartPr>
      <w:docPartBody>
        <w:p w:rsidR="008D05E0" w:rsidRDefault="004D5960" w:rsidP="004D5960">
          <w:pPr>
            <w:pStyle w:val="BE19AC9943994FF39DF08A2852ED6F32"/>
          </w:pPr>
          <w:r w:rsidRPr="004C4A8A">
            <w:rPr>
              <w:rStyle w:val="PlaceholderText"/>
            </w:rPr>
            <w:t>Choose an item.</w:t>
          </w:r>
        </w:p>
      </w:docPartBody>
    </w:docPart>
    <w:docPart>
      <w:docPartPr>
        <w:name w:val="97414BABDA394B13A789C53B1BCEC5C6"/>
        <w:category>
          <w:name w:val="General"/>
          <w:gallery w:val="placeholder"/>
        </w:category>
        <w:types>
          <w:type w:val="bbPlcHdr"/>
        </w:types>
        <w:behaviors>
          <w:behavior w:val="content"/>
        </w:behaviors>
        <w:guid w:val="{4721075A-47FA-4F62-BBA3-4A784BBC9027}"/>
      </w:docPartPr>
      <w:docPartBody>
        <w:p w:rsidR="008D05E0" w:rsidRDefault="004D5960" w:rsidP="004D5960">
          <w:pPr>
            <w:pStyle w:val="97414BABDA394B13A789C53B1BCEC5C6"/>
          </w:pPr>
          <w:r w:rsidRPr="004C4A8A">
            <w:rPr>
              <w:rStyle w:val="PlaceholderText"/>
            </w:rPr>
            <w:t>Choose an item.</w:t>
          </w:r>
        </w:p>
      </w:docPartBody>
    </w:docPart>
    <w:docPart>
      <w:docPartPr>
        <w:name w:val="4731D8AE0548443DA32CC6252CAE5FE6"/>
        <w:category>
          <w:name w:val="General"/>
          <w:gallery w:val="placeholder"/>
        </w:category>
        <w:types>
          <w:type w:val="bbPlcHdr"/>
        </w:types>
        <w:behaviors>
          <w:behavior w:val="content"/>
        </w:behaviors>
        <w:guid w:val="{682850FF-2A93-45CD-8BE7-A88EA153D8FB}"/>
      </w:docPartPr>
      <w:docPartBody>
        <w:p w:rsidR="008D05E0" w:rsidRDefault="004D5960" w:rsidP="004D5960">
          <w:pPr>
            <w:pStyle w:val="4731D8AE0548443DA32CC6252CAE5FE6"/>
          </w:pPr>
          <w:r w:rsidRPr="004C4A8A">
            <w:rPr>
              <w:rStyle w:val="PlaceholderText"/>
            </w:rPr>
            <w:t>Choose an item.</w:t>
          </w:r>
        </w:p>
      </w:docPartBody>
    </w:docPart>
    <w:docPart>
      <w:docPartPr>
        <w:name w:val="79A0C174E0FB4219898D858AF41173F4"/>
        <w:category>
          <w:name w:val="General"/>
          <w:gallery w:val="placeholder"/>
        </w:category>
        <w:types>
          <w:type w:val="bbPlcHdr"/>
        </w:types>
        <w:behaviors>
          <w:behavior w:val="content"/>
        </w:behaviors>
        <w:guid w:val="{28D655E5-A142-430B-9CED-D158E3745E82}"/>
      </w:docPartPr>
      <w:docPartBody>
        <w:p w:rsidR="008D05E0" w:rsidRDefault="004D5960" w:rsidP="004D5960">
          <w:pPr>
            <w:pStyle w:val="79A0C174E0FB4219898D858AF41173F4"/>
          </w:pPr>
          <w:r w:rsidRPr="004C4A8A">
            <w:rPr>
              <w:rStyle w:val="PlaceholderText"/>
            </w:rPr>
            <w:t>Choose an item.</w:t>
          </w:r>
        </w:p>
      </w:docPartBody>
    </w:docPart>
    <w:docPart>
      <w:docPartPr>
        <w:name w:val="C9870D7B5DBD4010BD2B18B063122ED6"/>
        <w:category>
          <w:name w:val="General"/>
          <w:gallery w:val="placeholder"/>
        </w:category>
        <w:types>
          <w:type w:val="bbPlcHdr"/>
        </w:types>
        <w:behaviors>
          <w:behavior w:val="content"/>
        </w:behaviors>
        <w:guid w:val="{59D80639-9366-4DAD-8FB2-B0B1E7EF3F5D}"/>
      </w:docPartPr>
      <w:docPartBody>
        <w:p w:rsidR="008D05E0" w:rsidRDefault="004D5960" w:rsidP="004D5960">
          <w:pPr>
            <w:pStyle w:val="C9870D7B5DBD4010BD2B18B063122ED6"/>
          </w:pPr>
          <w:r w:rsidRPr="004C4A8A">
            <w:rPr>
              <w:rStyle w:val="PlaceholderText"/>
            </w:rPr>
            <w:t>Choose an item.</w:t>
          </w:r>
        </w:p>
      </w:docPartBody>
    </w:docPart>
    <w:docPart>
      <w:docPartPr>
        <w:name w:val="7FFFF95BBC514DFD84B217123EFD069A"/>
        <w:category>
          <w:name w:val="General"/>
          <w:gallery w:val="placeholder"/>
        </w:category>
        <w:types>
          <w:type w:val="bbPlcHdr"/>
        </w:types>
        <w:behaviors>
          <w:behavior w:val="content"/>
        </w:behaviors>
        <w:guid w:val="{D7E8828E-A826-45BC-BA82-178BE3959B8F}"/>
      </w:docPartPr>
      <w:docPartBody>
        <w:p w:rsidR="008D05E0" w:rsidRDefault="004D5960" w:rsidP="004D5960">
          <w:pPr>
            <w:pStyle w:val="7FFFF95BBC514DFD84B217123EFD069A"/>
          </w:pPr>
          <w:r w:rsidRPr="004C4A8A">
            <w:rPr>
              <w:rStyle w:val="PlaceholderText"/>
            </w:rPr>
            <w:t>Choose an item.</w:t>
          </w:r>
        </w:p>
      </w:docPartBody>
    </w:docPart>
    <w:docPart>
      <w:docPartPr>
        <w:name w:val="8C2A7342BCEB4C8BAA36967BE3304EEF"/>
        <w:category>
          <w:name w:val="General"/>
          <w:gallery w:val="placeholder"/>
        </w:category>
        <w:types>
          <w:type w:val="bbPlcHdr"/>
        </w:types>
        <w:behaviors>
          <w:behavior w:val="content"/>
        </w:behaviors>
        <w:guid w:val="{BE74C0E6-4D3B-4486-9CB5-5DAB224EC0A3}"/>
      </w:docPartPr>
      <w:docPartBody>
        <w:p w:rsidR="008D05E0" w:rsidRDefault="004D5960" w:rsidP="004D5960">
          <w:pPr>
            <w:pStyle w:val="8C2A7342BCEB4C8BAA36967BE3304EEF"/>
          </w:pPr>
          <w:r w:rsidRPr="004C4A8A">
            <w:rPr>
              <w:rStyle w:val="PlaceholderText"/>
            </w:rPr>
            <w:t>Choose an item.</w:t>
          </w:r>
        </w:p>
      </w:docPartBody>
    </w:docPart>
    <w:docPart>
      <w:docPartPr>
        <w:name w:val="93403F81C5CE461E9CC170221407BCCD"/>
        <w:category>
          <w:name w:val="General"/>
          <w:gallery w:val="placeholder"/>
        </w:category>
        <w:types>
          <w:type w:val="bbPlcHdr"/>
        </w:types>
        <w:behaviors>
          <w:behavior w:val="content"/>
        </w:behaviors>
        <w:guid w:val="{1561153A-22F7-4C3E-BA46-2E1C318FA6EC}"/>
      </w:docPartPr>
      <w:docPartBody>
        <w:p w:rsidR="008D05E0" w:rsidRDefault="004D5960" w:rsidP="004D5960">
          <w:pPr>
            <w:pStyle w:val="93403F81C5CE461E9CC170221407BCCD"/>
          </w:pPr>
          <w:r w:rsidRPr="004C4A8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DengXian">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FKai-SB">
    <w:panose1 w:val="03000509000000000000"/>
    <w:charset w:val="88"/>
    <w:family w:val="script"/>
    <w:pitch w:val="fixed"/>
    <w:sig w:usb0="00000003" w:usb1="080E0000" w:usb2="00000016" w:usb3="00000000" w:csb0="00100001" w:csb1="00000000"/>
  </w:font>
  <w:font w:name="MingLiU">
    <w:altName w:val="細明體"/>
    <w:panose1 w:val="02020509000000000000"/>
    <w:charset w:val="88"/>
    <w:family w:val="modern"/>
    <w:pitch w:val="fixed"/>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ArialMT">
    <w:altName w:val="Arial"/>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4FEB"/>
    <w:rsid w:val="0002091C"/>
    <w:rsid w:val="00061173"/>
    <w:rsid w:val="000D3D83"/>
    <w:rsid w:val="001C68B5"/>
    <w:rsid w:val="0020637D"/>
    <w:rsid w:val="002276EC"/>
    <w:rsid w:val="00232C65"/>
    <w:rsid w:val="002448B2"/>
    <w:rsid w:val="0025464B"/>
    <w:rsid w:val="00296703"/>
    <w:rsid w:val="002B0ACF"/>
    <w:rsid w:val="002B0E71"/>
    <w:rsid w:val="002F246E"/>
    <w:rsid w:val="00302404"/>
    <w:rsid w:val="0034194E"/>
    <w:rsid w:val="0035726D"/>
    <w:rsid w:val="00365AA4"/>
    <w:rsid w:val="003B2341"/>
    <w:rsid w:val="003D569C"/>
    <w:rsid w:val="00405625"/>
    <w:rsid w:val="00415F87"/>
    <w:rsid w:val="00434993"/>
    <w:rsid w:val="00461154"/>
    <w:rsid w:val="00462E80"/>
    <w:rsid w:val="0049526F"/>
    <w:rsid w:val="00496BA9"/>
    <w:rsid w:val="004A40E0"/>
    <w:rsid w:val="004A4D77"/>
    <w:rsid w:val="004C79F4"/>
    <w:rsid w:val="004D5960"/>
    <w:rsid w:val="004D68EC"/>
    <w:rsid w:val="0050621C"/>
    <w:rsid w:val="005429FF"/>
    <w:rsid w:val="00585362"/>
    <w:rsid w:val="005B64F9"/>
    <w:rsid w:val="005D7077"/>
    <w:rsid w:val="00640507"/>
    <w:rsid w:val="00671A6F"/>
    <w:rsid w:val="00675A64"/>
    <w:rsid w:val="00711E1F"/>
    <w:rsid w:val="007B0725"/>
    <w:rsid w:val="007B6430"/>
    <w:rsid w:val="007D2320"/>
    <w:rsid w:val="007D67FB"/>
    <w:rsid w:val="0081401F"/>
    <w:rsid w:val="008A4113"/>
    <w:rsid w:val="008C0508"/>
    <w:rsid w:val="008C4D3F"/>
    <w:rsid w:val="008C5759"/>
    <w:rsid w:val="008C76FA"/>
    <w:rsid w:val="008D05E0"/>
    <w:rsid w:val="00911045"/>
    <w:rsid w:val="009363B4"/>
    <w:rsid w:val="009A17BE"/>
    <w:rsid w:val="009E4FEB"/>
    <w:rsid w:val="009F7DF4"/>
    <w:rsid w:val="00A164A5"/>
    <w:rsid w:val="00A442DC"/>
    <w:rsid w:val="00A45831"/>
    <w:rsid w:val="00A67236"/>
    <w:rsid w:val="00A86D4A"/>
    <w:rsid w:val="00AA7455"/>
    <w:rsid w:val="00B25ABE"/>
    <w:rsid w:val="00BA7BFE"/>
    <w:rsid w:val="00BD1846"/>
    <w:rsid w:val="00BD2384"/>
    <w:rsid w:val="00BD3CA2"/>
    <w:rsid w:val="00BD7253"/>
    <w:rsid w:val="00BE1528"/>
    <w:rsid w:val="00C45A2C"/>
    <w:rsid w:val="00C5066D"/>
    <w:rsid w:val="00C52174"/>
    <w:rsid w:val="00C66515"/>
    <w:rsid w:val="00CD7DE1"/>
    <w:rsid w:val="00CF0089"/>
    <w:rsid w:val="00D0467F"/>
    <w:rsid w:val="00D55D04"/>
    <w:rsid w:val="00DB784D"/>
    <w:rsid w:val="00E067E2"/>
    <w:rsid w:val="00E1460F"/>
    <w:rsid w:val="00E24674"/>
    <w:rsid w:val="00E644C6"/>
    <w:rsid w:val="00E948A3"/>
    <w:rsid w:val="00F0756C"/>
    <w:rsid w:val="00F17FBE"/>
    <w:rsid w:val="00F60589"/>
    <w:rsid w:val="00FA3EAB"/>
    <w:rsid w:val="00FD2F29"/>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HK" w:eastAsia="zh-TW"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5960"/>
    <w:rPr>
      <w:color w:val="666666"/>
    </w:rPr>
  </w:style>
  <w:style w:type="paragraph" w:customStyle="1" w:styleId="539FAD21E45146CF8C7CCF80DAFD0BE0">
    <w:name w:val="539FAD21E45146CF8C7CCF80DAFD0BE0"/>
    <w:rsid w:val="009E4FEB"/>
  </w:style>
  <w:style w:type="paragraph" w:customStyle="1" w:styleId="8AC0F29C7F8D4AF6812B7033D6239948">
    <w:name w:val="8AC0F29C7F8D4AF6812B7033D6239948"/>
    <w:rsid w:val="009E4FEB"/>
  </w:style>
  <w:style w:type="paragraph" w:customStyle="1" w:styleId="B96394BEC28C4333857D6AA17FBC0F6A">
    <w:name w:val="B96394BEC28C4333857D6AA17FBC0F6A"/>
    <w:rsid w:val="004D68EC"/>
  </w:style>
  <w:style w:type="paragraph" w:customStyle="1" w:styleId="EE1E6B6BB2054F528C38E69350171500">
    <w:name w:val="EE1E6B6BB2054F528C38E69350171500"/>
  </w:style>
  <w:style w:type="paragraph" w:customStyle="1" w:styleId="A1E66FD53F594458B78BEDAF87D8723A">
    <w:name w:val="A1E66FD53F594458B78BEDAF87D8723A"/>
  </w:style>
  <w:style w:type="paragraph" w:customStyle="1" w:styleId="C4F169682D2140B1A40AD1F42348218E">
    <w:name w:val="C4F169682D2140B1A40AD1F42348218E"/>
  </w:style>
  <w:style w:type="paragraph" w:customStyle="1" w:styleId="677F35135D444972B8E0E20DE5CF63DD">
    <w:name w:val="677F35135D444972B8E0E20DE5CF63DD"/>
    <w:rsid w:val="004D5960"/>
    <w:rPr>
      <w:lang w:val="en-US"/>
    </w:rPr>
  </w:style>
  <w:style w:type="paragraph" w:customStyle="1" w:styleId="1E76B799FA7F4AD9A8F19FAFCD5DBF61">
    <w:name w:val="1E76B799FA7F4AD9A8F19FAFCD5DBF61"/>
    <w:rsid w:val="004D5960"/>
    <w:rPr>
      <w:lang w:val="en-US"/>
    </w:rPr>
  </w:style>
  <w:style w:type="paragraph" w:customStyle="1" w:styleId="F35D8A942842498D9D95896379A984DA">
    <w:name w:val="F35D8A942842498D9D95896379A984DA"/>
    <w:rsid w:val="004D5960"/>
    <w:rPr>
      <w:lang w:val="en-US"/>
    </w:rPr>
  </w:style>
  <w:style w:type="paragraph" w:customStyle="1" w:styleId="01E13D0E8C564A579A6948574CC54252">
    <w:name w:val="01E13D0E8C564A579A6948574CC54252"/>
    <w:rsid w:val="004D5960"/>
    <w:rPr>
      <w:lang w:val="en-US"/>
    </w:rPr>
  </w:style>
  <w:style w:type="paragraph" w:customStyle="1" w:styleId="0AA440478E0D46DDB9473B65681D8D81">
    <w:name w:val="0AA440478E0D46DDB9473B65681D8D81"/>
    <w:rsid w:val="004D5960"/>
    <w:rPr>
      <w:lang w:val="en-US"/>
    </w:rPr>
  </w:style>
  <w:style w:type="paragraph" w:customStyle="1" w:styleId="1072D3AEB5804CF18F1FD225874154D5">
    <w:name w:val="1072D3AEB5804CF18F1FD225874154D5"/>
    <w:rsid w:val="004D5960"/>
    <w:rPr>
      <w:lang w:val="en-US"/>
    </w:rPr>
  </w:style>
  <w:style w:type="paragraph" w:customStyle="1" w:styleId="51A44758E3634282800EACCB5D21BC9D">
    <w:name w:val="51A44758E3634282800EACCB5D21BC9D"/>
    <w:rsid w:val="004D5960"/>
    <w:rPr>
      <w:lang w:val="en-US"/>
    </w:rPr>
  </w:style>
  <w:style w:type="paragraph" w:customStyle="1" w:styleId="09999021AFCC4FD892EB52B8CA6F20BD">
    <w:name w:val="09999021AFCC4FD892EB52B8CA6F20BD"/>
    <w:rsid w:val="004D5960"/>
    <w:rPr>
      <w:lang w:val="en-US"/>
    </w:rPr>
  </w:style>
  <w:style w:type="paragraph" w:customStyle="1" w:styleId="7DF8BE677ECE435E87A71340A56C9583">
    <w:name w:val="7DF8BE677ECE435E87A71340A56C9583"/>
    <w:rsid w:val="004D5960"/>
    <w:rPr>
      <w:lang w:val="en-US"/>
    </w:rPr>
  </w:style>
  <w:style w:type="paragraph" w:customStyle="1" w:styleId="97236B0F5E5541EEB7913D2B626461D8">
    <w:name w:val="97236B0F5E5541EEB7913D2B626461D8"/>
    <w:rsid w:val="004D5960"/>
    <w:rPr>
      <w:lang w:val="en-US"/>
    </w:rPr>
  </w:style>
  <w:style w:type="paragraph" w:customStyle="1" w:styleId="DF3E3B839F104C56B3DE887EBF7F1CBB">
    <w:name w:val="DF3E3B839F104C56B3DE887EBF7F1CBB"/>
    <w:rsid w:val="004D5960"/>
    <w:rPr>
      <w:lang w:val="en-US"/>
    </w:rPr>
  </w:style>
  <w:style w:type="paragraph" w:customStyle="1" w:styleId="2B0A3D28906F44C18F79148B06B77157">
    <w:name w:val="2B0A3D28906F44C18F79148B06B77157"/>
    <w:rsid w:val="004D5960"/>
    <w:rPr>
      <w:lang w:val="en-US"/>
    </w:rPr>
  </w:style>
  <w:style w:type="paragraph" w:customStyle="1" w:styleId="1905C699AABD4D1B94D09134EBD784E1">
    <w:name w:val="1905C699AABD4D1B94D09134EBD784E1"/>
    <w:rsid w:val="004D5960"/>
    <w:rPr>
      <w:lang w:val="en-US"/>
    </w:rPr>
  </w:style>
  <w:style w:type="paragraph" w:customStyle="1" w:styleId="9F0EBEBC7C5B49E7AF8C9FCDBE2BA146">
    <w:name w:val="9F0EBEBC7C5B49E7AF8C9FCDBE2BA146"/>
    <w:rsid w:val="004D5960"/>
    <w:rPr>
      <w:lang w:val="en-US"/>
    </w:rPr>
  </w:style>
  <w:style w:type="paragraph" w:customStyle="1" w:styleId="F3531AEF1A4A42FF8F6DA39035B45880">
    <w:name w:val="F3531AEF1A4A42FF8F6DA39035B45880"/>
    <w:rsid w:val="004D5960"/>
    <w:rPr>
      <w:lang w:val="en-US"/>
    </w:rPr>
  </w:style>
  <w:style w:type="paragraph" w:customStyle="1" w:styleId="83158D141C0B444A8BBC06160B5BA8E6">
    <w:name w:val="83158D141C0B444A8BBC06160B5BA8E6"/>
    <w:rsid w:val="004D5960"/>
    <w:rPr>
      <w:lang w:val="en-US"/>
    </w:rPr>
  </w:style>
  <w:style w:type="paragraph" w:customStyle="1" w:styleId="24FB4F1140F447B0A80A7009809E4221">
    <w:name w:val="24FB4F1140F447B0A80A7009809E4221"/>
    <w:rsid w:val="004D5960"/>
    <w:rPr>
      <w:lang w:val="en-US"/>
    </w:rPr>
  </w:style>
  <w:style w:type="paragraph" w:customStyle="1" w:styleId="FE92BA09BB654C309717015DB7C0A662">
    <w:name w:val="FE92BA09BB654C309717015DB7C0A662"/>
    <w:rsid w:val="004D5960"/>
    <w:rPr>
      <w:lang w:val="en-US"/>
    </w:rPr>
  </w:style>
  <w:style w:type="paragraph" w:customStyle="1" w:styleId="12188AF9166941BBAFB7E9050462FC00">
    <w:name w:val="12188AF9166941BBAFB7E9050462FC00"/>
    <w:rsid w:val="004D5960"/>
    <w:rPr>
      <w:lang w:val="en-US"/>
    </w:rPr>
  </w:style>
  <w:style w:type="paragraph" w:customStyle="1" w:styleId="B03B8C7207E14C66831CBBF8D6138054">
    <w:name w:val="B03B8C7207E14C66831CBBF8D6138054"/>
    <w:rsid w:val="004D5960"/>
    <w:rPr>
      <w:lang w:val="en-US"/>
    </w:rPr>
  </w:style>
  <w:style w:type="paragraph" w:customStyle="1" w:styleId="FBF6DE21718843A480FA6907AE4AA0B0">
    <w:name w:val="FBF6DE21718843A480FA6907AE4AA0B0"/>
    <w:rsid w:val="004D5960"/>
    <w:rPr>
      <w:lang w:val="en-US"/>
    </w:rPr>
  </w:style>
  <w:style w:type="paragraph" w:customStyle="1" w:styleId="1EB36F4747814C5F997573613A44C282">
    <w:name w:val="1EB36F4747814C5F997573613A44C282"/>
    <w:rsid w:val="004D5960"/>
    <w:rPr>
      <w:lang w:val="en-US"/>
    </w:rPr>
  </w:style>
  <w:style w:type="paragraph" w:customStyle="1" w:styleId="4DC2473853524C47B86430036EDDC74D">
    <w:name w:val="4DC2473853524C47B86430036EDDC74D"/>
    <w:rsid w:val="004D5960"/>
    <w:rPr>
      <w:lang w:val="en-US"/>
    </w:rPr>
  </w:style>
  <w:style w:type="paragraph" w:customStyle="1" w:styleId="EB421C56E0474A4DADC0C970DA86198B">
    <w:name w:val="EB421C56E0474A4DADC0C970DA86198B"/>
    <w:rsid w:val="004D5960"/>
    <w:rPr>
      <w:lang w:val="en-US"/>
    </w:rPr>
  </w:style>
  <w:style w:type="paragraph" w:customStyle="1" w:styleId="1CB1080EE2A04C27B1EAB484341F6C23">
    <w:name w:val="1CB1080EE2A04C27B1EAB484341F6C23"/>
    <w:rsid w:val="004D5960"/>
    <w:rPr>
      <w:lang w:val="en-US"/>
    </w:rPr>
  </w:style>
  <w:style w:type="paragraph" w:customStyle="1" w:styleId="ECB0E5B29AF74F27A93B9D6514E3251B">
    <w:name w:val="ECB0E5B29AF74F27A93B9D6514E3251B"/>
    <w:rsid w:val="004D5960"/>
    <w:rPr>
      <w:lang w:val="en-US"/>
    </w:rPr>
  </w:style>
  <w:style w:type="paragraph" w:customStyle="1" w:styleId="CFD284CCECCF4EEBAAED99D1CE397AEE">
    <w:name w:val="CFD284CCECCF4EEBAAED99D1CE397AEE"/>
    <w:rsid w:val="004D5960"/>
    <w:rPr>
      <w:lang w:val="en-US"/>
    </w:rPr>
  </w:style>
  <w:style w:type="paragraph" w:customStyle="1" w:styleId="4A576229E4CF462EBFD6023DF2A08852">
    <w:name w:val="4A576229E4CF462EBFD6023DF2A08852"/>
    <w:rsid w:val="004D5960"/>
    <w:rPr>
      <w:lang w:val="en-US"/>
    </w:rPr>
  </w:style>
  <w:style w:type="paragraph" w:customStyle="1" w:styleId="C78BF8ED4D744F1A87555EB75B0DFD6D">
    <w:name w:val="C78BF8ED4D744F1A87555EB75B0DFD6D"/>
    <w:rsid w:val="004D5960"/>
    <w:rPr>
      <w:lang w:val="en-US"/>
    </w:rPr>
  </w:style>
  <w:style w:type="paragraph" w:customStyle="1" w:styleId="EB685E8603F64383841E88BFC955515D">
    <w:name w:val="EB685E8603F64383841E88BFC955515D"/>
    <w:rsid w:val="004D5960"/>
    <w:rPr>
      <w:lang w:val="en-US"/>
    </w:rPr>
  </w:style>
  <w:style w:type="paragraph" w:customStyle="1" w:styleId="5B786C77C00047FAB847E00AA16AD327">
    <w:name w:val="5B786C77C00047FAB847E00AA16AD327"/>
    <w:rsid w:val="004D5960"/>
    <w:rPr>
      <w:lang w:val="en-US"/>
    </w:rPr>
  </w:style>
  <w:style w:type="paragraph" w:customStyle="1" w:styleId="6B8472DB5D5A47939A8EAA48BB0D53BA">
    <w:name w:val="6B8472DB5D5A47939A8EAA48BB0D53BA"/>
    <w:rsid w:val="004D5960"/>
    <w:rPr>
      <w:lang w:val="en-US"/>
    </w:rPr>
  </w:style>
  <w:style w:type="paragraph" w:customStyle="1" w:styleId="D33652AA89874808B914E9B4AEBD8D2C">
    <w:name w:val="D33652AA89874808B914E9B4AEBD8D2C"/>
    <w:rsid w:val="004D5960"/>
    <w:rPr>
      <w:lang w:val="en-US"/>
    </w:rPr>
  </w:style>
  <w:style w:type="paragraph" w:customStyle="1" w:styleId="F4F9DDA37FDF4BE4B5C6CA15EB679FEF">
    <w:name w:val="F4F9DDA37FDF4BE4B5C6CA15EB679FEF"/>
    <w:rsid w:val="004D5960"/>
    <w:rPr>
      <w:lang w:val="en-US"/>
    </w:rPr>
  </w:style>
  <w:style w:type="paragraph" w:customStyle="1" w:styleId="6A0333472E3341F090A17C5C94190F5A">
    <w:name w:val="6A0333472E3341F090A17C5C94190F5A"/>
    <w:rsid w:val="004D5960"/>
    <w:rPr>
      <w:lang w:val="en-US"/>
    </w:rPr>
  </w:style>
  <w:style w:type="paragraph" w:customStyle="1" w:styleId="BE19AC9943994FF39DF08A2852ED6F32">
    <w:name w:val="BE19AC9943994FF39DF08A2852ED6F32"/>
    <w:rsid w:val="004D5960"/>
    <w:rPr>
      <w:lang w:val="en-US"/>
    </w:rPr>
  </w:style>
  <w:style w:type="paragraph" w:customStyle="1" w:styleId="97414BABDA394B13A789C53B1BCEC5C6">
    <w:name w:val="97414BABDA394B13A789C53B1BCEC5C6"/>
    <w:rsid w:val="004D5960"/>
    <w:rPr>
      <w:lang w:val="en-US"/>
    </w:rPr>
  </w:style>
  <w:style w:type="paragraph" w:customStyle="1" w:styleId="4731D8AE0548443DA32CC6252CAE5FE6">
    <w:name w:val="4731D8AE0548443DA32CC6252CAE5FE6"/>
    <w:rsid w:val="004D5960"/>
    <w:rPr>
      <w:lang w:val="en-US"/>
    </w:rPr>
  </w:style>
  <w:style w:type="paragraph" w:customStyle="1" w:styleId="79A0C174E0FB4219898D858AF41173F4">
    <w:name w:val="79A0C174E0FB4219898D858AF41173F4"/>
    <w:rsid w:val="004D5960"/>
    <w:rPr>
      <w:lang w:val="en-US"/>
    </w:rPr>
  </w:style>
  <w:style w:type="paragraph" w:customStyle="1" w:styleId="C9870D7B5DBD4010BD2B18B063122ED6">
    <w:name w:val="C9870D7B5DBD4010BD2B18B063122ED6"/>
    <w:rsid w:val="004D5960"/>
    <w:rPr>
      <w:lang w:val="en-US"/>
    </w:rPr>
  </w:style>
  <w:style w:type="paragraph" w:customStyle="1" w:styleId="7FFFF95BBC514DFD84B217123EFD069A">
    <w:name w:val="7FFFF95BBC514DFD84B217123EFD069A"/>
    <w:rsid w:val="004D5960"/>
    <w:rPr>
      <w:lang w:val="en-US"/>
    </w:rPr>
  </w:style>
  <w:style w:type="paragraph" w:customStyle="1" w:styleId="8C2A7342BCEB4C8BAA36967BE3304EEF">
    <w:name w:val="8C2A7342BCEB4C8BAA36967BE3304EEF"/>
    <w:rsid w:val="004D5960"/>
    <w:rPr>
      <w:lang w:val="en-US"/>
    </w:rPr>
  </w:style>
  <w:style w:type="paragraph" w:customStyle="1" w:styleId="93403F81C5CE461E9CC170221407BCCD">
    <w:name w:val="93403F81C5CE461E9CC170221407BCCD"/>
    <w:rsid w:val="004D5960"/>
    <w:rPr>
      <w:lang w:val="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f44dcd9-660c-482e-bcb2-b569a7951824">
      <Terms xmlns="http://schemas.microsoft.com/office/infopath/2007/PartnerControls"/>
    </lcf76f155ced4ddcb4097134ff3c332f>
    <TaxCatchAll xmlns="5c62fb55-ab56-4c59-9647-38644d46516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C6CCB74DFBDC46489F2AF37BE8036601" ma:contentTypeVersion="19" ma:contentTypeDescription="Create a new document." ma:contentTypeScope="" ma:versionID="36e9abc59f632373e6d6ffab354e6205">
  <xsd:schema xmlns:xsd="http://www.w3.org/2001/XMLSchema" xmlns:xs="http://www.w3.org/2001/XMLSchema" xmlns:p="http://schemas.microsoft.com/office/2006/metadata/properties" xmlns:ns2="5c62fb55-ab56-4c59-9647-38644d465161" xmlns:ns3="5f44dcd9-660c-482e-bcb2-b569a7951824" targetNamespace="http://schemas.microsoft.com/office/2006/metadata/properties" ma:root="true" ma:fieldsID="9a4d8dfe58299756fe7c601b30016cfb" ns2:_="" ns3:_="">
    <xsd:import namespace="5c62fb55-ab56-4c59-9647-38644d465161"/>
    <xsd:import namespace="5f44dcd9-660c-482e-bcb2-b569a795182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62fb55-ab56-4c59-9647-38644d46516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3b4186e-3ab7-4c87-ab02-55213d33d571}" ma:internalName="TaxCatchAll" ma:showField="CatchAllData" ma:web="5c62fb55-ab56-4c59-9647-38644d46516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f44dcd9-660c-482e-bcb2-b569a795182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9659908-461d-4310-9e2e-8d0890ed1ef9"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F6DBD0-1239-4B61-A355-35B1300682BC}">
  <ds:schemaRefs>
    <ds:schemaRef ds:uri="http://schemas.microsoft.com/sharepoint/v3/contenttype/forms"/>
  </ds:schemaRefs>
</ds:datastoreItem>
</file>

<file path=customXml/itemProps2.xml><?xml version="1.0" encoding="utf-8"?>
<ds:datastoreItem xmlns:ds="http://schemas.openxmlformats.org/officeDocument/2006/customXml" ds:itemID="{EC2CC746-85B4-451A-AEC6-4EA02E6A8390}">
  <ds:schemaRefs>
    <ds:schemaRef ds:uri="http://schemas.microsoft.com/office/2006/metadata/properties"/>
    <ds:schemaRef ds:uri="http://schemas.microsoft.com/office/infopath/2007/PartnerControls"/>
    <ds:schemaRef ds:uri="5f44dcd9-660c-482e-bcb2-b569a7951824"/>
    <ds:schemaRef ds:uri="5c62fb55-ab56-4c59-9647-38644d465161"/>
  </ds:schemaRefs>
</ds:datastoreItem>
</file>

<file path=customXml/itemProps3.xml><?xml version="1.0" encoding="utf-8"?>
<ds:datastoreItem xmlns:ds="http://schemas.openxmlformats.org/officeDocument/2006/customXml" ds:itemID="{8A2577E8-3E3F-472E-B81D-39A3FA5A52EB}">
  <ds:schemaRefs>
    <ds:schemaRef ds:uri="http://schemas.microsoft.com/sharepoint/v3/contenttype/forms"/>
  </ds:schemaRefs>
</ds:datastoreItem>
</file>

<file path=customXml/itemProps4.xml><?xml version="1.0" encoding="utf-8"?>
<ds:datastoreItem xmlns:ds="http://schemas.openxmlformats.org/officeDocument/2006/customXml" ds:itemID="{A3068AB9-5EE4-4BAB-B348-6C108036BFFD}">
  <ds:schemaRefs>
    <ds:schemaRef ds:uri="http://schemas.openxmlformats.org/officeDocument/2006/bibliography"/>
  </ds:schemaRefs>
</ds:datastoreItem>
</file>

<file path=customXml/itemProps5.xml><?xml version="1.0" encoding="utf-8"?>
<ds:datastoreItem xmlns:ds="http://schemas.openxmlformats.org/officeDocument/2006/customXml" ds:itemID="{862BDCCF-943B-4AFC-8BB9-218AA939DA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62fb55-ab56-4c59-9647-38644d465161"/>
    <ds:schemaRef ds:uri="5f44dcd9-660c-482e-bcb2-b569a79518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2</Pages>
  <Words>4028</Words>
  <Characters>22965</Characters>
  <Application>Microsoft Office Word</Application>
  <DocSecurity>0</DocSecurity>
  <Lines>191</Lines>
  <Paragraphs>53</Paragraphs>
  <ScaleCrop>false</ScaleCrop>
  <Company/>
  <LinksUpToDate>false</LinksUpToDate>
  <CharactersWithSpaces>26940</CharactersWithSpaces>
  <SharedDoc>false</SharedDoc>
  <HLinks>
    <vt:vector size="174" baseType="variant">
      <vt:variant>
        <vt:i4>6225929</vt:i4>
      </vt:variant>
      <vt:variant>
        <vt:i4>105</vt:i4>
      </vt:variant>
      <vt:variant>
        <vt:i4>0</vt:i4>
      </vt:variant>
      <vt:variant>
        <vt:i4>5</vt:i4>
      </vt:variant>
      <vt:variant>
        <vt:lpwstr>https://okt.hkust.edu.hk/bridge-gap-fund</vt:lpwstr>
      </vt:variant>
      <vt:variant>
        <vt:lpwstr/>
      </vt:variant>
      <vt:variant>
        <vt:i4>6225929</vt:i4>
      </vt:variant>
      <vt:variant>
        <vt:i4>102</vt:i4>
      </vt:variant>
      <vt:variant>
        <vt:i4>0</vt:i4>
      </vt:variant>
      <vt:variant>
        <vt:i4>5</vt:i4>
      </vt:variant>
      <vt:variant>
        <vt:lpwstr>https://okt.hkust.edu.hk/bridge-gap-fund</vt:lpwstr>
      </vt:variant>
      <vt:variant>
        <vt:lpwstr/>
      </vt:variant>
      <vt:variant>
        <vt:i4>6225929</vt:i4>
      </vt:variant>
      <vt:variant>
        <vt:i4>99</vt:i4>
      </vt:variant>
      <vt:variant>
        <vt:i4>0</vt:i4>
      </vt:variant>
      <vt:variant>
        <vt:i4>5</vt:i4>
      </vt:variant>
      <vt:variant>
        <vt:lpwstr>https://okt.hkust.edu.hk/bridge-gap-fund</vt:lpwstr>
      </vt:variant>
      <vt:variant>
        <vt:lpwstr/>
      </vt:variant>
      <vt:variant>
        <vt:i4>2752625</vt:i4>
      </vt:variant>
      <vt:variant>
        <vt:i4>96</vt:i4>
      </vt:variant>
      <vt:variant>
        <vt:i4>0</vt:i4>
      </vt:variant>
      <vt:variant>
        <vt:i4>5</vt:i4>
      </vt:variant>
      <vt:variant>
        <vt:lpwstr>https://okt.hkust.edu.hk/personal-information-collection-statement-pics</vt:lpwstr>
      </vt:variant>
      <vt:variant>
        <vt:lpwstr/>
      </vt:variant>
      <vt:variant>
        <vt:i4>1572910</vt:i4>
      </vt:variant>
      <vt:variant>
        <vt:i4>93</vt:i4>
      </vt:variant>
      <vt:variant>
        <vt:i4>0</vt:i4>
      </vt:variant>
      <vt:variant>
        <vt:i4>5</vt:i4>
      </vt:variant>
      <vt:variant>
        <vt:lpwstr>mailto:safetypanel@ust.hk</vt:lpwstr>
      </vt:variant>
      <vt:variant>
        <vt:lpwstr/>
      </vt:variant>
      <vt:variant>
        <vt:i4>7471187</vt:i4>
      </vt:variant>
      <vt:variant>
        <vt:i4>90</vt:i4>
      </vt:variant>
      <vt:variant>
        <vt:i4>0</vt:i4>
      </vt:variant>
      <vt:variant>
        <vt:i4>5</vt:i4>
      </vt:variant>
      <vt:variant>
        <vt:lpwstr>mailto:harec@ust.hk</vt:lpwstr>
      </vt:variant>
      <vt:variant>
        <vt:lpwstr/>
      </vt:variant>
      <vt:variant>
        <vt:i4>589874</vt:i4>
      </vt:variant>
      <vt:variant>
        <vt:i4>87</vt:i4>
      </vt:variant>
      <vt:variant>
        <vt:i4>0</vt:i4>
      </vt:variant>
      <vt:variant>
        <vt:i4>5</vt:i4>
      </vt:variant>
      <vt:variant>
        <vt:lpwstr>mailto:aec@ust.hk</vt:lpwstr>
      </vt:variant>
      <vt:variant>
        <vt:lpwstr/>
      </vt:variant>
      <vt:variant>
        <vt:i4>196662</vt:i4>
      </vt:variant>
      <vt:variant>
        <vt:i4>84</vt:i4>
      </vt:variant>
      <vt:variant>
        <vt:i4>0</vt:i4>
      </vt:variant>
      <vt:variant>
        <vt:i4>5</vt:i4>
      </vt:variant>
      <vt:variant>
        <vt:lpwstr>mailto:crphelpdesk@ust.hk</vt:lpwstr>
      </vt:variant>
      <vt:variant>
        <vt:lpwstr/>
      </vt:variant>
      <vt:variant>
        <vt:i4>2883709</vt:i4>
      </vt:variant>
      <vt:variant>
        <vt:i4>81</vt:i4>
      </vt:variant>
      <vt:variant>
        <vt:i4>0</vt:i4>
      </vt:variant>
      <vt:variant>
        <vt:i4>5</vt:i4>
      </vt:variant>
      <vt:variant>
        <vt:lpwstr>https://vprd.hkust.edu.hk/policies-compliance/tickatlab?check_logged_in=1</vt:lpwstr>
      </vt:variant>
      <vt:variant>
        <vt:lpwstr/>
      </vt:variant>
      <vt:variant>
        <vt:i4>196634</vt:i4>
      </vt:variant>
      <vt:variant>
        <vt:i4>78</vt:i4>
      </vt:variant>
      <vt:variant>
        <vt:i4>0</vt:i4>
      </vt:variant>
      <vt:variant>
        <vt:i4>5</vt:i4>
      </vt:variant>
      <vt:variant>
        <vt:lpwstr>https://sdgs.un.org/goals</vt:lpwstr>
      </vt:variant>
      <vt:variant>
        <vt:lpwstr/>
      </vt:variant>
      <vt:variant>
        <vt:i4>6225929</vt:i4>
      </vt:variant>
      <vt:variant>
        <vt:i4>63</vt:i4>
      </vt:variant>
      <vt:variant>
        <vt:i4>0</vt:i4>
      </vt:variant>
      <vt:variant>
        <vt:i4>5</vt:i4>
      </vt:variant>
      <vt:variant>
        <vt:lpwstr>https://okt.hkust.edu.hk/bridge-gap-fund</vt:lpwstr>
      </vt:variant>
      <vt:variant>
        <vt:lpwstr/>
      </vt:variant>
      <vt:variant>
        <vt:i4>589914</vt:i4>
      </vt:variant>
      <vt:variant>
        <vt:i4>57</vt:i4>
      </vt:variant>
      <vt:variant>
        <vt:i4>0</vt:i4>
      </vt:variant>
      <vt:variant>
        <vt:i4>5</vt:i4>
      </vt:variant>
      <vt:variant>
        <vt:lpwstr>https://newstaffguide.hkust.edu.hk/employment-related-policies-guidelines-regulations/outside-activities</vt:lpwstr>
      </vt:variant>
      <vt:variant>
        <vt:lpwstr/>
      </vt:variant>
      <vt:variant>
        <vt:i4>2162740</vt:i4>
      </vt:variant>
      <vt:variant>
        <vt:i4>54</vt:i4>
      </vt:variant>
      <vt:variant>
        <vt:i4>0</vt:i4>
      </vt:variant>
      <vt:variant>
        <vt:i4>5</vt:i4>
      </vt:variant>
      <vt:variant>
        <vt:lpwstr>https://provost.hkust.edu.hk/AcademicPersonnel/AP_Manual/PDF/AP93_0.pdf</vt:lpwstr>
      </vt:variant>
      <vt:variant>
        <vt:lpwstr/>
      </vt:variant>
      <vt:variant>
        <vt:i4>7077941</vt:i4>
      </vt:variant>
      <vt:variant>
        <vt:i4>51</vt:i4>
      </vt:variant>
      <vt:variant>
        <vt:i4>0</vt:i4>
      </vt:variant>
      <vt:variant>
        <vt:i4>5</vt:i4>
      </vt:variant>
      <vt:variant>
        <vt:lpwstr>https://staffmanual.hkust.edu.hk/policies-guidelines-procedures/guidelines/acceptance-of-advantages</vt:lpwstr>
      </vt:variant>
      <vt:variant>
        <vt:lpwstr/>
      </vt:variant>
      <vt:variant>
        <vt:i4>2883627</vt:i4>
      </vt:variant>
      <vt:variant>
        <vt:i4>48</vt:i4>
      </vt:variant>
      <vt:variant>
        <vt:i4>0</vt:i4>
      </vt:variant>
      <vt:variant>
        <vt:i4>5</vt:i4>
      </vt:variant>
      <vt:variant>
        <vt:lpwstr>https://cas.ust.hk/cas/login?service=https%3A//staffmanual.hkust.edu.hk/casservice%3Fdestination%3D/policies-guidelines-procedures/guidelines/conflict-of-interest</vt:lpwstr>
      </vt:variant>
      <vt:variant>
        <vt:lpwstr/>
      </vt:variant>
      <vt:variant>
        <vt:i4>77</vt:i4>
      </vt:variant>
      <vt:variant>
        <vt:i4>45</vt:i4>
      </vt:variant>
      <vt:variant>
        <vt:i4>0</vt:i4>
      </vt:variant>
      <vt:variant>
        <vt:i4>5</vt:i4>
      </vt:variant>
      <vt:variant>
        <vt:lpwstr>https://provost.ust.hk/AcademicPersonnel/AP_Manual/PDF/AP92_0.pdf</vt:lpwstr>
      </vt:variant>
      <vt:variant>
        <vt:lpwstr/>
      </vt:variant>
      <vt:variant>
        <vt:i4>2162742</vt:i4>
      </vt:variant>
      <vt:variant>
        <vt:i4>42</vt:i4>
      </vt:variant>
      <vt:variant>
        <vt:i4>0</vt:i4>
      </vt:variant>
      <vt:variant>
        <vt:i4>5</vt:i4>
      </vt:variant>
      <vt:variant>
        <vt:lpwstr>https://provost.hkust.edu.hk/AcademicPersonnel/AP_Manual/PDF/AP91_0.pdf</vt:lpwstr>
      </vt:variant>
      <vt:variant>
        <vt:lpwstr/>
      </vt:variant>
      <vt:variant>
        <vt:i4>2097218</vt:i4>
      </vt:variant>
      <vt:variant>
        <vt:i4>36</vt:i4>
      </vt:variant>
      <vt:variant>
        <vt:i4>0</vt:i4>
      </vt:variant>
      <vt:variant>
        <vt:i4>5</vt:i4>
      </vt:variant>
      <vt:variant>
        <vt:lpwstr>https://ro.hkust.edu.hk/system/files/guidelines_policies/general_budget_guidelines.pdf</vt:lpwstr>
      </vt:variant>
      <vt:variant>
        <vt:lpwstr/>
      </vt:variant>
      <vt:variant>
        <vt:i4>1769478</vt:i4>
      </vt:variant>
      <vt:variant>
        <vt:i4>33</vt:i4>
      </vt:variant>
      <vt:variant>
        <vt:i4>0</vt:i4>
      </vt:variant>
      <vt:variant>
        <vt:i4>5</vt:i4>
      </vt:variant>
      <vt:variant>
        <vt:lpwstr>https://w5.ab.ust.hk/jsecm/ecm_policy_download?documentTypeName=RO:%20Policies%20and%20Guidelines&amp;policyId=1000</vt:lpwstr>
      </vt:variant>
      <vt:variant>
        <vt:lpwstr/>
      </vt:variant>
      <vt:variant>
        <vt:i4>3538988</vt:i4>
      </vt:variant>
      <vt:variant>
        <vt:i4>30</vt:i4>
      </vt:variant>
      <vt:variant>
        <vt:i4>0</vt:i4>
      </vt:variant>
      <vt:variant>
        <vt:i4>5</vt:i4>
      </vt:variant>
      <vt:variant>
        <vt:lpwstr>https://fo.ust.hk/staff/financial-circulars</vt:lpwstr>
      </vt:variant>
      <vt:variant>
        <vt:lpwstr/>
      </vt:variant>
      <vt:variant>
        <vt:i4>4259910</vt:i4>
      </vt:variant>
      <vt:variant>
        <vt:i4>27</vt:i4>
      </vt:variant>
      <vt:variant>
        <vt:i4>0</vt:i4>
      </vt:variant>
      <vt:variant>
        <vt:i4>5</vt:i4>
      </vt:variant>
      <vt:variant>
        <vt:lpwstr>https://vprd.hkust.edu.hk/policies-compliance/research-integrity-training-requirement</vt:lpwstr>
      </vt:variant>
      <vt:variant>
        <vt:lpwstr/>
      </vt:variant>
      <vt:variant>
        <vt:i4>8323117</vt:i4>
      </vt:variant>
      <vt:variant>
        <vt:i4>24</vt:i4>
      </vt:variant>
      <vt:variant>
        <vt:i4>0</vt:i4>
      </vt:variant>
      <vt:variant>
        <vt:i4>5</vt:i4>
      </vt:variant>
      <vt:variant>
        <vt:lpwstr>https://vprd.hkust.edu.hk/policies-compliance/tickatlab</vt:lpwstr>
      </vt:variant>
      <vt:variant>
        <vt:lpwstr/>
      </vt:variant>
      <vt:variant>
        <vt:i4>4522053</vt:i4>
      </vt:variant>
      <vt:variant>
        <vt:i4>21</vt:i4>
      </vt:variant>
      <vt:variant>
        <vt:i4>0</vt:i4>
      </vt:variant>
      <vt:variant>
        <vt:i4>5</vt:i4>
      </vt:variant>
      <vt:variant>
        <vt:lpwstr>https://vprd.hkust.edu.hk/policies-compliance/policies-guidelines/research-conduct-and-integrity</vt:lpwstr>
      </vt:variant>
      <vt:variant>
        <vt:lpwstr/>
      </vt:variant>
      <vt:variant>
        <vt:i4>1638493</vt:i4>
      </vt:variant>
      <vt:variant>
        <vt:i4>18</vt:i4>
      </vt:variant>
      <vt:variant>
        <vt:i4>0</vt:i4>
      </vt:variant>
      <vt:variant>
        <vt:i4>5</vt:i4>
      </vt:variant>
      <vt:variant>
        <vt:lpwstr>https://okt.hkust.edu.hk/intellectual-property-policy</vt:lpwstr>
      </vt:variant>
      <vt:variant>
        <vt:lpwstr/>
      </vt:variant>
      <vt:variant>
        <vt:i4>6225929</vt:i4>
      </vt:variant>
      <vt:variant>
        <vt:i4>15</vt:i4>
      </vt:variant>
      <vt:variant>
        <vt:i4>0</vt:i4>
      </vt:variant>
      <vt:variant>
        <vt:i4>5</vt:i4>
      </vt:variant>
      <vt:variant>
        <vt:lpwstr>https://okt.hkust.edu.hk/bridge-gap-fund</vt:lpwstr>
      </vt:variant>
      <vt:variant>
        <vt:lpwstr/>
      </vt:variant>
      <vt:variant>
        <vt:i4>6225929</vt:i4>
      </vt:variant>
      <vt:variant>
        <vt:i4>12</vt:i4>
      </vt:variant>
      <vt:variant>
        <vt:i4>0</vt:i4>
      </vt:variant>
      <vt:variant>
        <vt:i4>5</vt:i4>
      </vt:variant>
      <vt:variant>
        <vt:lpwstr>https://okt.hkust.edu.hk/bridge-gap-fund</vt:lpwstr>
      </vt:variant>
      <vt:variant>
        <vt:lpwstr/>
      </vt:variant>
      <vt:variant>
        <vt:i4>6225929</vt:i4>
      </vt:variant>
      <vt:variant>
        <vt:i4>9</vt:i4>
      </vt:variant>
      <vt:variant>
        <vt:i4>0</vt:i4>
      </vt:variant>
      <vt:variant>
        <vt:i4>5</vt:i4>
      </vt:variant>
      <vt:variant>
        <vt:lpwstr>https://okt.hkust.edu.hk/bridge-gap-fund</vt:lpwstr>
      </vt:variant>
      <vt:variant>
        <vt:lpwstr/>
      </vt:variant>
      <vt:variant>
        <vt:i4>2883709</vt:i4>
      </vt:variant>
      <vt:variant>
        <vt:i4>6</vt:i4>
      </vt:variant>
      <vt:variant>
        <vt:i4>0</vt:i4>
      </vt:variant>
      <vt:variant>
        <vt:i4>5</vt:i4>
      </vt:variant>
      <vt:variant>
        <vt:lpwstr>https://vprd.hkust.edu.hk/policies-compliance/tickatlab?check_logged_in=1</vt:lpwstr>
      </vt:variant>
      <vt:variant>
        <vt:lpwstr/>
      </vt:variant>
      <vt:variant>
        <vt:i4>393291</vt:i4>
      </vt:variant>
      <vt:variant>
        <vt:i4>0</vt:i4>
      </vt:variant>
      <vt:variant>
        <vt:i4>0</vt:i4>
      </vt:variant>
      <vt:variant>
        <vt:i4>5</vt:i4>
      </vt:variant>
      <vt:variant>
        <vt:lpwstr>https://admms66.ust.hk/YZSoft/forms/Post.aspx?pn=Online+Research+Project+Submission+Approva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2026 Edition</dc:creator>
  <cp:keywords/>
  <cp:lastModifiedBy>Andrew YEUNG</cp:lastModifiedBy>
  <cp:revision>4</cp:revision>
  <cp:lastPrinted>2024-11-22T10:14:00Z</cp:lastPrinted>
  <dcterms:created xsi:type="dcterms:W3CDTF">2026-02-03T06:59:00Z</dcterms:created>
  <dcterms:modified xsi:type="dcterms:W3CDTF">2026-02-10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9bb60ccb68eb089bf3efbf43196b8ed8495204d90a8908503f497a18f3cba3</vt:lpwstr>
  </property>
  <property fmtid="{D5CDD505-2E9C-101B-9397-08002B2CF9AE}" pid="3" name="ContentTypeId">
    <vt:lpwstr>0x010100C6CCB74DFBDC46489F2AF37BE8036601</vt:lpwstr>
  </property>
  <property fmtid="{D5CDD505-2E9C-101B-9397-08002B2CF9AE}" pid="4" name="Order">
    <vt:r8>2148800</vt:r8>
  </property>
  <property fmtid="{D5CDD505-2E9C-101B-9397-08002B2CF9AE}" pid="5" name="MediaServiceImageTags">
    <vt:lpwstr/>
  </property>
  <property fmtid="{D5CDD505-2E9C-101B-9397-08002B2CF9AE}" pid="6" name="docLang">
    <vt:lpwstr>en</vt:lpwstr>
  </property>
</Properties>
</file>